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15140B" w14:textId="18D005C6" w:rsidR="0073452F" w:rsidRDefault="0073452F" w:rsidP="0073452F">
      <w:pPr>
        <w:pStyle w:val="dC-Title"/>
        <w:rPr>
          <w:rFonts w:ascii="CiscoSansTT" w:hAnsi="CiscoSansTT" w:cs="CiscoSansTT"/>
          <w:noProof/>
          <w:color w:val="2F5496" w:themeColor="accent1" w:themeShade="BF"/>
          <w:sz w:val="52"/>
          <w:szCs w:val="52"/>
        </w:rPr>
      </w:pPr>
    </w:p>
    <w:p w14:paraId="5DAEC22F" w14:textId="77777777" w:rsidR="0073452F" w:rsidRDefault="0073452F" w:rsidP="0073452F">
      <w:pPr>
        <w:pStyle w:val="dC-Title"/>
        <w:jc w:val="center"/>
        <w:rPr>
          <w:rFonts w:ascii="CiscoSansTT" w:hAnsi="CiscoSansTT" w:cs="CiscoSansTT"/>
          <w:noProof/>
          <w:color w:val="2F5496" w:themeColor="accent1" w:themeShade="BF"/>
          <w:sz w:val="52"/>
          <w:szCs w:val="52"/>
        </w:rPr>
      </w:pPr>
    </w:p>
    <w:p w14:paraId="145C7D43" w14:textId="77777777" w:rsidR="0073452F" w:rsidRDefault="0073452F" w:rsidP="0073452F">
      <w:pPr>
        <w:pStyle w:val="dC-Title"/>
        <w:jc w:val="center"/>
        <w:rPr>
          <w:rFonts w:ascii="CiscoSansTT" w:hAnsi="CiscoSansTT" w:cs="CiscoSansTT"/>
          <w:noProof/>
          <w:color w:val="2F5496" w:themeColor="accent1" w:themeShade="BF"/>
          <w:sz w:val="52"/>
          <w:szCs w:val="52"/>
        </w:rPr>
      </w:pPr>
    </w:p>
    <w:p w14:paraId="3B3E344E" w14:textId="366DF9FE" w:rsidR="0073452F" w:rsidRPr="00193709" w:rsidRDefault="00A618DC" w:rsidP="0073452F">
      <w:pPr>
        <w:pStyle w:val="dC-Title"/>
        <w:jc w:val="center"/>
        <w:rPr>
          <w:rFonts w:ascii="CiscoSansTT" w:hAnsi="CiscoSansTT" w:cs="CiscoSansTT"/>
          <w:noProof/>
          <w:color w:val="2F5496" w:themeColor="accent1" w:themeShade="BF"/>
          <w:sz w:val="52"/>
          <w:szCs w:val="52"/>
        </w:rPr>
      </w:pPr>
      <w:r>
        <w:rPr>
          <w:rFonts w:ascii="CiscoSansTT" w:hAnsi="CiscoSansTT" w:cs="CiscoSansTT"/>
          <w:noProof/>
          <w:color w:val="2F5496" w:themeColor="accent1" w:themeShade="BF"/>
          <w:sz w:val="52"/>
          <w:szCs w:val="52"/>
        </w:rPr>
        <w:t>LTRSEC-2724</w:t>
      </w:r>
    </w:p>
    <w:p w14:paraId="5C695A51" w14:textId="77777777" w:rsidR="0073452F" w:rsidRPr="00193709" w:rsidRDefault="0073452F" w:rsidP="0073452F">
      <w:pPr>
        <w:pStyle w:val="dC-Title"/>
        <w:jc w:val="center"/>
        <w:rPr>
          <w:rFonts w:ascii="CiscoSansTT" w:hAnsi="CiscoSansTT" w:cs="CiscoSansTT"/>
          <w:color w:val="2F5496" w:themeColor="accent1" w:themeShade="BF"/>
          <w:sz w:val="52"/>
          <w:szCs w:val="52"/>
        </w:rPr>
      </w:pPr>
    </w:p>
    <w:p w14:paraId="5EABE74E" w14:textId="10A0241E" w:rsidR="00147873" w:rsidRPr="00193709" w:rsidRDefault="00147873" w:rsidP="00147873">
      <w:pPr>
        <w:pStyle w:val="dC-Title"/>
        <w:jc w:val="center"/>
        <w:rPr>
          <w:rFonts w:ascii="CiscoSansTT" w:hAnsi="CiscoSansTT" w:cs="CiscoSansTT"/>
          <w:color w:val="2F5496" w:themeColor="accent1" w:themeShade="BF"/>
          <w:sz w:val="48"/>
          <w:szCs w:val="48"/>
        </w:rPr>
      </w:pPr>
      <w:r>
        <w:rPr>
          <w:rFonts w:ascii="CiscoSansTT" w:hAnsi="CiscoSansTT" w:cs="CiscoSansTT"/>
          <w:noProof/>
          <w:color w:val="2F5496" w:themeColor="accent1" w:themeShade="BF"/>
          <w:sz w:val="48"/>
          <w:szCs w:val="48"/>
        </w:rPr>
        <w:t>Stopping the lastest attacks with Email Threat Defense</w:t>
      </w:r>
    </w:p>
    <w:p w14:paraId="28A2AA2F" w14:textId="6A3C3567" w:rsidR="0073452F" w:rsidRPr="00193709" w:rsidRDefault="00147873" w:rsidP="0073452F">
      <w:pPr>
        <w:pStyle w:val="dC-Title"/>
        <w:jc w:val="center"/>
        <w:rPr>
          <w:rFonts w:ascii="CiscoSansTT" w:hAnsi="CiscoSansTT" w:cs="CiscoSansTT"/>
          <w:color w:val="2F5496" w:themeColor="accent1" w:themeShade="BF"/>
          <w:sz w:val="48"/>
          <w:szCs w:val="48"/>
        </w:rPr>
      </w:pPr>
      <w:r>
        <w:rPr>
          <w:rFonts w:ascii="CiscoSansTT" w:hAnsi="CiscoSansTT" w:cs="CiscoSansTT"/>
          <w:noProof/>
          <w:color w:val="2F5496" w:themeColor="accent1" w:themeShade="BF"/>
          <w:sz w:val="48"/>
          <w:szCs w:val="48"/>
        </w:rPr>
        <w:t>A hand on lab covering</w:t>
      </w:r>
      <w:r w:rsidR="00EE5052">
        <w:rPr>
          <w:rFonts w:ascii="CiscoSansTT" w:hAnsi="CiscoSansTT" w:cs="CiscoSansTT"/>
          <w:noProof/>
          <w:color w:val="2F5496" w:themeColor="accent1" w:themeShade="BF"/>
          <w:sz w:val="48"/>
          <w:szCs w:val="48"/>
        </w:rPr>
        <w:t xml:space="preserve"> Protection of Mail Platforms, Best Practices, and API Automation</w:t>
      </w:r>
    </w:p>
    <w:p w14:paraId="036784C0" w14:textId="77777777" w:rsidR="0073452F" w:rsidRPr="00193709" w:rsidRDefault="0073452F" w:rsidP="0073452F">
      <w:pPr>
        <w:jc w:val="center"/>
        <w:rPr>
          <w:rFonts w:ascii="CiscoSansTT" w:hAnsi="CiscoSansTT" w:cs="CiscoSansTT"/>
          <w:b/>
          <w:color w:val="2F5496" w:themeColor="accent1" w:themeShade="BF"/>
          <w:sz w:val="36"/>
          <w:szCs w:val="44"/>
        </w:rPr>
      </w:pPr>
    </w:p>
    <w:p w14:paraId="355C6BA7" w14:textId="77777777" w:rsidR="0073452F" w:rsidRPr="00193709" w:rsidRDefault="0073452F" w:rsidP="0073452F">
      <w:pPr>
        <w:jc w:val="center"/>
        <w:rPr>
          <w:rFonts w:ascii="CiscoSansTT" w:hAnsi="CiscoSansTT" w:cs="CiscoSansTT"/>
          <w:b/>
          <w:color w:val="2F5496" w:themeColor="accent1" w:themeShade="BF"/>
          <w:sz w:val="36"/>
          <w:szCs w:val="44"/>
        </w:rPr>
      </w:pPr>
    </w:p>
    <w:p w14:paraId="359ABE75" w14:textId="5991F54B" w:rsidR="0073452F" w:rsidRPr="00193709" w:rsidRDefault="0073452F" w:rsidP="0073452F">
      <w:pPr>
        <w:jc w:val="center"/>
        <w:rPr>
          <w:rFonts w:ascii="CiscoSansTT" w:hAnsi="CiscoSansTT" w:cs="CiscoSansTT"/>
          <w:color w:val="2F5496" w:themeColor="accent1" w:themeShade="BF"/>
          <w:sz w:val="36"/>
          <w:szCs w:val="36"/>
        </w:rPr>
      </w:pPr>
      <w:r>
        <w:rPr>
          <w:rFonts w:ascii="CiscoSansTT" w:hAnsi="CiscoSansTT" w:cs="CiscoSansTT"/>
          <w:color w:val="2F5496" w:themeColor="accent1" w:themeShade="BF"/>
          <w:sz w:val="36"/>
          <w:szCs w:val="36"/>
        </w:rPr>
        <w:t>Greg Barnes</w:t>
      </w:r>
      <w:r w:rsidRPr="00193709">
        <w:rPr>
          <w:rFonts w:ascii="CiscoSansTT" w:hAnsi="CiscoSansTT" w:cs="CiscoSansTT"/>
          <w:color w:val="2F5496" w:themeColor="accent1" w:themeShade="BF"/>
          <w:sz w:val="36"/>
          <w:szCs w:val="36"/>
        </w:rPr>
        <w:t xml:space="preserve"> - </w:t>
      </w:r>
      <w:r>
        <w:rPr>
          <w:rFonts w:ascii="CiscoSansTT" w:hAnsi="CiscoSansTT" w:cs="CiscoSansTT"/>
          <w:color w:val="2F5496" w:themeColor="accent1" w:themeShade="BF"/>
          <w:sz w:val="36"/>
          <w:szCs w:val="36"/>
        </w:rPr>
        <w:t>TME</w:t>
      </w:r>
    </w:p>
    <w:p w14:paraId="0C8971B6" w14:textId="6C7E40FB" w:rsidR="0073452F" w:rsidRPr="00193709" w:rsidRDefault="0073452F" w:rsidP="0073452F">
      <w:pPr>
        <w:jc w:val="center"/>
        <w:rPr>
          <w:rFonts w:ascii="CiscoSansTT" w:hAnsi="CiscoSansTT" w:cs="CiscoSansTT"/>
          <w:color w:val="2F5496" w:themeColor="accent1" w:themeShade="BF"/>
          <w:sz w:val="36"/>
          <w:szCs w:val="36"/>
        </w:rPr>
      </w:pPr>
      <w:r>
        <w:rPr>
          <w:rFonts w:ascii="CiscoSansTT" w:hAnsi="CiscoSansTT" w:cs="CiscoSansTT"/>
          <w:color w:val="2F5496" w:themeColor="accent1" w:themeShade="BF"/>
          <w:sz w:val="36"/>
          <w:szCs w:val="36"/>
        </w:rPr>
        <w:t>Alberto Torralba</w:t>
      </w:r>
      <w:r w:rsidRPr="00193709">
        <w:rPr>
          <w:rFonts w:ascii="CiscoSansTT" w:hAnsi="CiscoSansTT" w:cs="CiscoSansTT"/>
          <w:color w:val="2F5496" w:themeColor="accent1" w:themeShade="BF"/>
          <w:sz w:val="36"/>
          <w:szCs w:val="36"/>
        </w:rPr>
        <w:t xml:space="preserve"> - </w:t>
      </w:r>
      <w:r>
        <w:rPr>
          <w:rFonts w:ascii="CiscoSansTT" w:hAnsi="CiscoSansTT" w:cs="CiscoSansTT"/>
          <w:color w:val="2F5496" w:themeColor="accent1" w:themeShade="BF"/>
          <w:sz w:val="36"/>
          <w:szCs w:val="36"/>
        </w:rPr>
        <w:t>TME</w:t>
      </w:r>
    </w:p>
    <w:p w14:paraId="0FDC197A" w14:textId="77777777" w:rsidR="0073452F" w:rsidRDefault="0073452F" w:rsidP="0073452F">
      <w:pPr>
        <w:pStyle w:val="dC-H1"/>
      </w:pPr>
      <w:r>
        <w:br/>
        <w:t xml:space="preserve"> </w:t>
      </w:r>
    </w:p>
    <w:p w14:paraId="09CA264E" w14:textId="77777777" w:rsidR="0073452F" w:rsidRDefault="0073452F" w:rsidP="0073452F">
      <w:pPr>
        <w:rPr>
          <w:rFonts w:ascii="CiscoSans" w:hAnsi="CiscoSans" w:cs="Arial"/>
          <w:b/>
          <w:bCs/>
          <w:color w:val="2F5496" w:themeColor="accent1" w:themeShade="BF"/>
          <w:kern w:val="32"/>
          <w:sz w:val="32"/>
          <w:szCs w:val="32"/>
        </w:rPr>
      </w:pPr>
    </w:p>
    <w:p w14:paraId="3ACA06D7" w14:textId="237DB8CB" w:rsidR="0073452F" w:rsidRDefault="0073452F">
      <w:pPr>
        <w:rPr>
          <w:rFonts w:ascii="CiscoSansTT" w:hAnsi="CiscoSansTT"/>
          <w:sz w:val="22"/>
        </w:rPr>
      </w:pPr>
      <w:r>
        <w:rPr>
          <w:rFonts w:ascii="CiscoSansTT" w:hAnsi="CiscoSansTT"/>
          <w:sz w:val="22"/>
        </w:rPr>
        <w:br w:type="page"/>
      </w:r>
    </w:p>
    <w:p w14:paraId="3891BFC6" w14:textId="4DB3F47F" w:rsidR="004C4AFB" w:rsidRDefault="00227725" w:rsidP="00FA7E27">
      <w:pPr>
        <w:pStyle w:val="NoSpacing"/>
      </w:pPr>
      <w:r>
        <w:rPr>
          <w:color w:val="0D2D8E"/>
          <w:sz w:val="40"/>
        </w:rPr>
        <w:t xml:space="preserve">Cisco </w:t>
      </w:r>
      <w:r w:rsidR="00C26FB9">
        <w:rPr>
          <w:color w:val="0D2D8E"/>
          <w:sz w:val="40"/>
        </w:rPr>
        <w:t xml:space="preserve">Secure </w:t>
      </w:r>
      <w:r w:rsidR="00FA400D">
        <w:rPr>
          <w:color w:val="0D2D8E"/>
          <w:sz w:val="40"/>
        </w:rPr>
        <w:t>Email Threat Defense</w:t>
      </w:r>
      <w:r>
        <w:rPr>
          <w:color w:val="0D2D8E"/>
          <w:sz w:val="40"/>
        </w:rPr>
        <w:t xml:space="preserve"> Lab</w:t>
      </w:r>
    </w:p>
    <w:p w14:paraId="4A76F13C" w14:textId="0A8623E4" w:rsidR="004C4AFB" w:rsidRDefault="00490EBF" w:rsidP="00710B27">
      <w:pPr>
        <w:pStyle w:val="NoSpacing"/>
        <w:rPr>
          <w:i/>
        </w:rPr>
      </w:pPr>
      <w:r>
        <w:t xml:space="preserve">Last Updated: </w:t>
      </w:r>
      <w:r w:rsidR="00A14E32">
        <w:t>February</w:t>
      </w:r>
      <w:r w:rsidR="00A94654">
        <w:t xml:space="preserve"> - 202</w:t>
      </w:r>
      <w:r w:rsidR="00A14E32">
        <w:t>5</w:t>
      </w:r>
    </w:p>
    <w:p w14:paraId="7CA4EB06" w14:textId="77777777" w:rsidR="00710B27" w:rsidRDefault="00710B27" w:rsidP="00710B27">
      <w:pPr>
        <w:pStyle w:val="NoSpacing"/>
      </w:pPr>
    </w:p>
    <w:p w14:paraId="501170A0" w14:textId="12666C6B" w:rsidR="004C4AFB" w:rsidRPr="00710B27" w:rsidRDefault="00490EBF" w:rsidP="00831374">
      <w:pPr>
        <w:pBdr>
          <w:top w:val="single" w:sz="4" w:space="0" w:color="000000"/>
          <w:bottom w:val="single" w:sz="4" w:space="0" w:color="000000"/>
        </w:pBdr>
        <w:shd w:val="clear" w:color="auto" w:fill="FFFFCC"/>
        <w:spacing w:after="444" w:line="302" w:lineRule="auto"/>
        <w:ind w:right="20"/>
        <w:rPr>
          <w:rFonts w:ascii="CiscoSansTT" w:hAnsi="CiscoSansTT" w:cs="CiscoSansTT"/>
          <w:sz w:val="22"/>
          <w:szCs w:val="22"/>
        </w:rPr>
      </w:pPr>
      <w:r w:rsidRPr="00710B27">
        <w:rPr>
          <w:rFonts w:ascii="CiscoSansTT" w:hAnsi="CiscoSansTT" w:cs="CiscoSansTT"/>
          <w:b/>
          <w:sz w:val="22"/>
          <w:szCs w:val="22"/>
        </w:rPr>
        <w:t>IMPORTANT!</w:t>
      </w:r>
      <w:r w:rsidRPr="00710B27">
        <w:rPr>
          <w:rFonts w:ascii="CiscoSansTT" w:hAnsi="CiscoSansTT" w:cs="CiscoSansTT"/>
          <w:sz w:val="22"/>
          <w:szCs w:val="22"/>
        </w:rPr>
        <w:t xml:space="preserve"> This content is </w:t>
      </w:r>
      <w:r w:rsidR="00B036DA" w:rsidRPr="00710B27">
        <w:rPr>
          <w:rFonts w:ascii="CiscoSansTT" w:hAnsi="CiscoSansTT" w:cs="CiscoSansTT"/>
          <w:sz w:val="22"/>
          <w:szCs w:val="22"/>
        </w:rPr>
        <w:t>community-developed</w:t>
      </w:r>
      <w:r w:rsidRPr="00710B27">
        <w:rPr>
          <w:rFonts w:ascii="CiscoSansTT" w:hAnsi="CiscoSansTT" w:cs="CiscoSansTT"/>
          <w:sz w:val="22"/>
          <w:szCs w:val="22"/>
        </w:rPr>
        <w:t xml:space="preserve"> and is not subject to standard </w:t>
      </w:r>
      <w:r w:rsidR="008E1D25" w:rsidRPr="00710B27">
        <w:rPr>
          <w:rFonts w:ascii="CiscoSansTT" w:hAnsi="CiscoSansTT" w:cs="CiscoSansTT"/>
          <w:sz w:val="22"/>
          <w:szCs w:val="22"/>
        </w:rPr>
        <w:t>Cisco</w:t>
      </w:r>
      <w:r w:rsidRPr="00710B27">
        <w:rPr>
          <w:rFonts w:ascii="CiscoSansTT" w:hAnsi="CiscoSansTT" w:cs="CiscoSansTT"/>
          <w:sz w:val="22"/>
          <w:szCs w:val="22"/>
        </w:rPr>
        <w:t xml:space="preserve"> verification or support. </w:t>
      </w:r>
    </w:p>
    <w:p w14:paraId="481A7E32" w14:textId="790FD9F9" w:rsidR="004C4AFB" w:rsidRPr="00D95E1C" w:rsidRDefault="00490EBF" w:rsidP="00D95E1C">
      <w:pPr>
        <w:pStyle w:val="Heading2"/>
        <w:ind w:left="0" w:firstLine="0"/>
      </w:pPr>
      <w:bookmarkStart w:id="0" w:name="_Toc190162493"/>
      <w:r>
        <w:t xml:space="preserve">About This </w:t>
      </w:r>
      <w:r w:rsidR="008E1D25">
        <w:t>Lab</w:t>
      </w:r>
      <w:bookmarkEnd w:id="0"/>
      <w:r>
        <w:t xml:space="preserve"> </w:t>
      </w:r>
    </w:p>
    <w:p w14:paraId="394B579C" w14:textId="71FD40ED" w:rsidR="00C8320C" w:rsidRPr="00C8320C" w:rsidRDefault="00C8320C" w:rsidP="00D95E1C">
      <w:pPr>
        <w:pStyle w:val="NoSpacing"/>
        <w:rPr>
          <w:rFonts w:cs="CiscoSansTT"/>
          <w:b/>
        </w:rPr>
      </w:pPr>
      <w:r w:rsidRPr="00D95E1C">
        <w:t xml:space="preserve">In this lab, you'll explore Cisco Secure Email Threat </w:t>
      </w:r>
      <w:r w:rsidRPr="00C8320C">
        <w:rPr>
          <w:rFonts w:cs="CiscoSansTT"/>
        </w:rPr>
        <w:t>Defense (</w:t>
      </w:r>
      <w:r>
        <w:rPr>
          <w:rFonts w:cs="CiscoSansTT"/>
        </w:rPr>
        <w:t>ETD</w:t>
      </w:r>
      <w:r w:rsidRPr="00C8320C">
        <w:rPr>
          <w:rFonts w:cs="CiscoSansTT"/>
        </w:rPr>
        <w:t>), a powerful solution designed to safeguard email environments against advanced threats. Email remains one of the most common and high-risk channels for cyberattacks, with threats ranging from spam and phishing to sophisticated malware and Business Email Compromise (BEC) attacks. Cisco Secure Email Threat Defense integrates seamlessly with on-premises or cloud-based email systems, providing real-time protection through machine learning, threat intelligence, and advanced analytics.</w:t>
      </w:r>
    </w:p>
    <w:p w14:paraId="1A6CC8A0" w14:textId="77777777" w:rsidR="00C8320C" w:rsidRPr="00D95E1C" w:rsidRDefault="00C8320C" w:rsidP="00D95E1C">
      <w:pPr>
        <w:pStyle w:val="NoSpacing"/>
      </w:pPr>
    </w:p>
    <w:p w14:paraId="5A596A81" w14:textId="77777777" w:rsidR="00C8320C" w:rsidRPr="00D95E1C" w:rsidRDefault="00C8320C" w:rsidP="00D95E1C">
      <w:pPr>
        <w:pStyle w:val="Heading2"/>
        <w:ind w:left="0" w:firstLine="0"/>
      </w:pPr>
      <w:bookmarkStart w:id="1" w:name="_Toc190162494"/>
      <w:r w:rsidRPr="00D95E1C">
        <w:t>Objectives</w:t>
      </w:r>
      <w:bookmarkEnd w:id="1"/>
    </w:p>
    <w:p w14:paraId="3357C289" w14:textId="712D1514" w:rsidR="00C8320C" w:rsidRPr="00C8320C" w:rsidRDefault="00C8320C" w:rsidP="00D95E1C">
      <w:pPr>
        <w:pStyle w:val="NoSpacing"/>
        <w:rPr>
          <w:rFonts w:cs="CiscoSansTT"/>
          <w:b/>
        </w:rPr>
      </w:pPr>
      <w:r w:rsidRPr="00D95E1C">
        <w:t xml:space="preserve">This hands-on lab will guide you through key features of </w:t>
      </w:r>
      <w:r>
        <w:rPr>
          <w:rFonts w:cs="CiscoSansTT"/>
        </w:rPr>
        <w:t>ETD</w:t>
      </w:r>
      <w:r w:rsidRPr="00C8320C">
        <w:rPr>
          <w:rFonts w:cs="CiscoSansTT"/>
        </w:rPr>
        <w:t>:</w:t>
      </w:r>
    </w:p>
    <w:p w14:paraId="48CEDC48" w14:textId="161636D7" w:rsidR="00C8320C" w:rsidRPr="00C8320C" w:rsidRDefault="00C8320C" w:rsidP="00D95E1C">
      <w:pPr>
        <w:pStyle w:val="NoSpacing"/>
        <w:rPr>
          <w:rFonts w:cs="CiscoSansTT"/>
          <w:b/>
        </w:rPr>
      </w:pPr>
      <w:r w:rsidRPr="00D95E1C">
        <w:rPr>
          <w:b/>
        </w:rPr>
        <w:t>Setting up and Connection to MS365</w:t>
      </w:r>
      <w:r>
        <w:rPr>
          <w:rFonts w:cs="CiscoSansTT"/>
        </w:rPr>
        <w:t>: Learn the simple process of setting up ETD and connecting it to Microsoft 365 environments</w:t>
      </w:r>
    </w:p>
    <w:p w14:paraId="42E5A02E" w14:textId="77777777" w:rsidR="00C8320C" w:rsidRPr="00C8320C" w:rsidRDefault="00C8320C" w:rsidP="00D95E1C">
      <w:pPr>
        <w:pStyle w:val="NoSpacing"/>
        <w:rPr>
          <w:rFonts w:cs="CiscoSansTT"/>
          <w:b/>
        </w:rPr>
      </w:pPr>
      <w:r w:rsidRPr="00D95E1C">
        <w:rPr>
          <w:b/>
        </w:rPr>
        <w:t>Policy Configuration</w:t>
      </w:r>
      <w:r w:rsidRPr="00C8320C">
        <w:rPr>
          <w:rFonts w:cs="CiscoSansTT"/>
        </w:rPr>
        <w:t>: Learn to set up policies for detecting and mitigating various threats, including phishing attempts, malware, and spam.</w:t>
      </w:r>
    </w:p>
    <w:p w14:paraId="7E3EDF5F" w14:textId="7DDC30E4" w:rsidR="00C8320C" w:rsidRPr="00C8320C" w:rsidRDefault="00C8320C" w:rsidP="00D95E1C">
      <w:pPr>
        <w:pStyle w:val="NoSpacing"/>
        <w:rPr>
          <w:rFonts w:cs="CiscoSansTT"/>
          <w:b/>
        </w:rPr>
      </w:pPr>
      <w:r w:rsidRPr="00D95E1C">
        <w:rPr>
          <w:b/>
        </w:rPr>
        <w:t>Threat Intelligence</w:t>
      </w:r>
      <w:r w:rsidRPr="00C8320C">
        <w:rPr>
          <w:rFonts w:cs="CiscoSansTT"/>
        </w:rPr>
        <w:t xml:space="preserve">: Discover how Cisco leverages </w:t>
      </w:r>
      <w:r w:rsidR="00254379">
        <w:rPr>
          <w:rFonts w:cs="CiscoSansTT"/>
        </w:rPr>
        <w:t>AI/ML/others</w:t>
      </w:r>
      <w:r w:rsidRPr="00C8320C">
        <w:rPr>
          <w:rFonts w:cs="CiscoSansTT"/>
        </w:rPr>
        <w:t>, to identify and block new and emerging threats in real</w:t>
      </w:r>
      <w:r w:rsidR="00254379">
        <w:rPr>
          <w:rFonts w:cs="CiscoSansTT"/>
        </w:rPr>
        <w:t>-</w:t>
      </w:r>
      <w:r w:rsidRPr="00C8320C">
        <w:rPr>
          <w:rFonts w:cs="CiscoSansTT"/>
        </w:rPr>
        <w:t>time.</w:t>
      </w:r>
    </w:p>
    <w:p w14:paraId="4D0C3779" w14:textId="45513A5E" w:rsidR="00C8320C" w:rsidRDefault="00C8320C" w:rsidP="00D95E1C">
      <w:pPr>
        <w:pStyle w:val="NoSpacing"/>
        <w:rPr>
          <w:rFonts w:cs="CiscoSansTT"/>
          <w:b/>
        </w:rPr>
      </w:pPr>
      <w:r w:rsidRPr="00D95E1C">
        <w:rPr>
          <w:b/>
        </w:rPr>
        <w:t>Reporting and Analytics</w:t>
      </w:r>
      <w:r w:rsidRPr="00C8320C">
        <w:rPr>
          <w:rFonts w:cs="CiscoSansTT"/>
        </w:rPr>
        <w:t xml:space="preserve">: Use the </w:t>
      </w:r>
      <w:r>
        <w:rPr>
          <w:rFonts w:cs="CiscoSansTT"/>
        </w:rPr>
        <w:t>ETD</w:t>
      </w:r>
      <w:r w:rsidRPr="00C8320C">
        <w:rPr>
          <w:rFonts w:cs="CiscoSansTT"/>
        </w:rPr>
        <w:t xml:space="preserve"> dashboard to view threat reports and analyze trends, giving you insights into email security within your organization.</w:t>
      </w:r>
    </w:p>
    <w:p w14:paraId="211CC25F" w14:textId="10DE9556" w:rsidR="000B4CBA" w:rsidRDefault="000B4CBA" w:rsidP="00D95E1C">
      <w:pPr>
        <w:pStyle w:val="NoSpacing"/>
        <w:rPr>
          <w:rFonts w:cs="CiscoSansTT"/>
          <w:b/>
        </w:rPr>
      </w:pPr>
      <w:r w:rsidRPr="00D95E1C">
        <w:rPr>
          <w:b/>
        </w:rPr>
        <w:t>Integration and APIs</w:t>
      </w:r>
      <w:r w:rsidRPr="00D95E1C">
        <w:t xml:space="preserve">: </w:t>
      </w:r>
      <w:r w:rsidR="00B55F25" w:rsidRPr="00D95E1C">
        <w:t xml:space="preserve">Understand how to leverage </w:t>
      </w:r>
      <w:r w:rsidR="00520FF3" w:rsidRPr="00D95E1C">
        <w:t xml:space="preserve">REST APIs to build powerful integration between ETD and your Security </w:t>
      </w:r>
      <w:r w:rsidR="00D95E1C">
        <w:t>a</w:t>
      </w:r>
      <w:r w:rsidR="00520FF3" w:rsidRPr="00D95E1C">
        <w:t>pplications and/or processes</w:t>
      </w:r>
      <w:r w:rsidRPr="00C8320C">
        <w:rPr>
          <w:rFonts w:cs="CiscoSansTT"/>
        </w:rPr>
        <w:t>.</w:t>
      </w:r>
    </w:p>
    <w:p w14:paraId="6C35A025" w14:textId="77777777" w:rsidR="000B4CBA" w:rsidRPr="000B4CBA" w:rsidRDefault="000B4CBA" w:rsidP="00D95E1C">
      <w:pPr>
        <w:pStyle w:val="NoSpacing"/>
      </w:pPr>
    </w:p>
    <w:p w14:paraId="19C70E75" w14:textId="77777777" w:rsidR="00C8320C" w:rsidRPr="00254379" w:rsidRDefault="00C8320C" w:rsidP="00D95E1C">
      <w:pPr>
        <w:pStyle w:val="NoSpacing"/>
        <w:rPr>
          <w:rFonts w:cs="CiscoSansTT"/>
          <w:bCs/>
        </w:rPr>
      </w:pPr>
      <w:r w:rsidRPr="00D95E1C">
        <w:rPr>
          <w:b/>
        </w:rPr>
        <w:t>Lab Structure</w:t>
      </w:r>
    </w:p>
    <w:p w14:paraId="048265C4" w14:textId="7103A14B" w:rsidR="00C8320C" w:rsidRPr="00C8320C" w:rsidRDefault="00C8320C" w:rsidP="00D95E1C">
      <w:pPr>
        <w:pStyle w:val="NoSpacing"/>
        <w:rPr>
          <w:rFonts w:cs="CiscoSansTT"/>
          <w:b/>
        </w:rPr>
      </w:pPr>
      <w:r w:rsidRPr="00D95E1C">
        <w:t xml:space="preserve">Throughout this lab, you’ll configure security policies, test threat detection capabilities, and monitor and respond to </w:t>
      </w:r>
      <w:r w:rsidR="00254379">
        <w:rPr>
          <w:rFonts w:cs="CiscoSansTT"/>
        </w:rPr>
        <w:t>malicious messages</w:t>
      </w:r>
      <w:r w:rsidRPr="00C8320C">
        <w:rPr>
          <w:rFonts w:cs="CiscoSansTT"/>
        </w:rPr>
        <w:t>. By the end, you should have a robust understanding of how Cisco Secure Email Threat Defense can strengthen your organization’s email security posture.</w:t>
      </w:r>
    </w:p>
    <w:p w14:paraId="1986B9B7" w14:textId="77777777" w:rsidR="00C8320C" w:rsidRPr="00D95E1C" w:rsidRDefault="00C8320C" w:rsidP="00D95E1C">
      <w:pPr>
        <w:pStyle w:val="NoSpacing"/>
      </w:pPr>
    </w:p>
    <w:p w14:paraId="608F6D15" w14:textId="77777777" w:rsidR="00C8320C" w:rsidRPr="00C8320C" w:rsidRDefault="00C8320C" w:rsidP="00D95E1C">
      <w:pPr>
        <w:pStyle w:val="NoSpacing"/>
        <w:rPr>
          <w:rFonts w:cs="CiscoSansTT"/>
          <w:b/>
        </w:rPr>
      </w:pPr>
      <w:r w:rsidRPr="00D95E1C">
        <w:t>Let’s get started on securing email communications and defending against today’s most advanced email-based threats!</w:t>
      </w:r>
    </w:p>
    <w:p w14:paraId="5F517CCF" w14:textId="5A2504A9" w:rsidR="0010466C" w:rsidRDefault="0010466C">
      <w:r>
        <w:br w:type="page"/>
      </w:r>
    </w:p>
    <w:sdt>
      <w:sdtPr>
        <w:rPr>
          <w:rFonts w:asciiTheme="minorHAnsi" w:eastAsia="Times New Roman" w:hAnsiTheme="minorHAnsi" w:cstheme="minorBidi"/>
          <w:b w:val="0"/>
          <w:bCs w:val="0"/>
          <w:i/>
          <w:iCs/>
          <w:color w:val="auto"/>
          <w:sz w:val="20"/>
          <w:szCs w:val="20"/>
          <w:lang w:eastAsia="en-GB"/>
        </w:rPr>
        <w:id w:val="1657848995"/>
        <w:docPartObj>
          <w:docPartGallery w:val="Table of Contents"/>
          <w:docPartUnique/>
        </w:docPartObj>
      </w:sdtPr>
      <w:sdtContent>
        <w:p w14:paraId="2E2F8F2C" w14:textId="38F9DE31" w:rsidR="008E1D25" w:rsidRPr="003D68E8" w:rsidRDefault="008E1D25">
          <w:pPr>
            <w:pStyle w:val="TOCHeading"/>
            <w:rPr>
              <w:color w:val="0070C0"/>
              <w14:shadow w14:blurRad="50800" w14:dist="50800" w14:dir="5400000" w14:sx="0" w14:sy="0" w14:kx="0" w14:ky="0" w14:algn="ctr">
                <w14:schemeClr w14:val="bg1"/>
              </w14:shadow>
            </w:rPr>
          </w:pPr>
          <w:r w:rsidRPr="003D68E8">
            <w:rPr>
              <w:color w:val="0070C0"/>
              <w14:shadow w14:blurRad="50800" w14:dist="50800" w14:dir="5400000" w14:sx="0" w14:sy="0" w14:kx="0" w14:ky="0" w14:algn="ctr">
                <w14:schemeClr w14:val="bg1"/>
              </w14:shadow>
            </w:rPr>
            <w:t>Table of Contents</w:t>
          </w:r>
        </w:p>
        <w:p w14:paraId="0646270D" w14:textId="43DF22F7" w:rsidR="001C6A52" w:rsidRDefault="00B31888">
          <w:pPr>
            <w:pStyle w:val="TOC2"/>
            <w:tabs>
              <w:tab w:val="right" w:leader="dot" w:pos="10395"/>
            </w:tabs>
            <w:rPr>
              <w:rFonts w:eastAsiaTheme="minorEastAsia" w:cstheme="minorBidi"/>
              <w:smallCaps w:val="0"/>
              <w:noProof/>
              <w:kern w:val="2"/>
              <w:sz w:val="24"/>
              <w:szCs w:val="24"/>
              <w14:ligatures w14:val="standardContextual"/>
            </w:rPr>
          </w:pPr>
          <w:r>
            <w:fldChar w:fldCharType="begin"/>
          </w:r>
          <w:r w:rsidR="004C692A">
            <w:instrText>TOC \o "1-3" \h \z \u</w:instrText>
          </w:r>
          <w:r>
            <w:fldChar w:fldCharType="separate"/>
          </w:r>
          <w:hyperlink w:anchor="_Toc190162493" w:history="1">
            <w:r w:rsidR="001C6A52" w:rsidRPr="00642139">
              <w:rPr>
                <w:rStyle w:val="Hyperlink"/>
                <w:noProof/>
              </w:rPr>
              <w:t>About This Lab</w:t>
            </w:r>
            <w:r w:rsidR="001C6A52">
              <w:rPr>
                <w:noProof/>
                <w:webHidden/>
              </w:rPr>
              <w:tab/>
            </w:r>
            <w:r w:rsidR="001C6A52">
              <w:rPr>
                <w:noProof/>
                <w:webHidden/>
              </w:rPr>
              <w:fldChar w:fldCharType="begin"/>
            </w:r>
            <w:r w:rsidR="001C6A52">
              <w:rPr>
                <w:noProof/>
                <w:webHidden/>
              </w:rPr>
              <w:instrText xml:space="preserve"> PAGEREF _Toc190162493 \h </w:instrText>
            </w:r>
            <w:r w:rsidR="001C6A52">
              <w:rPr>
                <w:noProof/>
                <w:webHidden/>
              </w:rPr>
            </w:r>
            <w:r w:rsidR="001C6A52">
              <w:rPr>
                <w:noProof/>
                <w:webHidden/>
              </w:rPr>
              <w:fldChar w:fldCharType="separate"/>
            </w:r>
            <w:r w:rsidR="001C6A52">
              <w:rPr>
                <w:noProof/>
                <w:webHidden/>
              </w:rPr>
              <w:t>2</w:t>
            </w:r>
            <w:r w:rsidR="001C6A52">
              <w:rPr>
                <w:noProof/>
                <w:webHidden/>
              </w:rPr>
              <w:fldChar w:fldCharType="end"/>
            </w:r>
          </w:hyperlink>
        </w:p>
        <w:p w14:paraId="4C54D5D8" w14:textId="4EAF4B25"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494" w:history="1">
            <w:r w:rsidRPr="00642139">
              <w:rPr>
                <w:rStyle w:val="Hyperlink"/>
                <w:noProof/>
              </w:rPr>
              <w:t>Objectives</w:t>
            </w:r>
            <w:r>
              <w:rPr>
                <w:noProof/>
                <w:webHidden/>
              </w:rPr>
              <w:tab/>
            </w:r>
            <w:r>
              <w:rPr>
                <w:noProof/>
                <w:webHidden/>
              </w:rPr>
              <w:fldChar w:fldCharType="begin"/>
            </w:r>
            <w:r>
              <w:rPr>
                <w:noProof/>
                <w:webHidden/>
              </w:rPr>
              <w:instrText xml:space="preserve"> PAGEREF _Toc190162494 \h </w:instrText>
            </w:r>
            <w:r>
              <w:rPr>
                <w:noProof/>
                <w:webHidden/>
              </w:rPr>
            </w:r>
            <w:r>
              <w:rPr>
                <w:noProof/>
                <w:webHidden/>
              </w:rPr>
              <w:fldChar w:fldCharType="separate"/>
            </w:r>
            <w:r>
              <w:rPr>
                <w:noProof/>
                <w:webHidden/>
              </w:rPr>
              <w:t>2</w:t>
            </w:r>
            <w:r>
              <w:rPr>
                <w:noProof/>
                <w:webHidden/>
              </w:rPr>
              <w:fldChar w:fldCharType="end"/>
            </w:r>
          </w:hyperlink>
        </w:p>
        <w:p w14:paraId="6D9C9B2E" w14:textId="1354F990"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495" w:history="1">
            <w:r w:rsidRPr="00642139">
              <w:rPr>
                <w:rStyle w:val="Hyperlink"/>
                <w:noProof/>
              </w:rPr>
              <w:t>Requirements</w:t>
            </w:r>
            <w:r>
              <w:rPr>
                <w:noProof/>
                <w:webHidden/>
              </w:rPr>
              <w:tab/>
            </w:r>
            <w:r>
              <w:rPr>
                <w:noProof/>
                <w:webHidden/>
              </w:rPr>
              <w:fldChar w:fldCharType="begin"/>
            </w:r>
            <w:r>
              <w:rPr>
                <w:noProof/>
                <w:webHidden/>
              </w:rPr>
              <w:instrText xml:space="preserve"> PAGEREF _Toc190162495 \h </w:instrText>
            </w:r>
            <w:r>
              <w:rPr>
                <w:noProof/>
                <w:webHidden/>
              </w:rPr>
            </w:r>
            <w:r>
              <w:rPr>
                <w:noProof/>
                <w:webHidden/>
              </w:rPr>
              <w:fldChar w:fldCharType="separate"/>
            </w:r>
            <w:r>
              <w:rPr>
                <w:noProof/>
                <w:webHidden/>
              </w:rPr>
              <w:t>4</w:t>
            </w:r>
            <w:r>
              <w:rPr>
                <w:noProof/>
                <w:webHidden/>
              </w:rPr>
              <w:fldChar w:fldCharType="end"/>
            </w:r>
          </w:hyperlink>
        </w:p>
        <w:p w14:paraId="2BFA1A24" w14:textId="6294FD37"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496" w:history="1">
            <w:r w:rsidRPr="00642139">
              <w:rPr>
                <w:rStyle w:val="Hyperlink"/>
                <w:noProof/>
              </w:rPr>
              <w:t>About This Solution</w:t>
            </w:r>
            <w:r>
              <w:rPr>
                <w:noProof/>
                <w:webHidden/>
              </w:rPr>
              <w:tab/>
            </w:r>
            <w:r>
              <w:rPr>
                <w:noProof/>
                <w:webHidden/>
              </w:rPr>
              <w:fldChar w:fldCharType="begin"/>
            </w:r>
            <w:r>
              <w:rPr>
                <w:noProof/>
                <w:webHidden/>
              </w:rPr>
              <w:instrText xml:space="preserve"> PAGEREF _Toc190162496 \h </w:instrText>
            </w:r>
            <w:r>
              <w:rPr>
                <w:noProof/>
                <w:webHidden/>
              </w:rPr>
            </w:r>
            <w:r>
              <w:rPr>
                <w:noProof/>
                <w:webHidden/>
              </w:rPr>
              <w:fldChar w:fldCharType="separate"/>
            </w:r>
            <w:r>
              <w:rPr>
                <w:noProof/>
                <w:webHidden/>
              </w:rPr>
              <w:t>4</w:t>
            </w:r>
            <w:r>
              <w:rPr>
                <w:noProof/>
                <w:webHidden/>
              </w:rPr>
              <w:fldChar w:fldCharType="end"/>
            </w:r>
          </w:hyperlink>
        </w:p>
        <w:p w14:paraId="34C9963E" w14:textId="436EB963"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497" w:history="1">
            <w:r w:rsidRPr="00642139">
              <w:rPr>
                <w:rStyle w:val="Hyperlink"/>
                <w:noProof/>
              </w:rPr>
              <w:t>Topology</w:t>
            </w:r>
            <w:r>
              <w:rPr>
                <w:noProof/>
                <w:webHidden/>
              </w:rPr>
              <w:tab/>
            </w:r>
            <w:r>
              <w:rPr>
                <w:noProof/>
                <w:webHidden/>
              </w:rPr>
              <w:fldChar w:fldCharType="begin"/>
            </w:r>
            <w:r>
              <w:rPr>
                <w:noProof/>
                <w:webHidden/>
              </w:rPr>
              <w:instrText xml:space="preserve"> PAGEREF _Toc190162497 \h </w:instrText>
            </w:r>
            <w:r>
              <w:rPr>
                <w:noProof/>
                <w:webHidden/>
              </w:rPr>
            </w:r>
            <w:r>
              <w:rPr>
                <w:noProof/>
                <w:webHidden/>
              </w:rPr>
              <w:fldChar w:fldCharType="separate"/>
            </w:r>
            <w:r>
              <w:rPr>
                <w:noProof/>
                <w:webHidden/>
              </w:rPr>
              <w:t>5</w:t>
            </w:r>
            <w:r>
              <w:rPr>
                <w:noProof/>
                <w:webHidden/>
              </w:rPr>
              <w:fldChar w:fldCharType="end"/>
            </w:r>
          </w:hyperlink>
        </w:p>
        <w:p w14:paraId="3495A715" w14:textId="1255D7B4"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498" w:history="1">
            <w:r w:rsidRPr="00642139">
              <w:rPr>
                <w:rStyle w:val="Hyperlink"/>
                <w:noProof/>
              </w:rPr>
              <w:t>Scenario – Integration with Email Threat Defense</w:t>
            </w:r>
            <w:r>
              <w:rPr>
                <w:noProof/>
                <w:webHidden/>
              </w:rPr>
              <w:tab/>
            </w:r>
            <w:r>
              <w:rPr>
                <w:noProof/>
                <w:webHidden/>
              </w:rPr>
              <w:fldChar w:fldCharType="begin"/>
            </w:r>
            <w:r>
              <w:rPr>
                <w:noProof/>
                <w:webHidden/>
              </w:rPr>
              <w:instrText xml:space="preserve"> PAGEREF _Toc190162498 \h </w:instrText>
            </w:r>
            <w:r>
              <w:rPr>
                <w:noProof/>
                <w:webHidden/>
              </w:rPr>
            </w:r>
            <w:r>
              <w:rPr>
                <w:noProof/>
                <w:webHidden/>
              </w:rPr>
              <w:fldChar w:fldCharType="separate"/>
            </w:r>
            <w:r>
              <w:rPr>
                <w:noProof/>
                <w:webHidden/>
              </w:rPr>
              <w:t>6</w:t>
            </w:r>
            <w:r>
              <w:rPr>
                <w:noProof/>
                <w:webHidden/>
              </w:rPr>
              <w:fldChar w:fldCharType="end"/>
            </w:r>
          </w:hyperlink>
        </w:p>
        <w:p w14:paraId="6C37B34F" w14:textId="2D584689"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499" w:history="1">
            <w:r w:rsidRPr="00642139">
              <w:rPr>
                <w:rStyle w:val="Hyperlink"/>
                <w:noProof/>
              </w:rPr>
              <w:t>Use Case</w:t>
            </w:r>
            <w:r>
              <w:rPr>
                <w:noProof/>
                <w:webHidden/>
              </w:rPr>
              <w:tab/>
            </w:r>
            <w:r>
              <w:rPr>
                <w:noProof/>
                <w:webHidden/>
              </w:rPr>
              <w:fldChar w:fldCharType="begin"/>
            </w:r>
            <w:r>
              <w:rPr>
                <w:noProof/>
                <w:webHidden/>
              </w:rPr>
              <w:instrText xml:space="preserve"> PAGEREF _Toc190162499 \h </w:instrText>
            </w:r>
            <w:r>
              <w:rPr>
                <w:noProof/>
                <w:webHidden/>
              </w:rPr>
            </w:r>
            <w:r>
              <w:rPr>
                <w:noProof/>
                <w:webHidden/>
              </w:rPr>
              <w:fldChar w:fldCharType="separate"/>
            </w:r>
            <w:r>
              <w:rPr>
                <w:noProof/>
                <w:webHidden/>
              </w:rPr>
              <w:t>6</w:t>
            </w:r>
            <w:r>
              <w:rPr>
                <w:noProof/>
                <w:webHidden/>
              </w:rPr>
              <w:fldChar w:fldCharType="end"/>
            </w:r>
          </w:hyperlink>
        </w:p>
        <w:p w14:paraId="2FE6C002" w14:textId="6CC0502F"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00" w:history="1">
            <w:r w:rsidRPr="00642139">
              <w:rPr>
                <w:rStyle w:val="Hyperlink"/>
                <w:noProof/>
              </w:rPr>
              <w:t>Objective</w:t>
            </w:r>
            <w:r>
              <w:rPr>
                <w:noProof/>
                <w:webHidden/>
              </w:rPr>
              <w:tab/>
            </w:r>
            <w:r>
              <w:rPr>
                <w:noProof/>
                <w:webHidden/>
              </w:rPr>
              <w:fldChar w:fldCharType="begin"/>
            </w:r>
            <w:r>
              <w:rPr>
                <w:noProof/>
                <w:webHidden/>
              </w:rPr>
              <w:instrText xml:space="preserve"> PAGEREF _Toc190162500 \h </w:instrText>
            </w:r>
            <w:r>
              <w:rPr>
                <w:noProof/>
                <w:webHidden/>
              </w:rPr>
            </w:r>
            <w:r>
              <w:rPr>
                <w:noProof/>
                <w:webHidden/>
              </w:rPr>
              <w:fldChar w:fldCharType="separate"/>
            </w:r>
            <w:r>
              <w:rPr>
                <w:noProof/>
                <w:webHidden/>
              </w:rPr>
              <w:t>6</w:t>
            </w:r>
            <w:r>
              <w:rPr>
                <w:noProof/>
                <w:webHidden/>
              </w:rPr>
              <w:fldChar w:fldCharType="end"/>
            </w:r>
          </w:hyperlink>
        </w:p>
        <w:p w14:paraId="4260CC31" w14:textId="790326A9"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501" w:history="1">
            <w:r w:rsidRPr="00642139">
              <w:rPr>
                <w:rStyle w:val="Hyperlink"/>
                <w:noProof/>
              </w:rPr>
              <w:t>Task – Activate Cisco Secure Email Threat Defense account.</w:t>
            </w:r>
            <w:r>
              <w:rPr>
                <w:noProof/>
                <w:webHidden/>
              </w:rPr>
              <w:tab/>
            </w:r>
            <w:r>
              <w:rPr>
                <w:noProof/>
                <w:webHidden/>
              </w:rPr>
              <w:fldChar w:fldCharType="begin"/>
            </w:r>
            <w:r>
              <w:rPr>
                <w:noProof/>
                <w:webHidden/>
              </w:rPr>
              <w:instrText xml:space="preserve"> PAGEREF _Toc190162501 \h </w:instrText>
            </w:r>
            <w:r>
              <w:rPr>
                <w:noProof/>
                <w:webHidden/>
              </w:rPr>
            </w:r>
            <w:r>
              <w:rPr>
                <w:noProof/>
                <w:webHidden/>
              </w:rPr>
              <w:fldChar w:fldCharType="separate"/>
            </w:r>
            <w:r>
              <w:rPr>
                <w:noProof/>
                <w:webHidden/>
              </w:rPr>
              <w:t>7</w:t>
            </w:r>
            <w:r>
              <w:rPr>
                <w:noProof/>
                <w:webHidden/>
              </w:rPr>
              <w:fldChar w:fldCharType="end"/>
            </w:r>
          </w:hyperlink>
        </w:p>
        <w:p w14:paraId="168647E0" w14:textId="0D7E7AC7"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02" w:history="1">
            <w:r w:rsidRPr="00642139">
              <w:rPr>
                <w:rStyle w:val="Hyperlink"/>
                <w:noProof/>
              </w:rPr>
              <w:t>Lesson learned.</w:t>
            </w:r>
            <w:r>
              <w:rPr>
                <w:noProof/>
                <w:webHidden/>
              </w:rPr>
              <w:tab/>
            </w:r>
            <w:r>
              <w:rPr>
                <w:noProof/>
                <w:webHidden/>
              </w:rPr>
              <w:fldChar w:fldCharType="begin"/>
            </w:r>
            <w:r>
              <w:rPr>
                <w:noProof/>
                <w:webHidden/>
              </w:rPr>
              <w:instrText xml:space="preserve"> PAGEREF _Toc190162502 \h </w:instrText>
            </w:r>
            <w:r>
              <w:rPr>
                <w:noProof/>
                <w:webHidden/>
              </w:rPr>
            </w:r>
            <w:r>
              <w:rPr>
                <w:noProof/>
                <w:webHidden/>
              </w:rPr>
              <w:fldChar w:fldCharType="separate"/>
            </w:r>
            <w:r>
              <w:rPr>
                <w:noProof/>
                <w:webHidden/>
              </w:rPr>
              <w:t>14</w:t>
            </w:r>
            <w:r>
              <w:rPr>
                <w:noProof/>
                <w:webHidden/>
              </w:rPr>
              <w:fldChar w:fldCharType="end"/>
            </w:r>
          </w:hyperlink>
        </w:p>
        <w:p w14:paraId="38800835" w14:textId="7C55B20B"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503" w:history="1">
            <w:r w:rsidRPr="00642139">
              <w:rPr>
                <w:rStyle w:val="Hyperlink"/>
                <w:noProof/>
              </w:rPr>
              <w:t>Task – Configure Email Threat Defense account.</w:t>
            </w:r>
            <w:r>
              <w:rPr>
                <w:noProof/>
                <w:webHidden/>
              </w:rPr>
              <w:tab/>
            </w:r>
            <w:r>
              <w:rPr>
                <w:noProof/>
                <w:webHidden/>
              </w:rPr>
              <w:fldChar w:fldCharType="begin"/>
            </w:r>
            <w:r>
              <w:rPr>
                <w:noProof/>
                <w:webHidden/>
              </w:rPr>
              <w:instrText xml:space="preserve"> PAGEREF _Toc190162503 \h </w:instrText>
            </w:r>
            <w:r>
              <w:rPr>
                <w:noProof/>
                <w:webHidden/>
              </w:rPr>
            </w:r>
            <w:r>
              <w:rPr>
                <w:noProof/>
                <w:webHidden/>
              </w:rPr>
              <w:fldChar w:fldCharType="separate"/>
            </w:r>
            <w:r>
              <w:rPr>
                <w:noProof/>
                <w:webHidden/>
              </w:rPr>
              <w:t>15</w:t>
            </w:r>
            <w:r>
              <w:rPr>
                <w:noProof/>
                <w:webHidden/>
              </w:rPr>
              <w:fldChar w:fldCharType="end"/>
            </w:r>
          </w:hyperlink>
        </w:p>
        <w:p w14:paraId="22C7BD0F" w14:textId="7EFD4B70"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04" w:history="1">
            <w:r w:rsidRPr="00642139">
              <w:rPr>
                <w:rStyle w:val="Hyperlink"/>
                <w:noProof/>
              </w:rPr>
              <w:t>Lesson learned.</w:t>
            </w:r>
            <w:r>
              <w:rPr>
                <w:noProof/>
                <w:webHidden/>
              </w:rPr>
              <w:tab/>
            </w:r>
            <w:r>
              <w:rPr>
                <w:noProof/>
                <w:webHidden/>
              </w:rPr>
              <w:fldChar w:fldCharType="begin"/>
            </w:r>
            <w:r>
              <w:rPr>
                <w:noProof/>
                <w:webHidden/>
              </w:rPr>
              <w:instrText xml:space="preserve"> PAGEREF _Toc190162504 \h </w:instrText>
            </w:r>
            <w:r>
              <w:rPr>
                <w:noProof/>
                <w:webHidden/>
              </w:rPr>
            </w:r>
            <w:r>
              <w:rPr>
                <w:noProof/>
                <w:webHidden/>
              </w:rPr>
              <w:fldChar w:fldCharType="separate"/>
            </w:r>
            <w:r>
              <w:rPr>
                <w:noProof/>
                <w:webHidden/>
              </w:rPr>
              <w:t>18</w:t>
            </w:r>
            <w:r>
              <w:rPr>
                <w:noProof/>
                <w:webHidden/>
              </w:rPr>
              <w:fldChar w:fldCharType="end"/>
            </w:r>
          </w:hyperlink>
        </w:p>
        <w:p w14:paraId="63ACC030" w14:textId="0ECBD2EF"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05" w:history="1">
            <w:r w:rsidRPr="00642139">
              <w:rPr>
                <w:rStyle w:val="Hyperlink"/>
                <w:noProof/>
              </w:rPr>
              <w:t>Configure Cisco Secure Email Threat Defense Policy</w:t>
            </w:r>
            <w:r>
              <w:rPr>
                <w:noProof/>
                <w:webHidden/>
              </w:rPr>
              <w:tab/>
            </w:r>
            <w:r>
              <w:rPr>
                <w:noProof/>
                <w:webHidden/>
              </w:rPr>
              <w:fldChar w:fldCharType="begin"/>
            </w:r>
            <w:r>
              <w:rPr>
                <w:noProof/>
                <w:webHidden/>
              </w:rPr>
              <w:instrText xml:space="preserve"> PAGEREF _Toc190162505 \h </w:instrText>
            </w:r>
            <w:r>
              <w:rPr>
                <w:noProof/>
                <w:webHidden/>
              </w:rPr>
            </w:r>
            <w:r>
              <w:rPr>
                <w:noProof/>
                <w:webHidden/>
              </w:rPr>
              <w:fldChar w:fldCharType="separate"/>
            </w:r>
            <w:r>
              <w:rPr>
                <w:noProof/>
                <w:webHidden/>
              </w:rPr>
              <w:t>19</w:t>
            </w:r>
            <w:r>
              <w:rPr>
                <w:noProof/>
                <w:webHidden/>
              </w:rPr>
              <w:fldChar w:fldCharType="end"/>
            </w:r>
          </w:hyperlink>
        </w:p>
        <w:p w14:paraId="7555E62C" w14:textId="47319385"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06" w:history="1">
            <w:r w:rsidRPr="00642139">
              <w:rPr>
                <w:rStyle w:val="Hyperlink"/>
                <w:noProof/>
              </w:rPr>
              <w:t>Lesson learned.</w:t>
            </w:r>
            <w:r>
              <w:rPr>
                <w:noProof/>
                <w:webHidden/>
              </w:rPr>
              <w:tab/>
            </w:r>
            <w:r>
              <w:rPr>
                <w:noProof/>
                <w:webHidden/>
              </w:rPr>
              <w:fldChar w:fldCharType="begin"/>
            </w:r>
            <w:r>
              <w:rPr>
                <w:noProof/>
                <w:webHidden/>
              </w:rPr>
              <w:instrText xml:space="preserve"> PAGEREF _Toc190162506 \h </w:instrText>
            </w:r>
            <w:r>
              <w:rPr>
                <w:noProof/>
                <w:webHidden/>
              </w:rPr>
            </w:r>
            <w:r>
              <w:rPr>
                <w:noProof/>
                <w:webHidden/>
              </w:rPr>
              <w:fldChar w:fldCharType="separate"/>
            </w:r>
            <w:r>
              <w:rPr>
                <w:noProof/>
                <w:webHidden/>
              </w:rPr>
              <w:t>21</w:t>
            </w:r>
            <w:r>
              <w:rPr>
                <w:noProof/>
                <w:webHidden/>
              </w:rPr>
              <w:fldChar w:fldCharType="end"/>
            </w:r>
          </w:hyperlink>
        </w:p>
        <w:p w14:paraId="7B6C2609" w14:textId="2A266811"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507" w:history="1">
            <w:r w:rsidRPr="00642139">
              <w:rPr>
                <w:rStyle w:val="Hyperlink"/>
                <w:noProof/>
              </w:rPr>
              <w:t>Task – Configure Exchange Online.</w:t>
            </w:r>
            <w:r>
              <w:rPr>
                <w:noProof/>
                <w:webHidden/>
              </w:rPr>
              <w:tab/>
            </w:r>
            <w:r>
              <w:rPr>
                <w:noProof/>
                <w:webHidden/>
              </w:rPr>
              <w:fldChar w:fldCharType="begin"/>
            </w:r>
            <w:r>
              <w:rPr>
                <w:noProof/>
                <w:webHidden/>
              </w:rPr>
              <w:instrText xml:space="preserve"> PAGEREF _Toc190162507 \h </w:instrText>
            </w:r>
            <w:r>
              <w:rPr>
                <w:noProof/>
                <w:webHidden/>
              </w:rPr>
            </w:r>
            <w:r>
              <w:rPr>
                <w:noProof/>
                <w:webHidden/>
              </w:rPr>
              <w:fldChar w:fldCharType="separate"/>
            </w:r>
            <w:r>
              <w:rPr>
                <w:noProof/>
                <w:webHidden/>
              </w:rPr>
              <w:t>22</w:t>
            </w:r>
            <w:r>
              <w:rPr>
                <w:noProof/>
                <w:webHidden/>
              </w:rPr>
              <w:fldChar w:fldCharType="end"/>
            </w:r>
          </w:hyperlink>
        </w:p>
        <w:p w14:paraId="7EFC1170" w14:textId="07407903"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08" w:history="1">
            <w:r w:rsidRPr="00642139">
              <w:rPr>
                <w:rStyle w:val="Hyperlink"/>
                <w:noProof/>
              </w:rPr>
              <w:t>Connector in O365 for ETD traffic.</w:t>
            </w:r>
            <w:r>
              <w:rPr>
                <w:noProof/>
                <w:webHidden/>
              </w:rPr>
              <w:tab/>
            </w:r>
            <w:r>
              <w:rPr>
                <w:noProof/>
                <w:webHidden/>
              </w:rPr>
              <w:fldChar w:fldCharType="begin"/>
            </w:r>
            <w:r>
              <w:rPr>
                <w:noProof/>
                <w:webHidden/>
              </w:rPr>
              <w:instrText xml:space="preserve"> PAGEREF _Toc190162508 \h </w:instrText>
            </w:r>
            <w:r>
              <w:rPr>
                <w:noProof/>
                <w:webHidden/>
              </w:rPr>
            </w:r>
            <w:r>
              <w:rPr>
                <w:noProof/>
                <w:webHidden/>
              </w:rPr>
              <w:fldChar w:fldCharType="separate"/>
            </w:r>
            <w:r>
              <w:rPr>
                <w:noProof/>
                <w:webHidden/>
              </w:rPr>
              <w:t>27</w:t>
            </w:r>
            <w:r>
              <w:rPr>
                <w:noProof/>
                <w:webHidden/>
              </w:rPr>
              <w:fldChar w:fldCharType="end"/>
            </w:r>
          </w:hyperlink>
        </w:p>
        <w:p w14:paraId="273604BA" w14:textId="5076C353"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09" w:history="1">
            <w:r w:rsidRPr="00642139">
              <w:rPr>
                <w:rStyle w:val="Hyperlink"/>
                <w:noProof/>
              </w:rPr>
              <w:t>Lesson learned.</w:t>
            </w:r>
            <w:r>
              <w:rPr>
                <w:noProof/>
                <w:webHidden/>
              </w:rPr>
              <w:tab/>
            </w:r>
            <w:r>
              <w:rPr>
                <w:noProof/>
                <w:webHidden/>
              </w:rPr>
              <w:fldChar w:fldCharType="begin"/>
            </w:r>
            <w:r>
              <w:rPr>
                <w:noProof/>
                <w:webHidden/>
              </w:rPr>
              <w:instrText xml:space="preserve"> PAGEREF _Toc190162509 \h </w:instrText>
            </w:r>
            <w:r>
              <w:rPr>
                <w:noProof/>
                <w:webHidden/>
              </w:rPr>
            </w:r>
            <w:r>
              <w:rPr>
                <w:noProof/>
                <w:webHidden/>
              </w:rPr>
              <w:fldChar w:fldCharType="separate"/>
            </w:r>
            <w:r>
              <w:rPr>
                <w:noProof/>
                <w:webHidden/>
              </w:rPr>
              <w:t>32</w:t>
            </w:r>
            <w:r>
              <w:rPr>
                <w:noProof/>
                <w:webHidden/>
              </w:rPr>
              <w:fldChar w:fldCharType="end"/>
            </w:r>
          </w:hyperlink>
        </w:p>
        <w:p w14:paraId="5E6023F8" w14:textId="00C74E1E"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510" w:history="1">
            <w:r w:rsidRPr="00642139">
              <w:rPr>
                <w:rStyle w:val="Hyperlink"/>
                <w:noProof/>
              </w:rPr>
              <w:t>Task –Review the permissions assigned in Microsoft (optional)</w:t>
            </w:r>
            <w:r>
              <w:rPr>
                <w:noProof/>
                <w:webHidden/>
              </w:rPr>
              <w:tab/>
            </w:r>
            <w:r>
              <w:rPr>
                <w:noProof/>
                <w:webHidden/>
              </w:rPr>
              <w:fldChar w:fldCharType="begin"/>
            </w:r>
            <w:r>
              <w:rPr>
                <w:noProof/>
                <w:webHidden/>
              </w:rPr>
              <w:instrText xml:space="preserve"> PAGEREF _Toc190162510 \h </w:instrText>
            </w:r>
            <w:r>
              <w:rPr>
                <w:noProof/>
                <w:webHidden/>
              </w:rPr>
            </w:r>
            <w:r>
              <w:rPr>
                <w:noProof/>
                <w:webHidden/>
              </w:rPr>
              <w:fldChar w:fldCharType="separate"/>
            </w:r>
            <w:r>
              <w:rPr>
                <w:noProof/>
                <w:webHidden/>
              </w:rPr>
              <w:t>33</w:t>
            </w:r>
            <w:r>
              <w:rPr>
                <w:noProof/>
                <w:webHidden/>
              </w:rPr>
              <w:fldChar w:fldCharType="end"/>
            </w:r>
          </w:hyperlink>
        </w:p>
        <w:p w14:paraId="2950B71D" w14:textId="6CA4D9B8"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511" w:history="1">
            <w:r w:rsidRPr="00642139">
              <w:rPr>
                <w:rStyle w:val="Hyperlink"/>
                <w:noProof/>
              </w:rPr>
              <w:t>Task – Test the solution.</w:t>
            </w:r>
            <w:r>
              <w:rPr>
                <w:noProof/>
                <w:webHidden/>
              </w:rPr>
              <w:tab/>
            </w:r>
            <w:r>
              <w:rPr>
                <w:noProof/>
                <w:webHidden/>
              </w:rPr>
              <w:fldChar w:fldCharType="begin"/>
            </w:r>
            <w:r>
              <w:rPr>
                <w:noProof/>
                <w:webHidden/>
              </w:rPr>
              <w:instrText xml:space="preserve"> PAGEREF _Toc190162511 \h </w:instrText>
            </w:r>
            <w:r>
              <w:rPr>
                <w:noProof/>
                <w:webHidden/>
              </w:rPr>
            </w:r>
            <w:r>
              <w:rPr>
                <w:noProof/>
                <w:webHidden/>
              </w:rPr>
              <w:fldChar w:fldCharType="separate"/>
            </w:r>
            <w:r>
              <w:rPr>
                <w:noProof/>
                <w:webHidden/>
              </w:rPr>
              <w:t>36</w:t>
            </w:r>
            <w:r>
              <w:rPr>
                <w:noProof/>
                <w:webHidden/>
              </w:rPr>
              <w:fldChar w:fldCharType="end"/>
            </w:r>
          </w:hyperlink>
        </w:p>
        <w:p w14:paraId="188D9B18" w14:textId="59281AC9"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12" w:history="1">
            <w:r w:rsidRPr="00642139">
              <w:rPr>
                <w:rStyle w:val="Hyperlink"/>
                <w:noProof/>
              </w:rPr>
              <w:t>Lesson learned.</w:t>
            </w:r>
            <w:r>
              <w:rPr>
                <w:noProof/>
                <w:webHidden/>
              </w:rPr>
              <w:tab/>
            </w:r>
            <w:r>
              <w:rPr>
                <w:noProof/>
                <w:webHidden/>
              </w:rPr>
              <w:fldChar w:fldCharType="begin"/>
            </w:r>
            <w:r>
              <w:rPr>
                <w:noProof/>
                <w:webHidden/>
              </w:rPr>
              <w:instrText xml:space="preserve"> PAGEREF _Toc190162512 \h </w:instrText>
            </w:r>
            <w:r>
              <w:rPr>
                <w:noProof/>
                <w:webHidden/>
              </w:rPr>
            </w:r>
            <w:r>
              <w:rPr>
                <w:noProof/>
                <w:webHidden/>
              </w:rPr>
              <w:fldChar w:fldCharType="separate"/>
            </w:r>
            <w:r>
              <w:rPr>
                <w:noProof/>
                <w:webHidden/>
              </w:rPr>
              <w:t>39</w:t>
            </w:r>
            <w:r>
              <w:rPr>
                <w:noProof/>
                <w:webHidden/>
              </w:rPr>
              <w:fldChar w:fldCharType="end"/>
            </w:r>
          </w:hyperlink>
        </w:p>
        <w:p w14:paraId="0B83AD1B" w14:textId="1F6335B5"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513" w:history="1">
            <w:r w:rsidRPr="00642139">
              <w:rPr>
                <w:rStyle w:val="Hyperlink"/>
                <w:noProof/>
              </w:rPr>
              <w:t>Task - High Impact Personnel</w:t>
            </w:r>
            <w:r>
              <w:rPr>
                <w:noProof/>
                <w:webHidden/>
              </w:rPr>
              <w:tab/>
            </w:r>
            <w:r>
              <w:rPr>
                <w:noProof/>
                <w:webHidden/>
              </w:rPr>
              <w:fldChar w:fldCharType="begin"/>
            </w:r>
            <w:r>
              <w:rPr>
                <w:noProof/>
                <w:webHidden/>
              </w:rPr>
              <w:instrText xml:space="preserve"> PAGEREF _Toc190162513 \h </w:instrText>
            </w:r>
            <w:r>
              <w:rPr>
                <w:noProof/>
                <w:webHidden/>
              </w:rPr>
            </w:r>
            <w:r>
              <w:rPr>
                <w:noProof/>
                <w:webHidden/>
              </w:rPr>
              <w:fldChar w:fldCharType="separate"/>
            </w:r>
            <w:r>
              <w:rPr>
                <w:noProof/>
                <w:webHidden/>
              </w:rPr>
              <w:t>40</w:t>
            </w:r>
            <w:r>
              <w:rPr>
                <w:noProof/>
                <w:webHidden/>
              </w:rPr>
              <w:fldChar w:fldCharType="end"/>
            </w:r>
          </w:hyperlink>
        </w:p>
        <w:p w14:paraId="55949FED" w14:textId="260A8FA0"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514" w:history="1">
            <w:r w:rsidRPr="00642139">
              <w:rPr>
                <w:rStyle w:val="Hyperlink"/>
                <w:noProof/>
              </w:rPr>
              <w:t>Task – “Attack” your environment.</w:t>
            </w:r>
            <w:r>
              <w:rPr>
                <w:noProof/>
                <w:webHidden/>
              </w:rPr>
              <w:tab/>
            </w:r>
            <w:r>
              <w:rPr>
                <w:noProof/>
                <w:webHidden/>
              </w:rPr>
              <w:fldChar w:fldCharType="begin"/>
            </w:r>
            <w:r>
              <w:rPr>
                <w:noProof/>
                <w:webHidden/>
              </w:rPr>
              <w:instrText xml:space="preserve"> PAGEREF _Toc190162514 \h </w:instrText>
            </w:r>
            <w:r>
              <w:rPr>
                <w:noProof/>
                <w:webHidden/>
              </w:rPr>
            </w:r>
            <w:r>
              <w:rPr>
                <w:noProof/>
                <w:webHidden/>
              </w:rPr>
              <w:fldChar w:fldCharType="separate"/>
            </w:r>
            <w:r>
              <w:rPr>
                <w:noProof/>
                <w:webHidden/>
              </w:rPr>
              <w:t>46</w:t>
            </w:r>
            <w:r>
              <w:rPr>
                <w:noProof/>
                <w:webHidden/>
              </w:rPr>
              <w:fldChar w:fldCharType="end"/>
            </w:r>
          </w:hyperlink>
        </w:p>
        <w:p w14:paraId="41C82D00" w14:textId="082411DF"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15" w:history="1">
            <w:r w:rsidRPr="00642139">
              <w:rPr>
                <w:rStyle w:val="Hyperlink"/>
                <w:noProof/>
              </w:rPr>
              <w:t>Send Email Threats.</w:t>
            </w:r>
            <w:r>
              <w:rPr>
                <w:noProof/>
                <w:webHidden/>
              </w:rPr>
              <w:tab/>
            </w:r>
            <w:r>
              <w:rPr>
                <w:noProof/>
                <w:webHidden/>
              </w:rPr>
              <w:fldChar w:fldCharType="begin"/>
            </w:r>
            <w:r>
              <w:rPr>
                <w:noProof/>
                <w:webHidden/>
              </w:rPr>
              <w:instrText xml:space="preserve"> PAGEREF _Toc190162515 \h </w:instrText>
            </w:r>
            <w:r>
              <w:rPr>
                <w:noProof/>
                <w:webHidden/>
              </w:rPr>
            </w:r>
            <w:r>
              <w:rPr>
                <w:noProof/>
                <w:webHidden/>
              </w:rPr>
              <w:fldChar w:fldCharType="separate"/>
            </w:r>
            <w:r>
              <w:rPr>
                <w:noProof/>
                <w:webHidden/>
              </w:rPr>
              <w:t>46</w:t>
            </w:r>
            <w:r>
              <w:rPr>
                <w:noProof/>
                <w:webHidden/>
              </w:rPr>
              <w:fldChar w:fldCharType="end"/>
            </w:r>
          </w:hyperlink>
        </w:p>
        <w:p w14:paraId="3773340A" w14:textId="6477805A"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516" w:history="1">
            <w:r w:rsidRPr="00642139">
              <w:rPr>
                <w:rStyle w:val="Hyperlink"/>
                <w:noProof/>
              </w:rPr>
              <w:t>Task – Dashboard use case</w:t>
            </w:r>
            <w:r>
              <w:rPr>
                <w:noProof/>
                <w:webHidden/>
              </w:rPr>
              <w:tab/>
            </w:r>
            <w:r>
              <w:rPr>
                <w:noProof/>
                <w:webHidden/>
              </w:rPr>
              <w:fldChar w:fldCharType="begin"/>
            </w:r>
            <w:r>
              <w:rPr>
                <w:noProof/>
                <w:webHidden/>
              </w:rPr>
              <w:instrText xml:space="preserve"> PAGEREF _Toc190162516 \h </w:instrText>
            </w:r>
            <w:r>
              <w:rPr>
                <w:noProof/>
                <w:webHidden/>
              </w:rPr>
            </w:r>
            <w:r>
              <w:rPr>
                <w:noProof/>
                <w:webHidden/>
              </w:rPr>
              <w:fldChar w:fldCharType="separate"/>
            </w:r>
            <w:r>
              <w:rPr>
                <w:noProof/>
                <w:webHidden/>
              </w:rPr>
              <w:t>51</w:t>
            </w:r>
            <w:r>
              <w:rPr>
                <w:noProof/>
                <w:webHidden/>
              </w:rPr>
              <w:fldChar w:fldCharType="end"/>
            </w:r>
          </w:hyperlink>
        </w:p>
        <w:p w14:paraId="59A031B5" w14:textId="2BE50891"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17" w:history="1">
            <w:r w:rsidRPr="00642139">
              <w:rPr>
                <w:rStyle w:val="Hyperlink"/>
                <w:noProof/>
              </w:rPr>
              <w:t>Search Messages</w:t>
            </w:r>
            <w:r>
              <w:rPr>
                <w:noProof/>
                <w:webHidden/>
              </w:rPr>
              <w:tab/>
            </w:r>
            <w:r>
              <w:rPr>
                <w:noProof/>
                <w:webHidden/>
              </w:rPr>
              <w:fldChar w:fldCharType="begin"/>
            </w:r>
            <w:r>
              <w:rPr>
                <w:noProof/>
                <w:webHidden/>
              </w:rPr>
              <w:instrText xml:space="preserve"> PAGEREF _Toc190162517 \h </w:instrText>
            </w:r>
            <w:r>
              <w:rPr>
                <w:noProof/>
                <w:webHidden/>
              </w:rPr>
            </w:r>
            <w:r>
              <w:rPr>
                <w:noProof/>
                <w:webHidden/>
              </w:rPr>
              <w:fldChar w:fldCharType="separate"/>
            </w:r>
            <w:r>
              <w:rPr>
                <w:noProof/>
                <w:webHidden/>
              </w:rPr>
              <w:t>51</w:t>
            </w:r>
            <w:r>
              <w:rPr>
                <w:noProof/>
                <w:webHidden/>
              </w:rPr>
              <w:fldChar w:fldCharType="end"/>
            </w:r>
          </w:hyperlink>
        </w:p>
        <w:p w14:paraId="719FD0EE" w14:textId="38A30104"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18" w:history="1">
            <w:r w:rsidRPr="00642139">
              <w:rPr>
                <w:rStyle w:val="Hyperlink"/>
                <w:noProof/>
              </w:rPr>
              <w:t>Manual Remediation.</w:t>
            </w:r>
            <w:r>
              <w:rPr>
                <w:noProof/>
                <w:webHidden/>
              </w:rPr>
              <w:tab/>
            </w:r>
            <w:r>
              <w:rPr>
                <w:noProof/>
                <w:webHidden/>
              </w:rPr>
              <w:fldChar w:fldCharType="begin"/>
            </w:r>
            <w:r>
              <w:rPr>
                <w:noProof/>
                <w:webHidden/>
              </w:rPr>
              <w:instrText xml:space="preserve"> PAGEREF _Toc190162518 \h </w:instrText>
            </w:r>
            <w:r>
              <w:rPr>
                <w:noProof/>
                <w:webHidden/>
              </w:rPr>
            </w:r>
            <w:r>
              <w:rPr>
                <w:noProof/>
                <w:webHidden/>
              </w:rPr>
              <w:fldChar w:fldCharType="separate"/>
            </w:r>
            <w:r>
              <w:rPr>
                <w:noProof/>
                <w:webHidden/>
              </w:rPr>
              <w:t>53</w:t>
            </w:r>
            <w:r>
              <w:rPr>
                <w:noProof/>
                <w:webHidden/>
              </w:rPr>
              <w:fldChar w:fldCharType="end"/>
            </w:r>
          </w:hyperlink>
        </w:p>
        <w:p w14:paraId="1B1F350C" w14:textId="6BCE8836"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19" w:history="1">
            <w:r w:rsidRPr="00642139">
              <w:rPr>
                <w:rStyle w:val="Hyperlink"/>
                <w:noProof/>
              </w:rPr>
              <w:t>Lesson learned.</w:t>
            </w:r>
            <w:r>
              <w:rPr>
                <w:noProof/>
                <w:webHidden/>
              </w:rPr>
              <w:tab/>
            </w:r>
            <w:r>
              <w:rPr>
                <w:noProof/>
                <w:webHidden/>
              </w:rPr>
              <w:fldChar w:fldCharType="begin"/>
            </w:r>
            <w:r>
              <w:rPr>
                <w:noProof/>
                <w:webHidden/>
              </w:rPr>
              <w:instrText xml:space="preserve"> PAGEREF _Toc190162519 \h </w:instrText>
            </w:r>
            <w:r>
              <w:rPr>
                <w:noProof/>
                <w:webHidden/>
              </w:rPr>
            </w:r>
            <w:r>
              <w:rPr>
                <w:noProof/>
                <w:webHidden/>
              </w:rPr>
              <w:fldChar w:fldCharType="separate"/>
            </w:r>
            <w:r>
              <w:rPr>
                <w:noProof/>
                <w:webHidden/>
              </w:rPr>
              <w:t>57</w:t>
            </w:r>
            <w:r>
              <w:rPr>
                <w:noProof/>
                <w:webHidden/>
              </w:rPr>
              <w:fldChar w:fldCharType="end"/>
            </w:r>
          </w:hyperlink>
        </w:p>
        <w:p w14:paraId="1742C722" w14:textId="19320CEB"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520" w:history="1">
            <w:r w:rsidRPr="00642139">
              <w:rPr>
                <w:rStyle w:val="Hyperlink"/>
                <w:noProof/>
              </w:rPr>
              <w:t>Task – API &amp; Postman.</w:t>
            </w:r>
            <w:r>
              <w:rPr>
                <w:noProof/>
                <w:webHidden/>
              </w:rPr>
              <w:tab/>
            </w:r>
            <w:r>
              <w:rPr>
                <w:noProof/>
                <w:webHidden/>
              </w:rPr>
              <w:fldChar w:fldCharType="begin"/>
            </w:r>
            <w:r>
              <w:rPr>
                <w:noProof/>
                <w:webHidden/>
              </w:rPr>
              <w:instrText xml:space="preserve"> PAGEREF _Toc190162520 \h </w:instrText>
            </w:r>
            <w:r>
              <w:rPr>
                <w:noProof/>
                <w:webHidden/>
              </w:rPr>
            </w:r>
            <w:r>
              <w:rPr>
                <w:noProof/>
                <w:webHidden/>
              </w:rPr>
              <w:fldChar w:fldCharType="separate"/>
            </w:r>
            <w:r>
              <w:rPr>
                <w:noProof/>
                <w:webHidden/>
              </w:rPr>
              <w:t>57</w:t>
            </w:r>
            <w:r>
              <w:rPr>
                <w:noProof/>
                <w:webHidden/>
              </w:rPr>
              <w:fldChar w:fldCharType="end"/>
            </w:r>
          </w:hyperlink>
        </w:p>
        <w:p w14:paraId="77DE188C" w14:textId="33C7B027"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21" w:history="1">
            <w:r w:rsidRPr="00642139">
              <w:rPr>
                <w:rStyle w:val="Hyperlink"/>
                <w:noProof/>
              </w:rPr>
              <w:t>Authentication API</w:t>
            </w:r>
            <w:r>
              <w:rPr>
                <w:noProof/>
                <w:webHidden/>
              </w:rPr>
              <w:tab/>
            </w:r>
            <w:r>
              <w:rPr>
                <w:noProof/>
                <w:webHidden/>
              </w:rPr>
              <w:fldChar w:fldCharType="begin"/>
            </w:r>
            <w:r>
              <w:rPr>
                <w:noProof/>
                <w:webHidden/>
              </w:rPr>
              <w:instrText xml:space="preserve"> PAGEREF _Toc190162521 \h </w:instrText>
            </w:r>
            <w:r>
              <w:rPr>
                <w:noProof/>
                <w:webHidden/>
              </w:rPr>
            </w:r>
            <w:r>
              <w:rPr>
                <w:noProof/>
                <w:webHidden/>
              </w:rPr>
              <w:fldChar w:fldCharType="separate"/>
            </w:r>
            <w:r>
              <w:rPr>
                <w:noProof/>
                <w:webHidden/>
              </w:rPr>
              <w:t>58</w:t>
            </w:r>
            <w:r>
              <w:rPr>
                <w:noProof/>
                <w:webHidden/>
              </w:rPr>
              <w:fldChar w:fldCharType="end"/>
            </w:r>
          </w:hyperlink>
        </w:p>
        <w:p w14:paraId="1E60B1B7" w14:textId="7BFA12DA"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22" w:history="1">
            <w:r w:rsidRPr="00642139">
              <w:rPr>
                <w:rStyle w:val="Hyperlink"/>
                <w:noProof/>
              </w:rPr>
              <w:t>Search API</w:t>
            </w:r>
            <w:r>
              <w:rPr>
                <w:noProof/>
                <w:webHidden/>
              </w:rPr>
              <w:tab/>
            </w:r>
            <w:r>
              <w:rPr>
                <w:noProof/>
                <w:webHidden/>
              </w:rPr>
              <w:fldChar w:fldCharType="begin"/>
            </w:r>
            <w:r>
              <w:rPr>
                <w:noProof/>
                <w:webHidden/>
              </w:rPr>
              <w:instrText xml:space="preserve"> PAGEREF _Toc190162522 \h </w:instrText>
            </w:r>
            <w:r>
              <w:rPr>
                <w:noProof/>
                <w:webHidden/>
              </w:rPr>
            </w:r>
            <w:r>
              <w:rPr>
                <w:noProof/>
                <w:webHidden/>
              </w:rPr>
              <w:fldChar w:fldCharType="separate"/>
            </w:r>
            <w:r>
              <w:rPr>
                <w:noProof/>
                <w:webHidden/>
              </w:rPr>
              <w:t>62</w:t>
            </w:r>
            <w:r>
              <w:rPr>
                <w:noProof/>
                <w:webHidden/>
              </w:rPr>
              <w:fldChar w:fldCharType="end"/>
            </w:r>
          </w:hyperlink>
        </w:p>
        <w:p w14:paraId="7E8E80E2" w14:textId="5F981CF0"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523" w:history="1">
            <w:r w:rsidRPr="00642139">
              <w:rPr>
                <w:rStyle w:val="Hyperlink"/>
                <w:noProof/>
              </w:rPr>
              <w:t>Conclusion</w:t>
            </w:r>
            <w:r>
              <w:rPr>
                <w:noProof/>
                <w:webHidden/>
              </w:rPr>
              <w:tab/>
            </w:r>
            <w:r>
              <w:rPr>
                <w:noProof/>
                <w:webHidden/>
              </w:rPr>
              <w:fldChar w:fldCharType="begin"/>
            </w:r>
            <w:r>
              <w:rPr>
                <w:noProof/>
                <w:webHidden/>
              </w:rPr>
              <w:instrText xml:space="preserve"> PAGEREF _Toc190162523 \h </w:instrText>
            </w:r>
            <w:r>
              <w:rPr>
                <w:noProof/>
                <w:webHidden/>
              </w:rPr>
            </w:r>
            <w:r>
              <w:rPr>
                <w:noProof/>
                <w:webHidden/>
              </w:rPr>
              <w:fldChar w:fldCharType="separate"/>
            </w:r>
            <w:r>
              <w:rPr>
                <w:noProof/>
                <w:webHidden/>
              </w:rPr>
              <w:t>68</w:t>
            </w:r>
            <w:r>
              <w:rPr>
                <w:noProof/>
                <w:webHidden/>
              </w:rPr>
              <w:fldChar w:fldCharType="end"/>
            </w:r>
          </w:hyperlink>
        </w:p>
        <w:p w14:paraId="3BF36247" w14:textId="5B287E40" w:rsidR="001C6A52" w:rsidRDefault="001C6A52">
          <w:pPr>
            <w:pStyle w:val="TOC2"/>
            <w:tabs>
              <w:tab w:val="right" w:leader="dot" w:pos="10395"/>
            </w:tabs>
            <w:rPr>
              <w:rFonts w:eastAsiaTheme="minorEastAsia" w:cstheme="minorBidi"/>
              <w:smallCaps w:val="0"/>
              <w:noProof/>
              <w:kern w:val="2"/>
              <w:sz w:val="24"/>
              <w:szCs w:val="24"/>
              <w14:ligatures w14:val="standardContextual"/>
            </w:rPr>
          </w:pPr>
          <w:hyperlink w:anchor="_Toc190162524" w:history="1">
            <w:r w:rsidRPr="00642139">
              <w:rPr>
                <w:rStyle w:val="Hyperlink"/>
                <w:noProof/>
              </w:rPr>
              <w:t>APPENDIX</w:t>
            </w:r>
            <w:r>
              <w:rPr>
                <w:noProof/>
                <w:webHidden/>
              </w:rPr>
              <w:tab/>
            </w:r>
            <w:r>
              <w:rPr>
                <w:noProof/>
                <w:webHidden/>
              </w:rPr>
              <w:fldChar w:fldCharType="begin"/>
            </w:r>
            <w:r>
              <w:rPr>
                <w:noProof/>
                <w:webHidden/>
              </w:rPr>
              <w:instrText xml:space="preserve"> PAGEREF _Toc190162524 \h </w:instrText>
            </w:r>
            <w:r>
              <w:rPr>
                <w:noProof/>
                <w:webHidden/>
              </w:rPr>
            </w:r>
            <w:r>
              <w:rPr>
                <w:noProof/>
                <w:webHidden/>
              </w:rPr>
              <w:fldChar w:fldCharType="separate"/>
            </w:r>
            <w:r>
              <w:rPr>
                <w:noProof/>
                <w:webHidden/>
              </w:rPr>
              <w:t>69</w:t>
            </w:r>
            <w:r>
              <w:rPr>
                <w:noProof/>
                <w:webHidden/>
              </w:rPr>
              <w:fldChar w:fldCharType="end"/>
            </w:r>
          </w:hyperlink>
        </w:p>
        <w:p w14:paraId="030E0128" w14:textId="2D31D92A" w:rsidR="001C6A52" w:rsidRDefault="001C6A52">
          <w:pPr>
            <w:pStyle w:val="TOC3"/>
            <w:tabs>
              <w:tab w:val="right" w:leader="dot" w:pos="10395"/>
            </w:tabs>
            <w:rPr>
              <w:rFonts w:eastAsiaTheme="minorEastAsia" w:cstheme="minorBidi"/>
              <w:i w:val="0"/>
              <w:iCs w:val="0"/>
              <w:noProof/>
              <w:kern w:val="2"/>
              <w:sz w:val="24"/>
              <w:szCs w:val="24"/>
              <w14:ligatures w14:val="standardContextual"/>
            </w:rPr>
          </w:pPr>
          <w:hyperlink w:anchor="_Toc190162525" w:history="1">
            <w:r w:rsidRPr="00642139">
              <w:rPr>
                <w:rStyle w:val="Hyperlink"/>
                <w:noProof/>
              </w:rPr>
              <w:t>Postman Installation</w:t>
            </w:r>
            <w:r>
              <w:rPr>
                <w:noProof/>
                <w:webHidden/>
              </w:rPr>
              <w:tab/>
            </w:r>
            <w:r>
              <w:rPr>
                <w:noProof/>
                <w:webHidden/>
              </w:rPr>
              <w:fldChar w:fldCharType="begin"/>
            </w:r>
            <w:r>
              <w:rPr>
                <w:noProof/>
                <w:webHidden/>
              </w:rPr>
              <w:instrText xml:space="preserve"> PAGEREF _Toc190162525 \h </w:instrText>
            </w:r>
            <w:r>
              <w:rPr>
                <w:noProof/>
                <w:webHidden/>
              </w:rPr>
            </w:r>
            <w:r>
              <w:rPr>
                <w:noProof/>
                <w:webHidden/>
              </w:rPr>
              <w:fldChar w:fldCharType="separate"/>
            </w:r>
            <w:r>
              <w:rPr>
                <w:noProof/>
                <w:webHidden/>
              </w:rPr>
              <w:t>69</w:t>
            </w:r>
            <w:r>
              <w:rPr>
                <w:noProof/>
                <w:webHidden/>
              </w:rPr>
              <w:fldChar w:fldCharType="end"/>
            </w:r>
          </w:hyperlink>
        </w:p>
        <w:p w14:paraId="3002AA82" w14:textId="4B4F1A52" w:rsidR="005618F7" w:rsidRDefault="00B31888" w:rsidP="3C5BD609">
          <w:pPr>
            <w:pStyle w:val="TOC3"/>
            <w:tabs>
              <w:tab w:val="right" w:leader="dot" w:pos="10425"/>
            </w:tabs>
            <w:rPr>
              <w:rStyle w:val="Hyperlink"/>
              <w:noProof/>
              <w:kern w:val="2"/>
              <w14:ligatures w14:val="standardContextual"/>
            </w:rPr>
          </w:pPr>
          <w:r>
            <w:fldChar w:fldCharType="end"/>
          </w:r>
        </w:p>
      </w:sdtContent>
    </w:sdt>
    <w:p w14:paraId="4EFD7181" w14:textId="71541D22" w:rsidR="008E1D25" w:rsidRPr="00652EEB" w:rsidRDefault="008E1D25" w:rsidP="00652EEB">
      <w:pPr>
        <w:rPr>
          <w:color w:val="4472C4" w:themeColor="accent1"/>
        </w:rPr>
      </w:pPr>
    </w:p>
    <w:p w14:paraId="14675610" w14:textId="77777777" w:rsidR="00B910B9" w:rsidRDefault="00B910B9">
      <w:pPr>
        <w:rPr>
          <w:rFonts w:ascii="Arial" w:eastAsia="Arial" w:hAnsi="Arial" w:cs="Arial"/>
          <w:b/>
          <w:color w:val="365F91"/>
          <w:lang w:eastAsia="en-US"/>
        </w:rPr>
      </w:pPr>
      <w:r>
        <w:br w:type="page"/>
      </w:r>
    </w:p>
    <w:p w14:paraId="34754FD8" w14:textId="47579EF6" w:rsidR="00F91668" w:rsidRPr="001E41CA" w:rsidRDefault="00490EBF" w:rsidP="004E51B5">
      <w:pPr>
        <w:pStyle w:val="Heading2"/>
        <w:ind w:left="0" w:firstLine="0"/>
      </w:pPr>
      <w:bookmarkStart w:id="2" w:name="_Toc190162495"/>
      <w:r>
        <w:t>Requirements</w:t>
      </w:r>
      <w:bookmarkEnd w:id="2"/>
      <w:r>
        <w:t xml:space="preserve"> </w:t>
      </w:r>
    </w:p>
    <w:p w14:paraId="34B10CD6" w14:textId="02891947" w:rsidR="00A9447F" w:rsidRPr="00D95E1C" w:rsidRDefault="00A9447F" w:rsidP="00A9447F">
      <w:pPr>
        <w:pStyle w:val="NoSpacing"/>
        <w:rPr>
          <w:rFonts w:eastAsiaTheme="minorEastAsia"/>
        </w:rPr>
      </w:pPr>
      <w:r w:rsidRPr="00D95E1C">
        <w:rPr>
          <w:rFonts w:eastAsiaTheme="minorEastAsia"/>
        </w:rPr>
        <w:t xml:space="preserve">This lab will use cloud-based applications and solutions. It is not a requirement to install </w:t>
      </w:r>
      <w:r w:rsidR="00520FF3" w:rsidRPr="00D95E1C">
        <w:rPr>
          <w:rFonts w:eastAsiaTheme="minorEastAsia"/>
        </w:rPr>
        <w:t>any application</w:t>
      </w:r>
      <w:r w:rsidRPr="00D95E1C">
        <w:rPr>
          <w:rFonts w:eastAsiaTheme="minorEastAsia"/>
        </w:rPr>
        <w:t xml:space="preserve"> on your laptop</w:t>
      </w:r>
      <w:r w:rsidR="00B41CAA" w:rsidRPr="00D95E1C">
        <w:rPr>
          <w:rFonts w:eastAsiaTheme="minorEastAsia"/>
        </w:rPr>
        <w:t>, although you have the option to do so.</w:t>
      </w:r>
    </w:p>
    <w:p w14:paraId="59F83DE9" w14:textId="40D063C8" w:rsidR="00F91668" w:rsidRDefault="00806FB5" w:rsidP="0020556D">
      <w:pPr>
        <w:pStyle w:val="NoSpacing"/>
      </w:pPr>
      <w:r>
        <w:t>The requirements are:</w:t>
      </w:r>
    </w:p>
    <w:p w14:paraId="709FC703" w14:textId="5D64070B" w:rsidR="00806FB5" w:rsidRDefault="00806FB5" w:rsidP="00806FB5">
      <w:pPr>
        <w:pStyle w:val="NoSpacing"/>
        <w:numPr>
          <w:ilvl w:val="0"/>
          <w:numId w:val="40"/>
        </w:numPr>
      </w:pPr>
      <w:r>
        <w:t>Laptop</w:t>
      </w:r>
    </w:p>
    <w:p w14:paraId="7D38D750" w14:textId="0280AEAB" w:rsidR="00806FB5" w:rsidRDefault="00806FB5" w:rsidP="00806FB5">
      <w:pPr>
        <w:pStyle w:val="NoSpacing"/>
        <w:numPr>
          <w:ilvl w:val="0"/>
          <w:numId w:val="40"/>
        </w:numPr>
      </w:pPr>
      <w:r>
        <w:t>Internet connectivity</w:t>
      </w:r>
    </w:p>
    <w:p w14:paraId="71FA6317" w14:textId="5C8E842F" w:rsidR="00806FB5" w:rsidRDefault="00806FB5" w:rsidP="00806FB5">
      <w:pPr>
        <w:pStyle w:val="NoSpacing"/>
        <w:numPr>
          <w:ilvl w:val="0"/>
          <w:numId w:val="40"/>
        </w:numPr>
      </w:pPr>
      <w:r>
        <w:t>Mobile phone to install the Cisco DUO mobile app</w:t>
      </w:r>
    </w:p>
    <w:p w14:paraId="7DEB2E9F" w14:textId="77777777" w:rsidR="00AD1E40" w:rsidRPr="00F91668" w:rsidRDefault="00AD1E40" w:rsidP="0020556D">
      <w:pPr>
        <w:pStyle w:val="NoSpacing"/>
      </w:pPr>
    </w:p>
    <w:p w14:paraId="37793948" w14:textId="7E59F26D" w:rsidR="00F91668" w:rsidRPr="00F91668" w:rsidRDefault="00F91668" w:rsidP="0020556D">
      <w:pPr>
        <w:pStyle w:val="NoSpacing"/>
      </w:pPr>
      <w:r w:rsidRPr="00F91668">
        <w:t>During this lab</w:t>
      </w:r>
      <w:r w:rsidR="00B036DA">
        <w:t>,</w:t>
      </w:r>
      <w:r w:rsidRPr="00F91668">
        <w:t xml:space="preserve"> we will create accounts on:</w:t>
      </w:r>
    </w:p>
    <w:p w14:paraId="1AB785EC" w14:textId="77777777" w:rsidR="00F91668" w:rsidRDefault="00F91668" w:rsidP="0020556D">
      <w:pPr>
        <w:pStyle w:val="NoSpacing"/>
        <w:rPr>
          <w:lang w:eastAsia="en-US"/>
        </w:rPr>
      </w:pPr>
    </w:p>
    <w:p w14:paraId="42B7F2D3" w14:textId="77777777" w:rsidR="00F91668" w:rsidRDefault="6A5429C8" w:rsidP="678F81E6">
      <w:pPr>
        <w:pStyle w:val="NoSpacing"/>
        <w:numPr>
          <w:ilvl w:val="0"/>
          <w:numId w:val="1"/>
        </w:numPr>
      </w:pPr>
      <w:r w:rsidRPr="678F81E6">
        <w:rPr>
          <w:lang w:eastAsia="en-US"/>
        </w:rPr>
        <w:t>Cisco Email Threat Defense</w:t>
      </w:r>
    </w:p>
    <w:p w14:paraId="1265C99C" w14:textId="2D6F759E" w:rsidR="00F91668" w:rsidRDefault="6A5429C8" w:rsidP="678F81E6">
      <w:pPr>
        <w:pStyle w:val="NoSpacing"/>
        <w:numPr>
          <w:ilvl w:val="0"/>
          <w:numId w:val="1"/>
        </w:numPr>
        <w:rPr>
          <w:lang w:eastAsia="en-US"/>
        </w:rPr>
      </w:pPr>
      <w:r w:rsidRPr="678F81E6">
        <w:rPr>
          <w:lang w:eastAsia="en-US"/>
        </w:rPr>
        <w:t>Postman Cloud</w:t>
      </w:r>
    </w:p>
    <w:p w14:paraId="00F2E1B4" w14:textId="4F2ECC46" w:rsidR="00F35ABD" w:rsidRPr="00F91668" w:rsidRDefault="314CA1CA" w:rsidP="678F81E6">
      <w:pPr>
        <w:pStyle w:val="NoSpacing"/>
        <w:numPr>
          <w:ilvl w:val="0"/>
          <w:numId w:val="1"/>
        </w:numPr>
      </w:pPr>
      <w:r w:rsidRPr="678F81E6">
        <w:rPr>
          <w:lang w:eastAsia="en-US"/>
        </w:rPr>
        <w:t>Cisco DUO</w:t>
      </w:r>
    </w:p>
    <w:p w14:paraId="0098E020" w14:textId="3DE36CA2" w:rsidR="00F91668" w:rsidRPr="00F91668" w:rsidRDefault="6A5429C8" w:rsidP="678F81E6">
      <w:pPr>
        <w:pStyle w:val="NoSpacing"/>
        <w:numPr>
          <w:ilvl w:val="0"/>
          <w:numId w:val="1"/>
        </w:numPr>
        <w:rPr>
          <w:lang w:eastAsia="en-US"/>
        </w:rPr>
      </w:pPr>
      <w:r w:rsidRPr="678F81E6">
        <w:rPr>
          <w:lang w:eastAsia="en-US"/>
        </w:rPr>
        <w:t>Free Email Service</w:t>
      </w:r>
      <w:r w:rsidR="272D6415" w:rsidRPr="678F81E6">
        <w:rPr>
          <w:lang w:eastAsia="en-US"/>
        </w:rPr>
        <w:t xml:space="preserve"> </w:t>
      </w:r>
      <w:r w:rsidR="7A821FED" w:rsidRPr="678F81E6">
        <w:rPr>
          <w:lang w:eastAsia="en-US"/>
        </w:rPr>
        <w:t xml:space="preserve">(you can </w:t>
      </w:r>
      <w:r w:rsidR="4E0D27C8" w:rsidRPr="678F81E6">
        <w:rPr>
          <w:lang w:eastAsia="en-US"/>
        </w:rPr>
        <w:t xml:space="preserve">also </w:t>
      </w:r>
      <w:r w:rsidR="7A821FED" w:rsidRPr="678F81E6">
        <w:rPr>
          <w:lang w:eastAsia="en-US"/>
        </w:rPr>
        <w:t>use any other business email account)</w:t>
      </w:r>
    </w:p>
    <w:p w14:paraId="6AD7F46B" w14:textId="77777777" w:rsidR="00F91668" w:rsidRPr="00F91668" w:rsidRDefault="00F91668" w:rsidP="0020556D">
      <w:pPr>
        <w:pStyle w:val="NoSpacing"/>
        <w:rPr>
          <w:lang w:eastAsia="en-US"/>
        </w:rPr>
      </w:pPr>
    </w:p>
    <w:p w14:paraId="60EF67E1" w14:textId="698DBBE1" w:rsidR="004C4AFB" w:rsidRDefault="00490EBF" w:rsidP="00FA7E27">
      <w:pPr>
        <w:pStyle w:val="Heading2"/>
        <w:ind w:left="0" w:firstLine="0"/>
      </w:pPr>
      <w:bookmarkStart w:id="3" w:name="_Toc190162496"/>
      <w:r>
        <w:t>About This Solution</w:t>
      </w:r>
      <w:bookmarkEnd w:id="3"/>
      <w:r>
        <w:t xml:space="preserve"> </w:t>
      </w:r>
    </w:p>
    <w:p w14:paraId="7E4749DD" w14:textId="77777777" w:rsidR="00580C04" w:rsidRDefault="00580C04" w:rsidP="0020556D">
      <w:pPr>
        <w:pStyle w:val="NoSpacing"/>
      </w:pPr>
      <w:r w:rsidRPr="00580C04">
        <w:t>Email Threat Defense augments native Microsoft 365 security and provides complete visibility to inbound, outbound, and internal user-to-user messages.</w:t>
      </w:r>
    </w:p>
    <w:p w14:paraId="03D510CE" w14:textId="77777777" w:rsidR="00F91668" w:rsidRPr="00580C04" w:rsidRDefault="00F91668" w:rsidP="0020556D">
      <w:pPr>
        <w:pStyle w:val="NoSpacing"/>
      </w:pPr>
    </w:p>
    <w:p w14:paraId="0FE99541" w14:textId="77777777" w:rsidR="00580C04" w:rsidRPr="00580C04" w:rsidRDefault="00580C04" w:rsidP="0020556D">
      <w:pPr>
        <w:pStyle w:val="NoSpacing"/>
      </w:pPr>
      <w:r w:rsidRPr="00580C04">
        <w:t>With Email Threat Defense customers can:</w:t>
      </w:r>
    </w:p>
    <w:p w14:paraId="0F0F9CBB" w14:textId="09662982" w:rsidR="00580C04" w:rsidRPr="00580C04" w:rsidRDefault="00580C04" w:rsidP="00941B2A">
      <w:pPr>
        <w:pStyle w:val="NoSpacing"/>
        <w:numPr>
          <w:ilvl w:val="0"/>
          <w:numId w:val="4"/>
        </w:numPr>
      </w:pPr>
      <w:r w:rsidRPr="00580C04">
        <w:t>Detect and block threats with superior threat intelligence from Cisco Talos, one of the largest threat research and efficacy teams</w:t>
      </w:r>
      <w:r>
        <w:t>.</w:t>
      </w:r>
    </w:p>
    <w:p w14:paraId="64FC7BA9" w14:textId="0A619C59" w:rsidR="00580C04" w:rsidRPr="00580C04" w:rsidRDefault="00580C04" w:rsidP="00941B2A">
      <w:pPr>
        <w:pStyle w:val="NoSpacing"/>
        <w:numPr>
          <w:ilvl w:val="0"/>
          <w:numId w:val="4"/>
        </w:numPr>
      </w:pPr>
      <w:r w:rsidRPr="00580C04">
        <w:t>Combat advanced threats using Secure Endpoint, and Secure Malware Analytics</w:t>
      </w:r>
    </w:p>
    <w:p w14:paraId="4520F868" w14:textId="2F5311AE" w:rsidR="00580C04" w:rsidRPr="00580C04" w:rsidRDefault="00580C04" w:rsidP="00941B2A">
      <w:pPr>
        <w:pStyle w:val="NoSpacing"/>
        <w:numPr>
          <w:ilvl w:val="0"/>
          <w:numId w:val="4"/>
        </w:numPr>
      </w:pPr>
      <w:r w:rsidRPr="00580C04">
        <w:t>Get complete visibility to inbound, outbound, and internal messages</w:t>
      </w:r>
      <w:r>
        <w:t>.</w:t>
      </w:r>
    </w:p>
    <w:p w14:paraId="1CE68AD8" w14:textId="20DA158E" w:rsidR="00580C04" w:rsidRPr="00580C04" w:rsidRDefault="00580C04" w:rsidP="00941B2A">
      <w:pPr>
        <w:pStyle w:val="NoSpacing"/>
        <w:numPr>
          <w:ilvl w:val="0"/>
          <w:numId w:val="4"/>
        </w:numPr>
      </w:pPr>
      <w:r w:rsidRPr="00580C04">
        <w:t>Leverage fast API-driven remediation of messages with malicious content</w:t>
      </w:r>
      <w:r>
        <w:t>.</w:t>
      </w:r>
    </w:p>
    <w:p w14:paraId="53694ADF" w14:textId="6AA57C15" w:rsidR="00580C04" w:rsidRPr="00580C04" w:rsidRDefault="00580C04" w:rsidP="00941B2A">
      <w:pPr>
        <w:pStyle w:val="NoSpacing"/>
        <w:numPr>
          <w:ilvl w:val="0"/>
          <w:numId w:val="4"/>
        </w:numPr>
      </w:pPr>
      <w:r w:rsidRPr="00580C04">
        <w:t>Use an integrated dashboard for search, reporting</w:t>
      </w:r>
      <w:r w:rsidR="00CD0A6D">
        <w:t>,</w:t>
      </w:r>
      <w:r w:rsidRPr="00580C04">
        <w:t xml:space="preserve"> and tracking, including conversation view and message trajectory</w:t>
      </w:r>
      <w:r>
        <w:t>.</w:t>
      </w:r>
    </w:p>
    <w:p w14:paraId="096A3504" w14:textId="7E80C8A3" w:rsidR="00580C04" w:rsidRPr="00580C04" w:rsidRDefault="00580C04" w:rsidP="00941B2A">
      <w:pPr>
        <w:pStyle w:val="NoSpacing"/>
        <w:numPr>
          <w:ilvl w:val="0"/>
          <w:numId w:val="4"/>
        </w:numPr>
      </w:pPr>
      <w:r w:rsidRPr="00580C04">
        <w:t>Enhance Microsoft 365 security in less than 5 minutes without changing the mail flow</w:t>
      </w:r>
      <w:r>
        <w:t>.</w:t>
      </w:r>
    </w:p>
    <w:p w14:paraId="6397A336" w14:textId="77777777" w:rsidR="00580C04" w:rsidRPr="00580C04" w:rsidRDefault="00580C04" w:rsidP="0020556D">
      <w:pPr>
        <w:pStyle w:val="NoSpacing"/>
      </w:pPr>
    </w:p>
    <w:p w14:paraId="69EC9439" w14:textId="36F1A923" w:rsidR="004C4AFB" w:rsidRDefault="00490EBF" w:rsidP="000D5DAC">
      <w:pPr>
        <w:pStyle w:val="NoSpacing"/>
        <w:jc w:val="left"/>
      </w:pPr>
      <w:r>
        <w:t xml:space="preserve">For additional information about Cisco </w:t>
      </w:r>
      <w:r w:rsidR="000F2BE8">
        <w:t>Secure Email solutions</w:t>
      </w:r>
      <w:r>
        <w:t xml:space="preserve">, visit </w:t>
      </w:r>
      <w:hyperlink r:id="rId8" w:history="1">
        <w:r w:rsidR="000F2BE8" w:rsidRPr="003F2162">
          <w:rPr>
            <w:rStyle w:val="Hyperlink"/>
          </w:rPr>
          <w:t>https://www.cisco.com/site/us/en/products/security/secure-email/index.html</w:t>
        </w:r>
      </w:hyperlink>
      <w:hyperlink r:id="rId9">
        <w:r>
          <w:t>.</w:t>
        </w:r>
      </w:hyperlink>
      <w:r>
        <w:t xml:space="preserve">  </w:t>
      </w:r>
    </w:p>
    <w:p w14:paraId="21253FB9" w14:textId="77777777" w:rsidR="004E51B5" w:rsidRDefault="004E51B5" w:rsidP="00831374">
      <w:pPr>
        <w:pStyle w:val="NoSpacing"/>
      </w:pPr>
    </w:p>
    <w:p w14:paraId="2FC3EAD9" w14:textId="2D2CF5CE" w:rsidR="004E51B5" w:rsidRPr="0082402B" w:rsidRDefault="0082402B" w:rsidP="0082402B">
      <w:pPr>
        <w:rPr>
          <w:rFonts w:ascii="CiscoSansTT" w:hAnsi="CiscoSansTT"/>
          <w:sz w:val="22"/>
        </w:rPr>
      </w:pPr>
      <w:r>
        <w:br w:type="page"/>
      </w:r>
    </w:p>
    <w:p w14:paraId="33FF44DF" w14:textId="77777777" w:rsidR="004C4AFB" w:rsidRDefault="00490EBF" w:rsidP="008E1D25">
      <w:pPr>
        <w:pStyle w:val="Heading2"/>
      </w:pPr>
      <w:bookmarkStart w:id="4" w:name="_Toc190162497"/>
      <w:r>
        <w:t>Topology</w:t>
      </w:r>
      <w:bookmarkEnd w:id="4"/>
      <w:r>
        <w:t xml:space="preserve"> </w:t>
      </w:r>
    </w:p>
    <w:p w14:paraId="7B08EC0E" w14:textId="5772AAB3" w:rsidR="008E1D25" w:rsidRDefault="0007758F" w:rsidP="0020556D">
      <w:pPr>
        <w:pStyle w:val="NoSpacing"/>
      </w:pPr>
      <w:r w:rsidRPr="0007758F">
        <w:t xml:space="preserve">In this diagram, we can see the different elements that we are going to use </w:t>
      </w:r>
      <w:r w:rsidR="00716337">
        <w:t>in</w:t>
      </w:r>
      <w:r w:rsidRPr="0007758F">
        <w:t xml:space="preserve"> our </w:t>
      </w:r>
      <w:r w:rsidR="00716337">
        <w:t xml:space="preserve">lab </w:t>
      </w:r>
      <w:r w:rsidR="00D967E2">
        <w:t>environment:</w:t>
      </w:r>
    </w:p>
    <w:p w14:paraId="6EC42971" w14:textId="77777777" w:rsidR="008E1D25" w:rsidRDefault="008E1D25" w:rsidP="0020556D">
      <w:pPr>
        <w:pStyle w:val="NoSpacing"/>
      </w:pPr>
    </w:p>
    <w:p w14:paraId="45668E0E" w14:textId="77777777" w:rsidR="008E1D25" w:rsidRDefault="008E1D25" w:rsidP="0020556D">
      <w:pPr>
        <w:pStyle w:val="NoSpacing"/>
      </w:pPr>
    </w:p>
    <w:p w14:paraId="5A871977" w14:textId="222E1A40" w:rsidR="004C4AFB" w:rsidRPr="00710B27" w:rsidRDefault="00490EBF">
      <w:pPr>
        <w:tabs>
          <w:tab w:val="center" w:pos="1540"/>
        </w:tabs>
        <w:spacing w:after="214" w:line="259" w:lineRule="auto"/>
        <w:rPr>
          <w:rFonts w:ascii="CiscoSansTT" w:hAnsi="CiscoSansTT" w:cs="CiscoSansTT"/>
          <w:sz w:val="16"/>
        </w:rPr>
      </w:pPr>
      <w:r w:rsidRPr="00710B27">
        <w:rPr>
          <w:rFonts w:ascii="CiscoSansTT" w:hAnsi="CiscoSansTT" w:cs="CiscoSansTT"/>
          <w:sz w:val="16"/>
        </w:rPr>
        <w:t xml:space="preserve">Figure 1.   </w:t>
      </w:r>
      <w:r w:rsidRPr="00710B27">
        <w:rPr>
          <w:rFonts w:ascii="CiscoSansTT" w:hAnsi="CiscoSansTT" w:cs="CiscoSansTT"/>
          <w:sz w:val="16"/>
        </w:rPr>
        <w:tab/>
      </w:r>
      <w:r w:rsidR="00580C04" w:rsidRPr="00710B27">
        <w:rPr>
          <w:rFonts w:ascii="CiscoSansTT" w:hAnsi="CiscoSansTT" w:cs="CiscoSansTT"/>
          <w:sz w:val="16"/>
        </w:rPr>
        <w:t>Lab</w:t>
      </w:r>
      <w:r w:rsidRPr="00710B27">
        <w:rPr>
          <w:rFonts w:ascii="CiscoSansTT" w:hAnsi="CiscoSansTT" w:cs="CiscoSansTT"/>
          <w:sz w:val="16"/>
        </w:rPr>
        <w:t xml:space="preserve"> Topology </w:t>
      </w:r>
    </w:p>
    <w:p w14:paraId="5D83A6A5" w14:textId="77777777" w:rsidR="00580C04" w:rsidRDefault="00580C04">
      <w:pPr>
        <w:tabs>
          <w:tab w:val="center" w:pos="1540"/>
        </w:tabs>
        <w:spacing w:after="214" w:line="259" w:lineRule="auto"/>
        <w:rPr>
          <w:sz w:val="16"/>
        </w:rPr>
      </w:pPr>
    </w:p>
    <w:p w14:paraId="69F2325E" w14:textId="72344AB6" w:rsidR="00580C04" w:rsidRDefault="009C703F">
      <w:pPr>
        <w:tabs>
          <w:tab w:val="center" w:pos="1540"/>
        </w:tabs>
        <w:spacing w:after="214" w:line="259" w:lineRule="auto"/>
      </w:pPr>
      <w:r w:rsidRPr="009C703F">
        <w:rPr>
          <w:noProof/>
        </w:rPr>
        <w:drawing>
          <wp:inline distT="0" distB="0" distL="0" distR="0" wp14:anchorId="5B230AF2" wp14:editId="6D83BF32">
            <wp:extent cx="6621780" cy="4234180"/>
            <wp:effectExtent l="0" t="0" r="0" b="0"/>
            <wp:docPr id="587581520" name="Picture 587581520" descr="A diagram of a cloud computing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81520" name="Picture 1" descr="A diagram of a cloud computing system&#10;&#10;Description automatically generated"/>
                    <pic:cNvPicPr/>
                  </pic:nvPicPr>
                  <pic:blipFill>
                    <a:blip r:embed="rId10"/>
                    <a:stretch>
                      <a:fillRect/>
                    </a:stretch>
                  </pic:blipFill>
                  <pic:spPr>
                    <a:xfrm>
                      <a:off x="0" y="0"/>
                      <a:ext cx="6621780" cy="4234180"/>
                    </a:xfrm>
                    <a:prstGeom prst="rect">
                      <a:avLst/>
                    </a:prstGeom>
                  </pic:spPr>
                </pic:pic>
              </a:graphicData>
            </a:graphic>
          </wp:inline>
        </w:drawing>
      </w:r>
    </w:p>
    <w:p w14:paraId="0BE8D2FC" w14:textId="2821A20F" w:rsidR="004C4AFB" w:rsidRDefault="00490EBF">
      <w:pPr>
        <w:spacing w:after="259" w:line="259" w:lineRule="auto"/>
        <w:ind w:right="606"/>
        <w:jc w:val="right"/>
      </w:pPr>
      <w:r>
        <w:t xml:space="preserve"> </w:t>
      </w:r>
    </w:p>
    <w:p w14:paraId="7DF2BE79" w14:textId="77777777" w:rsidR="004C4AFB" w:rsidRPr="00716337" w:rsidRDefault="00490EBF">
      <w:pPr>
        <w:spacing w:line="259" w:lineRule="auto"/>
        <w:rPr>
          <w:rFonts w:ascii="CiscoSansTT" w:hAnsi="CiscoSansTT" w:cs="CiscoSansTT"/>
          <w:b/>
        </w:rPr>
      </w:pPr>
      <w:r w:rsidRPr="00716337">
        <w:rPr>
          <w:rFonts w:ascii="CiscoSansTT" w:hAnsi="CiscoSansTT" w:cs="CiscoSansTT"/>
          <w:b/>
          <w:u w:val="single" w:color="000000"/>
        </w:rPr>
        <w:t>Item Description:</w:t>
      </w:r>
      <w:r w:rsidRPr="00716337">
        <w:rPr>
          <w:rFonts w:ascii="CiscoSansTT" w:hAnsi="CiscoSansTT" w:cs="CiscoSansTT"/>
          <w:b/>
        </w:rPr>
        <w:t xml:space="preserve"> </w:t>
      </w:r>
    </w:p>
    <w:p w14:paraId="186004A6" w14:textId="77777777" w:rsidR="008E1D25" w:rsidRPr="00716337" w:rsidRDefault="008E1D25">
      <w:pPr>
        <w:spacing w:line="259" w:lineRule="auto"/>
        <w:rPr>
          <w:rFonts w:ascii="CiscoSansTT" w:hAnsi="CiscoSansTT" w:cs="CiscoSansTT"/>
        </w:rPr>
      </w:pPr>
    </w:p>
    <w:tbl>
      <w:tblPr>
        <w:tblStyle w:val="TableGrid1"/>
        <w:tblW w:w="10516" w:type="dxa"/>
        <w:tblInd w:w="5" w:type="dxa"/>
        <w:tblCellMar>
          <w:top w:w="39" w:type="dxa"/>
          <w:left w:w="107" w:type="dxa"/>
          <w:right w:w="86" w:type="dxa"/>
        </w:tblCellMar>
        <w:tblLook w:val="04A0" w:firstRow="1" w:lastRow="0" w:firstColumn="1" w:lastColumn="0" w:noHBand="0" w:noVBand="1"/>
      </w:tblPr>
      <w:tblGrid>
        <w:gridCol w:w="2284"/>
        <w:gridCol w:w="8232"/>
      </w:tblGrid>
      <w:tr w:rsidR="004C4AFB" w:rsidRPr="00716337" w14:paraId="628709D2" w14:textId="77777777">
        <w:trPr>
          <w:trHeight w:val="494"/>
        </w:trPr>
        <w:tc>
          <w:tcPr>
            <w:tcW w:w="2284" w:type="dxa"/>
            <w:tcBorders>
              <w:top w:val="single" w:sz="4" w:space="0" w:color="000000"/>
              <w:left w:val="single" w:sz="4" w:space="0" w:color="000000"/>
              <w:bottom w:val="single" w:sz="4" w:space="0" w:color="000000"/>
              <w:right w:val="single" w:sz="4" w:space="0" w:color="000000"/>
            </w:tcBorders>
          </w:tcPr>
          <w:p w14:paraId="6482193F" w14:textId="77777777" w:rsidR="004C4AFB" w:rsidRPr="00716337" w:rsidRDefault="00490EBF">
            <w:pPr>
              <w:spacing w:line="259" w:lineRule="auto"/>
              <w:ind w:left="1"/>
              <w:rPr>
                <w:rFonts w:ascii="CiscoSansTT" w:hAnsi="CiscoSansTT" w:cs="CiscoSansTT"/>
              </w:rPr>
            </w:pPr>
            <w:r w:rsidRPr="00716337">
              <w:rPr>
                <w:rFonts w:ascii="CiscoSansTT" w:hAnsi="CiscoSansTT" w:cs="CiscoSansTT"/>
                <w:b/>
                <w:sz w:val="16"/>
              </w:rPr>
              <w:t>Workstation 1</w:t>
            </w:r>
            <w:r w:rsidRPr="00716337">
              <w:rPr>
                <w:rFonts w:ascii="CiscoSansTT" w:hAnsi="CiscoSansTT" w:cs="CiscoSansTT"/>
                <w:sz w:val="16"/>
              </w:rPr>
              <w:t xml:space="preserve">  </w:t>
            </w:r>
          </w:p>
        </w:tc>
        <w:tc>
          <w:tcPr>
            <w:tcW w:w="8232" w:type="dxa"/>
            <w:tcBorders>
              <w:top w:val="single" w:sz="4" w:space="0" w:color="000000"/>
              <w:left w:val="single" w:sz="4" w:space="0" w:color="000000"/>
              <w:bottom w:val="single" w:sz="4" w:space="0" w:color="000000"/>
              <w:right w:val="single" w:sz="4" w:space="0" w:color="000000"/>
            </w:tcBorders>
          </w:tcPr>
          <w:p w14:paraId="6E0F784D" w14:textId="7357FFE4" w:rsidR="004C4AFB" w:rsidRPr="00716337" w:rsidRDefault="00490EBF">
            <w:pPr>
              <w:spacing w:line="259" w:lineRule="auto"/>
              <w:rPr>
                <w:rFonts w:ascii="CiscoSansTT" w:hAnsi="CiscoSansTT" w:cs="CiscoSansTT"/>
              </w:rPr>
            </w:pPr>
            <w:r w:rsidRPr="00F11500">
              <w:rPr>
                <w:rFonts w:ascii="CiscoSansTT" w:hAnsi="CiscoSansTT" w:cs="CiscoSansTT"/>
                <w:color w:val="FF0000"/>
                <w:sz w:val="16"/>
              </w:rPr>
              <w:t xml:space="preserve">A workstation that </w:t>
            </w:r>
            <w:r w:rsidR="00A2006C" w:rsidRPr="00F11500">
              <w:rPr>
                <w:rFonts w:ascii="CiscoSansTT" w:hAnsi="CiscoSansTT" w:cs="CiscoSansTT"/>
                <w:color w:val="FF0000"/>
                <w:sz w:val="16"/>
              </w:rPr>
              <w:t>allows</w:t>
            </w:r>
            <w:r w:rsidRPr="00F11500">
              <w:rPr>
                <w:rFonts w:ascii="CiscoSansTT" w:hAnsi="CiscoSansTT" w:cs="CiscoSansTT"/>
                <w:color w:val="FF0000"/>
                <w:sz w:val="16"/>
              </w:rPr>
              <w:t xml:space="preserve"> lab </w:t>
            </w:r>
            <w:r w:rsidR="00302087" w:rsidRPr="00F11500">
              <w:rPr>
                <w:rFonts w:ascii="CiscoSansTT" w:hAnsi="CiscoSansTT" w:cs="CiscoSansTT"/>
                <w:color w:val="FF0000"/>
                <w:sz w:val="16"/>
              </w:rPr>
              <w:t>attendees</w:t>
            </w:r>
            <w:r w:rsidRPr="00F11500">
              <w:rPr>
                <w:rFonts w:ascii="CiscoSansTT" w:hAnsi="CiscoSansTT" w:cs="CiscoSansTT"/>
                <w:color w:val="FF0000"/>
                <w:sz w:val="16"/>
              </w:rPr>
              <w:t xml:space="preserve"> to access other devices in the same topology </w:t>
            </w:r>
          </w:p>
        </w:tc>
      </w:tr>
      <w:tr w:rsidR="004C4AFB" w:rsidRPr="00716337" w14:paraId="49461083" w14:textId="77777777">
        <w:trPr>
          <w:trHeight w:val="477"/>
        </w:trPr>
        <w:tc>
          <w:tcPr>
            <w:tcW w:w="2284" w:type="dxa"/>
            <w:tcBorders>
              <w:top w:val="single" w:sz="4" w:space="0" w:color="000000"/>
              <w:left w:val="single" w:sz="4" w:space="0" w:color="000000"/>
              <w:bottom w:val="single" w:sz="4" w:space="0" w:color="000000"/>
              <w:right w:val="single" w:sz="4" w:space="0" w:color="000000"/>
            </w:tcBorders>
          </w:tcPr>
          <w:p w14:paraId="7190B433" w14:textId="77777777" w:rsidR="004C4AFB" w:rsidRPr="00716337" w:rsidRDefault="00490EBF">
            <w:pPr>
              <w:spacing w:line="259" w:lineRule="auto"/>
              <w:ind w:left="1"/>
              <w:rPr>
                <w:rFonts w:ascii="CiscoSansTT" w:hAnsi="CiscoSansTT" w:cs="CiscoSansTT"/>
              </w:rPr>
            </w:pPr>
            <w:r w:rsidRPr="00716337">
              <w:rPr>
                <w:rFonts w:ascii="CiscoSansTT" w:hAnsi="CiscoSansTT" w:cs="CiscoSansTT"/>
                <w:b/>
                <w:sz w:val="16"/>
              </w:rPr>
              <w:t>Attacker</w:t>
            </w:r>
            <w:r w:rsidRPr="00716337">
              <w:rPr>
                <w:rFonts w:ascii="CiscoSansTT" w:hAnsi="CiscoSansTT" w:cs="CiscoSansTT"/>
                <w:sz w:val="16"/>
              </w:rPr>
              <w:t xml:space="preserve">  </w:t>
            </w:r>
          </w:p>
        </w:tc>
        <w:tc>
          <w:tcPr>
            <w:tcW w:w="8232" w:type="dxa"/>
            <w:tcBorders>
              <w:top w:val="single" w:sz="4" w:space="0" w:color="000000"/>
              <w:left w:val="single" w:sz="4" w:space="0" w:color="000000"/>
              <w:bottom w:val="single" w:sz="4" w:space="0" w:color="000000"/>
              <w:right w:val="single" w:sz="4" w:space="0" w:color="000000"/>
            </w:tcBorders>
          </w:tcPr>
          <w:p w14:paraId="575DEC7B" w14:textId="511E8488" w:rsidR="004C4AFB" w:rsidRPr="00716337" w:rsidRDefault="00490EBF">
            <w:pPr>
              <w:spacing w:line="259" w:lineRule="auto"/>
              <w:rPr>
                <w:rFonts w:ascii="CiscoSansTT" w:hAnsi="CiscoSansTT" w:cs="CiscoSansTT"/>
              </w:rPr>
            </w:pPr>
            <w:r w:rsidRPr="00716337">
              <w:rPr>
                <w:rFonts w:ascii="CiscoSansTT" w:hAnsi="CiscoSansTT" w:cs="CiscoSansTT"/>
                <w:sz w:val="16"/>
              </w:rPr>
              <w:t xml:space="preserve">A Linux machine that </w:t>
            </w:r>
            <w:r w:rsidR="00A2006C" w:rsidRPr="00716337">
              <w:rPr>
                <w:rFonts w:ascii="CiscoSansTT" w:hAnsi="CiscoSansTT" w:cs="CiscoSansTT"/>
                <w:sz w:val="16"/>
              </w:rPr>
              <w:t>acts</w:t>
            </w:r>
            <w:r w:rsidRPr="00716337">
              <w:rPr>
                <w:rFonts w:ascii="CiscoSansTT" w:hAnsi="CiscoSansTT" w:cs="CiscoSansTT"/>
                <w:sz w:val="16"/>
              </w:rPr>
              <w:t xml:space="preserve"> as the bad actor</w:t>
            </w:r>
            <w:r w:rsidR="008C1DC4" w:rsidRPr="00716337">
              <w:rPr>
                <w:rFonts w:ascii="CiscoSansTT" w:hAnsi="CiscoSansTT" w:cs="CiscoSansTT"/>
                <w:sz w:val="16"/>
              </w:rPr>
              <w:t>,</w:t>
            </w:r>
            <w:r w:rsidRPr="00716337">
              <w:rPr>
                <w:rFonts w:ascii="CiscoSansTT" w:hAnsi="CiscoSansTT" w:cs="CiscoSansTT"/>
                <w:sz w:val="16"/>
              </w:rPr>
              <w:t xml:space="preserve"> which </w:t>
            </w:r>
            <w:r w:rsidR="00302087">
              <w:rPr>
                <w:rFonts w:ascii="CiscoSansTT" w:hAnsi="CiscoSansTT" w:cs="CiscoSansTT"/>
                <w:sz w:val="16"/>
              </w:rPr>
              <w:t>sends</w:t>
            </w:r>
            <w:r w:rsidRPr="00716337">
              <w:rPr>
                <w:rFonts w:ascii="CiscoSansTT" w:hAnsi="CiscoSansTT" w:cs="CiscoSansTT"/>
                <w:sz w:val="16"/>
              </w:rPr>
              <w:t xml:space="preserve"> random email </w:t>
            </w:r>
            <w:r w:rsidR="00302087">
              <w:rPr>
                <w:rFonts w:ascii="CiscoSansTT" w:hAnsi="CiscoSansTT" w:cs="CiscoSansTT"/>
                <w:sz w:val="16"/>
              </w:rPr>
              <w:t>messages</w:t>
            </w:r>
            <w:r w:rsidRPr="00716337">
              <w:rPr>
                <w:rFonts w:ascii="CiscoSansTT" w:hAnsi="CiscoSansTT" w:cs="CiscoSansTT"/>
                <w:sz w:val="16"/>
              </w:rPr>
              <w:t xml:space="preserve"> to other </w:t>
            </w:r>
            <w:r w:rsidR="00302087">
              <w:rPr>
                <w:rFonts w:ascii="CiscoSansTT" w:hAnsi="CiscoSansTT" w:cs="CiscoSansTT"/>
                <w:sz w:val="16"/>
              </w:rPr>
              <w:t>users</w:t>
            </w:r>
            <w:r w:rsidRPr="00716337">
              <w:rPr>
                <w:rFonts w:ascii="CiscoSansTT" w:hAnsi="CiscoSansTT" w:cs="CiscoSansTT"/>
                <w:sz w:val="16"/>
              </w:rPr>
              <w:t xml:space="preserve">. </w:t>
            </w:r>
          </w:p>
        </w:tc>
      </w:tr>
      <w:tr w:rsidR="004C4AFB" w:rsidRPr="00716337" w14:paraId="4BE65010" w14:textId="77777777">
        <w:trPr>
          <w:trHeight w:val="496"/>
        </w:trPr>
        <w:tc>
          <w:tcPr>
            <w:tcW w:w="2284" w:type="dxa"/>
            <w:tcBorders>
              <w:top w:val="single" w:sz="4" w:space="0" w:color="000000"/>
              <w:left w:val="single" w:sz="4" w:space="0" w:color="000000"/>
              <w:bottom w:val="single" w:sz="4" w:space="0" w:color="000000"/>
              <w:right w:val="single" w:sz="4" w:space="0" w:color="000000"/>
            </w:tcBorders>
          </w:tcPr>
          <w:p w14:paraId="1ADFFA2C" w14:textId="7C49040D" w:rsidR="004C4AFB" w:rsidRPr="00716337" w:rsidRDefault="00580C04">
            <w:pPr>
              <w:spacing w:line="259" w:lineRule="auto"/>
              <w:ind w:left="1"/>
              <w:rPr>
                <w:rFonts w:ascii="CiscoSansTT" w:hAnsi="CiscoSansTT" w:cs="CiscoSansTT"/>
              </w:rPr>
            </w:pPr>
            <w:r w:rsidRPr="00716337">
              <w:rPr>
                <w:rFonts w:ascii="CiscoSansTT" w:hAnsi="CiscoSansTT" w:cs="CiscoSansTT"/>
                <w:b/>
                <w:sz w:val="16"/>
              </w:rPr>
              <w:t>Exchange Online</w:t>
            </w:r>
            <w:r w:rsidR="00490EBF" w:rsidRPr="00716337">
              <w:rPr>
                <w:rFonts w:ascii="CiscoSansTT" w:hAnsi="CiscoSansTT" w:cs="CiscoSansTT"/>
                <w:sz w:val="16"/>
              </w:rPr>
              <w:t xml:space="preserve"> </w:t>
            </w:r>
          </w:p>
        </w:tc>
        <w:tc>
          <w:tcPr>
            <w:tcW w:w="8232" w:type="dxa"/>
            <w:tcBorders>
              <w:top w:val="single" w:sz="4" w:space="0" w:color="000000"/>
              <w:left w:val="single" w:sz="4" w:space="0" w:color="000000"/>
              <w:bottom w:val="single" w:sz="4" w:space="0" w:color="000000"/>
              <w:right w:val="single" w:sz="4" w:space="0" w:color="000000"/>
            </w:tcBorders>
          </w:tcPr>
          <w:p w14:paraId="1D8D2C39" w14:textId="1FC0F652" w:rsidR="004C4AFB" w:rsidRPr="00716337" w:rsidRDefault="00490EBF">
            <w:pPr>
              <w:spacing w:line="259" w:lineRule="auto"/>
              <w:rPr>
                <w:rFonts w:ascii="CiscoSansTT" w:hAnsi="CiscoSansTT" w:cs="CiscoSansTT"/>
              </w:rPr>
            </w:pPr>
            <w:r w:rsidRPr="00716337">
              <w:rPr>
                <w:rFonts w:ascii="CiscoSansTT" w:hAnsi="CiscoSansTT" w:cs="CiscoSansTT"/>
                <w:sz w:val="16"/>
              </w:rPr>
              <w:t>An Exchange</w:t>
            </w:r>
            <w:r w:rsidR="00580C04" w:rsidRPr="00716337">
              <w:rPr>
                <w:rFonts w:ascii="CiscoSansTT" w:hAnsi="CiscoSansTT" w:cs="CiscoSansTT"/>
                <w:sz w:val="16"/>
              </w:rPr>
              <w:t xml:space="preserve"> </w:t>
            </w:r>
            <w:r w:rsidR="00302087">
              <w:rPr>
                <w:rFonts w:ascii="CiscoSansTT" w:hAnsi="CiscoSansTT" w:cs="CiscoSansTT"/>
                <w:sz w:val="16"/>
              </w:rPr>
              <w:t>Online</w:t>
            </w:r>
            <w:r w:rsidRPr="00716337">
              <w:rPr>
                <w:rFonts w:ascii="CiscoSansTT" w:hAnsi="CiscoSansTT" w:cs="CiscoSansTT"/>
                <w:sz w:val="16"/>
              </w:rPr>
              <w:t xml:space="preserve"> mail server </w:t>
            </w:r>
            <w:r w:rsidR="00DB5B57">
              <w:rPr>
                <w:rFonts w:ascii="CiscoSansTT" w:hAnsi="CiscoSansTT" w:cs="CiscoSansTT"/>
                <w:sz w:val="16"/>
              </w:rPr>
              <w:t>provided by the proctor</w:t>
            </w:r>
            <w:r w:rsidR="00580C04" w:rsidRPr="00716337">
              <w:rPr>
                <w:rFonts w:ascii="CiscoSansTT" w:hAnsi="CiscoSansTT" w:cs="CiscoSansTT"/>
                <w:sz w:val="16"/>
              </w:rPr>
              <w:t>.</w:t>
            </w:r>
          </w:p>
        </w:tc>
      </w:tr>
      <w:tr w:rsidR="004C4AFB" w:rsidRPr="00716337" w14:paraId="1AE991BA" w14:textId="77777777">
        <w:trPr>
          <w:trHeight w:val="475"/>
        </w:trPr>
        <w:tc>
          <w:tcPr>
            <w:tcW w:w="2284" w:type="dxa"/>
            <w:tcBorders>
              <w:top w:val="single" w:sz="4" w:space="0" w:color="000000"/>
              <w:left w:val="single" w:sz="4" w:space="0" w:color="000000"/>
              <w:bottom w:val="single" w:sz="4" w:space="0" w:color="000000"/>
              <w:right w:val="single" w:sz="4" w:space="0" w:color="000000"/>
            </w:tcBorders>
          </w:tcPr>
          <w:p w14:paraId="5D9A48FB" w14:textId="1684DD9B" w:rsidR="004C4AFB" w:rsidRPr="00716337" w:rsidRDefault="00B55CA4">
            <w:pPr>
              <w:spacing w:line="259" w:lineRule="auto"/>
              <w:ind w:left="1"/>
              <w:rPr>
                <w:rFonts w:ascii="CiscoSansTT" w:hAnsi="CiscoSansTT" w:cs="CiscoSansTT"/>
              </w:rPr>
            </w:pPr>
            <w:r w:rsidRPr="00716337">
              <w:rPr>
                <w:rFonts w:ascii="CiscoSansTT" w:hAnsi="CiscoSansTT" w:cs="CiscoSansTT"/>
                <w:b/>
                <w:sz w:val="16"/>
              </w:rPr>
              <w:t>Email Threat Defense</w:t>
            </w:r>
          </w:p>
        </w:tc>
        <w:tc>
          <w:tcPr>
            <w:tcW w:w="8232" w:type="dxa"/>
            <w:tcBorders>
              <w:top w:val="single" w:sz="4" w:space="0" w:color="000000"/>
              <w:left w:val="single" w:sz="4" w:space="0" w:color="000000"/>
              <w:bottom w:val="single" w:sz="4" w:space="0" w:color="000000"/>
              <w:right w:val="single" w:sz="4" w:space="0" w:color="000000"/>
            </w:tcBorders>
          </w:tcPr>
          <w:p w14:paraId="02EEB6DB" w14:textId="1ADA4335" w:rsidR="004C4AFB" w:rsidRPr="00716337" w:rsidRDefault="00490EBF">
            <w:pPr>
              <w:spacing w:line="259" w:lineRule="auto"/>
              <w:rPr>
                <w:rFonts w:ascii="CiscoSansTT" w:hAnsi="CiscoSansTT" w:cs="CiscoSansTT"/>
              </w:rPr>
            </w:pPr>
            <w:r w:rsidRPr="00716337">
              <w:rPr>
                <w:rFonts w:ascii="CiscoSansTT" w:hAnsi="CiscoSansTT" w:cs="CiscoSansTT"/>
                <w:sz w:val="16"/>
              </w:rPr>
              <w:t xml:space="preserve">An email security </w:t>
            </w:r>
            <w:r w:rsidR="00B55CA4" w:rsidRPr="00716337">
              <w:rPr>
                <w:rFonts w:ascii="CiscoSansTT" w:hAnsi="CiscoSansTT" w:cs="CiscoSansTT"/>
                <w:sz w:val="16"/>
              </w:rPr>
              <w:t>cloud</w:t>
            </w:r>
            <w:r w:rsidRPr="00716337">
              <w:rPr>
                <w:rFonts w:ascii="CiscoSansTT" w:hAnsi="CiscoSansTT" w:cs="CiscoSansTT"/>
                <w:sz w:val="16"/>
              </w:rPr>
              <w:t xml:space="preserve"> </w:t>
            </w:r>
            <w:r w:rsidR="006D6756">
              <w:rPr>
                <w:rFonts w:ascii="CiscoSansTT" w:hAnsi="CiscoSansTT" w:cs="CiscoSansTT"/>
                <w:sz w:val="16"/>
              </w:rPr>
              <w:t>accou</w:t>
            </w:r>
            <w:r w:rsidR="00B55952">
              <w:rPr>
                <w:rFonts w:ascii="CiscoSansTT" w:hAnsi="CiscoSansTT" w:cs="CiscoSansTT"/>
                <w:sz w:val="16"/>
              </w:rPr>
              <w:t>nt</w:t>
            </w:r>
            <w:r w:rsidR="00BA3B37">
              <w:rPr>
                <w:rFonts w:ascii="CiscoSansTT" w:hAnsi="CiscoSansTT" w:cs="CiscoSansTT"/>
                <w:sz w:val="16"/>
              </w:rPr>
              <w:t xml:space="preserve"> provided by the trainer</w:t>
            </w:r>
            <w:r w:rsidR="00DB5B57">
              <w:rPr>
                <w:rFonts w:ascii="CiscoSansTT" w:hAnsi="CiscoSansTT" w:cs="CiscoSansTT"/>
                <w:sz w:val="16"/>
              </w:rPr>
              <w:t>.</w:t>
            </w:r>
            <w:r w:rsidRPr="00716337">
              <w:rPr>
                <w:rFonts w:ascii="CiscoSansTT" w:hAnsi="CiscoSansTT" w:cs="CiscoSansTT"/>
                <w:sz w:val="16"/>
              </w:rPr>
              <w:t xml:space="preserve"> </w:t>
            </w:r>
          </w:p>
        </w:tc>
      </w:tr>
    </w:tbl>
    <w:p w14:paraId="40E4BEBC" w14:textId="0DCAFA24" w:rsidR="00716337" w:rsidRPr="00716337" w:rsidRDefault="00490EBF" w:rsidP="00CA3886">
      <w:pPr>
        <w:spacing w:after="177" w:line="259" w:lineRule="auto"/>
      </w:pPr>
      <w:r>
        <w:t xml:space="preserve"> </w:t>
      </w:r>
    </w:p>
    <w:p w14:paraId="1987C86E" w14:textId="77777777" w:rsidR="00D948D6" w:rsidRPr="008E1D25" w:rsidRDefault="00D948D6" w:rsidP="008E1D25">
      <w:pPr>
        <w:pStyle w:val="Heading2"/>
      </w:pPr>
      <w:bookmarkStart w:id="5" w:name="_Toc190162498"/>
      <w:r>
        <w:t>Scenario – Integration with Email Threat Defense</w:t>
      </w:r>
      <w:bookmarkEnd w:id="5"/>
      <w:r>
        <w:t xml:space="preserve"> </w:t>
      </w:r>
    </w:p>
    <w:p w14:paraId="0920DCAF" w14:textId="77777777" w:rsidR="00D948D6" w:rsidRDefault="00D948D6" w:rsidP="00831374">
      <w:pPr>
        <w:pStyle w:val="Heading3"/>
        <w:ind w:left="0"/>
      </w:pPr>
      <w:bookmarkStart w:id="6" w:name="_Toc190162499"/>
      <w:r>
        <w:t>Use Case</w:t>
      </w:r>
      <w:bookmarkEnd w:id="6"/>
      <w:r>
        <w:t xml:space="preserve"> </w:t>
      </w:r>
    </w:p>
    <w:p w14:paraId="4CBEEC4E" w14:textId="7D6559CB" w:rsidR="00D948D6" w:rsidRDefault="0057356A" w:rsidP="0020556D">
      <w:pPr>
        <w:pStyle w:val="NoSpacing"/>
      </w:pPr>
      <w:r>
        <w:t>Attackers are becoming increasingly</w:t>
      </w:r>
      <w:r w:rsidR="00D948D6">
        <w:t xml:space="preserve"> creative. To detect and prevent the latest attacks, AI/ML should complement what customers currently use for email security</w:t>
      </w:r>
      <w:r>
        <w:t>, such as</w:t>
      </w:r>
      <w:r w:rsidR="00D948D6">
        <w:t xml:space="preserve"> gateways or Microsoft 365.</w:t>
      </w:r>
    </w:p>
    <w:p w14:paraId="5B84152D" w14:textId="77777777" w:rsidR="00FA0868" w:rsidRDefault="00FA0868" w:rsidP="0020556D">
      <w:pPr>
        <w:pStyle w:val="NoSpacing"/>
      </w:pPr>
    </w:p>
    <w:p w14:paraId="65BE8A2A" w14:textId="77777777" w:rsidR="00FA0868" w:rsidRDefault="00FA0868" w:rsidP="0020556D">
      <w:pPr>
        <w:pStyle w:val="NoSpacing"/>
      </w:pPr>
    </w:p>
    <w:p w14:paraId="537C5828" w14:textId="77777777" w:rsidR="00D948D6" w:rsidRDefault="00D948D6" w:rsidP="00831374">
      <w:pPr>
        <w:pStyle w:val="Heading3"/>
        <w:ind w:left="0"/>
      </w:pPr>
      <w:bookmarkStart w:id="7" w:name="_Toc190162500"/>
      <w:r>
        <w:t>Objective</w:t>
      </w:r>
      <w:bookmarkEnd w:id="7"/>
      <w:r>
        <w:t xml:space="preserve"> </w:t>
      </w:r>
    </w:p>
    <w:p w14:paraId="11C37F62" w14:textId="037918A8" w:rsidR="00242DD2" w:rsidRDefault="00242DD2" w:rsidP="00242DD2">
      <w:pPr>
        <w:pStyle w:val="NoSpacing"/>
      </w:pPr>
      <w:r>
        <w:t xml:space="preserve">This lab </w:t>
      </w:r>
      <w:r w:rsidR="00595E00">
        <w:t>g</w:t>
      </w:r>
      <w:r w:rsidR="00D37412">
        <w:t>o</w:t>
      </w:r>
      <w:r w:rsidR="00595E00">
        <w:t>al is</w:t>
      </w:r>
      <w:r>
        <w:t xml:space="preserve"> to deploy ETD in a Microsoft O365 environment.</w:t>
      </w:r>
    </w:p>
    <w:p w14:paraId="19F16FF6" w14:textId="32765A2C" w:rsidR="00F42210" w:rsidRDefault="707E47A7" w:rsidP="00242DD2">
      <w:pPr>
        <w:pStyle w:val="NoSpacing"/>
      </w:pPr>
      <w:r>
        <w:t xml:space="preserve">For </w:t>
      </w:r>
      <w:r w:rsidR="5C7EB1E9">
        <w:t>production environments</w:t>
      </w:r>
      <w:r>
        <w:t xml:space="preserve">, we </w:t>
      </w:r>
      <w:r w:rsidR="5C7EB1E9">
        <w:t>may</w:t>
      </w:r>
      <w:r>
        <w:t xml:space="preserve"> encounter scenarios and situations where some configurations may </w:t>
      </w:r>
      <w:r w:rsidR="5C7EB1E9">
        <w:t>be different</w:t>
      </w:r>
      <w:r w:rsidR="250295B6">
        <w:t>,</w:t>
      </w:r>
      <w:r w:rsidR="5C7EB1E9">
        <w:t xml:space="preserve"> but</w:t>
      </w:r>
      <w:r>
        <w:t xml:space="preserve"> the chosen scenario is one of the most common </w:t>
      </w:r>
      <w:r w:rsidR="23921E37">
        <w:t>for</w:t>
      </w:r>
      <w:r>
        <w:t xml:space="preserve"> </w:t>
      </w:r>
      <w:r w:rsidR="5C7EB1E9">
        <w:t>customers</w:t>
      </w:r>
      <w:r>
        <w:t xml:space="preserve"> who want to increase security in their </w:t>
      </w:r>
      <w:r w:rsidR="25B1C378">
        <w:t xml:space="preserve">Microsoft </w:t>
      </w:r>
      <w:r>
        <w:t>O365 environment.</w:t>
      </w:r>
    </w:p>
    <w:p w14:paraId="7CC7719B" w14:textId="6AC567AC" w:rsidR="0040726C" w:rsidRDefault="0040726C" w:rsidP="0020556D">
      <w:pPr>
        <w:pStyle w:val="NoSpacing"/>
      </w:pPr>
    </w:p>
    <w:p w14:paraId="6966D230" w14:textId="77777777" w:rsidR="00FA0868" w:rsidRDefault="00FA0868" w:rsidP="0020556D">
      <w:pPr>
        <w:pStyle w:val="NoSpacing"/>
      </w:pPr>
    </w:p>
    <w:p w14:paraId="00CF97B7" w14:textId="69B60D3E" w:rsidR="008E1D25" w:rsidRDefault="008E1D25" w:rsidP="0020556D">
      <w:pPr>
        <w:pStyle w:val="NoSpacing"/>
      </w:pPr>
      <w:r>
        <w:br w:type="page"/>
      </w:r>
    </w:p>
    <w:p w14:paraId="52E3CE50" w14:textId="21DAF60F" w:rsidR="00D948D6" w:rsidRDefault="00D948D6" w:rsidP="002B0469">
      <w:pPr>
        <w:pStyle w:val="Heading2"/>
        <w:ind w:left="0" w:firstLine="0"/>
      </w:pPr>
      <w:bookmarkStart w:id="8" w:name="_Toc190162501"/>
      <w:r>
        <w:t xml:space="preserve">Task – Activate </w:t>
      </w:r>
      <w:r w:rsidR="00BF376F">
        <w:t xml:space="preserve">Cisco Secure </w:t>
      </w:r>
      <w:r>
        <w:t>Email Threat Defense account</w:t>
      </w:r>
      <w:r w:rsidR="0020556D">
        <w:t>.</w:t>
      </w:r>
      <w:bookmarkEnd w:id="8"/>
    </w:p>
    <w:p w14:paraId="3AE3F1DB" w14:textId="7CCFB506" w:rsidR="00772234" w:rsidRDefault="0020556D" w:rsidP="00DB5B57">
      <w:pPr>
        <w:pStyle w:val="NoSpacing"/>
        <w:rPr>
          <w:lang w:eastAsia="en-US"/>
        </w:rPr>
      </w:pPr>
      <w:r w:rsidRPr="0020556D">
        <w:rPr>
          <w:lang w:eastAsia="en-US"/>
        </w:rPr>
        <w:t xml:space="preserve">In this </w:t>
      </w:r>
      <w:r w:rsidR="00A721C9">
        <w:rPr>
          <w:lang w:eastAsia="en-US"/>
        </w:rPr>
        <w:t>lab,</w:t>
      </w:r>
      <w:r w:rsidRPr="0020556D">
        <w:rPr>
          <w:lang w:eastAsia="en-US"/>
        </w:rPr>
        <w:t xml:space="preserve"> we are going to use the </w:t>
      </w:r>
      <w:r w:rsidR="00596860">
        <w:rPr>
          <w:lang w:eastAsia="en-US"/>
        </w:rPr>
        <w:t xml:space="preserve">ETD </w:t>
      </w:r>
      <w:r w:rsidR="00F22D33">
        <w:rPr>
          <w:lang w:eastAsia="en-US"/>
        </w:rPr>
        <w:t>b</w:t>
      </w:r>
      <w:r w:rsidRPr="0020556D">
        <w:rPr>
          <w:lang w:eastAsia="en-US"/>
        </w:rPr>
        <w:t xml:space="preserve">eta portal. </w:t>
      </w:r>
      <w:r w:rsidR="005E4365">
        <w:rPr>
          <w:lang w:eastAsia="en-US"/>
        </w:rPr>
        <w:t>This means that some steps</w:t>
      </w:r>
      <w:r w:rsidRPr="0020556D">
        <w:rPr>
          <w:lang w:eastAsia="en-US"/>
        </w:rPr>
        <w:t xml:space="preserve"> may be different from </w:t>
      </w:r>
      <w:r w:rsidR="00140566">
        <w:rPr>
          <w:lang w:eastAsia="en-US"/>
        </w:rPr>
        <w:t xml:space="preserve">those in </w:t>
      </w:r>
      <w:r w:rsidRPr="0020556D">
        <w:rPr>
          <w:lang w:eastAsia="en-US"/>
        </w:rPr>
        <w:t>a production environment.</w:t>
      </w:r>
    </w:p>
    <w:p w14:paraId="0AAC3588" w14:textId="77777777" w:rsidR="00DB5B57" w:rsidRDefault="00DB5B57" w:rsidP="00DB5B57">
      <w:pPr>
        <w:pStyle w:val="NoSpacing"/>
        <w:rPr>
          <w:lang w:eastAsia="en-US"/>
        </w:rPr>
      </w:pPr>
    </w:p>
    <w:p w14:paraId="1462709B" w14:textId="77777777" w:rsidR="00772234" w:rsidRPr="003276C5" w:rsidRDefault="00772234" w:rsidP="00DB5B57">
      <w:pPr>
        <w:pStyle w:val="NoSpacing"/>
        <w:rPr>
          <w:lang w:eastAsia="en-US"/>
        </w:rPr>
      </w:pPr>
    </w:p>
    <w:p w14:paraId="440BBA80" w14:textId="77777777" w:rsidR="00DB5B57" w:rsidRPr="00050C25" w:rsidRDefault="00DB5B57" w:rsidP="00DB5B57">
      <w:pPr>
        <w:pStyle w:val="NoSpacing"/>
        <w:numPr>
          <w:ilvl w:val="0"/>
          <w:numId w:val="2"/>
        </w:numPr>
        <w:rPr>
          <w:rStyle w:val="Hyperlink"/>
          <w:color w:val="auto"/>
          <w:u w:val="none"/>
          <w:lang w:eastAsia="en-US"/>
        </w:rPr>
      </w:pPr>
      <w:r>
        <w:rPr>
          <w:lang w:eastAsia="en-US"/>
        </w:rPr>
        <w:t xml:space="preserve">Please go to O365 portal </w:t>
      </w:r>
      <w:hyperlink r:id="rId11" w:history="1">
        <w:r w:rsidRPr="00465047">
          <w:rPr>
            <w:rStyle w:val="Hyperlink"/>
            <w:lang w:eastAsia="en-US"/>
          </w:rPr>
          <w:t>https://outlook.office.com/mail/</w:t>
        </w:r>
      </w:hyperlink>
    </w:p>
    <w:p w14:paraId="4DDE324D" w14:textId="4575363C" w:rsidR="00050C25" w:rsidRDefault="00140566" w:rsidP="00050C25">
      <w:pPr>
        <w:pStyle w:val="NoSpacing"/>
        <w:ind w:left="360"/>
        <w:rPr>
          <w:lang w:eastAsia="en-US"/>
        </w:rPr>
      </w:pPr>
      <w:r>
        <w:rPr>
          <w:lang w:eastAsia="en-US"/>
        </w:rPr>
        <w:t>For authentication credentials, p</w:t>
      </w:r>
      <w:r w:rsidR="00050C25">
        <w:rPr>
          <w:lang w:eastAsia="en-US"/>
        </w:rPr>
        <w:t xml:space="preserve">lease use the </w:t>
      </w:r>
      <w:r w:rsidR="00EF279B">
        <w:rPr>
          <w:lang w:eastAsia="en-US"/>
        </w:rPr>
        <w:t>lab number</w:t>
      </w:r>
      <w:r w:rsidR="00050C25">
        <w:rPr>
          <w:lang w:eastAsia="en-US"/>
        </w:rPr>
        <w:t xml:space="preserve"> assigned by the proctor.</w:t>
      </w:r>
    </w:p>
    <w:p w14:paraId="42D6821C" w14:textId="14845E33" w:rsidR="00050C25" w:rsidRDefault="000F0E48" w:rsidP="00D67F94">
      <w:pPr>
        <w:pStyle w:val="NoSpacing"/>
        <w:ind w:left="360"/>
        <w:rPr>
          <w:lang w:eastAsia="en-US"/>
        </w:rPr>
      </w:pPr>
      <w:r>
        <w:t>Administrator 1</w:t>
      </w:r>
      <w:r w:rsidR="00050C25">
        <w:t xml:space="preserve">: </w:t>
      </w:r>
      <w:hyperlink r:id="rId12" w:history="1">
        <w:r w:rsidR="003D14DB">
          <w:rPr>
            <w:rStyle w:val="Hyperlink"/>
            <w:lang w:eastAsia="en-US"/>
          </w:rPr>
          <w:t>janenoone</w:t>
        </w:r>
        <w:r w:rsidR="00EF279B">
          <w:rPr>
            <w:rStyle w:val="Hyperlink"/>
            <w:lang w:eastAsia="en-US"/>
          </w:rPr>
          <w:t>@emailseclabXX.emailsec.io</w:t>
        </w:r>
      </w:hyperlink>
      <w:r w:rsidR="00D67F94">
        <w:rPr>
          <w:lang w:eastAsia="en-US"/>
        </w:rPr>
        <w:t xml:space="preserve"> </w:t>
      </w:r>
    </w:p>
    <w:p w14:paraId="1229C79A" w14:textId="486376FF" w:rsidR="00D67F94" w:rsidRDefault="32109564" w:rsidP="678F81E6">
      <w:pPr>
        <w:pStyle w:val="NoSpacing"/>
        <w:ind w:left="360"/>
        <w:rPr>
          <w:highlight w:val="yellow"/>
          <w:lang w:eastAsia="en-US"/>
        </w:rPr>
      </w:pPr>
      <w:r w:rsidRPr="2632EEB3">
        <w:rPr>
          <w:highlight w:val="yellow"/>
          <w:lang w:eastAsia="en-US"/>
        </w:rPr>
        <w:t>User</w:t>
      </w:r>
      <w:r w:rsidR="631A7788" w:rsidRPr="2632EEB3">
        <w:rPr>
          <w:highlight w:val="yellow"/>
          <w:lang w:eastAsia="en-US"/>
        </w:rPr>
        <w:t xml:space="preserve"> 2</w:t>
      </w:r>
      <w:r w:rsidR="4470762F" w:rsidRPr="2632EEB3">
        <w:rPr>
          <w:highlight w:val="yellow"/>
          <w:lang w:eastAsia="en-US"/>
        </w:rPr>
        <w:t>:</w:t>
      </w:r>
      <w:r w:rsidR="631A7788" w:rsidRPr="2632EEB3">
        <w:rPr>
          <w:highlight w:val="yellow"/>
          <w:lang w:eastAsia="en-US"/>
        </w:rPr>
        <w:t xml:space="preserve"> </w:t>
      </w:r>
      <w:r w:rsidR="4470762F" w:rsidRPr="2632EEB3">
        <w:rPr>
          <w:highlight w:val="yellow"/>
          <w:lang w:eastAsia="en-US"/>
        </w:rPr>
        <w:t xml:space="preserve"> </w:t>
      </w:r>
      <w:r w:rsidR="45F0BDE8" w:rsidRPr="2632EEB3">
        <w:rPr>
          <w:highlight w:val="yellow"/>
          <w:lang w:eastAsia="en-US"/>
        </w:rPr>
        <w:t xml:space="preserve"> </w:t>
      </w:r>
      <w:hyperlink r:id="rId13">
        <w:r w:rsidRPr="2632EEB3">
          <w:rPr>
            <w:rStyle w:val="Hyperlink"/>
            <w:highlight w:val="yellow"/>
            <w:lang w:eastAsia="en-US"/>
          </w:rPr>
          <w:t>marcmarquez@emailseclabXX.emailsec.io</w:t>
        </w:r>
      </w:hyperlink>
    </w:p>
    <w:p w14:paraId="383D067C" w14:textId="77777777" w:rsidR="00050C25" w:rsidRDefault="00050C25" w:rsidP="00D67F94">
      <w:pPr>
        <w:pStyle w:val="NoSpacing"/>
        <w:ind w:left="360"/>
        <w:rPr>
          <w:lang w:eastAsia="en-US"/>
        </w:rPr>
      </w:pPr>
    </w:p>
    <w:p w14:paraId="10FE970C" w14:textId="1E3C786E" w:rsidR="00DB5B57" w:rsidRDefault="00DB5B57" w:rsidP="00DB5B57">
      <w:pPr>
        <w:pStyle w:val="NoSpacing"/>
        <w:numPr>
          <w:ilvl w:val="0"/>
          <w:numId w:val="2"/>
        </w:numPr>
        <w:rPr>
          <w:lang w:eastAsia="en-US"/>
        </w:rPr>
      </w:pPr>
      <w:r>
        <w:rPr>
          <w:lang w:eastAsia="en-US"/>
        </w:rPr>
        <w:t>Open the inbox</w:t>
      </w:r>
      <w:r w:rsidR="00D37412">
        <w:rPr>
          <w:lang w:eastAsia="en-US"/>
        </w:rPr>
        <w:t>,</w:t>
      </w:r>
      <w:r>
        <w:rPr>
          <w:lang w:eastAsia="en-US"/>
        </w:rPr>
        <w:t xml:space="preserve"> and you will see a “Welcome to Cisco Email Threat Defense” email.</w:t>
      </w:r>
    </w:p>
    <w:p w14:paraId="693D7D63" w14:textId="77777777" w:rsidR="00DB5B57" w:rsidRDefault="00DB5B57" w:rsidP="00DB5B57">
      <w:pPr>
        <w:pStyle w:val="NoSpacing"/>
        <w:ind w:left="360"/>
        <w:rPr>
          <w:lang w:eastAsia="en-US"/>
        </w:rPr>
      </w:pPr>
    </w:p>
    <w:p w14:paraId="5F16EB35" w14:textId="43F03A60" w:rsidR="00DB5B57" w:rsidRDefault="00F7434D" w:rsidP="00DB5B57">
      <w:pPr>
        <w:pStyle w:val="NoSpacing"/>
        <w:ind w:left="360"/>
        <w:jc w:val="center"/>
        <w:rPr>
          <w:lang w:eastAsia="en-US"/>
        </w:rPr>
      </w:pPr>
      <w:r w:rsidRPr="00F7434D">
        <w:rPr>
          <w:noProof/>
          <w:lang w:eastAsia="en-US"/>
        </w:rPr>
        <w:drawing>
          <wp:inline distT="0" distB="0" distL="0" distR="0" wp14:anchorId="71FC3F33" wp14:editId="267AB4C8">
            <wp:extent cx="5435600" cy="2639612"/>
            <wp:effectExtent l="12700" t="12700" r="12700" b="15240"/>
            <wp:docPr id="8181850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85015" name="Picture 1" descr="A screenshot of a computer&#10;&#10;AI-generated content may be incorrect."/>
                    <pic:cNvPicPr/>
                  </pic:nvPicPr>
                  <pic:blipFill>
                    <a:blip r:embed="rId14"/>
                    <a:stretch>
                      <a:fillRect/>
                    </a:stretch>
                  </pic:blipFill>
                  <pic:spPr>
                    <a:xfrm>
                      <a:off x="0" y="0"/>
                      <a:ext cx="5476083" cy="2659271"/>
                    </a:xfrm>
                    <a:prstGeom prst="rect">
                      <a:avLst/>
                    </a:prstGeom>
                    <a:ln>
                      <a:solidFill>
                        <a:schemeClr val="accent1"/>
                      </a:solidFill>
                    </a:ln>
                  </pic:spPr>
                </pic:pic>
              </a:graphicData>
            </a:graphic>
          </wp:inline>
        </w:drawing>
      </w:r>
    </w:p>
    <w:p w14:paraId="52061571" w14:textId="77777777" w:rsidR="00DB5B57" w:rsidRDefault="00DB5B57" w:rsidP="00050C25">
      <w:pPr>
        <w:pStyle w:val="NoSpacing"/>
        <w:rPr>
          <w:lang w:eastAsia="en-US"/>
        </w:rPr>
      </w:pPr>
    </w:p>
    <w:p w14:paraId="1529CBA5" w14:textId="77777777" w:rsidR="00DB5B57" w:rsidRDefault="00DB5B57" w:rsidP="00DB5B57">
      <w:pPr>
        <w:pStyle w:val="NoSpacing"/>
        <w:numPr>
          <w:ilvl w:val="0"/>
          <w:numId w:val="2"/>
        </w:numPr>
        <w:rPr>
          <w:lang w:eastAsia="en-US"/>
        </w:rPr>
      </w:pPr>
      <w:r>
        <w:rPr>
          <w:lang w:eastAsia="en-US"/>
        </w:rPr>
        <w:t>Click on the link inside the email (see the picture)</w:t>
      </w:r>
    </w:p>
    <w:p w14:paraId="59EE687E" w14:textId="77777777" w:rsidR="00AD7BEF" w:rsidRDefault="00AD7BEF" w:rsidP="00AD7BEF">
      <w:pPr>
        <w:pStyle w:val="NoSpacing"/>
        <w:ind w:left="360"/>
        <w:rPr>
          <w:lang w:eastAsia="en-US"/>
        </w:rPr>
      </w:pPr>
    </w:p>
    <w:p w14:paraId="0E921484" w14:textId="4CEAA3DC" w:rsidR="00DB5B57" w:rsidRDefault="00DB5B57" w:rsidP="00050C25">
      <w:pPr>
        <w:pStyle w:val="NoSpacing"/>
        <w:ind w:left="360"/>
        <w:jc w:val="center"/>
        <w:rPr>
          <w:lang w:eastAsia="en-US"/>
        </w:rPr>
      </w:pPr>
      <w:r>
        <w:rPr>
          <w:noProof/>
        </w:rPr>
        <mc:AlternateContent>
          <mc:Choice Requires="wps">
            <w:drawing>
              <wp:anchor distT="0" distB="0" distL="114300" distR="114300" simplePos="0" relativeHeight="251658284" behindDoc="0" locked="0" layoutInCell="1" allowOverlap="1" wp14:anchorId="7A0C78F5" wp14:editId="0A923194">
                <wp:simplePos x="0" y="0"/>
                <wp:positionH relativeFrom="column">
                  <wp:posOffset>3843655</wp:posOffset>
                </wp:positionH>
                <wp:positionV relativeFrom="paragraph">
                  <wp:posOffset>741045</wp:posOffset>
                </wp:positionV>
                <wp:extent cx="716280" cy="128905"/>
                <wp:effectExtent l="0" t="0" r="7620" b="10795"/>
                <wp:wrapNone/>
                <wp:docPr id="218588689" name="Rectangle 218588689"/>
                <wp:cNvGraphicFramePr/>
                <a:graphic xmlns:a="http://schemas.openxmlformats.org/drawingml/2006/main">
                  <a:graphicData uri="http://schemas.microsoft.com/office/word/2010/wordprocessingShape">
                    <wps:wsp>
                      <wps:cNvSpPr/>
                      <wps:spPr>
                        <a:xfrm>
                          <a:off x="0" y="0"/>
                          <a:ext cx="716280" cy="12890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3FAF1415">
              <v:rect id="Rectangle 218588689" style="position:absolute;margin-left:302.65pt;margin-top:58.35pt;width:56.4pt;height:10.15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56E9AE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"/>
            </w:pict>
          </mc:Fallback>
        </mc:AlternateContent>
      </w:r>
      <w:r w:rsidR="006D0A31" w:rsidRPr="006D0A31">
        <w:rPr>
          <w:noProof/>
          <w:lang w:eastAsia="en-US"/>
        </w:rPr>
        <w:drawing>
          <wp:inline distT="0" distB="0" distL="0" distR="0" wp14:anchorId="609D1C8A" wp14:editId="6D7A3ECA">
            <wp:extent cx="5405120" cy="2654356"/>
            <wp:effectExtent l="12700" t="12700" r="17780" b="12700"/>
            <wp:docPr id="1102066166" name="Picture 1" descr="A screenshot of a emai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066166" name="Picture 1" descr="A screenshot of a email&#10;&#10;AI-generated content may be incorrect."/>
                    <pic:cNvPicPr/>
                  </pic:nvPicPr>
                  <pic:blipFill>
                    <a:blip r:embed="rId15"/>
                    <a:stretch>
                      <a:fillRect/>
                    </a:stretch>
                  </pic:blipFill>
                  <pic:spPr>
                    <a:xfrm>
                      <a:off x="0" y="0"/>
                      <a:ext cx="5423016" cy="2663144"/>
                    </a:xfrm>
                    <a:prstGeom prst="rect">
                      <a:avLst/>
                    </a:prstGeom>
                    <a:ln>
                      <a:solidFill>
                        <a:schemeClr val="accent1"/>
                      </a:solidFill>
                    </a:ln>
                  </pic:spPr>
                </pic:pic>
              </a:graphicData>
            </a:graphic>
          </wp:inline>
        </w:drawing>
      </w:r>
    </w:p>
    <w:p w14:paraId="028C7D90" w14:textId="77777777" w:rsidR="00050C25" w:rsidRPr="003276C5" w:rsidRDefault="00050C25" w:rsidP="0041283F">
      <w:pPr>
        <w:pStyle w:val="NoSpacing"/>
        <w:rPr>
          <w:lang w:eastAsia="en-US"/>
        </w:rPr>
      </w:pPr>
    </w:p>
    <w:p w14:paraId="6D2CCAA7" w14:textId="43242F0F" w:rsidR="00DB5B57" w:rsidRDefault="00DB5B57" w:rsidP="00DB5B57">
      <w:pPr>
        <w:pStyle w:val="NoSpacing"/>
        <w:numPr>
          <w:ilvl w:val="0"/>
          <w:numId w:val="2"/>
        </w:numPr>
      </w:pPr>
      <w:r>
        <w:t>For the email address, please use the one you used to log</w:t>
      </w:r>
      <w:r w:rsidR="009233B1">
        <w:t xml:space="preserve"> </w:t>
      </w:r>
      <w:r>
        <w:t>in to O365.</w:t>
      </w:r>
    </w:p>
    <w:p w14:paraId="39CBA694" w14:textId="26976C1D" w:rsidR="009B4347" w:rsidRDefault="009B4347" w:rsidP="009B4347">
      <w:pPr>
        <w:pStyle w:val="NoSpacing"/>
        <w:ind w:left="360"/>
      </w:pPr>
      <w:r>
        <w:t xml:space="preserve">Click on </w:t>
      </w:r>
      <w:r w:rsidRPr="009B4347">
        <w:rPr>
          <w:b/>
          <w:bCs/>
          <w:i/>
          <w:iCs/>
          <w:color w:val="4472C4" w:themeColor="accent1"/>
        </w:rPr>
        <w:t>Sign up now</w:t>
      </w:r>
      <w:r>
        <w:rPr>
          <w:b/>
          <w:bCs/>
          <w:i/>
          <w:iCs/>
          <w:color w:val="4472C4" w:themeColor="accent1"/>
        </w:rPr>
        <w:t>.</w:t>
      </w:r>
    </w:p>
    <w:p w14:paraId="053F6C5C" w14:textId="77777777" w:rsidR="00DB5B57" w:rsidRDefault="00DB5B57" w:rsidP="00DB5B57">
      <w:pPr>
        <w:pStyle w:val="NoSpacing"/>
      </w:pPr>
    </w:p>
    <w:p w14:paraId="48A31C2F" w14:textId="06066EC9" w:rsidR="00D948D6" w:rsidRDefault="00D948D6" w:rsidP="00D948D6"/>
    <w:p w14:paraId="347D22BF" w14:textId="704673AB" w:rsidR="00D948D6" w:rsidRDefault="00DA4506" w:rsidP="00FA400D">
      <w:pPr>
        <w:jc w:val="center"/>
      </w:pPr>
      <w:r>
        <w:rPr>
          <w:noProof/>
        </w:rPr>
        <mc:AlternateContent>
          <mc:Choice Requires="wps">
            <w:drawing>
              <wp:anchor distT="0" distB="0" distL="114300" distR="114300" simplePos="0" relativeHeight="251658290" behindDoc="0" locked="0" layoutInCell="1" allowOverlap="1" wp14:anchorId="59D06945" wp14:editId="3923E2B3">
                <wp:simplePos x="0" y="0"/>
                <wp:positionH relativeFrom="column">
                  <wp:posOffset>3208349</wp:posOffset>
                </wp:positionH>
                <wp:positionV relativeFrom="paragraph">
                  <wp:posOffset>1030605</wp:posOffset>
                </wp:positionV>
                <wp:extent cx="642025" cy="145688"/>
                <wp:effectExtent l="0" t="0" r="18415" b="6985"/>
                <wp:wrapNone/>
                <wp:docPr id="809827744" name="Rectangle 809827744"/>
                <wp:cNvGraphicFramePr/>
                <a:graphic xmlns:a="http://schemas.openxmlformats.org/drawingml/2006/main">
                  <a:graphicData uri="http://schemas.microsoft.com/office/word/2010/wordprocessingShape">
                    <wps:wsp>
                      <wps:cNvSpPr/>
                      <wps:spPr>
                        <a:xfrm>
                          <a:off x="0" y="0"/>
                          <a:ext cx="642025" cy="14568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FE571B4">
              <v:rect id="Rectangle 809827744" style="position:absolute;margin-left:252.65pt;margin-top:81.15pt;width:50.55pt;height:11.45pt;z-index:25165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2CBE00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"/>
            </w:pict>
          </mc:Fallback>
        </mc:AlternateContent>
      </w:r>
      <w:r w:rsidR="00D948D6" w:rsidRPr="009D733B">
        <w:rPr>
          <w:noProof/>
        </w:rPr>
        <w:drawing>
          <wp:inline distT="0" distB="0" distL="0" distR="0" wp14:anchorId="6CDB9D5C" wp14:editId="547A3900">
            <wp:extent cx="3487394" cy="1819426"/>
            <wp:effectExtent l="12700" t="12700" r="18415" b="9525"/>
            <wp:docPr id="1625891624" name="Picture 1625891624"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891624" name="Picture 1" descr="A screen shot of a login form&#10;&#10;Description automatically generated"/>
                    <pic:cNvPicPr/>
                  </pic:nvPicPr>
                  <pic:blipFill>
                    <a:blip r:embed="rId16"/>
                    <a:stretch>
                      <a:fillRect/>
                    </a:stretch>
                  </pic:blipFill>
                  <pic:spPr>
                    <a:xfrm>
                      <a:off x="0" y="0"/>
                      <a:ext cx="3547499" cy="1850784"/>
                    </a:xfrm>
                    <a:prstGeom prst="rect">
                      <a:avLst/>
                    </a:prstGeom>
                    <a:ln>
                      <a:solidFill>
                        <a:schemeClr val="accent1"/>
                      </a:solidFill>
                    </a:ln>
                  </pic:spPr>
                </pic:pic>
              </a:graphicData>
            </a:graphic>
          </wp:inline>
        </w:drawing>
      </w:r>
    </w:p>
    <w:p w14:paraId="4D3A2603" w14:textId="77777777" w:rsidR="00881352" w:rsidRDefault="00881352" w:rsidP="00377799">
      <w:pPr>
        <w:pStyle w:val="NoSpacing"/>
      </w:pPr>
    </w:p>
    <w:p w14:paraId="17900895" w14:textId="6BE38008" w:rsidR="00D948D6" w:rsidRDefault="00D948D6" w:rsidP="00941B2A">
      <w:pPr>
        <w:pStyle w:val="NoSpacing"/>
        <w:numPr>
          <w:ilvl w:val="0"/>
          <w:numId w:val="2"/>
        </w:numPr>
      </w:pPr>
      <w:r>
        <w:t>For the email address, please use the one given to you by your proctor, choose the correct information, check the “</w:t>
      </w:r>
      <w:r w:rsidRPr="007A6D33">
        <w:rPr>
          <w:b/>
          <w:bCs/>
          <w:i/>
          <w:color w:val="0070C0"/>
        </w:rPr>
        <w:t xml:space="preserve">I </w:t>
      </w:r>
      <w:r w:rsidR="00B56CD4" w:rsidRPr="007A6D33">
        <w:rPr>
          <w:b/>
          <w:bCs/>
          <w:i/>
          <w:color w:val="0070C0"/>
        </w:rPr>
        <w:t>agree...</w:t>
      </w:r>
      <w:r w:rsidRPr="007A6D33">
        <w:rPr>
          <w:b/>
          <w:bCs/>
        </w:rPr>
        <w:t>”</w:t>
      </w:r>
      <w:r>
        <w:t xml:space="preserve"> box, and click on “</w:t>
      </w:r>
      <w:r w:rsidRPr="007A6D33">
        <w:rPr>
          <w:b/>
          <w:bCs/>
          <w:i/>
          <w:color w:val="0070C0"/>
        </w:rPr>
        <w:t>Sign up</w:t>
      </w:r>
      <w:r>
        <w:t>”</w:t>
      </w:r>
    </w:p>
    <w:p w14:paraId="5C3170C2" w14:textId="0BCEC962" w:rsidR="00611406" w:rsidRDefault="00611406" w:rsidP="009B4347">
      <w:pPr>
        <w:pStyle w:val="NoSpacing"/>
      </w:pPr>
    </w:p>
    <w:tbl>
      <w:tblPr>
        <w:tblStyle w:val="TableGrid"/>
        <w:tblW w:w="0" w:type="auto"/>
        <w:tblLook w:val="04A0" w:firstRow="1" w:lastRow="0" w:firstColumn="1" w:lastColumn="0" w:noHBand="0" w:noVBand="1"/>
      </w:tblPr>
      <w:tblGrid>
        <w:gridCol w:w="5196"/>
        <w:gridCol w:w="5199"/>
      </w:tblGrid>
      <w:tr w:rsidR="00665A68" w14:paraId="2B99EA34" w14:textId="77777777" w:rsidTr="678F81E6">
        <w:tc>
          <w:tcPr>
            <w:tcW w:w="5209" w:type="dxa"/>
          </w:tcPr>
          <w:p w14:paraId="6EDB3242" w14:textId="341A73D0" w:rsidR="00665A68" w:rsidRPr="0086528E" w:rsidRDefault="00665A68" w:rsidP="00665A68">
            <w:pPr>
              <w:pStyle w:val="NoSpacing"/>
            </w:pPr>
            <w:r>
              <w:t xml:space="preserve">Email: </w:t>
            </w:r>
            <w:hyperlink r:id="rId17" w:history="1">
              <w:r w:rsidR="00DC58AA" w:rsidRPr="00312CD6">
                <w:rPr>
                  <w:rStyle w:val="Hyperlink"/>
                  <w:b/>
                  <w:bCs/>
                  <w:i/>
                  <w:iCs/>
                </w:rPr>
                <w:t>janenoone@emailseclabXX.emailsec.io</w:t>
              </w:r>
            </w:hyperlink>
            <w:r>
              <w:rPr>
                <w:b/>
                <w:bCs/>
                <w:i/>
                <w:iCs/>
              </w:rPr>
              <w:t xml:space="preserve"> </w:t>
            </w:r>
          </w:p>
          <w:p w14:paraId="6A240316" w14:textId="4562C52E" w:rsidR="00665A68" w:rsidRDefault="00665A68" w:rsidP="00665A68">
            <w:pPr>
              <w:pStyle w:val="NoSpacing"/>
            </w:pPr>
            <w:r>
              <w:t xml:space="preserve">First Name: </w:t>
            </w:r>
            <w:r w:rsidR="003425D1">
              <w:t>Jane</w:t>
            </w:r>
          </w:p>
          <w:p w14:paraId="02975F9A" w14:textId="77777777" w:rsidR="00665A68" w:rsidRDefault="00665A68" w:rsidP="00665A68">
            <w:pPr>
              <w:pStyle w:val="NoSpacing"/>
            </w:pPr>
            <w:r>
              <w:t>Last Name: Noone</w:t>
            </w:r>
          </w:p>
          <w:p w14:paraId="043B4D0C" w14:textId="77777777" w:rsidR="00665A68" w:rsidRDefault="00665A68" w:rsidP="00665A68">
            <w:pPr>
              <w:pStyle w:val="NoSpacing"/>
            </w:pPr>
            <w:r>
              <w:t>Country: United States</w:t>
            </w:r>
          </w:p>
          <w:p w14:paraId="1094017D" w14:textId="426B1B98" w:rsidR="00665A68" w:rsidRDefault="00665A68" w:rsidP="00665A68">
            <w:pPr>
              <w:pStyle w:val="NoSpacing"/>
            </w:pPr>
            <w:r>
              <w:t>Password:</w:t>
            </w:r>
            <w:r w:rsidR="00E17109">
              <w:t xml:space="preserve"> </w:t>
            </w:r>
          </w:p>
        </w:tc>
        <w:tc>
          <w:tcPr>
            <w:tcW w:w="5209" w:type="dxa"/>
          </w:tcPr>
          <w:p w14:paraId="3BA886D1" w14:textId="47AF057A" w:rsidR="00665A68" w:rsidRDefault="7E1F9D89" w:rsidP="678F81E6">
            <w:pPr>
              <w:pStyle w:val="NoSpacing"/>
              <w:rPr>
                <w:b/>
                <w:bCs/>
                <w:i/>
                <w:iCs/>
                <w:highlight w:val="yellow"/>
              </w:rPr>
            </w:pPr>
            <w:commentRangeStart w:id="9"/>
            <w:r w:rsidRPr="678F81E6">
              <w:rPr>
                <w:highlight w:val="yellow"/>
              </w:rPr>
              <w:t xml:space="preserve">Email: </w:t>
            </w:r>
            <w:hyperlink r:id="rId18">
              <w:r w:rsidR="01907541" w:rsidRPr="678F81E6">
                <w:rPr>
                  <w:rStyle w:val="Hyperlink"/>
                  <w:b/>
                  <w:bCs/>
                  <w:i/>
                  <w:iCs/>
                  <w:highlight w:val="yellow"/>
                </w:rPr>
                <w:t>marcmarquez@emailseclabXX.emailsec.io</w:t>
              </w:r>
            </w:hyperlink>
            <w:r w:rsidRPr="678F81E6">
              <w:rPr>
                <w:b/>
                <w:bCs/>
                <w:i/>
                <w:iCs/>
              </w:rPr>
              <w:t xml:space="preserve"> </w:t>
            </w:r>
          </w:p>
          <w:p w14:paraId="4B48CDA0" w14:textId="44F3AD71" w:rsidR="00665A68" w:rsidRDefault="7E1F9D89" w:rsidP="678F81E6">
            <w:pPr>
              <w:pStyle w:val="NoSpacing"/>
              <w:rPr>
                <w:highlight w:val="yellow"/>
              </w:rPr>
            </w:pPr>
            <w:r w:rsidRPr="678F81E6">
              <w:rPr>
                <w:highlight w:val="yellow"/>
              </w:rPr>
              <w:t>First Name: Marc</w:t>
            </w:r>
          </w:p>
          <w:p w14:paraId="43055AD3" w14:textId="60A15F99" w:rsidR="00665A68" w:rsidRDefault="7E1F9D89" w:rsidP="678F81E6">
            <w:pPr>
              <w:pStyle w:val="NoSpacing"/>
              <w:rPr>
                <w:highlight w:val="yellow"/>
              </w:rPr>
            </w:pPr>
            <w:r w:rsidRPr="678F81E6">
              <w:rPr>
                <w:highlight w:val="yellow"/>
              </w:rPr>
              <w:t>Last Name: Marquez</w:t>
            </w:r>
          </w:p>
          <w:p w14:paraId="3F7A397A" w14:textId="77777777" w:rsidR="00665A68" w:rsidRDefault="7E1F9D89" w:rsidP="678F81E6">
            <w:pPr>
              <w:pStyle w:val="NoSpacing"/>
              <w:rPr>
                <w:highlight w:val="yellow"/>
              </w:rPr>
            </w:pPr>
            <w:r w:rsidRPr="678F81E6">
              <w:rPr>
                <w:highlight w:val="yellow"/>
              </w:rPr>
              <w:t>Country: United States</w:t>
            </w:r>
          </w:p>
          <w:p w14:paraId="1909E4C4" w14:textId="1E5E0797" w:rsidR="00665A68" w:rsidRDefault="7E1F9D89" w:rsidP="678F81E6">
            <w:pPr>
              <w:pStyle w:val="NoSpacing"/>
              <w:rPr>
                <w:highlight w:val="yellow"/>
              </w:rPr>
            </w:pPr>
            <w:r w:rsidRPr="678F81E6">
              <w:rPr>
                <w:highlight w:val="yellow"/>
              </w:rPr>
              <w:t>Password:</w:t>
            </w:r>
            <w:commentRangeEnd w:id="9"/>
            <w:r w:rsidR="00665A68">
              <w:rPr>
                <w:rStyle w:val="CommentReference"/>
              </w:rPr>
              <w:commentReference w:id="9"/>
            </w:r>
          </w:p>
        </w:tc>
      </w:tr>
    </w:tbl>
    <w:p w14:paraId="35E249DA" w14:textId="77777777" w:rsidR="00665A68" w:rsidRDefault="00665A68" w:rsidP="009B4347">
      <w:pPr>
        <w:pStyle w:val="NoSpacing"/>
      </w:pPr>
    </w:p>
    <w:p w14:paraId="78057D8E" w14:textId="7E7C8A90" w:rsidR="00D948D6" w:rsidRDefault="00564225" w:rsidP="004A68BE">
      <w:pPr>
        <w:jc w:val="center"/>
      </w:pPr>
      <w:r w:rsidRPr="00564225">
        <w:rPr>
          <w:noProof/>
        </w:rPr>
        <w:drawing>
          <wp:inline distT="0" distB="0" distL="0" distR="0" wp14:anchorId="0ADCC055" wp14:editId="10CA090A">
            <wp:extent cx="3451225" cy="3170904"/>
            <wp:effectExtent l="0" t="0" r="3175" b="4445"/>
            <wp:docPr id="352038108" name="Picture 1" descr="A screen shot of a login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38108" name="Picture 1" descr="A screen shot of a login page&#10;&#10;AI-generated content may be incorrect."/>
                    <pic:cNvPicPr/>
                  </pic:nvPicPr>
                  <pic:blipFill>
                    <a:blip r:embed="rId23"/>
                    <a:stretch>
                      <a:fillRect/>
                    </a:stretch>
                  </pic:blipFill>
                  <pic:spPr>
                    <a:xfrm>
                      <a:off x="0" y="0"/>
                      <a:ext cx="3487249" cy="3204002"/>
                    </a:xfrm>
                    <a:prstGeom prst="rect">
                      <a:avLst/>
                    </a:prstGeom>
                  </pic:spPr>
                </pic:pic>
              </a:graphicData>
            </a:graphic>
          </wp:inline>
        </w:drawing>
      </w:r>
    </w:p>
    <w:p w14:paraId="05C08997" w14:textId="77777777" w:rsidR="00050C25" w:rsidRDefault="00050C25" w:rsidP="00DC58AA"/>
    <w:p w14:paraId="67C8067F" w14:textId="77777777" w:rsidR="00DD39A3" w:rsidRDefault="00DD39A3" w:rsidP="00DC58AA"/>
    <w:p w14:paraId="587BC3E2" w14:textId="77777777" w:rsidR="00DD39A3" w:rsidRDefault="00DD39A3" w:rsidP="00DC58AA"/>
    <w:p w14:paraId="3E4B92AC" w14:textId="77777777" w:rsidR="00DD39A3" w:rsidRDefault="00DD39A3" w:rsidP="00DC58AA"/>
    <w:p w14:paraId="05AEA960" w14:textId="77777777" w:rsidR="00D948D6" w:rsidRDefault="00D948D6" w:rsidP="00941B2A">
      <w:pPr>
        <w:pStyle w:val="NoSpacing"/>
        <w:numPr>
          <w:ilvl w:val="0"/>
          <w:numId w:val="2"/>
        </w:numPr>
      </w:pPr>
      <w:r>
        <w:t>You should expect this screen:</w:t>
      </w:r>
    </w:p>
    <w:p w14:paraId="650DC56B" w14:textId="77777777" w:rsidR="003F4A5A" w:rsidRDefault="003F4A5A" w:rsidP="003F4A5A"/>
    <w:p w14:paraId="1C2056AE" w14:textId="36DDD6F4" w:rsidR="003F4A5A" w:rsidRDefault="00DB5B57" w:rsidP="00350B13">
      <w:pPr>
        <w:jc w:val="center"/>
      </w:pPr>
      <w:r w:rsidRPr="00F748D0">
        <w:rPr>
          <w:noProof/>
        </w:rPr>
        <w:drawing>
          <wp:inline distT="0" distB="0" distL="0" distR="0" wp14:anchorId="2022DCFC" wp14:editId="65426601">
            <wp:extent cx="3411421" cy="1984434"/>
            <wp:effectExtent l="12700" t="12700" r="17780" b="9525"/>
            <wp:docPr id="159343086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430864" name="Picture 1" descr="A screen shot of a computer&#10;&#10;Description automatically generated"/>
                    <pic:cNvPicPr/>
                  </pic:nvPicPr>
                  <pic:blipFill>
                    <a:blip r:embed="rId24"/>
                    <a:stretch>
                      <a:fillRect/>
                    </a:stretch>
                  </pic:blipFill>
                  <pic:spPr>
                    <a:xfrm>
                      <a:off x="0" y="0"/>
                      <a:ext cx="3446364" cy="2004760"/>
                    </a:xfrm>
                    <a:prstGeom prst="rect">
                      <a:avLst/>
                    </a:prstGeom>
                    <a:ln>
                      <a:solidFill>
                        <a:schemeClr val="accent1"/>
                      </a:solidFill>
                    </a:ln>
                  </pic:spPr>
                </pic:pic>
              </a:graphicData>
            </a:graphic>
          </wp:inline>
        </w:drawing>
      </w:r>
    </w:p>
    <w:p w14:paraId="375636C8" w14:textId="77777777" w:rsidR="003F4A5A" w:rsidRDefault="003F4A5A" w:rsidP="003F4A5A">
      <w:pPr>
        <w:ind w:left="10" w:hanging="10"/>
      </w:pPr>
    </w:p>
    <w:p w14:paraId="5213539E" w14:textId="0C4E7FEC" w:rsidR="00F24EA0" w:rsidRPr="00A721C9" w:rsidRDefault="00F24EA0" w:rsidP="00F24EA0">
      <w:pPr>
        <w:pStyle w:val="NoSpacing"/>
        <w:numPr>
          <w:ilvl w:val="0"/>
          <w:numId w:val="2"/>
        </w:numPr>
      </w:pPr>
      <w:r>
        <w:t xml:space="preserve">Go back to </w:t>
      </w:r>
      <w:r w:rsidR="00665A68">
        <w:t xml:space="preserve">your administrator </w:t>
      </w:r>
      <w:r>
        <w:t xml:space="preserve">mailbox in O365: </w:t>
      </w:r>
      <w:hyperlink r:id="rId25" w:history="1">
        <w:r w:rsidRPr="00465047">
          <w:rPr>
            <w:rStyle w:val="Hyperlink"/>
            <w:lang w:eastAsia="en-US"/>
          </w:rPr>
          <w:t>https://outlook.office.com/mail/</w:t>
        </w:r>
      </w:hyperlink>
    </w:p>
    <w:p w14:paraId="4A7BBF05" w14:textId="14B1161E" w:rsidR="00F24EA0" w:rsidRPr="00A721C9" w:rsidRDefault="00F24EA0" w:rsidP="00F24EA0">
      <w:pPr>
        <w:pStyle w:val="NoSpacing"/>
        <w:numPr>
          <w:ilvl w:val="0"/>
          <w:numId w:val="2"/>
        </w:numPr>
      </w:pPr>
      <w:r>
        <w:t>Open the new message and press “Activate Account</w:t>
      </w:r>
      <w:r w:rsidR="00D37412">
        <w:t>.”</w:t>
      </w:r>
    </w:p>
    <w:p w14:paraId="4EB30B47" w14:textId="77777777" w:rsidR="00F24EA0" w:rsidRDefault="00F24EA0" w:rsidP="00F24EA0"/>
    <w:p w14:paraId="45C47836" w14:textId="337A5052" w:rsidR="00F24EA0" w:rsidRDefault="00406C01" w:rsidP="00F24EA0">
      <w:pPr>
        <w:jc w:val="center"/>
      </w:pPr>
      <w:r w:rsidRPr="00406C01">
        <w:rPr>
          <w:noProof/>
        </w:rPr>
        <w:drawing>
          <wp:inline distT="0" distB="0" distL="0" distR="0" wp14:anchorId="76682C22" wp14:editId="591911BB">
            <wp:extent cx="4255491" cy="2271799"/>
            <wp:effectExtent l="0" t="0" r="0" b="1905"/>
            <wp:docPr id="14945377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537751" name="Picture 1" descr="A screenshot of a computer&#10;&#10;AI-generated content may be incorrect."/>
                    <pic:cNvPicPr/>
                  </pic:nvPicPr>
                  <pic:blipFill>
                    <a:blip r:embed="rId26"/>
                    <a:stretch>
                      <a:fillRect/>
                    </a:stretch>
                  </pic:blipFill>
                  <pic:spPr>
                    <a:xfrm>
                      <a:off x="0" y="0"/>
                      <a:ext cx="4318750" cy="2305570"/>
                    </a:xfrm>
                    <a:prstGeom prst="rect">
                      <a:avLst/>
                    </a:prstGeom>
                  </pic:spPr>
                </pic:pic>
              </a:graphicData>
            </a:graphic>
          </wp:inline>
        </w:drawing>
      </w:r>
    </w:p>
    <w:p w14:paraId="6D82A541" w14:textId="77777777" w:rsidR="00F24EA0" w:rsidRDefault="00F24EA0" w:rsidP="00050C25"/>
    <w:p w14:paraId="4351BECD" w14:textId="77777777" w:rsidR="00F24EA0" w:rsidRPr="001E41CA" w:rsidRDefault="00F24EA0" w:rsidP="00F24EA0">
      <w:pPr>
        <w:pStyle w:val="NoSpacing"/>
        <w:numPr>
          <w:ilvl w:val="0"/>
          <w:numId w:val="2"/>
        </w:numPr>
      </w:pPr>
      <w:r w:rsidRPr="001E41CA">
        <w:t xml:space="preserve">By default, you need to </w:t>
      </w:r>
      <w:r>
        <w:t>set up</w:t>
      </w:r>
      <w:r w:rsidRPr="001E41CA">
        <w:t xml:space="preserve"> MFA when creating an ETD account. Press the “</w:t>
      </w:r>
      <w:r>
        <w:rPr>
          <w:b/>
          <w:bCs/>
          <w:i/>
          <w:iCs/>
          <w:color w:val="4472C4" w:themeColor="accent1"/>
        </w:rPr>
        <w:t>Get started</w:t>
      </w:r>
      <w:r w:rsidRPr="001E41CA">
        <w:t>” button:</w:t>
      </w:r>
    </w:p>
    <w:p w14:paraId="32119A30" w14:textId="77777777" w:rsidR="00F24EA0" w:rsidRPr="001E41CA" w:rsidRDefault="00F24EA0" w:rsidP="00F24EA0">
      <w:pPr>
        <w:pStyle w:val="NoSpacing"/>
        <w:ind w:left="360"/>
      </w:pPr>
    </w:p>
    <w:p w14:paraId="6854E380" w14:textId="77777777" w:rsidR="00F24EA0" w:rsidRDefault="00F24EA0" w:rsidP="00F24EA0">
      <w:pPr>
        <w:pStyle w:val="NoSpacing"/>
        <w:ind w:left="360"/>
        <w:jc w:val="center"/>
      </w:pPr>
      <w:r>
        <w:rPr>
          <w:noProof/>
        </w:rPr>
        <mc:AlternateContent>
          <mc:Choice Requires="wps">
            <w:drawing>
              <wp:anchor distT="0" distB="0" distL="114300" distR="114300" simplePos="0" relativeHeight="251658288" behindDoc="0" locked="0" layoutInCell="1" allowOverlap="1" wp14:anchorId="12BFEBF7" wp14:editId="7FA0EBC7">
                <wp:simplePos x="0" y="0"/>
                <wp:positionH relativeFrom="column">
                  <wp:posOffset>2910205</wp:posOffset>
                </wp:positionH>
                <wp:positionV relativeFrom="paragraph">
                  <wp:posOffset>1603190</wp:posOffset>
                </wp:positionV>
                <wp:extent cx="1174792" cy="236170"/>
                <wp:effectExtent l="0" t="0" r="19050" b="18415"/>
                <wp:wrapNone/>
                <wp:docPr id="413017504" name="Rectangle 413017504"/>
                <wp:cNvGraphicFramePr/>
                <a:graphic xmlns:a="http://schemas.openxmlformats.org/drawingml/2006/main">
                  <a:graphicData uri="http://schemas.microsoft.com/office/word/2010/wordprocessingShape">
                    <wps:wsp>
                      <wps:cNvSpPr/>
                      <wps:spPr>
                        <a:xfrm>
                          <a:off x="0" y="0"/>
                          <a:ext cx="1174792" cy="23617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019F76F4">
              <v:rect id="Rectangle 413017504" style="position:absolute;margin-left:229.15pt;margin-top:126.25pt;width:92.5pt;height:18.6pt;z-index:2516583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55BAC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"/>
            </w:pict>
          </mc:Fallback>
        </mc:AlternateContent>
      </w:r>
      <w:r w:rsidRPr="00F748D0">
        <w:rPr>
          <w:noProof/>
        </w:rPr>
        <w:t xml:space="preserve"> </w:t>
      </w:r>
      <w:r w:rsidRPr="00F748D0">
        <w:rPr>
          <w:noProof/>
        </w:rPr>
        <w:drawing>
          <wp:inline distT="0" distB="0" distL="0" distR="0" wp14:anchorId="19FE7221" wp14:editId="2BBE0FE7">
            <wp:extent cx="1674874" cy="2061081"/>
            <wp:effectExtent l="0" t="0" r="1905" b="0"/>
            <wp:docPr id="109476509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765095" name="Picture 1" descr="A screenshot of a phone&#10;&#10;Description automatically generated"/>
                    <pic:cNvPicPr/>
                  </pic:nvPicPr>
                  <pic:blipFill>
                    <a:blip r:embed="rId27"/>
                    <a:stretch>
                      <a:fillRect/>
                    </a:stretch>
                  </pic:blipFill>
                  <pic:spPr>
                    <a:xfrm>
                      <a:off x="0" y="0"/>
                      <a:ext cx="1709620" cy="2103839"/>
                    </a:xfrm>
                    <a:prstGeom prst="rect">
                      <a:avLst/>
                    </a:prstGeom>
                  </pic:spPr>
                </pic:pic>
              </a:graphicData>
            </a:graphic>
          </wp:inline>
        </w:drawing>
      </w:r>
    </w:p>
    <w:p w14:paraId="1BA88AF5" w14:textId="77777777" w:rsidR="00F24EA0" w:rsidRDefault="00F24EA0" w:rsidP="00F24EA0">
      <w:pPr>
        <w:pStyle w:val="NoSpacing"/>
        <w:ind w:left="360"/>
      </w:pPr>
    </w:p>
    <w:p w14:paraId="56ECB938" w14:textId="77777777" w:rsidR="00DD39A3" w:rsidRDefault="00DD39A3" w:rsidP="00F24EA0">
      <w:pPr>
        <w:pStyle w:val="NoSpacing"/>
        <w:ind w:left="360"/>
      </w:pPr>
    </w:p>
    <w:p w14:paraId="2BE78A3C" w14:textId="77777777" w:rsidR="00F24EA0" w:rsidRDefault="00F24EA0" w:rsidP="00F24EA0">
      <w:pPr>
        <w:pStyle w:val="NoSpacing"/>
        <w:numPr>
          <w:ilvl w:val="0"/>
          <w:numId w:val="2"/>
        </w:numPr>
      </w:pPr>
      <w:r>
        <w:t xml:space="preserve">Click on </w:t>
      </w:r>
      <w:r w:rsidRPr="00F748D0">
        <w:rPr>
          <w:b/>
          <w:bCs/>
          <w:i/>
          <w:iCs/>
          <w:color w:val="4472C4" w:themeColor="accent1"/>
        </w:rPr>
        <w:t>Next</w:t>
      </w:r>
      <w:r>
        <w:t>.</w:t>
      </w:r>
    </w:p>
    <w:p w14:paraId="6CAEE03C" w14:textId="77777777" w:rsidR="00F24EA0" w:rsidRDefault="00F24EA0" w:rsidP="00F24EA0">
      <w:pPr>
        <w:pStyle w:val="NoSpacing"/>
        <w:ind w:left="360"/>
        <w:jc w:val="center"/>
      </w:pPr>
      <w:r w:rsidRPr="00F748D0">
        <w:rPr>
          <w:noProof/>
        </w:rPr>
        <w:drawing>
          <wp:inline distT="0" distB="0" distL="0" distR="0" wp14:anchorId="618C67AA" wp14:editId="25093991">
            <wp:extent cx="1552631" cy="1845950"/>
            <wp:effectExtent l="0" t="0" r="0" b="0"/>
            <wp:docPr id="815548958"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548958" name="Picture 1" descr="A screenshot of a cell phone&#10;&#10;Description automatically generated"/>
                    <pic:cNvPicPr/>
                  </pic:nvPicPr>
                  <pic:blipFill>
                    <a:blip r:embed="rId28"/>
                    <a:stretch>
                      <a:fillRect/>
                    </a:stretch>
                  </pic:blipFill>
                  <pic:spPr>
                    <a:xfrm>
                      <a:off x="0" y="0"/>
                      <a:ext cx="1567844" cy="1864036"/>
                    </a:xfrm>
                    <a:prstGeom prst="rect">
                      <a:avLst/>
                    </a:prstGeom>
                  </pic:spPr>
                </pic:pic>
              </a:graphicData>
            </a:graphic>
          </wp:inline>
        </w:drawing>
      </w:r>
    </w:p>
    <w:p w14:paraId="0BDD3FBB" w14:textId="77777777" w:rsidR="00F24EA0" w:rsidRDefault="00F24EA0" w:rsidP="00F24EA0">
      <w:pPr>
        <w:pStyle w:val="NoSpacing"/>
        <w:numPr>
          <w:ilvl w:val="0"/>
          <w:numId w:val="2"/>
        </w:numPr>
      </w:pPr>
      <w:r>
        <w:t>Press the “</w:t>
      </w:r>
      <w:r>
        <w:rPr>
          <w:b/>
          <w:bCs/>
          <w:i/>
          <w:color w:val="4472C4" w:themeColor="accent1"/>
        </w:rPr>
        <w:t>Duo Mobile”</w:t>
      </w:r>
      <w:r>
        <w:t xml:space="preserve"> button</w:t>
      </w:r>
      <w:r w:rsidRPr="001E41CA">
        <w:t>.</w:t>
      </w:r>
    </w:p>
    <w:p w14:paraId="41E2ABFF" w14:textId="77777777" w:rsidR="00F24EA0" w:rsidRDefault="00F24EA0" w:rsidP="00F24EA0"/>
    <w:p w14:paraId="2FED1EEB" w14:textId="77777777" w:rsidR="00F24EA0" w:rsidRDefault="00F24EA0" w:rsidP="00F24EA0">
      <w:pPr>
        <w:jc w:val="center"/>
      </w:pPr>
      <w:r>
        <w:rPr>
          <w:noProof/>
        </w:rPr>
        <mc:AlternateContent>
          <mc:Choice Requires="wps">
            <w:drawing>
              <wp:anchor distT="0" distB="0" distL="114300" distR="114300" simplePos="0" relativeHeight="251658289" behindDoc="0" locked="0" layoutInCell="1" allowOverlap="1" wp14:anchorId="4580AD84" wp14:editId="21D19862">
                <wp:simplePos x="0" y="0"/>
                <wp:positionH relativeFrom="column">
                  <wp:posOffset>2568902</wp:posOffset>
                </wp:positionH>
                <wp:positionV relativeFrom="paragraph">
                  <wp:posOffset>1239531</wp:posOffset>
                </wp:positionV>
                <wp:extent cx="1554524" cy="288441"/>
                <wp:effectExtent l="0" t="0" r="7620" b="16510"/>
                <wp:wrapNone/>
                <wp:docPr id="15072057" name="Rectangle 15072057"/>
                <wp:cNvGraphicFramePr/>
                <a:graphic xmlns:a="http://schemas.openxmlformats.org/drawingml/2006/main">
                  <a:graphicData uri="http://schemas.microsoft.com/office/word/2010/wordprocessingShape">
                    <wps:wsp>
                      <wps:cNvSpPr/>
                      <wps:spPr>
                        <a:xfrm>
                          <a:off x="0" y="0"/>
                          <a:ext cx="1554524" cy="288441"/>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E161F2C">
              <v:rect id="Rectangle 15072057" style="position:absolute;margin-left:202.3pt;margin-top:97.6pt;width:122.4pt;height:22.7pt;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2221BA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"/>
            </w:pict>
          </mc:Fallback>
        </mc:AlternateContent>
      </w:r>
      <w:r w:rsidRPr="00F748D0">
        <w:rPr>
          <w:noProof/>
        </w:rPr>
        <w:t xml:space="preserve"> </w:t>
      </w:r>
      <w:r w:rsidRPr="00F748D0">
        <w:rPr>
          <w:noProof/>
        </w:rPr>
        <w:drawing>
          <wp:inline distT="0" distB="0" distL="0" distR="0" wp14:anchorId="70E383FA" wp14:editId="78029F58">
            <wp:extent cx="1674361" cy="2534855"/>
            <wp:effectExtent l="0" t="0" r="2540" b="5715"/>
            <wp:docPr id="51956233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562332" name="Picture 1" descr="A screenshot of a phone&#10;&#10;Description automatically generated"/>
                    <pic:cNvPicPr/>
                  </pic:nvPicPr>
                  <pic:blipFill>
                    <a:blip r:embed="rId29"/>
                    <a:stretch>
                      <a:fillRect/>
                    </a:stretch>
                  </pic:blipFill>
                  <pic:spPr>
                    <a:xfrm>
                      <a:off x="0" y="0"/>
                      <a:ext cx="1692942" cy="2562985"/>
                    </a:xfrm>
                    <a:prstGeom prst="rect">
                      <a:avLst/>
                    </a:prstGeom>
                  </pic:spPr>
                </pic:pic>
              </a:graphicData>
            </a:graphic>
          </wp:inline>
        </w:drawing>
      </w:r>
    </w:p>
    <w:p w14:paraId="36C7E993" w14:textId="77777777" w:rsidR="00F24EA0" w:rsidRDefault="00F24EA0" w:rsidP="00F24EA0"/>
    <w:p w14:paraId="2E587BD4" w14:textId="77777777" w:rsidR="00F24EA0" w:rsidRDefault="00F24EA0" w:rsidP="00F24EA0">
      <w:pPr>
        <w:pStyle w:val="NoSpacing"/>
        <w:numPr>
          <w:ilvl w:val="0"/>
          <w:numId w:val="2"/>
        </w:numPr>
      </w:pPr>
      <w:r>
        <w:t xml:space="preserve">Introduce your phone number and press </w:t>
      </w:r>
      <w:r w:rsidRPr="00F748D0">
        <w:rPr>
          <w:b/>
          <w:bCs/>
          <w:i/>
          <w:iCs/>
          <w:color w:val="4472C4" w:themeColor="accent1"/>
        </w:rPr>
        <w:t>Continue</w:t>
      </w:r>
      <w:r>
        <w:t>.</w:t>
      </w:r>
    </w:p>
    <w:p w14:paraId="13933C2D" w14:textId="77777777" w:rsidR="00F24EA0" w:rsidRDefault="00F24EA0" w:rsidP="00F24EA0">
      <w:pPr>
        <w:pStyle w:val="NoSpacing"/>
        <w:ind w:left="360"/>
        <w:jc w:val="center"/>
      </w:pPr>
      <w:r w:rsidRPr="00F748D0">
        <w:rPr>
          <w:noProof/>
        </w:rPr>
        <w:drawing>
          <wp:inline distT="0" distB="0" distL="0" distR="0" wp14:anchorId="51CD4945" wp14:editId="1BB8D4A8">
            <wp:extent cx="1881843" cy="2532648"/>
            <wp:effectExtent l="0" t="0" r="0" b="0"/>
            <wp:docPr id="513129208"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29208" name="Picture 1" descr="A screenshot of a phone number&#10;&#10;Description automatically generated"/>
                    <pic:cNvPicPr/>
                  </pic:nvPicPr>
                  <pic:blipFill>
                    <a:blip r:embed="rId30"/>
                    <a:stretch>
                      <a:fillRect/>
                    </a:stretch>
                  </pic:blipFill>
                  <pic:spPr>
                    <a:xfrm>
                      <a:off x="0" y="0"/>
                      <a:ext cx="1903898" cy="2562330"/>
                    </a:xfrm>
                    <a:prstGeom prst="rect">
                      <a:avLst/>
                    </a:prstGeom>
                  </pic:spPr>
                </pic:pic>
              </a:graphicData>
            </a:graphic>
          </wp:inline>
        </w:drawing>
      </w:r>
    </w:p>
    <w:p w14:paraId="3AFDF797" w14:textId="77777777" w:rsidR="00406C01" w:rsidRDefault="00406C01" w:rsidP="00F24EA0">
      <w:pPr>
        <w:pStyle w:val="NoSpacing"/>
        <w:ind w:left="360"/>
        <w:jc w:val="center"/>
      </w:pPr>
    </w:p>
    <w:p w14:paraId="3207E907" w14:textId="77777777" w:rsidR="00F24EA0" w:rsidRDefault="00F24EA0" w:rsidP="00050C25">
      <w:pPr>
        <w:pStyle w:val="NoSpacing"/>
      </w:pPr>
    </w:p>
    <w:p w14:paraId="74837068" w14:textId="40FDF08B" w:rsidR="00F24EA0" w:rsidRPr="00A26EB7" w:rsidRDefault="00F24EA0" w:rsidP="00F24EA0">
      <w:pPr>
        <w:pStyle w:val="NoSpacing"/>
        <w:numPr>
          <w:ilvl w:val="0"/>
          <w:numId w:val="2"/>
        </w:numPr>
      </w:pPr>
      <w:r>
        <w:t xml:space="preserve">Verify the number and press </w:t>
      </w:r>
      <w:r w:rsidRPr="00A26EB7">
        <w:rPr>
          <w:b/>
          <w:bCs/>
          <w:i/>
          <w:iCs/>
          <w:color w:val="4472C4" w:themeColor="accent1"/>
        </w:rPr>
        <w:t>Yes, it’s correct</w:t>
      </w:r>
      <w:r w:rsidR="00050C25">
        <w:rPr>
          <w:b/>
          <w:bCs/>
          <w:i/>
          <w:iCs/>
          <w:color w:val="4472C4" w:themeColor="accent1"/>
        </w:rPr>
        <w:t>.</w:t>
      </w:r>
    </w:p>
    <w:p w14:paraId="717C2ED4" w14:textId="45309930" w:rsidR="00F24EA0" w:rsidRDefault="0024098D" w:rsidP="00F24EA0">
      <w:pPr>
        <w:pStyle w:val="NoSpacing"/>
        <w:ind w:left="360"/>
        <w:jc w:val="center"/>
      </w:pPr>
      <w:r w:rsidRPr="0024098D">
        <w:rPr>
          <w:noProof/>
        </w:rPr>
        <w:drawing>
          <wp:anchor distT="0" distB="0" distL="114300" distR="114300" simplePos="0" relativeHeight="251658309" behindDoc="0" locked="0" layoutInCell="1" allowOverlap="1" wp14:anchorId="54BDB395" wp14:editId="1D031AEC">
            <wp:simplePos x="0" y="0"/>
            <wp:positionH relativeFrom="column">
              <wp:posOffset>2626929</wp:posOffset>
            </wp:positionH>
            <wp:positionV relativeFrom="paragraph">
              <wp:posOffset>550806</wp:posOffset>
            </wp:positionV>
            <wp:extent cx="910644" cy="158673"/>
            <wp:effectExtent l="0" t="0" r="0" b="0"/>
            <wp:wrapNone/>
            <wp:docPr id="913919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19154"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0644" cy="158673"/>
                    </a:xfrm>
                    <a:prstGeom prst="rect">
                      <a:avLst/>
                    </a:prstGeom>
                  </pic:spPr>
                </pic:pic>
              </a:graphicData>
            </a:graphic>
            <wp14:sizeRelH relativeFrom="page">
              <wp14:pctWidth>0</wp14:pctWidth>
            </wp14:sizeRelH>
            <wp14:sizeRelV relativeFrom="page">
              <wp14:pctHeight>0</wp14:pctHeight>
            </wp14:sizeRelV>
          </wp:anchor>
        </w:drawing>
      </w:r>
      <w:r w:rsidR="00F24EA0" w:rsidRPr="00A26EB7">
        <w:rPr>
          <w:noProof/>
        </w:rPr>
        <w:drawing>
          <wp:inline distT="0" distB="0" distL="0" distR="0" wp14:anchorId="258CE2E9" wp14:editId="65BF144C">
            <wp:extent cx="1916872" cy="2328218"/>
            <wp:effectExtent l="0" t="0" r="1270" b="0"/>
            <wp:docPr id="1346183146"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183146" name="Picture 1" descr="A screenshot of a phone&#10;&#10;Description automatically generated"/>
                    <pic:cNvPicPr/>
                  </pic:nvPicPr>
                  <pic:blipFill>
                    <a:blip r:embed="rId32"/>
                    <a:stretch>
                      <a:fillRect/>
                    </a:stretch>
                  </pic:blipFill>
                  <pic:spPr>
                    <a:xfrm>
                      <a:off x="0" y="0"/>
                      <a:ext cx="1952199" cy="2371126"/>
                    </a:xfrm>
                    <a:prstGeom prst="rect">
                      <a:avLst/>
                    </a:prstGeom>
                  </pic:spPr>
                </pic:pic>
              </a:graphicData>
            </a:graphic>
          </wp:inline>
        </w:drawing>
      </w:r>
    </w:p>
    <w:p w14:paraId="441D6E2E" w14:textId="4D5D7E76" w:rsidR="00F24EA0" w:rsidRDefault="00F24EA0" w:rsidP="00F24EA0">
      <w:pPr>
        <w:pStyle w:val="NoSpacing"/>
        <w:ind w:left="360"/>
        <w:jc w:val="center"/>
      </w:pPr>
    </w:p>
    <w:p w14:paraId="3818BB98" w14:textId="6218B8C5" w:rsidR="00F24EA0" w:rsidRDefault="00F24EA0" w:rsidP="00F24EA0">
      <w:pPr>
        <w:pStyle w:val="NoSpacing"/>
        <w:numPr>
          <w:ilvl w:val="0"/>
          <w:numId w:val="2"/>
        </w:numPr>
      </w:pPr>
      <w:r>
        <w:t>Now, click on “Send me a passcode” to confirm that you are the owner.</w:t>
      </w:r>
    </w:p>
    <w:p w14:paraId="23B8239D" w14:textId="41C60CC2" w:rsidR="00050C25" w:rsidRDefault="00050C25" w:rsidP="00050C25">
      <w:pPr>
        <w:pStyle w:val="NoSpacing"/>
        <w:ind w:left="360"/>
      </w:pPr>
    </w:p>
    <w:p w14:paraId="27E18ABD" w14:textId="2B8AFB4A" w:rsidR="00F24EA0" w:rsidRDefault="0024098D" w:rsidP="00F24EA0">
      <w:pPr>
        <w:pStyle w:val="NoSpacing"/>
        <w:ind w:left="360"/>
        <w:jc w:val="center"/>
      </w:pPr>
      <w:r w:rsidRPr="0024098D">
        <w:rPr>
          <w:noProof/>
        </w:rPr>
        <w:drawing>
          <wp:anchor distT="0" distB="0" distL="114300" distR="114300" simplePos="0" relativeHeight="251658310" behindDoc="0" locked="0" layoutInCell="1" allowOverlap="1" wp14:anchorId="35F6B2ED" wp14:editId="0D7A0449">
            <wp:simplePos x="0" y="0"/>
            <wp:positionH relativeFrom="column">
              <wp:posOffset>2665756</wp:posOffset>
            </wp:positionH>
            <wp:positionV relativeFrom="paragraph">
              <wp:posOffset>548918</wp:posOffset>
            </wp:positionV>
            <wp:extent cx="910644" cy="158673"/>
            <wp:effectExtent l="0" t="0" r="0" b="0"/>
            <wp:wrapNone/>
            <wp:docPr id="1386367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19154"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0644" cy="158673"/>
                    </a:xfrm>
                    <a:prstGeom prst="rect">
                      <a:avLst/>
                    </a:prstGeom>
                  </pic:spPr>
                </pic:pic>
              </a:graphicData>
            </a:graphic>
            <wp14:sizeRelH relativeFrom="page">
              <wp14:pctWidth>0</wp14:pctWidth>
            </wp14:sizeRelH>
            <wp14:sizeRelV relativeFrom="page">
              <wp14:pctHeight>0</wp14:pctHeight>
            </wp14:sizeRelV>
          </wp:anchor>
        </w:drawing>
      </w:r>
      <w:r w:rsidR="00F24EA0" w:rsidRPr="00A26EB7">
        <w:rPr>
          <w:noProof/>
        </w:rPr>
        <w:drawing>
          <wp:inline distT="0" distB="0" distL="0" distR="0" wp14:anchorId="2B3A9890" wp14:editId="78E42572">
            <wp:extent cx="1878901" cy="2306113"/>
            <wp:effectExtent l="0" t="0" r="1270" b="5715"/>
            <wp:docPr id="7475363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53631" name="Picture 1" descr="A screenshot of a phone&#10;&#10;Description automatically generated"/>
                    <pic:cNvPicPr/>
                  </pic:nvPicPr>
                  <pic:blipFill>
                    <a:blip r:embed="rId33"/>
                    <a:stretch>
                      <a:fillRect/>
                    </a:stretch>
                  </pic:blipFill>
                  <pic:spPr>
                    <a:xfrm>
                      <a:off x="0" y="0"/>
                      <a:ext cx="1904661" cy="2337730"/>
                    </a:xfrm>
                    <a:prstGeom prst="rect">
                      <a:avLst/>
                    </a:prstGeom>
                  </pic:spPr>
                </pic:pic>
              </a:graphicData>
            </a:graphic>
          </wp:inline>
        </w:drawing>
      </w:r>
    </w:p>
    <w:p w14:paraId="12944A4E" w14:textId="618E8FD4" w:rsidR="00F24EA0" w:rsidRDefault="00F24EA0" w:rsidP="00F24EA0">
      <w:pPr>
        <w:pStyle w:val="NoSpacing"/>
        <w:numPr>
          <w:ilvl w:val="0"/>
          <w:numId w:val="2"/>
        </w:numPr>
      </w:pPr>
      <w:r>
        <w:t xml:space="preserve">Introduce the code and press </w:t>
      </w:r>
      <w:r w:rsidRPr="00A26EB7">
        <w:rPr>
          <w:b/>
          <w:bCs/>
          <w:i/>
          <w:iCs/>
          <w:color w:val="4472C4" w:themeColor="accent1"/>
        </w:rPr>
        <w:t>Verify</w:t>
      </w:r>
      <w:r>
        <w:t>.</w:t>
      </w:r>
    </w:p>
    <w:p w14:paraId="5C53857F" w14:textId="2BA68CAE" w:rsidR="00F24EA0" w:rsidRDefault="00F24EA0" w:rsidP="00050C25">
      <w:pPr>
        <w:pStyle w:val="NoSpacing"/>
      </w:pPr>
    </w:p>
    <w:p w14:paraId="0B3538C0" w14:textId="1DFAF4C5" w:rsidR="00F24EA0" w:rsidRDefault="00036FE7" w:rsidP="00F24EA0">
      <w:pPr>
        <w:pStyle w:val="NoSpacing"/>
        <w:ind w:left="360"/>
        <w:jc w:val="center"/>
      </w:pPr>
      <w:r w:rsidRPr="00A26EB7">
        <w:rPr>
          <w:noProof/>
        </w:rPr>
        <w:drawing>
          <wp:inline distT="0" distB="0" distL="0" distR="0" wp14:anchorId="3F8CFB3D" wp14:editId="1E8F2C8D">
            <wp:extent cx="1748508" cy="2204977"/>
            <wp:effectExtent l="0" t="0" r="4445" b="5080"/>
            <wp:docPr id="1723568782" name="Picture 1" descr="A screenshot of a pass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568782" name="Picture 1" descr="A screenshot of a password&#10;&#10;Description automatically generated"/>
                    <pic:cNvPicPr/>
                  </pic:nvPicPr>
                  <pic:blipFill>
                    <a:blip r:embed="rId34"/>
                    <a:stretch>
                      <a:fillRect/>
                    </a:stretch>
                  </pic:blipFill>
                  <pic:spPr>
                    <a:xfrm>
                      <a:off x="0" y="0"/>
                      <a:ext cx="1773933" cy="2237040"/>
                    </a:xfrm>
                    <a:prstGeom prst="rect">
                      <a:avLst/>
                    </a:prstGeom>
                  </pic:spPr>
                </pic:pic>
              </a:graphicData>
            </a:graphic>
          </wp:inline>
        </w:drawing>
      </w:r>
      <w:r w:rsidR="0024098D" w:rsidRPr="0024098D">
        <w:rPr>
          <w:noProof/>
        </w:rPr>
        <w:drawing>
          <wp:anchor distT="0" distB="0" distL="114300" distR="114300" simplePos="0" relativeHeight="251658311" behindDoc="0" locked="0" layoutInCell="1" allowOverlap="1" wp14:anchorId="655E453D" wp14:editId="014F8466">
            <wp:simplePos x="0" y="0"/>
            <wp:positionH relativeFrom="column">
              <wp:posOffset>2938904</wp:posOffset>
            </wp:positionH>
            <wp:positionV relativeFrom="paragraph">
              <wp:posOffset>631863</wp:posOffset>
            </wp:positionV>
            <wp:extent cx="637879" cy="111146"/>
            <wp:effectExtent l="0" t="0" r="0" b="3175"/>
            <wp:wrapNone/>
            <wp:docPr id="428283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19154"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37879" cy="111146"/>
                    </a:xfrm>
                    <a:prstGeom prst="rect">
                      <a:avLst/>
                    </a:prstGeom>
                  </pic:spPr>
                </pic:pic>
              </a:graphicData>
            </a:graphic>
            <wp14:sizeRelH relativeFrom="page">
              <wp14:pctWidth>0</wp14:pctWidth>
            </wp14:sizeRelH>
            <wp14:sizeRelV relativeFrom="page">
              <wp14:pctHeight>0</wp14:pctHeight>
            </wp14:sizeRelV>
          </wp:anchor>
        </w:drawing>
      </w:r>
    </w:p>
    <w:p w14:paraId="13CEC889" w14:textId="77777777" w:rsidR="00F24EA0" w:rsidRDefault="00F24EA0" w:rsidP="00F24EA0">
      <w:pPr>
        <w:pStyle w:val="NoSpacing"/>
        <w:ind w:left="360"/>
      </w:pPr>
    </w:p>
    <w:p w14:paraId="7EEFFEBE" w14:textId="77777777" w:rsidR="00F24EA0" w:rsidRDefault="00F24EA0" w:rsidP="00F24EA0">
      <w:pPr>
        <w:pStyle w:val="NoSpacing"/>
        <w:ind w:left="360"/>
      </w:pPr>
    </w:p>
    <w:p w14:paraId="580CAA18" w14:textId="6293359E" w:rsidR="00F24EA0" w:rsidRDefault="00F24EA0" w:rsidP="00F24EA0">
      <w:pPr>
        <w:pStyle w:val="NoSpacing"/>
        <w:numPr>
          <w:ilvl w:val="0"/>
          <w:numId w:val="2"/>
        </w:numPr>
      </w:pPr>
      <w:r>
        <w:t>Open DUO or the cam</w:t>
      </w:r>
      <w:r w:rsidR="007B077F">
        <w:t>e</w:t>
      </w:r>
      <w:r>
        <w:t xml:space="preserve">ra to scan the QR code presented </w:t>
      </w:r>
      <w:r w:rsidR="00D37412">
        <w:t>o</w:t>
      </w:r>
      <w:r>
        <w:t>n the web page.</w:t>
      </w:r>
    </w:p>
    <w:p w14:paraId="78E64A49" w14:textId="77777777" w:rsidR="00F24EA0" w:rsidRDefault="00F24EA0" w:rsidP="00F24EA0">
      <w:pPr>
        <w:pStyle w:val="NoSpacing"/>
        <w:jc w:val="center"/>
      </w:pPr>
      <w:r w:rsidRPr="00A26EB7">
        <w:rPr>
          <w:noProof/>
        </w:rPr>
        <w:drawing>
          <wp:inline distT="0" distB="0" distL="0" distR="0" wp14:anchorId="521F7B85" wp14:editId="0886170C">
            <wp:extent cx="1462485" cy="1906904"/>
            <wp:effectExtent l="0" t="0" r="0" b="0"/>
            <wp:docPr id="254774354" name="Picture 1" descr="A screenshot of a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74354" name="Picture 1" descr="A screenshot of a qr code&#10;&#10;Description automatically generated"/>
                    <pic:cNvPicPr/>
                  </pic:nvPicPr>
                  <pic:blipFill>
                    <a:blip r:embed="rId36"/>
                    <a:stretch>
                      <a:fillRect/>
                    </a:stretch>
                  </pic:blipFill>
                  <pic:spPr>
                    <a:xfrm>
                      <a:off x="0" y="0"/>
                      <a:ext cx="1480073" cy="1929837"/>
                    </a:xfrm>
                    <a:prstGeom prst="rect">
                      <a:avLst/>
                    </a:prstGeom>
                  </pic:spPr>
                </pic:pic>
              </a:graphicData>
            </a:graphic>
          </wp:inline>
        </w:drawing>
      </w:r>
    </w:p>
    <w:p w14:paraId="35BCBE1E" w14:textId="0CB0531B" w:rsidR="00F24EA0" w:rsidRDefault="00F24EA0" w:rsidP="00F24EA0">
      <w:pPr>
        <w:pStyle w:val="NoSpacing"/>
        <w:numPr>
          <w:ilvl w:val="0"/>
          <w:numId w:val="2"/>
        </w:numPr>
      </w:pPr>
      <w:r>
        <w:t>If you have DUO installed</w:t>
      </w:r>
      <w:r w:rsidR="00D37412">
        <w:t>,</w:t>
      </w:r>
      <w:r>
        <w:t xml:space="preserve"> you will see this image. For the ones that need to </w:t>
      </w:r>
      <w:r w:rsidR="005549C3">
        <w:t>be installed</w:t>
      </w:r>
      <w:r>
        <w:t>, follow the steps presented in the browser.</w:t>
      </w:r>
    </w:p>
    <w:p w14:paraId="24D65872" w14:textId="77777777" w:rsidR="00F24EA0" w:rsidRDefault="00F24EA0" w:rsidP="00F24EA0">
      <w:pPr>
        <w:pStyle w:val="NoSpacing"/>
        <w:ind w:left="360"/>
      </w:pPr>
    </w:p>
    <w:p w14:paraId="4E0BD532" w14:textId="77777777" w:rsidR="00F24EA0" w:rsidRDefault="00F24EA0" w:rsidP="00F24EA0">
      <w:pPr>
        <w:pStyle w:val="NoSpacing"/>
        <w:ind w:left="360"/>
        <w:jc w:val="center"/>
      </w:pPr>
      <w:r w:rsidRPr="00A26EB7">
        <w:rPr>
          <w:noProof/>
        </w:rPr>
        <w:drawing>
          <wp:inline distT="0" distB="0" distL="0" distR="0" wp14:anchorId="5376B114" wp14:editId="7FEDD511">
            <wp:extent cx="1761225" cy="2106132"/>
            <wp:effectExtent l="0" t="0" r="4445" b="2540"/>
            <wp:docPr id="57347930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479303" name="Picture 1" descr="A screenshot of a phone&#10;&#10;Description automatically generated"/>
                    <pic:cNvPicPr/>
                  </pic:nvPicPr>
                  <pic:blipFill>
                    <a:blip r:embed="rId37"/>
                    <a:stretch>
                      <a:fillRect/>
                    </a:stretch>
                  </pic:blipFill>
                  <pic:spPr>
                    <a:xfrm>
                      <a:off x="0" y="0"/>
                      <a:ext cx="1797926" cy="2150021"/>
                    </a:xfrm>
                    <a:prstGeom prst="rect">
                      <a:avLst/>
                    </a:prstGeom>
                  </pic:spPr>
                </pic:pic>
              </a:graphicData>
            </a:graphic>
          </wp:inline>
        </w:drawing>
      </w:r>
    </w:p>
    <w:p w14:paraId="36FEB974" w14:textId="77777777" w:rsidR="00F24EA0" w:rsidRDefault="00F24EA0" w:rsidP="00F24EA0">
      <w:pPr>
        <w:pStyle w:val="NoSpacing"/>
        <w:ind w:left="360"/>
        <w:jc w:val="center"/>
      </w:pPr>
    </w:p>
    <w:p w14:paraId="651D6C42" w14:textId="77777777" w:rsidR="00F24EA0" w:rsidRDefault="00F24EA0" w:rsidP="00F24EA0">
      <w:pPr>
        <w:pStyle w:val="NoSpacing"/>
        <w:numPr>
          <w:ilvl w:val="0"/>
          <w:numId w:val="2"/>
        </w:numPr>
      </w:pPr>
      <w:r>
        <w:t xml:space="preserve">Press </w:t>
      </w:r>
      <w:r w:rsidRPr="00A26EB7">
        <w:rPr>
          <w:b/>
          <w:bCs/>
          <w:i/>
          <w:iCs/>
          <w:color w:val="4472C4" w:themeColor="accent1"/>
        </w:rPr>
        <w:t>Continue</w:t>
      </w:r>
    </w:p>
    <w:p w14:paraId="34CF0701" w14:textId="77777777" w:rsidR="00F24EA0" w:rsidRDefault="00F24EA0" w:rsidP="00F24EA0">
      <w:pPr>
        <w:pStyle w:val="NoSpacing"/>
        <w:numPr>
          <w:ilvl w:val="0"/>
          <w:numId w:val="2"/>
        </w:numPr>
      </w:pPr>
      <w:r>
        <w:t xml:space="preserve">Click on </w:t>
      </w:r>
      <w:r w:rsidRPr="00A26EB7">
        <w:rPr>
          <w:b/>
          <w:bCs/>
          <w:i/>
          <w:iCs/>
          <w:color w:val="4472C4" w:themeColor="accent1"/>
        </w:rPr>
        <w:t>Skip for now</w:t>
      </w:r>
      <w:r>
        <w:t>.</w:t>
      </w:r>
    </w:p>
    <w:p w14:paraId="054C81D7" w14:textId="60B2CD53" w:rsidR="00F24EA0" w:rsidRDefault="00036FE7" w:rsidP="00F24EA0">
      <w:pPr>
        <w:pStyle w:val="NoSpacing"/>
        <w:ind w:left="360"/>
        <w:jc w:val="center"/>
      </w:pPr>
      <w:r>
        <w:rPr>
          <w:noProof/>
        </w:rPr>
        <mc:AlternateContent>
          <mc:Choice Requires="wps">
            <w:drawing>
              <wp:anchor distT="0" distB="0" distL="114300" distR="114300" simplePos="0" relativeHeight="251658291" behindDoc="0" locked="0" layoutInCell="1" allowOverlap="1" wp14:anchorId="471B72E9" wp14:editId="1A163D87">
                <wp:simplePos x="0" y="0"/>
                <wp:positionH relativeFrom="column">
                  <wp:posOffset>3046095</wp:posOffset>
                </wp:positionH>
                <wp:positionV relativeFrom="paragraph">
                  <wp:posOffset>1932940</wp:posOffset>
                </wp:positionV>
                <wp:extent cx="777240" cy="175260"/>
                <wp:effectExtent l="0" t="0" r="10160" b="15240"/>
                <wp:wrapNone/>
                <wp:docPr id="2069390304" name="Rectangle 2069390304"/>
                <wp:cNvGraphicFramePr/>
                <a:graphic xmlns:a="http://schemas.openxmlformats.org/drawingml/2006/main">
                  <a:graphicData uri="http://schemas.microsoft.com/office/word/2010/wordprocessingShape">
                    <wps:wsp>
                      <wps:cNvSpPr/>
                      <wps:spPr>
                        <a:xfrm>
                          <a:off x="0" y="0"/>
                          <a:ext cx="777240" cy="17526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0D5A1A29">
              <v:rect id="Rectangle 2069390304" style="position:absolute;margin-left:239.85pt;margin-top:152.2pt;width:61.2pt;height:13.8pt;z-index:251658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274C49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"/>
            </w:pict>
          </mc:Fallback>
        </mc:AlternateContent>
      </w:r>
      <w:r w:rsidR="0024098D" w:rsidRPr="00A26EB7">
        <w:rPr>
          <w:noProof/>
        </w:rPr>
        <w:drawing>
          <wp:inline distT="0" distB="0" distL="0" distR="0" wp14:anchorId="38771417" wp14:editId="552CDDDD">
            <wp:extent cx="1691322" cy="2456906"/>
            <wp:effectExtent l="0" t="0" r="0" b="0"/>
            <wp:docPr id="7801906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9069" name="Picture 1" descr="A screenshot of a phone&#10;&#10;Description automatically generated"/>
                    <pic:cNvPicPr/>
                  </pic:nvPicPr>
                  <pic:blipFill>
                    <a:blip r:embed="rId38"/>
                    <a:stretch>
                      <a:fillRect/>
                    </a:stretch>
                  </pic:blipFill>
                  <pic:spPr>
                    <a:xfrm>
                      <a:off x="0" y="0"/>
                      <a:ext cx="1725259" cy="2506205"/>
                    </a:xfrm>
                    <a:prstGeom prst="rect">
                      <a:avLst/>
                    </a:prstGeom>
                  </pic:spPr>
                </pic:pic>
              </a:graphicData>
            </a:graphic>
          </wp:inline>
        </w:drawing>
      </w:r>
    </w:p>
    <w:p w14:paraId="631DCBBA" w14:textId="77777777" w:rsidR="00F24EA0" w:rsidRDefault="00F24EA0" w:rsidP="00F24EA0">
      <w:pPr>
        <w:pStyle w:val="NoSpacing"/>
        <w:ind w:left="360"/>
        <w:jc w:val="center"/>
      </w:pPr>
    </w:p>
    <w:p w14:paraId="44402B99" w14:textId="77777777" w:rsidR="00D946D9" w:rsidRDefault="00D946D9" w:rsidP="00F24EA0">
      <w:pPr>
        <w:pStyle w:val="NoSpacing"/>
        <w:ind w:left="360"/>
        <w:jc w:val="center"/>
      </w:pPr>
    </w:p>
    <w:p w14:paraId="52F4E154" w14:textId="77777777" w:rsidR="00D946D9" w:rsidRDefault="00D946D9" w:rsidP="00F24EA0">
      <w:pPr>
        <w:pStyle w:val="NoSpacing"/>
        <w:ind w:left="360"/>
        <w:jc w:val="center"/>
      </w:pPr>
    </w:p>
    <w:p w14:paraId="091D885F" w14:textId="6370FAD0" w:rsidR="00F24EA0" w:rsidRDefault="00F24EA0" w:rsidP="00F24EA0">
      <w:pPr>
        <w:pStyle w:val="NoSpacing"/>
        <w:numPr>
          <w:ilvl w:val="0"/>
          <w:numId w:val="2"/>
        </w:numPr>
      </w:pPr>
      <w:r>
        <w:t>Now</w:t>
      </w:r>
      <w:r w:rsidR="005549C3">
        <w:t>,</w:t>
      </w:r>
      <w:r>
        <w:t xml:space="preserve"> you can log in with Duo MFA. Click on </w:t>
      </w:r>
      <w:r w:rsidRPr="00A26EB7">
        <w:rPr>
          <w:b/>
          <w:bCs/>
          <w:i/>
          <w:iCs/>
          <w:color w:val="4472C4" w:themeColor="accent1"/>
        </w:rPr>
        <w:t>Log in with Duo</w:t>
      </w:r>
    </w:p>
    <w:p w14:paraId="63CAB706" w14:textId="77777777" w:rsidR="00F24EA0" w:rsidRDefault="00F24EA0" w:rsidP="00F24EA0">
      <w:pPr>
        <w:pStyle w:val="NoSpacing"/>
        <w:ind w:left="360"/>
        <w:jc w:val="center"/>
      </w:pPr>
    </w:p>
    <w:p w14:paraId="72DC58D6" w14:textId="77777777" w:rsidR="00F24EA0" w:rsidRDefault="00F24EA0" w:rsidP="00F24EA0">
      <w:pPr>
        <w:pStyle w:val="NoSpacing"/>
        <w:ind w:left="360"/>
        <w:jc w:val="center"/>
      </w:pPr>
      <w:r w:rsidRPr="00A26EB7">
        <w:rPr>
          <w:noProof/>
        </w:rPr>
        <w:drawing>
          <wp:inline distT="0" distB="0" distL="0" distR="0" wp14:anchorId="61967023" wp14:editId="0B21AF4E">
            <wp:extent cx="1514209" cy="1899643"/>
            <wp:effectExtent l="0" t="0" r="0" b="5715"/>
            <wp:docPr id="1892437721"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437721" name="Picture 1" descr="A screenshot of a login screen&#10;&#10;Description automatically generated"/>
                    <pic:cNvPicPr/>
                  </pic:nvPicPr>
                  <pic:blipFill>
                    <a:blip r:embed="rId39"/>
                    <a:stretch>
                      <a:fillRect/>
                    </a:stretch>
                  </pic:blipFill>
                  <pic:spPr>
                    <a:xfrm>
                      <a:off x="0" y="0"/>
                      <a:ext cx="1541725" cy="1934163"/>
                    </a:xfrm>
                    <a:prstGeom prst="rect">
                      <a:avLst/>
                    </a:prstGeom>
                  </pic:spPr>
                </pic:pic>
              </a:graphicData>
            </a:graphic>
          </wp:inline>
        </w:drawing>
      </w:r>
    </w:p>
    <w:p w14:paraId="0A490D05" w14:textId="77777777" w:rsidR="00F24EA0" w:rsidRDefault="00F24EA0" w:rsidP="00F24EA0">
      <w:pPr>
        <w:pStyle w:val="NoSpacing"/>
      </w:pPr>
    </w:p>
    <w:p w14:paraId="2F853549" w14:textId="77777777" w:rsidR="00F24EA0" w:rsidRDefault="00F24EA0" w:rsidP="00F24EA0">
      <w:pPr>
        <w:pStyle w:val="NoSpacing"/>
        <w:numPr>
          <w:ilvl w:val="0"/>
          <w:numId w:val="2"/>
        </w:numPr>
      </w:pPr>
      <w:r>
        <w:t xml:space="preserve">Approved the push in your phone and click on </w:t>
      </w:r>
      <w:r w:rsidRPr="00A26EB7">
        <w:rPr>
          <w:b/>
          <w:bCs/>
          <w:i/>
          <w:iCs/>
          <w:color w:val="4472C4" w:themeColor="accent1"/>
        </w:rPr>
        <w:t>Finish</w:t>
      </w:r>
    </w:p>
    <w:p w14:paraId="2459FB67" w14:textId="77777777" w:rsidR="00F24EA0" w:rsidRDefault="00F24EA0" w:rsidP="00F24EA0">
      <w:pPr>
        <w:pStyle w:val="NoSpacing"/>
        <w:ind w:left="360"/>
        <w:jc w:val="center"/>
      </w:pPr>
      <w:r w:rsidRPr="00A26EB7">
        <w:rPr>
          <w:noProof/>
        </w:rPr>
        <w:drawing>
          <wp:inline distT="0" distB="0" distL="0" distR="0" wp14:anchorId="6057BE27" wp14:editId="262EFDE3">
            <wp:extent cx="1684334" cy="2103302"/>
            <wp:effectExtent l="0" t="0" r="5080" b="5080"/>
            <wp:docPr id="158743223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432239" name="Picture 1" descr="A screenshot of a phone&#10;&#10;Description automatically generated"/>
                    <pic:cNvPicPr/>
                  </pic:nvPicPr>
                  <pic:blipFill>
                    <a:blip r:embed="rId40"/>
                    <a:stretch>
                      <a:fillRect/>
                    </a:stretch>
                  </pic:blipFill>
                  <pic:spPr>
                    <a:xfrm>
                      <a:off x="0" y="0"/>
                      <a:ext cx="1700459" cy="2123438"/>
                    </a:xfrm>
                    <a:prstGeom prst="rect">
                      <a:avLst/>
                    </a:prstGeom>
                  </pic:spPr>
                </pic:pic>
              </a:graphicData>
            </a:graphic>
          </wp:inline>
        </w:drawing>
      </w:r>
    </w:p>
    <w:p w14:paraId="2B0E55A4" w14:textId="77777777" w:rsidR="00F24EA0" w:rsidRDefault="00F24EA0" w:rsidP="00F24EA0">
      <w:pPr>
        <w:pStyle w:val="NoSpacing"/>
        <w:ind w:left="360"/>
        <w:jc w:val="left"/>
      </w:pPr>
    </w:p>
    <w:p w14:paraId="5FF84965" w14:textId="77777777" w:rsidR="00F24EA0" w:rsidRPr="008078DE" w:rsidRDefault="00F24EA0" w:rsidP="00F24EA0">
      <w:pPr>
        <w:pStyle w:val="NoSpacing"/>
        <w:numPr>
          <w:ilvl w:val="0"/>
          <w:numId w:val="2"/>
        </w:numPr>
        <w:rPr>
          <w:rStyle w:val="Hyperlink"/>
          <w:color w:val="auto"/>
          <w:u w:val="none"/>
          <w:lang w:eastAsia="en-US"/>
        </w:rPr>
      </w:pPr>
      <w:r>
        <w:t xml:space="preserve">Please close the current window, open a new tab, and connect directly with </w:t>
      </w:r>
      <w:hyperlink r:id="rId41" w:history="1">
        <w:r w:rsidRPr="003276C5">
          <w:rPr>
            <w:rStyle w:val="Hyperlink"/>
            <w:lang w:eastAsia="en-US"/>
          </w:rPr>
          <w:t>https://beta-ui.cmd.cisco.com/login</w:t>
        </w:r>
      </w:hyperlink>
    </w:p>
    <w:p w14:paraId="53249935" w14:textId="77777777" w:rsidR="00F24EA0" w:rsidRPr="00A31948" w:rsidRDefault="00F24EA0" w:rsidP="00F24EA0">
      <w:pPr>
        <w:jc w:val="center"/>
      </w:pPr>
    </w:p>
    <w:p w14:paraId="3E166736" w14:textId="77777777" w:rsidR="00F24EA0" w:rsidRDefault="00F24EA0" w:rsidP="00F24EA0">
      <w:pPr>
        <w:jc w:val="center"/>
      </w:pPr>
      <w:r>
        <w:rPr>
          <w:noProof/>
        </w:rPr>
        <mc:AlternateContent>
          <mc:Choice Requires="wps">
            <w:drawing>
              <wp:anchor distT="0" distB="0" distL="114300" distR="114300" simplePos="0" relativeHeight="251658285" behindDoc="0" locked="0" layoutInCell="1" allowOverlap="1" wp14:anchorId="67C99B3D" wp14:editId="36457D5A">
                <wp:simplePos x="0" y="0"/>
                <wp:positionH relativeFrom="column">
                  <wp:posOffset>1134850</wp:posOffset>
                </wp:positionH>
                <wp:positionV relativeFrom="paragraph">
                  <wp:posOffset>27617</wp:posOffset>
                </wp:positionV>
                <wp:extent cx="1828800" cy="1828800"/>
                <wp:effectExtent l="0" t="0" r="12700" b="16510"/>
                <wp:wrapSquare wrapText="bothSides"/>
                <wp:docPr id="856396065" name="Text Box 856396065"/>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rgbClr val="FFFF00"/>
                        </a:solidFill>
                        <a:ln w="6350">
                          <a:solidFill>
                            <a:prstClr val="black"/>
                          </a:solidFill>
                        </a:ln>
                      </wps:spPr>
                      <wps:txbx>
                        <w:txbxContent>
                          <w:p w14:paraId="0AC8BD50" w14:textId="77777777" w:rsidR="00F24EA0" w:rsidRPr="00B13C9A" w:rsidRDefault="00F24EA0" w:rsidP="00640DBC">
                            <w:pPr>
                              <w:rPr>
                                <w:rFonts w:ascii="CiscoSansTT" w:hAnsi="CiscoSansTT" w:cs="CiscoSansTT"/>
                                <w:sz w:val="22"/>
                                <w:szCs w:val="22"/>
                              </w:rPr>
                            </w:pPr>
                            <w:r w:rsidRPr="00B13C9A">
                              <w:rPr>
                                <w:rFonts w:ascii="CiscoSansTT" w:hAnsi="CiscoSansTT" w:cs="CiscoSansTT"/>
                                <w:sz w:val="22"/>
                                <w:szCs w:val="22"/>
                              </w:rPr>
                              <w:t>This step is required because we are using the beta environ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70FB1E87">
              <v:shapetype id="_x0000_t202" coordsize="21600,21600" o:spt="202" path="m,l,21600r21600,l21600,xe" w14:anchorId="67C99B3D">
                <v:stroke joinstyle="miter"/>
                <v:path gradientshapeok="t" o:connecttype="rect"/>
              </v:shapetype>
              <v:shape id="Text Box 856396065" style="position:absolute;left:0;text-align:left;margin-left:89.35pt;margin-top:2.15pt;width:2in;height:2in;z-index:251658285;visibility:visible;mso-wrap-style:none;mso-wrap-distance-left:9pt;mso-wrap-distance-top:0;mso-wrap-distance-right:9pt;mso-wrap-distance-bottom:0;mso-position-horizontal:absolute;mso-position-horizontal-relative:text;mso-position-vertical:absolute;mso-position-vertical-relative:text;v-text-anchor:top" o:spid="_x0000_s1026" fillcolor="yell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">
                <v:textbox style="mso-fit-shape-to-text:t">
                  <w:txbxContent>
                    <w:p w:rsidRPr="00B13C9A" w:rsidR="00F24EA0" w:rsidP="00640DBC" w:rsidRDefault="00F24EA0" w14:paraId="5EA8ACE5" w14:textId="77777777">
                      <w:pPr>
                        <w:rPr>
                          <w:rFonts w:ascii="CiscoSansTT" w:hAnsi="CiscoSansTT" w:cs="CiscoSansTT"/>
                          <w:sz w:val="22"/>
                          <w:szCs w:val="22"/>
                        </w:rPr>
                      </w:pPr>
                      <w:r w:rsidRPr="00B13C9A">
                        <w:rPr>
                          <w:rFonts w:ascii="CiscoSansTT" w:hAnsi="CiscoSansTT" w:cs="CiscoSansTT"/>
                          <w:sz w:val="22"/>
                          <w:szCs w:val="22"/>
                        </w:rPr>
                        <w:t>This step is required because we are using the beta environment.</w:t>
                      </w:r>
                    </w:p>
                  </w:txbxContent>
                </v:textbox>
                <w10:wrap type="square"/>
              </v:shape>
            </w:pict>
          </mc:Fallback>
        </mc:AlternateContent>
      </w:r>
    </w:p>
    <w:p w14:paraId="45376F65" w14:textId="13F983F9" w:rsidR="00F24EA0" w:rsidRDefault="00F24EA0" w:rsidP="00050C25"/>
    <w:p w14:paraId="31890D73" w14:textId="6648B1C9" w:rsidR="00F24EA0" w:rsidRDefault="00F20022" w:rsidP="00050C25">
      <w:r>
        <w:rPr>
          <w:noProof/>
        </w:rPr>
        <mc:AlternateContent>
          <mc:Choice Requires="wps">
            <w:drawing>
              <wp:anchor distT="0" distB="0" distL="114300" distR="114300" simplePos="0" relativeHeight="251658293" behindDoc="0" locked="0" layoutInCell="1" allowOverlap="1" wp14:anchorId="00B9B83D" wp14:editId="247EAD45">
                <wp:simplePos x="0" y="0"/>
                <wp:positionH relativeFrom="column">
                  <wp:posOffset>1475740</wp:posOffset>
                </wp:positionH>
                <wp:positionV relativeFrom="paragraph">
                  <wp:posOffset>59055</wp:posOffset>
                </wp:positionV>
                <wp:extent cx="1828800" cy="1828800"/>
                <wp:effectExtent l="0" t="0" r="12700" b="16510"/>
                <wp:wrapSquare wrapText="bothSides"/>
                <wp:docPr id="7150060" name="Text Box 7150060"/>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rgbClr val="FFFF00"/>
                        </a:solidFill>
                        <a:ln w="6350">
                          <a:solidFill>
                            <a:prstClr val="black"/>
                          </a:solidFill>
                        </a:ln>
                      </wps:spPr>
                      <wps:txbx>
                        <w:txbxContent>
                          <w:p w14:paraId="2BCD3B4E" w14:textId="0BA111CB" w:rsidR="00F20022" w:rsidRPr="00F20022" w:rsidRDefault="00F20022" w:rsidP="00F20022">
                            <w:pPr>
                              <w:rPr>
                                <w:rFonts w:ascii="CiscoSansTT" w:hAnsi="CiscoSansTT" w:cs="CiscoSansTT"/>
                                <w:sz w:val="22"/>
                                <w:szCs w:val="22"/>
                              </w:rPr>
                            </w:pPr>
                            <w:r w:rsidRPr="00F20022">
                              <w:rPr>
                                <w:rFonts w:ascii="CiscoSansTT" w:hAnsi="CiscoSansTT" w:cs="CiscoSansTT"/>
                                <w:sz w:val="22"/>
                                <w:szCs w:val="22"/>
                              </w:rPr>
                              <w:t>This step needs to be done by one Administrat</w:t>
                            </w:r>
                            <w:r>
                              <w:rPr>
                                <w:rFonts w:ascii="CiscoSansTT" w:hAnsi="CiscoSansTT" w:cs="CiscoSansTT"/>
                                <w:sz w:val="22"/>
                                <w:szCs w:val="22"/>
                              </w:rPr>
                              <w:t>or onl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42272665">
              <v:shape id="Text Box 7150060" style="position:absolute;margin-left:116.2pt;margin-top:4.65pt;width:2in;height:2in;z-index:251658293;visibility:visible;mso-wrap-style:none;mso-wrap-distance-left:9pt;mso-wrap-distance-top:0;mso-wrap-distance-right:9pt;mso-wrap-distance-bottom:0;mso-position-horizontal:absolute;mso-position-horizontal-relative:text;mso-position-vertical:absolute;mso-position-vertical-relative:text;v-text-anchor:top" o:spid="_x0000_s1027" fillcolor="yell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" w14:anchorId="00B9B83D">
                <v:textbox style="mso-fit-shape-to-text:t">
                  <w:txbxContent>
                    <w:p w:rsidRPr="00F20022" w:rsidR="00F20022" w:rsidP="00F20022" w:rsidRDefault="00F20022" w14:paraId="400B7594" w14:textId="0BA111CB">
                      <w:pPr>
                        <w:rPr>
                          <w:rFonts w:ascii="CiscoSansTT" w:hAnsi="CiscoSansTT" w:cs="CiscoSansTT"/>
                          <w:sz w:val="22"/>
                          <w:szCs w:val="22"/>
                        </w:rPr>
                      </w:pPr>
                      <w:r w:rsidRPr="00F20022">
                        <w:rPr>
                          <w:rFonts w:ascii="CiscoSansTT" w:hAnsi="CiscoSansTT" w:cs="CiscoSansTT"/>
                          <w:sz w:val="22"/>
                          <w:szCs w:val="22"/>
                        </w:rPr>
                        <w:t>This step needs to be done by one Administrat</w:t>
                      </w:r>
                      <w:r>
                        <w:rPr>
                          <w:rFonts w:ascii="CiscoSansTT" w:hAnsi="CiscoSansTT" w:cs="CiscoSansTT"/>
                          <w:sz w:val="22"/>
                          <w:szCs w:val="22"/>
                        </w:rPr>
                        <w:t>or only</w:t>
                      </w:r>
                    </w:p>
                  </w:txbxContent>
                </v:textbox>
                <w10:wrap type="square"/>
              </v:shape>
            </w:pict>
          </mc:Fallback>
        </mc:AlternateContent>
      </w:r>
    </w:p>
    <w:p w14:paraId="73E7FDCC" w14:textId="77777777" w:rsidR="00665A68" w:rsidRDefault="00665A68" w:rsidP="00050C25"/>
    <w:p w14:paraId="7CD34A49" w14:textId="77777777" w:rsidR="00F20022" w:rsidRDefault="00F20022" w:rsidP="00050C25"/>
    <w:p w14:paraId="14C99F56" w14:textId="77777777" w:rsidR="00F24EA0" w:rsidRDefault="00F24EA0" w:rsidP="00F24EA0">
      <w:pPr>
        <w:pStyle w:val="NoSpacing"/>
        <w:numPr>
          <w:ilvl w:val="0"/>
          <w:numId w:val="2"/>
        </w:numPr>
        <w:rPr>
          <w:lang w:eastAsia="en-US"/>
        </w:rPr>
      </w:pPr>
      <w:r>
        <w:t xml:space="preserve">Introduce the email address provided by the proctor and used to activate the service. </w:t>
      </w:r>
    </w:p>
    <w:p w14:paraId="15F25659" w14:textId="77777777" w:rsidR="00F24EA0" w:rsidRDefault="00F24EA0" w:rsidP="00F24EA0">
      <w:pPr>
        <w:pStyle w:val="NoSpacing"/>
        <w:ind w:left="360"/>
        <w:rPr>
          <w:lang w:eastAsia="en-US"/>
        </w:rPr>
      </w:pPr>
      <w:r>
        <w:t xml:space="preserve">Click on </w:t>
      </w:r>
      <w:r w:rsidRPr="0037773C">
        <w:rPr>
          <w:b/>
          <w:bCs/>
          <w:i/>
          <w:iCs/>
          <w:color w:val="0070C0"/>
        </w:rPr>
        <w:t>Continue</w:t>
      </w:r>
      <w:r>
        <w:t>.</w:t>
      </w:r>
    </w:p>
    <w:p w14:paraId="0CE75F57" w14:textId="3662A065" w:rsidR="00F24EA0" w:rsidRDefault="00D946D9" w:rsidP="00F24EA0">
      <w:pPr>
        <w:jc w:val="center"/>
      </w:pPr>
      <w:r w:rsidRPr="007B4F0C">
        <w:rPr>
          <w:noProof/>
        </w:rPr>
        <w:drawing>
          <wp:anchor distT="0" distB="0" distL="114300" distR="114300" simplePos="0" relativeHeight="251658312" behindDoc="0" locked="0" layoutInCell="1" allowOverlap="1" wp14:anchorId="39EB6363" wp14:editId="1BE0172D">
            <wp:simplePos x="0" y="0"/>
            <wp:positionH relativeFrom="column">
              <wp:posOffset>2538095</wp:posOffset>
            </wp:positionH>
            <wp:positionV relativeFrom="paragraph">
              <wp:posOffset>891540</wp:posOffset>
            </wp:positionV>
            <wp:extent cx="947808" cy="116282"/>
            <wp:effectExtent l="0" t="0" r="5080" b="0"/>
            <wp:wrapNone/>
            <wp:docPr id="1429917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917974"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47808" cy="116282"/>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87" behindDoc="0" locked="0" layoutInCell="1" allowOverlap="1" wp14:anchorId="31F02E39" wp14:editId="164D0DE1">
                <wp:simplePos x="0" y="0"/>
                <wp:positionH relativeFrom="column">
                  <wp:posOffset>2339975</wp:posOffset>
                </wp:positionH>
                <wp:positionV relativeFrom="paragraph">
                  <wp:posOffset>1080770</wp:posOffset>
                </wp:positionV>
                <wp:extent cx="2002790" cy="244475"/>
                <wp:effectExtent l="0" t="0" r="16510" b="9525"/>
                <wp:wrapNone/>
                <wp:docPr id="1640360522" name="Rectangle 1640360522"/>
                <wp:cNvGraphicFramePr/>
                <a:graphic xmlns:a="http://schemas.openxmlformats.org/drawingml/2006/main">
                  <a:graphicData uri="http://schemas.microsoft.com/office/word/2010/wordprocessingShape">
                    <wps:wsp>
                      <wps:cNvSpPr/>
                      <wps:spPr>
                        <a:xfrm>
                          <a:off x="0" y="0"/>
                          <a:ext cx="2002790" cy="24447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E1B3640">
              <v:rect id="Rectangle 1640360522" style="position:absolute;margin-left:184.25pt;margin-top:85.1pt;width:157.7pt;height:19.25pt;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739AA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"/>
            </w:pict>
          </mc:Fallback>
        </mc:AlternateContent>
      </w:r>
      <w:r w:rsidR="009B4347" w:rsidRPr="009B4347">
        <w:rPr>
          <w:noProof/>
        </w:rPr>
        <w:t xml:space="preserve"> </w:t>
      </w:r>
      <w:r w:rsidR="009B4347" w:rsidRPr="009B4347">
        <w:rPr>
          <w:noProof/>
        </w:rPr>
        <w:drawing>
          <wp:inline distT="0" distB="0" distL="0" distR="0" wp14:anchorId="5862C213" wp14:editId="38E1644F">
            <wp:extent cx="2463798" cy="2110105"/>
            <wp:effectExtent l="12700" t="12700" r="13335" b="10795"/>
            <wp:docPr id="2033315269" name="Picture 1"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315269" name="Picture 1" descr="A screen shot of a login form&#10;&#10;Description automatically generated"/>
                    <pic:cNvPicPr/>
                  </pic:nvPicPr>
                  <pic:blipFill>
                    <a:blip r:embed="rId43"/>
                    <a:stretch>
                      <a:fillRect/>
                    </a:stretch>
                  </pic:blipFill>
                  <pic:spPr>
                    <a:xfrm>
                      <a:off x="0" y="0"/>
                      <a:ext cx="2496264" cy="2137911"/>
                    </a:xfrm>
                    <a:prstGeom prst="rect">
                      <a:avLst/>
                    </a:prstGeom>
                    <a:ln>
                      <a:solidFill>
                        <a:schemeClr val="accent1"/>
                      </a:solidFill>
                    </a:ln>
                  </pic:spPr>
                </pic:pic>
              </a:graphicData>
            </a:graphic>
          </wp:inline>
        </w:drawing>
      </w:r>
    </w:p>
    <w:p w14:paraId="23413944" w14:textId="77777777" w:rsidR="00F24EA0" w:rsidRDefault="00F24EA0" w:rsidP="00F24EA0"/>
    <w:p w14:paraId="183EA312" w14:textId="77777777" w:rsidR="00F24EA0" w:rsidRDefault="00F24EA0" w:rsidP="00F24EA0">
      <w:pPr>
        <w:pStyle w:val="NoSpacing"/>
        <w:numPr>
          <w:ilvl w:val="0"/>
          <w:numId w:val="2"/>
        </w:numPr>
      </w:pPr>
      <w:r>
        <w:t>You should now be at the ETD interface. If you see this screen, click on the button with “I agree..”</w:t>
      </w:r>
    </w:p>
    <w:p w14:paraId="3602BA50" w14:textId="77777777" w:rsidR="00F24EA0" w:rsidRDefault="00F24EA0" w:rsidP="00F24EA0">
      <w:pPr>
        <w:jc w:val="center"/>
      </w:pPr>
      <w:r>
        <w:rPr>
          <w:noProof/>
        </w:rPr>
        <mc:AlternateContent>
          <mc:Choice Requires="wps">
            <w:drawing>
              <wp:anchor distT="0" distB="0" distL="114300" distR="114300" simplePos="0" relativeHeight="251658286" behindDoc="0" locked="0" layoutInCell="1" allowOverlap="1" wp14:anchorId="6AC1BD7F" wp14:editId="3B60F360">
                <wp:simplePos x="0" y="0"/>
                <wp:positionH relativeFrom="column">
                  <wp:posOffset>2052320</wp:posOffset>
                </wp:positionH>
                <wp:positionV relativeFrom="paragraph">
                  <wp:posOffset>1084580</wp:posOffset>
                </wp:positionV>
                <wp:extent cx="1174792" cy="236170"/>
                <wp:effectExtent l="0" t="0" r="19050" b="18415"/>
                <wp:wrapNone/>
                <wp:docPr id="1361071164" name="Rectangle 1361071164"/>
                <wp:cNvGraphicFramePr/>
                <a:graphic xmlns:a="http://schemas.openxmlformats.org/drawingml/2006/main">
                  <a:graphicData uri="http://schemas.microsoft.com/office/word/2010/wordprocessingShape">
                    <wps:wsp>
                      <wps:cNvSpPr/>
                      <wps:spPr>
                        <a:xfrm>
                          <a:off x="0" y="0"/>
                          <a:ext cx="1174792" cy="23617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4F8D23A9">
              <v:rect id="Rectangle 1361071164" style="position:absolute;margin-left:161.6pt;margin-top:85.4pt;width:92.5pt;height:18.6pt;z-index:25165828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2BD545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"/>
            </w:pict>
          </mc:Fallback>
        </mc:AlternateContent>
      </w:r>
      <w:r w:rsidRPr="00073E2D">
        <w:rPr>
          <w:noProof/>
        </w:rPr>
        <w:drawing>
          <wp:inline distT="0" distB="0" distL="0" distR="0" wp14:anchorId="0F718362" wp14:editId="6B981F21">
            <wp:extent cx="3446843" cy="2166341"/>
            <wp:effectExtent l="12700" t="12700" r="7620" b="18415"/>
            <wp:docPr id="1293845591" name="Picture 129384559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45591" name="Picture 1" descr="A screenshot of a computer&#10;&#10;Description automatically generated"/>
                    <pic:cNvPicPr/>
                  </pic:nvPicPr>
                  <pic:blipFill>
                    <a:blip r:embed="rId44"/>
                    <a:stretch>
                      <a:fillRect/>
                    </a:stretch>
                  </pic:blipFill>
                  <pic:spPr>
                    <a:xfrm>
                      <a:off x="0" y="0"/>
                      <a:ext cx="3486492" cy="2191260"/>
                    </a:xfrm>
                    <a:prstGeom prst="rect">
                      <a:avLst/>
                    </a:prstGeom>
                    <a:ln>
                      <a:solidFill>
                        <a:schemeClr val="accent1"/>
                      </a:solidFill>
                    </a:ln>
                  </pic:spPr>
                </pic:pic>
              </a:graphicData>
            </a:graphic>
          </wp:inline>
        </w:drawing>
      </w:r>
    </w:p>
    <w:p w14:paraId="26A79E58" w14:textId="77777777" w:rsidR="004A68BE" w:rsidRDefault="004A68BE" w:rsidP="003F4A5A">
      <w:pPr>
        <w:ind w:left="10" w:hanging="10"/>
      </w:pPr>
    </w:p>
    <w:p w14:paraId="6CD39A77" w14:textId="71EC15EE" w:rsidR="003C6176" w:rsidRPr="003C6176" w:rsidRDefault="003C6176" w:rsidP="00F84050">
      <w:pPr>
        <w:pStyle w:val="Heading3"/>
      </w:pPr>
      <w:bookmarkStart w:id="10" w:name="_Toc190162502"/>
      <w:r>
        <w:t>Lesson learned.</w:t>
      </w:r>
      <w:bookmarkEnd w:id="10"/>
    </w:p>
    <w:p w14:paraId="0CD9A9C4" w14:textId="77777777" w:rsidR="003C6176" w:rsidRPr="003C6176" w:rsidRDefault="003C6176" w:rsidP="003C6176">
      <w:pPr>
        <w:rPr>
          <w:rFonts w:ascii="Arial" w:eastAsia="Arial" w:hAnsi="Arial" w:cs="Arial"/>
          <w:b/>
          <w:color w:val="4F81BD"/>
          <w:sz w:val="20"/>
          <w:lang w:eastAsia="en-US"/>
        </w:rPr>
      </w:pPr>
    </w:p>
    <w:p w14:paraId="15527249" w14:textId="77777777" w:rsidR="003C6176" w:rsidRPr="00A841EA" w:rsidRDefault="003C6176" w:rsidP="00A841EA">
      <w:pPr>
        <w:pStyle w:val="NoSpacing"/>
        <w:pBdr>
          <w:top w:val="single" w:sz="4" w:space="1" w:color="auto"/>
          <w:bottom w:val="single" w:sz="4" w:space="1" w:color="auto"/>
        </w:pBdr>
        <w:shd w:val="clear" w:color="auto" w:fill="FFFF00"/>
        <w:rPr>
          <w:rFonts w:eastAsia="Arial"/>
          <w:lang w:eastAsia="en-US"/>
        </w:rPr>
      </w:pPr>
      <w:r w:rsidRPr="00A841EA">
        <w:rPr>
          <w:rFonts w:eastAsia="Arial"/>
          <w:lang w:eastAsia="en-US"/>
        </w:rPr>
        <w:t>In this task, we have seen how to activate an Email Threat Defense account. This will be common for all types of deployments, although in today's lab, we will integrate it with O365.</w:t>
      </w:r>
    </w:p>
    <w:p w14:paraId="78482B73" w14:textId="77777777" w:rsidR="003C6176" w:rsidRDefault="003C6176" w:rsidP="00A841EA">
      <w:pPr>
        <w:pStyle w:val="NoSpacing"/>
        <w:pBdr>
          <w:top w:val="single" w:sz="4" w:space="1" w:color="auto"/>
          <w:bottom w:val="single" w:sz="4" w:space="1" w:color="auto"/>
        </w:pBdr>
        <w:shd w:val="clear" w:color="auto" w:fill="FFFF00"/>
        <w:rPr>
          <w:rFonts w:eastAsia="Arial"/>
          <w:lang w:eastAsia="en-US"/>
        </w:rPr>
      </w:pPr>
      <w:r w:rsidRPr="00A841EA">
        <w:rPr>
          <w:rFonts w:eastAsia="Arial"/>
          <w:lang w:eastAsia="en-US"/>
        </w:rPr>
        <w:t>The steps are simple and will always be executed with our client's account.</w:t>
      </w:r>
    </w:p>
    <w:p w14:paraId="3C8FC101" w14:textId="77777777" w:rsidR="003C6176" w:rsidRDefault="003C6176" w:rsidP="003C6176">
      <w:pPr>
        <w:pStyle w:val="NoSpacing"/>
        <w:rPr>
          <w:rFonts w:eastAsia="Arial"/>
          <w:lang w:eastAsia="en-US"/>
        </w:rPr>
      </w:pPr>
    </w:p>
    <w:p w14:paraId="55991E36" w14:textId="03B7C867" w:rsidR="001B2D82" w:rsidRPr="001E41CA" w:rsidRDefault="001B2D82" w:rsidP="003C6176">
      <w:pPr>
        <w:pStyle w:val="NoSpacing"/>
        <w:rPr>
          <w:rFonts w:eastAsia="Arial"/>
          <w:color w:val="365F91"/>
          <w:u w:color="4F81BD"/>
          <w:lang w:eastAsia="en-US"/>
        </w:rPr>
      </w:pPr>
      <w:r w:rsidRPr="001E41CA">
        <w:rPr>
          <w:u w:color="4F81BD"/>
        </w:rPr>
        <w:br w:type="page"/>
      </w:r>
    </w:p>
    <w:p w14:paraId="7846FE7E" w14:textId="7DCA512D" w:rsidR="006C665F" w:rsidRDefault="006C665F" w:rsidP="006C665F">
      <w:pPr>
        <w:pStyle w:val="Heading2"/>
      </w:pPr>
      <w:bookmarkStart w:id="11" w:name="_Toc190162503"/>
      <w:r>
        <w:t>Task – Configure Email Threat Defense account.</w:t>
      </w:r>
      <w:bookmarkEnd w:id="11"/>
    </w:p>
    <w:p w14:paraId="726B7BC3" w14:textId="77777777" w:rsidR="006C665F" w:rsidRDefault="006C665F" w:rsidP="00D948D6"/>
    <w:p w14:paraId="10EDBFDB" w14:textId="0C43071F" w:rsidR="00640DBC" w:rsidRPr="00640DBC" w:rsidRDefault="00640DBC" w:rsidP="00640DBC">
      <w:pPr>
        <w:pStyle w:val="NoSpacing"/>
        <w:pBdr>
          <w:top w:val="single" w:sz="4" w:space="1" w:color="auto"/>
          <w:bottom w:val="single" w:sz="4" w:space="1" w:color="auto"/>
        </w:pBdr>
        <w:shd w:val="clear" w:color="auto" w:fill="FFFF00"/>
        <w:rPr>
          <w:rFonts w:eastAsia="Arial"/>
          <w:lang w:eastAsia="en-US"/>
        </w:rPr>
      </w:pPr>
      <w:r w:rsidRPr="00640DBC">
        <w:rPr>
          <w:rFonts w:eastAsia="Arial"/>
          <w:lang w:eastAsia="en-US"/>
        </w:rPr>
        <w:t>The steps we are going to see below are not the usual steps when deploying ETD.</w:t>
      </w:r>
    </w:p>
    <w:p w14:paraId="5729E417" w14:textId="0274DA00" w:rsidR="00F24EA0" w:rsidRDefault="00640DBC" w:rsidP="00640DBC">
      <w:pPr>
        <w:pStyle w:val="NoSpacing"/>
        <w:pBdr>
          <w:top w:val="single" w:sz="4" w:space="1" w:color="auto"/>
          <w:bottom w:val="single" w:sz="4" w:space="1" w:color="auto"/>
        </w:pBdr>
        <w:shd w:val="clear" w:color="auto" w:fill="FFFF00"/>
        <w:rPr>
          <w:rFonts w:eastAsia="Arial"/>
          <w:lang w:eastAsia="en-US"/>
        </w:rPr>
      </w:pPr>
      <w:r w:rsidRPr="00640DBC">
        <w:rPr>
          <w:rFonts w:eastAsia="Arial"/>
          <w:lang w:eastAsia="en-US"/>
        </w:rPr>
        <w:t>This is because we are using an already partially configured BETA environment.</w:t>
      </w:r>
    </w:p>
    <w:p w14:paraId="2FEE692D" w14:textId="77777777" w:rsidR="00F24EA0" w:rsidRDefault="00F24EA0" w:rsidP="00D948D6"/>
    <w:p w14:paraId="048ABA9E" w14:textId="0E231145" w:rsidR="006C665F" w:rsidRDefault="003661B3" w:rsidP="008B0988">
      <w:pPr>
        <w:pStyle w:val="NoSpacing"/>
        <w:numPr>
          <w:ilvl w:val="0"/>
          <w:numId w:val="21"/>
        </w:numPr>
      </w:pPr>
      <w:r>
        <w:t>Log in</w:t>
      </w:r>
      <w:r w:rsidR="006C665F" w:rsidRPr="006C665F">
        <w:t xml:space="preserve"> again to the beta portal:</w:t>
      </w:r>
      <w:r w:rsidR="006C665F">
        <w:t xml:space="preserve"> </w:t>
      </w:r>
      <w:hyperlink r:id="rId45" w:history="1">
        <w:r w:rsidR="006C665F" w:rsidRPr="003276C5">
          <w:rPr>
            <w:rStyle w:val="Hyperlink"/>
            <w:lang w:eastAsia="en-US"/>
          </w:rPr>
          <w:t>https://beta-ui.cmd.cisco.com/login</w:t>
        </w:r>
      </w:hyperlink>
    </w:p>
    <w:p w14:paraId="41B246F3" w14:textId="30A81BD9" w:rsidR="00640DBC" w:rsidRDefault="00640DBC" w:rsidP="008B0988">
      <w:pPr>
        <w:pStyle w:val="NoSpacing"/>
      </w:pPr>
    </w:p>
    <w:p w14:paraId="3A65272C" w14:textId="3C4133D1" w:rsidR="00640DBC" w:rsidRDefault="007B4F0C" w:rsidP="00640DBC">
      <w:pPr>
        <w:pStyle w:val="NoSpacing"/>
        <w:jc w:val="center"/>
      </w:pPr>
      <w:r w:rsidRPr="007B4F0C">
        <w:rPr>
          <w:noProof/>
        </w:rPr>
        <w:drawing>
          <wp:anchor distT="0" distB="0" distL="114300" distR="114300" simplePos="0" relativeHeight="251658313" behindDoc="0" locked="0" layoutInCell="1" allowOverlap="1" wp14:anchorId="22F12F69" wp14:editId="5FBA082A">
            <wp:simplePos x="0" y="0"/>
            <wp:positionH relativeFrom="column">
              <wp:posOffset>2771775</wp:posOffset>
            </wp:positionH>
            <wp:positionV relativeFrom="paragraph">
              <wp:posOffset>595630</wp:posOffset>
            </wp:positionV>
            <wp:extent cx="899584" cy="110605"/>
            <wp:effectExtent l="0" t="0" r="2540" b="3810"/>
            <wp:wrapNone/>
            <wp:docPr id="1333536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53669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899584" cy="110605"/>
                    </a:xfrm>
                    <a:prstGeom prst="rect">
                      <a:avLst/>
                    </a:prstGeom>
                  </pic:spPr>
                </pic:pic>
              </a:graphicData>
            </a:graphic>
            <wp14:sizeRelH relativeFrom="page">
              <wp14:pctWidth>0</wp14:pctWidth>
            </wp14:sizeRelH>
            <wp14:sizeRelV relativeFrom="page">
              <wp14:pctHeight>0</wp14:pctHeight>
            </wp14:sizeRelV>
          </wp:anchor>
        </w:drawing>
      </w:r>
      <w:r w:rsidR="00640DBC" w:rsidRPr="00640DBC">
        <w:rPr>
          <w:noProof/>
        </w:rPr>
        <w:drawing>
          <wp:inline distT="0" distB="0" distL="0" distR="0" wp14:anchorId="20554753" wp14:editId="1B229B24">
            <wp:extent cx="1717739" cy="1851660"/>
            <wp:effectExtent l="12700" t="12700" r="9525" b="15240"/>
            <wp:docPr id="1870015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015360" name=""/>
                    <pic:cNvPicPr/>
                  </pic:nvPicPr>
                  <pic:blipFill>
                    <a:blip r:embed="rId47"/>
                    <a:stretch>
                      <a:fillRect/>
                    </a:stretch>
                  </pic:blipFill>
                  <pic:spPr>
                    <a:xfrm>
                      <a:off x="0" y="0"/>
                      <a:ext cx="1766409" cy="1904124"/>
                    </a:xfrm>
                    <a:prstGeom prst="rect">
                      <a:avLst/>
                    </a:prstGeom>
                    <a:ln>
                      <a:solidFill>
                        <a:schemeClr val="accent1"/>
                      </a:solidFill>
                    </a:ln>
                  </pic:spPr>
                </pic:pic>
              </a:graphicData>
            </a:graphic>
          </wp:inline>
        </w:drawing>
      </w:r>
    </w:p>
    <w:p w14:paraId="73812499" w14:textId="77777777" w:rsidR="00640DBC" w:rsidRDefault="00640DBC" w:rsidP="008B0988">
      <w:pPr>
        <w:pStyle w:val="NoSpacing"/>
      </w:pPr>
    </w:p>
    <w:p w14:paraId="4F7CF0DC" w14:textId="55C5C119" w:rsidR="00640DBC" w:rsidRDefault="00640DBC" w:rsidP="00640DBC">
      <w:pPr>
        <w:pStyle w:val="NoSpacing"/>
        <w:numPr>
          <w:ilvl w:val="0"/>
          <w:numId w:val="21"/>
        </w:numPr>
      </w:pPr>
      <w:r>
        <w:t xml:space="preserve">Accept the push from DUO </w:t>
      </w:r>
      <w:r w:rsidR="00CE066F">
        <w:t>o</w:t>
      </w:r>
      <w:r>
        <w:t>n your mobile.</w:t>
      </w:r>
    </w:p>
    <w:p w14:paraId="07310C54" w14:textId="77777777" w:rsidR="00640DBC" w:rsidRDefault="00640DBC" w:rsidP="00640DBC">
      <w:pPr>
        <w:pStyle w:val="NoSpacing"/>
      </w:pPr>
    </w:p>
    <w:p w14:paraId="2F9616D2" w14:textId="77777777" w:rsidR="00640DBC" w:rsidRDefault="00640DBC" w:rsidP="008B0988">
      <w:pPr>
        <w:pStyle w:val="NoSpacing"/>
      </w:pPr>
    </w:p>
    <w:p w14:paraId="6BB7AB84" w14:textId="7F5B86CD" w:rsidR="00640DBC" w:rsidRDefault="00640DBC" w:rsidP="00640DBC">
      <w:pPr>
        <w:pStyle w:val="NoSpacing"/>
        <w:jc w:val="center"/>
      </w:pPr>
      <w:r w:rsidRPr="00640DBC">
        <w:rPr>
          <w:noProof/>
        </w:rPr>
        <w:drawing>
          <wp:inline distT="0" distB="0" distL="0" distR="0" wp14:anchorId="754F7296" wp14:editId="5069B6E2">
            <wp:extent cx="1700589" cy="2174875"/>
            <wp:effectExtent l="12700" t="12700" r="13970" b="9525"/>
            <wp:docPr id="12761868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86828" name="Picture 1" descr="A screenshot of a phone&#10;&#10;Description automatically generated"/>
                    <pic:cNvPicPr/>
                  </pic:nvPicPr>
                  <pic:blipFill>
                    <a:blip r:embed="rId48"/>
                    <a:stretch>
                      <a:fillRect/>
                    </a:stretch>
                  </pic:blipFill>
                  <pic:spPr>
                    <a:xfrm>
                      <a:off x="0" y="0"/>
                      <a:ext cx="1739359" cy="2224458"/>
                    </a:xfrm>
                    <a:prstGeom prst="rect">
                      <a:avLst/>
                    </a:prstGeom>
                    <a:ln>
                      <a:solidFill>
                        <a:schemeClr val="accent1"/>
                      </a:solidFill>
                    </a:ln>
                  </pic:spPr>
                </pic:pic>
              </a:graphicData>
            </a:graphic>
          </wp:inline>
        </w:drawing>
      </w:r>
    </w:p>
    <w:p w14:paraId="669421BC" w14:textId="05940FE5" w:rsidR="00D948D6" w:rsidRDefault="00D948D6" w:rsidP="00F22D33">
      <w:pPr>
        <w:jc w:val="center"/>
      </w:pPr>
    </w:p>
    <w:p w14:paraId="1550EF45" w14:textId="5E02A92C" w:rsidR="00D948D6" w:rsidRDefault="00D948D6" w:rsidP="00D948D6"/>
    <w:p w14:paraId="17925B91" w14:textId="77777777" w:rsidR="00D946D9" w:rsidRDefault="00D946D9" w:rsidP="00D948D6"/>
    <w:p w14:paraId="257A17DA" w14:textId="77777777" w:rsidR="00DD39A3" w:rsidRDefault="00DD39A3" w:rsidP="00D948D6"/>
    <w:p w14:paraId="1CC5E435" w14:textId="77777777" w:rsidR="00D946D9" w:rsidRDefault="00D946D9" w:rsidP="00D948D6"/>
    <w:p w14:paraId="3964B5FF" w14:textId="5733F5CD" w:rsidR="00AC4961" w:rsidRDefault="00AC4961" w:rsidP="00AC4961">
      <w:pPr>
        <w:pStyle w:val="NoSpacing"/>
        <w:numPr>
          <w:ilvl w:val="0"/>
          <w:numId w:val="21"/>
        </w:numPr>
      </w:pPr>
      <w:r>
        <w:t xml:space="preserve">As we mentioned at the beginning, these are not the usual steps. </w:t>
      </w:r>
    </w:p>
    <w:p w14:paraId="5D9B2464" w14:textId="67A6CA21" w:rsidR="00AC4961" w:rsidRDefault="00AC4961" w:rsidP="00AC4961">
      <w:pPr>
        <w:pStyle w:val="NoSpacing"/>
        <w:ind w:left="360"/>
      </w:pPr>
      <w:r>
        <w:t xml:space="preserve">Click on </w:t>
      </w:r>
      <w:r w:rsidRPr="00AC4961">
        <w:rPr>
          <w:b/>
          <w:bCs/>
          <w:i/>
          <w:iCs/>
          <w:color w:val="4472C4" w:themeColor="accent1"/>
        </w:rPr>
        <w:t>Policy</w:t>
      </w:r>
    </w:p>
    <w:p w14:paraId="5514FAC5" w14:textId="752B4267" w:rsidR="00AC4961" w:rsidRDefault="00AC4961" w:rsidP="00050C25">
      <w:pPr>
        <w:pStyle w:val="NoSpacing"/>
      </w:pPr>
    </w:p>
    <w:p w14:paraId="17A76649" w14:textId="00395594" w:rsidR="00AC4961" w:rsidRPr="001E41CA" w:rsidRDefault="509D30B9" w:rsidP="00050C25">
      <w:pPr>
        <w:pStyle w:val="NoSpacing"/>
        <w:ind w:left="360"/>
        <w:jc w:val="center"/>
      </w:pPr>
      <w:r>
        <w:rPr>
          <w:noProof/>
        </w:rPr>
        <w:drawing>
          <wp:inline distT="0" distB="0" distL="0" distR="0" wp14:anchorId="4DFA5FCB" wp14:editId="75992F60">
            <wp:extent cx="5865705" cy="2199640"/>
            <wp:effectExtent l="12700" t="12700" r="14605" b="10160"/>
            <wp:docPr id="1059997652" name="Picture 1059997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08337" cy="2215627"/>
                    </a:xfrm>
                    <a:prstGeom prst="rect">
                      <a:avLst/>
                    </a:prstGeom>
                    <a:ln>
                      <a:solidFill>
                        <a:schemeClr val="accent1"/>
                      </a:solidFill>
                    </a:ln>
                  </pic:spPr>
                </pic:pic>
              </a:graphicData>
            </a:graphic>
          </wp:inline>
        </w:drawing>
      </w:r>
    </w:p>
    <w:p w14:paraId="64FA0555" w14:textId="49675B77" w:rsidR="006C665F" w:rsidRDefault="006C665F" w:rsidP="00AC4961">
      <w:pPr>
        <w:jc w:val="center"/>
      </w:pPr>
    </w:p>
    <w:p w14:paraId="00122527" w14:textId="77777777" w:rsidR="00AC4961" w:rsidRDefault="00AC4961" w:rsidP="00AC4961">
      <w:pPr>
        <w:jc w:val="center"/>
      </w:pPr>
    </w:p>
    <w:p w14:paraId="6C037C6E" w14:textId="68345447" w:rsidR="006C665F" w:rsidRDefault="00AC4961" w:rsidP="008B0988">
      <w:pPr>
        <w:pStyle w:val="NoSpacing"/>
        <w:numPr>
          <w:ilvl w:val="0"/>
          <w:numId w:val="21"/>
        </w:numPr>
      </w:pPr>
      <w:r>
        <w:t xml:space="preserve">The Email Threat Defense account you have access </w:t>
      </w:r>
      <w:r w:rsidR="00CE066F">
        <w:t xml:space="preserve">to </w:t>
      </w:r>
      <w:r>
        <w:t>is already activated to work with a gateway with no integration with O365. We need to connect with O365</w:t>
      </w:r>
      <w:r w:rsidR="006771D1">
        <w:t xml:space="preserve"> and</w:t>
      </w:r>
      <w:r>
        <w:t xml:space="preserve"> to do this</w:t>
      </w:r>
      <w:r w:rsidR="00CE066F">
        <w:t>,</w:t>
      </w:r>
      <w:r>
        <w:t xml:space="preserve"> we need to move from Gateway/No auth to Microsoft 365/Read-Write.</w:t>
      </w:r>
    </w:p>
    <w:p w14:paraId="0EE36560" w14:textId="7430453E" w:rsidR="003844AA" w:rsidRDefault="00AC4961" w:rsidP="00050C25">
      <w:pPr>
        <w:pStyle w:val="NoSpacing"/>
        <w:ind w:left="360"/>
        <w:rPr>
          <w:b/>
          <w:i/>
          <w:color w:val="4472C4" w:themeColor="accent1"/>
        </w:rPr>
      </w:pPr>
      <w:r>
        <w:t xml:space="preserve">Click on </w:t>
      </w:r>
      <w:r w:rsidRPr="00AC4961">
        <w:rPr>
          <w:b/>
          <w:bCs/>
          <w:i/>
          <w:iCs/>
          <w:color w:val="4472C4" w:themeColor="accent1"/>
        </w:rPr>
        <w:t>Read/Write</w:t>
      </w:r>
      <w:r w:rsidR="00887451">
        <w:rPr>
          <w:b/>
          <w:bCs/>
          <w:i/>
          <w:iCs/>
          <w:color w:val="4472C4" w:themeColor="accent1"/>
        </w:rPr>
        <w:t xml:space="preserve"> </w:t>
      </w:r>
      <w:r w:rsidR="00887451" w:rsidRPr="00887451">
        <w:rPr>
          <w:color w:val="000000" w:themeColor="text1"/>
        </w:rPr>
        <w:t>and after click on</w:t>
      </w:r>
      <w:r w:rsidR="00887451" w:rsidRPr="00887451">
        <w:rPr>
          <w:b/>
          <w:bCs/>
          <w:i/>
          <w:iCs/>
          <w:color w:val="000000" w:themeColor="text1"/>
        </w:rPr>
        <w:t xml:space="preserve"> </w:t>
      </w:r>
      <w:r w:rsidR="00887451">
        <w:rPr>
          <w:b/>
          <w:bCs/>
          <w:i/>
          <w:iCs/>
          <w:color w:val="4472C4" w:themeColor="accent1"/>
        </w:rPr>
        <w:t>Microsoft 365</w:t>
      </w:r>
    </w:p>
    <w:p w14:paraId="7F918A99" w14:textId="77777777" w:rsidR="00552C47" w:rsidRDefault="00552C47" w:rsidP="00050C25">
      <w:pPr>
        <w:pStyle w:val="NoSpacing"/>
        <w:ind w:left="360"/>
      </w:pPr>
    </w:p>
    <w:p w14:paraId="487A3F1B" w14:textId="568942EB" w:rsidR="00AC4961" w:rsidRDefault="33861D14" w:rsidP="35D719DE">
      <w:pPr>
        <w:jc w:val="center"/>
      </w:pPr>
      <w:r>
        <w:rPr>
          <w:noProof/>
        </w:rPr>
        <w:drawing>
          <wp:inline distT="0" distB="0" distL="0" distR="0" wp14:anchorId="376EF5AB" wp14:editId="27FED0B3">
            <wp:extent cx="5501640" cy="2711297"/>
            <wp:effectExtent l="12700" t="12700" r="10160" b="6985"/>
            <wp:docPr id="1707600382" name="Picture 170760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533114" cy="2726808"/>
                    </a:xfrm>
                    <a:prstGeom prst="rect">
                      <a:avLst/>
                    </a:prstGeom>
                    <a:ln>
                      <a:solidFill>
                        <a:schemeClr val="accent1"/>
                      </a:solidFill>
                    </a:ln>
                  </pic:spPr>
                </pic:pic>
              </a:graphicData>
            </a:graphic>
          </wp:inline>
        </w:drawing>
      </w:r>
    </w:p>
    <w:p w14:paraId="0ADA7538" w14:textId="77777777" w:rsidR="00DD39A3" w:rsidRDefault="00DD39A3" w:rsidP="0082695E">
      <w:pPr>
        <w:pStyle w:val="NoSpacing"/>
      </w:pPr>
    </w:p>
    <w:p w14:paraId="342BC01A" w14:textId="105EE555" w:rsidR="006C665F" w:rsidRDefault="00AC4961" w:rsidP="008B0988">
      <w:pPr>
        <w:pStyle w:val="NoSpacing"/>
        <w:numPr>
          <w:ilvl w:val="0"/>
          <w:numId w:val="21"/>
        </w:numPr>
      </w:pPr>
      <w:r>
        <w:t xml:space="preserve">Click on </w:t>
      </w:r>
      <w:r w:rsidRPr="00AC4961">
        <w:rPr>
          <w:b/>
          <w:bCs/>
          <w:i/>
          <w:iCs/>
          <w:color w:val="4472C4" w:themeColor="accent1"/>
        </w:rPr>
        <w:t>Confirm</w:t>
      </w:r>
      <w:r w:rsidR="006C665F" w:rsidRPr="006C665F">
        <w:t>.</w:t>
      </w:r>
    </w:p>
    <w:p w14:paraId="40896B68" w14:textId="77777777" w:rsidR="00AC4961" w:rsidRDefault="00AC4961" w:rsidP="00AC4961">
      <w:pPr>
        <w:pStyle w:val="NoSpacing"/>
        <w:ind w:left="360"/>
      </w:pPr>
    </w:p>
    <w:p w14:paraId="206FAB9A" w14:textId="3313C6F4" w:rsidR="00AC4961" w:rsidRPr="006C665F" w:rsidRDefault="00AC4961" w:rsidP="00AC4961">
      <w:pPr>
        <w:pStyle w:val="NoSpacing"/>
        <w:ind w:left="360"/>
        <w:jc w:val="center"/>
      </w:pPr>
      <w:r w:rsidRPr="00AC4961">
        <w:rPr>
          <w:noProof/>
        </w:rPr>
        <w:drawing>
          <wp:inline distT="0" distB="0" distL="0" distR="0" wp14:anchorId="18C44F0B" wp14:editId="48241BD3">
            <wp:extent cx="2753995" cy="1376999"/>
            <wp:effectExtent l="0" t="0" r="1905" b="0"/>
            <wp:docPr id="701206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206511" name="Picture 1" descr="A screenshot of a computer&#10;&#10;Description automatically generated"/>
                    <pic:cNvPicPr/>
                  </pic:nvPicPr>
                  <pic:blipFill>
                    <a:blip r:embed="rId51"/>
                    <a:stretch>
                      <a:fillRect/>
                    </a:stretch>
                  </pic:blipFill>
                  <pic:spPr>
                    <a:xfrm>
                      <a:off x="0" y="0"/>
                      <a:ext cx="2809134" cy="1404568"/>
                    </a:xfrm>
                    <a:prstGeom prst="rect">
                      <a:avLst/>
                    </a:prstGeom>
                  </pic:spPr>
                </pic:pic>
              </a:graphicData>
            </a:graphic>
          </wp:inline>
        </w:drawing>
      </w:r>
    </w:p>
    <w:p w14:paraId="4E317FDD" w14:textId="2390AD0C" w:rsidR="003844AA" w:rsidRDefault="003844AA" w:rsidP="0082695E">
      <w:pPr>
        <w:pStyle w:val="NoSpacing"/>
        <w:jc w:val="center"/>
      </w:pPr>
    </w:p>
    <w:p w14:paraId="6650F344" w14:textId="12BC148C" w:rsidR="00AC4961" w:rsidRPr="00AC4961" w:rsidRDefault="006771D1" w:rsidP="006C665F">
      <w:pPr>
        <w:pStyle w:val="ListParagraph"/>
        <w:numPr>
          <w:ilvl w:val="0"/>
          <w:numId w:val="21"/>
        </w:numPr>
        <w:rPr>
          <w:rFonts w:ascii="CiscoSansTT" w:hAnsi="CiscoSansTT" w:cs="CiscoSansTT"/>
          <w:sz w:val="21"/>
          <w:szCs w:val="32"/>
        </w:rPr>
      </w:pPr>
      <w:r>
        <w:rPr>
          <w:rFonts w:ascii="CiscoSansTT" w:hAnsi="CiscoSansTT"/>
          <w:sz w:val="22"/>
        </w:rPr>
        <w:t>Let's start the integration with MS365</w:t>
      </w:r>
      <w:r w:rsidR="00AC4961">
        <w:rPr>
          <w:rFonts w:ascii="CiscoSansTT" w:hAnsi="CiscoSansTT"/>
          <w:sz w:val="22"/>
        </w:rPr>
        <w:t xml:space="preserve">. We need to use the </w:t>
      </w:r>
      <w:r>
        <w:rPr>
          <w:rFonts w:ascii="CiscoSansTT" w:hAnsi="CiscoSansTT"/>
          <w:sz w:val="22"/>
        </w:rPr>
        <w:t>MS</w:t>
      </w:r>
      <w:r w:rsidR="00AC4961">
        <w:rPr>
          <w:rFonts w:ascii="CiscoSansTT" w:hAnsi="CiscoSansTT"/>
          <w:sz w:val="22"/>
        </w:rPr>
        <w:t xml:space="preserve">365 account provided: </w:t>
      </w:r>
      <w:hyperlink r:id="rId52" w:history="1">
        <w:r w:rsidR="003D14DB">
          <w:rPr>
            <w:rStyle w:val="Hyperlink"/>
            <w:rFonts w:ascii="CiscoSansTT" w:hAnsi="CiscoSansTT"/>
            <w:sz w:val="22"/>
          </w:rPr>
          <w:t>janenoone</w:t>
        </w:r>
        <w:r w:rsidR="00C65F02">
          <w:rPr>
            <w:rStyle w:val="Hyperlink"/>
            <w:rFonts w:ascii="CiscoSansTT" w:hAnsi="CiscoSansTT"/>
            <w:sz w:val="22"/>
          </w:rPr>
          <w:t>@emailseclabXX.emailsec.io</w:t>
        </w:r>
      </w:hyperlink>
      <w:r w:rsidR="00AC4961">
        <w:rPr>
          <w:rFonts w:ascii="CiscoSansTT" w:hAnsi="CiscoSansTT"/>
          <w:sz w:val="22"/>
        </w:rPr>
        <w:br/>
        <w:t xml:space="preserve">Click on </w:t>
      </w:r>
      <w:r w:rsidR="00AC4961" w:rsidRPr="00AC4961">
        <w:rPr>
          <w:rFonts w:ascii="CiscoSansTT" w:hAnsi="CiscoSansTT"/>
          <w:b/>
          <w:bCs/>
          <w:i/>
          <w:iCs/>
          <w:color w:val="4472C4" w:themeColor="accent1"/>
          <w:sz w:val="22"/>
        </w:rPr>
        <w:t>Next</w:t>
      </w:r>
    </w:p>
    <w:p w14:paraId="4536F2F1" w14:textId="075AE9D3" w:rsidR="00AC4961" w:rsidRDefault="00AC4961" w:rsidP="00AC4961">
      <w:pPr>
        <w:pStyle w:val="ListParagraph"/>
        <w:ind w:left="360" w:firstLine="0"/>
        <w:rPr>
          <w:rFonts w:ascii="CiscoSansTT" w:hAnsi="CiscoSansTT"/>
          <w:sz w:val="22"/>
        </w:rPr>
      </w:pPr>
    </w:p>
    <w:p w14:paraId="63F690A6" w14:textId="45C8FE9F" w:rsidR="00AC4961" w:rsidRDefault="00710A7E" w:rsidP="00AC4961">
      <w:pPr>
        <w:pStyle w:val="ListParagraph"/>
        <w:ind w:left="360" w:firstLine="0"/>
        <w:jc w:val="center"/>
        <w:rPr>
          <w:rFonts w:ascii="CiscoSansTT" w:hAnsi="CiscoSansTT"/>
          <w:sz w:val="22"/>
        </w:rPr>
      </w:pPr>
      <w:r w:rsidRPr="00710A7E">
        <w:rPr>
          <w:rFonts w:ascii="CiscoSansTT" w:hAnsi="CiscoSansTT"/>
          <w:noProof/>
          <w:sz w:val="22"/>
        </w:rPr>
        <w:drawing>
          <wp:anchor distT="0" distB="0" distL="114300" distR="114300" simplePos="0" relativeHeight="251658314" behindDoc="0" locked="0" layoutInCell="1" allowOverlap="1" wp14:anchorId="4F0828CA" wp14:editId="667E825F">
            <wp:simplePos x="0" y="0"/>
            <wp:positionH relativeFrom="column">
              <wp:posOffset>2459355</wp:posOffset>
            </wp:positionH>
            <wp:positionV relativeFrom="paragraph">
              <wp:posOffset>685800</wp:posOffset>
            </wp:positionV>
            <wp:extent cx="1659663" cy="204056"/>
            <wp:effectExtent l="0" t="0" r="4445" b="0"/>
            <wp:wrapNone/>
            <wp:docPr id="15343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3397" name=""/>
                    <pic:cNvPicPr/>
                  </pic:nvPicPr>
                  <pic:blipFill>
                    <a:blip r:embed="rId53">
                      <a:extLst>
                        <a:ext uri="{28A0092B-C50C-407E-A947-70E740481C1C}">
                          <a14:useLocalDpi xmlns:a14="http://schemas.microsoft.com/office/drawing/2010/main" val="0"/>
                        </a:ext>
                      </a:extLst>
                    </a:blip>
                    <a:stretch>
                      <a:fillRect/>
                    </a:stretch>
                  </pic:blipFill>
                  <pic:spPr>
                    <a:xfrm>
                      <a:off x="0" y="0"/>
                      <a:ext cx="1659663" cy="204056"/>
                    </a:xfrm>
                    <a:prstGeom prst="rect">
                      <a:avLst/>
                    </a:prstGeom>
                  </pic:spPr>
                </pic:pic>
              </a:graphicData>
            </a:graphic>
            <wp14:sizeRelH relativeFrom="page">
              <wp14:pctWidth>0</wp14:pctWidth>
            </wp14:sizeRelH>
            <wp14:sizeRelV relativeFrom="page">
              <wp14:pctHeight>0</wp14:pctHeight>
            </wp14:sizeRelV>
          </wp:anchor>
        </w:drawing>
      </w:r>
      <w:r w:rsidR="00252B6E">
        <w:rPr>
          <w:noProof/>
        </w:rPr>
        <mc:AlternateContent>
          <mc:Choice Requires="wps">
            <w:drawing>
              <wp:anchor distT="0" distB="0" distL="114300" distR="114300" simplePos="0" relativeHeight="251658242" behindDoc="0" locked="0" layoutInCell="1" allowOverlap="1" wp14:anchorId="77CB6442" wp14:editId="6DB3ACE7">
                <wp:simplePos x="0" y="0"/>
                <wp:positionH relativeFrom="column">
                  <wp:posOffset>3823230</wp:posOffset>
                </wp:positionH>
                <wp:positionV relativeFrom="paragraph">
                  <wp:posOffset>1552165</wp:posOffset>
                </wp:positionV>
                <wp:extent cx="629785" cy="266448"/>
                <wp:effectExtent l="0" t="0" r="18415" b="13335"/>
                <wp:wrapNone/>
                <wp:docPr id="1320314157" name="Rectangle 1320314157"/>
                <wp:cNvGraphicFramePr/>
                <a:graphic xmlns:a="http://schemas.openxmlformats.org/drawingml/2006/main">
                  <a:graphicData uri="http://schemas.microsoft.com/office/word/2010/wordprocessingShape">
                    <wps:wsp>
                      <wps:cNvSpPr/>
                      <wps:spPr>
                        <a:xfrm>
                          <a:off x="0" y="0"/>
                          <a:ext cx="629785" cy="26644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31324F4">
              <v:rect id="Rectangle 1320314157" style="position:absolute;margin-left:301.05pt;margin-top:122.2pt;width:49.6pt;height:21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3D7A51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"/>
            </w:pict>
          </mc:Fallback>
        </mc:AlternateContent>
      </w:r>
      <w:r w:rsidR="00AC4961" w:rsidRPr="00AC4961">
        <w:rPr>
          <w:rFonts w:ascii="CiscoSansTT" w:hAnsi="CiscoSansTT"/>
          <w:noProof/>
          <w:sz w:val="22"/>
        </w:rPr>
        <w:drawing>
          <wp:inline distT="0" distB="0" distL="0" distR="0" wp14:anchorId="14EE8154" wp14:editId="65CD449A">
            <wp:extent cx="2325674" cy="1824990"/>
            <wp:effectExtent l="0" t="0" r="0" b="3810"/>
            <wp:docPr id="1330011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011537" name="Picture 1" descr="A screenshot of a computer&#10;&#10;Description automatically generated"/>
                    <pic:cNvPicPr/>
                  </pic:nvPicPr>
                  <pic:blipFill>
                    <a:blip r:embed="rId54"/>
                    <a:stretch>
                      <a:fillRect/>
                    </a:stretch>
                  </pic:blipFill>
                  <pic:spPr>
                    <a:xfrm>
                      <a:off x="0" y="0"/>
                      <a:ext cx="2357440" cy="1849917"/>
                    </a:xfrm>
                    <a:prstGeom prst="rect">
                      <a:avLst/>
                    </a:prstGeom>
                  </pic:spPr>
                </pic:pic>
              </a:graphicData>
            </a:graphic>
          </wp:inline>
        </w:drawing>
      </w:r>
    </w:p>
    <w:p w14:paraId="12CEF1C8" w14:textId="001F749F" w:rsidR="003844AA" w:rsidRDefault="003844AA" w:rsidP="00D948D6"/>
    <w:p w14:paraId="19DBAA84" w14:textId="1FA01A21" w:rsidR="00AC4961" w:rsidRPr="00AC4961" w:rsidRDefault="00AC4961" w:rsidP="008B0988">
      <w:pPr>
        <w:pStyle w:val="NoSpacing"/>
        <w:numPr>
          <w:ilvl w:val="0"/>
          <w:numId w:val="21"/>
        </w:numPr>
      </w:pPr>
      <w:r>
        <w:rPr>
          <w:rFonts w:eastAsia="Arial"/>
          <w:lang w:eastAsia="en-US" w:bidi="en-US"/>
        </w:rPr>
        <w:t>After the password</w:t>
      </w:r>
      <w:r w:rsidR="006771D1">
        <w:rPr>
          <w:rFonts w:eastAsia="Arial"/>
          <w:lang w:eastAsia="en-US" w:bidi="en-US"/>
        </w:rPr>
        <w:t>,</w:t>
      </w:r>
      <w:r>
        <w:rPr>
          <w:rFonts w:eastAsia="Arial"/>
          <w:lang w:eastAsia="en-US" w:bidi="en-US"/>
        </w:rPr>
        <w:t xml:space="preserve"> a new window will appear</w:t>
      </w:r>
      <w:r w:rsidR="00CE066F">
        <w:rPr>
          <w:rFonts w:eastAsia="Arial"/>
          <w:lang w:eastAsia="en-US" w:bidi="en-US"/>
        </w:rPr>
        <w:t>,</w:t>
      </w:r>
      <w:r>
        <w:rPr>
          <w:rFonts w:eastAsia="Arial"/>
          <w:lang w:eastAsia="en-US" w:bidi="en-US"/>
        </w:rPr>
        <w:t xml:space="preserve"> asking to move to enable MFA.</w:t>
      </w:r>
    </w:p>
    <w:p w14:paraId="470301D5" w14:textId="6909369E" w:rsidR="00AC4961" w:rsidRPr="00AC4961" w:rsidRDefault="00AC4961" w:rsidP="00AC4961">
      <w:pPr>
        <w:pStyle w:val="NoSpacing"/>
        <w:ind w:left="360"/>
      </w:pPr>
      <w:r>
        <w:rPr>
          <w:rFonts w:eastAsia="Arial"/>
          <w:lang w:eastAsia="en-US" w:bidi="en-US"/>
        </w:rPr>
        <w:t xml:space="preserve">Click on </w:t>
      </w:r>
      <w:r w:rsidRPr="00AC4961">
        <w:rPr>
          <w:rFonts w:eastAsia="Arial"/>
          <w:b/>
          <w:bCs/>
          <w:i/>
          <w:iCs/>
          <w:color w:val="4472C4" w:themeColor="accent1"/>
          <w:lang w:eastAsia="en-US" w:bidi="en-US"/>
        </w:rPr>
        <w:t>Ask Later</w:t>
      </w:r>
      <w:r>
        <w:rPr>
          <w:rFonts w:eastAsia="Arial"/>
          <w:lang w:eastAsia="en-US" w:bidi="en-US"/>
        </w:rPr>
        <w:t>.</w:t>
      </w:r>
    </w:p>
    <w:p w14:paraId="6C9BF517" w14:textId="09AC17F9" w:rsidR="006C665F" w:rsidRDefault="006C665F" w:rsidP="00D948D6"/>
    <w:p w14:paraId="143ADBB4" w14:textId="3D224E12" w:rsidR="0082695E" w:rsidRDefault="00710A7E" w:rsidP="00B41E71">
      <w:pPr>
        <w:jc w:val="center"/>
      </w:pPr>
      <w:r w:rsidRPr="00710A7E">
        <w:rPr>
          <w:noProof/>
        </w:rPr>
        <w:drawing>
          <wp:anchor distT="0" distB="0" distL="114300" distR="114300" simplePos="0" relativeHeight="251658315" behindDoc="0" locked="0" layoutInCell="1" allowOverlap="1" wp14:anchorId="6819DF3B" wp14:editId="672C5159">
            <wp:simplePos x="0" y="0"/>
            <wp:positionH relativeFrom="column">
              <wp:posOffset>2642870</wp:posOffset>
            </wp:positionH>
            <wp:positionV relativeFrom="paragraph">
              <wp:posOffset>330835</wp:posOffset>
            </wp:positionV>
            <wp:extent cx="1244600" cy="134526"/>
            <wp:effectExtent l="0" t="0" r="0" b="5715"/>
            <wp:wrapNone/>
            <wp:docPr id="709758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758448"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244600" cy="134526"/>
                    </a:xfrm>
                    <a:prstGeom prst="rect">
                      <a:avLst/>
                    </a:prstGeom>
                  </pic:spPr>
                </pic:pic>
              </a:graphicData>
            </a:graphic>
            <wp14:sizeRelH relativeFrom="page">
              <wp14:pctWidth>0</wp14:pctWidth>
            </wp14:sizeRelH>
            <wp14:sizeRelV relativeFrom="page">
              <wp14:pctHeight>0</wp14:pctHeight>
            </wp14:sizeRelV>
          </wp:anchor>
        </w:drawing>
      </w:r>
      <w:r w:rsidR="00AC4961">
        <w:rPr>
          <w:noProof/>
        </w:rPr>
        <mc:AlternateContent>
          <mc:Choice Requires="wps">
            <w:drawing>
              <wp:anchor distT="0" distB="0" distL="114300" distR="114300" simplePos="0" relativeHeight="251658243" behindDoc="0" locked="0" layoutInCell="1" allowOverlap="1" wp14:anchorId="008997FF" wp14:editId="0CE29D45">
                <wp:simplePos x="0" y="0"/>
                <wp:positionH relativeFrom="column">
                  <wp:posOffset>3127954</wp:posOffset>
                </wp:positionH>
                <wp:positionV relativeFrom="paragraph">
                  <wp:posOffset>1623816</wp:posOffset>
                </wp:positionV>
                <wp:extent cx="461524" cy="151342"/>
                <wp:effectExtent l="0" t="0" r="8890" b="13970"/>
                <wp:wrapNone/>
                <wp:docPr id="1335720751" name="Rectangle 1335720751"/>
                <wp:cNvGraphicFramePr/>
                <a:graphic xmlns:a="http://schemas.openxmlformats.org/drawingml/2006/main">
                  <a:graphicData uri="http://schemas.microsoft.com/office/word/2010/wordprocessingShape">
                    <wps:wsp>
                      <wps:cNvSpPr/>
                      <wps:spPr>
                        <a:xfrm>
                          <a:off x="0" y="0"/>
                          <a:ext cx="461524" cy="151342"/>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2F15897">
              <v:rect id="Rectangle 1335720751" style="position:absolute;margin-left:246.3pt;margin-top:127.85pt;width:36.35pt;height:11.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6DD195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"/>
            </w:pict>
          </mc:Fallback>
        </mc:AlternateContent>
      </w:r>
      <w:r w:rsidR="00AC4961" w:rsidRPr="00AC4961">
        <w:rPr>
          <w:noProof/>
        </w:rPr>
        <w:drawing>
          <wp:inline distT="0" distB="0" distL="0" distR="0" wp14:anchorId="4666A5E3" wp14:editId="2F5B05AE">
            <wp:extent cx="1741954" cy="1879600"/>
            <wp:effectExtent l="0" t="0" r="0" b="0"/>
            <wp:docPr id="6917746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774664" name="Picture 1" descr="A screenshot of a computer&#10;&#10;Description automatically generated"/>
                    <pic:cNvPicPr/>
                  </pic:nvPicPr>
                  <pic:blipFill>
                    <a:blip r:embed="rId56"/>
                    <a:stretch>
                      <a:fillRect/>
                    </a:stretch>
                  </pic:blipFill>
                  <pic:spPr>
                    <a:xfrm>
                      <a:off x="0" y="0"/>
                      <a:ext cx="1774947" cy="1915200"/>
                    </a:xfrm>
                    <a:prstGeom prst="rect">
                      <a:avLst/>
                    </a:prstGeom>
                  </pic:spPr>
                </pic:pic>
              </a:graphicData>
            </a:graphic>
          </wp:inline>
        </w:drawing>
      </w:r>
    </w:p>
    <w:p w14:paraId="51B42AD6" w14:textId="530187AF" w:rsidR="00147AE9" w:rsidRDefault="00147AE9" w:rsidP="00DB5BEC">
      <w:pPr>
        <w:pStyle w:val="NoSpacing"/>
        <w:numPr>
          <w:ilvl w:val="0"/>
          <w:numId w:val="21"/>
        </w:numPr>
      </w:pPr>
      <w:r>
        <w:t xml:space="preserve">Click on </w:t>
      </w:r>
      <w:r w:rsidR="00B33C5B">
        <w:rPr>
          <w:b/>
          <w:bCs/>
          <w:i/>
          <w:color w:val="4472C4" w:themeColor="accent1"/>
        </w:rPr>
        <w:t>Accept</w:t>
      </w:r>
      <w:r>
        <w:t>.</w:t>
      </w:r>
    </w:p>
    <w:p w14:paraId="7EF1CC09" w14:textId="77777777" w:rsidR="003844AA" w:rsidRDefault="003844AA" w:rsidP="00D948D6"/>
    <w:p w14:paraId="513B7F9B" w14:textId="3EBB317B" w:rsidR="00B33C5B" w:rsidRDefault="00710A7E" w:rsidP="700D83B3">
      <w:pPr>
        <w:jc w:val="center"/>
      </w:pPr>
      <w:r w:rsidRPr="00710A7E">
        <w:rPr>
          <w:noProof/>
        </w:rPr>
        <w:drawing>
          <wp:anchor distT="0" distB="0" distL="114300" distR="114300" simplePos="0" relativeHeight="251658316" behindDoc="0" locked="0" layoutInCell="1" allowOverlap="1" wp14:anchorId="2E661573" wp14:editId="616CA4F9">
            <wp:simplePos x="0" y="0"/>
            <wp:positionH relativeFrom="column">
              <wp:posOffset>2608029</wp:posOffset>
            </wp:positionH>
            <wp:positionV relativeFrom="paragraph">
              <wp:posOffset>317500</wp:posOffset>
            </wp:positionV>
            <wp:extent cx="1049181" cy="128998"/>
            <wp:effectExtent l="0" t="0" r="5080" b="0"/>
            <wp:wrapNone/>
            <wp:docPr id="28510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10292"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049181" cy="128998"/>
                    </a:xfrm>
                    <a:prstGeom prst="rect">
                      <a:avLst/>
                    </a:prstGeom>
                  </pic:spPr>
                </pic:pic>
              </a:graphicData>
            </a:graphic>
            <wp14:sizeRelH relativeFrom="page">
              <wp14:pctWidth>0</wp14:pctWidth>
            </wp14:sizeRelH>
            <wp14:sizeRelV relativeFrom="page">
              <wp14:pctHeight>0</wp14:pctHeight>
            </wp14:sizeRelV>
          </wp:anchor>
        </w:drawing>
      </w:r>
      <w:r w:rsidR="1E9C4A2E">
        <w:rPr>
          <w:noProof/>
        </w:rPr>
        <w:drawing>
          <wp:inline distT="0" distB="0" distL="0" distR="0" wp14:anchorId="4F761732" wp14:editId="6BDC8C03">
            <wp:extent cx="1681489" cy="2640132"/>
            <wp:effectExtent l="0" t="0" r="0" b="1905"/>
            <wp:docPr id="1343406986" name="Picture 1343406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725171" cy="2708717"/>
                    </a:xfrm>
                    <a:prstGeom prst="rect">
                      <a:avLst/>
                    </a:prstGeom>
                  </pic:spPr>
                </pic:pic>
              </a:graphicData>
            </a:graphic>
          </wp:inline>
        </w:drawing>
      </w:r>
    </w:p>
    <w:p w14:paraId="7A4CDD17" w14:textId="77777777" w:rsidR="002A08CF" w:rsidRDefault="002A08CF" w:rsidP="00D948D6"/>
    <w:p w14:paraId="1D417392" w14:textId="77777777" w:rsidR="002A08CF" w:rsidRPr="003C6176" w:rsidRDefault="002A08CF" w:rsidP="002A08CF">
      <w:pPr>
        <w:pStyle w:val="Heading3"/>
      </w:pPr>
      <w:bookmarkStart w:id="12" w:name="_Toc190162504"/>
      <w:r>
        <w:t>Lesson learned.</w:t>
      </w:r>
      <w:bookmarkEnd w:id="12"/>
    </w:p>
    <w:p w14:paraId="72FB6674" w14:textId="77777777" w:rsidR="002A08CF" w:rsidRPr="003C6176" w:rsidRDefault="002A08CF" w:rsidP="002A08CF">
      <w:pPr>
        <w:rPr>
          <w:rFonts w:ascii="Arial" w:eastAsia="Arial" w:hAnsi="Arial" w:cs="Arial"/>
          <w:b/>
          <w:color w:val="4F81BD"/>
          <w:sz w:val="20"/>
          <w:lang w:eastAsia="en-US"/>
        </w:rPr>
      </w:pPr>
    </w:p>
    <w:p w14:paraId="44C7A67C" w14:textId="7943F7F5" w:rsidR="009C23BB" w:rsidRPr="009C23BB" w:rsidRDefault="009C23BB" w:rsidP="00CB2D80">
      <w:pPr>
        <w:pStyle w:val="NoSpacing"/>
        <w:pBdr>
          <w:top w:val="single" w:sz="4" w:space="1" w:color="auto"/>
          <w:bottom w:val="single" w:sz="4" w:space="1" w:color="auto"/>
        </w:pBdr>
        <w:shd w:val="clear" w:color="auto" w:fill="FFFF00"/>
        <w:rPr>
          <w:rFonts w:eastAsia="Arial"/>
          <w:lang w:eastAsia="en-US"/>
        </w:rPr>
      </w:pPr>
      <w:r w:rsidRPr="009C23BB">
        <w:rPr>
          <w:rFonts w:eastAsia="Arial"/>
          <w:lang w:eastAsia="en-US"/>
        </w:rPr>
        <w:t xml:space="preserve">After activating Email Threat Defense, as in the first task, we made the first connection between Cisco Email Threat Defense and </w:t>
      </w:r>
      <w:r w:rsidR="00E32DE0">
        <w:rPr>
          <w:rFonts w:eastAsia="Arial"/>
          <w:lang w:eastAsia="en-US"/>
        </w:rPr>
        <w:t>MS</w:t>
      </w:r>
      <w:r w:rsidRPr="009C23BB">
        <w:rPr>
          <w:rFonts w:eastAsia="Arial"/>
          <w:lang w:eastAsia="en-US"/>
        </w:rPr>
        <w:t>365.</w:t>
      </w:r>
    </w:p>
    <w:p w14:paraId="0E43A212" w14:textId="2A8DCC0C" w:rsidR="00EA3931" w:rsidRDefault="009C23BB" w:rsidP="009C7845">
      <w:pPr>
        <w:pStyle w:val="NoSpacing"/>
        <w:pBdr>
          <w:top w:val="single" w:sz="4" w:space="1" w:color="auto"/>
          <w:bottom w:val="single" w:sz="4" w:space="1" w:color="auto"/>
        </w:pBdr>
        <w:shd w:val="clear" w:color="auto" w:fill="FFFF00"/>
      </w:pPr>
      <w:r w:rsidRPr="009C23BB">
        <w:rPr>
          <w:rFonts w:eastAsia="Arial"/>
          <w:lang w:eastAsia="en-US"/>
        </w:rPr>
        <w:t>This connection will still need to analyze the mail. We have activated the ability of Cisco Email Threat Defense to clean the mailboxes, in addition to having decided how we wanted to integrate it.</w:t>
      </w:r>
    </w:p>
    <w:p w14:paraId="40866B17" w14:textId="66903627" w:rsidR="00573BD0" w:rsidRDefault="00573BD0">
      <w:r>
        <w:br w:type="page"/>
      </w:r>
    </w:p>
    <w:p w14:paraId="20FEAD4F" w14:textId="679D903A" w:rsidR="00D14EA6" w:rsidRDefault="00D14EA6" w:rsidP="00EA3931">
      <w:pPr>
        <w:pStyle w:val="Heading3"/>
        <w:ind w:left="0" w:firstLine="0"/>
      </w:pPr>
      <w:bookmarkStart w:id="13" w:name="_Toc190162505"/>
      <w:r>
        <w:t xml:space="preserve">Configure </w:t>
      </w:r>
      <w:r w:rsidR="00C26FB9">
        <w:t xml:space="preserve">Cisco Secure </w:t>
      </w:r>
      <w:r>
        <w:t xml:space="preserve">Email Threat Defense </w:t>
      </w:r>
      <w:r w:rsidR="003E05F7">
        <w:t>Policy</w:t>
      </w:r>
      <w:bookmarkEnd w:id="13"/>
    </w:p>
    <w:p w14:paraId="496BFF55" w14:textId="77777777" w:rsidR="00147AE9" w:rsidRDefault="00147AE9" w:rsidP="00D948D6"/>
    <w:p w14:paraId="470BD46D" w14:textId="5854F250" w:rsidR="006D6584" w:rsidRDefault="006D6584" w:rsidP="00D14EA6">
      <w:pPr>
        <w:pStyle w:val="NoSpacing"/>
      </w:pPr>
      <w:r>
        <w:t>Depending on the customer scenario, we may need to adjust which features are enabled.</w:t>
      </w:r>
    </w:p>
    <w:p w14:paraId="3F381DA9" w14:textId="4637C2D8" w:rsidR="00D14EA6" w:rsidRDefault="006D6584" w:rsidP="00D14EA6">
      <w:pPr>
        <w:pStyle w:val="NoSpacing"/>
      </w:pPr>
      <w:r>
        <w:t>If the customer has a Cisco Secure Gateway (on-prem or cloud)</w:t>
      </w:r>
      <w:r w:rsidR="00D14EA6" w:rsidRPr="00D14EA6">
        <w:t xml:space="preserve">, we </w:t>
      </w:r>
      <w:r>
        <w:t>should</w:t>
      </w:r>
      <w:r w:rsidR="00D14EA6" w:rsidRPr="00D14EA6">
        <w:t xml:space="preserve"> leave SPAM and Graymail disabled. In this case</w:t>
      </w:r>
      <w:r w:rsidR="003E05F7">
        <w:t>,</w:t>
      </w:r>
      <w:r w:rsidR="00D14EA6" w:rsidRPr="00D14EA6">
        <w:t xml:space="preserve"> we will </w:t>
      </w:r>
      <w:r>
        <w:t>enable</w:t>
      </w:r>
      <w:r w:rsidR="00D14EA6" w:rsidRPr="00D14EA6">
        <w:t xml:space="preserve"> all the analysis modules.</w:t>
      </w:r>
    </w:p>
    <w:p w14:paraId="45C5913D" w14:textId="77777777" w:rsidR="00DF159A" w:rsidRDefault="00DF159A" w:rsidP="00D14EA6">
      <w:pPr>
        <w:pStyle w:val="NoSpacing"/>
      </w:pPr>
    </w:p>
    <w:p w14:paraId="40CB2C95" w14:textId="6D42D634" w:rsidR="00EA35BC" w:rsidRDefault="00EA35BC" w:rsidP="00D14EA6">
      <w:pPr>
        <w:pStyle w:val="NoSpacing"/>
      </w:pPr>
      <w:r>
        <w:t>If you want to learn more:</w:t>
      </w:r>
    </w:p>
    <w:p w14:paraId="0BCCAF70" w14:textId="00CDF26D" w:rsidR="00DF159A" w:rsidRDefault="00DF159A" w:rsidP="00D14EA6">
      <w:pPr>
        <w:pStyle w:val="NoSpacing"/>
      </w:pPr>
      <w:hyperlink r:id="rId59" w:history="1">
        <w:r w:rsidRPr="00FD2977">
          <w:rPr>
            <w:rStyle w:val="Hyperlink"/>
          </w:rPr>
          <w:t>https://www.cisco.com/c/en/us/td/docs/security/email-threat-defense/user-guide/secure-email-threat-defense-user-guide/policy.html</w:t>
        </w:r>
      </w:hyperlink>
    </w:p>
    <w:p w14:paraId="55DD902F" w14:textId="77777777" w:rsidR="00D14EA6" w:rsidRDefault="00D14EA6" w:rsidP="00EA35BC">
      <w:pPr>
        <w:pStyle w:val="NoSpacing"/>
      </w:pPr>
    </w:p>
    <w:p w14:paraId="1E04A74F" w14:textId="367701E7" w:rsidR="00B63313" w:rsidRDefault="00B63313" w:rsidP="00EA35BC">
      <w:pPr>
        <w:pStyle w:val="NoSpacing"/>
        <w:numPr>
          <w:ilvl w:val="0"/>
          <w:numId w:val="38"/>
        </w:numPr>
      </w:pPr>
      <w:r>
        <w:t>On the</w:t>
      </w:r>
      <w:r w:rsidR="00D14EA6">
        <w:t xml:space="preserve"> Cisco </w:t>
      </w:r>
      <w:r w:rsidR="00C26FB9">
        <w:t xml:space="preserve">Secure </w:t>
      </w:r>
      <w:r w:rsidR="00D14EA6">
        <w:t>Email Threat Defense console</w:t>
      </w:r>
      <w:r>
        <w:t>, c</w:t>
      </w:r>
      <w:r w:rsidR="008C095B">
        <w:t xml:space="preserve">lick on </w:t>
      </w:r>
      <w:r w:rsidR="008C095B" w:rsidRPr="00EA3931">
        <w:rPr>
          <w:b/>
          <w:bCs/>
          <w:i/>
          <w:iCs/>
          <w:color w:val="0070C0"/>
        </w:rPr>
        <w:t>Policy</w:t>
      </w:r>
      <w:r>
        <w:t>:</w:t>
      </w:r>
    </w:p>
    <w:p w14:paraId="6DFDF162" w14:textId="77777777" w:rsidR="00B63313" w:rsidRDefault="00B63313" w:rsidP="00EA35BC">
      <w:pPr>
        <w:pStyle w:val="NoSpacing"/>
      </w:pPr>
    </w:p>
    <w:p w14:paraId="5C75FF8F" w14:textId="1CF1B45C" w:rsidR="008C095B" w:rsidRDefault="00745B69" w:rsidP="008C095B">
      <w:pPr>
        <w:pStyle w:val="NoSpacing"/>
        <w:ind w:left="360"/>
        <w:jc w:val="center"/>
      </w:pPr>
      <w:r>
        <w:rPr>
          <w:noProof/>
        </w:rPr>
        <mc:AlternateContent>
          <mc:Choice Requires="wps">
            <w:drawing>
              <wp:anchor distT="0" distB="0" distL="114300" distR="114300" simplePos="0" relativeHeight="251658244" behindDoc="0" locked="0" layoutInCell="1" allowOverlap="1" wp14:anchorId="1C8EFFE4" wp14:editId="58024855">
                <wp:simplePos x="0" y="0"/>
                <wp:positionH relativeFrom="column">
                  <wp:posOffset>1157550</wp:posOffset>
                </wp:positionH>
                <wp:positionV relativeFrom="paragraph">
                  <wp:posOffset>860792</wp:posOffset>
                </wp:positionV>
                <wp:extent cx="661982" cy="110497"/>
                <wp:effectExtent l="0" t="0" r="11430" b="16510"/>
                <wp:wrapNone/>
                <wp:docPr id="1399560247" name="Rectangle 1399560247"/>
                <wp:cNvGraphicFramePr/>
                <a:graphic xmlns:a="http://schemas.openxmlformats.org/drawingml/2006/main">
                  <a:graphicData uri="http://schemas.microsoft.com/office/word/2010/wordprocessingShape">
                    <wps:wsp>
                      <wps:cNvSpPr/>
                      <wps:spPr>
                        <a:xfrm>
                          <a:off x="0" y="0"/>
                          <a:ext cx="661982" cy="11049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FF69D26">
              <v:rect id="Rectangle 1399560247" style="position:absolute;margin-left:91.15pt;margin-top:67.8pt;width:52.1pt;height:8.7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4CEA4B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"/>
            </w:pict>
          </mc:Fallback>
        </mc:AlternateContent>
      </w:r>
      <w:r w:rsidRPr="00745B69">
        <w:rPr>
          <w:noProof/>
        </w:rPr>
        <w:t xml:space="preserve"> </w:t>
      </w:r>
      <w:r w:rsidR="00B96B38" w:rsidRPr="00B96B38">
        <w:rPr>
          <w:noProof/>
        </w:rPr>
        <w:drawing>
          <wp:inline distT="0" distB="0" distL="0" distR="0" wp14:anchorId="7FA0FC05" wp14:editId="23EE0B18">
            <wp:extent cx="4610628" cy="2204506"/>
            <wp:effectExtent l="12700" t="12700" r="12700" b="18415"/>
            <wp:docPr id="10002763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6335" name="Picture 1" descr="A screenshot of a computer&#10;&#10;AI-generated content may be incorrect."/>
                    <pic:cNvPicPr/>
                  </pic:nvPicPr>
                  <pic:blipFill>
                    <a:blip r:embed="rId60"/>
                    <a:stretch>
                      <a:fillRect/>
                    </a:stretch>
                  </pic:blipFill>
                  <pic:spPr>
                    <a:xfrm>
                      <a:off x="0" y="0"/>
                      <a:ext cx="4646386" cy="2221603"/>
                    </a:xfrm>
                    <a:prstGeom prst="rect">
                      <a:avLst/>
                    </a:prstGeom>
                    <a:ln>
                      <a:solidFill>
                        <a:schemeClr val="accent1"/>
                      </a:solidFill>
                    </a:ln>
                  </pic:spPr>
                </pic:pic>
              </a:graphicData>
            </a:graphic>
          </wp:inline>
        </w:drawing>
      </w:r>
    </w:p>
    <w:p w14:paraId="44A1DEC6" w14:textId="1DD214CD" w:rsidR="008C095B" w:rsidRDefault="008C095B" w:rsidP="008C095B">
      <w:pPr>
        <w:pStyle w:val="NoSpacing"/>
        <w:ind w:left="360"/>
        <w:jc w:val="center"/>
      </w:pPr>
    </w:p>
    <w:p w14:paraId="6F550E50" w14:textId="575E2829" w:rsidR="008C095B" w:rsidRDefault="008C095B" w:rsidP="008C095B">
      <w:pPr>
        <w:pStyle w:val="NoSpacing"/>
        <w:ind w:left="360"/>
        <w:jc w:val="center"/>
      </w:pPr>
    </w:p>
    <w:p w14:paraId="55D9CC74" w14:textId="707D877E" w:rsidR="00D768BA" w:rsidRDefault="004A319B" w:rsidP="004A319B">
      <w:pPr>
        <w:pStyle w:val="NoSpacing"/>
        <w:numPr>
          <w:ilvl w:val="0"/>
          <w:numId w:val="38"/>
        </w:numPr>
        <w:jc w:val="left"/>
      </w:pPr>
      <w:r>
        <w:t>Select “</w:t>
      </w:r>
      <w:r w:rsidRPr="004A319B">
        <w:rPr>
          <w:b/>
          <w:bCs/>
          <w:i/>
          <w:iCs/>
          <w:color w:val="4472C4" w:themeColor="accent1"/>
        </w:rPr>
        <w:t>No SEG is present</w:t>
      </w:r>
      <w:r>
        <w:t>”</w:t>
      </w:r>
      <w:r>
        <w:br/>
        <w:t>In this lab we don’t have any security gateway in front of O365.</w:t>
      </w:r>
    </w:p>
    <w:p w14:paraId="34EE00C7" w14:textId="77777777" w:rsidR="004A319B" w:rsidRDefault="004A319B" w:rsidP="004A319B">
      <w:pPr>
        <w:pStyle w:val="NoSpacing"/>
        <w:ind w:left="360"/>
      </w:pPr>
    </w:p>
    <w:p w14:paraId="266F6422" w14:textId="33230ABA" w:rsidR="004A319B" w:rsidRDefault="004A319B" w:rsidP="00B96B38">
      <w:pPr>
        <w:pStyle w:val="NoSpacing"/>
        <w:ind w:left="360"/>
        <w:jc w:val="center"/>
      </w:pPr>
      <w:r w:rsidRPr="004A319B">
        <w:rPr>
          <w:noProof/>
        </w:rPr>
        <w:drawing>
          <wp:inline distT="0" distB="0" distL="0" distR="0" wp14:anchorId="625F4262" wp14:editId="0DC2C0F4">
            <wp:extent cx="5313606" cy="1682540"/>
            <wp:effectExtent l="12700" t="12700" r="8255" b="6985"/>
            <wp:docPr id="3356956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95677" name="Picture 1" descr="A screenshot of a computer screen&#10;&#10;Description automatically generated"/>
                    <pic:cNvPicPr/>
                  </pic:nvPicPr>
                  <pic:blipFill>
                    <a:blip r:embed="rId61"/>
                    <a:stretch>
                      <a:fillRect/>
                    </a:stretch>
                  </pic:blipFill>
                  <pic:spPr>
                    <a:xfrm>
                      <a:off x="0" y="0"/>
                      <a:ext cx="5362948" cy="1698164"/>
                    </a:xfrm>
                    <a:prstGeom prst="rect">
                      <a:avLst/>
                    </a:prstGeom>
                    <a:ln>
                      <a:solidFill>
                        <a:schemeClr val="accent1"/>
                      </a:solidFill>
                    </a:ln>
                  </pic:spPr>
                </pic:pic>
              </a:graphicData>
            </a:graphic>
          </wp:inline>
        </w:drawing>
      </w:r>
    </w:p>
    <w:p w14:paraId="090D7822" w14:textId="77777777" w:rsidR="00B96B38" w:rsidRDefault="00B96B38" w:rsidP="00B96B38">
      <w:pPr>
        <w:pStyle w:val="NoSpacing"/>
        <w:ind w:left="360"/>
        <w:jc w:val="center"/>
      </w:pPr>
    </w:p>
    <w:p w14:paraId="101B9284" w14:textId="77777777" w:rsidR="004A319B" w:rsidRDefault="004A319B" w:rsidP="004A319B">
      <w:pPr>
        <w:pStyle w:val="NoSpacing"/>
        <w:ind w:left="360"/>
      </w:pPr>
    </w:p>
    <w:p w14:paraId="154D0D70" w14:textId="6A017B08" w:rsidR="008C095B" w:rsidRPr="00057212" w:rsidRDefault="008C095B" w:rsidP="00EA35BC">
      <w:pPr>
        <w:pStyle w:val="NoSpacing"/>
        <w:numPr>
          <w:ilvl w:val="0"/>
          <w:numId w:val="38"/>
        </w:numPr>
      </w:pPr>
      <w:r w:rsidRPr="00EA35BC">
        <w:t>Enable</w:t>
      </w:r>
      <w:r w:rsidRPr="00057212">
        <w:t xml:space="preserve"> “</w:t>
      </w:r>
      <w:r w:rsidRPr="00491F98">
        <w:rPr>
          <w:b/>
          <w:bCs/>
          <w:i/>
          <w:iCs/>
          <w:color w:val="4472C4" w:themeColor="accent1"/>
        </w:rPr>
        <w:t>Spam and Graymail</w:t>
      </w:r>
      <w:r w:rsidRPr="00057212">
        <w:t xml:space="preserve">” </w:t>
      </w:r>
      <w:r w:rsidR="00943B57" w:rsidRPr="00057212">
        <w:t>and</w:t>
      </w:r>
      <w:r w:rsidRPr="00057212">
        <w:t xml:space="preserve"> all the options.</w:t>
      </w:r>
    </w:p>
    <w:p w14:paraId="24B68BA9" w14:textId="37893979" w:rsidR="008C095B" w:rsidRDefault="008C095B" w:rsidP="008C095B">
      <w:pPr>
        <w:pStyle w:val="NoSpacing"/>
        <w:ind w:left="360"/>
      </w:pPr>
    </w:p>
    <w:p w14:paraId="3F252AC3" w14:textId="75368EDB" w:rsidR="00573BD0" w:rsidRPr="00D14EA6" w:rsidRDefault="00B43B4B" w:rsidP="00EA35BC">
      <w:pPr>
        <w:pStyle w:val="NoSpacing"/>
        <w:ind w:left="360"/>
        <w:jc w:val="center"/>
      </w:pPr>
      <w:r>
        <w:rPr>
          <w:noProof/>
        </w:rPr>
        <mc:AlternateContent>
          <mc:Choice Requires="wps">
            <w:drawing>
              <wp:anchor distT="0" distB="0" distL="114300" distR="114300" simplePos="0" relativeHeight="251658245" behindDoc="0" locked="0" layoutInCell="1" allowOverlap="1" wp14:anchorId="0A275F96" wp14:editId="50675A44">
                <wp:simplePos x="0" y="0"/>
                <wp:positionH relativeFrom="column">
                  <wp:posOffset>4194175</wp:posOffset>
                </wp:positionH>
                <wp:positionV relativeFrom="paragraph">
                  <wp:posOffset>191135</wp:posOffset>
                </wp:positionV>
                <wp:extent cx="598805" cy="1671320"/>
                <wp:effectExtent l="0" t="0" r="10795" b="17780"/>
                <wp:wrapNone/>
                <wp:docPr id="118351890" name="Rectangle 118351890"/>
                <wp:cNvGraphicFramePr/>
                <a:graphic xmlns:a="http://schemas.openxmlformats.org/drawingml/2006/main">
                  <a:graphicData uri="http://schemas.microsoft.com/office/word/2010/wordprocessingShape">
                    <wps:wsp>
                      <wps:cNvSpPr/>
                      <wps:spPr>
                        <a:xfrm>
                          <a:off x="0" y="0"/>
                          <a:ext cx="598805" cy="167132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176B0BA">
              <v:rect id="Rectangle 118351890" style="position:absolute;margin-left:330.25pt;margin-top:15.05pt;width:47.15pt;height:131.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677DDE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"/>
            </w:pict>
          </mc:Fallback>
        </mc:AlternateContent>
      </w:r>
      <w:r w:rsidR="00052C2A" w:rsidRPr="00052C2A">
        <w:rPr>
          <w:noProof/>
        </w:rPr>
        <w:t xml:space="preserve"> </w:t>
      </w:r>
      <w:r w:rsidR="00052C2A" w:rsidRPr="00052C2A">
        <w:rPr>
          <w:noProof/>
        </w:rPr>
        <w:drawing>
          <wp:inline distT="0" distB="0" distL="0" distR="0" wp14:anchorId="28F7E0C1" wp14:editId="06BA9FE8">
            <wp:extent cx="3318904" cy="1987904"/>
            <wp:effectExtent l="12700" t="12700" r="8890" b="19050"/>
            <wp:docPr id="20602877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87769" name="Picture 1" descr="A screenshot of a computer&#10;&#10;Description automatically generated"/>
                    <pic:cNvPicPr/>
                  </pic:nvPicPr>
                  <pic:blipFill>
                    <a:blip r:embed="rId62"/>
                    <a:stretch>
                      <a:fillRect/>
                    </a:stretch>
                  </pic:blipFill>
                  <pic:spPr>
                    <a:xfrm>
                      <a:off x="0" y="0"/>
                      <a:ext cx="3390996" cy="2031085"/>
                    </a:xfrm>
                    <a:prstGeom prst="rect">
                      <a:avLst/>
                    </a:prstGeom>
                    <a:ln>
                      <a:solidFill>
                        <a:schemeClr val="accent1"/>
                      </a:solidFill>
                    </a:ln>
                  </pic:spPr>
                </pic:pic>
              </a:graphicData>
            </a:graphic>
          </wp:inline>
        </w:drawing>
      </w:r>
    </w:p>
    <w:p w14:paraId="295D6FAF" w14:textId="77658930" w:rsidR="00A31A4C" w:rsidRDefault="008C095B" w:rsidP="00EA35BC">
      <w:pPr>
        <w:pStyle w:val="NoSpacing"/>
        <w:numPr>
          <w:ilvl w:val="0"/>
          <w:numId w:val="38"/>
        </w:numPr>
      </w:pPr>
      <w:r w:rsidRPr="008C095B">
        <w:t xml:space="preserve">We </w:t>
      </w:r>
      <w:r>
        <w:t xml:space="preserve">will keep </w:t>
      </w:r>
      <w:r w:rsidRPr="00EA35BC">
        <w:t>all</w:t>
      </w:r>
      <w:r>
        <w:t xml:space="preserve"> the </w:t>
      </w:r>
      <w:r w:rsidR="00CD5748">
        <w:t>Automated R</w:t>
      </w:r>
      <w:r w:rsidR="00D843F7">
        <w:t>emediation</w:t>
      </w:r>
      <w:r>
        <w:t xml:space="preserve"> actions disabled. </w:t>
      </w:r>
      <w:r w:rsidR="00A831F2">
        <w:t>For POV/POC scenarios, you should enable this feature after a couple of weeks, because the AI/ML engines already learned from the customer mail flow.</w:t>
      </w:r>
    </w:p>
    <w:p w14:paraId="67615D30" w14:textId="044C42C4" w:rsidR="008C095B" w:rsidRPr="008C095B" w:rsidRDefault="00D95F80" w:rsidP="008C095B">
      <w:pPr>
        <w:pStyle w:val="NoSpacing"/>
        <w:jc w:val="center"/>
      </w:pPr>
      <w:r w:rsidRPr="00D95F80">
        <w:rPr>
          <w:noProof/>
        </w:rPr>
        <w:drawing>
          <wp:inline distT="0" distB="0" distL="0" distR="0" wp14:anchorId="7CAA040F" wp14:editId="27EE3487">
            <wp:extent cx="2819756" cy="2458499"/>
            <wp:effectExtent l="0" t="0" r="0" b="5715"/>
            <wp:docPr id="1946502161" name="Picture 1" descr="A screenshot of a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02161" name="Picture 1" descr="A screenshot of a email&#10;&#10;Description automatically generated"/>
                    <pic:cNvPicPr/>
                  </pic:nvPicPr>
                  <pic:blipFill>
                    <a:blip r:embed="rId63"/>
                    <a:stretch>
                      <a:fillRect/>
                    </a:stretch>
                  </pic:blipFill>
                  <pic:spPr>
                    <a:xfrm>
                      <a:off x="0" y="0"/>
                      <a:ext cx="2862746" cy="2495981"/>
                    </a:xfrm>
                    <a:prstGeom prst="rect">
                      <a:avLst/>
                    </a:prstGeom>
                  </pic:spPr>
                </pic:pic>
              </a:graphicData>
            </a:graphic>
          </wp:inline>
        </w:drawing>
      </w:r>
    </w:p>
    <w:p w14:paraId="71A8B31F" w14:textId="77777777" w:rsidR="00D14EA6" w:rsidRDefault="00D14EA6" w:rsidP="00D948D6"/>
    <w:p w14:paraId="24B02F52" w14:textId="5283A2A6" w:rsidR="003A7829" w:rsidRDefault="003A7829" w:rsidP="00EA35BC">
      <w:pPr>
        <w:pStyle w:val="NoSpacing"/>
        <w:numPr>
          <w:ilvl w:val="0"/>
          <w:numId w:val="38"/>
        </w:numPr>
      </w:pPr>
      <w:r>
        <w:t xml:space="preserve">Click on </w:t>
      </w:r>
      <w:r w:rsidRPr="007728E6">
        <w:rPr>
          <w:b/>
          <w:bCs/>
          <w:i/>
          <w:iCs/>
          <w:color w:val="4472C4" w:themeColor="accent1"/>
        </w:rPr>
        <w:t>Save and Apply</w:t>
      </w:r>
      <w:r>
        <w:t>.</w:t>
      </w:r>
    </w:p>
    <w:p w14:paraId="60175DA6" w14:textId="77777777" w:rsidR="00FD4F9F" w:rsidRDefault="00FD4F9F" w:rsidP="00FD4F9F">
      <w:pPr>
        <w:pStyle w:val="NoSpacing"/>
        <w:ind w:left="360"/>
      </w:pPr>
    </w:p>
    <w:p w14:paraId="5C61C548" w14:textId="541EC66F" w:rsidR="00FD4F9F" w:rsidRDefault="5A27A119" w:rsidP="00FD4F9F">
      <w:pPr>
        <w:pStyle w:val="NoSpacing"/>
        <w:ind w:left="360"/>
        <w:jc w:val="center"/>
      </w:pPr>
      <w:r>
        <w:rPr>
          <w:noProof/>
        </w:rPr>
        <w:drawing>
          <wp:inline distT="0" distB="0" distL="0" distR="0" wp14:anchorId="2D6DA3BE" wp14:editId="59B1F4C7">
            <wp:extent cx="4782100" cy="2377308"/>
            <wp:effectExtent l="0" t="0" r="0" b="0"/>
            <wp:docPr id="1756980283" name="Picture 1756980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841997" cy="2407084"/>
                    </a:xfrm>
                    <a:prstGeom prst="rect">
                      <a:avLst/>
                    </a:prstGeom>
                  </pic:spPr>
                </pic:pic>
              </a:graphicData>
            </a:graphic>
          </wp:inline>
        </w:drawing>
      </w:r>
      <w:r w:rsidR="00567219" w:rsidRPr="00567219">
        <w:rPr>
          <w:noProof/>
        </w:rPr>
        <w:t xml:space="preserve"> </w:t>
      </w:r>
    </w:p>
    <w:p w14:paraId="0D0F365E" w14:textId="77777777" w:rsidR="00BE0C61" w:rsidRDefault="00BE0C61" w:rsidP="009C7845">
      <w:pPr>
        <w:pStyle w:val="NoSpacing"/>
      </w:pPr>
    </w:p>
    <w:p w14:paraId="49C5A698" w14:textId="77777777" w:rsidR="009C23BB" w:rsidRPr="003C6176" w:rsidRDefault="009C23BB" w:rsidP="009C23BB">
      <w:pPr>
        <w:pStyle w:val="Heading3"/>
      </w:pPr>
      <w:bookmarkStart w:id="14" w:name="_Toc190162506"/>
      <w:r>
        <w:t>Lesson learned.</w:t>
      </w:r>
      <w:bookmarkEnd w:id="14"/>
    </w:p>
    <w:p w14:paraId="3E94F581" w14:textId="77777777" w:rsidR="009C23BB" w:rsidRPr="003C6176" w:rsidRDefault="009C23BB" w:rsidP="009C23BB">
      <w:pPr>
        <w:rPr>
          <w:rFonts w:ascii="Arial" w:eastAsia="Arial" w:hAnsi="Arial" w:cs="Arial"/>
          <w:b/>
          <w:color w:val="4F81BD"/>
          <w:sz w:val="20"/>
          <w:lang w:eastAsia="en-US"/>
        </w:rPr>
      </w:pPr>
    </w:p>
    <w:p w14:paraId="4589DCE3" w14:textId="77777777" w:rsidR="00821F88" w:rsidRPr="00821F88" w:rsidRDefault="00821F88" w:rsidP="00CB2D80">
      <w:pPr>
        <w:pStyle w:val="NoSpacing"/>
        <w:pBdr>
          <w:top w:val="single" w:sz="4" w:space="1" w:color="auto"/>
          <w:bottom w:val="single" w:sz="4" w:space="1" w:color="auto"/>
        </w:pBdr>
        <w:shd w:val="clear" w:color="auto" w:fill="FFFF00"/>
        <w:rPr>
          <w:rFonts w:eastAsia="Arial"/>
          <w:lang w:eastAsia="en-US"/>
        </w:rPr>
      </w:pPr>
      <w:r w:rsidRPr="00821F88">
        <w:rPr>
          <w:rFonts w:eastAsia="Arial"/>
          <w:lang w:eastAsia="en-US"/>
        </w:rPr>
        <w:t>It is essential to understand this task that we have done now.</w:t>
      </w:r>
    </w:p>
    <w:p w14:paraId="54EBB83F" w14:textId="77777777" w:rsidR="00821F88" w:rsidRPr="00821F88" w:rsidRDefault="00821F88" w:rsidP="00CB2D80">
      <w:pPr>
        <w:pStyle w:val="NoSpacing"/>
        <w:pBdr>
          <w:top w:val="single" w:sz="4" w:space="1" w:color="auto"/>
          <w:bottom w:val="single" w:sz="4" w:space="1" w:color="auto"/>
        </w:pBdr>
        <w:shd w:val="clear" w:color="auto" w:fill="FFFF00"/>
        <w:rPr>
          <w:rFonts w:eastAsia="Arial"/>
          <w:lang w:eastAsia="en-US"/>
        </w:rPr>
      </w:pPr>
      <w:r w:rsidRPr="00821F88">
        <w:rPr>
          <w:rFonts w:eastAsia="Arial"/>
          <w:lang w:eastAsia="en-US"/>
        </w:rPr>
        <w:t>Before managing traffic, we must configure a policy in our Email Threat Defense account. If we do not do this, we may have unexpected behavior since it could be deleting emails we do not want to delete.</w:t>
      </w:r>
    </w:p>
    <w:p w14:paraId="30189B46" w14:textId="77777777" w:rsidR="00821F88" w:rsidRDefault="00821F88" w:rsidP="00CB2D80">
      <w:pPr>
        <w:pStyle w:val="NoSpacing"/>
        <w:pBdr>
          <w:top w:val="single" w:sz="4" w:space="1" w:color="auto"/>
          <w:bottom w:val="single" w:sz="4" w:space="1" w:color="auto"/>
        </w:pBdr>
        <w:shd w:val="clear" w:color="auto" w:fill="FFFF00"/>
        <w:rPr>
          <w:rFonts w:eastAsia="Arial"/>
          <w:lang w:eastAsia="en-US"/>
        </w:rPr>
      </w:pPr>
      <w:r w:rsidRPr="00821F88">
        <w:rPr>
          <w:rFonts w:eastAsia="Arial"/>
          <w:lang w:eastAsia="en-US"/>
        </w:rPr>
        <w:t>Therefore, before carrying out the next task, we must have the policy we want to implement configured. In most cases, this will have a monitor mode configuration.</w:t>
      </w:r>
    </w:p>
    <w:p w14:paraId="188762C1" w14:textId="2B106C54" w:rsidR="00D14EA6" w:rsidRDefault="00D14EA6" w:rsidP="00821F88">
      <w:pPr>
        <w:pStyle w:val="NoSpacing"/>
        <w:rPr>
          <w:u w:color="4F81BD"/>
        </w:rPr>
      </w:pPr>
      <w:r>
        <w:rPr>
          <w:u w:color="4F81BD"/>
        </w:rPr>
        <w:br w:type="page"/>
      </w:r>
    </w:p>
    <w:p w14:paraId="2BEE78CD" w14:textId="654B65A5" w:rsidR="00147AE9" w:rsidRDefault="00147AE9" w:rsidP="00147AE9">
      <w:pPr>
        <w:pStyle w:val="Heading2"/>
      </w:pPr>
      <w:bookmarkStart w:id="15" w:name="_Toc190162507"/>
      <w:r>
        <w:t xml:space="preserve">Task – Configure </w:t>
      </w:r>
      <w:r w:rsidR="00F34094">
        <w:t>Exchange Online</w:t>
      </w:r>
      <w:r>
        <w:t>.</w:t>
      </w:r>
      <w:bookmarkEnd w:id="15"/>
    </w:p>
    <w:p w14:paraId="341E03CD" w14:textId="46E77EF8" w:rsidR="00147AE9" w:rsidRPr="00147AE9" w:rsidRDefault="00147AE9" w:rsidP="00C65F02">
      <w:pPr>
        <w:pStyle w:val="NoSpacing"/>
        <w:jc w:val="left"/>
      </w:pPr>
      <w:r w:rsidRPr="00147AE9">
        <w:t>In this task, we will configure Exchange Online and review the permissions automatically configured in the previous step.</w:t>
      </w:r>
    </w:p>
    <w:p w14:paraId="6CA7DB61" w14:textId="77777777" w:rsidR="00147AE9" w:rsidRDefault="00147AE9" w:rsidP="00573BD0">
      <w:pPr>
        <w:pStyle w:val="NoSpacing"/>
      </w:pPr>
    </w:p>
    <w:p w14:paraId="63ACB547" w14:textId="4D198239" w:rsidR="00373479" w:rsidRPr="001E41CA" w:rsidRDefault="00D948D6" w:rsidP="00C65F02">
      <w:pPr>
        <w:pStyle w:val="NoSpacing"/>
        <w:numPr>
          <w:ilvl w:val="0"/>
          <w:numId w:val="23"/>
        </w:numPr>
        <w:jc w:val="left"/>
        <w:rPr>
          <w:rStyle w:val="Hyperlink"/>
          <w:color w:val="auto"/>
          <w:u w:val="none"/>
        </w:rPr>
      </w:pPr>
      <w:r>
        <w:t xml:space="preserve">Now we need to go </w:t>
      </w:r>
      <w:r w:rsidR="00943B57">
        <w:t xml:space="preserve">to </w:t>
      </w:r>
      <w:r>
        <w:t xml:space="preserve">the </w:t>
      </w:r>
      <w:r w:rsidR="5CBE99F0">
        <w:t>Purview</w:t>
      </w:r>
      <w:r w:rsidR="00147AE9">
        <w:t xml:space="preserve"> </w:t>
      </w:r>
      <w:r>
        <w:t>Microsoft Admin center and configure the journaling rule.</w:t>
      </w:r>
      <w:r w:rsidR="00373479">
        <w:t xml:space="preserve"> </w:t>
      </w:r>
      <w:hyperlink r:id="rId65">
        <w:r w:rsidR="00D94205" w:rsidRPr="700D83B3">
          <w:rPr>
            <w:rStyle w:val="Hyperlink"/>
          </w:rPr>
          <w:t>https://</w:t>
        </w:r>
        <w:r w:rsidR="3BB685F1" w:rsidRPr="700D83B3">
          <w:rPr>
            <w:rStyle w:val="Hyperlink"/>
          </w:rPr>
          <w:t>purview.microsoft.com/</w:t>
        </w:r>
      </w:hyperlink>
    </w:p>
    <w:p w14:paraId="78A8D15D" w14:textId="60E14852" w:rsidR="00373479" w:rsidRDefault="00F152FA" w:rsidP="00373479">
      <w:pPr>
        <w:pStyle w:val="NoSpacing"/>
        <w:ind w:left="360"/>
      </w:pPr>
      <w:r w:rsidRPr="00F152FA">
        <w:t>Microsoft updates the console from time to time. In this case, you can see either the legacy portal or the new Purview portal.</w:t>
      </w:r>
    </w:p>
    <w:p w14:paraId="78E433EC" w14:textId="1849F633" w:rsidR="00D94205" w:rsidRDefault="00D94205" w:rsidP="00D94205">
      <w:pPr>
        <w:pStyle w:val="NoSpacing"/>
        <w:ind w:left="360"/>
      </w:pPr>
      <w:r>
        <w:t xml:space="preserve">The configuration presented here is for the new </w:t>
      </w:r>
      <w:r w:rsidR="75276A27">
        <w:t>Purview</w:t>
      </w:r>
      <w:r>
        <w:t xml:space="preserve"> console.</w:t>
      </w:r>
    </w:p>
    <w:p w14:paraId="17C60694" w14:textId="77777777" w:rsidR="00D94205" w:rsidRDefault="00D94205" w:rsidP="00D94205">
      <w:pPr>
        <w:pStyle w:val="NoSpacing"/>
        <w:ind w:left="360"/>
      </w:pPr>
    </w:p>
    <w:p w14:paraId="0B2E4EFA" w14:textId="38DC22B6" w:rsidR="004D2C72" w:rsidRDefault="007728E6" w:rsidP="00D94205">
      <w:pPr>
        <w:pStyle w:val="NoSpacing"/>
        <w:ind w:left="360"/>
      </w:pPr>
      <w:r>
        <w:t xml:space="preserve">Click on </w:t>
      </w:r>
      <w:r w:rsidR="00127922">
        <w:rPr>
          <w:b/>
          <w:bCs/>
          <w:i/>
          <w:iCs/>
          <w:color w:val="4472C4" w:themeColor="accent1"/>
        </w:rPr>
        <w:t>Solu</w:t>
      </w:r>
      <w:r w:rsidR="00882742">
        <w:rPr>
          <w:b/>
          <w:bCs/>
          <w:i/>
          <w:iCs/>
          <w:color w:val="4472C4" w:themeColor="accent1"/>
        </w:rPr>
        <w:t>tions</w:t>
      </w:r>
      <w:r w:rsidRPr="007728E6">
        <w:rPr>
          <w:color w:val="4472C4" w:themeColor="accent1"/>
        </w:rPr>
        <w:t xml:space="preserve"> </w:t>
      </w:r>
      <w:r>
        <w:t xml:space="preserve">and then in </w:t>
      </w:r>
      <w:r w:rsidRPr="007728E6">
        <w:rPr>
          <w:b/>
          <w:bCs/>
          <w:i/>
          <w:iCs/>
          <w:color w:val="4472C4" w:themeColor="accent1"/>
        </w:rPr>
        <w:t>Data Lifecycle Management</w:t>
      </w:r>
      <w:r>
        <w:t>.</w:t>
      </w:r>
    </w:p>
    <w:p w14:paraId="16CA63C5" w14:textId="6E34EA10" w:rsidR="007728E6" w:rsidRDefault="00882742" w:rsidP="007728E6">
      <w:pPr>
        <w:pStyle w:val="NoSpacing"/>
        <w:ind w:left="360"/>
        <w:jc w:val="center"/>
      </w:pPr>
      <w:r>
        <w:rPr>
          <w:noProof/>
        </w:rPr>
        <mc:AlternateContent>
          <mc:Choice Requires="wps">
            <w:drawing>
              <wp:anchor distT="0" distB="0" distL="114300" distR="114300" simplePos="0" relativeHeight="251658307" behindDoc="0" locked="0" layoutInCell="1" allowOverlap="1" wp14:anchorId="7F044971" wp14:editId="270BD87B">
                <wp:simplePos x="0" y="0"/>
                <wp:positionH relativeFrom="column">
                  <wp:posOffset>1328860</wp:posOffset>
                </wp:positionH>
                <wp:positionV relativeFrom="paragraph">
                  <wp:posOffset>553770</wp:posOffset>
                </wp:positionV>
                <wp:extent cx="400343" cy="360094"/>
                <wp:effectExtent l="12700" t="12700" r="31750" b="20955"/>
                <wp:wrapNone/>
                <wp:docPr id="30936046" name="Rectangle 93"/>
                <wp:cNvGraphicFramePr/>
                <a:graphic xmlns:a="http://schemas.openxmlformats.org/drawingml/2006/main">
                  <a:graphicData uri="http://schemas.microsoft.com/office/word/2010/wordprocessingShape">
                    <wps:wsp>
                      <wps:cNvSpPr/>
                      <wps:spPr>
                        <a:xfrm>
                          <a:off x="0" y="0"/>
                          <a:ext cx="400343" cy="360094"/>
                        </a:xfrm>
                        <a:prstGeom prst="rect">
                          <a:avLst/>
                        </a:prstGeom>
                        <a:noFill/>
                        <a:ln w="317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2D92526">
              <v:rect id="Rectangle 93" style="position:absolute;margin-left:104.65pt;margin-top:43.6pt;width:31.5pt;height:28.35pt;z-index:2516736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5pt" w14:anchorId="725843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"/>
            </w:pict>
          </mc:Fallback>
        </mc:AlternateContent>
      </w:r>
      <w:r w:rsidR="00D94205">
        <w:rPr>
          <w:noProof/>
        </w:rPr>
        <mc:AlternateContent>
          <mc:Choice Requires="wps">
            <w:drawing>
              <wp:anchor distT="0" distB="0" distL="114300" distR="114300" simplePos="0" relativeHeight="251658302" behindDoc="0" locked="0" layoutInCell="1" allowOverlap="1" wp14:anchorId="4CF42253" wp14:editId="0E3704A9">
                <wp:simplePos x="0" y="0"/>
                <wp:positionH relativeFrom="column">
                  <wp:posOffset>1807161</wp:posOffset>
                </wp:positionH>
                <wp:positionV relativeFrom="paragraph">
                  <wp:posOffset>1230386</wp:posOffset>
                </wp:positionV>
                <wp:extent cx="1429239" cy="299622"/>
                <wp:effectExtent l="12700" t="12700" r="31750" b="31115"/>
                <wp:wrapNone/>
                <wp:docPr id="1715666084" name="Rectangle 93"/>
                <wp:cNvGraphicFramePr/>
                <a:graphic xmlns:a="http://schemas.openxmlformats.org/drawingml/2006/main">
                  <a:graphicData uri="http://schemas.microsoft.com/office/word/2010/wordprocessingShape">
                    <wps:wsp>
                      <wps:cNvSpPr/>
                      <wps:spPr>
                        <a:xfrm>
                          <a:off x="0" y="0"/>
                          <a:ext cx="1429239" cy="299622"/>
                        </a:xfrm>
                        <a:prstGeom prst="rect">
                          <a:avLst/>
                        </a:prstGeom>
                        <a:noFill/>
                        <a:ln w="317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3CF0C11">
              <v:rect id="Rectangle 93" style="position:absolute;margin-left:142.3pt;margin-top:96.9pt;width:112.55pt;height:23.6pt;z-index:251663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5pt" w14:anchorId="32ED53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"/>
            </w:pict>
          </mc:Fallback>
        </mc:AlternateContent>
      </w:r>
      <w:r w:rsidR="007728E6" w:rsidRPr="007728E6">
        <w:rPr>
          <w:noProof/>
        </w:rPr>
        <w:drawing>
          <wp:inline distT="0" distB="0" distL="0" distR="0" wp14:anchorId="1A6E2151" wp14:editId="4D5DD8FD">
            <wp:extent cx="4190446" cy="3964207"/>
            <wp:effectExtent l="12700" t="12700" r="13335" b="11430"/>
            <wp:docPr id="11724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4978" name="Picture 1" descr="A screenshot of a computer&#10;&#10;Description automatically generated"/>
                    <pic:cNvPicPr/>
                  </pic:nvPicPr>
                  <pic:blipFill>
                    <a:blip r:embed="rId66"/>
                    <a:stretch>
                      <a:fillRect/>
                    </a:stretch>
                  </pic:blipFill>
                  <pic:spPr>
                    <a:xfrm>
                      <a:off x="0" y="0"/>
                      <a:ext cx="4201708" cy="3974861"/>
                    </a:xfrm>
                    <a:prstGeom prst="rect">
                      <a:avLst/>
                    </a:prstGeom>
                    <a:ln>
                      <a:solidFill>
                        <a:schemeClr val="accent1"/>
                      </a:solidFill>
                    </a:ln>
                  </pic:spPr>
                </pic:pic>
              </a:graphicData>
            </a:graphic>
          </wp:inline>
        </w:drawing>
      </w:r>
    </w:p>
    <w:p w14:paraId="35E97875" w14:textId="3E84BFC3" w:rsidR="007728E6" w:rsidRDefault="007728E6" w:rsidP="007728E6">
      <w:pPr>
        <w:pStyle w:val="NoSpacing"/>
        <w:ind w:left="360"/>
        <w:jc w:val="center"/>
      </w:pPr>
    </w:p>
    <w:p w14:paraId="0ADAB621" w14:textId="22E277AC" w:rsidR="00F5079D" w:rsidRDefault="00F5079D" w:rsidP="00D94205">
      <w:pPr>
        <w:pStyle w:val="NoSpacing"/>
      </w:pPr>
    </w:p>
    <w:p w14:paraId="6F873D6A" w14:textId="77777777" w:rsidR="00147AE9" w:rsidRDefault="00147AE9" w:rsidP="00373479">
      <w:pPr>
        <w:pStyle w:val="NoSpacing"/>
        <w:ind w:left="360"/>
      </w:pPr>
    </w:p>
    <w:p w14:paraId="58FA2BBB" w14:textId="5B086C97" w:rsidR="00AB154D" w:rsidRDefault="00147AE9" w:rsidP="00A85795">
      <w:pPr>
        <w:pStyle w:val="NoSpacing"/>
        <w:numPr>
          <w:ilvl w:val="0"/>
          <w:numId w:val="23"/>
        </w:numPr>
      </w:pPr>
      <w:r>
        <w:t>C</w:t>
      </w:r>
      <w:r w:rsidR="00A85795">
        <w:t xml:space="preserve">lick in </w:t>
      </w:r>
      <w:r w:rsidR="00A85795" w:rsidRPr="00D94205">
        <w:rPr>
          <w:b/>
          <w:bCs/>
          <w:i/>
          <w:iCs/>
          <w:color w:val="4472C4" w:themeColor="accent1"/>
        </w:rPr>
        <w:t>Settings</w:t>
      </w:r>
      <w:r w:rsidR="00A85795" w:rsidRPr="00D94205">
        <w:rPr>
          <w:color w:val="4472C4" w:themeColor="accent1"/>
        </w:rPr>
        <w:t xml:space="preserve"> </w:t>
      </w:r>
      <w:r w:rsidR="001536D2">
        <w:t xml:space="preserve">and </w:t>
      </w:r>
      <w:r w:rsidR="00452CFC" w:rsidRPr="00D94205">
        <w:rPr>
          <w:b/>
          <w:bCs/>
          <w:i/>
          <w:iCs/>
          <w:color w:val="4472C4" w:themeColor="accent1"/>
        </w:rPr>
        <w:t xml:space="preserve">Data Lifecycle management </w:t>
      </w:r>
      <w:r w:rsidR="00452CFC">
        <w:t xml:space="preserve">and then </w:t>
      </w:r>
      <w:r w:rsidR="001536D2" w:rsidRPr="00D94205">
        <w:rPr>
          <w:b/>
          <w:bCs/>
          <w:color w:val="4472C4" w:themeColor="accent1"/>
        </w:rPr>
        <w:t>Exchange (legacy).</w:t>
      </w:r>
    </w:p>
    <w:p w14:paraId="2E88B8B3" w14:textId="25A36D06" w:rsidR="001536D2" w:rsidRDefault="001536D2" w:rsidP="00A85795">
      <w:pPr>
        <w:pStyle w:val="NoSpacing"/>
      </w:pPr>
    </w:p>
    <w:p w14:paraId="55E813E7" w14:textId="5EE24A5D" w:rsidR="00AB154D" w:rsidRDefault="00D94205" w:rsidP="00573BD0">
      <w:pPr>
        <w:jc w:val="center"/>
      </w:pPr>
      <w:r>
        <w:rPr>
          <w:noProof/>
        </w:rPr>
        <mc:AlternateContent>
          <mc:Choice Requires="wps">
            <w:drawing>
              <wp:anchor distT="0" distB="0" distL="114300" distR="114300" simplePos="0" relativeHeight="251658304" behindDoc="0" locked="0" layoutInCell="1" allowOverlap="1" wp14:anchorId="2A4BCACC" wp14:editId="7944C760">
                <wp:simplePos x="0" y="0"/>
                <wp:positionH relativeFrom="column">
                  <wp:posOffset>3551213</wp:posOffset>
                </wp:positionH>
                <wp:positionV relativeFrom="paragraph">
                  <wp:posOffset>1292225</wp:posOffset>
                </wp:positionV>
                <wp:extent cx="1598051" cy="407426"/>
                <wp:effectExtent l="12700" t="12700" r="27940" b="24765"/>
                <wp:wrapNone/>
                <wp:docPr id="1316282744" name="Rectangle 93"/>
                <wp:cNvGraphicFramePr/>
                <a:graphic xmlns:a="http://schemas.openxmlformats.org/drawingml/2006/main">
                  <a:graphicData uri="http://schemas.microsoft.com/office/word/2010/wordprocessingShape">
                    <wps:wsp>
                      <wps:cNvSpPr/>
                      <wps:spPr>
                        <a:xfrm flipV="1">
                          <a:off x="0" y="0"/>
                          <a:ext cx="1598051" cy="407426"/>
                        </a:xfrm>
                        <a:prstGeom prst="rect">
                          <a:avLst/>
                        </a:prstGeom>
                        <a:noFill/>
                        <a:ln w="317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A949D44">
              <v:rect id="Rectangle 93" style="position:absolute;margin-left:279.6pt;margin-top:101.75pt;width:125.85pt;height:32.1pt;flip:y;z-index:2516675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5pt" w14:anchorId="38FA0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"/>
            </w:pict>
          </mc:Fallback>
        </mc:AlternateContent>
      </w:r>
      <w:r>
        <w:rPr>
          <w:noProof/>
        </w:rPr>
        <mc:AlternateContent>
          <mc:Choice Requires="wps">
            <w:drawing>
              <wp:anchor distT="0" distB="0" distL="114300" distR="114300" simplePos="0" relativeHeight="251658303" behindDoc="0" locked="0" layoutInCell="1" allowOverlap="1" wp14:anchorId="335E3A89" wp14:editId="4E90156C">
                <wp:simplePos x="0" y="0"/>
                <wp:positionH relativeFrom="column">
                  <wp:posOffset>843036</wp:posOffset>
                </wp:positionH>
                <wp:positionV relativeFrom="paragraph">
                  <wp:posOffset>1377950</wp:posOffset>
                </wp:positionV>
                <wp:extent cx="1042377" cy="407426"/>
                <wp:effectExtent l="12700" t="12700" r="24765" b="24765"/>
                <wp:wrapNone/>
                <wp:docPr id="2045889799" name="Rectangle 93"/>
                <wp:cNvGraphicFramePr/>
                <a:graphic xmlns:a="http://schemas.openxmlformats.org/drawingml/2006/main">
                  <a:graphicData uri="http://schemas.microsoft.com/office/word/2010/wordprocessingShape">
                    <wps:wsp>
                      <wps:cNvSpPr/>
                      <wps:spPr>
                        <a:xfrm flipV="1">
                          <a:off x="0" y="0"/>
                          <a:ext cx="1042377" cy="407426"/>
                        </a:xfrm>
                        <a:prstGeom prst="rect">
                          <a:avLst/>
                        </a:prstGeom>
                        <a:noFill/>
                        <a:ln w="317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33121F6">
              <v:rect id="Rectangle 93" style="position:absolute;margin-left:66.4pt;margin-top:108.5pt;width:82.1pt;height:32.1pt;flip:y;z-index:251665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5pt" w14:anchorId="61BF66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"/>
            </w:pict>
          </mc:Fallback>
        </mc:AlternateContent>
      </w:r>
      <w:r>
        <w:rPr>
          <w:noProof/>
        </w:rPr>
        <mc:AlternateContent>
          <mc:Choice Requires="wps">
            <w:drawing>
              <wp:anchor distT="0" distB="0" distL="114300" distR="114300" simplePos="0" relativeHeight="251658301" behindDoc="0" locked="0" layoutInCell="1" allowOverlap="1" wp14:anchorId="2118707A" wp14:editId="403C7A32">
                <wp:simplePos x="0" y="0"/>
                <wp:positionH relativeFrom="column">
                  <wp:posOffset>1462063</wp:posOffset>
                </wp:positionH>
                <wp:positionV relativeFrom="paragraph">
                  <wp:posOffset>3107299</wp:posOffset>
                </wp:positionV>
                <wp:extent cx="1956777" cy="392527"/>
                <wp:effectExtent l="12700" t="12700" r="24765" b="26670"/>
                <wp:wrapNone/>
                <wp:docPr id="705498455" name="Rectangle 93"/>
                <wp:cNvGraphicFramePr/>
                <a:graphic xmlns:a="http://schemas.openxmlformats.org/drawingml/2006/main">
                  <a:graphicData uri="http://schemas.microsoft.com/office/word/2010/wordprocessingShape">
                    <wps:wsp>
                      <wps:cNvSpPr/>
                      <wps:spPr>
                        <a:xfrm>
                          <a:off x="0" y="0"/>
                          <a:ext cx="1956777" cy="392527"/>
                        </a:xfrm>
                        <a:prstGeom prst="rect">
                          <a:avLst/>
                        </a:prstGeom>
                        <a:noFill/>
                        <a:ln w="317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E477301">
              <v:rect id="Rectangle 93" style="position:absolute;margin-left:115.1pt;margin-top:244.65pt;width:154.1pt;height:30.9pt;z-index:251661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5pt" w14:anchorId="16E4D2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"/>
            </w:pict>
          </mc:Fallback>
        </mc:AlternateContent>
      </w:r>
      <w:r w:rsidR="001536D2" w:rsidRPr="001536D2">
        <w:rPr>
          <w:noProof/>
        </w:rPr>
        <w:drawing>
          <wp:inline distT="0" distB="0" distL="0" distR="0" wp14:anchorId="621A74B1" wp14:editId="65669CC7">
            <wp:extent cx="4522367" cy="4940865"/>
            <wp:effectExtent l="0" t="0" r="0" b="0"/>
            <wp:docPr id="18970028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002872" name="Picture 1" descr="A screenshot of a computer&#10;&#10;Description automatically generated"/>
                    <pic:cNvPicPr/>
                  </pic:nvPicPr>
                  <pic:blipFill>
                    <a:blip r:embed="rId67"/>
                    <a:stretch>
                      <a:fillRect/>
                    </a:stretch>
                  </pic:blipFill>
                  <pic:spPr>
                    <a:xfrm>
                      <a:off x="0" y="0"/>
                      <a:ext cx="4542027" cy="4962345"/>
                    </a:xfrm>
                    <a:prstGeom prst="rect">
                      <a:avLst/>
                    </a:prstGeom>
                  </pic:spPr>
                </pic:pic>
              </a:graphicData>
            </a:graphic>
          </wp:inline>
        </w:drawing>
      </w:r>
    </w:p>
    <w:p w14:paraId="14E07745" w14:textId="77777777" w:rsidR="00953187" w:rsidRDefault="00953187" w:rsidP="00F34094">
      <w:pPr>
        <w:pStyle w:val="NoSpacing"/>
      </w:pPr>
    </w:p>
    <w:p w14:paraId="5C81AC80" w14:textId="3741BA33" w:rsidR="00F16249" w:rsidRDefault="00FA3938" w:rsidP="000F48AF">
      <w:pPr>
        <w:pStyle w:val="NoSpacing"/>
        <w:numPr>
          <w:ilvl w:val="0"/>
          <w:numId w:val="23"/>
        </w:numPr>
      </w:pPr>
      <w:r>
        <w:t xml:space="preserve">Click on </w:t>
      </w:r>
      <w:r w:rsidRPr="00FA3938">
        <w:rPr>
          <w:b/>
          <w:bCs/>
          <w:i/>
          <w:iCs/>
          <w:color w:val="4472C4" w:themeColor="accent1"/>
        </w:rPr>
        <w:t>Replace</w:t>
      </w:r>
      <w:r>
        <w:t xml:space="preserve">. </w:t>
      </w:r>
      <w:r w:rsidR="00274409">
        <w:t>B</w:t>
      </w:r>
      <w:r w:rsidR="00F16249" w:rsidRPr="00C12E64">
        <w:t xml:space="preserve">efore configuring the Journaling rule, you must </w:t>
      </w:r>
      <w:r w:rsidR="00C06486" w:rsidRPr="00C12E64">
        <w:t>indicate an</w:t>
      </w:r>
      <w:r w:rsidR="00F16249" w:rsidRPr="00C12E64">
        <w:t xml:space="preserve"> email address</w:t>
      </w:r>
      <w:r w:rsidR="00C06486" w:rsidRPr="00C12E64">
        <w:t xml:space="preserve"> to receive Undeliverable Reports</w:t>
      </w:r>
      <w:r w:rsidR="00F16249" w:rsidRPr="00C12E64">
        <w:t xml:space="preserve">. </w:t>
      </w:r>
      <w:r w:rsidR="00C06486" w:rsidRPr="00C12E64">
        <w:t>Please note that i</w:t>
      </w:r>
      <w:r w:rsidR="00F16249" w:rsidRPr="00C12E64">
        <w:t>n a production environment, this step may already have been completed by the client.</w:t>
      </w:r>
    </w:p>
    <w:p w14:paraId="263E19EA" w14:textId="77777777" w:rsidR="00F16249" w:rsidRDefault="00F16249" w:rsidP="00F16249">
      <w:pPr>
        <w:pStyle w:val="ListParagraph"/>
        <w:spacing w:after="0" w:line="240" w:lineRule="auto"/>
        <w:ind w:left="360" w:firstLine="0"/>
      </w:pPr>
    </w:p>
    <w:p w14:paraId="23DB4579" w14:textId="347C0B8C" w:rsidR="00C12E64" w:rsidRDefault="00FA3938" w:rsidP="00573BD0">
      <w:pPr>
        <w:pStyle w:val="ListParagraph"/>
        <w:spacing w:after="0" w:line="240" w:lineRule="auto"/>
        <w:ind w:left="360" w:firstLine="0"/>
        <w:jc w:val="center"/>
      </w:pPr>
      <w:r>
        <w:rPr>
          <w:noProof/>
        </w:rPr>
        <mc:AlternateContent>
          <mc:Choice Requires="wps">
            <w:drawing>
              <wp:anchor distT="0" distB="0" distL="114300" distR="114300" simplePos="0" relativeHeight="251658305" behindDoc="0" locked="0" layoutInCell="1" allowOverlap="1" wp14:anchorId="20C2FD95" wp14:editId="057F13F2">
                <wp:simplePos x="0" y="0"/>
                <wp:positionH relativeFrom="column">
                  <wp:posOffset>1813218</wp:posOffset>
                </wp:positionH>
                <wp:positionV relativeFrom="paragraph">
                  <wp:posOffset>1141779</wp:posOffset>
                </wp:positionV>
                <wp:extent cx="532765" cy="223520"/>
                <wp:effectExtent l="0" t="0" r="13335" b="17780"/>
                <wp:wrapNone/>
                <wp:docPr id="1487498497" name="Rectangle 1487498497"/>
                <wp:cNvGraphicFramePr/>
                <a:graphic xmlns:a="http://schemas.openxmlformats.org/drawingml/2006/main">
                  <a:graphicData uri="http://schemas.microsoft.com/office/word/2010/wordprocessingShape">
                    <wps:wsp>
                      <wps:cNvSpPr/>
                      <wps:spPr>
                        <a:xfrm>
                          <a:off x="0" y="0"/>
                          <a:ext cx="532765" cy="22352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576192B">
              <v:rect id="Rectangle 1487498497" style="position:absolute;margin-left:142.75pt;margin-top:89.9pt;width:41.95pt;height:17.6pt;z-index:2516695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24E99A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"/>
            </w:pict>
          </mc:Fallback>
        </mc:AlternateContent>
      </w:r>
      <w:r w:rsidRPr="00FA3938">
        <w:rPr>
          <w:noProof/>
        </w:rPr>
        <w:drawing>
          <wp:inline distT="0" distB="0" distL="0" distR="0" wp14:anchorId="55B143F0" wp14:editId="31A4FADE">
            <wp:extent cx="6621780" cy="1606550"/>
            <wp:effectExtent l="12700" t="12700" r="7620" b="19050"/>
            <wp:docPr id="1833970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7078" name="Picture 1" descr="A screenshot of a computer&#10;&#10;Description automatically generated"/>
                    <pic:cNvPicPr/>
                  </pic:nvPicPr>
                  <pic:blipFill>
                    <a:blip r:embed="rId68"/>
                    <a:stretch>
                      <a:fillRect/>
                    </a:stretch>
                  </pic:blipFill>
                  <pic:spPr>
                    <a:xfrm>
                      <a:off x="0" y="0"/>
                      <a:ext cx="6621780" cy="1606550"/>
                    </a:xfrm>
                    <a:prstGeom prst="rect">
                      <a:avLst/>
                    </a:prstGeom>
                    <a:ln>
                      <a:solidFill>
                        <a:schemeClr val="accent1"/>
                      </a:solidFill>
                    </a:ln>
                  </pic:spPr>
                </pic:pic>
              </a:graphicData>
            </a:graphic>
          </wp:inline>
        </w:drawing>
      </w:r>
    </w:p>
    <w:p w14:paraId="1E5AEA29" w14:textId="4A89823A" w:rsidR="00E00D45" w:rsidRDefault="00E00D45" w:rsidP="00573BD0">
      <w:pPr>
        <w:pStyle w:val="ListParagraph"/>
        <w:spacing w:after="0" w:line="240" w:lineRule="auto"/>
        <w:ind w:left="360" w:firstLine="0"/>
        <w:jc w:val="center"/>
      </w:pPr>
    </w:p>
    <w:p w14:paraId="49415E2C" w14:textId="30890467" w:rsidR="001E181C" w:rsidRDefault="00DC2C4F" w:rsidP="00DC2C4F">
      <w:pPr>
        <w:pStyle w:val="NoSpacing"/>
      </w:pPr>
      <w:r>
        <w:t xml:space="preserve">In the new Microsoft </w:t>
      </w:r>
      <w:proofErr w:type="spellStart"/>
      <w:r>
        <w:t>Pureview</w:t>
      </w:r>
      <w:proofErr w:type="spellEnd"/>
      <w:r>
        <w:t xml:space="preserve"> console verify the email address, if the email address is not pre</w:t>
      </w:r>
      <w:r w:rsidR="00E00D45">
        <w:t>sent, please add it.</w:t>
      </w:r>
    </w:p>
    <w:p w14:paraId="4AFE53F4" w14:textId="62345A80" w:rsidR="00E00D45" w:rsidRDefault="007B3127" w:rsidP="00DC2C4F">
      <w:pPr>
        <w:pStyle w:val="NoSpacing"/>
      </w:pPr>
      <w:hyperlink r:id="rId69" w:history="1">
        <w:r>
          <w:rPr>
            <w:rStyle w:val="Hyperlink"/>
          </w:rPr>
          <w:t>admin@inline.emailseclab20.emailsec.io</w:t>
        </w:r>
      </w:hyperlink>
    </w:p>
    <w:p w14:paraId="6C6C8BD8" w14:textId="1031E633" w:rsidR="007B3127" w:rsidRDefault="007B3127" w:rsidP="00DC2C4F">
      <w:pPr>
        <w:pStyle w:val="NoSpacing"/>
      </w:pPr>
    </w:p>
    <w:p w14:paraId="05C0D50F" w14:textId="56DF4044" w:rsidR="001E181C" w:rsidRDefault="001E181C" w:rsidP="00573BD0">
      <w:pPr>
        <w:pStyle w:val="ListParagraph"/>
        <w:spacing w:after="0" w:line="240" w:lineRule="auto"/>
        <w:ind w:left="360" w:firstLine="0"/>
        <w:jc w:val="center"/>
      </w:pPr>
    </w:p>
    <w:p w14:paraId="75774E27" w14:textId="15D3C1F1" w:rsidR="001E181C" w:rsidRDefault="007B3127" w:rsidP="00573BD0">
      <w:pPr>
        <w:pStyle w:val="ListParagraph"/>
        <w:spacing w:after="0" w:line="240" w:lineRule="auto"/>
        <w:ind w:left="360" w:firstLine="0"/>
        <w:jc w:val="center"/>
      </w:pPr>
      <w:r w:rsidRPr="007B3127">
        <w:rPr>
          <w:noProof/>
        </w:rPr>
        <w:drawing>
          <wp:inline distT="0" distB="0" distL="0" distR="0" wp14:anchorId="51EC65B4" wp14:editId="324FFABF">
            <wp:extent cx="6388295" cy="2746942"/>
            <wp:effectExtent l="12700" t="12700" r="12700" b="9525"/>
            <wp:docPr id="17577448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744843" name="Picture 1" descr="A screenshot of a computer&#10;&#10;Description automatically generated"/>
                    <pic:cNvPicPr/>
                  </pic:nvPicPr>
                  <pic:blipFill>
                    <a:blip r:embed="rId70"/>
                    <a:stretch>
                      <a:fillRect/>
                    </a:stretch>
                  </pic:blipFill>
                  <pic:spPr>
                    <a:xfrm>
                      <a:off x="0" y="0"/>
                      <a:ext cx="6406171" cy="2754629"/>
                    </a:xfrm>
                    <a:prstGeom prst="rect">
                      <a:avLst/>
                    </a:prstGeom>
                    <a:ln>
                      <a:solidFill>
                        <a:schemeClr val="accent1"/>
                      </a:solidFill>
                    </a:ln>
                  </pic:spPr>
                </pic:pic>
              </a:graphicData>
            </a:graphic>
          </wp:inline>
        </w:drawing>
      </w:r>
    </w:p>
    <w:p w14:paraId="2859CC36" w14:textId="77777777" w:rsidR="001E181C" w:rsidRDefault="001E181C" w:rsidP="00573BD0">
      <w:pPr>
        <w:pStyle w:val="ListParagraph"/>
        <w:spacing w:after="0" w:line="240" w:lineRule="auto"/>
        <w:ind w:left="360" w:firstLine="0"/>
        <w:jc w:val="center"/>
      </w:pPr>
    </w:p>
    <w:p w14:paraId="180AF64B" w14:textId="77777777" w:rsidR="00274409" w:rsidRDefault="00274409" w:rsidP="00F16249">
      <w:pPr>
        <w:pStyle w:val="ListParagraph"/>
        <w:spacing w:after="0" w:line="240" w:lineRule="auto"/>
        <w:ind w:left="360" w:firstLine="0"/>
      </w:pPr>
    </w:p>
    <w:p w14:paraId="04E35604" w14:textId="57BECC35" w:rsidR="00D948D6" w:rsidRDefault="00D948D6" w:rsidP="00373479">
      <w:pPr>
        <w:pStyle w:val="NoSpacing"/>
        <w:numPr>
          <w:ilvl w:val="0"/>
          <w:numId w:val="23"/>
        </w:numPr>
      </w:pPr>
      <w:r>
        <w:t xml:space="preserve">Click on </w:t>
      </w:r>
      <w:r w:rsidR="00E7478D" w:rsidRPr="001E41CA">
        <w:t>“</w:t>
      </w:r>
      <w:r w:rsidR="006D3969">
        <w:rPr>
          <w:b/>
          <w:bCs/>
          <w:i/>
          <w:color w:val="0070C0"/>
        </w:rPr>
        <w:t>Data Lifecycle management</w:t>
      </w:r>
      <w:r w:rsidR="00E7478D" w:rsidRPr="001E41CA">
        <w:t>”</w:t>
      </w:r>
      <w:r w:rsidRPr="001E41CA">
        <w:t>:</w:t>
      </w:r>
    </w:p>
    <w:p w14:paraId="37B72F57" w14:textId="50F3B06C" w:rsidR="006D3969" w:rsidRDefault="006D3969" w:rsidP="001043BE">
      <w:pPr>
        <w:pStyle w:val="NoSpacing"/>
        <w:ind w:left="360"/>
      </w:pPr>
    </w:p>
    <w:p w14:paraId="206788AF" w14:textId="2FC402E4" w:rsidR="00D948D6" w:rsidRDefault="006D3969" w:rsidP="00F34094">
      <w:pPr>
        <w:jc w:val="center"/>
      </w:pPr>
      <w:r>
        <w:rPr>
          <w:noProof/>
        </w:rPr>
        <mc:AlternateContent>
          <mc:Choice Requires="wps">
            <w:drawing>
              <wp:anchor distT="0" distB="0" distL="114300" distR="114300" simplePos="0" relativeHeight="251658306" behindDoc="0" locked="0" layoutInCell="1" allowOverlap="1" wp14:anchorId="294552B9" wp14:editId="79695FE8">
                <wp:simplePos x="0" y="0"/>
                <wp:positionH relativeFrom="column">
                  <wp:posOffset>85334</wp:posOffset>
                </wp:positionH>
                <wp:positionV relativeFrom="paragraph">
                  <wp:posOffset>1176606</wp:posOffset>
                </wp:positionV>
                <wp:extent cx="604911" cy="407474"/>
                <wp:effectExtent l="0" t="0" r="17780" b="12065"/>
                <wp:wrapNone/>
                <wp:docPr id="637021008" name="Rectangle 637021008"/>
                <wp:cNvGraphicFramePr/>
                <a:graphic xmlns:a="http://schemas.openxmlformats.org/drawingml/2006/main">
                  <a:graphicData uri="http://schemas.microsoft.com/office/word/2010/wordprocessingShape">
                    <wps:wsp>
                      <wps:cNvSpPr/>
                      <wps:spPr>
                        <a:xfrm>
                          <a:off x="0" y="0"/>
                          <a:ext cx="604911" cy="40747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337533A">
              <v:rect id="Rectangle 637021008" style="position:absolute;margin-left:6.7pt;margin-top:92.65pt;width:47.65pt;height:32.1pt;z-index:2516716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384462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"/>
            </w:pict>
          </mc:Fallback>
        </mc:AlternateContent>
      </w:r>
      <w:r w:rsidRPr="006D3969">
        <w:rPr>
          <w:noProof/>
        </w:rPr>
        <w:drawing>
          <wp:inline distT="0" distB="0" distL="0" distR="0" wp14:anchorId="382FB466" wp14:editId="261F5C45">
            <wp:extent cx="6257678" cy="2096094"/>
            <wp:effectExtent l="0" t="0" r="3810" b="0"/>
            <wp:docPr id="6725473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547304" name="Picture 1" descr="A screenshot of a computer&#10;&#10;Description automatically generated"/>
                    <pic:cNvPicPr/>
                  </pic:nvPicPr>
                  <pic:blipFill>
                    <a:blip r:embed="rId71"/>
                    <a:stretch>
                      <a:fillRect/>
                    </a:stretch>
                  </pic:blipFill>
                  <pic:spPr>
                    <a:xfrm>
                      <a:off x="0" y="0"/>
                      <a:ext cx="6285596" cy="2105446"/>
                    </a:xfrm>
                    <a:prstGeom prst="rect">
                      <a:avLst/>
                    </a:prstGeom>
                  </pic:spPr>
                </pic:pic>
              </a:graphicData>
            </a:graphic>
          </wp:inline>
        </w:drawing>
      </w:r>
    </w:p>
    <w:p w14:paraId="23F57C2B" w14:textId="77777777" w:rsidR="00D948D6" w:rsidRDefault="00D948D6" w:rsidP="00D948D6"/>
    <w:p w14:paraId="120CB1F3" w14:textId="7EE2E455" w:rsidR="00F34094" w:rsidRDefault="00D948D6" w:rsidP="00EC46C4">
      <w:pPr>
        <w:pStyle w:val="NoSpacing"/>
        <w:numPr>
          <w:ilvl w:val="0"/>
          <w:numId w:val="23"/>
        </w:numPr>
      </w:pPr>
      <w:r>
        <w:t xml:space="preserve">Click on </w:t>
      </w:r>
      <w:r w:rsidR="00AF5828" w:rsidRPr="001E41CA">
        <w:t>“</w:t>
      </w:r>
      <w:r w:rsidRPr="001043BE">
        <w:rPr>
          <w:b/>
          <w:bCs/>
          <w:i/>
          <w:color w:val="4472C4" w:themeColor="accent1"/>
        </w:rPr>
        <w:t>Exchange Legacy</w:t>
      </w:r>
      <w:r w:rsidR="00AF5828" w:rsidRPr="001E41CA">
        <w:t>”</w:t>
      </w:r>
      <w:r>
        <w:t xml:space="preserve"> </w:t>
      </w:r>
      <w:r w:rsidR="001043BE">
        <w:t xml:space="preserve">and </w:t>
      </w:r>
      <w:r w:rsidR="00B20F85">
        <w:t xml:space="preserve">on </w:t>
      </w:r>
      <w:r w:rsidR="001043BE">
        <w:t>“</w:t>
      </w:r>
      <w:r w:rsidR="001043BE" w:rsidRPr="001043BE">
        <w:rPr>
          <w:b/>
          <w:bCs/>
          <w:i/>
          <w:iCs/>
          <w:color w:val="4472C4" w:themeColor="accent1"/>
        </w:rPr>
        <w:t>journal Rule</w:t>
      </w:r>
      <w:r w:rsidR="001043BE">
        <w:t>s”.</w:t>
      </w:r>
    </w:p>
    <w:p w14:paraId="27043C99" w14:textId="35184384" w:rsidR="00882742" w:rsidRDefault="00882742" w:rsidP="00882742">
      <w:pPr>
        <w:pStyle w:val="NoSpacing"/>
        <w:ind w:left="360"/>
      </w:pPr>
      <w:r>
        <w:t>If you see a rule created, please select and remove it.</w:t>
      </w:r>
    </w:p>
    <w:p w14:paraId="47068426" w14:textId="5EDC6377" w:rsidR="00D948D6" w:rsidRDefault="00276E53" w:rsidP="00F16249">
      <w:pPr>
        <w:jc w:val="center"/>
      </w:pPr>
      <w:r w:rsidRPr="00276E53">
        <w:rPr>
          <w:noProof/>
        </w:rPr>
        <w:drawing>
          <wp:inline distT="0" distB="0" distL="0" distR="0" wp14:anchorId="47E0B282" wp14:editId="6CA4C03F">
            <wp:extent cx="6275753" cy="2180385"/>
            <wp:effectExtent l="12700" t="12700" r="10795" b="17145"/>
            <wp:docPr id="1390250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250535" name="Picture 1" descr="A screenshot of a computer&#10;&#10;Description automatically generated"/>
                    <pic:cNvPicPr/>
                  </pic:nvPicPr>
                  <pic:blipFill>
                    <a:blip r:embed="rId72"/>
                    <a:stretch>
                      <a:fillRect/>
                    </a:stretch>
                  </pic:blipFill>
                  <pic:spPr>
                    <a:xfrm>
                      <a:off x="0" y="0"/>
                      <a:ext cx="6293521" cy="2186558"/>
                    </a:xfrm>
                    <a:prstGeom prst="rect">
                      <a:avLst/>
                    </a:prstGeom>
                    <a:ln>
                      <a:solidFill>
                        <a:schemeClr val="accent1"/>
                      </a:solidFill>
                    </a:ln>
                  </pic:spPr>
                </pic:pic>
              </a:graphicData>
            </a:graphic>
          </wp:inline>
        </w:drawing>
      </w:r>
    </w:p>
    <w:p w14:paraId="600874DA" w14:textId="77777777" w:rsidR="00D948D6" w:rsidRDefault="00D948D6" w:rsidP="00D948D6"/>
    <w:p w14:paraId="3F77C13D" w14:textId="1AE533B4" w:rsidR="00D948D6" w:rsidRDefault="00D948D6" w:rsidP="00373479">
      <w:pPr>
        <w:pStyle w:val="NoSpacing"/>
        <w:numPr>
          <w:ilvl w:val="0"/>
          <w:numId w:val="23"/>
        </w:numPr>
      </w:pPr>
      <w:r>
        <w:t xml:space="preserve">Click on </w:t>
      </w:r>
      <w:r w:rsidR="005A6801" w:rsidRPr="001E41CA">
        <w:t>“</w:t>
      </w:r>
      <w:r w:rsidRPr="008D1A99">
        <w:rPr>
          <w:b/>
          <w:bCs/>
          <w:i/>
          <w:color w:val="4472C4" w:themeColor="accent1"/>
        </w:rPr>
        <w:t>New Rule</w:t>
      </w:r>
      <w:r w:rsidR="005A6801" w:rsidRPr="001E41CA">
        <w:t>”</w:t>
      </w:r>
    </w:p>
    <w:p w14:paraId="3AD77C2F" w14:textId="1D8B6423" w:rsidR="00043733" w:rsidRDefault="00043733" w:rsidP="00043733">
      <w:pPr>
        <w:pStyle w:val="NoSpacing"/>
        <w:ind w:left="360"/>
      </w:pPr>
    </w:p>
    <w:p w14:paraId="703D062B" w14:textId="41113148" w:rsidR="00D948D6" w:rsidRDefault="00043733" w:rsidP="00F16249">
      <w:pPr>
        <w:jc w:val="center"/>
      </w:pPr>
      <w:r>
        <w:rPr>
          <w:noProof/>
        </w:rPr>
        <mc:AlternateContent>
          <mc:Choice Requires="wps">
            <w:drawing>
              <wp:anchor distT="0" distB="0" distL="114300" distR="114300" simplePos="0" relativeHeight="251658246" behindDoc="0" locked="0" layoutInCell="1" allowOverlap="1" wp14:anchorId="76C8AE97" wp14:editId="063958B3">
                <wp:simplePos x="0" y="0"/>
                <wp:positionH relativeFrom="column">
                  <wp:posOffset>1449803</wp:posOffset>
                </wp:positionH>
                <wp:positionV relativeFrom="paragraph">
                  <wp:posOffset>915621</wp:posOffset>
                </wp:positionV>
                <wp:extent cx="532895" cy="224058"/>
                <wp:effectExtent l="0" t="0" r="13335" b="17780"/>
                <wp:wrapNone/>
                <wp:docPr id="1333051973" name="Rectangle 1333051973"/>
                <wp:cNvGraphicFramePr/>
                <a:graphic xmlns:a="http://schemas.openxmlformats.org/drawingml/2006/main">
                  <a:graphicData uri="http://schemas.microsoft.com/office/word/2010/wordprocessingShape">
                    <wps:wsp>
                      <wps:cNvSpPr/>
                      <wps:spPr>
                        <a:xfrm>
                          <a:off x="0" y="0"/>
                          <a:ext cx="532895" cy="22405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C3E8F86">
              <v:rect id="Rectangle 1333051973" style="position:absolute;margin-left:114.15pt;margin-top:72.1pt;width:41.95pt;height:17.6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42D32A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"/>
            </w:pict>
          </mc:Fallback>
        </mc:AlternateContent>
      </w:r>
      <w:r w:rsidR="00C22A2B" w:rsidRPr="00C22A2B">
        <w:rPr>
          <w:noProof/>
        </w:rPr>
        <w:drawing>
          <wp:inline distT="0" distB="0" distL="0" distR="0" wp14:anchorId="05E1F180" wp14:editId="24703495">
            <wp:extent cx="6389663" cy="2306970"/>
            <wp:effectExtent l="0" t="0" r="0" b="4445"/>
            <wp:docPr id="4027521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752156" name="Picture 1" descr="A screenshot of a computer&#10;&#10;Description automatically generated"/>
                    <pic:cNvPicPr/>
                  </pic:nvPicPr>
                  <pic:blipFill>
                    <a:blip r:embed="rId73"/>
                    <a:stretch>
                      <a:fillRect/>
                    </a:stretch>
                  </pic:blipFill>
                  <pic:spPr>
                    <a:xfrm>
                      <a:off x="0" y="0"/>
                      <a:ext cx="6406967" cy="2313217"/>
                    </a:xfrm>
                    <a:prstGeom prst="rect">
                      <a:avLst/>
                    </a:prstGeom>
                  </pic:spPr>
                </pic:pic>
              </a:graphicData>
            </a:graphic>
          </wp:inline>
        </w:drawing>
      </w:r>
    </w:p>
    <w:p w14:paraId="2F58A3B0" w14:textId="77777777" w:rsidR="00F16249" w:rsidRDefault="00F16249" w:rsidP="00C22A2B"/>
    <w:p w14:paraId="0331B0AE" w14:textId="77777777" w:rsidR="00C22A2B" w:rsidRDefault="00C22A2B" w:rsidP="00C22A2B"/>
    <w:p w14:paraId="7AC3C093" w14:textId="1BE0E822" w:rsidR="00384E3A" w:rsidRDefault="00384E3A" w:rsidP="00BE5640">
      <w:pPr>
        <w:pStyle w:val="NoSpacing"/>
        <w:numPr>
          <w:ilvl w:val="0"/>
          <w:numId w:val="23"/>
        </w:numPr>
      </w:pPr>
      <w:r>
        <w:t xml:space="preserve">Before to </w:t>
      </w:r>
      <w:r w:rsidR="00264728">
        <w:t>fill the rule information, we need to get the journaling email address. Go back to Cisco Secure Email Threat</w:t>
      </w:r>
      <w:r w:rsidR="004C767A">
        <w:t xml:space="preserve"> Defense. Open </w:t>
      </w:r>
      <w:r w:rsidR="004C767A" w:rsidRPr="000C272F">
        <w:rPr>
          <w:b/>
          <w:bCs/>
          <w:i/>
          <w:iCs/>
        </w:rPr>
        <w:t xml:space="preserve">Settings </w:t>
      </w:r>
      <w:r w:rsidR="004C767A" w:rsidRPr="000C272F">
        <w:rPr>
          <w:rFonts w:ascii="Wingdings" w:eastAsia="Wingdings" w:hAnsi="Wingdings" w:cs="Wingdings"/>
          <w:b/>
          <w:i/>
        </w:rPr>
        <w:t>à</w:t>
      </w:r>
      <w:r w:rsidR="004C767A" w:rsidRPr="000C272F">
        <w:rPr>
          <w:b/>
          <w:bCs/>
          <w:i/>
          <w:iCs/>
        </w:rPr>
        <w:t xml:space="preserve"> Administration</w:t>
      </w:r>
    </w:p>
    <w:p w14:paraId="70484861" w14:textId="2FFDB33F" w:rsidR="004C767A" w:rsidRDefault="004C767A" w:rsidP="004C767A">
      <w:pPr>
        <w:pStyle w:val="NoSpacing"/>
        <w:ind w:left="360"/>
      </w:pPr>
      <w:r>
        <w:t xml:space="preserve">Copy the </w:t>
      </w:r>
      <w:r w:rsidRPr="000C272F">
        <w:rPr>
          <w:b/>
          <w:bCs/>
          <w:i/>
          <w:iCs/>
        </w:rPr>
        <w:t>Journal Address</w:t>
      </w:r>
      <w:r>
        <w:t>.</w:t>
      </w:r>
    </w:p>
    <w:p w14:paraId="56E7C7A3" w14:textId="77777777" w:rsidR="00C022E3" w:rsidRDefault="00C022E3" w:rsidP="00882742">
      <w:pPr>
        <w:pStyle w:val="NoSpacing"/>
      </w:pPr>
    </w:p>
    <w:p w14:paraId="55C75534" w14:textId="541AAA22" w:rsidR="00C022E3" w:rsidRDefault="00C022E3" w:rsidP="00C022E3">
      <w:pPr>
        <w:pStyle w:val="NoSpacing"/>
        <w:ind w:left="360"/>
      </w:pPr>
      <w:r>
        <w:rPr>
          <w:noProof/>
        </w:rPr>
        <mc:AlternateContent>
          <mc:Choice Requires="wps">
            <w:drawing>
              <wp:anchor distT="0" distB="0" distL="114300" distR="114300" simplePos="0" relativeHeight="251658292" behindDoc="0" locked="0" layoutInCell="1" allowOverlap="1" wp14:anchorId="1DFDB278" wp14:editId="1F1803E6">
                <wp:simplePos x="0" y="0"/>
                <wp:positionH relativeFrom="column">
                  <wp:posOffset>1397008</wp:posOffset>
                </wp:positionH>
                <wp:positionV relativeFrom="paragraph">
                  <wp:posOffset>491924</wp:posOffset>
                </wp:positionV>
                <wp:extent cx="551114" cy="216810"/>
                <wp:effectExtent l="0" t="0" r="8255" b="12065"/>
                <wp:wrapNone/>
                <wp:docPr id="335219184" name="Rectangle 1"/>
                <wp:cNvGraphicFramePr/>
                <a:graphic xmlns:a="http://schemas.openxmlformats.org/drawingml/2006/main">
                  <a:graphicData uri="http://schemas.microsoft.com/office/word/2010/wordprocessingShape">
                    <wps:wsp>
                      <wps:cNvSpPr/>
                      <wps:spPr>
                        <a:xfrm>
                          <a:off x="0" y="0"/>
                          <a:ext cx="551114" cy="21681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00B2DE6">
              <v:rect id="Rectangle 1" style="position:absolute;margin-left:110pt;margin-top:38.75pt;width:43.4pt;height:17.05pt;z-index:2516583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E89D0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"/>
            </w:pict>
          </mc:Fallback>
        </mc:AlternateContent>
      </w:r>
      <w:r w:rsidRPr="00C022E3">
        <w:rPr>
          <w:noProof/>
        </w:rPr>
        <w:drawing>
          <wp:inline distT="0" distB="0" distL="0" distR="0" wp14:anchorId="4BF23AD0" wp14:editId="21C6A288">
            <wp:extent cx="6621780" cy="2661920"/>
            <wp:effectExtent l="12700" t="12700" r="7620" b="17780"/>
            <wp:docPr id="256433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33298" name="Picture 1" descr="A screenshot of a computer&#10;&#10;Description automatically generated"/>
                    <pic:cNvPicPr/>
                  </pic:nvPicPr>
                  <pic:blipFill>
                    <a:blip r:embed="rId74"/>
                    <a:stretch>
                      <a:fillRect/>
                    </a:stretch>
                  </pic:blipFill>
                  <pic:spPr>
                    <a:xfrm>
                      <a:off x="0" y="0"/>
                      <a:ext cx="6621780" cy="2661920"/>
                    </a:xfrm>
                    <a:prstGeom prst="rect">
                      <a:avLst/>
                    </a:prstGeom>
                    <a:ln>
                      <a:solidFill>
                        <a:schemeClr val="accent5"/>
                      </a:solidFill>
                    </a:ln>
                  </pic:spPr>
                </pic:pic>
              </a:graphicData>
            </a:graphic>
          </wp:inline>
        </w:drawing>
      </w:r>
    </w:p>
    <w:p w14:paraId="3B1E4968" w14:textId="77777777" w:rsidR="00C22A2B" w:rsidRDefault="00C22A2B" w:rsidP="00C022E3">
      <w:pPr>
        <w:pStyle w:val="NoSpacing"/>
        <w:ind w:left="360"/>
      </w:pPr>
    </w:p>
    <w:p w14:paraId="1B83DF1D" w14:textId="28B7024C" w:rsidR="004C767A" w:rsidRDefault="00F47132" w:rsidP="004C767A">
      <w:pPr>
        <w:pStyle w:val="NoSpacing"/>
        <w:ind w:left="360"/>
      </w:pPr>
      <w:r>
        <w:rPr>
          <w:noProof/>
        </w:rPr>
        <mc:AlternateContent>
          <mc:Choice Requires="wps">
            <w:drawing>
              <wp:anchor distT="0" distB="0" distL="114300" distR="114300" simplePos="0" relativeHeight="251658274" behindDoc="0" locked="0" layoutInCell="1" allowOverlap="1" wp14:anchorId="641E5F4F" wp14:editId="34A1E167">
                <wp:simplePos x="0" y="0"/>
                <wp:positionH relativeFrom="column">
                  <wp:posOffset>1412600</wp:posOffset>
                </wp:positionH>
                <wp:positionV relativeFrom="paragraph">
                  <wp:posOffset>1053962</wp:posOffset>
                </wp:positionV>
                <wp:extent cx="1871514" cy="198304"/>
                <wp:effectExtent l="0" t="0" r="8255" b="17780"/>
                <wp:wrapNone/>
                <wp:docPr id="1494154586" name="Rectangle 2"/>
                <wp:cNvGraphicFramePr/>
                <a:graphic xmlns:a="http://schemas.openxmlformats.org/drawingml/2006/main">
                  <a:graphicData uri="http://schemas.microsoft.com/office/word/2010/wordprocessingShape">
                    <wps:wsp>
                      <wps:cNvSpPr/>
                      <wps:spPr>
                        <a:xfrm>
                          <a:off x="0" y="0"/>
                          <a:ext cx="1871514" cy="19830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D69CACE">
              <v:rect id="Rectangle 2" style="position:absolute;margin-left:111.25pt;margin-top:83pt;width:147.35pt;height:15.6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1CB673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"/>
            </w:pict>
          </mc:Fallback>
        </mc:AlternateContent>
      </w:r>
      <w:r w:rsidR="00C7653A" w:rsidRPr="00C7653A">
        <w:rPr>
          <w:noProof/>
        </w:rPr>
        <w:drawing>
          <wp:inline distT="0" distB="0" distL="0" distR="0" wp14:anchorId="0FDFE2B2" wp14:editId="59BAE28E">
            <wp:extent cx="6621780" cy="3203575"/>
            <wp:effectExtent l="12700" t="12700" r="7620" b="9525"/>
            <wp:docPr id="11458717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71704" name="Picture 1" descr="A screenshot of a computer&#10;&#10;AI-generated content may be incorrect."/>
                    <pic:cNvPicPr/>
                  </pic:nvPicPr>
                  <pic:blipFill>
                    <a:blip r:embed="rId75"/>
                    <a:stretch>
                      <a:fillRect/>
                    </a:stretch>
                  </pic:blipFill>
                  <pic:spPr>
                    <a:xfrm>
                      <a:off x="0" y="0"/>
                      <a:ext cx="6621780" cy="3203575"/>
                    </a:xfrm>
                    <a:prstGeom prst="rect">
                      <a:avLst/>
                    </a:prstGeom>
                    <a:ln>
                      <a:solidFill>
                        <a:srgbClr val="FF0000"/>
                      </a:solidFill>
                    </a:ln>
                  </pic:spPr>
                </pic:pic>
              </a:graphicData>
            </a:graphic>
          </wp:inline>
        </w:drawing>
      </w:r>
    </w:p>
    <w:p w14:paraId="4DE5FEF5" w14:textId="77777777" w:rsidR="00C22A2B" w:rsidRDefault="00C22A2B" w:rsidP="004C767A">
      <w:pPr>
        <w:pStyle w:val="NoSpacing"/>
        <w:ind w:left="360"/>
      </w:pPr>
    </w:p>
    <w:p w14:paraId="5892CB27" w14:textId="0E4707CB" w:rsidR="00211A6E" w:rsidRPr="00BE5640" w:rsidRDefault="005F3614" w:rsidP="00BE5640">
      <w:pPr>
        <w:pStyle w:val="NoSpacing"/>
        <w:numPr>
          <w:ilvl w:val="0"/>
          <w:numId w:val="23"/>
        </w:numPr>
      </w:pPr>
      <w:r>
        <w:t>Now in the O365 window, fill all the data.</w:t>
      </w:r>
      <w:r w:rsidR="00D948D6" w:rsidRPr="00BE5640">
        <w:t xml:space="preserve"> </w:t>
      </w:r>
      <w:r>
        <w:t>A</w:t>
      </w:r>
      <w:r w:rsidR="00D948D6" w:rsidRPr="00BE5640">
        <w:t>dd a rule name,</w:t>
      </w:r>
      <w:r>
        <w:t xml:space="preserve"> copy the journal address, </w:t>
      </w:r>
      <w:r w:rsidR="00D948D6" w:rsidRPr="00BE5640">
        <w:t xml:space="preserve">and choose </w:t>
      </w:r>
      <w:r w:rsidRPr="005F3614">
        <w:rPr>
          <w:b/>
          <w:bCs/>
          <w:i/>
          <w:iCs/>
        </w:rPr>
        <w:t>Everyone</w:t>
      </w:r>
      <w:r>
        <w:t xml:space="preserve"> and “</w:t>
      </w:r>
      <w:r w:rsidRPr="005F3614">
        <w:rPr>
          <w:b/>
          <w:bCs/>
          <w:i/>
          <w:iCs/>
        </w:rPr>
        <w:t>All Messages</w:t>
      </w:r>
      <w:r>
        <w:t>”</w:t>
      </w:r>
      <w:r w:rsidR="00D948D6" w:rsidRPr="00BE5640">
        <w:t xml:space="preserve">. </w:t>
      </w:r>
      <w:r w:rsidR="00F16249" w:rsidRPr="00BE5640">
        <w:t>(Name should be the last box to fill).</w:t>
      </w:r>
    </w:p>
    <w:p w14:paraId="7022849F" w14:textId="707551D7" w:rsidR="00D948D6" w:rsidRDefault="00D948D6" w:rsidP="00F16249">
      <w:pPr>
        <w:pStyle w:val="NoSpacing"/>
        <w:ind w:left="360"/>
      </w:pPr>
      <w:r>
        <w:t xml:space="preserve">Click on </w:t>
      </w:r>
      <w:r w:rsidR="00211A6E" w:rsidRPr="001E41CA">
        <w:t>“</w:t>
      </w:r>
      <w:r w:rsidRPr="00043733">
        <w:rPr>
          <w:b/>
          <w:bCs/>
          <w:i/>
          <w:color w:val="4472C4" w:themeColor="accent1"/>
        </w:rPr>
        <w:t>Next</w:t>
      </w:r>
      <w:r w:rsidR="00211A6E" w:rsidRPr="001E41CA">
        <w:t>”</w:t>
      </w:r>
      <w:r w:rsidRPr="001E41CA">
        <w:t>:</w:t>
      </w:r>
    </w:p>
    <w:p w14:paraId="60970317" w14:textId="78804055" w:rsidR="00F16249" w:rsidRDefault="00F16249" w:rsidP="00F16249">
      <w:pPr>
        <w:pStyle w:val="ListParagraph"/>
        <w:spacing w:after="0" w:line="240" w:lineRule="auto"/>
        <w:ind w:left="360" w:firstLine="0"/>
      </w:pPr>
    </w:p>
    <w:p w14:paraId="77382EBA" w14:textId="46024F92" w:rsidR="00216C51" w:rsidRDefault="00BA67CB" w:rsidP="00BA67CB">
      <w:pPr>
        <w:jc w:val="center"/>
      </w:pPr>
      <w:r>
        <w:rPr>
          <w:noProof/>
        </w:rPr>
        <mc:AlternateContent>
          <mc:Choice Requires="wps">
            <w:drawing>
              <wp:anchor distT="0" distB="0" distL="114300" distR="114300" simplePos="0" relativeHeight="251658247" behindDoc="0" locked="0" layoutInCell="1" allowOverlap="1" wp14:anchorId="6E751E06" wp14:editId="6CAE348B">
                <wp:simplePos x="0" y="0"/>
                <wp:positionH relativeFrom="column">
                  <wp:posOffset>2388785</wp:posOffset>
                </wp:positionH>
                <wp:positionV relativeFrom="paragraph">
                  <wp:posOffset>2767526</wp:posOffset>
                </wp:positionV>
                <wp:extent cx="429070" cy="188523"/>
                <wp:effectExtent l="0" t="0" r="15875" b="15240"/>
                <wp:wrapNone/>
                <wp:docPr id="1846829129" name="Rectangle 1846829129"/>
                <wp:cNvGraphicFramePr/>
                <a:graphic xmlns:a="http://schemas.openxmlformats.org/drawingml/2006/main">
                  <a:graphicData uri="http://schemas.microsoft.com/office/word/2010/wordprocessingShape">
                    <wps:wsp>
                      <wps:cNvSpPr/>
                      <wps:spPr>
                        <a:xfrm>
                          <a:off x="0" y="0"/>
                          <a:ext cx="429070" cy="18852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B78DDB6">
              <v:rect id="Rectangle 1846829129" style="position:absolute;margin-left:188.1pt;margin-top:217.9pt;width:33.8pt;height:14.8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50010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"/>
            </w:pict>
          </mc:Fallback>
        </mc:AlternateContent>
      </w:r>
      <w:r>
        <w:rPr>
          <w:noProof/>
        </w:rPr>
        <mc:AlternateContent>
          <mc:Choice Requires="wps">
            <w:drawing>
              <wp:anchor distT="0" distB="0" distL="114300" distR="114300" simplePos="0" relativeHeight="251658250" behindDoc="0" locked="0" layoutInCell="1" allowOverlap="1" wp14:anchorId="617C4A89" wp14:editId="44728DEB">
                <wp:simplePos x="0" y="0"/>
                <wp:positionH relativeFrom="column">
                  <wp:posOffset>2334424</wp:posOffset>
                </wp:positionH>
                <wp:positionV relativeFrom="paragraph">
                  <wp:posOffset>919506</wp:posOffset>
                </wp:positionV>
                <wp:extent cx="1804035" cy="240383"/>
                <wp:effectExtent l="0" t="0" r="12065" b="13970"/>
                <wp:wrapNone/>
                <wp:docPr id="1779796488" name="Rectangle 1779796488"/>
                <wp:cNvGraphicFramePr/>
                <a:graphic xmlns:a="http://schemas.openxmlformats.org/drawingml/2006/main">
                  <a:graphicData uri="http://schemas.microsoft.com/office/word/2010/wordprocessingShape">
                    <wps:wsp>
                      <wps:cNvSpPr/>
                      <wps:spPr>
                        <a:xfrm>
                          <a:off x="0" y="0"/>
                          <a:ext cx="1804035" cy="24038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BCE5B69">
              <v:rect id="Rectangle 1779796488" style="position:absolute;margin-left:183.8pt;margin-top:72.4pt;width:142.05pt;height:18.9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51A899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"/>
            </w:pict>
          </mc:Fallback>
        </mc:AlternateContent>
      </w:r>
      <w:r>
        <w:rPr>
          <w:noProof/>
        </w:rPr>
        <mc:AlternateContent>
          <mc:Choice Requires="wps">
            <w:drawing>
              <wp:anchor distT="0" distB="0" distL="114300" distR="114300" simplePos="0" relativeHeight="251658251" behindDoc="0" locked="0" layoutInCell="1" allowOverlap="1" wp14:anchorId="05F3DC67" wp14:editId="687AF225">
                <wp:simplePos x="0" y="0"/>
                <wp:positionH relativeFrom="column">
                  <wp:posOffset>2354580</wp:posOffset>
                </wp:positionH>
                <wp:positionV relativeFrom="paragraph">
                  <wp:posOffset>1267048</wp:posOffset>
                </wp:positionV>
                <wp:extent cx="756953" cy="224058"/>
                <wp:effectExtent l="0" t="0" r="17780" b="17780"/>
                <wp:wrapNone/>
                <wp:docPr id="1552660701" name="Rectangle 1552660701"/>
                <wp:cNvGraphicFramePr/>
                <a:graphic xmlns:a="http://schemas.openxmlformats.org/drawingml/2006/main">
                  <a:graphicData uri="http://schemas.microsoft.com/office/word/2010/wordprocessingShape">
                    <wps:wsp>
                      <wps:cNvSpPr/>
                      <wps:spPr>
                        <a:xfrm>
                          <a:off x="0" y="0"/>
                          <a:ext cx="756953" cy="22405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312945E">
              <v:rect id="Rectangle 1552660701" style="position:absolute;margin-left:185.4pt;margin-top:99.75pt;width:59.6pt;height:17.6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C36F4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"/>
            </w:pict>
          </mc:Fallback>
        </mc:AlternateContent>
      </w:r>
      <w:r>
        <w:rPr>
          <w:noProof/>
        </w:rPr>
        <mc:AlternateContent>
          <mc:Choice Requires="wps">
            <w:drawing>
              <wp:anchor distT="0" distB="0" distL="114300" distR="114300" simplePos="0" relativeHeight="251658249" behindDoc="0" locked="0" layoutInCell="1" allowOverlap="1" wp14:anchorId="03E7C401" wp14:editId="01BD3C07">
                <wp:simplePos x="0" y="0"/>
                <wp:positionH relativeFrom="column">
                  <wp:posOffset>2357781</wp:posOffset>
                </wp:positionH>
                <wp:positionV relativeFrom="paragraph">
                  <wp:posOffset>1622281</wp:posOffset>
                </wp:positionV>
                <wp:extent cx="423894" cy="162964"/>
                <wp:effectExtent l="0" t="0" r="8255" b="15240"/>
                <wp:wrapNone/>
                <wp:docPr id="699228385" name="Rectangle 699228385"/>
                <wp:cNvGraphicFramePr/>
                <a:graphic xmlns:a="http://schemas.openxmlformats.org/drawingml/2006/main">
                  <a:graphicData uri="http://schemas.microsoft.com/office/word/2010/wordprocessingShape">
                    <wps:wsp>
                      <wps:cNvSpPr/>
                      <wps:spPr>
                        <a:xfrm>
                          <a:off x="0" y="0"/>
                          <a:ext cx="423894" cy="16296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65B48C5">
              <v:rect id="Rectangle 699228385" style="position:absolute;margin-left:185.65pt;margin-top:127.75pt;width:33.4pt;height:12.8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7C0DC8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"/>
            </w:pict>
          </mc:Fallback>
        </mc:AlternateContent>
      </w:r>
      <w:r>
        <w:rPr>
          <w:noProof/>
        </w:rPr>
        <mc:AlternateContent>
          <mc:Choice Requires="wps">
            <w:drawing>
              <wp:anchor distT="0" distB="0" distL="114300" distR="114300" simplePos="0" relativeHeight="251658248" behindDoc="0" locked="0" layoutInCell="1" allowOverlap="1" wp14:anchorId="308E0569" wp14:editId="7CF64083">
                <wp:simplePos x="0" y="0"/>
                <wp:positionH relativeFrom="column">
                  <wp:posOffset>2390775</wp:posOffset>
                </wp:positionH>
                <wp:positionV relativeFrom="paragraph">
                  <wp:posOffset>2014540</wp:posOffset>
                </wp:positionV>
                <wp:extent cx="532895" cy="138741"/>
                <wp:effectExtent l="0" t="0" r="13335" b="13970"/>
                <wp:wrapNone/>
                <wp:docPr id="974238713" name="Rectangle 974238713"/>
                <wp:cNvGraphicFramePr/>
                <a:graphic xmlns:a="http://schemas.openxmlformats.org/drawingml/2006/main">
                  <a:graphicData uri="http://schemas.microsoft.com/office/word/2010/wordprocessingShape">
                    <wps:wsp>
                      <wps:cNvSpPr/>
                      <wps:spPr>
                        <a:xfrm>
                          <a:off x="0" y="0"/>
                          <a:ext cx="532895" cy="138741"/>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6BE9D62">
              <v:rect id="Rectangle 974238713" style="position:absolute;margin-left:188.25pt;margin-top:158.65pt;width:41.95pt;height:10.9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7A087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"/>
            </w:pict>
          </mc:Fallback>
        </mc:AlternateContent>
      </w:r>
      <w:r w:rsidR="00F16249" w:rsidRPr="00F16249">
        <w:rPr>
          <w:noProof/>
        </w:rPr>
        <w:drawing>
          <wp:inline distT="0" distB="0" distL="0" distR="0" wp14:anchorId="56B671FB" wp14:editId="77453CF9">
            <wp:extent cx="4626371" cy="2942723"/>
            <wp:effectExtent l="12700" t="12700" r="9525" b="16510"/>
            <wp:docPr id="859953941" name="Picture 8599539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53941" name="Picture 1" descr="A screenshot of a computer&#10;&#10;Description automatically generated"/>
                    <pic:cNvPicPr/>
                  </pic:nvPicPr>
                  <pic:blipFill>
                    <a:blip r:embed="rId76"/>
                    <a:stretch>
                      <a:fillRect/>
                    </a:stretch>
                  </pic:blipFill>
                  <pic:spPr>
                    <a:xfrm>
                      <a:off x="0" y="0"/>
                      <a:ext cx="4644878" cy="2954495"/>
                    </a:xfrm>
                    <a:prstGeom prst="rect">
                      <a:avLst/>
                    </a:prstGeom>
                    <a:ln>
                      <a:solidFill>
                        <a:schemeClr val="accent1"/>
                      </a:solidFill>
                    </a:ln>
                  </pic:spPr>
                </pic:pic>
              </a:graphicData>
            </a:graphic>
          </wp:inline>
        </w:drawing>
      </w:r>
    </w:p>
    <w:p w14:paraId="5CFEE5A6" w14:textId="2FB00FE2" w:rsidR="00430DF5" w:rsidRDefault="00D948D6" w:rsidP="001845E5">
      <w:pPr>
        <w:pStyle w:val="NoSpacing"/>
        <w:numPr>
          <w:ilvl w:val="0"/>
          <w:numId w:val="23"/>
        </w:numPr>
      </w:pPr>
      <w:r>
        <w:t xml:space="preserve">Click on </w:t>
      </w:r>
      <w:r w:rsidR="00211A6E" w:rsidRPr="001E41CA">
        <w:t>“</w:t>
      </w:r>
      <w:r w:rsidRPr="001E41CA">
        <w:rPr>
          <w:i/>
          <w:color w:val="4472C4" w:themeColor="accent1"/>
        </w:rPr>
        <w:t>Submit</w:t>
      </w:r>
      <w:r w:rsidR="00211A6E" w:rsidRPr="001E41CA">
        <w:t>”</w:t>
      </w:r>
      <w:r w:rsidR="00430DF5">
        <w:rPr>
          <w:noProof/>
        </w:rPr>
        <mc:AlternateContent>
          <mc:Choice Requires="wps">
            <w:drawing>
              <wp:anchor distT="0" distB="0" distL="114300" distR="114300" simplePos="0" relativeHeight="251658273" behindDoc="0" locked="0" layoutInCell="1" allowOverlap="1" wp14:anchorId="28186049" wp14:editId="589A2F26">
                <wp:simplePos x="0" y="0"/>
                <wp:positionH relativeFrom="column">
                  <wp:posOffset>0</wp:posOffset>
                </wp:positionH>
                <wp:positionV relativeFrom="paragraph">
                  <wp:posOffset>188595</wp:posOffset>
                </wp:positionV>
                <wp:extent cx="1828800" cy="1828800"/>
                <wp:effectExtent l="0" t="0" r="15240" b="16510"/>
                <wp:wrapSquare wrapText="bothSides"/>
                <wp:docPr id="139897820" name="Text Box 139897820"/>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2"/>
                        </a:solidFill>
                        <a:ln w="6350">
                          <a:solidFill>
                            <a:prstClr val="black"/>
                          </a:solidFill>
                        </a:ln>
                      </wps:spPr>
                      <wps:txbx>
                        <w:txbxContent>
                          <w:p w14:paraId="296284D0" w14:textId="7EA61308" w:rsidR="00430DF5" w:rsidRPr="001845E5" w:rsidRDefault="001845E5" w:rsidP="00430DF5">
                            <w:pPr>
                              <w:rPr>
                                <w:rFonts w:ascii="CiscoSansTT" w:hAnsi="CiscoSansTT" w:cs="CiscoSansTT"/>
                                <w:sz w:val="22"/>
                                <w:szCs w:val="22"/>
                              </w:rPr>
                            </w:pPr>
                            <w:r w:rsidRPr="001845E5">
                              <w:rPr>
                                <w:rFonts w:ascii="CiscoSansTT" w:hAnsi="CiscoSansTT" w:cs="CiscoSansTT"/>
                                <w:sz w:val="22"/>
                                <w:szCs w:val="22"/>
                              </w:rPr>
                              <w:t xml:space="preserve">This is the most crucial step. All traffic will be sent to Email Threat Defense when you press the submit button. Since we are in a lab, we will not see anything. </w:t>
                            </w:r>
                            <w:r w:rsidR="00217E07">
                              <w:rPr>
                                <w:rFonts w:ascii="CiscoSansTT" w:hAnsi="CiscoSansTT" w:cs="CiscoSansTT"/>
                                <w:sz w:val="22"/>
                                <w:szCs w:val="22"/>
                              </w:rPr>
                              <w:t>I</w:t>
                            </w:r>
                            <w:r w:rsidRPr="001845E5">
                              <w:rPr>
                                <w:rFonts w:ascii="CiscoSansTT" w:hAnsi="CiscoSansTT" w:cs="CiscoSansTT"/>
                                <w:sz w:val="22"/>
                                <w:szCs w:val="22"/>
                              </w:rPr>
                              <w:t xml:space="preserve">n a production environment, </w:t>
                            </w:r>
                            <w:r w:rsidR="00217E07">
                              <w:rPr>
                                <w:rFonts w:ascii="CiscoSansTT" w:hAnsi="CiscoSansTT" w:cs="CiscoSansTT"/>
                                <w:sz w:val="22"/>
                                <w:szCs w:val="22"/>
                              </w:rPr>
                              <w:t>messages will be sent to ETD immediat</w:t>
                            </w:r>
                            <w:r w:rsidR="00C436F0">
                              <w:rPr>
                                <w:rFonts w:ascii="CiscoSansTT" w:hAnsi="CiscoSansTT" w:cs="CiscoSansTT"/>
                                <w:sz w:val="22"/>
                                <w:szCs w:val="22"/>
                              </w:rPr>
                              <w:t>e</w:t>
                            </w:r>
                            <w:r w:rsidR="00217E07">
                              <w:rPr>
                                <w:rFonts w:ascii="CiscoSansTT" w:hAnsi="CiscoSansTT" w:cs="CiscoSansTT"/>
                                <w:sz w:val="22"/>
                                <w:szCs w:val="22"/>
                              </w:rPr>
                              <w:t>ly</w:t>
                            </w:r>
                            <w:r w:rsidRPr="001845E5">
                              <w:rPr>
                                <w:rFonts w:ascii="CiscoSansTT" w:hAnsi="CiscoSansTT" w:cs="CiscoSansTT"/>
                                <w:sz w:val="22"/>
                                <w:szCs w:val="22"/>
                              </w:rPr>
                              <w:t xml:space="preserve">, </w:t>
                            </w:r>
                            <w:r w:rsidR="00C436F0">
                              <w:rPr>
                                <w:rFonts w:ascii="CiscoSansTT" w:hAnsi="CiscoSansTT" w:cs="CiscoSansTT"/>
                                <w:sz w:val="22"/>
                                <w:szCs w:val="22"/>
                              </w:rPr>
                              <w:t>so we must ensure we have the correct policy setting</w:t>
                            </w:r>
                            <w:r w:rsidR="00C56CAF">
                              <w:rPr>
                                <w:rFonts w:ascii="CiscoSansTT" w:hAnsi="CiscoSansTT" w:cs="CiscoSansTT"/>
                                <w:sz w:val="22"/>
                                <w:szCs w:val="22"/>
                              </w:rPr>
                              <w:t>s</w:t>
                            </w:r>
                            <w:r w:rsidR="00C436F0">
                              <w:rPr>
                                <w:rFonts w:ascii="CiscoSansTT" w:hAnsi="CiscoSansTT" w:cs="CiscoSansTT"/>
                                <w:sz w:val="22"/>
                                <w:szCs w:val="22"/>
                              </w:rPr>
                              <w:t xml:space="preserve"> before </w:t>
                            </w:r>
                            <w:r w:rsidR="00C56CAF">
                              <w:rPr>
                                <w:rFonts w:ascii="CiscoSansTT" w:hAnsi="CiscoSansTT" w:cs="CiscoSansTT"/>
                                <w:sz w:val="22"/>
                                <w:szCs w:val="22"/>
                              </w:rPr>
                              <w:t>clicking the Submit button</w:t>
                            </w:r>
                            <w:r w:rsidRPr="001845E5">
                              <w:rPr>
                                <w:rFonts w:ascii="CiscoSansTT" w:hAnsi="CiscoSansTT" w:cs="CiscoSansTT"/>
                                <w:sz w:val="22"/>
                                <w:szCs w:val="22"/>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4D0F40AA">
              <v:shape id="Text Box 139897820" style="position:absolute;left:0;text-align:left;margin-left:0;margin-top:14.85pt;width:2in;height:2in;z-index:251658273;visibility:visible;mso-wrap-style:none;mso-wrap-distance-left:9pt;mso-wrap-distance-top:0;mso-wrap-distance-right:9pt;mso-wrap-distance-bottom:0;mso-position-horizontal:absolute;mso-position-horizontal-relative:text;mso-position-vertical:absolute;mso-position-vertical-relative:text;v-text-anchor:top" o:spid="_x0000_s1028" fillcolor="#ed7d31 [3205]"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" w14:anchorId="28186049">
                <v:textbox style="mso-fit-shape-to-text:t">
                  <w:txbxContent>
                    <w:p w:rsidRPr="001845E5" w:rsidR="00430DF5" w:rsidP="00430DF5" w:rsidRDefault="001845E5" w14:paraId="0807A835" w14:textId="7EA61308">
                      <w:pPr>
                        <w:rPr>
                          <w:rFonts w:ascii="CiscoSansTT" w:hAnsi="CiscoSansTT" w:cs="CiscoSansTT"/>
                          <w:sz w:val="22"/>
                          <w:szCs w:val="22"/>
                        </w:rPr>
                      </w:pPr>
                      <w:r w:rsidRPr="001845E5">
                        <w:rPr>
                          <w:rFonts w:ascii="CiscoSansTT" w:hAnsi="CiscoSansTT" w:cs="CiscoSansTT"/>
                          <w:sz w:val="22"/>
                          <w:szCs w:val="22"/>
                        </w:rPr>
                        <w:t xml:space="preserve">This is the most crucial step. All traffic will be sent to Email Threat Defense when you press the submit button. Since we are in a lab, we will not see anything. </w:t>
                      </w:r>
                      <w:r w:rsidR="00217E07">
                        <w:rPr>
                          <w:rFonts w:ascii="CiscoSansTT" w:hAnsi="CiscoSansTT" w:cs="CiscoSansTT"/>
                          <w:sz w:val="22"/>
                          <w:szCs w:val="22"/>
                        </w:rPr>
                        <w:t>I</w:t>
                      </w:r>
                      <w:r w:rsidRPr="001845E5">
                        <w:rPr>
                          <w:rFonts w:ascii="CiscoSansTT" w:hAnsi="CiscoSansTT" w:cs="CiscoSansTT"/>
                          <w:sz w:val="22"/>
                          <w:szCs w:val="22"/>
                        </w:rPr>
                        <w:t xml:space="preserve">n a production environment, </w:t>
                      </w:r>
                      <w:r w:rsidR="00217E07">
                        <w:rPr>
                          <w:rFonts w:ascii="CiscoSansTT" w:hAnsi="CiscoSansTT" w:cs="CiscoSansTT"/>
                          <w:sz w:val="22"/>
                          <w:szCs w:val="22"/>
                        </w:rPr>
                        <w:t>messages will be sent to ETD immediat</w:t>
                      </w:r>
                      <w:r w:rsidR="00C436F0">
                        <w:rPr>
                          <w:rFonts w:ascii="CiscoSansTT" w:hAnsi="CiscoSansTT" w:cs="CiscoSansTT"/>
                          <w:sz w:val="22"/>
                          <w:szCs w:val="22"/>
                        </w:rPr>
                        <w:t>e</w:t>
                      </w:r>
                      <w:r w:rsidR="00217E07">
                        <w:rPr>
                          <w:rFonts w:ascii="CiscoSansTT" w:hAnsi="CiscoSansTT" w:cs="CiscoSansTT"/>
                          <w:sz w:val="22"/>
                          <w:szCs w:val="22"/>
                        </w:rPr>
                        <w:t>ly</w:t>
                      </w:r>
                      <w:r w:rsidRPr="001845E5">
                        <w:rPr>
                          <w:rFonts w:ascii="CiscoSansTT" w:hAnsi="CiscoSansTT" w:cs="CiscoSansTT"/>
                          <w:sz w:val="22"/>
                          <w:szCs w:val="22"/>
                        </w:rPr>
                        <w:t xml:space="preserve">, </w:t>
                      </w:r>
                      <w:r w:rsidR="00C436F0">
                        <w:rPr>
                          <w:rFonts w:ascii="CiscoSansTT" w:hAnsi="CiscoSansTT" w:cs="CiscoSansTT"/>
                          <w:sz w:val="22"/>
                          <w:szCs w:val="22"/>
                        </w:rPr>
                        <w:t>so we must ensure we have the correct policy setting</w:t>
                      </w:r>
                      <w:r w:rsidR="00C56CAF">
                        <w:rPr>
                          <w:rFonts w:ascii="CiscoSansTT" w:hAnsi="CiscoSansTT" w:cs="CiscoSansTT"/>
                          <w:sz w:val="22"/>
                          <w:szCs w:val="22"/>
                        </w:rPr>
                        <w:t>s</w:t>
                      </w:r>
                      <w:r w:rsidR="00C436F0">
                        <w:rPr>
                          <w:rFonts w:ascii="CiscoSansTT" w:hAnsi="CiscoSansTT" w:cs="CiscoSansTT"/>
                          <w:sz w:val="22"/>
                          <w:szCs w:val="22"/>
                        </w:rPr>
                        <w:t xml:space="preserve"> before </w:t>
                      </w:r>
                      <w:r w:rsidR="00C56CAF">
                        <w:rPr>
                          <w:rFonts w:ascii="CiscoSansTT" w:hAnsi="CiscoSansTT" w:cs="CiscoSansTT"/>
                          <w:sz w:val="22"/>
                          <w:szCs w:val="22"/>
                        </w:rPr>
                        <w:t>clicking the Submit button</w:t>
                      </w:r>
                      <w:r w:rsidRPr="001845E5">
                        <w:rPr>
                          <w:rFonts w:ascii="CiscoSansTT" w:hAnsi="CiscoSansTT" w:cs="CiscoSansTT"/>
                          <w:sz w:val="22"/>
                          <w:szCs w:val="22"/>
                        </w:rPr>
                        <w:t>.</w:t>
                      </w:r>
                    </w:p>
                  </w:txbxContent>
                </v:textbox>
                <w10:wrap type="square"/>
              </v:shape>
            </w:pict>
          </mc:Fallback>
        </mc:AlternateContent>
      </w:r>
    </w:p>
    <w:p w14:paraId="2202A02E" w14:textId="77777777" w:rsidR="00430DF5" w:rsidRDefault="00430DF5" w:rsidP="00F16249">
      <w:pPr>
        <w:pStyle w:val="NoSpacing"/>
        <w:ind w:left="360"/>
      </w:pPr>
    </w:p>
    <w:p w14:paraId="4EFE95DA" w14:textId="0AC2D7C5" w:rsidR="00D948D6" w:rsidRDefault="00216C51" w:rsidP="00BA67CB">
      <w:pPr>
        <w:pStyle w:val="NoSpacing"/>
        <w:ind w:left="360"/>
        <w:jc w:val="center"/>
      </w:pPr>
      <w:r>
        <w:rPr>
          <w:noProof/>
        </w:rPr>
        <mc:AlternateContent>
          <mc:Choice Requires="wps">
            <w:drawing>
              <wp:anchor distT="0" distB="0" distL="114300" distR="114300" simplePos="0" relativeHeight="251658252" behindDoc="0" locked="0" layoutInCell="1" allowOverlap="1" wp14:anchorId="40F2106C" wp14:editId="5EB29835">
                <wp:simplePos x="0" y="0"/>
                <wp:positionH relativeFrom="column">
                  <wp:posOffset>2750793</wp:posOffset>
                </wp:positionH>
                <wp:positionV relativeFrom="paragraph">
                  <wp:posOffset>2740359</wp:posOffset>
                </wp:positionV>
                <wp:extent cx="532895" cy="224058"/>
                <wp:effectExtent l="0" t="0" r="13335" b="17780"/>
                <wp:wrapNone/>
                <wp:docPr id="408709749" name="Rectangle 408709749"/>
                <wp:cNvGraphicFramePr/>
                <a:graphic xmlns:a="http://schemas.openxmlformats.org/drawingml/2006/main">
                  <a:graphicData uri="http://schemas.microsoft.com/office/word/2010/wordprocessingShape">
                    <wps:wsp>
                      <wps:cNvSpPr/>
                      <wps:spPr>
                        <a:xfrm>
                          <a:off x="0" y="0"/>
                          <a:ext cx="532895" cy="22405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E0AFC9E">
              <v:rect id="Rectangle 408709749" style="position:absolute;margin-left:216.6pt;margin-top:215.8pt;width:41.95pt;height:17.6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4470C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"/>
            </w:pict>
          </mc:Fallback>
        </mc:AlternateContent>
      </w:r>
      <w:r w:rsidR="00F16249" w:rsidRPr="00F16249">
        <w:rPr>
          <w:noProof/>
        </w:rPr>
        <w:drawing>
          <wp:inline distT="0" distB="0" distL="0" distR="0" wp14:anchorId="70C071DB" wp14:editId="3D4773D2">
            <wp:extent cx="4561945" cy="2920992"/>
            <wp:effectExtent l="12700" t="12700" r="10160" b="13335"/>
            <wp:docPr id="1785381006" name="Picture 178538100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81006" name="Picture 1" descr="A screenshot of a computer&#10;&#10;Description automatically generated"/>
                    <pic:cNvPicPr/>
                  </pic:nvPicPr>
                  <pic:blipFill>
                    <a:blip r:embed="rId77"/>
                    <a:stretch>
                      <a:fillRect/>
                    </a:stretch>
                  </pic:blipFill>
                  <pic:spPr>
                    <a:xfrm>
                      <a:off x="0" y="0"/>
                      <a:ext cx="4616970" cy="2956225"/>
                    </a:xfrm>
                    <a:prstGeom prst="rect">
                      <a:avLst/>
                    </a:prstGeom>
                    <a:ln>
                      <a:solidFill>
                        <a:schemeClr val="accent1"/>
                      </a:solidFill>
                    </a:ln>
                  </pic:spPr>
                </pic:pic>
              </a:graphicData>
            </a:graphic>
          </wp:inline>
        </w:drawing>
      </w:r>
    </w:p>
    <w:p w14:paraId="17C79A46" w14:textId="77777777" w:rsidR="00D948D6" w:rsidRDefault="00D948D6" w:rsidP="007D45F4">
      <w:pPr>
        <w:pStyle w:val="NoSpacing"/>
        <w:numPr>
          <w:ilvl w:val="0"/>
          <w:numId w:val="23"/>
        </w:numPr>
      </w:pPr>
      <w:r>
        <w:t>You should see this screen:</w:t>
      </w:r>
    </w:p>
    <w:p w14:paraId="5F762D3E" w14:textId="77777777" w:rsidR="00D948D6" w:rsidRDefault="00D948D6" w:rsidP="004C72AB">
      <w:pPr>
        <w:jc w:val="center"/>
      </w:pPr>
      <w:r w:rsidRPr="00516FEE">
        <w:rPr>
          <w:noProof/>
        </w:rPr>
        <w:drawing>
          <wp:inline distT="0" distB="0" distL="0" distR="0" wp14:anchorId="14D117D5" wp14:editId="686DE934">
            <wp:extent cx="3159369" cy="1176100"/>
            <wp:effectExtent l="12700" t="12700" r="15875" b="17780"/>
            <wp:docPr id="483789907" name="Picture 483789907"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789907" name="Picture 1" descr="A close-up of a white background&#10;&#10;Description automatically generated"/>
                    <pic:cNvPicPr/>
                  </pic:nvPicPr>
                  <pic:blipFill>
                    <a:blip r:embed="rId78"/>
                    <a:stretch>
                      <a:fillRect/>
                    </a:stretch>
                  </pic:blipFill>
                  <pic:spPr>
                    <a:xfrm>
                      <a:off x="0" y="0"/>
                      <a:ext cx="3198220" cy="1190563"/>
                    </a:xfrm>
                    <a:prstGeom prst="rect">
                      <a:avLst/>
                    </a:prstGeom>
                    <a:ln>
                      <a:solidFill>
                        <a:schemeClr val="accent1"/>
                      </a:solidFill>
                    </a:ln>
                  </pic:spPr>
                </pic:pic>
              </a:graphicData>
            </a:graphic>
          </wp:inline>
        </w:drawing>
      </w:r>
    </w:p>
    <w:p w14:paraId="167E32F1" w14:textId="77777777" w:rsidR="004E6A00" w:rsidRDefault="004E6A00" w:rsidP="00D948D6"/>
    <w:p w14:paraId="1D8740E9" w14:textId="75D812A5" w:rsidR="004E6A00" w:rsidRDefault="004E6A00" w:rsidP="007D45F4">
      <w:pPr>
        <w:pStyle w:val="NoSpacing"/>
      </w:pPr>
      <w:r>
        <w:t>This concludes the ETD a</w:t>
      </w:r>
      <w:r w:rsidR="00761D91">
        <w:t xml:space="preserve">nd Microsoft </w:t>
      </w:r>
      <w:r>
        <w:t>integration scenario.</w:t>
      </w:r>
    </w:p>
    <w:p w14:paraId="67116462" w14:textId="10ADE4B1" w:rsidR="00430DF5" w:rsidRDefault="00430DF5" w:rsidP="007D45F4">
      <w:pPr>
        <w:pStyle w:val="NoSpacing"/>
      </w:pPr>
    </w:p>
    <w:p w14:paraId="65E24ABD" w14:textId="70E66CD0" w:rsidR="00530D07" w:rsidRPr="008626A8" w:rsidRDefault="004A1A21" w:rsidP="00530D07">
      <w:pPr>
        <w:pStyle w:val="Heading3"/>
      </w:pPr>
      <w:bookmarkStart w:id="16" w:name="_Toc190162508"/>
      <w:r>
        <w:t>Connector in O365 for ETD traffic.</w:t>
      </w:r>
      <w:bookmarkEnd w:id="16"/>
    </w:p>
    <w:p w14:paraId="5D5311FD" w14:textId="77777777" w:rsidR="004A1A21" w:rsidRDefault="004A1A21" w:rsidP="00530D07">
      <w:pPr>
        <w:pStyle w:val="NoSpacing"/>
      </w:pPr>
    </w:p>
    <w:p w14:paraId="6A60EFDA" w14:textId="0C73A582" w:rsidR="00947C2A" w:rsidRDefault="00B43440" w:rsidP="00530D07">
      <w:pPr>
        <w:pStyle w:val="NoSpacing"/>
      </w:pPr>
      <w:r w:rsidRPr="00B43440">
        <w:t>In some environments, with secure gateways, Exchange on-premises devices, etc., more connectors will be configured. If this happens, it’s important that the traffic delivered to ETD goes through one of these platforms without being stopped or delayed. Creating a connector for this traffic will force O365 to send this traffic directly to ETD.</w:t>
      </w:r>
    </w:p>
    <w:p w14:paraId="46ABE03C" w14:textId="77777777" w:rsidR="00530D07" w:rsidRDefault="00530D07" w:rsidP="00530D07">
      <w:pPr>
        <w:pStyle w:val="NoSpacing"/>
      </w:pPr>
    </w:p>
    <w:p w14:paraId="4AC63DA1" w14:textId="77777777" w:rsidR="00530D07" w:rsidRDefault="00530D07" w:rsidP="00530D07">
      <w:pPr>
        <w:pStyle w:val="NoSpacing"/>
        <w:numPr>
          <w:ilvl w:val="0"/>
          <w:numId w:val="31"/>
        </w:numPr>
        <w:spacing w:after="174" w:line="259" w:lineRule="auto"/>
      </w:pPr>
      <w:r w:rsidRPr="0082775B">
        <w:t>Open Exchange Online administra</w:t>
      </w:r>
      <w:r>
        <w:t>t</w:t>
      </w:r>
      <w:r w:rsidRPr="0082775B">
        <w:t>ion console</w:t>
      </w:r>
      <w:r>
        <w:t xml:space="preserve"> at </w:t>
      </w:r>
      <w:hyperlink r:id="rId79" w:history="1">
        <w:r w:rsidRPr="00D8499B">
          <w:rPr>
            <w:rStyle w:val="Hyperlink"/>
          </w:rPr>
          <w:t>https://admin.exchange.microsoft.com/</w:t>
        </w:r>
      </w:hyperlink>
    </w:p>
    <w:p w14:paraId="32372F8B" w14:textId="77777777" w:rsidR="00530D07" w:rsidRDefault="00530D07" w:rsidP="00530D07">
      <w:pPr>
        <w:pStyle w:val="NoSpacing"/>
        <w:numPr>
          <w:ilvl w:val="0"/>
          <w:numId w:val="31"/>
        </w:numPr>
        <w:spacing w:after="174" w:line="259" w:lineRule="auto"/>
      </w:pPr>
      <w:r>
        <w:t>Click on “</w:t>
      </w:r>
      <w:r w:rsidRPr="0035072C">
        <w:rPr>
          <w:b/>
          <w:bCs/>
          <w:i/>
          <w:color w:val="4472C4" w:themeColor="accent1"/>
        </w:rPr>
        <w:t>Mail Flow</w:t>
      </w:r>
      <w:r>
        <w:t>” and “</w:t>
      </w:r>
      <w:r w:rsidRPr="0035072C">
        <w:rPr>
          <w:b/>
          <w:bCs/>
          <w:i/>
          <w:color w:val="4472C4" w:themeColor="accent1"/>
        </w:rPr>
        <w:t>Connectors</w:t>
      </w:r>
      <w:r>
        <w:t>”</w:t>
      </w:r>
      <w:r w:rsidRPr="001E41CA">
        <w:t>.</w:t>
      </w:r>
    </w:p>
    <w:p w14:paraId="0A27AA1C" w14:textId="77777777" w:rsidR="00530D07" w:rsidRDefault="00530D07" w:rsidP="00530D07">
      <w:pPr>
        <w:pStyle w:val="NoSpacing"/>
      </w:pPr>
    </w:p>
    <w:p w14:paraId="2EB5BA02" w14:textId="77777777" w:rsidR="00530D07" w:rsidRDefault="00530D07" w:rsidP="00530D07">
      <w:pPr>
        <w:pStyle w:val="NoSpacing"/>
        <w:jc w:val="center"/>
      </w:pPr>
      <w:r>
        <w:rPr>
          <w:noProof/>
        </w:rPr>
        <mc:AlternateContent>
          <mc:Choice Requires="wps">
            <w:drawing>
              <wp:anchor distT="0" distB="0" distL="114300" distR="114300" simplePos="0" relativeHeight="251658294" behindDoc="0" locked="0" layoutInCell="1" allowOverlap="1" wp14:anchorId="6376894A" wp14:editId="557DC947">
                <wp:simplePos x="0" y="0"/>
                <wp:positionH relativeFrom="column">
                  <wp:posOffset>634365</wp:posOffset>
                </wp:positionH>
                <wp:positionV relativeFrom="paragraph">
                  <wp:posOffset>2190750</wp:posOffset>
                </wp:positionV>
                <wp:extent cx="588010" cy="194522"/>
                <wp:effectExtent l="0" t="0" r="8890" b="8890"/>
                <wp:wrapNone/>
                <wp:docPr id="1227899210" name="Rectangle 1227899210"/>
                <wp:cNvGraphicFramePr/>
                <a:graphic xmlns:a="http://schemas.openxmlformats.org/drawingml/2006/main">
                  <a:graphicData uri="http://schemas.microsoft.com/office/word/2010/wordprocessingShape">
                    <wps:wsp>
                      <wps:cNvSpPr/>
                      <wps:spPr>
                        <a:xfrm>
                          <a:off x="0" y="0"/>
                          <a:ext cx="588010" cy="194522"/>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BAA0692">
              <v:rect id="Rectangle 1227899210" style="position:absolute;margin-left:49.95pt;margin-top:172.5pt;width:46.3pt;height:15.3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16C052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"/>
            </w:pict>
          </mc:Fallback>
        </mc:AlternateContent>
      </w:r>
      <w:r w:rsidRPr="009D0A95">
        <w:rPr>
          <w:noProof/>
        </w:rPr>
        <w:drawing>
          <wp:inline distT="0" distB="0" distL="0" distR="0" wp14:anchorId="559F8A20" wp14:editId="6482C597">
            <wp:extent cx="5591281" cy="2848186"/>
            <wp:effectExtent l="12700" t="12700" r="9525" b="9525"/>
            <wp:docPr id="267978554" name="Picture 2679785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978554" name="Picture 1" descr="A screenshot of a computer&#10;&#10;Description automatically generated"/>
                    <pic:cNvPicPr/>
                  </pic:nvPicPr>
                  <pic:blipFill>
                    <a:blip r:embed="rId80"/>
                    <a:stretch>
                      <a:fillRect/>
                    </a:stretch>
                  </pic:blipFill>
                  <pic:spPr>
                    <a:xfrm>
                      <a:off x="0" y="0"/>
                      <a:ext cx="5598667" cy="2851948"/>
                    </a:xfrm>
                    <a:prstGeom prst="rect">
                      <a:avLst/>
                    </a:prstGeom>
                    <a:ln>
                      <a:solidFill>
                        <a:schemeClr val="accent1"/>
                      </a:solidFill>
                    </a:ln>
                  </pic:spPr>
                </pic:pic>
              </a:graphicData>
            </a:graphic>
          </wp:inline>
        </w:drawing>
      </w:r>
    </w:p>
    <w:p w14:paraId="0CAD9D4C" w14:textId="77777777" w:rsidR="00530D07" w:rsidRDefault="00530D07" w:rsidP="00530D07">
      <w:pPr>
        <w:pStyle w:val="NoSpacing"/>
        <w:jc w:val="center"/>
      </w:pPr>
    </w:p>
    <w:p w14:paraId="08C414B4" w14:textId="77777777" w:rsidR="00530D07" w:rsidRDefault="00530D07" w:rsidP="00530D07">
      <w:pPr>
        <w:pStyle w:val="NoSpacing"/>
      </w:pPr>
    </w:p>
    <w:p w14:paraId="655AF9A2" w14:textId="77777777" w:rsidR="00530D07" w:rsidRDefault="00530D07" w:rsidP="00530D07">
      <w:pPr>
        <w:pStyle w:val="NoSpacing"/>
        <w:numPr>
          <w:ilvl w:val="0"/>
          <w:numId w:val="31"/>
        </w:numPr>
        <w:spacing w:after="174" w:line="259" w:lineRule="auto"/>
      </w:pPr>
      <w:r>
        <w:t>Click on “</w:t>
      </w:r>
      <w:r>
        <w:rPr>
          <w:b/>
          <w:bCs/>
          <w:i/>
          <w:color w:val="4472C4" w:themeColor="accent1"/>
        </w:rPr>
        <w:t>Add a connector</w:t>
      </w:r>
      <w:r>
        <w:t>”.</w:t>
      </w:r>
    </w:p>
    <w:p w14:paraId="6E279730" w14:textId="77777777" w:rsidR="00530D07" w:rsidRDefault="00530D07" w:rsidP="00530D07">
      <w:pPr>
        <w:pStyle w:val="NoSpacing"/>
      </w:pPr>
    </w:p>
    <w:p w14:paraId="7FDFF662" w14:textId="22531FFC" w:rsidR="00530D07" w:rsidRDefault="00530D07" w:rsidP="00530D07">
      <w:pPr>
        <w:pStyle w:val="NoSpacing"/>
        <w:jc w:val="center"/>
      </w:pPr>
      <w:r>
        <w:rPr>
          <w:noProof/>
        </w:rPr>
        <mc:AlternateContent>
          <mc:Choice Requires="wps">
            <w:drawing>
              <wp:anchor distT="0" distB="0" distL="114300" distR="114300" simplePos="0" relativeHeight="251658295" behindDoc="0" locked="0" layoutInCell="1" allowOverlap="1" wp14:anchorId="07E31524" wp14:editId="4A20AD5A">
                <wp:simplePos x="0" y="0"/>
                <wp:positionH relativeFrom="column">
                  <wp:posOffset>1850390</wp:posOffset>
                </wp:positionH>
                <wp:positionV relativeFrom="paragraph">
                  <wp:posOffset>1175434</wp:posOffset>
                </wp:positionV>
                <wp:extent cx="736600" cy="215900"/>
                <wp:effectExtent l="0" t="0" r="12700" b="12700"/>
                <wp:wrapNone/>
                <wp:docPr id="283377961" name="Rectangle 283377961"/>
                <wp:cNvGraphicFramePr/>
                <a:graphic xmlns:a="http://schemas.openxmlformats.org/drawingml/2006/main">
                  <a:graphicData uri="http://schemas.microsoft.com/office/word/2010/wordprocessingShape">
                    <wps:wsp>
                      <wps:cNvSpPr/>
                      <wps:spPr>
                        <a:xfrm>
                          <a:off x="0" y="0"/>
                          <a:ext cx="736600" cy="2159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9A536DF">
              <v:rect id="Rectangle 283377961" style="position:absolute;margin-left:145.7pt;margin-top:92.55pt;width:58pt;height:17pt;z-index:251658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3FBDEB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"/>
            </w:pict>
          </mc:Fallback>
        </mc:AlternateContent>
      </w:r>
      <w:r w:rsidR="007F0F11" w:rsidRPr="007F0F11">
        <w:rPr>
          <w:noProof/>
        </w:rPr>
        <w:t xml:space="preserve"> </w:t>
      </w:r>
      <w:r w:rsidR="007F0F11" w:rsidRPr="007F0F11">
        <w:rPr>
          <w:noProof/>
        </w:rPr>
        <w:drawing>
          <wp:inline distT="0" distB="0" distL="0" distR="0" wp14:anchorId="5B57A29C" wp14:editId="78BDB7F0">
            <wp:extent cx="5592732" cy="3020011"/>
            <wp:effectExtent l="0" t="0" r="0" b="3175"/>
            <wp:docPr id="10828763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876367" name="Picture 1" descr="A screenshot of a computer&#10;&#10;Description automatically generated"/>
                    <pic:cNvPicPr/>
                  </pic:nvPicPr>
                  <pic:blipFill>
                    <a:blip r:embed="rId81"/>
                    <a:stretch>
                      <a:fillRect/>
                    </a:stretch>
                  </pic:blipFill>
                  <pic:spPr>
                    <a:xfrm>
                      <a:off x="0" y="0"/>
                      <a:ext cx="5617949" cy="3033628"/>
                    </a:xfrm>
                    <a:prstGeom prst="rect">
                      <a:avLst/>
                    </a:prstGeom>
                  </pic:spPr>
                </pic:pic>
              </a:graphicData>
            </a:graphic>
          </wp:inline>
        </w:drawing>
      </w:r>
    </w:p>
    <w:p w14:paraId="4DFC07A9" w14:textId="77777777" w:rsidR="00530D07" w:rsidRDefault="00530D07" w:rsidP="00530D07">
      <w:pPr>
        <w:pStyle w:val="NoSpacing"/>
      </w:pPr>
    </w:p>
    <w:p w14:paraId="58BEB430" w14:textId="57C2A1D3" w:rsidR="00530D07" w:rsidRDefault="00530D07" w:rsidP="00530D07">
      <w:pPr>
        <w:pStyle w:val="NoSpacing"/>
        <w:numPr>
          <w:ilvl w:val="0"/>
          <w:numId w:val="31"/>
        </w:numPr>
        <w:spacing w:after="174" w:line="259" w:lineRule="auto"/>
      </w:pPr>
      <w:r>
        <w:t xml:space="preserve">Select </w:t>
      </w:r>
      <w:r w:rsidR="00330F29">
        <w:t>Connection From “</w:t>
      </w:r>
      <w:r w:rsidR="00330F29" w:rsidRPr="00330F29">
        <w:rPr>
          <w:b/>
          <w:bCs/>
          <w:i/>
          <w:iCs/>
        </w:rPr>
        <w:t>Office 365</w:t>
      </w:r>
      <w:r w:rsidR="00330F29">
        <w:t xml:space="preserve">” and Connection to </w:t>
      </w:r>
      <w:r>
        <w:t>“</w:t>
      </w:r>
      <w:r w:rsidRPr="0089359E">
        <w:rPr>
          <w:b/>
          <w:bCs/>
          <w:i/>
          <w:iCs/>
        </w:rPr>
        <w:t>Partner Organization</w:t>
      </w:r>
      <w:r>
        <w:t xml:space="preserve">” and click </w:t>
      </w:r>
      <w:r w:rsidRPr="00416846">
        <w:rPr>
          <w:b/>
          <w:bCs/>
          <w:i/>
          <w:iCs/>
          <w:color w:val="0070C0"/>
        </w:rPr>
        <w:t>Next</w:t>
      </w:r>
    </w:p>
    <w:p w14:paraId="27136E74" w14:textId="77777777" w:rsidR="00530D07" w:rsidRDefault="00530D07" w:rsidP="00530D07">
      <w:pPr>
        <w:pStyle w:val="NoSpacing"/>
      </w:pPr>
    </w:p>
    <w:p w14:paraId="2F8129E4" w14:textId="5E635538" w:rsidR="00530D07" w:rsidRDefault="00330F29" w:rsidP="00530D07">
      <w:pPr>
        <w:pStyle w:val="NoSpacing"/>
        <w:jc w:val="center"/>
      </w:pPr>
      <w:r>
        <w:rPr>
          <w:noProof/>
        </w:rPr>
        <mc:AlternateContent>
          <mc:Choice Requires="wps">
            <w:drawing>
              <wp:anchor distT="0" distB="0" distL="114300" distR="114300" simplePos="0" relativeHeight="251658300" behindDoc="0" locked="0" layoutInCell="1" allowOverlap="1" wp14:anchorId="645CB927" wp14:editId="3FFE425F">
                <wp:simplePos x="0" y="0"/>
                <wp:positionH relativeFrom="column">
                  <wp:posOffset>2370797</wp:posOffset>
                </wp:positionH>
                <wp:positionV relativeFrom="paragraph">
                  <wp:posOffset>2285511</wp:posOffset>
                </wp:positionV>
                <wp:extent cx="879230" cy="215900"/>
                <wp:effectExtent l="0" t="0" r="10160" b="12700"/>
                <wp:wrapNone/>
                <wp:docPr id="228167134" name="Rectangle 228167134"/>
                <wp:cNvGraphicFramePr/>
                <a:graphic xmlns:a="http://schemas.openxmlformats.org/drawingml/2006/main">
                  <a:graphicData uri="http://schemas.microsoft.com/office/word/2010/wordprocessingShape">
                    <wps:wsp>
                      <wps:cNvSpPr/>
                      <wps:spPr>
                        <a:xfrm>
                          <a:off x="0" y="0"/>
                          <a:ext cx="879230" cy="2159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42104B9">
              <v:rect id="Rectangle 228167134" style="position:absolute;margin-left:186.7pt;margin-top:179.95pt;width:69.25pt;height:17pt;z-index:251660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24D1F6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"/>
            </w:pict>
          </mc:Fallback>
        </mc:AlternateContent>
      </w:r>
      <w:r>
        <w:rPr>
          <w:noProof/>
        </w:rPr>
        <mc:AlternateContent>
          <mc:Choice Requires="wps">
            <w:drawing>
              <wp:anchor distT="0" distB="0" distL="114300" distR="114300" simplePos="0" relativeHeight="251658296" behindDoc="0" locked="0" layoutInCell="1" allowOverlap="1" wp14:anchorId="2CCF7983" wp14:editId="6EA8C2BF">
                <wp:simplePos x="0" y="0"/>
                <wp:positionH relativeFrom="column">
                  <wp:posOffset>2298456</wp:posOffset>
                </wp:positionH>
                <wp:positionV relativeFrom="paragraph">
                  <wp:posOffset>1361928</wp:posOffset>
                </wp:positionV>
                <wp:extent cx="736600" cy="215900"/>
                <wp:effectExtent l="0" t="0" r="12700" b="12700"/>
                <wp:wrapNone/>
                <wp:docPr id="260526703" name="Rectangle 260526703"/>
                <wp:cNvGraphicFramePr/>
                <a:graphic xmlns:a="http://schemas.openxmlformats.org/drawingml/2006/main">
                  <a:graphicData uri="http://schemas.microsoft.com/office/word/2010/wordprocessingShape">
                    <wps:wsp>
                      <wps:cNvSpPr/>
                      <wps:spPr>
                        <a:xfrm>
                          <a:off x="0" y="0"/>
                          <a:ext cx="736600" cy="2159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97C6030">
              <v:rect id="Rectangle 260526703" style="position:absolute;margin-left:181pt;margin-top:107.25pt;width:58pt;height:17pt;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562770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"/>
            </w:pict>
          </mc:Fallback>
        </mc:AlternateContent>
      </w:r>
      <w:r w:rsidRPr="00330F29">
        <w:rPr>
          <w:noProof/>
        </w:rPr>
        <w:t xml:space="preserve"> </w:t>
      </w:r>
      <w:r w:rsidRPr="00330F29">
        <w:rPr>
          <w:noProof/>
        </w:rPr>
        <w:drawing>
          <wp:inline distT="0" distB="0" distL="0" distR="0" wp14:anchorId="1AC4982B" wp14:editId="459BDD61">
            <wp:extent cx="5995767" cy="3277318"/>
            <wp:effectExtent l="0" t="0" r="0" b="0"/>
            <wp:docPr id="1113343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343240" name="Picture 1" descr="A screenshot of a computer&#10;&#10;Description automatically generated"/>
                    <pic:cNvPicPr/>
                  </pic:nvPicPr>
                  <pic:blipFill>
                    <a:blip r:embed="rId82"/>
                    <a:stretch>
                      <a:fillRect/>
                    </a:stretch>
                  </pic:blipFill>
                  <pic:spPr>
                    <a:xfrm>
                      <a:off x="0" y="0"/>
                      <a:ext cx="6024635" cy="3293097"/>
                    </a:xfrm>
                    <a:prstGeom prst="rect">
                      <a:avLst/>
                    </a:prstGeom>
                  </pic:spPr>
                </pic:pic>
              </a:graphicData>
            </a:graphic>
          </wp:inline>
        </w:drawing>
      </w:r>
    </w:p>
    <w:p w14:paraId="0930C9D4" w14:textId="77777777" w:rsidR="00530D07" w:rsidRDefault="00530D07" w:rsidP="00530D07">
      <w:pPr>
        <w:pStyle w:val="NoSpacing"/>
        <w:jc w:val="center"/>
      </w:pPr>
    </w:p>
    <w:p w14:paraId="2FBB6DC2" w14:textId="77777777" w:rsidR="00530D07" w:rsidRDefault="00530D07" w:rsidP="00530D07">
      <w:pPr>
        <w:pStyle w:val="NoSpacing"/>
        <w:jc w:val="center"/>
      </w:pPr>
    </w:p>
    <w:p w14:paraId="446E779B" w14:textId="5F8A3314" w:rsidR="00530D07" w:rsidRDefault="00530D07" w:rsidP="00530D07">
      <w:pPr>
        <w:pStyle w:val="NoSpacing"/>
        <w:numPr>
          <w:ilvl w:val="0"/>
          <w:numId w:val="31"/>
        </w:numPr>
        <w:spacing w:after="174" w:line="259" w:lineRule="auto"/>
      </w:pPr>
      <w:r>
        <w:t>Write a name, in our case we can use “</w:t>
      </w:r>
      <w:r w:rsidR="008E62D1" w:rsidRPr="008E62D1">
        <w:rPr>
          <w:b/>
          <w:bCs/>
          <w:i/>
          <w:iCs/>
        </w:rPr>
        <w:t>Outbound to Cisco Secure Email Threat Defense</w:t>
      </w:r>
      <w:r>
        <w:t xml:space="preserve">” and click </w:t>
      </w:r>
      <w:r w:rsidRPr="00A30B9F">
        <w:rPr>
          <w:b/>
          <w:bCs/>
          <w:i/>
          <w:iCs/>
          <w:color w:val="0070C0"/>
        </w:rPr>
        <w:t>Next</w:t>
      </w:r>
      <w:r>
        <w:t>.</w:t>
      </w:r>
    </w:p>
    <w:p w14:paraId="5CEF3DC3" w14:textId="107A790D" w:rsidR="00530D07" w:rsidRDefault="00775C6D" w:rsidP="00530D07">
      <w:pPr>
        <w:pStyle w:val="NoSpacing"/>
        <w:jc w:val="center"/>
      </w:pPr>
      <w:r w:rsidRPr="00775C6D">
        <w:rPr>
          <w:noProof/>
        </w:rPr>
        <w:drawing>
          <wp:inline distT="0" distB="0" distL="0" distR="0" wp14:anchorId="45829AF9" wp14:editId="596AE1FE">
            <wp:extent cx="4800013" cy="2605761"/>
            <wp:effectExtent l="0" t="0" r="635" b="0"/>
            <wp:docPr id="193503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3789" name="Picture 1" descr="A screenshot of a computer&#10;&#10;Description automatically generated"/>
                    <pic:cNvPicPr/>
                  </pic:nvPicPr>
                  <pic:blipFill>
                    <a:blip r:embed="rId83"/>
                    <a:stretch>
                      <a:fillRect/>
                    </a:stretch>
                  </pic:blipFill>
                  <pic:spPr>
                    <a:xfrm>
                      <a:off x="0" y="0"/>
                      <a:ext cx="4815971" cy="2614424"/>
                    </a:xfrm>
                    <a:prstGeom prst="rect">
                      <a:avLst/>
                    </a:prstGeom>
                  </pic:spPr>
                </pic:pic>
              </a:graphicData>
            </a:graphic>
          </wp:inline>
        </w:drawing>
      </w:r>
    </w:p>
    <w:p w14:paraId="6121547A" w14:textId="77777777" w:rsidR="00530D07" w:rsidRDefault="00530D07" w:rsidP="00530D07">
      <w:pPr>
        <w:pStyle w:val="NoSpacing"/>
        <w:jc w:val="center"/>
      </w:pPr>
    </w:p>
    <w:p w14:paraId="56B2C913" w14:textId="77777777" w:rsidR="00530D07" w:rsidRDefault="00530D07" w:rsidP="00530D07">
      <w:pPr>
        <w:pStyle w:val="NoSpacing"/>
        <w:jc w:val="center"/>
      </w:pPr>
    </w:p>
    <w:p w14:paraId="23D8C84D" w14:textId="77777777" w:rsidR="00530D07" w:rsidRDefault="00530D07" w:rsidP="00530D07">
      <w:pPr>
        <w:pStyle w:val="NoSpacing"/>
        <w:jc w:val="center"/>
      </w:pPr>
    </w:p>
    <w:p w14:paraId="4E89091D" w14:textId="69E10F9B" w:rsidR="00530D07" w:rsidRPr="001F438C" w:rsidRDefault="00A940F9" w:rsidP="00530D07">
      <w:pPr>
        <w:pStyle w:val="NoSpacing"/>
        <w:numPr>
          <w:ilvl w:val="0"/>
          <w:numId w:val="31"/>
        </w:numPr>
        <w:spacing w:after="174" w:line="259" w:lineRule="auto"/>
        <w:rPr>
          <w:b/>
          <w:i/>
        </w:rPr>
      </w:pPr>
      <w:r>
        <w:t xml:space="preserve">Write the </w:t>
      </w:r>
      <w:r w:rsidR="00F87463">
        <w:t>domain that is in your journaling email address. In this lab the domain is “</w:t>
      </w:r>
      <w:r w:rsidR="00F87463" w:rsidRPr="00F87463">
        <w:rPr>
          <w:b/>
          <w:bCs/>
          <w:i/>
          <w:iCs/>
        </w:rPr>
        <w:t>beta.cmd.cisco.com</w:t>
      </w:r>
      <w:r w:rsidR="00F87463">
        <w:t>”</w:t>
      </w:r>
    </w:p>
    <w:p w14:paraId="4D305BA8" w14:textId="217E3909" w:rsidR="001F438C" w:rsidRPr="0005733F" w:rsidRDefault="001F438C" w:rsidP="001F438C">
      <w:pPr>
        <w:pStyle w:val="NoSpacing"/>
        <w:spacing w:after="174" w:line="259" w:lineRule="auto"/>
        <w:ind w:left="360"/>
        <w:rPr>
          <w:b/>
          <w:i/>
        </w:rPr>
      </w:pPr>
      <w:r>
        <w:t xml:space="preserve">Click on </w:t>
      </w:r>
      <w:r w:rsidRPr="001F438C">
        <w:rPr>
          <w:b/>
          <w:bCs/>
          <w:color w:val="4472C4" w:themeColor="accent1"/>
        </w:rPr>
        <w:t>+</w:t>
      </w:r>
    </w:p>
    <w:p w14:paraId="0B707F20" w14:textId="22D8893D" w:rsidR="00530D07" w:rsidRDefault="00530D07" w:rsidP="00530D07">
      <w:pPr>
        <w:pStyle w:val="NoSpacing"/>
        <w:jc w:val="center"/>
      </w:pPr>
      <w:r>
        <w:rPr>
          <w:noProof/>
        </w:rPr>
        <mc:AlternateContent>
          <mc:Choice Requires="wps">
            <w:drawing>
              <wp:anchor distT="0" distB="0" distL="114300" distR="114300" simplePos="0" relativeHeight="251658297" behindDoc="0" locked="0" layoutInCell="1" allowOverlap="1" wp14:anchorId="60391E86" wp14:editId="060E559E">
                <wp:simplePos x="0" y="0"/>
                <wp:positionH relativeFrom="column">
                  <wp:posOffset>2483778</wp:posOffset>
                </wp:positionH>
                <wp:positionV relativeFrom="paragraph">
                  <wp:posOffset>1561416</wp:posOffset>
                </wp:positionV>
                <wp:extent cx="1083212" cy="232117"/>
                <wp:effectExtent l="0" t="0" r="9525" b="9525"/>
                <wp:wrapNone/>
                <wp:docPr id="405979212" name="Rectangle 405979212"/>
                <wp:cNvGraphicFramePr/>
                <a:graphic xmlns:a="http://schemas.openxmlformats.org/drawingml/2006/main">
                  <a:graphicData uri="http://schemas.microsoft.com/office/word/2010/wordprocessingShape">
                    <wps:wsp>
                      <wps:cNvSpPr/>
                      <wps:spPr>
                        <a:xfrm>
                          <a:off x="0" y="0"/>
                          <a:ext cx="1083212" cy="23211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844BA87">
              <v:rect id="Rectangle 405979212" style="position:absolute;margin-left:195.55pt;margin-top:122.95pt;width:85.3pt;height:18.3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186469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"/>
            </w:pict>
          </mc:Fallback>
        </mc:AlternateContent>
      </w:r>
      <w:r w:rsidR="00A940F9" w:rsidRPr="00A940F9">
        <w:rPr>
          <w:noProof/>
        </w:rPr>
        <w:t xml:space="preserve"> </w:t>
      </w:r>
      <w:r w:rsidR="00BD7CBC" w:rsidRPr="00BD7CBC">
        <w:rPr>
          <w:noProof/>
        </w:rPr>
        <w:drawing>
          <wp:inline distT="0" distB="0" distL="0" distR="0" wp14:anchorId="6815B1FD" wp14:editId="627E2077">
            <wp:extent cx="5672210" cy="3085774"/>
            <wp:effectExtent l="0" t="0" r="5080" b="635"/>
            <wp:docPr id="345794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794585" name="Picture 1" descr="A screenshot of a computer&#10;&#10;Description automatically generated"/>
                    <pic:cNvPicPr/>
                  </pic:nvPicPr>
                  <pic:blipFill>
                    <a:blip r:embed="rId84"/>
                    <a:stretch>
                      <a:fillRect/>
                    </a:stretch>
                  </pic:blipFill>
                  <pic:spPr>
                    <a:xfrm>
                      <a:off x="0" y="0"/>
                      <a:ext cx="5697267" cy="3099405"/>
                    </a:xfrm>
                    <a:prstGeom prst="rect">
                      <a:avLst/>
                    </a:prstGeom>
                  </pic:spPr>
                </pic:pic>
              </a:graphicData>
            </a:graphic>
          </wp:inline>
        </w:drawing>
      </w:r>
    </w:p>
    <w:p w14:paraId="75C9AF6F" w14:textId="77777777" w:rsidR="00530D07" w:rsidRDefault="00530D07" w:rsidP="00530D07">
      <w:pPr>
        <w:pStyle w:val="NoSpacing"/>
        <w:jc w:val="center"/>
      </w:pPr>
    </w:p>
    <w:p w14:paraId="555C3A19" w14:textId="77777777" w:rsidR="00530D07" w:rsidRPr="00D31188" w:rsidRDefault="00530D07" w:rsidP="00530D07">
      <w:pPr>
        <w:pStyle w:val="NoSpacing"/>
        <w:numPr>
          <w:ilvl w:val="0"/>
          <w:numId w:val="31"/>
        </w:numPr>
      </w:pPr>
      <w:r>
        <w:t xml:space="preserve">Click on </w:t>
      </w:r>
      <w:r w:rsidRPr="00D31188">
        <w:rPr>
          <w:b/>
          <w:bCs/>
          <w:i/>
          <w:iCs/>
          <w:color w:val="0070C0"/>
        </w:rPr>
        <w:t>Next</w:t>
      </w:r>
    </w:p>
    <w:p w14:paraId="4E2DA5D3" w14:textId="77777777" w:rsidR="00530D07" w:rsidRDefault="00530D07" w:rsidP="00530D07">
      <w:pPr>
        <w:pStyle w:val="NoSpacing"/>
      </w:pPr>
    </w:p>
    <w:p w14:paraId="483F7A33" w14:textId="09F8EE22" w:rsidR="00530D07" w:rsidRDefault="00652913" w:rsidP="00530D07">
      <w:pPr>
        <w:pStyle w:val="NoSpacing"/>
        <w:numPr>
          <w:ilvl w:val="0"/>
          <w:numId w:val="31"/>
        </w:numPr>
      </w:pPr>
      <w:r>
        <w:t>S</w:t>
      </w:r>
      <w:r w:rsidR="00530D07">
        <w:t>elect “</w:t>
      </w:r>
      <w:r w:rsidR="0075481D" w:rsidRPr="0075481D">
        <w:rPr>
          <w:b/>
          <w:bCs/>
          <w:i/>
          <w:iCs/>
        </w:rPr>
        <w:t>Use the MX record associated with the partner’s domain</w:t>
      </w:r>
      <w:r w:rsidR="00530D07">
        <w:t>”</w:t>
      </w:r>
      <w:r w:rsidR="009F0D20">
        <w:t xml:space="preserve"> and click on </w:t>
      </w:r>
      <w:r w:rsidR="009F0D20" w:rsidRPr="009F0D20">
        <w:rPr>
          <w:b/>
          <w:bCs/>
          <w:i/>
          <w:iCs/>
          <w:color w:val="4472C4" w:themeColor="accent1"/>
        </w:rPr>
        <w:t>Next</w:t>
      </w:r>
    </w:p>
    <w:p w14:paraId="5CC639BC" w14:textId="77777777" w:rsidR="0075481D" w:rsidRDefault="0075481D" w:rsidP="0075481D">
      <w:pPr>
        <w:pStyle w:val="ListParagraph"/>
      </w:pPr>
    </w:p>
    <w:p w14:paraId="0772DE49" w14:textId="77777777" w:rsidR="0075481D" w:rsidRDefault="0075481D" w:rsidP="0075481D">
      <w:pPr>
        <w:pStyle w:val="NoSpacing"/>
        <w:ind w:left="360"/>
      </w:pPr>
    </w:p>
    <w:p w14:paraId="463FDB9B" w14:textId="7F6FC4C9" w:rsidR="00530D07" w:rsidRDefault="00530D07" w:rsidP="00652913">
      <w:pPr>
        <w:pStyle w:val="NoSpacing"/>
        <w:jc w:val="center"/>
      </w:pPr>
      <w:r>
        <w:rPr>
          <w:noProof/>
        </w:rPr>
        <mc:AlternateContent>
          <mc:Choice Requires="wps">
            <w:drawing>
              <wp:anchor distT="0" distB="0" distL="114300" distR="114300" simplePos="0" relativeHeight="251658298" behindDoc="0" locked="0" layoutInCell="1" allowOverlap="1" wp14:anchorId="37FD29E8" wp14:editId="05BA1981">
                <wp:simplePos x="0" y="0"/>
                <wp:positionH relativeFrom="column">
                  <wp:posOffset>2390970</wp:posOffset>
                </wp:positionH>
                <wp:positionV relativeFrom="paragraph">
                  <wp:posOffset>1515500</wp:posOffset>
                </wp:positionV>
                <wp:extent cx="2040467" cy="241300"/>
                <wp:effectExtent l="0" t="0" r="17145" b="12700"/>
                <wp:wrapNone/>
                <wp:docPr id="1784078352" name="Rectangle 1784078352"/>
                <wp:cNvGraphicFramePr/>
                <a:graphic xmlns:a="http://schemas.openxmlformats.org/drawingml/2006/main">
                  <a:graphicData uri="http://schemas.microsoft.com/office/word/2010/wordprocessingShape">
                    <wps:wsp>
                      <wps:cNvSpPr/>
                      <wps:spPr>
                        <a:xfrm>
                          <a:off x="0" y="0"/>
                          <a:ext cx="2040467" cy="2413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BA717DF">
              <v:rect id="Rectangle 1784078352" style="position:absolute;margin-left:188.25pt;margin-top:119.35pt;width:160.65pt;height:19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70C2B3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"/>
            </w:pict>
          </mc:Fallback>
        </mc:AlternateContent>
      </w:r>
      <w:r w:rsidR="00652913" w:rsidRPr="00652913">
        <w:rPr>
          <w:noProof/>
        </w:rPr>
        <w:drawing>
          <wp:inline distT="0" distB="0" distL="0" distR="0" wp14:anchorId="66C8C846" wp14:editId="7BF025E4">
            <wp:extent cx="5355687" cy="3225841"/>
            <wp:effectExtent l="0" t="0" r="3810" b="0"/>
            <wp:docPr id="1307444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4478" name="Picture 1" descr="A screenshot of a computer&#10;&#10;Description automatically generated"/>
                    <pic:cNvPicPr/>
                  </pic:nvPicPr>
                  <pic:blipFill>
                    <a:blip r:embed="rId85"/>
                    <a:stretch>
                      <a:fillRect/>
                    </a:stretch>
                  </pic:blipFill>
                  <pic:spPr>
                    <a:xfrm>
                      <a:off x="0" y="0"/>
                      <a:ext cx="5372971" cy="3236252"/>
                    </a:xfrm>
                    <a:prstGeom prst="rect">
                      <a:avLst/>
                    </a:prstGeom>
                  </pic:spPr>
                </pic:pic>
              </a:graphicData>
            </a:graphic>
          </wp:inline>
        </w:drawing>
      </w:r>
    </w:p>
    <w:p w14:paraId="1AD8A46D" w14:textId="77777777" w:rsidR="00530D07" w:rsidRDefault="00530D07" w:rsidP="00530D07">
      <w:pPr>
        <w:pStyle w:val="NoSpacing"/>
      </w:pPr>
    </w:p>
    <w:p w14:paraId="04289848" w14:textId="77777777" w:rsidR="00530D07" w:rsidRDefault="00530D07" w:rsidP="00530D07">
      <w:pPr>
        <w:pStyle w:val="NoSpacing"/>
      </w:pPr>
    </w:p>
    <w:p w14:paraId="2466BBDA" w14:textId="6F4B9EA7" w:rsidR="00530D07" w:rsidRPr="00925A45" w:rsidRDefault="009F0D20" w:rsidP="00530D07">
      <w:pPr>
        <w:pStyle w:val="NoSpacing"/>
        <w:numPr>
          <w:ilvl w:val="0"/>
          <w:numId w:val="31"/>
        </w:numPr>
      </w:pPr>
      <w:r>
        <w:t xml:space="preserve">Select </w:t>
      </w:r>
      <w:r w:rsidR="00631A05">
        <w:t>“</w:t>
      </w:r>
      <w:r w:rsidR="00631A05" w:rsidRPr="00631A05">
        <w:rPr>
          <w:b/>
          <w:bCs/>
          <w:i/>
          <w:iCs/>
        </w:rPr>
        <w:t>Always use Transport Layer Security (TLS) to secure the connection (recommended); Issued by a trusted certificate authority (CA</w:t>
      </w:r>
      <w:r w:rsidR="00631A05" w:rsidRPr="00631A05">
        <w:t>)</w:t>
      </w:r>
      <w:r w:rsidR="00631A05">
        <w:t xml:space="preserve">” and </w:t>
      </w:r>
      <w:r w:rsidR="00530D07">
        <w:t xml:space="preserve">Click on </w:t>
      </w:r>
      <w:r w:rsidR="00530D07" w:rsidRPr="00D31188">
        <w:rPr>
          <w:b/>
          <w:bCs/>
          <w:i/>
          <w:iCs/>
          <w:color w:val="0070C0"/>
        </w:rPr>
        <w:t>Next</w:t>
      </w:r>
    </w:p>
    <w:p w14:paraId="14416ECB" w14:textId="77777777" w:rsidR="00530D07" w:rsidRDefault="00530D07" w:rsidP="00530D07">
      <w:pPr>
        <w:pStyle w:val="NoSpacing"/>
        <w:ind w:left="360"/>
      </w:pPr>
    </w:p>
    <w:p w14:paraId="2D4417FF" w14:textId="7C229AF3" w:rsidR="00530D07" w:rsidRDefault="009F0D20" w:rsidP="000B395C">
      <w:pPr>
        <w:pStyle w:val="NoSpacing"/>
        <w:ind w:left="360"/>
        <w:jc w:val="center"/>
      </w:pPr>
      <w:r w:rsidRPr="009F0D20">
        <w:rPr>
          <w:noProof/>
        </w:rPr>
        <w:drawing>
          <wp:inline distT="0" distB="0" distL="0" distR="0" wp14:anchorId="569F6625" wp14:editId="4C50690A">
            <wp:extent cx="5514685" cy="3155026"/>
            <wp:effectExtent l="0" t="0" r="0" b="0"/>
            <wp:docPr id="1460370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370742" name="Picture 1" descr="A screenshot of a computer&#10;&#10;Description automatically generated"/>
                    <pic:cNvPicPr/>
                  </pic:nvPicPr>
                  <pic:blipFill>
                    <a:blip r:embed="rId86"/>
                    <a:stretch>
                      <a:fillRect/>
                    </a:stretch>
                  </pic:blipFill>
                  <pic:spPr>
                    <a:xfrm>
                      <a:off x="0" y="0"/>
                      <a:ext cx="5561247" cy="3181665"/>
                    </a:xfrm>
                    <a:prstGeom prst="rect">
                      <a:avLst/>
                    </a:prstGeom>
                  </pic:spPr>
                </pic:pic>
              </a:graphicData>
            </a:graphic>
          </wp:inline>
        </w:drawing>
      </w:r>
    </w:p>
    <w:p w14:paraId="28595898" w14:textId="77777777" w:rsidR="00530D07" w:rsidRDefault="00530D07" w:rsidP="00530D07">
      <w:pPr>
        <w:pStyle w:val="NoSpacing"/>
        <w:ind w:left="360"/>
      </w:pPr>
    </w:p>
    <w:p w14:paraId="3A399054" w14:textId="77777777" w:rsidR="00530D07" w:rsidRPr="00D31188" w:rsidRDefault="00530D07" w:rsidP="000B395C">
      <w:pPr>
        <w:pStyle w:val="NoSpacing"/>
      </w:pPr>
    </w:p>
    <w:p w14:paraId="51BA8ED6" w14:textId="6F725951" w:rsidR="0079711D" w:rsidRDefault="0079711D" w:rsidP="00EC46C4">
      <w:pPr>
        <w:pStyle w:val="NoSpacing"/>
        <w:numPr>
          <w:ilvl w:val="0"/>
          <w:numId w:val="31"/>
        </w:numPr>
      </w:pPr>
      <w:r>
        <w:t>Copy the journaling address to validate the connector. Click on “</w:t>
      </w:r>
      <w:r w:rsidRPr="0079711D">
        <w:rPr>
          <w:b/>
          <w:bCs/>
          <w:i/>
          <w:iCs/>
          <w:color w:val="4472C4" w:themeColor="accent1"/>
        </w:rPr>
        <w:t>Validate</w:t>
      </w:r>
      <w:r>
        <w:t>”</w:t>
      </w:r>
    </w:p>
    <w:p w14:paraId="026E44CF" w14:textId="77777777" w:rsidR="0079711D" w:rsidRDefault="0079711D" w:rsidP="0079711D">
      <w:pPr>
        <w:pStyle w:val="NoSpacing"/>
        <w:ind w:left="360"/>
      </w:pPr>
    </w:p>
    <w:p w14:paraId="7E275CFA" w14:textId="34A38799" w:rsidR="0079711D" w:rsidRDefault="0079711D" w:rsidP="0079711D">
      <w:pPr>
        <w:pStyle w:val="NoSpacing"/>
        <w:ind w:left="360"/>
      </w:pPr>
      <w:r w:rsidRPr="0079711D">
        <w:rPr>
          <w:i/>
          <w:iCs/>
        </w:rPr>
        <w:t>Note: </w:t>
      </w:r>
      <w:r w:rsidRPr="0079711D">
        <w:t>The connector validation may fail if your O365 tenant is already configured with conditional mail routing using an Exchange transport rule to route outbound mail to an existing connector. While journal messages are system-privileged and are not affected by transport rules, the connector validation test email is not privileged and is affected by transport rules.</w:t>
      </w:r>
    </w:p>
    <w:p w14:paraId="5EFAAABF" w14:textId="77777777" w:rsidR="0079711D" w:rsidRPr="00D31188" w:rsidRDefault="0079711D" w:rsidP="0079711D">
      <w:pPr>
        <w:pStyle w:val="NoSpacing"/>
        <w:ind w:left="360"/>
      </w:pPr>
    </w:p>
    <w:p w14:paraId="602118BD" w14:textId="4F942627" w:rsidR="00530D07" w:rsidRDefault="000B395C" w:rsidP="000B395C">
      <w:pPr>
        <w:pStyle w:val="NoSpacing"/>
        <w:jc w:val="center"/>
      </w:pPr>
      <w:r w:rsidRPr="000B395C">
        <w:rPr>
          <w:noProof/>
        </w:rPr>
        <w:drawing>
          <wp:inline distT="0" distB="0" distL="0" distR="0" wp14:anchorId="018892D1" wp14:editId="1B99816A">
            <wp:extent cx="5399299" cy="3106616"/>
            <wp:effectExtent l="0" t="0" r="0" b="5080"/>
            <wp:docPr id="1500544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544958" name="Picture 1" descr="A screenshot of a computer&#10;&#10;Description automatically generated"/>
                    <pic:cNvPicPr/>
                  </pic:nvPicPr>
                  <pic:blipFill>
                    <a:blip r:embed="rId87"/>
                    <a:stretch>
                      <a:fillRect/>
                    </a:stretch>
                  </pic:blipFill>
                  <pic:spPr>
                    <a:xfrm>
                      <a:off x="0" y="0"/>
                      <a:ext cx="5419888" cy="3118462"/>
                    </a:xfrm>
                    <a:prstGeom prst="rect">
                      <a:avLst/>
                    </a:prstGeom>
                  </pic:spPr>
                </pic:pic>
              </a:graphicData>
            </a:graphic>
          </wp:inline>
        </w:drawing>
      </w:r>
    </w:p>
    <w:p w14:paraId="165C7A63" w14:textId="01702BB7" w:rsidR="00372465" w:rsidRDefault="00372465" w:rsidP="00372465">
      <w:pPr>
        <w:pStyle w:val="NoSpacing"/>
        <w:jc w:val="left"/>
      </w:pPr>
      <w:r>
        <w:t>Validation process takes some time to perform and not always is successful. If everything works you will see something like the picture below.</w:t>
      </w:r>
    </w:p>
    <w:p w14:paraId="641753AF" w14:textId="7DF4C2BB" w:rsidR="00AC3914" w:rsidRDefault="00AC3914" w:rsidP="000B395C">
      <w:pPr>
        <w:pStyle w:val="NoSpacing"/>
        <w:jc w:val="center"/>
      </w:pPr>
      <w:r w:rsidRPr="00AC3914">
        <w:rPr>
          <w:noProof/>
        </w:rPr>
        <w:drawing>
          <wp:inline distT="0" distB="0" distL="0" distR="0" wp14:anchorId="31DF88E7" wp14:editId="3D18D679">
            <wp:extent cx="4736709" cy="1713809"/>
            <wp:effectExtent l="0" t="0" r="635" b="1270"/>
            <wp:docPr id="1184607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07893" name="Picture 1" descr="A screenshot of a computer&#10;&#10;Description automatically generated"/>
                    <pic:cNvPicPr/>
                  </pic:nvPicPr>
                  <pic:blipFill>
                    <a:blip r:embed="rId88"/>
                    <a:stretch>
                      <a:fillRect/>
                    </a:stretch>
                  </pic:blipFill>
                  <pic:spPr>
                    <a:xfrm>
                      <a:off x="0" y="0"/>
                      <a:ext cx="4773882" cy="1727259"/>
                    </a:xfrm>
                    <a:prstGeom prst="rect">
                      <a:avLst/>
                    </a:prstGeom>
                  </pic:spPr>
                </pic:pic>
              </a:graphicData>
            </a:graphic>
          </wp:inline>
        </w:drawing>
      </w:r>
    </w:p>
    <w:p w14:paraId="042A3B72" w14:textId="77777777" w:rsidR="00AC3914" w:rsidRDefault="00AC3914" w:rsidP="000B395C">
      <w:pPr>
        <w:pStyle w:val="NoSpacing"/>
        <w:jc w:val="center"/>
      </w:pPr>
    </w:p>
    <w:p w14:paraId="75DCFD67" w14:textId="7D9D8FAC" w:rsidR="00B521FC" w:rsidRDefault="00B521FC" w:rsidP="00B521FC">
      <w:pPr>
        <w:pStyle w:val="NoSpacing"/>
        <w:numPr>
          <w:ilvl w:val="0"/>
          <w:numId w:val="31"/>
        </w:numPr>
      </w:pPr>
      <w:r>
        <w:t>Click on “</w:t>
      </w:r>
      <w:r>
        <w:rPr>
          <w:b/>
          <w:bCs/>
          <w:i/>
          <w:iCs/>
          <w:color w:val="4472C4" w:themeColor="accent1"/>
        </w:rPr>
        <w:t>Create Connector</w:t>
      </w:r>
      <w:r>
        <w:t>”</w:t>
      </w:r>
    </w:p>
    <w:p w14:paraId="5720463E" w14:textId="77777777" w:rsidR="00AC3914" w:rsidRDefault="00AC3914" w:rsidP="00B521FC">
      <w:pPr>
        <w:pStyle w:val="NoSpacing"/>
        <w:jc w:val="left"/>
      </w:pPr>
    </w:p>
    <w:p w14:paraId="70BEF0B6" w14:textId="42262E72" w:rsidR="00530D07" w:rsidRDefault="007E2AD6" w:rsidP="00530D07">
      <w:pPr>
        <w:pStyle w:val="NoSpacing"/>
        <w:jc w:val="center"/>
      </w:pPr>
      <w:r>
        <w:rPr>
          <w:noProof/>
        </w:rPr>
        <mc:AlternateContent>
          <mc:Choice Requires="wps">
            <w:drawing>
              <wp:anchor distT="0" distB="0" distL="114300" distR="114300" simplePos="0" relativeHeight="251658299" behindDoc="0" locked="0" layoutInCell="1" allowOverlap="1" wp14:anchorId="37752EF8" wp14:editId="63D532A0">
                <wp:simplePos x="0" y="0"/>
                <wp:positionH relativeFrom="column">
                  <wp:posOffset>3537048</wp:posOffset>
                </wp:positionH>
                <wp:positionV relativeFrom="paragraph">
                  <wp:posOffset>4177470</wp:posOffset>
                </wp:positionV>
                <wp:extent cx="910166" cy="304800"/>
                <wp:effectExtent l="0" t="0" r="17145" b="12700"/>
                <wp:wrapNone/>
                <wp:docPr id="1161211392" name="Rectangle 1161211392"/>
                <wp:cNvGraphicFramePr/>
                <a:graphic xmlns:a="http://schemas.openxmlformats.org/drawingml/2006/main">
                  <a:graphicData uri="http://schemas.microsoft.com/office/word/2010/wordprocessingShape">
                    <wps:wsp>
                      <wps:cNvSpPr/>
                      <wps:spPr>
                        <a:xfrm>
                          <a:off x="0" y="0"/>
                          <a:ext cx="910166" cy="3048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6E3D181">
              <v:rect id="Rectangle 1161211392" style="position:absolute;margin-left:278.5pt;margin-top:328.95pt;width:71.65pt;height:24pt;z-index:251658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45F5CB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"/>
            </w:pict>
          </mc:Fallback>
        </mc:AlternateContent>
      </w:r>
      <w:r w:rsidR="00B521FC" w:rsidRPr="00B521FC">
        <w:rPr>
          <w:noProof/>
        </w:rPr>
        <w:t xml:space="preserve"> </w:t>
      </w:r>
      <w:r w:rsidR="00B521FC" w:rsidRPr="00B521FC">
        <w:rPr>
          <w:noProof/>
        </w:rPr>
        <w:drawing>
          <wp:inline distT="0" distB="0" distL="0" distR="0" wp14:anchorId="5529B580" wp14:editId="10C5137A">
            <wp:extent cx="5770676" cy="4482954"/>
            <wp:effectExtent l="0" t="0" r="0" b="635"/>
            <wp:docPr id="901967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967182" name="Picture 1" descr="A screenshot of a computer&#10;&#10;Description automatically generated"/>
                    <pic:cNvPicPr/>
                  </pic:nvPicPr>
                  <pic:blipFill>
                    <a:blip r:embed="rId89"/>
                    <a:stretch>
                      <a:fillRect/>
                    </a:stretch>
                  </pic:blipFill>
                  <pic:spPr>
                    <a:xfrm>
                      <a:off x="0" y="0"/>
                      <a:ext cx="5793404" cy="4500610"/>
                    </a:xfrm>
                    <a:prstGeom prst="rect">
                      <a:avLst/>
                    </a:prstGeom>
                  </pic:spPr>
                </pic:pic>
              </a:graphicData>
            </a:graphic>
          </wp:inline>
        </w:drawing>
      </w:r>
    </w:p>
    <w:p w14:paraId="68255F17" w14:textId="449C7AF7" w:rsidR="00530D07" w:rsidRDefault="00530D07" w:rsidP="00530D07">
      <w:pPr>
        <w:pStyle w:val="NoSpacing"/>
        <w:jc w:val="center"/>
      </w:pPr>
    </w:p>
    <w:p w14:paraId="5D6ED3F5" w14:textId="0200E1F6" w:rsidR="00026E78" w:rsidRDefault="00026E78" w:rsidP="007D45F4">
      <w:pPr>
        <w:pStyle w:val="NoSpacing"/>
      </w:pPr>
    </w:p>
    <w:p w14:paraId="1EC466C7" w14:textId="1D306F32" w:rsidR="00430DF5" w:rsidRPr="003C6176" w:rsidRDefault="00430DF5" w:rsidP="00430DF5">
      <w:pPr>
        <w:pStyle w:val="Heading3"/>
      </w:pPr>
      <w:bookmarkStart w:id="17" w:name="_Toc190162509"/>
      <w:r>
        <w:t>Lesson learned.</w:t>
      </w:r>
      <w:bookmarkEnd w:id="17"/>
    </w:p>
    <w:p w14:paraId="6FA7AD2B" w14:textId="77777777" w:rsidR="00430DF5" w:rsidRPr="003C6176" w:rsidRDefault="00430DF5" w:rsidP="00430DF5">
      <w:pPr>
        <w:rPr>
          <w:rFonts w:ascii="Arial" w:eastAsia="Arial" w:hAnsi="Arial" w:cs="Arial"/>
          <w:b/>
          <w:color w:val="4F81BD"/>
          <w:sz w:val="20"/>
          <w:lang w:eastAsia="en-US"/>
        </w:rPr>
      </w:pPr>
    </w:p>
    <w:p w14:paraId="408F7CB8" w14:textId="77777777" w:rsidR="004C72AB" w:rsidRPr="004C72AB" w:rsidRDefault="004C72AB" w:rsidP="00F7446C">
      <w:pPr>
        <w:pStyle w:val="NoSpacing"/>
        <w:pBdr>
          <w:top w:val="single" w:sz="4" w:space="1" w:color="auto"/>
          <w:bottom w:val="single" w:sz="4" w:space="1" w:color="auto"/>
        </w:pBdr>
        <w:shd w:val="clear" w:color="auto" w:fill="FFFF00"/>
        <w:rPr>
          <w:rFonts w:eastAsia="Arial"/>
          <w:lang w:eastAsia="en-US"/>
        </w:rPr>
      </w:pPr>
      <w:r w:rsidRPr="004C72AB">
        <w:rPr>
          <w:rFonts w:eastAsia="Arial"/>
          <w:lang w:eastAsia="en-US"/>
        </w:rPr>
        <w:t>We have already finished the integration between ETD and O365 in both directions.</w:t>
      </w:r>
    </w:p>
    <w:p w14:paraId="14EE81FD" w14:textId="76C20D82" w:rsidR="00F7446C" w:rsidRDefault="00C56CAF" w:rsidP="00F7446C">
      <w:pPr>
        <w:pStyle w:val="NoSpacing"/>
        <w:pBdr>
          <w:top w:val="single" w:sz="4" w:space="1" w:color="auto"/>
          <w:bottom w:val="single" w:sz="4" w:space="1" w:color="auto"/>
        </w:pBdr>
        <w:shd w:val="clear" w:color="auto" w:fill="FFFF00"/>
        <w:rPr>
          <w:rFonts w:eastAsia="Arial"/>
          <w:lang w:eastAsia="en-US"/>
        </w:rPr>
      </w:pPr>
      <w:r>
        <w:rPr>
          <w:rFonts w:eastAsia="Arial"/>
          <w:lang w:eastAsia="en-US"/>
        </w:rPr>
        <w:t>The next step is</w:t>
      </w:r>
      <w:r w:rsidR="004C72AB" w:rsidRPr="004C72AB">
        <w:rPr>
          <w:rFonts w:eastAsia="Arial"/>
          <w:lang w:eastAsia="en-US"/>
        </w:rPr>
        <w:t xml:space="preserve"> to verify the operation and carry out tests.</w:t>
      </w:r>
    </w:p>
    <w:p w14:paraId="67C8D5F1" w14:textId="77777777" w:rsidR="00430DF5" w:rsidRDefault="00430DF5" w:rsidP="007D45F4">
      <w:pPr>
        <w:pStyle w:val="NoSpacing"/>
      </w:pPr>
    </w:p>
    <w:p w14:paraId="43DCA95B" w14:textId="0C1384CB" w:rsidR="00F34094" w:rsidRDefault="00F34094">
      <w:r>
        <w:br w:type="page"/>
      </w:r>
    </w:p>
    <w:p w14:paraId="769A64F6" w14:textId="1973F0C3" w:rsidR="00F16249" w:rsidRDefault="00F16249" w:rsidP="00F34094">
      <w:pPr>
        <w:pStyle w:val="Heading2"/>
        <w:ind w:left="0" w:firstLine="0"/>
      </w:pPr>
      <w:bookmarkStart w:id="18" w:name="_Toc190162510"/>
      <w:r>
        <w:t>Task –Review the permissions assigned in Microsoft</w:t>
      </w:r>
      <w:r w:rsidR="00F34094">
        <w:t xml:space="preserve"> (optional)</w:t>
      </w:r>
      <w:bookmarkEnd w:id="18"/>
    </w:p>
    <w:p w14:paraId="1B11FBA1" w14:textId="4F5B025E" w:rsidR="00F34094" w:rsidRPr="00F34094" w:rsidRDefault="00F912DB" w:rsidP="00F34094">
      <w:pPr>
        <w:pStyle w:val="NoSpacing"/>
      </w:pPr>
      <w:r>
        <w:t>Frequently, customers ask</w:t>
      </w:r>
      <w:r w:rsidR="00F34094" w:rsidRPr="00F34094">
        <w:t xml:space="preserve"> about the permissions </w:t>
      </w:r>
      <w:r>
        <w:t>required to integrate ETD with Microsoft to be able to use the Read-Write mode on ETD.</w:t>
      </w:r>
    </w:p>
    <w:p w14:paraId="7A58073A" w14:textId="5C6B9E61" w:rsidR="00F16249" w:rsidRDefault="00F34094" w:rsidP="00F34094">
      <w:pPr>
        <w:pStyle w:val="NoSpacing"/>
      </w:pPr>
      <w:r w:rsidRPr="00F34094">
        <w:t xml:space="preserve">Let's see </w:t>
      </w:r>
      <w:r w:rsidR="00F912DB">
        <w:t xml:space="preserve">what </w:t>
      </w:r>
      <w:r w:rsidR="00840631">
        <w:t>Microsoft permissions are</w:t>
      </w:r>
      <w:r w:rsidRPr="00F34094">
        <w:t xml:space="preserve"> assigned to Cisco ETD.</w:t>
      </w:r>
    </w:p>
    <w:p w14:paraId="1D3FD435" w14:textId="77777777" w:rsidR="00F34094" w:rsidRDefault="00F34094" w:rsidP="00F16249"/>
    <w:p w14:paraId="2A1F4785" w14:textId="43F8B792" w:rsidR="00F16249" w:rsidRPr="00840631" w:rsidRDefault="00F34094">
      <w:pPr>
        <w:pStyle w:val="NoSpacing"/>
        <w:numPr>
          <w:ilvl w:val="0"/>
          <w:numId w:val="14"/>
        </w:numPr>
        <w:rPr>
          <w:rFonts w:cs="CiscoSansTT"/>
        </w:rPr>
      </w:pPr>
      <w:r>
        <w:t xml:space="preserve">Open the Azure portal with the O365 account </w:t>
      </w:r>
      <w:r w:rsidR="2C7505C8">
        <w:t>provided</w:t>
      </w:r>
      <w:r>
        <w:t xml:space="preserve"> for this lab</w:t>
      </w:r>
      <w:r w:rsidR="00840631">
        <w:t xml:space="preserve">: </w:t>
      </w:r>
    </w:p>
    <w:p w14:paraId="73D5020F" w14:textId="5F548B4B" w:rsidR="5D3080BD" w:rsidRDefault="5D3080BD" w:rsidP="4AD44773">
      <w:pPr>
        <w:pStyle w:val="NoSpacing"/>
        <w:rPr>
          <w:rFonts w:cs="CiscoSansTT"/>
          <w:szCs w:val="22"/>
        </w:rPr>
      </w:pPr>
      <w:hyperlink r:id="rId90">
        <w:r w:rsidRPr="4AD44773">
          <w:rPr>
            <w:rStyle w:val="Hyperlink"/>
            <w:rFonts w:cs="CiscoSansTT"/>
            <w:szCs w:val="22"/>
          </w:rPr>
          <w:t>https://azure.microsoft.com/en-us/get-started/azure-portal/</w:t>
        </w:r>
      </w:hyperlink>
    </w:p>
    <w:p w14:paraId="4E6ADE7D" w14:textId="491F53AC" w:rsidR="4AD44773" w:rsidRDefault="4AD44773" w:rsidP="4AD44773">
      <w:pPr>
        <w:pStyle w:val="NoSpacing"/>
        <w:rPr>
          <w:rFonts w:cs="CiscoSansTT"/>
          <w:szCs w:val="22"/>
        </w:rPr>
      </w:pPr>
    </w:p>
    <w:p w14:paraId="52CD3C4C" w14:textId="77777777" w:rsidR="00F16249" w:rsidRDefault="00F16249" w:rsidP="00D948D6"/>
    <w:p w14:paraId="5F93615F" w14:textId="77777777" w:rsidR="00F16249" w:rsidRDefault="00F16249" w:rsidP="00D948D6"/>
    <w:p w14:paraId="77013310" w14:textId="7441FFE9" w:rsidR="00F16249" w:rsidRDefault="00F34094" w:rsidP="00F34094">
      <w:pPr>
        <w:jc w:val="center"/>
      </w:pPr>
      <w:r w:rsidRPr="00F34094">
        <w:rPr>
          <w:noProof/>
        </w:rPr>
        <w:drawing>
          <wp:inline distT="0" distB="0" distL="0" distR="0" wp14:anchorId="23038D40" wp14:editId="1F83C96D">
            <wp:extent cx="3773418" cy="1707591"/>
            <wp:effectExtent l="0" t="0" r="0" b="0"/>
            <wp:docPr id="552566162" name="Picture 5525661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66162" name="Picture 1" descr="A screenshot of a computer&#10;&#10;Description automatically generated"/>
                    <pic:cNvPicPr/>
                  </pic:nvPicPr>
                  <pic:blipFill>
                    <a:blip r:embed="rId91"/>
                    <a:stretch>
                      <a:fillRect/>
                    </a:stretch>
                  </pic:blipFill>
                  <pic:spPr>
                    <a:xfrm>
                      <a:off x="0" y="0"/>
                      <a:ext cx="3789819" cy="1715013"/>
                    </a:xfrm>
                    <a:prstGeom prst="rect">
                      <a:avLst/>
                    </a:prstGeom>
                  </pic:spPr>
                </pic:pic>
              </a:graphicData>
            </a:graphic>
          </wp:inline>
        </w:drawing>
      </w:r>
    </w:p>
    <w:p w14:paraId="52271DEE" w14:textId="77777777" w:rsidR="00F34094" w:rsidRDefault="00F34094" w:rsidP="00D948D6"/>
    <w:p w14:paraId="1203F89E" w14:textId="77777777" w:rsidR="00F34094" w:rsidRPr="001E41CA" w:rsidRDefault="00F34094" w:rsidP="00F34094">
      <w:pPr>
        <w:pStyle w:val="NoSpacing"/>
      </w:pPr>
    </w:p>
    <w:p w14:paraId="360436E7" w14:textId="1AA6F4A4" w:rsidR="00F34094" w:rsidRPr="001E41CA" w:rsidRDefault="00F34094" w:rsidP="00941B2A">
      <w:pPr>
        <w:pStyle w:val="NoSpacing"/>
        <w:numPr>
          <w:ilvl w:val="0"/>
          <w:numId w:val="14"/>
        </w:numPr>
      </w:pPr>
      <w:r w:rsidRPr="001E41CA">
        <w:t>Click on “</w:t>
      </w:r>
      <w:r w:rsidRPr="00216C51">
        <w:rPr>
          <w:b/>
          <w:bCs/>
          <w:i/>
          <w:color w:val="4472C4" w:themeColor="accent1"/>
        </w:rPr>
        <w:t>All resources</w:t>
      </w:r>
      <w:r w:rsidRPr="001E41CA">
        <w:t>”</w:t>
      </w:r>
    </w:p>
    <w:p w14:paraId="4ECB9A48" w14:textId="30DA2D14" w:rsidR="00F34094" w:rsidRPr="001E41CA" w:rsidRDefault="00273B6C" w:rsidP="00F34094">
      <w:pPr>
        <w:jc w:val="center"/>
      </w:pPr>
      <w:r>
        <w:rPr>
          <w:noProof/>
        </w:rPr>
        <mc:AlternateContent>
          <mc:Choice Requires="wps">
            <w:drawing>
              <wp:anchor distT="0" distB="0" distL="114300" distR="114300" simplePos="0" relativeHeight="251658256" behindDoc="0" locked="0" layoutInCell="1" allowOverlap="1" wp14:anchorId="3D0023A5" wp14:editId="69871BEB">
                <wp:simplePos x="0" y="0"/>
                <wp:positionH relativeFrom="column">
                  <wp:posOffset>2402840</wp:posOffset>
                </wp:positionH>
                <wp:positionV relativeFrom="paragraph">
                  <wp:posOffset>896759</wp:posOffset>
                </wp:positionV>
                <wp:extent cx="647952" cy="175613"/>
                <wp:effectExtent l="0" t="0" r="12700" b="15240"/>
                <wp:wrapNone/>
                <wp:docPr id="949317791" name="Rectangle 949317791"/>
                <wp:cNvGraphicFramePr/>
                <a:graphic xmlns:a="http://schemas.openxmlformats.org/drawingml/2006/main">
                  <a:graphicData uri="http://schemas.microsoft.com/office/word/2010/wordprocessingShape">
                    <wps:wsp>
                      <wps:cNvSpPr/>
                      <wps:spPr>
                        <a:xfrm>
                          <a:off x="0" y="0"/>
                          <a:ext cx="647952" cy="17561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8ADF598">
              <v:rect id="Rectangle 949317791" style="position:absolute;margin-left:189.2pt;margin-top:70.6pt;width:51pt;height:13.8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DA8FA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"/>
            </w:pict>
          </mc:Fallback>
        </mc:AlternateContent>
      </w:r>
      <w:r w:rsidR="00F34094" w:rsidRPr="001E41CA">
        <w:rPr>
          <w:noProof/>
        </w:rPr>
        <w:drawing>
          <wp:inline distT="0" distB="0" distL="0" distR="0" wp14:anchorId="3CED9779" wp14:editId="58B65EDE">
            <wp:extent cx="1809704" cy="1737145"/>
            <wp:effectExtent l="12700" t="12700" r="6985" b="15875"/>
            <wp:docPr id="347941665" name="Picture 34794166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41665" name="Picture 1" descr="A screenshot of a computer&#10;&#10;Description automatically generated"/>
                    <pic:cNvPicPr/>
                  </pic:nvPicPr>
                  <pic:blipFill>
                    <a:blip r:embed="rId92"/>
                    <a:stretch>
                      <a:fillRect/>
                    </a:stretch>
                  </pic:blipFill>
                  <pic:spPr>
                    <a:xfrm>
                      <a:off x="0" y="0"/>
                      <a:ext cx="1818147" cy="1745249"/>
                    </a:xfrm>
                    <a:prstGeom prst="rect">
                      <a:avLst/>
                    </a:prstGeom>
                    <a:ln>
                      <a:solidFill>
                        <a:srgbClr val="00B0F0"/>
                      </a:solidFill>
                    </a:ln>
                  </pic:spPr>
                </pic:pic>
              </a:graphicData>
            </a:graphic>
          </wp:inline>
        </w:drawing>
      </w:r>
    </w:p>
    <w:p w14:paraId="6EBA3DC4" w14:textId="77777777" w:rsidR="00F34094" w:rsidRPr="001E41CA" w:rsidRDefault="00F34094" w:rsidP="00F34094">
      <w:pPr>
        <w:jc w:val="center"/>
      </w:pPr>
    </w:p>
    <w:p w14:paraId="7B31094E" w14:textId="7339C108" w:rsidR="00F34094" w:rsidRDefault="00273B6C" w:rsidP="00941B2A">
      <w:pPr>
        <w:pStyle w:val="NoSpacing"/>
        <w:numPr>
          <w:ilvl w:val="0"/>
          <w:numId w:val="14"/>
        </w:numPr>
      </w:pPr>
      <w:r>
        <w:t>C</w:t>
      </w:r>
      <w:r w:rsidR="00F34094" w:rsidRPr="00F34094">
        <w:t>lick on “</w:t>
      </w:r>
      <w:r w:rsidR="00F34094" w:rsidRPr="00216C51">
        <w:rPr>
          <w:b/>
          <w:bCs/>
          <w:i/>
          <w:color w:val="4472C4" w:themeColor="accent1"/>
        </w:rPr>
        <w:t>Microsoft Entra ID</w:t>
      </w:r>
      <w:r w:rsidR="00F34094">
        <w:t xml:space="preserve">”. </w:t>
      </w:r>
    </w:p>
    <w:p w14:paraId="7653512D" w14:textId="77777777" w:rsidR="00216C51" w:rsidRPr="00F34094" w:rsidRDefault="00216C51" w:rsidP="00216C51">
      <w:pPr>
        <w:pStyle w:val="NoSpacing"/>
        <w:ind w:left="360"/>
      </w:pPr>
    </w:p>
    <w:p w14:paraId="34017DA3" w14:textId="09AF3464" w:rsidR="00F34094" w:rsidRPr="001E41CA" w:rsidRDefault="00273B6C" w:rsidP="00F34094">
      <w:pPr>
        <w:pStyle w:val="NoSpacing"/>
      </w:pPr>
      <w:r>
        <w:rPr>
          <w:noProof/>
        </w:rPr>
        <mc:AlternateContent>
          <mc:Choice Requires="wps">
            <w:drawing>
              <wp:anchor distT="0" distB="0" distL="114300" distR="114300" simplePos="0" relativeHeight="251658255" behindDoc="0" locked="0" layoutInCell="1" allowOverlap="1" wp14:anchorId="217983C5" wp14:editId="043643F8">
                <wp:simplePos x="0" y="0"/>
                <wp:positionH relativeFrom="column">
                  <wp:posOffset>1246396</wp:posOffset>
                </wp:positionH>
                <wp:positionV relativeFrom="paragraph">
                  <wp:posOffset>581862</wp:posOffset>
                </wp:positionV>
                <wp:extent cx="635841" cy="472339"/>
                <wp:effectExtent l="0" t="0" r="12065" b="10795"/>
                <wp:wrapNone/>
                <wp:docPr id="1015381863" name="Rectangle 1015381863"/>
                <wp:cNvGraphicFramePr/>
                <a:graphic xmlns:a="http://schemas.openxmlformats.org/drawingml/2006/main">
                  <a:graphicData uri="http://schemas.microsoft.com/office/word/2010/wordprocessingShape">
                    <wps:wsp>
                      <wps:cNvSpPr/>
                      <wps:spPr>
                        <a:xfrm>
                          <a:off x="0" y="0"/>
                          <a:ext cx="635841" cy="472339"/>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05AEAA4">
              <v:rect id="Rectangle 1015381863" style="position:absolute;margin-left:98.15pt;margin-top:45.8pt;width:50.05pt;height:37.2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08D5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"/>
            </w:pict>
          </mc:Fallback>
        </mc:AlternateContent>
      </w:r>
      <w:r w:rsidR="00F34094" w:rsidRPr="001E41CA">
        <w:rPr>
          <w:noProof/>
        </w:rPr>
        <w:drawing>
          <wp:inline distT="0" distB="0" distL="0" distR="0" wp14:anchorId="67A444C4" wp14:editId="42EC9E6C">
            <wp:extent cx="6621780" cy="1385570"/>
            <wp:effectExtent l="12700" t="12700" r="7620" b="11430"/>
            <wp:docPr id="1950186103" name="Picture 195018610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186103" name="Picture 1" descr="A screenshot of a phone&#10;&#10;Description automatically generated"/>
                    <pic:cNvPicPr/>
                  </pic:nvPicPr>
                  <pic:blipFill>
                    <a:blip r:embed="rId93"/>
                    <a:stretch>
                      <a:fillRect/>
                    </a:stretch>
                  </pic:blipFill>
                  <pic:spPr>
                    <a:xfrm>
                      <a:off x="0" y="0"/>
                      <a:ext cx="6621780" cy="1385570"/>
                    </a:xfrm>
                    <a:prstGeom prst="rect">
                      <a:avLst/>
                    </a:prstGeom>
                    <a:ln>
                      <a:solidFill>
                        <a:srgbClr val="00B0F0"/>
                      </a:solidFill>
                    </a:ln>
                  </pic:spPr>
                </pic:pic>
              </a:graphicData>
            </a:graphic>
          </wp:inline>
        </w:drawing>
      </w:r>
    </w:p>
    <w:p w14:paraId="46B6E6E1" w14:textId="77777777" w:rsidR="00F34094" w:rsidRPr="001E41CA" w:rsidRDefault="00F34094" w:rsidP="00F34094">
      <w:pPr>
        <w:pStyle w:val="NoSpacing"/>
      </w:pPr>
    </w:p>
    <w:p w14:paraId="0A0DD8AF" w14:textId="77777777" w:rsidR="00F34094" w:rsidRPr="001E41CA" w:rsidRDefault="00F34094" w:rsidP="00F34094">
      <w:pPr>
        <w:pStyle w:val="NoSpacing"/>
      </w:pPr>
    </w:p>
    <w:p w14:paraId="0763969E" w14:textId="1C095AA3" w:rsidR="00F34094" w:rsidRPr="001E41CA" w:rsidRDefault="00F34094" w:rsidP="00941B2A">
      <w:pPr>
        <w:pStyle w:val="NoSpacing"/>
        <w:numPr>
          <w:ilvl w:val="0"/>
          <w:numId w:val="14"/>
        </w:numPr>
      </w:pPr>
      <w:r w:rsidRPr="001E41CA">
        <w:t>Click on “</w:t>
      </w:r>
      <w:r w:rsidRPr="00216C51">
        <w:rPr>
          <w:b/>
          <w:bCs/>
          <w:i/>
          <w:iCs/>
          <w:color w:val="4472C4" w:themeColor="accent1"/>
        </w:rPr>
        <w:t>Enterprise</w:t>
      </w:r>
      <w:r w:rsidRPr="00216C51">
        <w:rPr>
          <w:b/>
          <w:bCs/>
          <w:i/>
          <w:color w:val="4472C4" w:themeColor="accent1"/>
        </w:rPr>
        <w:t xml:space="preserve"> Applications</w:t>
      </w:r>
      <w:r w:rsidR="007D45F4" w:rsidRPr="001E41CA">
        <w:rPr>
          <w:i/>
          <w:iCs/>
          <w:color w:val="4472C4" w:themeColor="accent1"/>
        </w:rPr>
        <w:t>”.</w:t>
      </w:r>
    </w:p>
    <w:p w14:paraId="521CB4BD" w14:textId="1888073A" w:rsidR="00F34094" w:rsidRDefault="00F34094" w:rsidP="00F34094">
      <w:pPr>
        <w:jc w:val="center"/>
      </w:pPr>
      <w:r w:rsidRPr="00F34094">
        <w:rPr>
          <w:noProof/>
        </w:rPr>
        <w:drawing>
          <wp:inline distT="0" distB="0" distL="0" distR="0" wp14:anchorId="358A03C7" wp14:editId="63853062">
            <wp:extent cx="2737711" cy="2581007"/>
            <wp:effectExtent l="12700" t="12700" r="18415" b="10160"/>
            <wp:docPr id="1173693051" name="Picture 11736930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93051" name="Picture 1" descr="A screenshot of a computer&#10;&#10;Description automatically generated"/>
                    <pic:cNvPicPr/>
                  </pic:nvPicPr>
                  <pic:blipFill>
                    <a:blip r:embed="rId94"/>
                    <a:stretch>
                      <a:fillRect/>
                    </a:stretch>
                  </pic:blipFill>
                  <pic:spPr>
                    <a:xfrm>
                      <a:off x="0" y="0"/>
                      <a:ext cx="2744781" cy="2587672"/>
                    </a:xfrm>
                    <a:prstGeom prst="rect">
                      <a:avLst/>
                    </a:prstGeom>
                    <a:ln>
                      <a:solidFill>
                        <a:srgbClr val="00B0F0"/>
                      </a:solidFill>
                    </a:ln>
                  </pic:spPr>
                </pic:pic>
              </a:graphicData>
            </a:graphic>
          </wp:inline>
        </w:drawing>
      </w:r>
    </w:p>
    <w:p w14:paraId="4A928229" w14:textId="77777777" w:rsidR="00F34094" w:rsidRDefault="00F34094" w:rsidP="00F34094"/>
    <w:p w14:paraId="067AEDCF" w14:textId="4CED5699" w:rsidR="00D54419" w:rsidRDefault="00D54419" w:rsidP="00941B2A">
      <w:pPr>
        <w:pStyle w:val="NoSpacing"/>
        <w:numPr>
          <w:ilvl w:val="0"/>
          <w:numId w:val="14"/>
        </w:numPr>
      </w:pPr>
      <w:r>
        <w:t xml:space="preserve">If the integration is correct, </w:t>
      </w:r>
      <w:r w:rsidR="00840631">
        <w:t>you</w:t>
      </w:r>
      <w:r>
        <w:t xml:space="preserve"> will see an entry with the name </w:t>
      </w:r>
      <w:r w:rsidR="004E6A00">
        <w:t>“</w:t>
      </w:r>
      <w:r w:rsidR="004E6A00" w:rsidRPr="00273B6C">
        <w:rPr>
          <w:b/>
          <w:bCs/>
          <w:i/>
          <w:iCs/>
        </w:rPr>
        <w:t>Cisco Secure Email</w:t>
      </w:r>
      <w:r w:rsidR="004E6A00">
        <w:t>…”</w:t>
      </w:r>
    </w:p>
    <w:p w14:paraId="17773EDC" w14:textId="77777777" w:rsidR="00F34094" w:rsidRDefault="00F34094" w:rsidP="00D948D6"/>
    <w:p w14:paraId="0F44847A" w14:textId="29A0F4C1" w:rsidR="00D54419" w:rsidRDefault="00273B6C" w:rsidP="004E6A00">
      <w:pPr>
        <w:jc w:val="center"/>
      </w:pPr>
      <w:r>
        <w:rPr>
          <w:noProof/>
        </w:rPr>
        <mc:AlternateContent>
          <mc:Choice Requires="wps">
            <w:drawing>
              <wp:anchor distT="0" distB="0" distL="114300" distR="114300" simplePos="0" relativeHeight="251658254" behindDoc="0" locked="0" layoutInCell="1" allowOverlap="1" wp14:anchorId="1EDA562C" wp14:editId="640635F4">
                <wp:simplePos x="0" y="0"/>
                <wp:positionH relativeFrom="column">
                  <wp:posOffset>1113576</wp:posOffset>
                </wp:positionH>
                <wp:positionV relativeFrom="paragraph">
                  <wp:posOffset>1076678</wp:posOffset>
                </wp:positionV>
                <wp:extent cx="932566" cy="224058"/>
                <wp:effectExtent l="0" t="0" r="7620" b="17780"/>
                <wp:wrapNone/>
                <wp:docPr id="1475989187" name="Rectangle 1475989187"/>
                <wp:cNvGraphicFramePr/>
                <a:graphic xmlns:a="http://schemas.openxmlformats.org/drawingml/2006/main">
                  <a:graphicData uri="http://schemas.microsoft.com/office/word/2010/wordprocessingShape">
                    <wps:wsp>
                      <wps:cNvSpPr/>
                      <wps:spPr>
                        <a:xfrm>
                          <a:off x="0" y="0"/>
                          <a:ext cx="932566" cy="22405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42C3570">
              <v:rect id="Rectangle 1475989187" style="position:absolute;margin-left:87.7pt;margin-top:84.8pt;width:73.45pt;height:17.6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2CC06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"/>
            </w:pict>
          </mc:Fallback>
        </mc:AlternateContent>
      </w:r>
      <w:r w:rsidR="00D54419" w:rsidRPr="00D54419">
        <w:rPr>
          <w:noProof/>
        </w:rPr>
        <w:drawing>
          <wp:inline distT="0" distB="0" distL="0" distR="0" wp14:anchorId="5483326F" wp14:editId="52A533A7">
            <wp:extent cx="6621780" cy="2153285"/>
            <wp:effectExtent l="12700" t="12700" r="7620" b="18415"/>
            <wp:docPr id="223745656" name="Picture 2237456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745656" name="Picture 1" descr="A screenshot of a computer&#10;&#10;Description automatically generated"/>
                    <pic:cNvPicPr/>
                  </pic:nvPicPr>
                  <pic:blipFill>
                    <a:blip r:embed="rId95"/>
                    <a:stretch>
                      <a:fillRect/>
                    </a:stretch>
                  </pic:blipFill>
                  <pic:spPr>
                    <a:xfrm>
                      <a:off x="0" y="0"/>
                      <a:ext cx="6621780" cy="2153285"/>
                    </a:xfrm>
                    <a:prstGeom prst="rect">
                      <a:avLst/>
                    </a:prstGeom>
                    <a:ln>
                      <a:solidFill>
                        <a:srgbClr val="00B0F0"/>
                      </a:solidFill>
                    </a:ln>
                  </pic:spPr>
                </pic:pic>
              </a:graphicData>
            </a:graphic>
          </wp:inline>
        </w:drawing>
      </w:r>
    </w:p>
    <w:p w14:paraId="78ABF109" w14:textId="77777777" w:rsidR="00F34094" w:rsidRDefault="00F34094" w:rsidP="00D948D6"/>
    <w:p w14:paraId="0442767D" w14:textId="7D318AA7" w:rsidR="00E86E7B" w:rsidRDefault="00E86E7B" w:rsidP="00941B2A">
      <w:pPr>
        <w:pStyle w:val="NoSpacing"/>
        <w:numPr>
          <w:ilvl w:val="0"/>
          <w:numId w:val="14"/>
        </w:numPr>
      </w:pPr>
      <w:r>
        <w:t xml:space="preserve">Click on </w:t>
      </w:r>
      <w:proofErr w:type="spellStart"/>
      <w:r>
        <w:t>Permisions</w:t>
      </w:r>
      <w:proofErr w:type="spellEnd"/>
    </w:p>
    <w:p w14:paraId="35FC8B89" w14:textId="371731E0" w:rsidR="00745BB8" w:rsidRDefault="001B00CC" w:rsidP="00745BB8">
      <w:pPr>
        <w:pStyle w:val="NoSpacing"/>
        <w:ind w:left="360"/>
        <w:jc w:val="center"/>
      </w:pPr>
      <w:r>
        <w:rPr>
          <w:noProof/>
        </w:rPr>
        <mc:AlternateContent>
          <mc:Choice Requires="wps">
            <w:drawing>
              <wp:anchor distT="0" distB="0" distL="114300" distR="114300" simplePos="0" relativeHeight="251658308" behindDoc="0" locked="0" layoutInCell="1" allowOverlap="1" wp14:anchorId="0FE12BEE" wp14:editId="22BFEDA7">
                <wp:simplePos x="0" y="0"/>
                <wp:positionH relativeFrom="column">
                  <wp:posOffset>780415</wp:posOffset>
                </wp:positionH>
                <wp:positionV relativeFrom="paragraph">
                  <wp:posOffset>2980690</wp:posOffset>
                </wp:positionV>
                <wp:extent cx="1148080" cy="299720"/>
                <wp:effectExtent l="0" t="0" r="7620" b="17780"/>
                <wp:wrapNone/>
                <wp:docPr id="1267307066" name="Rectangle 97"/>
                <wp:cNvGraphicFramePr/>
                <a:graphic xmlns:a="http://schemas.openxmlformats.org/drawingml/2006/main">
                  <a:graphicData uri="http://schemas.microsoft.com/office/word/2010/wordprocessingShape">
                    <wps:wsp>
                      <wps:cNvSpPr/>
                      <wps:spPr>
                        <a:xfrm>
                          <a:off x="0" y="0"/>
                          <a:ext cx="1148080" cy="29972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3187F9C">
              <v:rect id="Rectangle 97" style="position:absolute;margin-left:61.45pt;margin-top:234.7pt;width:90.4pt;height:23.6pt;z-index:251674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696C7A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"/>
            </w:pict>
          </mc:Fallback>
        </mc:AlternateContent>
      </w:r>
      <w:r w:rsidR="00745BB8" w:rsidRPr="00745BB8">
        <w:rPr>
          <w:noProof/>
        </w:rPr>
        <w:drawing>
          <wp:inline distT="0" distB="0" distL="0" distR="0" wp14:anchorId="4C22B6FF" wp14:editId="5B8D5724">
            <wp:extent cx="5600700" cy="4770370"/>
            <wp:effectExtent l="12700" t="12700" r="12700" b="17780"/>
            <wp:docPr id="1523198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198448" name=""/>
                    <pic:cNvPicPr/>
                  </pic:nvPicPr>
                  <pic:blipFill>
                    <a:blip r:embed="rId96"/>
                    <a:stretch>
                      <a:fillRect/>
                    </a:stretch>
                  </pic:blipFill>
                  <pic:spPr>
                    <a:xfrm>
                      <a:off x="0" y="0"/>
                      <a:ext cx="5614855" cy="4782427"/>
                    </a:xfrm>
                    <a:prstGeom prst="rect">
                      <a:avLst/>
                    </a:prstGeom>
                    <a:ln>
                      <a:solidFill>
                        <a:srgbClr val="00B0F0"/>
                      </a:solidFill>
                    </a:ln>
                  </pic:spPr>
                </pic:pic>
              </a:graphicData>
            </a:graphic>
          </wp:inline>
        </w:drawing>
      </w:r>
    </w:p>
    <w:p w14:paraId="16205201" w14:textId="7A575AC7" w:rsidR="004E6A00" w:rsidRDefault="004E6A00" w:rsidP="00941B2A">
      <w:pPr>
        <w:pStyle w:val="NoSpacing"/>
        <w:numPr>
          <w:ilvl w:val="0"/>
          <w:numId w:val="14"/>
        </w:numPr>
      </w:pPr>
      <w:r>
        <w:t xml:space="preserve">If </w:t>
      </w:r>
      <w:r w:rsidR="00D5598D">
        <w:t>you</w:t>
      </w:r>
      <w:r>
        <w:t xml:space="preserve"> open the application, </w:t>
      </w:r>
      <w:r w:rsidR="00D5598D">
        <w:t>you</w:t>
      </w:r>
      <w:r>
        <w:t xml:space="preserve"> can see the permissions assigned.</w:t>
      </w:r>
    </w:p>
    <w:p w14:paraId="0DE05412" w14:textId="7C3A6DF4" w:rsidR="00F34094" w:rsidRDefault="00F34094" w:rsidP="00D948D6"/>
    <w:p w14:paraId="6A6210EE" w14:textId="4F4F49DA" w:rsidR="00F34094" w:rsidRDefault="00273B6C" w:rsidP="00D948D6">
      <w:r>
        <w:rPr>
          <w:noProof/>
        </w:rPr>
        <mc:AlternateContent>
          <mc:Choice Requires="wps">
            <w:drawing>
              <wp:anchor distT="0" distB="0" distL="114300" distR="114300" simplePos="0" relativeHeight="251658253" behindDoc="0" locked="0" layoutInCell="1" allowOverlap="1" wp14:anchorId="736A2ABA" wp14:editId="13D0AF0E">
                <wp:simplePos x="0" y="0"/>
                <wp:positionH relativeFrom="column">
                  <wp:posOffset>1024255</wp:posOffset>
                </wp:positionH>
                <wp:positionV relativeFrom="paragraph">
                  <wp:posOffset>1421765</wp:posOffset>
                </wp:positionV>
                <wp:extent cx="3348763" cy="805399"/>
                <wp:effectExtent l="0" t="0" r="17145" b="7620"/>
                <wp:wrapNone/>
                <wp:docPr id="35868839" name="Rectangle 35868839"/>
                <wp:cNvGraphicFramePr/>
                <a:graphic xmlns:a="http://schemas.openxmlformats.org/drawingml/2006/main">
                  <a:graphicData uri="http://schemas.microsoft.com/office/word/2010/wordprocessingShape">
                    <wps:wsp>
                      <wps:cNvSpPr/>
                      <wps:spPr>
                        <a:xfrm>
                          <a:off x="0" y="0"/>
                          <a:ext cx="3348763" cy="805399"/>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8BCA7C2">
              <v:rect id="Rectangle 35868839" style="position:absolute;margin-left:80.65pt;margin-top:111.95pt;width:263.7pt;height:63.4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44469B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"/>
            </w:pict>
          </mc:Fallback>
        </mc:AlternateContent>
      </w:r>
      <w:r w:rsidR="007F3DA2" w:rsidRPr="007F3DA2">
        <w:rPr>
          <w:noProof/>
        </w:rPr>
        <w:drawing>
          <wp:inline distT="0" distB="0" distL="0" distR="0" wp14:anchorId="2FD112A7" wp14:editId="6A83A263">
            <wp:extent cx="6621780" cy="2348230"/>
            <wp:effectExtent l="12700" t="12700" r="7620" b="13970"/>
            <wp:docPr id="12776364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636487" name="Picture 1" descr="A screenshot of a computer&#10;&#10;AI-generated content may be incorrect."/>
                    <pic:cNvPicPr/>
                  </pic:nvPicPr>
                  <pic:blipFill>
                    <a:blip r:embed="rId97"/>
                    <a:stretch>
                      <a:fillRect/>
                    </a:stretch>
                  </pic:blipFill>
                  <pic:spPr>
                    <a:xfrm>
                      <a:off x="0" y="0"/>
                      <a:ext cx="6621780" cy="2348230"/>
                    </a:xfrm>
                    <a:prstGeom prst="rect">
                      <a:avLst/>
                    </a:prstGeom>
                    <a:ln>
                      <a:solidFill>
                        <a:srgbClr val="00B0F0"/>
                      </a:solidFill>
                    </a:ln>
                  </pic:spPr>
                </pic:pic>
              </a:graphicData>
            </a:graphic>
          </wp:inline>
        </w:drawing>
      </w:r>
    </w:p>
    <w:p w14:paraId="0E06EDC6" w14:textId="77777777" w:rsidR="00F34094" w:rsidRDefault="00F34094" w:rsidP="00D948D6"/>
    <w:p w14:paraId="08558F19" w14:textId="555F6FF9" w:rsidR="00F34094" w:rsidRDefault="00F34094">
      <w:r>
        <w:br w:type="page"/>
      </w:r>
    </w:p>
    <w:p w14:paraId="5F4BEB8A" w14:textId="6A51F69A" w:rsidR="000926FE" w:rsidRDefault="000926FE" w:rsidP="00D14EA6">
      <w:pPr>
        <w:pStyle w:val="Heading2"/>
      </w:pPr>
      <w:bookmarkStart w:id="19" w:name="_Toc190162511"/>
      <w:r>
        <w:t>Task – Test the solution.</w:t>
      </w:r>
      <w:bookmarkEnd w:id="19"/>
    </w:p>
    <w:p w14:paraId="3EBFFE94" w14:textId="77777777" w:rsidR="000926FE" w:rsidRDefault="000926FE" w:rsidP="000926FE"/>
    <w:p w14:paraId="217CC1A3" w14:textId="57236C44" w:rsidR="000926FE" w:rsidRDefault="000926FE" w:rsidP="004E6A00">
      <w:pPr>
        <w:pStyle w:val="NoSpacing"/>
      </w:pPr>
      <w:r w:rsidRPr="000926FE">
        <w:t xml:space="preserve">To </w:t>
      </w:r>
      <w:r w:rsidR="0099654D">
        <w:t>continue this lab</w:t>
      </w:r>
      <w:r w:rsidRPr="000926FE">
        <w:t xml:space="preserve">, </w:t>
      </w:r>
      <w:r w:rsidR="00D5598D">
        <w:t>you</w:t>
      </w:r>
      <w:r w:rsidRPr="000926FE">
        <w:t xml:space="preserve"> are going to generate </w:t>
      </w:r>
      <w:r w:rsidR="00891814">
        <w:t xml:space="preserve">email </w:t>
      </w:r>
      <w:r w:rsidRPr="000926FE">
        <w:t xml:space="preserve">traffic. Since the account is valid, you can send emails from your own </w:t>
      </w:r>
      <w:r w:rsidR="00675A33">
        <w:t>business</w:t>
      </w:r>
      <w:r w:rsidR="00D10360">
        <w:t xml:space="preserve"> or personal</w:t>
      </w:r>
      <w:r w:rsidRPr="000926FE">
        <w:t xml:space="preserve"> account</w:t>
      </w:r>
      <w:r w:rsidR="004E6A00" w:rsidRPr="004E6A00">
        <w:t>,</w:t>
      </w:r>
      <w:r w:rsidRPr="000926FE">
        <w:t xml:space="preserve"> and </w:t>
      </w:r>
      <w:r w:rsidR="00D5598D">
        <w:t>you</w:t>
      </w:r>
      <w:r w:rsidRPr="000926FE">
        <w:t xml:space="preserve"> see how it appears in the </w:t>
      </w:r>
      <w:r w:rsidR="00675A33">
        <w:t>ETD admin interface</w:t>
      </w:r>
      <w:r w:rsidRPr="000926FE">
        <w:t>.</w:t>
      </w:r>
    </w:p>
    <w:p w14:paraId="53A55B9F" w14:textId="6738F737" w:rsidR="004E6A00" w:rsidRDefault="00D5598D" w:rsidP="004E6A00">
      <w:pPr>
        <w:pStyle w:val="NoSpacing"/>
      </w:pPr>
      <w:r>
        <w:t>You</w:t>
      </w:r>
      <w:r w:rsidR="004E6A00" w:rsidRPr="004E6A00">
        <w:t xml:space="preserve"> will test all the options to verify that everything is working </w:t>
      </w:r>
      <w:r w:rsidR="0080492E">
        <w:t>as expected</w:t>
      </w:r>
      <w:r w:rsidR="004E6A00" w:rsidRPr="004E6A00">
        <w:t>.</w:t>
      </w:r>
    </w:p>
    <w:p w14:paraId="012AEFED" w14:textId="77777777" w:rsidR="000926FE" w:rsidRDefault="000926FE" w:rsidP="000926FE"/>
    <w:p w14:paraId="7E9807B6" w14:textId="0B55440D" w:rsidR="000926FE" w:rsidRPr="000926FE" w:rsidRDefault="000926FE" w:rsidP="00941B2A">
      <w:pPr>
        <w:pStyle w:val="NoSpacing"/>
        <w:numPr>
          <w:ilvl w:val="0"/>
          <w:numId w:val="15"/>
        </w:numPr>
        <w:rPr>
          <w:rStyle w:val="Hyperlink"/>
          <w:color w:val="000000"/>
          <w:u w:val="none"/>
        </w:rPr>
      </w:pPr>
      <w:r>
        <w:t>Open your Email client and send an email to the account created in Exchange Online</w:t>
      </w:r>
      <w:r w:rsidR="00016A88">
        <w:t xml:space="preserve">. Something like </w:t>
      </w:r>
      <w:hyperlink r:id="rId98" w:history="1">
        <w:r w:rsidR="003D14DB">
          <w:rPr>
            <w:rStyle w:val="Hyperlink"/>
          </w:rPr>
          <w:t>janenoone</w:t>
        </w:r>
        <w:r w:rsidR="00C65F02">
          <w:rPr>
            <w:rStyle w:val="Hyperlink"/>
          </w:rPr>
          <w:t>@emailseclabXX.emailsec.io</w:t>
        </w:r>
      </w:hyperlink>
      <w:r w:rsidR="00171B6B">
        <w:t xml:space="preserve">  (Please use your </w:t>
      </w:r>
      <w:r w:rsidR="00F20022">
        <w:t xml:space="preserve">admin user and </w:t>
      </w:r>
      <w:r w:rsidR="00171B6B">
        <w:t>pod number)</w:t>
      </w:r>
    </w:p>
    <w:p w14:paraId="372FCD38" w14:textId="77777777" w:rsidR="000926FE" w:rsidRDefault="000926FE" w:rsidP="000926FE"/>
    <w:p w14:paraId="297EC7A8" w14:textId="48D722DD" w:rsidR="000926FE" w:rsidRDefault="00E71194" w:rsidP="000926FE">
      <w:pPr>
        <w:ind w:left="10" w:hanging="10"/>
        <w:jc w:val="center"/>
      </w:pPr>
      <w:r w:rsidRPr="00E71194">
        <w:rPr>
          <w:noProof/>
        </w:rPr>
        <w:drawing>
          <wp:inline distT="0" distB="0" distL="0" distR="0" wp14:anchorId="00615606" wp14:editId="41146133">
            <wp:extent cx="4584108" cy="2231390"/>
            <wp:effectExtent l="12700" t="12700" r="13335" b="16510"/>
            <wp:docPr id="14554624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462464" name="Picture 1" descr="A screenshot of a computer&#10;&#10;AI-generated content may be incorrect."/>
                    <pic:cNvPicPr/>
                  </pic:nvPicPr>
                  <pic:blipFill>
                    <a:blip r:embed="rId99"/>
                    <a:stretch>
                      <a:fillRect/>
                    </a:stretch>
                  </pic:blipFill>
                  <pic:spPr>
                    <a:xfrm>
                      <a:off x="0" y="0"/>
                      <a:ext cx="4591281" cy="2234882"/>
                    </a:xfrm>
                    <a:prstGeom prst="rect">
                      <a:avLst/>
                    </a:prstGeom>
                    <a:ln>
                      <a:solidFill>
                        <a:srgbClr val="00B0F0"/>
                      </a:solidFill>
                    </a:ln>
                  </pic:spPr>
                </pic:pic>
              </a:graphicData>
            </a:graphic>
          </wp:inline>
        </w:drawing>
      </w:r>
    </w:p>
    <w:p w14:paraId="6E78F2B5" w14:textId="77777777" w:rsidR="00682A95" w:rsidRDefault="00682A95" w:rsidP="00682A95"/>
    <w:p w14:paraId="61AF7182" w14:textId="671B9604" w:rsidR="000926FE" w:rsidRDefault="000926FE" w:rsidP="0020556D">
      <w:pPr>
        <w:pStyle w:val="NoSpacing"/>
        <w:numPr>
          <w:ilvl w:val="0"/>
          <w:numId w:val="15"/>
        </w:numPr>
      </w:pPr>
      <w:r>
        <w:t>In the Email Threat Defense</w:t>
      </w:r>
      <w:r w:rsidR="00016A88">
        <w:t xml:space="preserve"> dashboard, on the </w:t>
      </w:r>
      <w:r w:rsidR="00016A88" w:rsidRPr="00641534">
        <w:rPr>
          <w:b/>
          <w:bCs/>
          <w:i/>
          <w:iCs/>
        </w:rPr>
        <w:t>Messages tab</w:t>
      </w:r>
      <w:r w:rsidR="00016A88">
        <w:t>,</w:t>
      </w:r>
      <w:r w:rsidRPr="001E41CA">
        <w:t xml:space="preserve"> </w:t>
      </w:r>
      <w:r w:rsidR="00D5598D">
        <w:t>you</w:t>
      </w:r>
      <w:r>
        <w:t xml:space="preserve"> will see </w:t>
      </w:r>
      <w:r w:rsidR="00016A88">
        <w:t>information about the email you just sent:</w:t>
      </w:r>
    </w:p>
    <w:p w14:paraId="69062075" w14:textId="68461EEE" w:rsidR="000926FE" w:rsidRDefault="000926FE" w:rsidP="0020556D">
      <w:pPr>
        <w:pStyle w:val="NoSpacing"/>
      </w:pPr>
    </w:p>
    <w:p w14:paraId="5840608A" w14:textId="4374569C" w:rsidR="000926FE" w:rsidRDefault="171670FE" w:rsidP="003C2BA7">
      <w:pPr>
        <w:pStyle w:val="NoSpacing"/>
        <w:jc w:val="center"/>
      </w:pPr>
      <w:r>
        <w:rPr>
          <w:noProof/>
        </w:rPr>
        <w:drawing>
          <wp:inline distT="0" distB="0" distL="0" distR="0" wp14:anchorId="6EC88938" wp14:editId="42F99E07">
            <wp:extent cx="6629400" cy="1409700"/>
            <wp:effectExtent l="12700" t="12700" r="12700" b="12700"/>
            <wp:docPr id="1600251987" name="Picture 160025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629400" cy="1409700"/>
                    </a:xfrm>
                    <a:prstGeom prst="rect">
                      <a:avLst/>
                    </a:prstGeom>
                    <a:ln>
                      <a:solidFill>
                        <a:srgbClr val="00B0F0"/>
                      </a:solidFill>
                    </a:ln>
                  </pic:spPr>
                </pic:pic>
              </a:graphicData>
            </a:graphic>
          </wp:inline>
        </w:drawing>
      </w:r>
    </w:p>
    <w:p w14:paraId="4DE611D3" w14:textId="77777777" w:rsidR="000926FE" w:rsidRDefault="000926FE" w:rsidP="0020556D">
      <w:pPr>
        <w:pStyle w:val="NoSpacing"/>
      </w:pPr>
    </w:p>
    <w:p w14:paraId="4FDA1902" w14:textId="77777777" w:rsidR="000926FE" w:rsidRDefault="000926FE" w:rsidP="0020556D">
      <w:pPr>
        <w:pStyle w:val="NoSpacing"/>
      </w:pPr>
    </w:p>
    <w:p w14:paraId="23C727D6" w14:textId="5F48D3E3" w:rsidR="001A6EF3" w:rsidRPr="00C400B6" w:rsidRDefault="000926FE" w:rsidP="003C2BA7">
      <w:pPr>
        <w:pStyle w:val="NoSpacing"/>
        <w:numPr>
          <w:ilvl w:val="0"/>
          <w:numId w:val="15"/>
        </w:numPr>
        <w:jc w:val="left"/>
      </w:pPr>
      <w:r>
        <w:t xml:space="preserve">Using your </w:t>
      </w:r>
      <w:r w:rsidR="00675A33">
        <w:t>business</w:t>
      </w:r>
      <w:r>
        <w:t xml:space="preserve"> or </w:t>
      </w:r>
      <w:r w:rsidR="009C6100">
        <w:t>any other</w:t>
      </w:r>
      <w:r>
        <w:t xml:space="preserve"> email account, send an email to </w:t>
      </w:r>
      <w:hyperlink r:id="rId101" w:history="1">
        <w:r w:rsidR="003D14DB">
          <w:rPr>
            <w:rStyle w:val="Hyperlink"/>
            <w:b/>
            <w:i/>
          </w:rPr>
          <w:t>janenoone</w:t>
        </w:r>
        <w:r w:rsidR="00C65F02">
          <w:rPr>
            <w:rStyle w:val="Hyperlink"/>
            <w:b/>
            <w:i/>
          </w:rPr>
          <w:t>+test@emailseclabXX.emailsec.io</w:t>
        </w:r>
      </w:hyperlink>
      <w:r w:rsidR="00F20022">
        <w:rPr>
          <w:b/>
          <w:i/>
        </w:rPr>
        <w:t xml:space="preserve"> or “marcmarquez+test</w:t>
      </w:r>
      <w:r w:rsidR="00F20022" w:rsidRPr="00171B6B">
        <w:rPr>
          <w:b/>
          <w:i/>
        </w:rPr>
        <w:t>@</w:t>
      </w:r>
      <w:r w:rsidR="00C65F02" w:rsidRPr="00C65F02">
        <w:rPr>
          <w:b/>
          <w:i/>
        </w:rPr>
        <w:t>emailseclabXX.emailsec.io</w:t>
      </w:r>
      <w:r w:rsidR="00F20022">
        <w:rPr>
          <w:b/>
          <w:i/>
        </w:rPr>
        <w:t>”</w:t>
      </w:r>
      <w:r w:rsidR="00C400B6">
        <w:t>.</w:t>
      </w:r>
      <w:r w:rsidR="00D66D1C">
        <w:t xml:space="preserve"> </w:t>
      </w:r>
      <w:r w:rsidR="00171B6B">
        <w:t>(Please use your pod number)</w:t>
      </w:r>
      <w:r w:rsidR="00D66D1C">
        <w:t xml:space="preserve"> </w:t>
      </w:r>
      <w:r w:rsidR="00C400B6">
        <w:t xml:space="preserve"> </w:t>
      </w:r>
    </w:p>
    <w:p w14:paraId="35808A45" w14:textId="77777777" w:rsidR="000926FE" w:rsidRDefault="000926FE" w:rsidP="0020556D">
      <w:pPr>
        <w:pStyle w:val="NoSpacing"/>
      </w:pPr>
    </w:p>
    <w:p w14:paraId="0A97E0BB" w14:textId="59964440" w:rsidR="008C095B" w:rsidRDefault="009514B1" w:rsidP="008C095B">
      <w:pPr>
        <w:pStyle w:val="NoSpacing"/>
        <w:jc w:val="center"/>
      </w:pPr>
      <w:r w:rsidRPr="009514B1">
        <w:rPr>
          <w:noProof/>
        </w:rPr>
        <w:drawing>
          <wp:inline distT="0" distB="0" distL="0" distR="0" wp14:anchorId="74C53F29" wp14:editId="0429A9D1">
            <wp:extent cx="3670904" cy="2635250"/>
            <wp:effectExtent l="12700" t="12700" r="12700" b="6350"/>
            <wp:docPr id="15743599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359993" name="Picture 1" descr="A screenshot of a computer&#10;&#10;AI-generated content may be incorrect."/>
                    <pic:cNvPicPr/>
                  </pic:nvPicPr>
                  <pic:blipFill>
                    <a:blip r:embed="rId102"/>
                    <a:stretch>
                      <a:fillRect/>
                    </a:stretch>
                  </pic:blipFill>
                  <pic:spPr>
                    <a:xfrm>
                      <a:off x="0" y="0"/>
                      <a:ext cx="3689367" cy="2648504"/>
                    </a:xfrm>
                    <a:prstGeom prst="rect">
                      <a:avLst/>
                    </a:prstGeom>
                    <a:ln>
                      <a:solidFill>
                        <a:schemeClr val="accent1"/>
                      </a:solidFill>
                    </a:ln>
                  </pic:spPr>
                </pic:pic>
              </a:graphicData>
            </a:graphic>
          </wp:inline>
        </w:drawing>
      </w:r>
    </w:p>
    <w:p w14:paraId="1E86D7C9" w14:textId="77777777" w:rsidR="009514B1" w:rsidRDefault="009514B1" w:rsidP="008C095B">
      <w:pPr>
        <w:pStyle w:val="NoSpacing"/>
        <w:jc w:val="center"/>
      </w:pPr>
    </w:p>
    <w:p w14:paraId="1E9177CA" w14:textId="1B0B9440" w:rsidR="00AF2C2C" w:rsidRPr="008C095B" w:rsidRDefault="00A95C83" w:rsidP="00050DEA">
      <w:pPr>
        <w:pStyle w:val="NoSpacing"/>
        <w:numPr>
          <w:ilvl w:val="0"/>
          <w:numId w:val="15"/>
        </w:numPr>
      </w:pPr>
      <w:r>
        <w:t>You</w:t>
      </w:r>
      <w:r w:rsidR="00AF2C2C" w:rsidRPr="00AF2C2C">
        <w:t xml:space="preserve"> should see something like this in your ETD console.</w:t>
      </w:r>
    </w:p>
    <w:p w14:paraId="5B8882FC" w14:textId="77777777" w:rsidR="00AF2C2C" w:rsidRPr="00AF2C2C" w:rsidRDefault="00AF2C2C" w:rsidP="00AF2C2C">
      <w:pPr>
        <w:pStyle w:val="NoSpacing"/>
      </w:pPr>
    </w:p>
    <w:p w14:paraId="3536C906" w14:textId="7B5F303D" w:rsidR="00AF2C2C" w:rsidRDefault="77E4AD40" w:rsidP="00AF2C2C">
      <w:pPr>
        <w:pStyle w:val="NoSpacing"/>
        <w:jc w:val="center"/>
      </w:pPr>
      <w:r>
        <w:rPr>
          <w:noProof/>
        </w:rPr>
        <w:drawing>
          <wp:inline distT="0" distB="0" distL="0" distR="0" wp14:anchorId="49D94683" wp14:editId="7A8E4954">
            <wp:extent cx="6629400" cy="1571625"/>
            <wp:effectExtent l="12700" t="12700" r="12700" b="15875"/>
            <wp:docPr id="1083697307" name="Picture 108369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629400" cy="1571625"/>
                    </a:xfrm>
                    <a:prstGeom prst="rect">
                      <a:avLst/>
                    </a:prstGeom>
                    <a:ln>
                      <a:solidFill>
                        <a:srgbClr val="00B0F0"/>
                      </a:solidFill>
                    </a:ln>
                  </pic:spPr>
                </pic:pic>
              </a:graphicData>
            </a:graphic>
          </wp:inline>
        </w:drawing>
      </w:r>
    </w:p>
    <w:p w14:paraId="70F54CFA" w14:textId="1F45384F" w:rsidR="000926FE" w:rsidRDefault="000926FE" w:rsidP="0020556D">
      <w:pPr>
        <w:pStyle w:val="NoSpacing"/>
      </w:pPr>
    </w:p>
    <w:p w14:paraId="4A54EFA0" w14:textId="0A3CE0DF" w:rsidR="000926FE" w:rsidRDefault="00AF2C2C" w:rsidP="00941B2A">
      <w:pPr>
        <w:pStyle w:val="NoSpacing"/>
        <w:numPr>
          <w:ilvl w:val="0"/>
          <w:numId w:val="15"/>
        </w:numPr>
      </w:pPr>
      <w:r>
        <w:t>Open both messages and compare the “Delivered To” field.</w:t>
      </w:r>
    </w:p>
    <w:p w14:paraId="2BFDFD99" w14:textId="650623B9" w:rsidR="00AF2C2C" w:rsidRDefault="00AF2C2C" w:rsidP="0020556D">
      <w:pPr>
        <w:pStyle w:val="NoSpacing"/>
      </w:pPr>
      <w:r>
        <w:t>As you can see</w:t>
      </w:r>
      <w:r w:rsidR="00050DEA">
        <w:t>,</w:t>
      </w:r>
      <w:r>
        <w:t xml:space="preserve"> both messages arrived </w:t>
      </w:r>
      <w:r w:rsidR="00050DEA">
        <w:t>in</w:t>
      </w:r>
      <w:r>
        <w:t xml:space="preserve"> the same mailbox. “Delivered To” means who is the </w:t>
      </w:r>
      <w:r w:rsidR="00CF796E">
        <w:t>destination</w:t>
      </w:r>
      <w:r w:rsidR="00465954">
        <w:t xml:space="preserve"> (final Mailbox)</w:t>
      </w:r>
      <w:r>
        <w:t xml:space="preserve">. Many </w:t>
      </w:r>
      <w:r w:rsidR="00CF796E">
        <w:t>times,</w:t>
      </w:r>
      <w:r>
        <w:t xml:space="preserve"> we will see </w:t>
      </w:r>
      <w:r w:rsidR="00CF796E">
        <w:t>“</w:t>
      </w:r>
      <w:r>
        <w:t>To</w:t>
      </w:r>
      <w:r w:rsidR="00CF796E">
        <w:t>”</w:t>
      </w:r>
      <w:r>
        <w:t xml:space="preserve">, </w:t>
      </w:r>
      <w:r w:rsidR="00CF796E">
        <w:t>“</w:t>
      </w:r>
      <w:r>
        <w:t>Envelope To</w:t>
      </w:r>
      <w:r w:rsidR="00CF796E">
        <w:t>”</w:t>
      </w:r>
      <w:r>
        <w:t xml:space="preserve"> and </w:t>
      </w:r>
      <w:r w:rsidR="00CF796E">
        <w:t>“</w:t>
      </w:r>
      <w:r>
        <w:t>Delivered To</w:t>
      </w:r>
      <w:r w:rsidR="00CF796E">
        <w:t>”</w:t>
      </w:r>
      <w:r>
        <w:t xml:space="preserve"> totally different. This happens when email is going to a Distribution List, </w:t>
      </w:r>
      <w:r w:rsidR="00527D85">
        <w:t>Alias</w:t>
      </w:r>
      <w:r>
        <w:t>, BCC, etc.</w:t>
      </w:r>
    </w:p>
    <w:p w14:paraId="60B8C78B" w14:textId="77777777" w:rsidR="00CA5752" w:rsidRDefault="00CA5752" w:rsidP="0020556D">
      <w:pPr>
        <w:pStyle w:val="NoSpacing"/>
      </w:pPr>
    </w:p>
    <w:p w14:paraId="303D990F" w14:textId="6102CA88" w:rsidR="00CA5752" w:rsidRPr="0082775B" w:rsidRDefault="00CA5752" w:rsidP="0020556D">
      <w:pPr>
        <w:pStyle w:val="NoSpacing"/>
      </w:pPr>
      <w:r>
        <w:t>ETD allows you to understand exactly where the email was sent to and who received it.</w:t>
      </w:r>
    </w:p>
    <w:p w14:paraId="02CAFF62" w14:textId="77777777" w:rsidR="0082775B" w:rsidRPr="0082775B" w:rsidRDefault="0082775B" w:rsidP="0020556D">
      <w:pPr>
        <w:pStyle w:val="NoSpacing"/>
      </w:pPr>
    </w:p>
    <w:p w14:paraId="54D2E504" w14:textId="2929DDC9" w:rsidR="0082775B" w:rsidRPr="0082775B" w:rsidRDefault="000E3D84" w:rsidP="0020556D">
      <w:pPr>
        <w:pStyle w:val="NoSpacing"/>
      </w:pPr>
      <w:r>
        <w:rPr>
          <w:noProof/>
        </w:rPr>
        <mc:AlternateContent>
          <mc:Choice Requires="wps">
            <w:drawing>
              <wp:anchor distT="0" distB="0" distL="114300" distR="114300" simplePos="0" relativeHeight="251658318" behindDoc="0" locked="0" layoutInCell="1" allowOverlap="1" wp14:anchorId="462E29E2" wp14:editId="7B46623A">
                <wp:simplePos x="0" y="0"/>
                <wp:positionH relativeFrom="column">
                  <wp:posOffset>1674495</wp:posOffset>
                </wp:positionH>
                <wp:positionV relativeFrom="paragraph">
                  <wp:posOffset>142240</wp:posOffset>
                </wp:positionV>
                <wp:extent cx="1341120" cy="406400"/>
                <wp:effectExtent l="0" t="0" r="17780" b="12700"/>
                <wp:wrapNone/>
                <wp:docPr id="1579568337" name="Rectangle 10"/>
                <wp:cNvGraphicFramePr/>
                <a:graphic xmlns:a="http://schemas.openxmlformats.org/drawingml/2006/main">
                  <a:graphicData uri="http://schemas.microsoft.com/office/word/2010/wordprocessingShape">
                    <wps:wsp>
                      <wps:cNvSpPr/>
                      <wps:spPr>
                        <a:xfrm>
                          <a:off x="0" y="0"/>
                          <a:ext cx="1341120" cy="406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094BD47">
              <v:rect id="Rectangle 10" style="position:absolute;margin-left:131.85pt;margin-top:11.2pt;width:105.6pt;height:32pt;z-index:251672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7272E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"/>
            </w:pict>
          </mc:Fallback>
        </mc:AlternateContent>
      </w:r>
      <w:r w:rsidR="0025552A">
        <w:rPr>
          <w:noProof/>
        </w:rPr>
        <mc:AlternateContent>
          <mc:Choice Requires="wps">
            <w:drawing>
              <wp:anchor distT="0" distB="0" distL="114300" distR="114300" simplePos="0" relativeHeight="251658317" behindDoc="0" locked="0" layoutInCell="1" allowOverlap="1" wp14:anchorId="4F43BBC6" wp14:editId="45AF7AE5">
                <wp:simplePos x="0" y="0"/>
                <wp:positionH relativeFrom="column">
                  <wp:posOffset>4788535</wp:posOffset>
                </wp:positionH>
                <wp:positionV relativeFrom="paragraph">
                  <wp:posOffset>106680</wp:posOffset>
                </wp:positionV>
                <wp:extent cx="1295400" cy="441960"/>
                <wp:effectExtent l="0" t="0" r="12700" b="15240"/>
                <wp:wrapNone/>
                <wp:docPr id="902186222" name="Rectangle 11"/>
                <wp:cNvGraphicFramePr/>
                <a:graphic xmlns:a="http://schemas.openxmlformats.org/drawingml/2006/main">
                  <a:graphicData uri="http://schemas.microsoft.com/office/word/2010/wordprocessingShape">
                    <wps:wsp>
                      <wps:cNvSpPr/>
                      <wps:spPr>
                        <a:xfrm>
                          <a:off x="0" y="0"/>
                          <a:ext cx="1295400" cy="44196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08D1B0E2">
              <v:rect id="Rectangle 11" style="position:absolute;margin-left:377.05pt;margin-top:8.4pt;width:102pt;height:34.8pt;z-index:251670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596D0A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"/>
            </w:pict>
          </mc:Fallback>
        </mc:AlternateContent>
      </w:r>
      <w:r w:rsidR="008A55C6">
        <w:rPr>
          <w:noProof/>
        </w:rPr>
        <mc:AlternateContent>
          <mc:Choice Requires="wps">
            <w:drawing>
              <wp:anchor distT="0" distB="0" distL="114300" distR="114300" simplePos="0" relativeHeight="251658276" behindDoc="0" locked="0" layoutInCell="1" allowOverlap="1" wp14:anchorId="18DE3946" wp14:editId="3FB23B6B">
                <wp:simplePos x="0" y="0"/>
                <wp:positionH relativeFrom="column">
                  <wp:posOffset>3289999</wp:posOffset>
                </wp:positionH>
                <wp:positionV relativeFrom="paragraph">
                  <wp:posOffset>1080721</wp:posOffset>
                </wp:positionV>
                <wp:extent cx="1730415" cy="644661"/>
                <wp:effectExtent l="0" t="0" r="9525" b="15875"/>
                <wp:wrapNone/>
                <wp:docPr id="70129105" name="Rectangle 11"/>
                <wp:cNvGraphicFramePr/>
                <a:graphic xmlns:a="http://schemas.openxmlformats.org/drawingml/2006/main">
                  <a:graphicData uri="http://schemas.microsoft.com/office/word/2010/wordprocessingShape">
                    <wps:wsp>
                      <wps:cNvSpPr/>
                      <wps:spPr>
                        <a:xfrm>
                          <a:off x="0" y="0"/>
                          <a:ext cx="1730415" cy="644661"/>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43A5080">
              <v:rect id="Rectangle 11" style="position:absolute;margin-left:259.05pt;margin-top:85.1pt;width:136.25pt;height:50.75pt;z-index:251658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228F0D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"/>
            </w:pict>
          </mc:Fallback>
        </mc:AlternateContent>
      </w:r>
      <w:r w:rsidR="008A55C6">
        <w:rPr>
          <w:noProof/>
        </w:rPr>
        <mc:AlternateContent>
          <mc:Choice Requires="wps">
            <w:drawing>
              <wp:anchor distT="0" distB="0" distL="114300" distR="114300" simplePos="0" relativeHeight="251658275" behindDoc="0" locked="0" layoutInCell="1" allowOverlap="1" wp14:anchorId="6D124150" wp14:editId="5A5B9291">
                <wp:simplePos x="0" y="0"/>
                <wp:positionH relativeFrom="column">
                  <wp:posOffset>95387</wp:posOffset>
                </wp:positionH>
                <wp:positionV relativeFrom="paragraph">
                  <wp:posOffset>1138594</wp:posOffset>
                </wp:positionV>
                <wp:extent cx="1469984" cy="689433"/>
                <wp:effectExtent l="0" t="0" r="16510" b="9525"/>
                <wp:wrapNone/>
                <wp:docPr id="1867226622" name="Rectangle 10"/>
                <wp:cNvGraphicFramePr/>
                <a:graphic xmlns:a="http://schemas.openxmlformats.org/drawingml/2006/main">
                  <a:graphicData uri="http://schemas.microsoft.com/office/word/2010/wordprocessingShape">
                    <wps:wsp>
                      <wps:cNvSpPr/>
                      <wps:spPr>
                        <a:xfrm>
                          <a:off x="0" y="0"/>
                          <a:ext cx="1469984" cy="68943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385BB0F">
              <v:rect id="Rectangle 10" style="position:absolute;margin-left:7.5pt;margin-top:89.65pt;width:115.75pt;height:54.3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17F8AC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"/>
            </w:pict>
          </mc:Fallback>
        </mc:AlternateContent>
      </w:r>
      <w:r w:rsidR="00121B20" w:rsidRPr="00121B20">
        <w:rPr>
          <w:noProof/>
        </w:rPr>
        <w:t xml:space="preserve"> </w:t>
      </w:r>
      <w:r w:rsidR="00121B20" w:rsidRPr="00121B20">
        <w:rPr>
          <w:noProof/>
        </w:rPr>
        <w:drawing>
          <wp:inline distT="0" distB="0" distL="0" distR="0" wp14:anchorId="72B8932D" wp14:editId="78B69D3B">
            <wp:extent cx="3109361" cy="1758930"/>
            <wp:effectExtent l="12700" t="12700" r="15240" b="6985"/>
            <wp:docPr id="16672074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207475" name="Picture 1" descr="A screenshot of a computer&#10;&#10;Description automatically generated"/>
                    <pic:cNvPicPr/>
                  </pic:nvPicPr>
                  <pic:blipFill>
                    <a:blip r:embed="rId104"/>
                    <a:stretch>
                      <a:fillRect/>
                    </a:stretch>
                  </pic:blipFill>
                  <pic:spPr>
                    <a:xfrm>
                      <a:off x="0" y="0"/>
                      <a:ext cx="3154992" cy="1784743"/>
                    </a:xfrm>
                    <a:prstGeom prst="rect">
                      <a:avLst/>
                    </a:prstGeom>
                    <a:ln>
                      <a:solidFill>
                        <a:srgbClr val="00B0F0"/>
                      </a:solidFill>
                    </a:ln>
                  </pic:spPr>
                </pic:pic>
              </a:graphicData>
            </a:graphic>
          </wp:inline>
        </w:drawing>
      </w:r>
      <w:r w:rsidR="00AF2C2C">
        <w:t xml:space="preserve">  </w:t>
      </w:r>
      <w:r w:rsidR="008A55C6" w:rsidRPr="008A55C6">
        <w:rPr>
          <w:noProof/>
        </w:rPr>
        <w:drawing>
          <wp:inline distT="0" distB="0" distL="0" distR="0" wp14:anchorId="3477ADFA" wp14:editId="6AE70ECB">
            <wp:extent cx="3021181" cy="1733094"/>
            <wp:effectExtent l="12700" t="12700" r="14605" b="6985"/>
            <wp:docPr id="2016219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219469" name="Picture 1" descr="A screenshot of a computer&#10;&#10;Description automatically generated"/>
                    <pic:cNvPicPr/>
                  </pic:nvPicPr>
                  <pic:blipFill>
                    <a:blip r:embed="rId105"/>
                    <a:stretch>
                      <a:fillRect/>
                    </a:stretch>
                  </pic:blipFill>
                  <pic:spPr>
                    <a:xfrm>
                      <a:off x="0" y="0"/>
                      <a:ext cx="3046448" cy="1747588"/>
                    </a:xfrm>
                    <a:prstGeom prst="rect">
                      <a:avLst/>
                    </a:prstGeom>
                    <a:ln>
                      <a:solidFill>
                        <a:srgbClr val="00B0F0"/>
                      </a:solidFill>
                    </a:ln>
                  </pic:spPr>
                </pic:pic>
              </a:graphicData>
            </a:graphic>
          </wp:inline>
        </w:drawing>
      </w:r>
    </w:p>
    <w:p w14:paraId="14666C53" w14:textId="77777777" w:rsidR="00AF2C2C" w:rsidRDefault="00AF2C2C" w:rsidP="0020556D">
      <w:pPr>
        <w:pStyle w:val="NoSpacing"/>
      </w:pPr>
    </w:p>
    <w:p w14:paraId="27D3F253" w14:textId="48DB147F" w:rsidR="00CA5752" w:rsidRPr="003470A7" w:rsidRDefault="00287FEE" w:rsidP="00CA5752">
      <w:pPr>
        <w:pStyle w:val="NoSpacing"/>
        <w:numPr>
          <w:ilvl w:val="0"/>
          <w:numId w:val="15"/>
        </w:numPr>
      </w:pPr>
      <w:r w:rsidRPr="003470A7">
        <w:t>If you want to confirm that both messages were delivered to the same destination, please o</w:t>
      </w:r>
      <w:r w:rsidR="00D14EA6" w:rsidRPr="003470A7">
        <w:t>pen Outlook for your O365 admin user</w:t>
      </w:r>
      <w:r w:rsidR="00CA5752" w:rsidRPr="003470A7">
        <w:t xml:space="preserve"> by clicking </w:t>
      </w:r>
      <w:r w:rsidR="003661B3" w:rsidRPr="003470A7">
        <w:t>on</w:t>
      </w:r>
      <w:r w:rsidR="00CA5752" w:rsidRPr="003470A7">
        <w:t xml:space="preserve"> </w:t>
      </w:r>
      <w:hyperlink r:id="rId106" w:history="1">
        <w:r w:rsidR="00CA5752" w:rsidRPr="003470A7">
          <w:rPr>
            <w:rStyle w:val="Hyperlink"/>
          </w:rPr>
          <w:t>https://outlook.office.com/mail/</w:t>
        </w:r>
      </w:hyperlink>
    </w:p>
    <w:p w14:paraId="56605F1C" w14:textId="090413EE" w:rsidR="00D14EA6" w:rsidRPr="003470A7" w:rsidRDefault="00D14EA6" w:rsidP="00CA5752">
      <w:pPr>
        <w:pStyle w:val="NoSpacing"/>
        <w:ind w:left="360"/>
      </w:pPr>
    </w:p>
    <w:p w14:paraId="53FC0D93" w14:textId="279F19BF" w:rsidR="00D14EA6" w:rsidRDefault="00D14EA6" w:rsidP="003470A7">
      <w:pPr>
        <w:pStyle w:val="NoSpacing"/>
        <w:ind w:left="360"/>
      </w:pPr>
      <w:r w:rsidRPr="003470A7">
        <w:t>You should have these two emails.</w:t>
      </w:r>
    </w:p>
    <w:p w14:paraId="4EB20D47" w14:textId="77777777" w:rsidR="003470A7" w:rsidRDefault="003470A7" w:rsidP="003470A7">
      <w:pPr>
        <w:pStyle w:val="NoSpacing"/>
        <w:ind w:left="360"/>
      </w:pPr>
    </w:p>
    <w:p w14:paraId="0E2DC810" w14:textId="0186293B" w:rsidR="00D14EA6" w:rsidRDefault="003470A7" w:rsidP="003470A7">
      <w:pPr>
        <w:pStyle w:val="NoSpacing"/>
        <w:ind w:left="360"/>
        <w:jc w:val="center"/>
      </w:pPr>
      <w:r>
        <w:rPr>
          <w:noProof/>
        </w:rPr>
        <w:drawing>
          <wp:inline distT="0" distB="0" distL="0" distR="0" wp14:anchorId="12E871C9" wp14:editId="4B6D5F76">
            <wp:extent cx="5935267" cy="3245956"/>
            <wp:effectExtent l="0" t="0" r="0" b="5715"/>
            <wp:docPr id="982316271" name="Picture 9823162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16271" name="Picture 2" descr="A screenshot of a computer&#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53293" cy="3255814"/>
                    </a:xfrm>
                    <a:prstGeom prst="rect">
                      <a:avLst/>
                    </a:prstGeom>
                  </pic:spPr>
                </pic:pic>
              </a:graphicData>
            </a:graphic>
          </wp:inline>
        </w:drawing>
      </w:r>
    </w:p>
    <w:p w14:paraId="78AEE723" w14:textId="77777777" w:rsidR="003470A7" w:rsidRDefault="003470A7" w:rsidP="00D14EA6">
      <w:pPr>
        <w:pStyle w:val="NoSpacing"/>
        <w:ind w:left="360"/>
      </w:pPr>
    </w:p>
    <w:p w14:paraId="74CC14AF" w14:textId="0950E4B1" w:rsidR="00AF2C2C" w:rsidRDefault="00287FEE" w:rsidP="00941B2A">
      <w:pPr>
        <w:pStyle w:val="NoSpacing"/>
        <w:numPr>
          <w:ilvl w:val="0"/>
          <w:numId w:val="15"/>
        </w:numPr>
      </w:pPr>
      <w:r>
        <w:t>Go back to the ETD dashboard, and on the Messages tab, please s</w:t>
      </w:r>
      <w:r w:rsidR="00AF2C2C">
        <w:t>elect one of the messages and remove the email.</w:t>
      </w:r>
      <w:r w:rsidR="00D14EA6">
        <w:t xml:space="preserve"> Select “</w:t>
      </w:r>
      <w:r w:rsidR="00D14EA6" w:rsidRPr="009A55FD">
        <w:rPr>
          <w:b/>
          <w:bCs/>
          <w:i/>
          <w:color w:val="4472C4" w:themeColor="accent1"/>
        </w:rPr>
        <w:t>Keep Verdict</w:t>
      </w:r>
      <w:r w:rsidR="00D14EA6">
        <w:t>” and “</w:t>
      </w:r>
      <w:r w:rsidR="00D14EA6" w:rsidRPr="009A55FD">
        <w:rPr>
          <w:b/>
          <w:bCs/>
          <w:i/>
          <w:color w:val="4472C4" w:themeColor="accent1"/>
        </w:rPr>
        <w:t>Move to Junk</w:t>
      </w:r>
      <w:r w:rsidR="00D14EA6">
        <w:t>”</w:t>
      </w:r>
    </w:p>
    <w:p w14:paraId="39C607A1" w14:textId="1BD4B475" w:rsidR="00D14EA6" w:rsidRDefault="00D14EA6" w:rsidP="00D14EA6">
      <w:pPr>
        <w:pStyle w:val="NoSpacing"/>
        <w:ind w:left="360"/>
      </w:pPr>
      <w:r>
        <w:t xml:space="preserve">Then click </w:t>
      </w:r>
      <w:r w:rsidR="008975FA">
        <w:t>“</w:t>
      </w:r>
      <w:r w:rsidRPr="009A55FD">
        <w:rPr>
          <w:b/>
          <w:bCs/>
          <w:i/>
          <w:color w:val="4472C4" w:themeColor="accent1"/>
        </w:rPr>
        <w:t>Update</w:t>
      </w:r>
      <w:r w:rsidR="008975FA">
        <w:t>”</w:t>
      </w:r>
      <w:r w:rsidRPr="001E41CA">
        <w:t>.</w:t>
      </w:r>
    </w:p>
    <w:p w14:paraId="32B2D028" w14:textId="77777777" w:rsidR="003470A7" w:rsidRDefault="003470A7" w:rsidP="00D14EA6">
      <w:pPr>
        <w:pStyle w:val="NoSpacing"/>
        <w:ind w:left="360"/>
      </w:pPr>
    </w:p>
    <w:p w14:paraId="5067A8AC" w14:textId="744A728F" w:rsidR="000926FE" w:rsidRDefault="00015F5B" w:rsidP="00D14EA6">
      <w:pPr>
        <w:pStyle w:val="NoSpacing"/>
        <w:jc w:val="center"/>
      </w:pPr>
      <w:r>
        <w:rPr>
          <w:noProof/>
        </w:rPr>
        <w:drawing>
          <wp:inline distT="0" distB="0" distL="0" distR="0" wp14:anchorId="6719D993" wp14:editId="65398CD4">
            <wp:extent cx="6621780" cy="1421765"/>
            <wp:effectExtent l="0" t="0" r="7620" b="6985"/>
            <wp:docPr id="5300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004739" name="Picture 1" descr="A screenshot of a computer&#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6621780" cy="1421765"/>
                    </a:xfrm>
                    <a:prstGeom prst="rect">
                      <a:avLst/>
                    </a:prstGeom>
                  </pic:spPr>
                </pic:pic>
              </a:graphicData>
            </a:graphic>
          </wp:inline>
        </w:drawing>
      </w:r>
      <w:r w:rsidR="00155EB5" w:rsidRPr="00155EB5">
        <w:rPr>
          <w:noProof/>
        </w:rPr>
        <w:t xml:space="preserve"> </w:t>
      </w:r>
    </w:p>
    <w:p w14:paraId="7B5F52AB" w14:textId="77777777" w:rsidR="00D14EA6" w:rsidRDefault="00D14EA6" w:rsidP="00D14EA6">
      <w:pPr>
        <w:pStyle w:val="NoSpacing"/>
        <w:jc w:val="center"/>
      </w:pPr>
    </w:p>
    <w:p w14:paraId="44BAA5E3" w14:textId="77777777" w:rsidR="00752283" w:rsidRDefault="00752283" w:rsidP="009C7845">
      <w:pPr>
        <w:pStyle w:val="NoSpacing"/>
      </w:pPr>
    </w:p>
    <w:p w14:paraId="4C6D00A6" w14:textId="77777777" w:rsidR="00752283" w:rsidRDefault="00752283" w:rsidP="009C7845">
      <w:pPr>
        <w:pStyle w:val="NoSpacing"/>
      </w:pPr>
    </w:p>
    <w:p w14:paraId="23264CB9" w14:textId="102F92BF" w:rsidR="00D14EA6" w:rsidRPr="00060F64" w:rsidRDefault="00D14EA6" w:rsidP="00AA21D4">
      <w:pPr>
        <w:pStyle w:val="NoSpacing"/>
        <w:numPr>
          <w:ilvl w:val="0"/>
          <w:numId w:val="15"/>
        </w:numPr>
      </w:pPr>
      <w:r w:rsidRPr="00060F64">
        <w:t xml:space="preserve">Automatically the email should disappear from the </w:t>
      </w:r>
      <w:r w:rsidR="00083F90" w:rsidRPr="00060F64">
        <w:t xml:space="preserve">user's </w:t>
      </w:r>
      <w:r w:rsidRPr="00060F64">
        <w:t>inbox and appear in the junk folder.</w:t>
      </w:r>
      <w:r w:rsidR="00083F90" w:rsidRPr="00060F64">
        <w:t xml:space="preserve"> Please go back to Outlook and confirm that the message is now in the Junk folder:</w:t>
      </w:r>
    </w:p>
    <w:p w14:paraId="4ACC02A9" w14:textId="77777777" w:rsidR="00083F90" w:rsidRDefault="00083F90" w:rsidP="00D14EA6">
      <w:pPr>
        <w:pStyle w:val="NoSpacing"/>
      </w:pPr>
    </w:p>
    <w:p w14:paraId="0981C1FA" w14:textId="3229E66B" w:rsidR="00983F67" w:rsidRDefault="00983F67" w:rsidP="00983F67">
      <w:pPr>
        <w:pStyle w:val="NoSpacing"/>
        <w:jc w:val="center"/>
      </w:pPr>
      <w:r>
        <w:rPr>
          <w:noProof/>
        </w:rPr>
        <w:drawing>
          <wp:inline distT="0" distB="0" distL="0" distR="0" wp14:anchorId="0C795DAF" wp14:editId="3C4C0520">
            <wp:extent cx="6621780" cy="2859405"/>
            <wp:effectExtent l="0" t="0" r="0" b="0"/>
            <wp:docPr id="1163717754" name="Picture 11637177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17754" name="Picture 3"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6621780" cy="2859405"/>
                    </a:xfrm>
                    <a:prstGeom prst="rect">
                      <a:avLst/>
                    </a:prstGeom>
                  </pic:spPr>
                </pic:pic>
              </a:graphicData>
            </a:graphic>
          </wp:inline>
        </w:drawing>
      </w:r>
    </w:p>
    <w:p w14:paraId="765B50B6" w14:textId="77777777" w:rsidR="00083F90" w:rsidRDefault="00083F90" w:rsidP="00D14EA6">
      <w:pPr>
        <w:pStyle w:val="NoSpacing"/>
      </w:pPr>
    </w:p>
    <w:p w14:paraId="106A20F1" w14:textId="073A42CA" w:rsidR="00D14EA6" w:rsidRDefault="00AA21D4" w:rsidP="00D14EA6">
      <w:pPr>
        <w:pStyle w:val="NoSpacing"/>
      </w:pPr>
      <w:r>
        <w:t xml:space="preserve">This concludes this </w:t>
      </w:r>
      <w:r w:rsidR="00983F67">
        <w:t>task,</w:t>
      </w:r>
      <w:r>
        <w:t xml:space="preserve"> and you may continue to the next one</w:t>
      </w:r>
      <w:r w:rsidR="00D14EA6">
        <w:t>.</w:t>
      </w:r>
    </w:p>
    <w:p w14:paraId="33D43AE7" w14:textId="77777777" w:rsidR="006B2061" w:rsidRDefault="006B2061" w:rsidP="00D14EA6">
      <w:pPr>
        <w:pStyle w:val="NoSpacing"/>
      </w:pPr>
    </w:p>
    <w:p w14:paraId="1DBFACC7" w14:textId="77777777" w:rsidR="006B2061" w:rsidRPr="003C6176" w:rsidRDefault="006B2061" w:rsidP="006B2061">
      <w:pPr>
        <w:pStyle w:val="Heading3"/>
      </w:pPr>
      <w:bookmarkStart w:id="20" w:name="_Toc190162512"/>
      <w:r>
        <w:t>Lesson learned.</w:t>
      </w:r>
      <w:bookmarkEnd w:id="20"/>
    </w:p>
    <w:p w14:paraId="5D541FF7" w14:textId="77777777" w:rsidR="006B2061" w:rsidRPr="003C6176" w:rsidRDefault="006B2061" w:rsidP="00465954">
      <w:pPr>
        <w:pBdr>
          <w:top w:val="single" w:sz="4" w:space="1" w:color="auto"/>
          <w:bottom w:val="single" w:sz="4" w:space="1" w:color="auto"/>
        </w:pBdr>
        <w:shd w:val="clear" w:color="auto" w:fill="FFFF00"/>
        <w:rPr>
          <w:rFonts w:ascii="Arial" w:eastAsia="Arial" w:hAnsi="Arial" w:cs="Arial"/>
          <w:b/>
          <w:color w:val="4F81BD"/>
          <w:sz w:val="20"/>
          <w:lang w:eastAsia="en-US"/>
        </w:rPr>
      </w:pPr>
    </w:p>
    <w:p w14:paraId="4FB087CE" w14:textId="77777777" w:rsidR="005B60BE" w:rsidRPr="005B60BE" w:rsidRDefault="005B60BE" w:rsidP="00465954">
      <w:pPr>
        <w:pStyle w:val="NoSpacing"/>
        <w:pBdr>
          <w:top w:val="single" w:sz="4" w:space="1" w:color="auto"/>
          <w:bottom w:val="single" w:sz="4" w:space="1" w:color="auto"/>
        </w:pBdr>
        <w:shd w:val="clear" w:color="auto" w:fill="FFFF00"/>
        <w:rPr>
          <w:rFonts w:eastAsia="Arial"/>
          <w:lang w:eastAsia="en-US"/>
        </w:rPr>
      </w:pPr>
      <w:r w:rsidRPr="005B60BE">
        <w:rPr>
          <w:rFonts w:eastAsia="Arial"/>
          <w:lang w:eastAsia="en-US"/>
        </w:rPr>
        <w:t>In this task, we have carried out several tests and seen how Email Threat Defense displays the information in the console.</w:t>
      </w:r>
    </w:p>
    <w:p w14:paraId="65EC137C" w14:textId="18248A42" w:rsidR="006B2061" w:rsidRDefault="005B60BE" w:rsidP="00465954">
      <w:pPr>
        <w:pStyle w:val="NoSpacing"/>
        <w:pBdr>
          <w:top w:val="single" w:sz="4" w:space="1" w:color="auto"/>
          <w:bottom w:val="single" w:sz="4" w:space="1" w:color="auto"/>
        </w:pBdr>
        <w:shd w:val="clear" w:color="auto" w:fill="FFFF00"/>
        <w:rPr>
          <w:rFonts w:eastAsia="Arial"/>
          <w:lang w:eastAsia="en-US"/>
        </w:rPr>
      </w:pPr>
      <w:r w:rsidRPr="005B60BE">
        <w:rPr>
          <w:rFonts w:eastAsia="Arial"/>
          <w:lang w:eastAsia="en-US"/>
        </w:rPr>
        <w:t>We have also conducted a test with an alias to understand what some of the parameters appearing in the console mean.</w:t>
      </w:r>
    </w:p>
    <w:p w14:paraId="2A2D0FB0" w14:textId="77777777" w:rsidR="006B2061" w:rsidRDefault="006B2061" w:rsidP="00D14EA6">
      <w:pPr>
        <w:pStyle w:val="NoSpacing"/>
      </w:pPr>
    </w:p>
    <w:p w14:paraId="71EED916" w14:textId="2817DEAB" w:rsidR="007302FC" w:rsidRDefault="007302FC">
      <w:pPr>
        <w:rPr>
          <w:rFonts w:ascii="CiscoSansTT" w:hAnsi="CiscoSansTT"/>
          <w:sz w:val="22"/>
        </w:rPr>
      </w:pPr>
      <w:r>
        <w:br w:type="page"/>
      </w:r>
    </w:p>
    <w:p w14:paraId="677203CF" w14:textId="24251D38" w:rsidR="007302FC" w:rsidRDefault="007302FC" w:rsidP="007302FC">
      <w:pPr>
        <w:pStyle w:val="Heading2"/>
      </w:pPr>
      <w:bookmarkStart w:id="21" w:name="_Toc190162513"/>
      <w:r>
        <w:t>Task - High Impact Personnel</w:t>
      </w:r>
      <w:bookmarkEnd w:id="21"/>
    </w:p>
    <w:p w14:paraId="31266967" w14:textId="77777777" w:rsidR="007302FC" w:rsidRDefault="007302FC" w:rsidP="007302FC">
      <w:pPr>
        <w:pStyle w:val="NoSpacing"/>
      </w:pPr>
    </w:p>
    <w:p w14:paraId="29A66066" w14:textId="4CCC5FA4" w:rsidR="007302FC" w:rsidRDefault="007302FC" w:rsidP="007302FC">
      <w:pPr>
        <w:pStyle w:val="NoSpacing"/>
      </w:pPr>
      <w:bookmarkStart w:id="22" w:name="pgfId-135037"/>
      <w:bookmarkEnd w:id="22"/>
      <w:r>
        <w:t>Important personnel, such as members of executive leadership teams, are at risk of being impersonated in an attempt to compromise other targets. The high</w:t>
      </w:r>
      <w:r w:rsidR="007B62EF">
        <w:t>-</w:t>
      </w:r>
      <w:r>
        <w:t>impact personnel list helps Secure Email Threat Defense defend you</w:t>
      </w:r>
      <w:r w:rsidR="00F73368">
        <w:t>r organization</w:t>
      </w:r>
      <w:r>
        <w:t xml:space="preserve"> from impersonation attacks.</w:t>
      </w:r>
    </w:p>
    <w:p w14:paraId="6ECCE392" w14:textId="77777777" w:rsidR="007302FC" w:rsidRDefault="007302FC" w:rsidP="007302FC">
      <w:pPr>
        <w:pStyle w:val="NoSpacing"/>
      </w:pPr>
    </w:p>
    <w:p w14:paraId="454352EC" w14:textId="77777777" w:rsidR="007302FC" w:rsidRDefault="007302FC" w:rsidP="007302FC">
      <w:pPr>
        <w:pStyle w:val="NoSpacing"/>
      </w:pPr>
      <w:bookmarkStart w:id="23" w:name="pgfId-135011"/>
      <w:bookmarkEnd w:id="23"/>
      <w:r>
        <w:t>Admins can create a list of up to 100 people that is sent to Cisco Talos for higher scrutiny on Display Name and Sender Email Address. Deviations from the configured information for an individual will be identified as a Technique in the Verdict Details panel of convicted messages.</w:t>
      </w:r>
    </w:p>
    <w:p w14:paraId="42D0FD61" w14:textId="77777777" w:rsidR="007302FC" w:rsidRPr="009D5CED" w:rsidRDefault="007302FC" w:rsidP="007302FC">
      <w:pPr>
        <w:pStyle w:val="NoSpacing"/>
        <w:rPr>
          <w:u w:color="4F81BD"/>
        </w:rPr>
      </w:pPr>
    </w:p>
    <w:p w14:paraId="66953D50" w14:textId="77777777" w:rsidR="007302FC" w:rsidRDefault="007302FC" w:rsidP="007302FC">
      <w:pPr>
        <w:pStyle w:val="NoSpacing"/>
        <w:rPr>
          <w:u w:color="4F81BD"/>
        </w:rPr>
      </w:pPr>
    </w:p>
    <w:p w14:paraId="065E266B" w14:textId="77777777" w:rsidR="007302FC" w:rsidRDefault="007302FC" w:rsidP="007302FC">
      <w:pPr>
        <w:pStyle w:val="NoSpacing"/>
        <w:numPr>
          <w:ilvl w:val="0"/>
          <w:numId w:val="36"/>
        </w:numPr>
        <w:rPr>
          <w:u w:color="4F81BD"/>
        </w:rPr>
      </w:pPr>
      <w:r>
        <w:rPr>
          <w:u w:color="4F81BD"/>
        </w:rPr>
        <w:t>Open the Cisco Email Threat Defense console.</w:t>
      </w:r>
    </w:p>
    <w:p w14:paraId="64F4901D" w14:textId="6DEACB69" w:rsidR="007302FC" w:rsidRDefault="007302FC" w:rsidP="007302FC">
      <w:pPr>
        <w:pStyle w:val="NoSpacing"/>
        <w:numPr>
          <w:ilvl w:val="0"/>
          <w:numId w:val="36"/>
        </w:numPr>
        <w:rPr>
          <w:u w:color="4F81BD"/>
        </w:rPr>
      </w:pPr>
      <w:r>
        <w:rPr>
          <w:u w:color="4F81BD"/>
        </w:rPr>
        <w:t xml:space="preserve">Click on </w:t>
      </w:r>
      <w:r w:rsidR="00DF7135">
        <w:rPr>
          <w:u w:color="4F81BD"/>
        </w:rPr>
        <w:t>Administration</w:t>
      </w:r>
      <w:r>
        <w:rPr>
          <w:u w:color="4F81BD"/>
        </w:rPr>
        <w:t xml:space="preserve"> </w:t>
      </w:r>
      <w:r w:rsidRPr="00116033">
        <w:rPr>
          <w:rFonts w:ascii="Wingdings" w:eastAsia="Wingdings" w:hAnsi="Wingdings" w:cs="Wingdings"/>
          <w:u w:color="4F81BD"/>
        </w:rPr>
        <w:t>à</w:t>
      </w:r>
      <w:r>
        <w:rPr>
          <w:u w:color="4F81BD"/>
        </w:rPr>
        <w:t xml:space="preserve"> High Impact Personnel.</w:t>
      </w:r>
    </w:p>
    <w:p w14:paraId="1549A00C" w14:textId="77777777" w:rsidR="007302FC" w:rsidRDefault="007302FC" w:rsidP="007302FC">
      <w:pPr>
        <w:pStyle w:val="NoSpacing"/>
        <w:rPr>
          <w:u w:color="4F81BD"/>
        </w:rPr>
      </w:pPr>
    </w:p>
    <w:p w14:paraId="50549430" w14:textId="142BD1D6" w:rsidR="00DF7135" w:rsidRDefault="00AB333F" w:rsidP="007302FC">
      <w:pPr>
        <w:pStyle w:val="NoSpacing"/>
        <w:rPr>
          <w:u w:color="4F81BD"/>
        </w:rPr>
      </w:pPr>
      <w:r>
        <w:rPr>
          <w:noProof/>
          <w:u w:color="4F81BD"/>
        </w:rPr>
        <w:drawing>
          <wp:inline distT="0" distB="0" distL="0" distR="0" wp14:anchorId="47091C72" wp14:editId="5808D0A7">
            <wp:extent cx="6621780" cy="3141980"/>
            <wp:effectExtent l="12700" t="12700" r="7620" b="7620"/>
            <wp:docPr id="104175715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757158" name="Picture 2" descr="A screenshot of a computer&#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6621780" cy="3141980"/>
                    </a:xfrm>
                    <a:prstGeom prst="rect">
                      <a:avLst/>
                    </a:prstGeom>
                    <a:ln>
                      <a:solidFill>
                        <a:srgbClr val="00B0F0"/>
                      </a:solidFill>
                    </a:ln>
                  </pic:spPr>
                </pic:pic>
              </a:graphicData>
            </a:graphic>
          </wp:inline>
        </w:drawing>
      </w:r>
    </w:p>
    <w:p w14:paraId="0B0B9286" w14:textId="4CEA644A" w:rsidR="00DF7135" w:rsidRDefault="00DF7135" w:rsidP="007302FC">
      <w:pPr>
        <w:pStyle w:val="NoSpacing"/>
        <w:rPr>
          <w:u w:color="4F81BD"/>
        </w:rPr>
      </w:pPr>
    </w:p>
    <w:p w14:paraId="3DA3D7C5" w14:textId="77777777" w:rsidR="007302FC" w:rsidRDefault="007302FC" w:rsidP="007302FC">
      <w:pPr>
        <w:pStyle w:val="NoSpacing"/>
        <w:rPr>
          <w:u w:color="4F81BD"/>
        </w:rPr>
      </w:pPr>
    </w:p>
    <w:p w14:paraId="51998532" w14:textId="77777777" w:rsidR="007302FC" w:rsidRDefault="007302FC" w:rsidP="007302FC">
      <w:pPr>
        <w:pStyle w:val="NoSpacing"/>
        <w:numPr>
          <w:ilvl w:val="0"/>
          <w:numId w:val="36"/>
        </w:numPr>
        <w:rPr>
          <w:u w:color="4F81BD"/>
        </w:rPr>
      </w:pPr>
      <w:r>
        <w:rPr>
          <w:u w:color="4F81BD"/>
        </w:rPr>
        <w:t>Click on “</w:t>
      </w:r>
      <w:r w:rsidRPr="0094203B">
        <w:rPr>
          <w:b/>
          <w:bCs/>
          <w:i/>
          <w:iCs/>
          <w:color w:val="0070C0"/>
          <w:u w:color="4F81BD"/>
        </w:rPr>
        <w:t>Add New Personnel</w:t>
      </w:r>
      <w:r>
        <w:rPr>
          <w:u w:color="4F81BD"/>
        </w:rPr>
        <w:t>”</w:t>
      </w:r>
    </w:p>
    <w:p w14:paraId="0997A6D5" w14:textId="085F3BAE" w:rsidR="007302FC" w:rsidRDefault="007302FC" w:rsidP="007302FC">
      <w:pPr>
        <w:pStyle w:val="NoSpacing"/>
        <w:numPr>
          <w:ilvl w:val="0"/>
          <w:numId w:val="36"/>
        </w:numPr>
        <w:rPr>
          <w:u w:color="4F81BD"/>
        </w:rPr>
      </w:pPr>
      <w:r>
        <w:rPr>
          <w:u w:color="4F81BD"/>
        </w:rPr>
        <w:t>We can add some names. In the list below we have the list of users created by Microsoft by default. Then you can add some of them manually in your environment.</w:t>
      </w:r>
      <w:r w:rsidR="00A653B7">
        <w:rPr>
          <w:u w:color="4F81BD"/>
        </w:rPr>
        <w:t xml:space="preserve"> Add the users that you have in your </w:t>
      </w:r>
      <w:r w:rsidR="00182ECA">
        <w:rPr>
          <w:u w:color="4F81BD"/>
        </w:rPr>
        <w:t>environment. (You can see a list below)</w:t>
      </w:r>
    </w:p>
    <w:p w14:paraId="19E800CA" w14:textId="68C23CD2" w:rsidR="007302FC" w:rsidRDefault="00A653B7" w:rsidP="00A653B7">
      <w:pPr>
        <w:pStyle w:val="NoSpacing"/>
        <w:ind w:left="360"/>
        <w:jc w:val="center"/>
        <w:rPr>
          <w:u w:color="4F81BD"/>
        </w:rPr>
      </w:pPr>
      <w:r w:rsidRPr="00A653B7">
        <w:rPr>
          <w:noProof/>
          <w:u w:color="4F81BD"/>
        </w:rPr>
        <w:drawing>
          <wp:inline distT="0" distB="0" distL="0" distR="0" wp14:anchorId="7EA43713" wp14:editId="059ABF04">
            <wp:extent cx="3820707" cy="2708716"/>
            <wp:effectExtent l="0" t="0" r="2540" b="0"/>
            <wp:docPr id="1892005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005030" name="Picture 1" descr="A screenshot of a computer&#10;&#10;Description automatically generated"/>
                    <pic:cNvPicPr/>
                  </pic:nvPicPr>
                  <pic:blipFill>
                    <a:blip r:embed="rId111"/>
                    <a:stretch>
                      <a:fillRect/>
                    </a:stretch>
                  </pic:blipFill>
                  <pic:spPr>
                    <a:xfrm>
                      <a:off x="0" y="0"/>
                      <a:ext cx="3842465" cy="2724142"/>
                    </a:xfrm>
                    <a:prstGeom prst="rect">
                      <a:avLst/>
                    </a:prstGeom>
                  </pic:spPr>
                </pic:pic>
              </a:graphicData>
            </a:graphic>
          </wp:inline>
        </w:drawing>
      </w:r>
    </w:p>
    <w:p w14:paraId="7472FCD4" w14:textId="0C51EBD9" w:rsidR="007302FC" w:rsidRDefault="007302FC" w:rsidP="007302FC">
      <w:pPr>
        <w:pStyle w:val="NoSpacing"/>
        <w:ind w:left="360"/>
        <w:rPr>
          <w:u w:color="4F81BD"/>
        </w:rPr>
      </w:pPr>
    </w:p>
    <w:tbl>
      <w:tblPr>
        <w:tblStyle w:val="TableGrid"/>
        <w:tblW w:w="0" w:type="auto"/>
        <w:tblInd w:w="360" w:type="dxa"/>
        <w:tblLook w:val="04A0" w:firstRow="1" w:lastRow="0" w:firstColumn="1" w:lastColumn="0" w:noHBand="0" w:noVBand="1"/>
      </w:tblPr>
      <w:tblGrid>
        <w:gridCol w:w="2306"/>
        <w:gridCol w:w="1634"/>
        <w:gridCol w:w="2148"/>
        <w:gridCol w:w="3947"/>
      </w:tblGrid>
      <w:tr w:rsidR="005939FD" w:rsidRPr="00D835BE" w14:paraId="2BCE283A" w14:textId="77777777" w:rsidTr="003A238A">
        <w:tc>
          <w:tcPr>
            <w:tcW w:w="2467" w:type="dxa"/>
          </w:tcPr>
          <w:p w14:paraId="2897E5BE" w14:textId="7CE23B00" w:rsidR="005939FD" w:rsidRPr="00D835BE" w:rsidRDefault="005939FD" w:rsidP="007302FC">
            <w:pPr>
              <w:pStyle w:val="NoSpacing"/>
              <w:rPr>
                <w:sz w:val="20"/>
                <w:szCs w:val="20"/>
                <w:u w:color="4F81BD"/>
              </w:rPr>
            </w:pPr>
            <w:r w:rsidRPr="00D835BE">
              <w:rPr>
                <w:sz w:val="20"/>
                <w:szCs w:val="20"/>
                <w:u w:color="4F81BD"/>
              </w:rPr>
              <w:t>First Name</w:t>
            </w:r>
          </w:p>
        </w:tc>
        <w:tc>
          <w:tcPr>
            <w:tcW w:w="1704" w:type="dxa"/>
          </w:tcPr>
          <w:p w14:paraId="665560DE" w14:textId="471E4750" w:rsidR="005939FD" w:rsidRPr="00D835BE" w:rsidRDefault="005939FD" w:rsidP="007302FC">
            <w:pPr>
              <w:pStyle w:val="NoSpacing"/>
              <w:rPr>
                <w:sz w:val="20"/>
                <w:szCs w:val="20"/>
                <w:u w:color="4F81BD"/>
              </w:rPr>
            </w:pPr>
            <w:r w:rsidRPr="00D835BE">
              <w:rPr>
                <w:sz w:val="20"/>
                <w:szCs w:val="20"/>
                <w:u w:color="4F81BD"/>
              </w:rPr>
              <w:t>Last Name</w:t>
            </w:r>
          </w:p>
        </w:tc>
        <w:tc>
          <w:tcPr>
            <w:tcW w:w="2268" w:type="dxa"/>
          </w:tcPr>
          <w:p w14:paraId="74722359" w14:textId="3BA38975" w:rsidR="005939FD" w:rsidRPr="00D835BE" w:rsidRDefault="005939FD" w:rsidP="007302FC">
            <w:pPr>
              <w:pStyle w:val="NoSpacing"/>
              <w:rPr>
                <w:sz w:val="20"/>
                <w:szCs w:val="20"/>
                <w:u w:color="4F81BD"/>
              </w:rPr>
            </w:pPr>
            <w:r w:rsidRPr="00D835BE">
              <w:rPr>
                <w:sz w:val="20"/>
                <w:szCs w:val="20"/>
                <w:u w:color="4F81BD"/>
              </w:rPr>
              <w:t>Title</w:t>
            </w:r>
          </w:p>
        </w:tc>
        <w:tc>
          <w:tcPr>
            <w:tcW w:w="3619" w:type="dxa"/>
          </w:tcPr>
          <w:p w14:paraId="59C31374" w14:textId="58227668" w:rsidR="005939FD" w:rsidRPr="00D835BE" w:rsidRDefault="005939FD" w:rsidP="007302FC">
            <w:pPr>
              <w:pStyle w:val="NoSpacing"/>
              <w:rPr>
                <w:sz w:val="20"/>
                <w:szCs w:val="20"/>
                <w:u w:color="4F81BD"/>
              </w:rPr>
            </w:pPr>
            <w:r w:rsidRPr="00D835BE">
              <w:rPr>
                <w:sz w:val="20"/>
                <w:szCs w:val="20"/>
                <w:u w:color="4F81BD"/>
              </w:rPr>
              <w:t>Email Address</w:t>
            </w:r>
          </w:p>
        </w:tc>
      </w:tr>
      <w:tr w:rsidR="005939FD" w:rsidRPr="00D835BE" w14:paraId="1A72F6D4" w14:textId="77777777" w:rsidTr="003A238A">
        <w:tc>
          <w:tcPr>
            <w:tcW w:w="2467" w:type="dxa"/>
          </w:tcPr>
          <w:p w14:paraId="1EE9FFCE" w14:textId="1398F298" w:rsidR="005939FD" w:rsidRPr="00D835BE" w:rsidRDefault="00C70E3B" w:rsidP="007302FC">
            <w:pPr>
              <w:pStyle w:val="NoSpacing"/>
              <w:rPr>
                <w:sz w:val="20"/>
                <w:szCs w:val="20"/>
                <w:u w:color="4F81BD"/>
              </w:rPr>
            </w:pPr>
            <w:r>
              <w:rPr>
                <w:sz w:val="20"/>
                <w:szCs w:val="20"/>
                <w:u w:color="4F81BD"/>
              </w:rPr>
              <w:t>Jane</w:t>
            </w:r>
          </w:p>
        </w:tc>
        <w:tc>
          <w:tcPr>
            <w:tcW w:w="1704" w:type="dxa"/>
          </w:tcPr>
          <w:p w14:paraId="1207474C" w14:textId="73665EDC" w:rsidR="005939FD" w:rsidRPr="00D835BE" w:rsidRDefault="005939FD" w:rsidP="007302FC">
            <w:pPr>
              <w:pStyle w:val="NoSpacing"/>
              <w:rPr>
                <w:sz w:val="20"/>
                <w:szCs w:val="20"/>
                <w:u w:color="4F81BD"/>
              </w:rPr>
            </w:pPr>
            <w:r w:rsidRPr="00D835BE">
              <w:rPr>
                <w:sz w:val="20"/>
                <w:szCs w:val="20"/>
                <w:u w:color="4F81BD"/>
              </w:rPr>
              <w:t>Noone</w:t>
            </w:r>
          </w:p>
        </w:tc>
        <w:tc>
          <w:tcPr>
            <w:tcW w:w="2268" w:type="dxa"/>
          </w:tcPr>
          <w:p w14:paraId="3C46F0B2" w14:textId="0B70E37E" w:rsidR="005939FD" w:rsidRPr="00D835BE" w:rsidRDefault="005939FD" w:rsidP="007302FC">
            <w:pPr>
              <w:pStyle w:val="NoSpacing"/>
              <w:rPr>
                <w:sz w:val="20"/>
                <w:szCs w:val="20"/>
                <w:u w:color="4F81BD"/>
              </w:rPr>
            </w:pPr>
            <w:r w:rsidRPr="00D835BE">
              <w:rPr>
                <w:sz w:val="20"/>
                <w:szCs w:val="20"/>
                <w:u w:color="4F81BD"/>
              </w:rPr>
              <w:t>SE Manager</w:t>
            </w:r>
          </w:p>
        </w:tc>
        <w:tc>
          <w:tcPr>
            <w:tcW w:w="3619" w:type="dxa"/>
          </w:tcPr>
          <w:p w14:paraId="088CBE73" w14:textId="66CCD13B" w:rsidR="005939FD" w:rsidRPr="00D835BE" w:rsidRDefault="003D14DB" w:rsidP="007302FC">
            <w:pPr>
              <w:pStyle w:val="NoSpacing"/>
              <w:rPr>
                <w:sz w:val="20"/>
                <w:szCs w:val="20"/>
                <w:u w:color="4F81BD"/>
              </w:rPr>
            </w:pPr>
            <w:r>
              <w:rPr>
                <w:sz w:val="20"/>
                <w:szCs w:val="20"/>
                <w:u w:color="4F81BD"/>
              </w:rPr>
              <w:t>janenoone</w:t>
            </w:r>
            <w:r w:rsidR="00D835BE" w:rsidRPr="00D835BE">
              <w:rPr>
                <w:sz w:val="20"/>
                <w:szCs w:val="20"/>
                <w:u w:color="4F81BD"/>
              </w:rPr>
              <w:t>@</w:t>
            </w:r>
            <w:r w:rsidR="00711892" w:rsidRPr="00C65F02">
              <w:rPr>
                <w:b/>
                <w:i/>
              </w:rPr>
              <w:t>emailseclabXX.emailsec.io</w:t>
            </w:r>
          </w:p>
        </w:tc>
      </w:tr>
      <w:tr w:rsidR="00F20022" w:rsidRPr="00D835BE" w14:paraId="3EB77F24" w14:textId="77777777" w:rsidTr="003A238A">
        <w:tc>
          <w:tcPr>
            <w:tcW w:w="2467" w:type="dxa"/>
          </w:tcPr>
          <w:p w14:paraId="04D7D6BE" w14:textId="192CD1F6" w:rsidR="00F20022" w:rsidRDefault="00F20022" w:rsidP="007302FC">
            <w:pPr>
              <w:pStyle w:val="NoSpacing"/>
              <w:rPr>
                <w:sz w:val="20"/>
                <w:szCs w:val="20"/>
                <w:u w:color="4F81BD"/>
              </w:rPr>
            </w:pPr>
            <w:r>
              <w:rPr>
                <w:sz w:val="20"/>
                <w:szCs w:val="20"/>
                <w:u w:color="4F81BD"/>
              </w:rPr>
              <w:t>Marc</w:t>
            </w:r>
          </w:p>
        </w:tc>
        <w:tc>
          <w:tcPr>
            <w:tcW w:w="1704" w:type="dxa"/>
          </w:tcPr>
          <w:p w14:paraId="6755FBE1" w14:textId="565BBBC5" w:rsidR="00F20022" w:rsidRDefault="00F20022" w:rsidP="007302FC">
            <w:pPr>
              <w:pStyle w:val="NoSpacing"/>
              <w:rPr>
                <w:sz w:val="20"/>
                <w:szCs w:val="20"/>
                <w:u w:color="4F81BD"/>
              </w:rPr>
            </w:pPr>
            <w:r>
              <w:rPr>
                <w:sz w:val="20"/>
                <w:szCs w:val="20"/>
                <w:u w:color="4F81BD"/>
              </w:rPr>
              <w:t>Marquez</w:t>
            </w:r>
          </w:p>
        </w:tc>
        <w:tc>
          <w:tcPr>
            <w:tcW w:w="2268" w:type="dxa"/>
          </w:tcPr>
          <w:p w14:paraId="68ACE42B" w14:textId="4AF32231" w:rsidR="00F20022" w:rsidRDefault="00F20022" w:rsidP="007302FC">
            <w:pPr>
              <w:pStyle w:val="NoSpacing"/>
              <w:rPr>
                <w:sz w:val="20"/>
                <w:szCs w:val="20"/>
                <w:u w:color="4F81BD"/>
              </w:rPr>
            </w:pPr>
            <w:r>
              <w:rPr>
                <w:sz w:val="20"/>
                <w:szCs w:val="20"/>
                <w:u w:color="4F81BD"/>
              </w:rPr>
              <w:t>SE Director</w:t>
            </w:r>
          </w:p>
        </w:tc>
        <w:tc>
          <w:tcPr>
            <w:tcW w:w="3619" w:type="dxa"/>
          </w:tcPr>
          <w:p w14:paraId="4BBA2202" w14:textId="5F89FFD4" w:rsidR="00F20022" w:rsidRPr="00F20022" w:rsidRDefault="00F20022" w:rsidP="007302FC">
            <w:pPr>
              <w:pStyle w:val="NoSpacing"/>
              <w:rPr>
                <w:sz w:val="20"/>
                <w:szCs w:val="20"/>
                <w:u w:color="4F81BD"/>
              </w:rPr>
            </w:pPr>
            <w:proofErr w:type="spellStart"/>
            <w:r w:rsidRPr="00F20022">
              <w:rPr>
                <w:sz w:val="20"/>
                <w:szCs w:val="20"/>
                <w:u w:color="4F81BD"/>
                <w:lang w:val="en-GB"/>
              </w:rPr>
              <w:t>MarcMarquez</w:t>
            </w:r>
            <w:proofErr w:type="spellEnd"/>
            <w:r w:rsidRPr="00F20022">
              <w:rPr>
                <w:sz w:val="20"/>
                <w:szCs w:val="20"/>
                <w:u w:color="4F81BD"/>
                <w:lang w:val="en-GB"/>
              </w:rPr>
              <w:t>@</w:t>
            </w:r>
            <w:r w:rsidR="00711892" w:rsidRPr="00C65F02">
              <w:rPr>
                <w:b/>
                <w:i/>
              </w:rPr>
              <w:t>emailseclabXX.emailsec.io</w:t>
            </w:r>
          </w:p>
        </w:tc>
      </w:tr>
    </w:tbl>
    <w:p w14:paraId="7E37659B" w14:textId="77777777" w:rsidR="00182ECA" w:rsidRDefault="00182ECA" w:rsidP="00420240">
      <w:pPr>
        <w:pStyle w:val="NoSpacing"/>
        <w:rPr>
          <w:u w:color="4F81BD"/>
        </w:rPr>
      </w:pPr>
    </w:p>
    <w:p w14:paraId="772B8936" w14:textId="735FB900" w:rsidR="00182ECA" w:rsidRDefault="00FC20AE" w:rsidP="007302FC">
      <w:pPr>
        <w:pStyle w:val="NoSpacing"/>
        <w:ind w:left="360"/>
        <w:jc w:val="center"/>
        <w:rPr>
          <w:u w:color="4F81BD"/>
        </w:rPr>
      </w:pPr>
      <w:r w:rsidRPr="00FC20AE">
        <w:rPr>
          <w:noProof/>
          <w:u w:color="4F81BD"/>
        </w:rPr>
        <w:drawing>
          <wp:inline distT="0" distB="0" distL="0" distR="0" wp14:anchorId="3A492132" wp14:editId="46658D4E">
            <wp:extent cx="5041900" cy="2460029"/>
            <wp:effectExtent l="12700" t="12700" r="12700" b="16510"/>
            <wp:docPr id="13828877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87713" name="Picture 1" descr="A screenshot of a computer&#10;&#10;AI-generated content may be incorrect."/>
                    <pic:cNvPicPr/>
                  </pic:nvPicPr>
                  <pic:blipFill>
                    <a:blip r:embed="rId112"/>
                    <a:stretch>
                      <a:fillRect/>
                    </a:stretch>
                  </pic:blipFill>
                  <pic:spPr>
                    <a:xfrm>
                      <a:off x="0" y="0"/>
                      <a:ext cx="5069137" cy="2473318"/>
                    </a:xfrm>
                    <a:prstGeom prst="rect">
                      <a:avLst/>
                    </a:prstGeom>
                    <a:ln>
                      <a:solidFill>
                        <a:srgbClr val="00B0F0"/>
                      </a:solidFill>
                    </a:ln>
                  </pic:spPr>
                </pic:pic>
              </a:graphicData>
            </a:graphic>
          </wp:inline>
        </w:drawing>
      </w:r>
    </w:p>
    <w:p w14:paraId="07A4FA2A" w14:textId="77777777" w:rsidR="00FC20AE" w:rsidRDefault="00FC20AE" w:rsidP="007302FC">
      <w:pPr>
        <w:pStyle w:val="NoSpacing"/>
        <w:ind w:left="360"/>
        <w:jc w:val="center"/>
        <w:rPr>
          <w:u w:color="4F81BD"/>
        </w:rPr>
      </w:pPr>
    </w:p>
    <w:p w14:paraId="0F4BF0D1" w14:textId="40D49227" w:rsidR="00420240" w:rsidRDefault="00514308" w:rsidP="007302FC">
      <w:pPr>
        <w:pStyle w:val="NoSpacing"/>
        <w:ind w:left="360"/>
        <w:jc w:val="center"/>
        <w:rPr>
          <w:u w:color="4F81BD"/>
        </w:rPr>
      </w:pPr>
      <w:r w:rsidRPr="00514308">
        <w:rPr>
          <w:noProof/>
          <w:u w:color="4F81BD"/>
        </w:rPr>
        <w:drawing>
          <wp:inline distT="0" distB="0" distL="0" distR="0" wp14:anchorId="35F7BAE2" wp14:editId="466B7DEA">
            <wp:extent cx="6621780" cy="2005330"/>
            <wp:effectExtent l="12700" t="12700" r="7620" b="13970"/>
            <wp:docPr id="181549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4976" name="Picture 1" descr="A screenshot of a computer&#10;&#10;AI-generated content may be incorrect."/>
                    <pic:cNvPicPr/>
                  </pic:nvPicPr>
                  <pic:blipFill>
                    <a:blip r:embed="rId113"/>
                    <a:stretch>
                      <a:fillRect/>
                    </a:stretch>
                  </pic:blipFill>
                  <pic:spPr>
                    <a:xfrm>
                      <a:off x="0" y="0"/>
                      <a:ext cx="6621780" cy="2005330"/>
                    </a:xfrm>
                    <a:prstGeom prst="rect">
                      <a:avLst/>
                    </a:prstGeom>
                    <a:ln>
                      <a:solidFill>
                        <a:srgbClr val="00B0F0"/>
                      </a:solidFill>
                    </a:ln>
                  </pic:spPr>
                </pic:pic>
              </a:graphicData>
            </a:graphic>
          </wp:inline>
        </w:drawing>
      </w:r>
    </w:p>
    <w:p w14:paraId="00D73F52" w14:textId="77777777" w:rsidR="00514308" w:rsidRDefault="00514308" w:rsidP="007302FC">
      <w:pPr>
        <w:pStyle w:val="NoSpacing"/>
        <w:ind w:left="360"/>
        <w:jc w:val="center"/>
        <w:rPr>
          <w:u w:color="4F81BD"/>
        </w:rPr>
      </w:pPr>
    </w:p>
    <w:p w14:paraId="3F65FA99" w14:textId="77777777" w:rsidR="004F4E8F" w:rsidRDefault="004F4E8F" w:rsidP="007302FC">
      <w:pPr>
        <w:pStyle w:val="NoSpacing"/>
        <w:ind w:left="360"/>
        <w:jc w:val="center"/>
        <w:rPr>
          <w:u w:color="4F81BD"/>
        </w:rPr>
      </w:pPr>
    </w:p>
    <w:p w14:paraId="728C49E3" w14:textId="77777777" w:rsidR="007302FC" w:rsidRPr="00935CFC" w:rsidRDefault="007302FC" w:rsidP="007302FC">
      <w:pPr>
        <w:pStyle w:val="NoSpacing"/>
        <w:numPr>
          <w:ilvl w:val="0"/>
          <w:numId w:val="36"/>
        </w:numPr>
        <w:rPr>
          <w:u w:color="4F81BD"/>
        </w:rPr>
      </w:pPr>
      <w:r>
        <w:rPr>
          <w:u w:color="4F81BD"/>
        </w:rPr>
        <w:t xml:space="preserve">Open the web site: </w:t>
      </w:r>
      <w:hyperlink r:id="rId114" w:history="1">
        <w:r w:rsidRPr="00935CFC">
          <w:rPr>
            <w:rStyle w:val="Hyperlink"/>
            <w:rFonts w:cs="CiscoSansTT"/>
            <w:szCs w:val="22"/>
          </w:rPr>
          <w:t>https://emkei.cz/</w:t>
        </w:r>
      </w:hyperlink>
    </w:p>
    <w:p w14:paraId="0AFB7298" w14:textId="77777777" w:rsidR="007302FC" w:rsidRDefault="007302FC" w:rsidP="007302FC">
      <w:pPr>
        <w:pStyle w:val="NoSpacing"/>
        <w:jc w:val="center"/>
        <w:rPr>
          <w:u w:color="4F81BD"/>
        </w:rPr>
      </w:pPr>
      <w:r w:rsidRPr="00935CFC">
        <w:rPr>
          <w:noProof/>
          <w:u w:color="4F81BD"/>
        </w:rPr>
        <w:drawing>
          <wp:inline distT="0" distB="0" distL="0" distR="0" wp14:anchorId="6F5BCC5E" wp14:editId="1F81F728">
            <wp:extent cx="2552118" cy="2968906"/>
            <wp:effectExtent l="0" t="0" r="635" b="3175"/>
            <wp:docPr id="864074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74683" name=""/>
                    <pic:cNvPicPr/>
                  </pic:nvPicPr>
                  <pic:blipFill>
                    <a:blip r:embed="rId115"/>
                    <a:stretch>
                      <a:fillRect/>
                    </a:stretch>
                  </pic:blipFill>
                  <pic:spPr>
                    <a:xfrm>
                      <a:off x="0" y="0"/>
                      <a:ext cx="2578840" cy="2999992"/>
                    </a:xfrm>
                    <a:prstGeom prst="rect">
                      <a:avLst/>
                    </a:prstGeom>
                  </pic:spPr>
                </pic:pic>
              </a:graphicData>
            </a:graphic>
          </wp:inline>
        </w:drawing>
      </w:r>
    </w:p>
    <w:p w14:paraId="0AD75CAF" w14:textId="77777777" w:rsidR="007302FC" w:rsidRDefault="007302FC" w:rsidP="00485559">
      <w:pPr>
        <w:pStyle w:val="NoSpacing"/>
        <w:rPr>
          <w:u w:color="4F81BD"/>
        </w:rPr>
      </w:pPr>
    </w:p>
    <w:p w14:paraId="030B6F62" w14:textId="7730EF89" w:rsidR="007302FC" w:rsidRDefault="007302FC" w:rsidP="007302FC">
      <w:pPr>
        <w:pStyle w:val="NoSpacing"/>
        <w:numPr>
          <w:ilvl w:val="0"/>
          <w:numId w:val="36"/>
        </w:numPr>
      </w:pPr>
      <w:r>
        <w:t>Fill the form with this information. (the name must be one of the one</w:t>
      </w:r>
      <w:r w:rsidR="00296265">
        <w:t>s</w:t>
      </w:r>
      <w:r>
        <w:t xml:space="preserve"> from your list).</w:t>
      </w:r>
    </w:p>
    <w:p w14:paraId="68BCB2DA" w14:textId="45E3CC9E" w:rsidR="007302FC" w:rsidRDefault="007302FC" w:rsidP="007302FC">
      <w:pPr>
        <w:pStyle w:val="NoSpacing"/>
      </w:pPr>
      <w:r>
        <w:t xml:space="preserve">From Name: </w:t>
      </w:r>
      <w:r w:rsidR="00586001">
        <w:t>Veronica Stroll</w:t>
      </w:r>
    </w:p>
    <w:p w14:paraId="2A265481" w14:textId="197914B9" w:rsidR="007302FC" w:rsidRDefault="007302FC" w:rsidP="007302FC">
      <w:pPr>
        <w:pStyle w:val="NoSpacing"/>
      </w:pPr>
      <w:r>
        <w:t xml:space="preserve">From Email: </w:t>
      </w:r>
      <w:hyperlink r:id="rId116" w:history="1">
        <w:r w:rsidR="00C70E3B">
          <w:rPr>
            <w:rStyle w:val="Hyperlink"/>
          </w:rPr>
          <w:t>Jane</w:t>
        </w:r>
        <w:r w:rsidR="00711892">
          <w:rPr>
            <w:rStyle w:val="Hyperlink"/>
          </w:rPr>
          <w:t>@pepe.com</w:t>
        </w:r>
      </w:hyperlink>
    </w:p>
    <w:p w14:paraId="1B849449" w14:textId="0963D230" w:rsidR="007302FC" w:rsidRPr="006F2D01" w:rsidRDefault="007302FC" w:rsidP="007302FC">
      <w:pPr>
        <w:pStyle w:val="NoSpacing"/>
        <w:rPr>
          <w:rFonts w:eastAsiaTheme="minorEastAsia"/>
          <w:lang w:val="en-GB"/>
        </w:rPr>
      </w:pPr>
      <w:r w:rsidRPr="00922238">
        <w:t xml:space="preserve">To: </w:t>
      </w:r>
      <w:hyperlink r:id="rId117" w:history="1">
        <w:r w:rsidR="003D14DB">
          <w:rPr>
            <w:rStyle w:val="Hyperlink"/>
            <w:rFonts w:eastAsiaTheme="minorEastAsia"/>
          </w:rPr>
          <w:t>janenoone</w:t>
        </w:r>
        <w:r w:rsidR="00711892">
          <w:rPr>
            <w:rStyle w:val="Hyperlink"/>
            <w:rFonts w:eastAsiaTheme="minorEastAsia"/>
          </w:rPr>
          <w:t>@emailseclabXX.emailsec.io</w:t>
        </w:r>
      </w:hyperlink>
      <w:r>
        <w:rPr>
          <w:rFonts w:eastAsiaTheme="minorEastAsia"/>
        </w:rPr>
        <w:t xml:space="preserve"> </w:t>
      </w:r>
      <w:r w:rsidR="00F20022">
        <w:rPr>
          <w:rFonts w:eastAsiaTheme="minorEastAsia"/>
        </w:rPr>
        <w:t xml:space="preserve"> or </w:t>
      </w:r>
      <w:hyperlink r:id="rId118" w:history="1">
        <w:r w:rsidR="00711892">
          <w:rPr>
            <w:rStyle w:val="Hyperlink"/>
            <w:rFonts w:eastAsiaTheme="minorEastAsia"/>
            <w:lang w:val="en-GB"/>
          </w:rPr>
          <w:t>MarcMarquez@emailseclabXX.emailsec.io</w:t>
        </w:r>
      </w:hyperlink>
      <w:r w:rsidR="006F2D01">
        <w:rPr>
          <w:rFonts w:eastAsiaTheme="minorEastAsia"/>
          <w:lang w:val="en-GB"/>
        </w:rPr>
        <w:t xml:space="preserve"> </w:t>
      </w:r>
      <w:r>
        <w:rPr>
          <w:rFonts w:eastAsiaTheme="minorEastAsia"/>
        </w:rPr>
        <w:t>(You must put your O365 email domain).</w:t>
      </w:r>
    </w:p>
    <w:p w14:paraId="48396992" w14:textId="77777777" w:rsidR="007302FC" w:rsidRPr="00922238" w:rsidRDefault="007302FC" w:rsidP="007302FC">
      <w:pPr>
        <w:pStyle w:val="NoSpacing"/>
      </w:pPr>
      <w:r>
        <w:rPr>
          <w:rFonts w:eastAsiaTheme="minorEastAsia"/>
        </w:rPr>
        <w:t>Content Type: text/html</w:t>
      </w:r>
    </w:p>
    <w:p w14:paraId="5D93D097" w14:textId="77777777" w:rsidR="007302FC" w:rsidRDefault="007302FC" w:rsidP="007302FC">
      <w:pPr>
        <w:pStyle w:val="NoSpacing"/>
      </w:pPr>
      <w:r>
        <w:t>Subject: This is a test</w:t>
      </w:r>
    </w:p>
    <w:p w14:paraId="229B79A2" w14:textId="1DC1AA89" w:rsidR="007302FC" w:rsidRDefault="007302FC" w:rsidP="007302FC">
      <w:pPr>
        <w:pStyle w:val="NoSpacing"/>
      </w:pPr>
      <w:r>
        <w:t>Body: Hello</w:t>
      </w:r>
    </w:p>
    <w:p w14:paraId="4195FD1D" w14:textId="2303784B" w:rsidR="007302FC" w:rsidRDefault="00485559" w:rsidP="007302FC">
      <w:pPr>
        <w:pStyle w:val="NoSpacing"/>
        <w:jc w:val="center"/>
      </w:pPr>
      <w:r w:rsidRPr="00485559">
        <w:rPr>
          <w:noProof/>
        </w:rPr>
        <w:drawing>
          <wp:inline distT="0" distB="0" distL="0" distR="0" wp14:anchorId="572AA21F" wp14:editId="20CE7522">
            <wp:extent cx="2926824" cy="3348111"/>
            <wp:effectExtent l="0" t="0" r="0" b="5080"/>
            <wp:docPr id="999544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544278" name="Picture 1" descr="A screenshot of a computer&#10;&#10;Description automatically generated"/>
                    <pic:cNvPicPr/>
                  </pic:nvPicPr>
                  <pic:blipFill>
                    <a:blip r:embed="rId119"/>
                    <a:stretch>
                      <a:fillRect/>
                    </a:stretch>
                  </pic:blipFill>
                  <pic:spPr>
                    <a:xfrm>
                      <a:off x="0" y="0"/>
                      <a:ext cx="2960741" cy="3386911"/>
                    </a:xfrm>
                    <a:prstGeom prst="rect">
                      <a:avLst/>
                    </a:prstGeom>
                  </pic:spPr>
                </pic:pic>
              </a:graphicData>
            </a:graphic>
          </wp:inline>
        </w:drawing>
      </w:r>
    </w:p>
    <w:p w14:paraId="321C2365" w14:textId="77777777" w:rsidR="007302FC" w:rsidRDefault="007302FC" w:rsidP="007302FC">
      <w:pPr>
        <w:pStyle w:val="NoSpacing"/>
      </w:pPr>
    </w:p>
    <w:p w14:paraId="7C8695B5" w14:textId="77777777" w:rsidR="007302FC" w:rsidRDefault="007302FC" w:rsidP="007302FC">
      <w:pPr>
        <w:pStyle w:val="NoSpacing"/>
        <w:numPr>
          <w:ilvl w:val="0"/>
          <w:numId w:val="36"/>
        </w:numPr>
      </w:pPr>
      <w:r>
        <w:t xml:space="preserve">Repeat the same as before but change the body content adding </w:t>
      </w:r>
      <w:r w:rsidRPr="00FD2977">
        <w:rPr>
          <w:rStyle w:val="Hyperlink"/>
        </w:rPr>
        <w:t>http://ihaveabadreputation[.]com</w:t>
      </w:r>
    </w:p>
    <w:p w14:paraId="522A2D8D" w14:textId="77777777" w:rsidR="007302FC" w:rsidRDefault="007302FC" w:rsidP="007302FC">
      <w:pPr>
        <w:pStyle w:val="NoSpacing"/>
      </w:pPr>
    </w:p>
    <w:p w14:paraId="37224A2C" w14:textId="77777777" w:rsidR="007302FC" w:rsidRDefault="007302FC" w:rsidP="007302FC">
      <w:pPr>
        <w:pStyle w:val="NoSpacing"/>
      </w:pPr>
    </w:p>
    <w:p w14:paraId="39844C8E" w14:textId="77777777" w:rsidR="007302FC" w:rsidRDefault="007302FC" w:rsidP="007302FC">
      <w:pPr>
        <w:pStyle w:val="NoSpacing"/>
        <w:jc w:val="center"/>
      </w:pPr>
      <w:r w:rsidRPr="00D949A7">
        <w:rPr>
          <w:noProof/>
        </w:rPr>
        <w:drawing>
          <wp:inline distT="0" distB="0" distL="0" distR="0" wp14:anchorId="488BE477" wp14:editId="4443C4CB">
            <wp:extent cx="4616493" cy="2197129"/>
            <wp:effectExtent l="12700" t="12700" r="6350" b="12700"/>
            <wp:docPr id="1094029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29567" name="Picture 1" descr="A screenshot of a computer&#10;&#10;Description automatically generated"/>
                    <pic:cNvPicPr/>
                  </pic:nvPicPr>
                  <pic:blipFill>
                    <a:blip r:embed="rId120"/>
                    <a:stretch>
                      <a:fillRect/>
                    </a:stretch>
                  </pic:blipFill>
                  <pic:spPr>
                    <a:xfrm>
                      <a:off x="0" y="0"/>
                      <a:ext cx="4648362" cy="2212296"/>
                    </a:xfrm>
                    <a:prstGeom prst="rect">
                      <a:avLst/>
                    </a:prstGeom>
                    <a:ln>
                      <a:solidFill>
                        <a:srgbClr val="00B0F0"/>
                      </a:solidFill>
                    </a:ln>
                  </pic:spPr>
                </pic:pic>
              </a:graphicData>
            </a:graphic>
          </wp:inline>
        </w:drawing>
      </w:r>
    </w:p>
    <w:p w14:paraId="2379C3DF" w14:textId="77777777" w:rsidR="007302FC" w:rsidRDefault="007302FC" w:rsidP="007302FC">
      <w:pPr>
        <w:pStyle w:val="NoSpacing"/>
      </w:pPr>
    </w:p>
    <w:p w14:paraId="65907DD1" w14:textId="77777777" w:rsidR="00D17106" w:rsidRDefault="00D17106" w:rsidP="00D17106">
      <w:pPr>
        <w:pStyle w:val="NoSpacing"/>
        <w:numPr>
          <w:ilvl w:val="0"/>
          <w:numId w:val="36"/>
        </w:numPr>
      </w:pPr>
      <w:r>
        <w:t>Review If both messages were processed by Cisco Secure Email Threat Defense.</w:t>
      </w:r>
    </w:p>
    <w:p w14:paraId="3C0B9897" w14:textId="77777777" w:rsidR="00DB19F4" w:rsidRDefault="00DB19F4" w:rsidP="00D17106">
      <w:pPr>
        <w:pStyle w:val="NoSpacing"/>
        <w:ind w:left="360"/>
      </w:pPr>
    </w:p>
    <w:p w14:paraId="7DA687B6" w14:textId="7E9D76B9" w:rsidR="00D17106" w:rsidRDefault="00D17106" w:rsidP="00D17106">
      <w:pPr>
        <w:pStyle w:val="NoSpacing"/>
        <w:ind w:left="360"/>
      </w:pPr>
      <w:r w:rsidRPr="00292544">
        <w:rPr>
          <w:noProof/>
        </w:rPr>
        <w:drawing>
          <wp:inline distT="0" distB="0" distL="0" distR="0" wp14:anchorId="79E08D84" wp14:editId="75299F4C">
            <wp:extent cx="6621780" cy="2167890"/>
            <wp:effectExtent l="12700" t="12700" r="7620" b="16510"/>
            <wp:docPr id="4609607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960728" name="Picture 1" descr="A screenshot of a computer&#10;&#10;Description automatically generated"/>
                    <pic:cNvPicPr/>
                  </pic:nvPicPr>
                  <pic:blipFill>
                    <a:blip r:embed="rId121"/>
                    <a:stretch>
                      <a:fillRect/>
                    </a:stretch>
                  </pic:blipFill>
                  <pic:spPr>
                    <a:xfrm>
                      <a:off x="0" y="0"/>
                      <a:ext cx="6621780" cy="2167890"/>
                    </a:xfrm>
                    <a:prstGeom prst="rect">
                      <a:avLst/>
                    </a:prstGeom>
                    <a:ln>
                      <a:solidFill>
                        <a:srgbClr val="00B0F0"/>
                      </a:solidFill>
                    </a:ln>
                  </pic:spPr>
                </pic:pic>
              </a:graphicData>
            </a:graphic>
          </wp:inline>
        </w:drawing>
      </w:r>
    </w:p>
    <w:p w14:paraId="19FBDB20" w14:textId="77777777" w:rsidR="00D17106" w:rsidRDefault="00D17106" w:rsidP="007733B7">
      <w:pPr>
        <w:pStyle w:val="NoSpacing"/>
      </w:pPr>
    </w:p>
    <w:p w14:paraId="237A8652" w14:textId="105C6F83" w:rsidR="00292544" w:rsidRDefault="00297CC7" w:rsidP="00D17106">
      <w:pPr>
        <w:pStyle w:val="NoSpacing"/>
        <w:numPr>
          <w:ilvl w:val="0"/>
          <w:numId w:val="36"/>
        </w:numPr>
      </w:pPr>
      <w:r>
        <w:t xml:space="preserve">If </w:t>
      </w:r>
      <w:r w:rsidR="00C910BC">
        <w:t>you don't see a message</w:t>
      </w:r>
      <w:r w:rsidR="00D17106">
        <w:t xml:space="preserve"> </w:t>
      </w:r>
      <w:r w:rsidR="00916075">
        <w:t>processed by Email Threat Defense</w:t>
      </w:r>
      <w:r w:rsidR="00D17106">
        <w:t xml:space="preserve">, </w:t>
      </w:r>
      <w:r w:rsidR="00C910BC">
        <w:t xml:space="preserve">then </w:t>
      </w:r>
      <w:r w:rsidR="00D17106">
        <w:t>maybe O365 detected as malicious</w:t>
      </w:r>
      <w:r w:rsidR="00C910BC">
        <w:t xml:space="preserve"> and quarantined it</w:t>
      </w:r>
      <w:r w:rsidR="00292544">
        <w:t>.</w:t>
      </w:r>
      <w:r w:rsidR="00D17106">
        <w:t xml:space="preserve"> In this case, open the O365 quarantine and release the email. </w:t>
      </w:r>
    </w:p>
    <w:p w14:paraId="286927E2" w14:textId="6DC8AD2A" w:rsidR="00D17106" w:rsidRDefault="00D17106" w:rsidP="00D17106">
      <w:pPr>
        <w:pStyle w:val="NoSpacing"/>
        <w:ind w:left="360"/>
      </w:pPr>
      <w:r>
        <w:t>Remember that Microsoft will process all the emails before Cisco Secure Email Threat Defense.</w:t>
      </w:r>
    </w:p>
    <w:p w14:paraId="13BDCBFF" w14:textId="3DE5D925" w:rsidR="00916075" w:rsidRDefault="007733B7" w:rsidP="00916075">
      <w:pPr>
        <w:pStyle w:val="NoSpacing"/>
        <w:ind w:left="360"/>
      </w:pPr>
      <w:hyperlink r:id="rId122" w:history="1">
        <w:r w:rsidRPr="00D167EF">
          <w:rPr>
            <w:rStyle w:val="Hyperlink"/>
          </w:rPr>
          <w:t>https://security.microsoft.com/quarantine?viewid=Email</w:t>
        </w:r>
      </w:hyperlink>
    </w:p>
    <w:p w14:paraId="2927C8F5" w14:textId="77777777" w:rsidR="007733B7" w:rsidRDefault="007733B7" w:rsidP="00916075">
      <w:pPr>
        <w:pStyle w:val="NoSpacing"/>
        <w:ind w:left="360"/>
      </w:pPr>
    </w:p>
    <w:p w14:paraId="4A89697E" w14:textId="57E9B868" w:rsidR="00916075" w:rsidRDefault="00916075" w:rsidP="007733B7">
      <w:pPr>
        <w:pStyle w:val="NoSpacing"/>
        <w:ind w:left="360"/>
        <w:jc w:val="center"/>
      </w:pPr>
      <w:r w:rsidRPr="00916075">
        <w:rPr>
          <w:noProof/>
        </w:rPr>
        <w:drawing>
          <wp:inline distT="0" distB="0" distL="0" distR="0" wp14:anchorId="3C545B8D" wp14:editId="4221DAFC">
            <wp:extent cx="5527973" cy="1609410"/>
            <wp:effectExtent l="0" t="0" r="0" b="3810"/>
            <wp:docPr id="10045681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568140" name="Picture 1" descr="A screenshot of a computer&#10;&#10;Description automatically generated"/>
                    <pic:cNvPicPr/>
                  </pic:nvPicPr>
                  <pic:blipFill>
                    <a:blip r:embed="rId123"/>
                    <a:stretch>
                      <a:fillRect/>
                    </a:stretch>
                  </pic:blipFill>
                  <pic:spPr>
                    <a:xfrm>
                      <a:off x="0" y="0"/>
                      <a:ext cx="5548881" cy="1615497"/>
                    </a:xfrm>
                    <a:prstGeom prst="rect">
                      <a:avLst/>
                    </a:prstGeom>
                  </pic:spPr>
                </pic:pic>
              </a:graphicData>
            </a:graphic>
          </wp:inline>
        </w:drawing>
      </w:r>
    </w:p>
    <w:p w14:paraId="129D84CD" w14:textId="5B1B03B3" w:rsidR="009F58AC" w:rsidRDefault="009F58AC" w:rsidP="007733B7">
      <w:pPr>
        <w:pStyle w:val="NoSpacing"/>
        <w:ind w:left="360"/>
        <w:jc w:val="center"/>
      </w:pPr>
      <w:r w:rsidRPr="009F58AC">
        <w:rPr>
          <w:noProof/>
        </w:rPr>
        <w:drawing>
          <wp:inline distT="0" distB="0" distL="0" distR="0" wp14:anchorId="3669CF2E" wp14:editId="6EEC7190">
            <wp:extent cx="4630469" cy="2440898"/>
            <wp:effectExtent l="0" t="0" r="5080" b="0"/>
            <wp:docPr id="2060734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734376" name=""/>
                    <pic:cNvPicPr/>
                  </pic:nvPicPr>
                  <pic:blipFill>
                    <a:blip r:embed="rId124"/>
                    <a:stretch>
                      <a:fillRect/>
                    </a:stretch>
                  </pic:blipFill>
                  <pic:spPr>
                    <a:xfrm>
                      <a:off x="0" y="0"/>
                      <a:ext cx="4650939" cy="2451689"/>
                    </a:xfrm>
                    <a:prstGeom prst="rect">
                      <a:avLst/>
                    </a:prstGeom>
                  </pic:spPr>
                </pic:pic>
              </a:graphicData>
            </a:graphic>
          </wp:inline>
        </w:drawing>
      </w:r>
    </w:p>
    <w:p w14:paraId="7D53DBFE" w14:textId="77777777" w:rsidR="00916075" w:rsidRDefault="00916075" w:rsidP="00916075">
      <w:pPr>
        <w:pStyle w:val="NoSpacing"/>
        <w:ind w:left="360"/>
      </w:pPr>
    </w:p>
    <w:p w14:paraId="115C0527" w14:textId="2032BC60" w:rsidR="007302FC" w:rsidRDefault="007302FC" w:rsidP="007302FC">
      <w:pPr>
        <w:pStyle w:val="NoSpacing"/>
        <w:numPr>
          <w:ilvl w:val="0"/>
          <w:numId w:val="36"/>
        </w:numPr>
      </w:pPr>
      <w:r>
        <w:t>Go back to Cisco Secure Email Threat Defense and Open “</w:t>
      </w:r>
      <w:r w:rsidRPr="00CA6D6E">
        <w:rPr>
          <w:b/>
          <w:bCs/>
          <w:i/>
          <w:iCs/>
        </w:rPr>
        <w:t>High Impact Personnel</w:t>
      </w:r>
      <w:r>
        <w:t>”.</w:t>
      </w:r>
    </w:p>
    <w:p w14:paraId="123E530E" w14:textId="77777777" w:rsidR="007302FC" w:rsidRDefault="007302FC" w:rsidP="007302FC">
      <w:pPr>
        <w:pStyle w:val="NoSpacing"/>
      </w:pPr>
    </w:p>
    <w:p w14:paraId="7C05082A" w14:textId="1278AB9C" w:rsidR="007302FC" w:rsidRDefault="007302FC" w:rsidP="007302FC">
      <w:pPr>
        <w:pStyle w:val="NoSpacing"/>
      </w:pPr>
      <w:r>
        <w:rPr>
          <w:noProof/>
        </w:rPr>
        <mc:AlternateContent>
          <mc:Choice Requires="wps">
            <w:drawing>
              <wp:anchor distT="0" distB="0" distL="114300" distR="114300" simplePos="0" relativeHeight="251658277" behindDoc="0" locked="0" layoutInCell="1" allowOverlap="1" wp14:anchorId="5A7BF0AD" wp14:editId="01CBE751">
                <wp:simplePos x="0" y="0"/>
                <wp:positionH relativeFrom="column">
                  <wp:posOffset>888252</wp:posOffset>
                </wp:positionH>
                <wp:positionV relativeFrom="paragraph">
                  <wp:posOffset>1048940</wp:posOffset>
                </wp:positionV>
                <wp:extent cx="978061" cy="167833"/>
                <wp:effectExtent l="0" t="0" r="12700" b="10160"/>
                <wp:wrapNone/>
                <wp:docPr id="1892554007" name="Rectangle 6"/>
                <wp:cNvGraphicFramePr/>
                <a:graphic xmlns:a="http://schemas.openxmlformats.org/drawingml/2006/main">
                  <a:graphicData uri="http://schemas.microsoft.com/office/word/2010/wordprocessingShape">
                    <wps:wsp>
                      <wps:cNvSpPr/>
                      <wps:spPr>
                        <a:xfrm>
                          <a:off x="0" y="0"/>
                          <a:ext cx="978061" cy="16783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93D1C3C">
              <v:rect id="Rectangle 6" style="position:absolute;margin-left:69.95pt;margin-top:82.6pt;width:77pt;height:13.2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6CC1E3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"/>
            </w:pict>
          </mc:Fallback>
        </mc:AlternateContent>
      </w:r>
      <w:r w:rsidR="007742AC" w:rsidRPr="007742AC">
        <w:rPr>
          <w:noProof/>
        </w:rPr>
        <w:t xml:space="preserve"> </w:t>
      </w:r>
      <w:r w:rsidR="007742AC" w:rsidRPr="007742AC">
        <w:rPr>
          <w:noProof/>
        </w:rPr>
        <w:drawing>
          <wp:inline distT="0" distB="0" distL="0" distR="0" wp14:anchorId="3E390E0E" wp14:editId="20E34D6E">
            <wp:extent cx="6621780" cy="2120265"/>
            <wp:effectExtent l="0" t="0" r="0" b="635"/>
            <wp:docPr id="5820034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003476" name="Picture 1" descr="A screenshot of a computer&#10;&#10;Description automatically generated"/>
                    <pic:cNvPicPr/>
                  </pic:nvPicPr>
                  <pic:blipFill>
                    <a:blip r:embed="rId125"/>
                    <a:stretch>
                      <a:fillRect/>
                    </a:stretch>
                  </pic:blipFill>
                  <pic:spPr>
                    <a:xfrm>
                      <a:off x="0" y="0"/>
                      <a:ext cx="6621780" cy="2120265"/>
                    </a:xfrm>
                    <a:prstGeom prst="rect">
                      <a:avLst/>
                    </a:prstGeom>
                  </pic:spPr>
                </pic:pic>
              </a:graphicData>
            </a:graphic>
          </wp:inline>
        </w:drawing>
      </w:r>
    </w:p>
    <w:p w14:paraId="6817296B" w14:textId="77777777" w:rsidR="007302FC" w:rsidRDefault="007302FC" w:rsidP="007302FC">
      <w:pPr>
        <w:pStyle w:val="NoSpacing"/>
      </w:pPr>
    </w:p>
    <w:p w14:paraId="5B9CD8F1" w14:textId="77777777" w:rsidR="007302FC" w:rsidRDefault="007302FC" w:rsidP="007302FC">
      <w:pPr>
        <w:pStyle w:val="NoSpacing"/>
        <w:numPr>
          <w:ilvl w:val="0"/>
          <w:numId w:val="36"/>
        </w:numPr>
      </w:pPr>
      <w:r w:rsidRPr="0003075B">
        <w:t>You should see a number next to the name, this indicates how many HIP detections have occurred</w:t>
      </w:r>
      <w:r>
        <w:t>.</w:t>
      </w:r>
    </w:p>
    <w:p w14:paraId="2B3B850C" w14:textId="77777777" w:rsidR="007302FC" w:rsidRDefault="007302FC" w:rsidP="007302FC">
      <w:pPr>
        <w:pStyle w:val="NoSpacing"/>
        <w:ind w:left="360"/>
      </w:pPr>
    </w:p>
    <w:p w14:paraId="256BDBA0" w14:textId="62BEC7F6" w:rsidR="007302FC" w:rsidRDefault="007302FC" w:rsidP="007302FC">
      <w:pPr>
        <w:pStyle w:val="NoSpacing"/>
      </w:pPr>
      <w:r>
        <w:rPr>
          <w:noProof/>
        </w:rPr>
        <mc:AlternateContent>
          <mc:Choice Requires="wps">
            <w:drawing>
              <wp:anchor distT="0" distB="0" distL="114300" distR="114300" simplePos="0" relativeHeight="251658278" behindDoc="0" locked="0" layoutInCell="1" allowOverlap="1" wp14:anchorId="522B2233" wp14:editId="7E69B293">
                <wp:simplePos x="0" y="0"/>
                <wp:positionH relativeFrom="column">
                  <wp:posOffset>922655</wp:posOffset>
                </wp:positionH>
                <wp:positionV relativeFrom="paragraph">
                  <wp:posOffset>497840</wp:posOffset>
                </wp:positionV>
                <wp:extent cx="447040" cy="563880"/>
                <wp:effectExtent l="0" t="0" r="10160" b="7620"/>
                <wp:wrapNone/>
                <wp:docPr id="683493341" name="Rectangle 7"/>
                <wp:cNvGraphicFramePr/>
                <a:graphic xmlns:a="http://schemas.openxmlformats.org/drawingml/2006/main">
                  <a:graphicData uri="http://schemas.microsoft.com/office/word/2010/wordprocessingShape">
                    <wps:wsp>
                      <wps:cNvSpPr/>
                      <wps:spPr>
                        <a:xfrm>
                          <a:off x="0" y="0"/>
                          <a:ext cx="447040" cy="56388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B2B1FFF">
              <v:rect id="Rectangle 7" style="position:absolute;margin-left:72.65pt;margin-top:39.2pt;width:35.2pt;height:44.4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665A48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"/>
            </w:pict>
          </mc:Fallback>
        </mc:AlternateContent>
      </w:r>
      <w:r w:rsidR="00B43702" w:rsidRPr="00B43702">
        <w:rPr>
          <w:noProof/>
        </w:rPr>
        <w:drawing>
          <wp:inline distT="0" distB="0" distL="0" distR="0" wp14:anchorId="4C0A1DDB" wp14:editId="050A486C">
            <wp:extent cx="6621780" cy="1868170"/>
            <wp:effectExtent l="0" t="0" r="0" b="0"/>
            <wp:docPr id="15017308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730878" name="Picture 1" descr="A screenshot of a computer&#10;&#10;AI-generated content may be incorrect."/>
                    <pic:cNvPicPr/>
                  </pic:nvPicPr>
                  <pic:blipFill>
                    <a:blip r:embed="rId126"/>
                    <a:stretch>
                      <a:fillRect/>
                    </a:stretch>
                  </pic:blipFill>
                  <pic:spPr>
                    <a:xfrm>
                      <a:off x="0" y="0"/>
                      <a:ext cx="6621780" cy="1868170"/>
                    </a:xfrm>
                    <a:prstGeom prst="rect">
                      <a:avLst/>
                    </a:prstGeom>
                  </pic:spPr>
                </pic:pic>
              </a:graphicData>
            </a:graphic>
          </wp:inline>
        </w:drawing>
      </w:r>
    </w:p>
    <w:p w14:paraId="35D560CB" w14:textId="77777777" w:rsidR="007302FC" w:rsidRDefault="007302FC" w:rsidP="007302FC">
      <w:pPr>
        <w:pStyle w:val="NoSpacing"/>
      </w:pPr>
    </w:p>
    <w:p w14:paraId="55EF1327" w14:textId="77777777" w:rsidR="007302FC" w:rsidRDefault="007302FC" w:rsidP="007302FC">
      <w:pPr>
        <w:pStyle w:val="NoSpacing"/>
        <w:numPr>
          <w:ilvl w:val="0"/>
          <w:numId w:val="36"/>
        </w:numPr>
      </w:pPr>
      <w:r>
        <w:t>Click on Messages and expand the message detected as phishing. You should see a “User Impersonation” technique.</w:t>
      </w:r>
    </w:p>
    <w:p w14:paraId="4FBE9CFA" w14:textId="77777777" w:rsidR="007302FC" w:rsidRDefault="007302FC" w:rsidP="007302FC">
      <w:pPr>
        <w:pStyle w:val="NoSpacing"/>
      </w:pPr>
    </w:p>
    <w:p w14:paraId="5E990C8B" w14:textId="28E3725E" w:rsidR="007302FC" w:rsidRPr="00A841EA" w:rsidRDefault="007302FC" w:rsidP="007A763F">
      <w:pPr>
        <w:pStyle w:val="NoSpacing"/>
        <w:jc w:val="center"/>
      </w:pPr>
      <w:r>
        <w:rPr>
          <w:noProof/>
        </w:rPr>
        <mc:AlternateContent>
          <mc:Choice Requires="wps">
            <w:drawing>
              <wp:anchor distT="0" distB="0" distL="114300" distR="114300" simplePos="0" relativeHeight="251658279" behindDoc="0" locked="0" layoutInCell="1" allowOverlap="1" wp14:anchorId="23986D8C" wp14:editId="31CFC963">
                <wp:simplePos x="0" y="0"/>
                <wp:positionH relativeFrom="column">
                  <wp:posOffset>1132205</wp:posOffset>
                </wp:positionH>
                <wp:positionV relativeFrom="paragraph">
                  <wp:posOffset>1855470</wp:posOffset>
                </wp:positionV>
                <wp:extent cx="2390775" cy="375920"/>
                <wp:effectExtent l="0" t="0" r="9525" b="17780"/>
                <wp:wrapNone/>
                <wp:docPr id="270508484" name="Rectangle 9"/>
                <wp:cNvGraphicFramePr/>
                <a:graphic xmlns:a="http://schemas.openxmlformats.org/drawingml/2006/main">
                  <a:graphicData uri="http://schemas.microsoft.com/office/word/2010/wordprocessingShape">
                    <wps:wsp>
                      <wps:cNvSpPr/>
                      <wps:spPr>
                        <a:xfrm>
                          <a:off x="0" y="0"/>
                          <a:ext cx="2390775" cy="37592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F9515B1">
              <v:rect id="Rectangle 9" style="position:absolute;margin-left:89.15pt;margin-top:146.1pt;width:188.25pt;height:29.6pt;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72E1CD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"/>
            </w:pict>
          </mc:Fallback>
        </mc:AlternateContent>
      </w:r>
      <w:r w:rsidR="006712F4" w:rsidRPr="006712F4">
        <w:rPr>
          <w:noProof/>
        </w:rPr>
        <w:drawing>
          <wp:inline distT="0" distB="0" distL="0" distR="0" wp14:anchorId="7115AC2D" wp14:editId="38A73E57">
            <wp:extent cx="4475480" cy="2413274"/>
            <wp:effectExtent l="0" t="0" r="0" b="0"/>
            <wp:docPr id="2112405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05277" name="Picture 1" descr="A screenshot of a computer&#10;&#10;Description automatically generated"/>
                    <pic:cNvPicPr/>
                  </pic:nvPicPr>
                  <pic:blipFill>
                    <a:blip r:embed="rId127"/>
                    <a:stretch>
                      <a:fillRect/>
                    </a:stretch>
                  </pic:blipFill>
                  <pic:spPr>
                    <a:xfrm>
                      <a:off x="0" y="0"/>
                      <a:ext cx="4486627" cy="2419285"/>
                    </a:xfrm>
                    <a:prstGeom prst="rect">
                      <a:avLst/>
                    </a:prstGeom>
                  </pic:spPr>
                </pic:pic>
              </a:graphicData>
            </a:graphic>
          </wp:inline>
        </w:drawing>
      </w:r>
    </w:p>
    <w:p w14:paraId="308315A7" w14:textId="77777777" w:rsidR="007302FC" w:rsidRDefault="007302FC" w:rsidP="007302FC">
      <w:pPr>
        <w:pStyle w:val="NoSpacing"/>
        <w:rPr>
          <w:rFonts w:ascii="Arial" w:eastAsia="Arial" w:hAnsi="Arial" w:cs="Arial"/>
          <w:b/>
          <w:color w:val="4F81BD"/>
          <w:sz w:val="20"/>
          <w:u w:color="4F81BD"/>
          <w:lang w:eastAsia="en-US"/>
        </w:rPr>
      </w:pPr>
      <w:r>
        <w:rPr>
          <w:u w:color="4F81BD"/>
        </w:rPr>
        <w:br w:type="page"/>
      </w:r>
    </w:p>
    <w:p w14:paraId="36C61074" w14:textId="77777777" w:rsidR="00BC03F7" w:rsidRDefault="00BC03F7" w:rsidP="00D14EA6">
      <w:pPr>
        <w:pStyle w:val="NoSpacing"/>
      </w:pPr>
    </w:p>
    <w:p w14:paraId="676F09D8" w14:textId="010EFF20" w:rsidR="00691D09" w:rsidRPr="00530D07" w:rsidRDefault="0082775B" w:rsidP="00530D07">
      <w:pPr>
        <w:pStyle w:val="Heading2"/>
      </w:pPr>
      <w:bookmarkStart w:id="24" w:name="_Toc190162514"/>
      <w:r>
        <w:t xml:space="preserve">Task – </w:t>
      </w:r>
      <w:r w:rsidR="008626A8">
        <w:t>“Attack”</w:t>
      </w:r>
      <w:r>
        <w:t xml:space="preserve"> </w:t>
      </w:r>
      <w:r w:rsidR="008626A8">
        <w:t>your environment.</w:t>
      </w:r>
      <w:bookmarkEnd w:id="24"/>
    </w:p>
    <w:p w14:paraId="053C9445" w14:textId="75D9D0EB" w:rsidR="00FE4E13" w:rsidRPr="0082775B" w:rsidRDefault="00B47F6E" w:rsidP="00154A89">
      <w:pPr>
        <w:pStyle w:val="Heading3"/>
        <w:ind w:left="0" w:firstLine="0"/>
      </w:pPr>
      <w:bookmarkStart w:id="25" w:name="_Toc190162515"/>
      <w:r>
        <w:t xml:space="preserve">Send </w:t>
      </w:r>
      <w:r w:rsidR="00FE4E13">
        <w:t>Email Threats.</w:t>
      </w:r>
      <w:bookmarkEnd w:id="25"/>
    </w:p>
    <w:p w14:paraId="0010DE22" w14:textId="77777777" w:rsidR="00FE4E13" w:rsidRDefault="00FE4E13" w:rsidP="00FE4E13"/>
    <w:p w14:paraId="58C2E576" w14:textId="5F65F0A1" w:rsidR="00FE4E13" w:rsidRDefault="00E415BF" w:rsidP="008626A8">
      <w:pPr>
        <w:pStyle w:val="NoSpacing"/>
      </w:pPr>
      <w:r>
        <w:t xml:space="preserve">To be </w:t>
      </w:r>
      <w:r w:rsidR="00AB7E3A">
        <w:t>able</w:t>
      </w:r>
      <w:r>
        <w:t xml:space="preserve"> to see ETD detection capabilities, threat messages </w:t>
      </w:r>
      <w:r w:rsidR="006A4F17">
        <w:t>must</w:t>
      </w:r>
      <w:r>
        <w:t xml:space="preserve"> be sent to users. For this lab, we have prepared a group of </w:t>
      </w:r>
      <w:r w:rsidR="00AB7E3A">
        <w:t>threat messages</w:t>
      </w:r>
      <w:r w:rsidR="00B6182D">
        <w:t xml:space="preserve"> </w:t>
      </w:r>
      <w:r w:rsidR="006A4F17">
        <w:t>(around 60)</w:t>
      </w:r>
      <w:r w:rsidR="00AB7E3A">
        <w:t xml:space="preserve"> to be sent to users created within the Microsoft E5 dev account.</w:t>
      </w:r>
    </w:p>
    <w:p w14:paraId="6C2FEA4E" w14:textId="64CD39E9" w:rsidR="00FE4E13" w:rsidRDefault="0099788C" w:rsidP="008626A8">
      <w:pPr>
        <w:pStyle w:val="NoSpacing"/>
      </w:pPr>
      <w:r>
        <w:rPr>
          <w:noProof/>
        </w:rPr>
        <mc:AlternateContent>
          <mc:Choice Requires="wps">
            <w:drawing>
              <wp:anchor distT="0" distB="0" distL="114300" distR="114300" simplePos="0" relativeHeight="251658241" behindDoc="0" locked="0" layoutInCell="1" allowOverlap="1" wp14:anchorId="1465F73E" wp14:editId="6FBA19FF">
                <wp:simplePos x="0" y="0"/>
                <wp:positionH relativeFrom="column">
                  <wp:posOffset>41046</wp:posOffset>
                </wp:positionH>
                <wp:positionV relativeFrom="paragraph">
                  <wp:posOffset>336884</wp:posOffset>
                </wp:positionV>
                <wp:extent cx="1828800" cy="1828800"/>
                <wp:effectExtent l="0" t="0" r="17780" b="8890"/>
                <wp:wrapSquare wrapText="bothSides"/>
                <wp:docPr id="391579689" name="Text Box 391579689"/>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2"/>
                        </a:solidFill>
                        <a:ln w="6350">
                          <a:solidFill>
                            <a:prstClr val="black"/>
                          </a:solidFill>
                        </a:ln>
                      </wps:spPr>
                      <wps:txbx>
                        <w:txbxContent>
                          <w:p w14:paraId="5282507C" w14:textId="40FE8920" w:rsidR="00AB7E3A" w:rsidRDefault="00AB7E3A" w:rsidP="00AB7E3A">
                            <w:pPr>
                              <w:rPr>
                                <w:rFonts w:ascii="CiscoSansTT" w:hAnsi="CiscoSansTT" w:cs="CiscoSansTT"/>
                                <w:sz w:val="22"/>
                                <w:szCs w:val="22"/>
                              </w:rPr>
                            </w:pPr>
                            <w:r>
                              <w:rPr>
                                <w:rFonts w:ascii="CiscoSansTT" w:hAnsi="CiscoSansTT" w:cs="CiscoSansTT"/>
                                <w:sz w:val="22"/>
                                <w:szCs w:val="22"/>
                              </w:rPr>
                              <w:t>Use th</w:t>
                            </w:r>
                            <w:r w:rsidR="008F2E92">
                              <w:rPr>
                                <w:rFonts w:ascii="CiscoSansTT" w:hAnsi="CiscoSansTT" w:cs="CiscoSansTT"/>
                                <w:sz w:val="22"/>
                                <w:szCs w:val="22"/>
                              </w:rPr>
                              <w:t>is</w:t>
                            </w:r>
                            <w:r>
                              <w:rPr>
                                <w:rFonts w:ascii="CiscoSansTT" w:hAnsi="CiscoSansTT" w:cs="CiscoSansTT"/>
                                <w:sz w:val="22"/>
                                <w:szCs w:val="22"/>
                              </w:rPr>
                              <w:t xml:space="preserve"> email tool just for lab purposes. Actions are being logged</w:t>
                            </w:r>
                            <w:r w:rsidRPr="00680891">
                              <w:rPr>
                                <w:rFonts w:ascii="CiscoSansTT" w:hAnsi="CiscoSansTT" w:cs="CiscoSansTT"/>
                                <w:sz w:val="22"/>
                                <w:szCs w:val="22"/>
                              </w:rPr>
                              <w:t>.</w:t>
                            </w:r>
                          </w:p>
                          <w:p w14:paraId="0FB270AB" w14:textId="70CCF4E1" w:rsidR="00CB4C16" w:rsidRPr="00680891" w:rsidRDefault="00CB4C16" w:rsidP="00AB7E3A">
                            <w:pPr>
                              <w:rPr>
                                <w:rFonts w:ascii="CiscoSansTT" w:hAnsi="CiscoSansTT" w:cs="CiscoSansTT"/>
                                <w:sz w:val="22"/>
                                <w:szCs w:val="22"/>
                              </w:rPr>
                            </w:pPr>
                            <w:r>
                              <w:rPr>
                                <w:rFonts w:ascii="CiscoSansTT" w:hAnsi="CiscoSansTT" w:cs="CiscoSansTT"/>
                                <w:sz w:val="22"/>
                                <w:szCs w:val="22"/>
                              </w:rPr>
                              <w:t xml:space="preserve">Microsoft can block the traffic coming from these IPs, if this happens you can </w:t>
                            </w:r>
                            <w:r w:rsidR="00F77636">
                              <w:rPr>
                                <w:rFonts w:ascii="CiscoSansTT" w:hAnsi="CiscoSansTT" w:cs="CiscoSansTT"/>
                                <w:sz w:val="22"/>
                                <w:szCs w:val="22"/>
                              </w:rPr>
                              <w:t>create traffic manually from a free account or from</w:t>
                            </w:r>
                            <w:r w:rsidR="002A47F6">
                              <w:rPr>
                                <w:rFonts w:ascii="CiscoSansTT" w:hAnsi="CiscoSansTT" w:cs="CiscoSansTT"/>
                                <w:sz w:val="22"/>
                                <w:szCs w:val="22"/>
                              </w:rPr>
                              <w:t xml:space="preserve"> </w:t>
                            </w:r>
                            <w:hyperlink r:id="rId128" w:history="1">
                              <w:r w:rsidR="002A47F6" w:rsidRPr="00FD2977">
                                <w:rPr>
                                  <w:rStyle w:val="Hyperlink"/>
                                  <w:rFonts w:ascii="CiscoSansTT" w:hAnsi="CiscoSansTT" w:cs="CiscoSansTT"/>
                                  <w:sz w:val="22"/>
                                  <w:szCs w:val="22"/>
                                </w:rPr>
                                <w:t>https://emkei.cz/</w:t>
                              </w:r>
                            </w:hyperlink>
                            <w:r w:rsidR="002A47F6">
                              <w:rPr>
                                <w:rFonts w:ascii="CiscoSansTT" w:hAnsi="CiscoSansTT" w:cs="CiscoSansTT"/>
                                <w:sz w:val="22"/>
                                <w:szCs w:val="22"/>
                              </w:rPr>
                              <w:t xml:space="preserve">. </w:t>
                            </w:r>
                            <w:r w:rsidR="002A47F6">
                              <w:rPr>
                                <w:rFonts w:ascii="CiscoSansTT" w:hAnsi="CiscoSansTT" w:cs="CiscoSansTT"/>
                                <w:sz w:val="22"/>
                                <w:szCs w:val="22"/>
                              </w:rPr>
                              <w:br/>
                              <w:t xml:space="preserve">As </w:t>
                            </w:r>
                            <w:r w:rsidR="00AF157E">
                              <w:rPr>
                                <w:rFonts w:ascii="CiscoSansTT" w:hAnsi="CiscoSansTT" w:cs="CiscoSansTT"/>
                                <w:sz w:val="22"/>
                                <w:szCs w:val="22"/>
                              </w:rPr>
                              <w:t xml:space="preserve">a </w:t>
                            </w:r>
                            <w:r w:rsidR="002A47F6">
                              <w:rPr>
                                <w:rFonts w:ascii="CiscoSansTT" w:hAnsi="CiscoSansTT" w:cs="CiscoSansTT"/>
                                <w:sz w:val="22"/>
                                <w:szCs w:val="22"/>
                              </w:rPr>
                              <w:t>malicious IOC you can use http://ihaveabadreputation[.]co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049C84A0">
              <v:shape id="Text Box 391579689" style="position:absolute;left:0;text-align:left;margin-left:3.25pt;margin-top:26.55pt;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spid="_x0000_s1029" fillcolor="#ed7d31 [3205]"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" w14:anchorId="1465F73E">
                <v:textbox style="mso-fit-shape-to-text:t">
                  <w:txbxContent>
                    <w:p w:rsidR="00AB7E3A" w:rsidP="00AB7E3A" w:rsidRDefault="00AB7E3A" w14:paraId="39FBC0AF" w14:textId="40FE8920">
                      <w:pPr>
                        <w:rPr>
                          <w:rFonts w:ascii="CiscoSansTT" w:hAnsi="CiscoSansTT" w:cs="CiscoSansTT"/>
                          <w:sz w:val="22"/>
                          <w:szCs w:val="22"/>
                        </w:rPr>
                      </w:pPr>
                      <w:r>
                        <w:rPr>
                          <w:rFonts w:ascii="CiscoSansTT" w:hAnsi="CiscoSansTT" w:cs="CiscoSansTT"/>
                          <w:sz w:val="22"/>
                          <w:szCs w:val="22"/>
                        </w:rPr>
                        <w:t>Use th</w:t>
                      </w:r>
                      <w:r w:rsidR="008F2E92">
                        <w:rPr>
                          <w:rFonts w:ascii="CiscoSansTT" w:hAnsi="CiscoSansTT" w:cs="CiscoSansTT"/>
                          <w:sz w:val="22"/>
                          <w:szCs w:val="22"/>
                        </w:rPr>
                        <w:t>is</w:t>
                      </w:r>
                      <w:r>
                        <w:rPr>
                          <w:rFonts w:ascii="CiscoSansTT" w:hAnsi="CiscoSansTT" w:cs="CiscoSansTT"/>
                          <w:sz w:val="22"/>
                          <w:szCs w:val="22"/>
                        </w:rPr>
                        <w:t xml:space="preserve"> email tool just for lab purposes. Actions are being logged</w:t>
                      </w:r>
                      <w:r w:rsidRPr="00680891">
                        <w:rPr>
                          <w:rFonts w:ascii="CiscoSansTT" w:hAnsi="CiscoSansTT" w:cs="CiscoSansTT"/>
                          <w:sz w:val="22"/>
                          <w:szCs w:val="22"/>
                        </w:rPr>
                        <w:t>.</w:t>
                      </w:r>
                    </w:p>
                    <w:p w:rsidRPr="00680891" w:rsidR="00CB4C16" w:rsidP="00AB7E3A" w:rsidRDefault="00CB4C16" w14:paraId="40CEECBB" w14:textId="70CCF4E1">
                      <w:pPr>
                        <w:rPr>
                          <w:rFonts w:ascii="CiscoSansTT" w:hAnsi="CiscoSansTT" w:cs="CiscoSansTT"/>
                          <w:sz w:val="22"/>
                          <w:szCs w:val="22"/>
                        </w:rPr>
                      </w:pPr>
                      <w:r>
                        <w:rPr>
                          <w:rFonts w:ascii="CiscoSansTT" w:hAnsi="CiscoSansTT" w:cs="CiscoSansTT"/>
                          <w:sz w:val="22"/>
                          <w:szCs w:val="22"/>
                        </w:rPr>
                        <w:t xml:space="preserve">Microsoft can block the traffic coming from these IPs, if this happens you can </w:t>
                      </w:r>
                      <w:r w:rsidR="00F77636">
                        <w:rPr>
                          <w:rFonts w:ascii="CiscoSansTT" w:hAnsi="CiscoSansTT" w:cs="CiscoSansTT"/>
                          <w:sz w:val="22"/>
                          <w:szCs w:val="22"/>
                        </w:rPr>
                        <w:t>create traffic manually from a free account or from</w:t>
                      </w:r>
                      <w:r w:rsidR="002A47F6">
                        <w:rPr>
                          <w:rFonts w:ascii="CiscoSansTT" w:hAnsi="CiscoSansTT" w:cs="CiscoSansTT"/>
                          <w:sz w:val="22"/>
                          <w:szCs w:val="22"/>
                        </w:rPr>
                        <w:t xml:space="preserve"> </w:t>
                      </w:r>
                      <w:hyperlink w:history="1" r:id="rId129">
                        <w:r w:rsidRPr="00FD2977" w:rsidR="002A47F6">
                          <w:rPr>
                            <w:rStyle w:val="Hyperlink"/>
                            <w:rFonts w:ascii="CiscoSansTT" w:hAnsi="CiscoSansTT" w:cs="CiscoSansTT"/>
                            <w:sz w:val="22"/>
                            <w:szCs w:val="22"/>
                          </w:rPr>
                          <w:t>https://emkei.cz/</w:t>
                        </w:r>
                      </w:hyperlink>
                      <w:r w:rsidR="002A47F6">
                        <w:rPr>
                          <w:rFonts w:ascii="CiscoSansTT" w:hAnsi="CiscoSansTT" w:cs="CiscoSansTT"/>
                          <w:sz w:val="22"/>
                          <w:szCs w:val="22"/>
                        </w:rPr>
                        <w:t xml:space="preserve">. </w:t>
                      </w:r>
                      <w:r w:rsidR="002A47F6">
                        <w:rPr>
                          <w:rFonts w:ascii="CiscoSansTT" w:hAnsi="CiscoSansTT" w:cs="CiscoSansTT"/>
                          <w:sz w:val="22"/>
                          <w:szCs w:val="22"/>
                        </w:rPr>
                        <w:br/>
                      </w:r>
                      <w:r w:rsidR="002A47F6">
                        <w:rPr>
                          <w:rFonts w:ascii="CiscoSansTT" w:hAnsi="CiscoSansTT" w:cs="CiscoSansTT"/>
                          <w:sz w:val="22"/>
                          <w:szCs w:val="22"/>
                        </w:rPr>
                        <w:t xml:space="preserve">As </w:t>
                      </w:r>
                      <w:r w:rsidR="00AF157E">
                        <w:rPr>
                          <w:rFonts w:ascii="CiscoSansTT" w:hAnsi="CiscoSansTT" w:cs="CiscoSansTT"/>
                          <w:sz w:val="22"/>
                          <w:szCs w:val="22"/>
                        </w:rPr>
                        <w:t xml:space="preserve">a </w:t>
                      </w:r>
                      <w:r w:rsidR="002A47F6">
                        <w:rPr>
                          <w:rFonts w:ascii="CiscoSansTT" w:hAnsi="CiscoSansTT" w:cs="CiscoSansTT"/>
                          <w:sz w:val="22"/>
                          <w:szCs w:val="22"/>
                        </w:rPr>
                        <w:t>malicious IOC you can use http://ihaveabadreputation[.]com</w:t>
                      </w:r>
                    </w:p>
                  </w:txbxContent>
                </v:textbox>
                <w10:wrap type="square"/>
              </v:shape>
            </w:pict>
          </mc:Fallback>
        </mc:AlternateContent>
      </w:r>
    </w:p>
    <w:p w14:paraId="400B19A5" w14:textId="77777777" w:rsidR="00CB4C16" w:rsidRPr="00FA7E27" w:rsidRDefault="00CB4C16" w:rsidP="008626A8">
      <w:pPr>
        <w:pStyle w:val="NoSpacing"/>
      </w:pPr>
    </w:p>
    <w:p w14:paraId="2084A58A" w14:textId="60B3ECF6" w:rsidR="00296C1F" w:rsidRDefault="008626A8" w:rsidP="00CB4C16">
      <w:pPr>
        <w:pStyle w:val="NoSpacing"/>
        <w:numPr>
          <w:ilvl w:val="0"/>
          <w:numId w:val="17"/>
        </w:numPr>
      </w:pPr>
      <w:r w:rsidRPr="008626A8">
        <w:t xml:space="preserve">Connect to </w:t>
      </w:r>
      <w:r w:rsidR="00CB4C16">
        <w:t>any of the sites below</w:t>
      </w:r>
      <w:r w:rsidR="000303F6">
        <w:t>,</w:t>
      </w:r>
      <w:r w:rsidR="00AB7E3A">
        <w:t xml:space="preserve"> insert your </w:t>
      </w:r>
      <w:r w:rsidR="00C111DA">
        <w:t>email domain</w:t>
      </w:r>
      <w:r w:rsidR="00362DF0">
        <w:t>,</w:t>
      </w:r>
      <w:r w:rsidR="00CB4C16">
        <w:t xml:space="preserve"> and press</w:t>
      </w:r>
      <w:r w:rsidR="005B5CDE">
        <w:t xml:space="preserve"> </w:t>
      </w:r>
      <w:r w:rsidR="005B5CDE" w:rsidRPr="00D07DE4">
        <w:rPr>
          <w:b/>
          <w:bCs/>
          <w:i/>
          <w:iCs/>
          <w:color w:val="0070C0"/>
        </w:rPr>
        <w:t>Submit</w:t>
      </w:r>
      <w:r w:rsidR="00D07DE4">
        <w:rPr>
          <w:b/>
          <w:bCs/>
          <w:i/>
          <w:iCs/>
          <w:color w:val="0070C0"/>
        </w:rPr>
        <w:t>.</w:t>
      </w:r>
    </w:p>
    <w:p w14:paraId="4F38B54D" w14:textId="4E905C99" w:rsidR="00ED0C72" w:rsidRDefault="009809EB" w:rsidP="005B5CDE">
      <w:pPr>
        <w:pStyle w:val="NoSpacing"/>
        <w:ind w:left="360"/>
      </w:pPr>
      <w:hyperlink r:id="rId130" w:history="1">
        <w:r>
          <w:rPr>
            <w:rStyle w:val="Hyperlink"/>
          </w:rPr>
          <w:t>http://3.19.33.33:5000/</w:t>
        </w:r>
      </w:hyperlink>
    </w:p>
    <w:p w14:paraId="4817B1E3" w14:textId="77777777" w:rsidR="00711892" w:rsidRDefault="00711892" w:rsidP="005B5CDE">
      <w:pPr>
        <w:pStyle w:val="NoSpacing"/>
        <w:ind w:left="360"/>
      </w:pPr>
    </w:p>
    <w:p w14:paraId="6DD34963" w14:textId="77777777" w:rsidR="00B01764" w:rsidRPr="00B01764" w:rsidRDefault="00B01764" w:rsidP="00B01764">
      <w:pPr>
        <w:pStyle w:val="NoSpacing"/>
        <w:ind w:left="360"/>
        <w:rPr>
          <w:rStyle w:val="Hyperlink"/>
        </w:rPr>
      </w:pPr>
    </w:p>
    <w:p w14:paraId="18E0589D" w14:textId="7BDF772E" w:rsidR="005B5CDE" w:rsidRDefault="000C755F" w:rsidP="006A4F17">
      <w:pPr>
        <w:pStyle w:val="NoSpacing"/>
        <w:ind w:left="360"/>
        <w:jc w:val="center"/>
        <w:rPr>
          <w:rStyle w:val="Hyperlink"/>
          <w:color w:val="auto"/>
          <w:u w:val="none"/>
        </w:rPr>
      </w:pPr>
      <w:r w:rsidRPr="000C755F">
        <w:rPr>
          <w:rStyle w:val="Hyperlink"/>
          <w:noProof/>
          <w:color w:val="auto"/>
          <w:u w:val="none"/>
        </w:rPr>
        <w:drawing>
          <wp:inline distT="0" distB="0" distL="0" distR="0" wp14:anchorId="46EC0D7B" wp14:editId="360A6E64">
            <wp:extent cx="3358211" cy="2532185"/>
            <wp:effectExtent l="12700" t="12700" r="7620" b="8255"/>
            <wp:docPr id="10141560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56066" name="Picture 1" descr="A screenshot of a computer&#10;&#10;Description automatically generated"/>
                    <pic:cNvPicPr/>
                  </pic:nvPicPr>
                  <pic:blipFill>
                    <a:blip r:embed="rId131"/>
                    <a:stretch>
                      <a:fillRect/>
                    </a:stretch>
                  </pic:blipFill>
                  <pic:spPr>
                    <a:xfrm>
                      <a:off x="0" y="0"/>
                      <a:ext cx="3401218" cy="2564614"/>
                    </a:xfrm>
                    <a:prstGeom prst="rect">
                      <a:avLst/>
                    </a:prstGeom>
                    <a:ln>
                      <a:solidFill>
                        <a:srgbClr val="00B0F0"/>
                      </a:solidFill>
                    </a:ln>
                  </pic:spPr>
                </pic:pic>
              </a:graphicData>
            </a:graphic>
          </wp:inline>
        </w:drawing>
      </w:r>
    </w:p>
    <w:p w14:paraId="2F36E7B0" w14:textId="77777777" w:rsidR="005B5CDE" w:rsidRDefault="005B5CDE" w:rsidP="005B5CDE">
      <w:pPr>
        <w:pStyle w:val="NoSpacing"/>
        <w:ind w:left="360"/>
        <w:rPr>
          <w:rStyle w:val="Hyperlink"/>
          <w:color w:val="auto"/>
          <w:u w:val="none"/>
        </w:rPr>
      </w:pPr>
    </w:p>
    <w:p w14:paraId="3AA424B6" w14:textId="77777777" w:rsidR="005B5CDE" w:rsidRPr="00C111DA" w:rsidRDefault="005B5CDE" w:rsidP="005B5CDE">
      <w:pPr>
        <w:pStyle w:val="NoSpacing"/>
        <w:ind w:left="360"/>
        <w:rPr>
          <w:rStyle w:val="Hyperlink"/>
          <w:color w:val="auto"/>
          <w:u w:val="none"/>
        </w:rPr>
      </w:pPr>
    </w:p>
    <w:p w14:paraId="10C6F7F4" w14:textId="68748169" w:rsidR="00725E3C" w:rsidRDefault="001D095A">
      <w:pPr>
        <w:pStyle w:val="NoSpacing"/>
        <w:numPr>
          <w:ilvl w:val="0"/>
          <w:numId w:val="17"/>
        </w:numPr>
      </w:pPr>
      <w:r>
        <w:t>W</w:t>
      </w:r>
      <w:r w:rsidR="00C111DA">
        <w:t xml:space="preserve">ait for the </w:t>
      </w:r>
      <w:r w:rsidR="00C111DA" w:rsidRPr="003A14EA">
        <w:t>“</w:t>
      </w:r>
      <w:r w:rsidR="00725E3C" w:rsidRPr="003A14EA">
        <w:t>Thank you for submitting your domain:</w:t>
      </w:r>
      <w:r w:rsidR="00C111DA" w:rsidRPr="003A14EA">
        <w:t>”</w:t>
      </w:r>
      <w:r w:rsidR="00C111DA">
        <w:t xml:space="preserve"> message to be</w:t>
      </w:r>
      <w:r w:rsidR="00725E3C">
        <w:t xml:space="preserve"> displayed on the screen</w:t>
      </w:r>
      <w:r w:rsidR="006A4F17">
        <w:t xml:space="preserve">. </w:t>
      </w:r>
      <w:r w:rsidR="006A4F17" w:rsidRPr="003A14EA">
        <w:rPr>
          <w:b/>
          <w:bCs/>
        </w:rPr>
        <w:t>This m</w:t>
      </w:r>
      <w:r w:rsidR="003A14EA" w:rsidRPr="003A14EA">
        <w:rPr>
          <w:b/>
          <w:bCs/>
        </w:rPr>
        <w:t>essage may take up to 3min to show</w:t>
      </w:r>
      <w:r w:rsidR="003A14EA">
        <w:t>.</w:t>
      </w:r>
    </w:p>
    <w:p w14:paraId="4D996485" w14:textId="77777777" w:rsidR="006A4F17" w:rsidRDefault="006A4F17" w:rsidP="006A4F17">
      <w:pPr>
        <w:pStyle w:val="NoSpacing"/>
        <w:ind w:left="360"/>
      </w:pPr>
    </w:p>
    <w:p w14:paraId="3E76EE6D" w14:textId="5FAA547D" w:rsidR="006A4F17" w:rsidRDefault="00113E28" w:rsidP="006A4F17">
      <w:pPr>
        <w:pStyle w:val="NoSpacing"/>
        <w:ind w:left="360"/>
        <w:jc w:val="center"/>
      </w:pPr>
      <w:r w:rsidRPr="00113E28">
        <w:rPr>
          <w:noProof/>
        </w:rPr>
        <w:drawing>
          <wp:inline distT="0" distB="0" distL="0" distR="0" wp14:anchorId="247836EC" wp14:editId="49743E21">
            <wp:extent cx="3923948" cy="1288415"/>
            <wp:effectExtent l="12700" t="12700" r="13335" b="6985"/>
            <wp:docPr id="20387283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28367" name="Picture 1" descr="A screenshot of a computer&#10;&#10;Description automatically generated"/>
                    <pic:cNvPicPr/>
                  </pic:nvPicPr>
                  <pic:blipFill>
                    <a:blip r:embed="rId132"/>
                    <a:stretch>
                      <a:fillRect/>
                    </a:stretch>
                  </pic:blipFill>
                  <pic:spPr>
                    <a:xfrm>
                      <a:off x="0" y="0"/>
                      <a:ext cx="3968291" cy="1302975"/>
                    </a:xfrm>
                    <a:prstGeom prst="rect">
                      <a:avLst/>
                    </a:prstGeom>
                    <a:ln>
                      <a:solidFill>
                        <a:srgbClr val="00B0F0"/>
                      </a:solidFill>
                    </a:ln>
                  </pic:spPr>
                </pic:pic>
              </a:graphicData>
            </a:graphic>
          </wp:inline>
        </w:drawing>
      </w:r>
    </w:p>
    <w:p w14:paraId="1A7F0CC2" w14:textId="77777777" w:rsidR="006A4F17" w:rsidRDefault="006A4F17" w:rsidP="006A4F17">
      <w:pPr>
        <w:pStyle w:val="NoSpacing"/>
        <w:ind w:left="360"/>
      </w:pPr>
    </w:p>
    <w:p w14:paraId="1BE2ACE9" w14:textId="6070E72F" w:rsidR="00C111DA" w:rsidRPr="00881874" w:rsidRDefault="00725E3C" w:rsidP="00562116">
      <w:pPr>
        <w:pStyle w:val="NoSpacing"/>
        <w:numPr>
          <w:ilvl w:val="0"/>
          <w:numId w:val="17"/>
        </w:numPr>
      </w:pPr>
      <w:r w:rsidRPr="00881874">
        <w:t>Go back to your ETD dashboard. On the Home tab or at the Messages tab, you should be able to see threat messages in the 6 categories: BEC, Scam, Phishing, Malicious, Spam, and Graymail</w:t>
      </w:r>
      <w:r w:rsidR="00C111DA" w:rsidRPr="00881874">
        <w:t xml:space="preserve"> </w:t>
      </w:r>
    </w:p>
    <w:p w14:paraId="0D267928" w14:textId="77777777" w:rsidR="00A53794" w:rsidRDefault="00A53794" w:rsidP="008626A8">
      <w:pPr>
        <w:pStyle w:val="NoSpacing"/>
      </w:pPr>
    </w:p>
    <w:p w14:paraId="782AE081" w14:textId="7D9871B7" w:rsidR="00A53794" w:rsidRDefault="009E0FA9" w:rsidP="00D07DE4">
      <w:pPr>
        <w:pStyle w:val="NoSpacing"/>
        <w:jc w:val="center"/>
      </w:pPr>
      <w:r>
        <w:rPr>
          <w:noProof/>
        </w:rPr>
        <w:drawing>
          <wp:inline distT="0" distB="0" distL="0" distR="0" wp14:anchorId="5C4F8392" wp14:editId="22CE1BAF">
            <wp:extent cx="6621780" cy="3141980"/>
            <wp:effectExtent l="12700" t="12700" r="7620" b="7620"/>
            <wp:docPr id="130814765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47650" name="Picture 3" descr="A screenshot of a computer&#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6621780" cy="3141980"/>
                    </a:xfrm>
                    <a:prstGeom prst="rect">
                      <a:avLst/>
                    </a:prstGeom>
                    <a:ln>
                      <a:solidFill>
                        <a:srgbClr val="00B0F0"/>
                      </a:solidFill>
                    </a:ln>
                  </pic:spPr>
                </pic:pic>
              </a:graphicData>
            </a:graphic>
          </wp:inline>
        </w:drawing>
      </w:r>
    </w:p>
    <w:p w14:paraId="3BDF233F" w14:textId="77777777" w:rsidR="00A53794" w:rsidRDefault="00A53794" w:rsidP="008626A8">
      <w:pPr>
        <w:pStyle w:val="NoSpacing"/>
      </w:pPr>
    </w:p>
    <w:p w14:paraId="1D94AAC1" w14:textId="77777777" w:rsidR="00A53794" w:rsidRDefault="00A53794" w:rsidP="008626A8">
      <w:pPr>
        <w:pStyle w:val="NoSpacing"/>
      </w:pPr>
    </w:p>
    <w:p w14:paraId="730D38F5" w14:textId="46B1BC5D" w:rsidR="00A53794" w:rsidRDefault="00246875" w:rsidP="00562116">
      <w:pPr>
        <w:pStyle w:val="NoSpacing"/>
        <w:numPr>
          <w:ilvl w:val="0"/>
          <w:numId w:val="17"/>
        </w:numPr>
      </w:pPr>
      <w:r>
        <w:t>Open on of the messages and check the information</w:t>
      </w:r>
      <w:r w:rsidR="00562116">
        <w:t>. In the picture we are opening a phishing email.</w:t>
      </w:r>
    </w:p>
    <w:p w14:paraId="034AF836" w14:textId="77777777" w:rsidR="00562116" w:rsidRDefault="00562116" w:rsidP="00562116">
      <w:pPr>
        <w:pStyle w:val="NoSpacing"/>
        <w:ind w:left="360"/>
      </w:pPr>
    </w:p>
    <w:p w14:paraId="688A89C4" w14:textId="4B7C0B26" w:rsidR="00562116" w:rsidRDefault="009D6617" w:rsidP="00C14F5D">
      <w:pPr>
        <w:pStyle w:val="NoSpacing"/>
        <w:jc w:val="center"/>
      </w:pPr>
      <w:r w:rsidRPr="009D6617">
        <w:rPr>
          <w:noProof/>
        </w:rPr>
        <w:drawing>
          <wp:inline distT="0" distB="0" distL="0" distR="0" wp14:anchorId="70C48C37" wp14:editId="559FE6F8">
            <wp:extent cx="5504180" cy="3039756"/>
            <wp:effectExtent l="12700" t="12700" r="7620" b="8255"/>
            <wp:docPr id="1141162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162900" name="Picture 1" descr="A screenshot of a computer&#10;&#10;Description automatically generated"/>
                    <pic:cNvPicPr/>
                  </pic:nvPicPr>
                  <pic:blipFill>
                    <a:blip r:embed="rId134"/>
                    <a:stretch>
                      <a:fillRect/>
                    </a:stretch>
                  </pic:blipFill>
                  <pic:spPr>
                    <a:xfrm>
                      <a:off x="0" y="0"/>
                      <a:ext cx="5516506" cy="3046563"/>
                    </a:xfrm>
                    <a:prstGeom prst="rect">
                      <a:avLst/>
                    </a:prstGeom>
                    <a:ln>
                      <a:solidFill>
                        <a:srgbClr val="00B0F0"/>
                      </a:solidFill>
                    </a:ln>
                  </pic:spPr>
                </pic:pic>
              </a:graphicData>
            </a:graphic>
          </wp:inline>
        </w:drawing>
      </w:r>
    </w:p>
    <w:p w14:paraId="7EDD1F94" w14:textId="77777777" w:rsidR="00562116" w:rsidRDefault="00562116" w:rsidP="008626A8">
      <w:pPr>
        <w:pStyle w:val="NoSpacing"/>
      </w:pPr>
    </w:p>
    <w:p w14:paraId="3D427839" w14:textId="7F02E08E" w:rsidR="00F00773" w:rsidRDefault="006724C5" w:rsidP="006724C5">
      <w:pPr>
        <w:pStyle w:val="NoSpacing"/>
        <w:numPr>
          <w:ilvl w:val="0"/>
          <w:numId w:val="17"/>
        </w:numPr>
      </w:pPr>
      <w:r w:rsidRPr="006724C5">
        <w:t>You should see emails have come in. In some cases, O365 will stop some emails. These will remain in the Microsoft quarantine and will not be analyzed by ETD. If, for some reason, this email is released from quarantine, that email will be scanned by ETD.</w:t>
      </w:r>
    </w:p>
    <w:p w14:paraId="07577049" w14:textId="642CB7F2" w:rsidR="00A81EC1" w:rsidRDefault="00A81EC1" w:rsidP="00A81EC1">
      <w:pPr>
        <w:pStyle w:val="NoSpacing"/>
        <w:ind w:left="360"/>
        <w:rPr>
          <w:color w:val="000000" w:themeColor="text1"/>
        </w:rPr>
      </w:pPr>
      <w:r>
        <w:t xml:space="preserve">Open the Microsoft Quarantine </w:t>
      </w:r>
      <w:hyperlink r:id="rId135" w:history="1">
        <w:r w:rsidRPr="00496B38">
          <w:rPr>
            <w:rStyle w:val="Hyperlink"/>
            <w:b/>
            <w:bCs/>
            <w:i/>
            <w:iCs/>
            <w:color w:val="00B0F0"/>
          </w:rPr>
          <w:t>https://security.microsoft.com/quarantine?viewid=Email</w:t>
        </w:r>
      </w:hyperlink>
      <w:r>
        <w:rPr>
          <w:b/>
          <w:bCs/>
          <w:i/>
          <w:iCs/>
          <w:color w:val="00B0F0"/>
        </w:rPr>
        <w:t xml:space="preserve"> </w:t>
      </w:r>
      <w:r>
        <w:rPr>
          <w:color w:val="000000" w:themeColor="text1"/>
        </w:rPr>
        <w:t>and review if there is any email. You can release them.</w:t>
      </w:r>
    </w:p>
    <w:p w14:paraId="7ABF47AF" w14:textId="7B95D2DD" w:rsidR="00A81EC1" w:rsidRPr="00A81EC1" w:rsidRDefault="00A81EC1" w:rsidP="00A81EC1">
      <w:pPr>
        <w:pStyle w:val="NoSpacing"/>
        <w:ind w:left="360"/>
        <w:rPr>
          <w:color w:val="000000" w:themeColor="text1"/>
        </w:rPr>
      </w:pPr>
      <w:r>
        <w:rPr>
          <w:color w:val="000000" w:themeColor="text1"/>
        </w:rPr>
        <w:t xml:space="preserve">Remember that Microsoft </w:t>
      </w:r>
      <w:r w:rsidR="00545543">
        <w:rPr>
          <w:color w:val="000000" w:themeColor="text1"/>
        </w:rPr>
        <w:t>may display</w:t>
      </w:r>
      <w:r>
        <w:rPr>
          <w:color w:val="000000" w:themeColor="text1"/>
        </w:rPr>
        <w:t xml:space="preserve"> the emails after some minutes.</w:t>
      </w:r>
    </w:p>
    <w:p w14:paraId="06D40723" w14:textId="77777777" w:rsidR="00F00773" w:rsidRDefault="00F00773" w:rsidP="008626A8">
      <w:pPr>
        <w:pStyle w:val="NoSpacing"/>
      </w:pPr>
    </w:p>
    <w:p w14:paraId="7F2AD2E6" w14:textId="77777777" w:rsidR="00452471" w:rsidRDefault="00452471" w:rsidP="008626A8">
      <w:pPr>
        <w:pStyle w:val="NoSpacing"/>
      </w:pPr>
    </w:p>
    <w:p w14:paraId="7F368663" w14:textId="1B03BBB0" w:rsidR="00452471" w:rsidRDefault="00452471" w:rsidP="00017817">
      <w:pPr>
        <w:pStyle w:val="NoSpacing"/>
        <w:numPr>
          <w:ilvl w:val="0"/>
          <w:numId w:val="17"/>
        </w:numPr>
      </w:pPr>
      <w:r>
        <w:t>Open one message</w:t>
      </w:r>
      <w:r w:rsidR="00017817">
        <w:t xml:space="preserve"> and </w:t>
      </w:r>
      <w:r w:rsidR="007555A5">
        <w:t>click</w:t>
      </w:r>
      <w:r w:rsidR="00017817">
        <w:t xml:space="preserve"> on “</w:t>
      </w:r>
      <w:r w:rsidR="00017817" w:rsidRPr="00017817">
        <w:rPr>
          <w:b/>
          <w:bCs/>
          <w:i/>
          <w:iCs/>
          <w:color w:val="00B0F0"/>
        </w:rPr>
        <w:t xml:space="preserve">Conversation </w:t>
      </w:r>
      <w:r w:rsidR="002A47F6">
        <w:rPr>
          <w:b/>
          <w:bCs/>
          <w:i/>
          <w:iCs/>
          <w:color w:val="00B0F0"/>
        </w:rPr>
        <w:t>v</w:t>
      </w:r>
      <w:r w:rsidR="00017817" w:rsidRPr="00017817">
        <w:rPr>
          <w:b/>
          <w:bCs/>
          <w:i/>
          <w:iCs/>
          <w:color w:val="00B0F0"/>
        </w:rPr>
        <w:t>iew</w:t>
      </w:r>
      <w:r w:rsidR="00017817">
        <w:t>”</w:t>
      </w:r>
      <w:r w:rsidR="00F84BA4">
        <w:t>.</w:t>
      </w:r>
    </w:p>
    <w:p w14:paraId="55FFDF45" w14:textId="77777777" w:rsidR="00B53747" w:rsidRDefault="00B53747" w:rsidP="008626A8">
      <w:pPr>
        <w:pStyle w:val="NoSpacing"/>
      </w:pPr>
    </w:p>
    <w:p w14:paraId="32565C2E" w14:textId="46380F73" w:rsidR="00B53747" w:rsidRDefault="00031584" w:rsidP="008626A8">
      <w:pPr>
        <w:pStyle w:val="NoSpacing"/>
      </w:pPr>
      <w:r>
        <w:rPr>
          <w:noProof/>
        </w:rPr>
        <mc:AlternateContent>
          <mc:Choice Requires="wps">
            <w:drawing>
              <wp:anchor distT="0" distB="0" distL="114300" distR="114300" simplePos="0" relativeHeight="251658283" behindDoc="0" locked="0" layoutInCell="1" allowOverlap="1" wp14:anchorId="1FB52DA8" wp14:editId="02D840CC">
                <wp:simplePos x="0" y="0"/>
                <wp:positionH relativeFrom="column">
                  <wp:posOffset>5911922</wp:posOffset>
                </wp:positionH>
                <wp:positionV relativeFrom="paragraph">
                  <wp:posOffset>376427</wp:posOffset>
                </wp:positionV>
                <wp:extent cx="786511" cy="262171"/>
                <wp:effectExtent l="0" t="0" r="13970" b="17780"/>
                <wp:wrapNone/>
                <wp:docPr id="1723712023" name="Rectangle 18"/>
                <wp:cNvGraphicFramePr/>
                <a:graphic xmlns:a="http://schemas.openxmlformats.org/drawingml/2006/main">
                  <a:graphicData uri="http://schemas.microsoft.com/office/word/2010/wordprocessingShape">
                    <wps:wsp>
                      <wps:cNvSpPr/>
                      <wps:spPr>
                        <a:xfrm>
                          <a:off x="0" y="0"/>
                          <a:ext cx="786511" cy="262171"/>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22E5123">
              <v:rect id="Rectangle 18" style="position:absolute;margin-left:465.5pt;margin-top:29.65pt;width:61.95pt;height:20.65pt;z-index:25165832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06B1E0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"/>
            </w:pict>
          </mc:Fallback>
        </mc:AlternateContent>
      </w:r>
      <w:r w:rsidR="00D30938" w:rsidRPr="00D30938">
        <w:rPr>
          <w:noProof/>
        </w:rPr>
        <w:t xml:space="preserve"> </w:t>
      </w:r>
      <w:r w:rsidR="00D30938" w:rsidRPr="00D30938">
        <w:rPr>
          <w:noProof/>
        </w:rPr>
        <w:drawing>
          <wp:inline distT="0" distB="0" distL="0" distR="0" wp14:anchorId="3FD5D4D5" wp14:editId="17B812A2">
            <wp:extent cx="6621780" cy="2318385"/>
            <wp:effectExtent l="0" t="0" r="0" b="5715"/>
            <wp:docPr id="889999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999640" name="Picture 1" descr="A screenshot of a computer&#10;&#10;Description automatically generated"/>
                    <pic:cNvPicPr/>
                  </pic:nvPicPr>
                  <pic:blipFill>
                    <a:blip r:embed="rId136"/>
                    <a:stretch>
                      <a:fillRect/>
                    </a:stretch>
                  </pic:blipFill>
                  <pic:spPr>
                    <a:xfrm>
                      <a:off x="0" y="0"/>
                      <a:ext cx="6621780" cy="2318385"/>
                    </a:xfrm>
                    <a:prstGeom prst="rect">
                      <a:avLst/>
                    </a:prstGeom>
                  </pic:spPr>
                </pic:pic>
              </a:graphicData>
            </a:graphic>
          </wp:inline>
        </w:drawing>
      </w:r>
    </w:p>
    <w:p w14:paraId="47766059" w14:textId="77777777" w:rsidR="00B53747" w:rsidRDefault="00B53747" w:rsidP="008626A8">
      <w:pPr>
        <w:pStyle w:val="NoSpacing"/>
      </w:pPr>
    </w:p>
    <w:p w14:paraId="7FF7073E" w14:textId="410A4D31" w:rsidR="00187340" w:rsidRDefault="00187340" w:rsidP="007555A5">
      <w:pPr>
        <w:pStyle w:val="NoSpacing"/>
        <w:numPr>
          <w:ilvl w:val="0"/>
          <w:numId w:val="17"/>
        </w:numPr>
        <w:jc w:val="left"/>
      </w:pPr>
      <w:r>
        <w:t xml:space="preserve">In the screen you will see one </w:t>
      </w:r>
      <w:r w:rsidR="004570ED">
        <w:t>circle</w:t>
      </w:r>
      <w:r>
        <w:t xml:space="preserve"> with two </w:t>
      </w:r>
      <w:r w:rsidR="004570ED">
        <w:t>+ symbols, click on both + symbols. Nothing must change.</w:t>
      </w:r>
    </w:p>
    <w:p w14:paraId="237C8262" w14:textId="10AD0F38" w:rsidR="00187340" w:rsidRDefault="00BE3553" w:rsidP="00187340">
      <w:pPr>
        <w:pStyle w:val="NoSpacing"/>
        <w:jc w:val="center"/>
      </w:pPr>
      <w:r>
        <w:rPr>
          <w:noProof/>
        </w:rPr>
        <mc:AlternateContent>
          <mc:Choice Requires="wps">
            <w:drawing>
              <wp:anchor distT="0" distB="0" distL="114300" distR="114300" simplePos="0" relativeHeight="251658282" behindDoc="0" locked="0" layoutInCell="1" allowOverlap="1" wp14:anchorId="66BACBA9" wp14:editId="1E2F4928">
                <wp:simplePos x="0" y="0"/>
                <wp:positionH relativeFrom="column">
                  <wp:posOffset>1260860</wp:posOffset>
                </wp:positionH>
                <wp:positionV relativeFrom="paragraph">
                  <wp:posOffset>1352068</wp:posOffset>
                </wp:positionV>
                <wp:extent cx="147071" cy="140677"/>
                <wp:effectExtent l="12700" t="12700" r="18415" b="12065"/>
                <wp:wrapNone/>
                <wp:docPr id="1810497720" name="Rectangle 17"/>
                <wp:cNvGraphicFramePr/>
                <a:graphic xmlns:a="http://schemas.openxmlformats.org/drawingml/2006/main">
                  <a:graphicData uri="http://schemas.microsoft.com/office/word/2010/wordprocessingShape">
                    <wps:wsp>
                      <wps:cNvSpPr/>
                      <wps:spPr>
                        <a:xfrm>
                          <a:off x="0" y="0"/>
                          <a:ext cx="147071" cy="140677"/>
                        </a:xfrm>
                        <a:prstGeom prst="rect">
                          <a:avLst/>
                        </a:prstGeom>
                        <a:noFill/>
                        <a:ln w="190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43E445E">
              <v:rect id="Rectangle 17" style="position:absolute;margin-left:99.3pt;margin-top:106.45pt;width:11.6pt;height:11.1pt;z-index:25165832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5pt" w14:anchorId="32899C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"/>
            </w:pict>
          </mc:Fallback>
        </mc:AlternateContent>
      </w:r>
      <w:r w:rsidR="00031584">
        <w:rPr>
          <w:noProof/>
        </w:rPr>
        <mc:AlternateContent>
          <mc:Choice Requires="wps">
            <w:drawing>
              <wp:anchor distT="0" distB="0" distL="114300" distR="114300" simplePos="0" relativeHeight="251658281" behindDoc="0" locked="0" layoutInCell="1" allowOverlap="1" wp14:anchorId="14D8E833" wp14:editId="20BD7243">
                <wp:simplePos x="0" y="0"/>
                <wp:positionH relativeFrom="column">
                  <wp:posOffset>1541185</wp:posOffset>
                </wp:positionH>
                <wp:positionV relativeFrom="paragraph">
                  <wp:posOffset>1353901</wp:posOffset>
                </wp:positionV>
                <wp:extent cx="146685" cy="140335"/>
                <wp:effectExtent l="12700" t="12700" r="18415" b="12065"/>
                <wp:wrapNone/>
                <wp:docPr id="1727112382" name="Rectangle 17"/>
                <wp:cNvGraphicFramePr/>
                <a:graphic xmlns:a="http://schemas.openxmlformats.org/drawingml/2006/main">
                  <a:graphicData uri="http://schemas.microsoft.com/office/word/2010/wordprocessingShape">
                    <wps:wsp>
                      <wps:cNvSpPr/>
                      <wps:spPr>
                        <a:xfrm>
                          <a:off x="0" y="0"/>
                          <a:ext cx="146685" cy="140335"/>
                        </a:xfrm>
                        <a:prstGeom prst="rect">
                          <a:avLst/>
                        </a:prstGeom>
                        <a:noFill/>
                        <a:ln w="190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9A1298F">
              <v:rect id="Rectangle 17" style="position:absolute;margin-left:121.35pt;margin-top:106.6pt;width:11.55pt;height:11.05pt;z-index:25165832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5pt" w14:anchorId="2F574B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"/>
            </w:pict>
          </mc:Fallback>
        </mc:AlternateContent>
      </w:r>
      <w:r w:rsidRPr="00BE3553">
        <w:rPr>
          <w:noProof/>
        </w:rPr>
        <w:t xml:space="preserve"> </w:t>
      </w:r>
      <w:r w:rsidRPr="00BE3553">
        <w:rPr>
          <w:noProof/>
        </w:rPr>
        <w:drawing>
          <wp:inline distT="0" distB="0" distL="0" distR="0" wp14:anchorId="04C78C56" wp14:editId="04B6B3A8">
            <wp:extent cx="6621780" cy="2716530"/>
            <wp:effectExtent l="0" t="0" r="0" b="1270"/>
            <wp:docPr id="21030097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009718" name="Picture 1" descr="A screenshot of a computer&#10;&#10;Description automatically generated"/>
                    <pic:cNvPicPr/>
                  </pic:nvPicPr>
                  <pic:blipFill>
                    <a:blip r:embed="rId137"/>
                    <a:stretch>
                      <a:fillRect/>
                    </a:stretch>
                  </pic:blipFill>
                  <pic:spPr>
                    <a:xfrm>
                      <a:off x="0" y="0"/>
                      <a:ext cx="6621780" cy="2716530"/>
                    </a:xfrm>
                    <a:prstGeom prst="rect">
                      <a:avLst/>
                    </a:prstGeom>
                  </pic:spPr>
                </pic:pic>
              </a:graphicData>
            </a:graphic>
          </wp:inline>
        </w:drawing>
      </w:r>
    </w:p>
    <w:p w14:paraId="59B42D3D" w14:textId="77777777" w:rsidR="00187340" w:rsidRDefault="00187340" w:rsidP="008626A8">
      <w:pPr>
        <w:pStyle w:val="NoSpacing"/>
      </w:pPr>
    </w:p>
    <w:p w14:paraId="6222EEC4" w14:textId="77777777" w:rsidR="004570ED" w:rsidRDefault="004570ED" w:rsidP="008626A8">
      <w:pPr>
        <w:pStyle w:val="NoSpacing"/>
      </w:pPr>
    </w:p>
    <w:p w14:paraId="112C162F" w14:textId="7DDE712B" w:rsidR="004570ED" w:rsidRDefault="00270CED" w:rsidP="00D916C5">
      <w:pPr>
        <w:pStyle w:val="NoSpacing"/>
        <w:numPr>
          <w:ilvl w:val="0"/>
          <w:numId w:val="17"/>
        </w:numPr>
      </w:pPr>
      <w:r>
        <w:t xml:space="preserve">Open </w:t>
      </w:r>
      <w:r w:rsidR="00F20022">
        <w:t>Your Administrator</w:t>
      </w:r>
      <w:r>
        <w:t xml:space="preserve"> mailbox and forward </w:t>
      </w:r>
      <w:r w:rsidR="00300644">
        <w:t>the same</w:t>
      </w:r>
      <w:r>
        <w:t xml:space="preserve"> message to another internal user. </w:t>
      </w:r>
      <w:r w:rsidR="00300644">
        <w:t xml:space="preserve">In the screen the message </w:t>
      </w:r>
      <w:r w:rsidR="005D45F7">
        <w:t xml:space="preserve">that we are using is </w:t>
      </w:r>
      <w:r w:rsidR="0096111A" w:rsidRPr="0096111A">
        <w:t>"</w:t>
      </w:r>
      <w:r w:rsidR="0096111A" w:rsidRPr="00D916C5">
        <w:rPr>
          <w:i/>
          <w:iCs/>
        </w:rPr>
        <w:t xml:space="preserve">Search results For: Solar-Power In Homes </w:t>
      </w:r>
      <w:r w:rsidR="0096111A" w:rsidRPr="0096111A">
        <w:t>"</w:t>
      </w:r>
    </w:p>
    <w:p w14:paraId="59093A35" w14:textId="2F0F486F" w:rsidR="00CB0D05" w:rsidRDefault="00CB0D05" w:rsidP="00CB0D05">
      <w:pPr>
        <w:pStyle w:val="NoSpacing"/>
        <w:ind w:left="360"/>
      </w:pPr>
      <w:hyperlink r:id="rId138" w:history="1">
        <w:r w:rsidRPr="00D167EF">
          <w:rPr>
            <w:rStyle w:val="Hyperlink"/>
          </w:rPr>
          <w:t>https://outlook.office.com/mail/</w:t>
        </w:r>
      </w:hyperlink>
    </w:p>
    <w:p w14:paraId="1EF04D5F" w14:textId="77777777" w:rsidR="00CB0D05" w:rsidRDefault="00CB0D05" w:rsidP="00CB0D05">
      <w:pPr>
        <w:pStyle w:val="NoSpacing"/>
        <w:ind w:left="360"/>
      </w:pPr>
    </w:p>
    <w:p w14:paraId="5DED73BD" w14:textId="77777777" w:rsidR="0096111A" w:rsidRDefault="0096111A" w:rsidP="008626A8">
      <w:pPr>
        <w:pStyle w:val="NoSpacing"/>
      </w:pPr>
    </w:p>
    <w:p w14:paraId="73F29921" w14:textId="386F5394" w:rsidR="0096111A" w:rsidRDefault="0096111A" w:rsidP="007555A5">
      <w:pPr>
        <w:pStyle w:val="NoSpacing"/>
        <w:jc w:val="center"/>
      </w:pPr>
      <w:r w:rsidRPr="0096111A">
        <w:rPr>
          <w:noProof/>
        </w:rPr>
        <w:drawing>
          <wp:inline distT="0" distB="0" distL="0" distR="0" wp14:anchorId="21E61D86" wp14:editId="2BA0E81D">
            <wp:extent cx="6621780" cy="2453640"/>
            <wp:effectExtent l="0" t="0" r="0" b="0"/>
            <wp:docPr id="1448872431" name="Picture 14488724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872431" name="Picture 1" descr="A screenshot of a computer&#10;&#10;Description automatically generated"/>
                    <pic:cNvPicPr/>
                  </pic:nvPicPr>
                  <pic:blipFill>
                    <a:blip r:embed="rId139"/>
                    <a:stretch>
                      <a:fillRect/>
                    </a:stretch>
                  </pic:blipFill>
                  <pic:spPr>
                    <a:xfrm>
                      <a:off x="0" y="0"/>
                      <a:ext cx="6621780" cy="2453640"/>
                    </a:xfrm>
                    <a:prstGeom prst="rect">
                      <a:avLst/>
                    </a:prstGeom>
                  </pic:spPr>
                </pic:pic>
              </a:graphicData>
            </a:graphic>
          </wp:inline>
        </w:drawing>
      </w:r>
    </w:p>
    <w:p w14:paraId="1D37622B" w14:textId="77777777" w:rsidR="0096111A" w:rsidRDefault="0096111A" w:rsidP="008626A8">
      <w:pPr>
        <w:pStyle w:val="NoSpacing"/>
      </w:pPr>
    </w:p>
    <w:p w14:paraId="6CF470C2" w14:textId="18A158E3" w:rsidR="00300644" w:rsidRPr="00D916C5" w:rsidRDefault="007471D1" w:rsidP="00D916C5">
      <w:pPr>
        <w:pStyle w:val="NoSpacing"/>
        <w:numPr>
          <w:ilvl w:val="0"/>
          <w:numId w:val="17"/>
        </w:numPr>
      </w:pPr>
      <w:r>
        <w:t xml:space="preserve">We will forward to </w:t>
      </w:r>
      <w:hyperlink r:id="rId140" w:history="1">
        <w:r w:rsidR="00CB0D05">
          <w:rPr>
            <w:rStyle w:val="Hyperlink"/>
            <w:rFonts w:eastAsiaTheme="minorEastAsia"/>
            <w:b/>
            <w:bCs/>
            <w:i/>
            <w:iCs/>
          </w:rPr>
          <w:t>veronicastroll@</w:t>
        </w:r>
        <w:r w:rsidR="00970B40">
          <w:rPr>
            <w:rStyle w:val="Hyperlink"/>
            <w:rFonts w:eastAsiaTheme="minorEastAsia"/>
            <w:b/>
            <w:bCs/>
            <w:i/>
            <w:iCs/>
          </w:rPr>
          <w:t>pvtlabX</w:t>
        </w:r>
        <w:r w:rsidR="00CB0D05">
          <w:rPr>
            <w:rStyle w:val="Hyperlink"/>
            <w:rFonts w:eastAsiaTheme="minorEastAsia"/>
            <w:b/>
            <w:bCs/>
            <w:i/>
            <w:iCs/>
          </w:rPr>
          <w:t>XXX.bce-demo.com</w:t>
        </w:r>
      </w:hyperlink>
      <w:r w:rsidR="00D916C5" w:rsidRPr="00D916C5">
        <w:rPr>
          <w:rFonts w:eastAsiaTheme="minorEastAsia"/>
        </w:rPr>
        <w:t xml:space="preserve">. (Use your </w:t>
      </w:r>
      <w:r w:rsidR="00CB0D05">
        <w:rPr>
          <w:rFonts w:eastAsiaTheme="minorEastAsia"/>
        </w:rPr>
        <w:t>pod number</w:t>
      </w:r>
      <w:r w:rsidR="00D916C5" w:rsidRPr="00D916C5">
        <w:rPr>
          <w:rFonts w:eastAsiaTheme="minorEastAsia"/>
        </w:rPr>
        <w:t>)</w:t>
      </w:r>
    </w:p>
    <w:p w14:paraId="14D82CBE" w14:textId="47FAA4FC" w:rsidR="00D916C5" w:rsidRDefault="00D916C5" w:rsidP="00D916C5">
      <w:pPr>
        <w:pStyle w:val="NoSpacing"/>
      </w:pPr>
      <w:r>
        <w:t xml:space="preserve">(Microsoft creates around 16 accounts in the dev environments, always the same. You can verify this in the </w:t>
      </w:r>
      <w:r w:rsidR="00DD744A">
        <w:t>O</w:t>
      </w:r>
      <w:r>
        <w:t>365 dashboard).</w:t>
      </w:r>
    </w:p>
    <w:p w14:paraId="26DE87EB" w14:textId="77777777" w:rsidR="007555A5" w:rsidRDefault="007555A5" w:rsidP="00D916C5">
      <w:pPr>
        <w:pStyle w:val="NoSpacing"/>
      </w:pPr>
    </w:p>
    <w:p w14:paraId="50438B91" w14:textId="19EFFE50" w:rsidR="004570ED" w:rsidRDefault="00A043D6" w:rsidP="007555A5">
      <w:pPr>
        <w:pStyle w:val="NoSpacing"/>
        <w:jc w:val="center"/>
      </w:pPr>
      <w:r w:rsidRPr="00A043D6">
        <w:rPr>
          <w:noProof/>
        </w:rPr>
        <w:drawing>
          <wp:inline distT="0" distB="0" distL="0" distR="0" wp14:anchorId="26FC0F6B" wp14:editId="2D0A6BF2">
            <wp:extent cx="6166420" cy="3941234"/>
            <wp:effectExtent l="0" t="0" r="0" b="0"/>
            <wp:docPr id="110686734" name="Picture 1106867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86734" name="Picture 1" descr="A screenshot of a computer&#10;&#10;Description automatically generated"/>
                    <pic:cNvPicPr/>
                  </pic:nvPicPr>
                  <pic:blipFill>
                    <a:blip r:embed="rId141"/>
                    <a:stretch>
                      <a:fillRect/>
                    </a:stretch>
                  </pic:blipFill>
                  <pic:spPr>
                    <a:xfrm>
                      <a:off x="0" y="0"/>
                      <a:ext cx="6177968" cy="3948615"/>
                    </a:xfrm>
                    <a:prstGeom prst="rect">
                      <a:avLst/>
                    </a:prstGeom>
                  </pic:spPr>
                </pic:pic>
              </a:graphicData>
            </a:graphic>
          </wp:inline>
        </w:drawing>
      </w:r>
    </w:p>
    <w:p w14:paraId="5F596F00" w14:textId="77777777" w:rsidR="00A043D6" w:rsidRDefault="00A043D6" w:rsidP="008626A8">
      <w:pPr>
        <w:pStyle w:val="NoSpacing"/>
      </w:pPr>
    </w:p>
    <w:p w14:paraId="0EFC25F7" w14:textId="35B882B3" w:rsidR="00A043D6" w:rsidRDefault="00A043D6" w:rsidP="00D916C5">
      <w:pPr>
        <w:pStyle w:val="NoSpacing"/>
        <w:numPr>
          <w:ilvl w:val="0"/>
          <w:numId w:val="17"/>
        </w:numPr>
      </w:pPr>
      <w:r>
        <w:t>Now, go back to Email Threat Defense dashboard</w:t>
      </w:r>
      <w:r w:rsidR="00204FA3">
        <w:t xml:space="preserve"> and click on messages. </w:t>
      </w:r>
      <w:r w:rsidR="003D22B9">
        <w:t>Search for the internal</w:t>
      </w:r>
      <w:r w:rsidR="005F1DBE">
        <w:t xml:space="preserve"> email you sent to Veronica</w:t>
      </w:r>
      <w:r w:rsidR="004E59F9">
        <w:t xml:space="preserve"> </w:t>
      </w:r>
      <w:r w:rsidR="005F1DBE">
        <w:t>Stroll</w:t>
      </w:r>
      <w:r w:rsidR="004E59F9">
        <w:t>.</w:t>
      </w:r>
    </w:p>
    <w:p w14:paraId="487AD86E" w14:textId="77777777" w:rsidR="00A043D6" w:rsidRDefault="00A043D6" w:rsidP="008626A8">
      <w:pPr>
        <w:pStyle w:val="NoSpacing"/>
      </w:pPr>
    </w:p>
    <w:p w14:paraId="66D425AE" w14:textId="0B779DAA" w:rsidR="00A043D6" w:rsidRDefault="003D22B9" w:rsidP="007313EC">
      <w:pPr>
        <w:pStyle w:val="NoSpacing"/>
        <w:jc w:val="center"/>
      </w:pPr>
      <w:r w:rsidRPr="003D22B9">
        <w:rPr>
          <w:noProof/>
        </w:rPr>
        <w:drawing>
          <wp:inline distT="0" distB="0" distL="0" distR="0" wp14:anchorId="06E8411A" wp14:editId="7854B62F">
            <wp:extent cx="6621780" cy="537845"/>
            <wp:effectExtent l="0" t="0" r="0" b="0"/>
            <wp:docPr id="1500955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955144" name=""/>
                    <pic:cNvPicPr/>
                  </pic:nvPicPr>
                  <pic:blipFill>
                    <a:blip r:embed="rId142"/>
                    <a:stretch>
                      <a:fillRect/>
                    </a:stretch>
                  </pic:blipFill>
                  <pic:spPr>
                    <a:xfrm>
                      <a:off x="0" y="0"/>
                      <a:ext cx="6621780" cy="537845"/>
                    </a:xfrm>
                    <a:prstGeom prst="rect">
                      <a:avLst/>
                    </a:prstGeom>
                  </pic:spPr>
                </pic:pic>
              </a:graphicData>
            </a:graphic>
          </wp:inline>
        </w:drawing>
      </w:r>
    </w:p>
    <w:p w14:paraId="387DEA94" w14:textId="77777777" w:rsidR="003D22B9" w:rsidRDefault="003D22B9" w:rsidP="007313EC">
      <w:pPr>
        <w:pStyle w:val="NoSpacing"/>
        <w:jc w:val="center"/>
      </w:pPr>
    </w:p>
    <w:p w14:paraId="368DA708" w14:textId="77777777" w:rsidR="00A043D6" w:rsidRDefault="00A043D6" w:rsidP="008626A8">
      <w:pPr>
        <w:pStyle w:val="NoSpacing"/>
      </w:pPr>
    </w:p>
    <w:p w14:paraId="56CBD8B6" w14:textId="28BF503E" w:rsidR="00204FA3" w:rsidRDefault="0046438B" w:rsidP="00D916C5">
      <w:pPr>
        <w:pStyle w:val="NoSpacing"/>
        <w:numPr>
          <w:ilvl w:val="0"/>
          <w:numId w:val="17"/>
        </w:numPr>
      </w:pPr>
      <w:r>
        <w:t>You can see an internal email. Open the message and click on “</w:t>
      </w:r>
      <w:r w:rsidRPr="00FB08C7">
        <w:rPr>
          <w:b/>
          <w:bCs/>
          <w:i/>
          <w:iCs/>
          <w:color w:val="0070C0"/>
        </w:rPr>
        <w:t>Conversation View”</w:t>
      </w:r>
    </w:p>
    <w:p w14:paraId="3CD1A1EC" w14:textId="77777777" w:rsidR="00204FA3" w:rsidRDefault="00204FA3" w:rsidP="008626A8">
      <w:pPr>
        <w:pStyle w:val="NoSpacing"/>
      </w:pPr>
    </w:p>
    <w:p w14:paraId="26AFB1E0" w14:textId="7494E781" w:rsidR="0046438B" w:rsidRDefault="00FB08C7" w:rsidP="00D916C5">
      <w:pPr>
        <w:pStyle w:val="NoSpacing"/>
        <w:jc w:val="center"/>
      </w:pPr>
      <w:r>
        <w:rPr>
          <w:noProof/>
        </w:rPr>
        <mc:AlternateContent>
          <mc:Choice Requires="wps">
            <w:drawing>
              <wp:anchor distT="0" distB="0" distL="114300" distR="114300" simplePos="0" relativeHeight="251658280" behindDoc="0" locked="0" layoutInCell="1" allowOverlap="1" wp14:anchorId="327C1AD0" wp14:editId="3ACC5037">
                <wp:simplePos x="0" y="0"/>
                <wp:positionH relativeFrom="column">
                  <wp:posOffset>5867280</wp:posOffset>
                </wp:positionH>
                <wp:positionV relativeFrom="paragraph">
                  <wp:posOffset>466725</wp:posOffset>
                </wp:positionV>
                <wp:extent cx="716173" cy="274959"/>
                <wp:effectExtent l="0" t="0" r="8255" b="17145"/>
                <wp:wrapNone/>
                <wp:docPr id="470124711" name="Rectangle 16"/>
                <wp:cNvGraphicFramePr/>
                <a:graphic xmlns:a="http://schemas.openxmlformats.org/drawingml/2006/main">
                  <a:graphicData uri="http://schemas.microsoft.com/office/word/2010/wordprocessingShape">
                    <wps:wsp>
                      <wps:cNvSpPr/>
                      <wps:spPr>
                        <a:xfrm>
                          <a:off x="0" y="0"/>
                          <a:ext cx="716173" cy="274959"/>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2EE6EF83">
              <v:rect id="Rectangle 16" style="position:absolute;margin-left:462pt;margin-top:36.75pt;width:56.4pt;height:21.65pt;z-index:2516583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3ACCC2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"/>
            </w:pict>
          </mc:Fallback>
        </mc:AlternateContent>
      </w:r>
      <w:r w:rsidR="00596F25" w:rsidRPr="00596F25">
        <w:rPr>
          <w:noProof/>
        </w:rPr>
        <w:t xml:space="preserve"> </w:t>
      </w:r>
      <w:r w:rsidR="00596F25" w:rsidRPr="00596F25">
        <w:rPr>
          <w:noProof/>
        </w:rPr>
        <w:drawing>
          <wp:inline distT="0" distB="0" distL="0" distR="0" wp14:anchorId="4816D6F4" wp14:editId="39CBC810">
            <wp:extent cx="6621780" cy="3053080"/>
            <wp:effectExtent l="0" t="0" r="0" b="0"/>
            <wp:docPr id="1403653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653418" name="Picture 1" descr="A screenshot of a computer&#10;&#10;Description automatically generated"/>
                    <pic:cNvPicPr/>
                  </pic:nvPicPr>
                  <pic:blipFill>
                    <a:blip r:embed="rId143"/>
                    <a:stretch>
                      <a:fillRect/>
                    </a:stretch>
                  </pic:blipFill>
                  <pic:spPr>
                    <a:xfrm>
                      <a:off x="0" y="0"/>
                      <a:ext cx="6621780" cy="3053080"/>
                    </a:xfrm>
                    <a:prstGeom prst="rect">
                      <a:avLst/>
                    </a:prstGeom>
                  </pic:spPr>
                </pic:pic>
              </a:graphicData>
            </a:graphic>
          </wp:inline>
        </w:drawing>
      </w:r>
    </w:p>
    <w:p w14:paraId="2D1A932D" w14:textId="77777777" w:rsidR="0046438B" w:rsidRDefault="0046438B" w:rsidP="008626A8">
      <w:pPr>
        <w:pStyle w:val="NoSpacing"/>
      </w:pPr>
    </w:p>
    <w:p w14:paraId="0B74F0A9" w14:textId="7E81B70D" w:rsidR="0046438B" w:rsidRDefault="00D916C5" w:rsidP="00524463">
      <w:pPr>
        <w:pStyle w:val="NoSpacing"/>
        <w:numPr>
          <w:ilvl w:val="0"/>
          <w:numId w:val="17"/>
        </w:numPr>
      </w:pPr>
      <w:r>
        <w:t>Your output should be as the next picture.</w:t>
      </w:r>
    </w:p>
    <w:p w14:paraId="47EB555D" w14:textId="77777777" w:rsidR="00D916C5" w:rsidRDefault="00D916C5" w:rsidP="008626A8">
      <w:pPr>
        <w:pStyle w:val="NoSpacing"/>
      </w:pPr>
    </w:p>
    <w:p w14:paraId="10EB8EE4" w14:textId="08019D17" w:rsidR="00D916C5" w:rsidRDefault="0092707A" w:rsidP="00D23FE6">
      <w:pPr>
        <w:pStyle w:val="NoSpacing"/>
        <w:jc w:val="center"/>
      </w:pPr>
      <w:r w:rsidRPr="0092707A">
        <w:rPr>
          <w:noProof/>
        </w:rPr>
        <w:drawing>
          <wp:inline distT="0" distB="0" distL="0" distR="0" wp14:anchorId="40F42E02" wp14:editId="1F33BC19">
            <wp:extent cx="6621780" cy="2724150"/>
            <wp:effectExtent l="0" t="0" r="0" b="6350"/>
            <wp:docPr id="1044867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867583" name="Picture 1" descr="A screenshot of a computer&#10;&#10;Description automatically generated"/>
                    <pic:cNvPicPr/>
                  </pic:nvPicPr>
                  <pic:blipFill>
                    <a:blip r:embed="rId144"/>
                    <a:stretch>
                      <a:fillRect/>
                    </a:stretch>
                  </pic:blipFill>
                  <pic:spPr>
                    <a:xfrm>
                      <a:off x="0" y="0"/>
                      <a:ext cx="6621780" cy="2724150"/>
                    </a:xfrm>
                    <a:prstGeom prst="rect">
                      <a:avLst/>
                    </a:prstGeom>
                  </pic:spPr>
                </pic:pic>
              </a:graphicData>
            </a:graphic>
          </wp:inline>
        </w:drawing>
      </w:r>
    </w:p>
    <w:p w14:paraId="49A49544" w14:textId="77777777" w:rsidR="00D23FE6" w:rsidRDefault="00D23FE6" w:rsidP="00D23FE6">
      <w:pPr>
        <w:pStyle w:val="NoSpacing"/>
        <w:jc w:val="center"/>
      </w:pPr>
    </w:p>
    <w:p w14:paraId="7C1D961B" w14:textId="5C7EBB8F" w:rsidR="00D916C5" w:rsidRDefault="00D916C5" w:rsidP="008626A8">
      <w:pPr>
        <w:pStyle w:val="NoSpacing"/>
      </w:pPr>
    </w:p>
    <w:p w14:paraId="6B6326E1" w14:textId="77777777" w:rsidR="00970F7A" w:rsidRDefault="00970F7A" w:rsidP="008626A8">
      <w:pPr>
        <w:pStyle w:val="NoSpacing"/>
      </w:pPr>
    </w:p>
    <w:p w14:paraId="58A97F08" w14:textId="45E059C2" w:rsidR="00524463" w:rsidRDefault="00D64995" w:rsidP="00D64995">
      <w:pPr>
        <w:pStyle w:val="Heading2"/>
      </w:pPr>
      <w:bookmarkStart w:id="26" w:name="_Toc190162516"/>
      <w:r>
        <w:t xml:space="preserve">Task </w:t>
      </w:r>
      <w:r w:rsidR="007B036E">
        <w:t>–</w:t>
      </w:r>
      <w:r>
        <w:t xml:space="preserve"> </w:t>
      </w:r>
      <w:r w:rsidR="001C14EF">
        <w:t>Dashboard</w:t>
      </w:r>
      <w:r w:rsidR="007B036E">
        <w:t xml:space="preserve"> use case</w:t>
      </w:r>
      <w:bookmarkEnd w:id="26"/>
    </w:p>
    <w:p w14:paraId="77081AD9" w14:textId="7223D8E6" w:rsidR="001C14EF" w:rsidRPr="001C14EF" w:rsidRDefault="001C14EF" w:rsidP="001C14EF">
      <w:pPr>
        <w:pStyle w:val="Heading3"/>
      </w:pPr>
      <w:bookmarkStart w:id="27" w:name="_Toc190162517"/>
      <w:r>
        <w:t>Search Messages</w:t>
      </w:r>
      <w:bookmarkEnd w:id="27"/>
    </w:p>
    <w:p w14:paraId="299E2DB1" w14:textId="6FBC65A9" w:rsidR="00D916C5" w:rsidRDefault="00022343" w:rsidP="00524463">
      <w:pPr>
        <w:pStyle w:val="NoSpacing"/>
      </w:pPr>
      <w:r w:rsidRPr="00022343">
        <w:t>This task will allow us to learn how to use searches from the Cisco Email Threat Defense console. We cannot see all the options in this lab, but it is essential that you perform searches so you can see how it works.</w:t>
      </w:r>
    </w:p>
    <w:p w14:paraId="51409CF9" w14:textId="77777777" w:rsidR="00022343" w:rsidRDefault="00022343" w:rsidP="00524463">
      <w:pPr>
        <w:pStyle w:val="NoSpacing"/>
      </w:pPr>
    </w:p>
    <w:p w14:paraId="19C02438" w14:textId="747014DB" w:rsidR="00BA6FB3" w:rsidRDefault="00BA6FB3" w:rsidP="00BA6FB3">
      <w:pPr>
        <w:pStyle w:val="NoSpacing"/>
        <w:numPr>
          <w:ilvl w:val="0"/>
          <w:numId w:val="32"/>
        </w:numPr>
      </w:pPr>
      <w:r>
        <w:t>Click on Messages</w:t>
      </w:r>
    </w:p>
    <w:p w14:paraId="2B24AC1D" w14:textId="77777777" w:rsidR="00524463" w:rsidRDefault="00524463" w:rsidP="00524463">
      <w:pPr>
        <w:pStyle w:val="NoSpacing"/>
      </w:pPr>
    </w:p>
    <w:p w14:paraId="17833691" w14:textId="43EEB7B6" w:rsidR="00AA3B87" w:rsidRDefault="007A0E87" w:rsidP="00524463">
      <w:pPr>
        <w:pStyle w:val="NoSpacing"/>
      </w:pPr>
      <w:r>
        <w:rPr>
          <w:noProof/>
        </w:rPr>
        <w:drawing>
          <wp:inline distT="0" distB="0" distL="0" distR="0" wp14:anchorId="380AA393" wp14:editId="13AB043C">
            <wp:extent cx="6621780" cy="3141980"/>
            <wp:effectExtent l="0" t="0" r="7620" b="1270"/>
            <wp:docPr id="40126080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260804" name="Picture 5" descr="A screenshot of a computer&#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6621780" cy="3141980"/>
                    </a:xfrm>
                    <a:prstGeom prst="rect">
                      <a:avLst/>
                    </a:prstGeom>
                  </pic:spPr>
                </pic:pic>
              </a:graphicData>
            </a:graphic>
          </wp:inline>
        </w:drawing>
      </w:r>
    </w:p>
    <w:p w14:paraId="34D1430D" w14:textId="77777777" w:rsidR="00AA3B87" w:rsidRDefault="00AA3B87" w:rsidP="00524463">
      <w:pPr>
        <w:pStyle w:val="NoSpacing"/>
      </w:pPr>
    </w:p>
    <w:p w14:paraId="161636E9" w14:textId="77777777" w:rsidR="00AA3B87" w:rsidRDefault="00AA3B87" w:rsidP="00524463">
      <w:pPr>
        <w:pStyle w:val="NoSpacing"/>
      </w:pPr>
    </w:p>
    <w:p w14:paraId="65CAC762" w14:textId="73A1A70D" w:rsidR="00914480" w:rsidRDefault="002F18B1" w:rsidP="00914480">
      <w:pPr>
        <w:pStyle w:val="NoSpacing"/>
        <w:numPr>
          <w:ilvl w:val="0"/>
          <w:numId w:val="32"/>
        </w:numPr>
      </w:pPr>
      <w:r>
        <w:t xml:space="preserve">Click on the </w:t>
      </w:r>
      <w:r w:rsidR="00D12FE2">
        <w:t>“</w:t>
      </w:r>
      <w:r>
        <w:t>filte</w:t>
      </w:r>
      <w:r w:rsidR="00D12FE2">
        <w:t>rs” text</w:t>
      </w:r>
      <w:r>
        <w:t>.</w:t>
      </w:r>
    </w:p>
    <w:p w14:paraId="15392011" w14:textId="7C710472" w:rsidR="002F18B1" w:rsidRDefault="002F18B1" w:rsidP="002F18B1">
      <w:pPr>
        <w:pStyle w:val="NoSpacing"/>
        <w:ind w:left="370"/>
      </w:pPr>
    </w:p>
    <w:p w14:paraId="0EC04E7A" w14:textId="6C284014" w:rsidR="002F18B1" w:rsidRDefault="002F18B1" w:rsidP="002F18B1">
      <w:pPr>
        <w:pStyle w:val="NoSpacing"/>
        <w:ind w:left="370"/>
        <w:jc w:val="center"/>
      </w:pPr>
    </w:p>
    <w:p w14:paraId="016530C9" w14:textId="32AE2FD3" w:rsidR="00AE572F" w:rsidRDefault="001942FA" w:rsidP="002F18B1">
      <w:pPr>
        <w:pStyle w:val="NoSpacing"/>
        <w:ind w:left="370"/>
        <w:jc w:val="center"/>
      </w:pPr>
      <w:r>
        <w:rPr>
          <w:noProof/>
        </w:rPr>
        <w:drawing>
          <wp:inline distT="0" distB="0" distL="0" distR="0" wp14:anchorId="5F6D8186" wp14:editId="46607DC0">
            <wp:extent cx="6621780" cy="1689735"/>
            <wp:effectExtent l="0" t="0" r="7620" b="5715"/>
            <wp:docPr id="21724393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243935" name="Picture 6" descr="A screenshot of a compute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6621780" cy="1689735"/>
                    </a:xfrm>
                    <a:prstGeom prst="rect">
                      <a:avLst/>
                    </a:prstGeom>
                  </pic:spPr>
                </pic:pic>
              </a:graphicData>
            </a:graphic>
          </wp:inline>
        </w:drawing>
      </w:r>
    </w:p>
    <w:p w14:paraId="71F0917B" w14:textId="77777777" w:rsidR="00AE572F" w:rsidRDefault="00AE572F" w:rsidP="002F18B1">
      <w:pPr>
        <w:pStyle w:val="NoSpacing"/>
        <w:ind w:left="370"/>
        <w:jc w:val="center"/>
      </w:pPr>
    </w:p>
    <w:p w14:paraId="3AB04225" w14:textId="77777777" w:rsidR="00022343" w:rsidRDefault="00022343" w:rsidP="002F18B1">
      <w:pPr>
        <w:pStyle w:val="NoSpacing"/>
        <w:ind w:left="370"/>
        <w:jc w:val="center"/>
      </w:pPr>
    </w:p>
    <w:p w14:paraId="79B43BF5" w14:textId="3BC567C3" w:rsidR="00191F0B" w:rsidRDefault="00191F0B" w:rsidP="00191F0B">
      <w:pPr>
        <w:pStyle w:val="NoSpacing"/>
        <w:numPr>
          <w:ilvl w:val="0"/>
          <w:numId w:val="32"/>
        </w:numPr>
      </w:pPr>
      <w:r>
        <w:t>Using the options, search for all the emails detected as “</w:t>
      </w:r>
      <w:r w:rsidR="00C753BE" w:rsidRPr="00C753BE">
        <w:rPr>
          <w:b/>
          <w:bCs/>
          <w:i/>
          <w:iCs/>
        </w:rPr>
        <w:t>All Threats</w:t>
      </w:r>
      <w:r>
        <w:t>”</w:t>
      </w:r>
      <w:r w:rsidR="00F14000">
        <w:t xml:space="preserve"> and click “</w:t>
      </w:r>
      <w:r w:rsidR="00F14000" w:rsidRPr="00F14000">
        <w:rPr>
          <w:b/>
          <w:bCs/>
          <w:i/>
          <w:iCs/>
        </w:rPr>
        <w:t>Apply</w:t>
      </w:r>
      <w:r w:rsidR="00F14000">
        <w:t>”</w:t>
      </w:r>
      <w:r>
        <w:t>.</w:t>
      </w:r>
    </w:p>
    <w:p w14:paraId="4759A130" w14:textId="77777777" w:rsidR="00191F0B" w:rsidRDefault="00191F0B" w:rsidP="00191F0B">
      <w:pPr>
        <w:pStyle w:val="NoSpacing"/>
      </w:pPr>
    </w:p>
    <w:p w14:paraId="3A2FA99F" w14:textId="3EC5538A" w:rsidR="00191F0B" w:rsidRDefault="00E376B2" w:rsidP="00022343">
      <w:pPr>
        <w:pStyle w:val="NoSpacing"/>
        <w:jc w:val="center"/>
        <w:rPr>
          <w:noProof/>
        </w:rPr>
      </w:pPr>
      <w:r>
        <w:rPr>
          <w:noProof/>
        </w:rPr>
        <w:drawing>
          <wp:inline distT="0" distB="0" distL="0" distR="0" wp14:anchorId="3322B112" wp14:editId="0BBE03F8">
            <wp:extent cx="6621780" cy="3141980"/>
            <wp:effectExtent l="0" t="0" r="7620" b="1270"/>
            <wp:docPr id="54532623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326238" name="Picture 7" descr="A screenshot of a computer&#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6621780" cy="3141980"/>
                    </a:xfrm>
                    <a:prstGeom prst="rect">
                      <a:avLst/>
                    </a:prstGeom>
                  </pic:spPr>
                </pic:pic>
              </a:graphicData>
            </a:graphic>
          </wp:inline>
        </w:drawing>
      </w:r>
      <w:r w:rsidR="00A80979" w:rsidRPr="00A80979">
        <w:rPr>
          <w:noProof/>
        </w:rPr>
        <w:t xml:space="preserve"> </w:t>
      </w:r>
    </w:p>
    <w:p w14:paraId="12B6D784" w14:textId="77777777" w:rsidR="00D34FA1" w:rsidRDefault="00D34FA1" w:rsidP="009C7845">
      <w:pPr>
        <w:pStyle w:val="NoSpacing"/>
      </w:pPr>
    </w:p>
    <w:p w14:paraId="513A98CB" w14:textId="6D988A97" w:rsidR="00AA5004" w:rsidRDefault="00AA5004">
      <w:pPr>
        <w:rPr>
          <w:rFonts w:ascii="CiscoSansTT" w:hAnsi="CiscoSansTT"/>
          <w:sz w:val="22"/>
        </w:rPr>
      </w:pPr>
      <w:r>
        <w:br w:type="page"/>
      </w:r>
    </w:p>
    <w:p w14:paraId="7842760A" w14:textId="640BF280" w:rsidR="00524463" w:rsidRPr="0082775B" w:rsidRDefault="00524463" w:rsidP="001C14EF">
      <w:pPr>
        <w:pStyle w:val="Heading3"/>
      </w:pPr>
      <w:bookmarkStart w:id="28" w:name="_Toc190162518"/>
      <w:r>
        <w:t>Manual Remediation.</w:t>
      </w:r>
      <w:bookmarkEnd w:id="28"/>
    </w:p>
    <w:p w14:paraId="28B747E2" w14:textId="1F3AF26D" w:rsidR="00524463" w:rsidRDefault="009910A3" w:rsidP="009910A3">
      <w:pPr>
        <w:pStyle w:val="NoSpacing"/>
      </w:pPr>
      <w:r>
        <w:t>We are going to manually remove/remediate some phishing emails discovered in the previous task.</w:t>
      </w:r>
    </w:p>
    <w:p w14:paraId="2CC9AD91" w14:textId="77777777" w:rsidR="009910A3" w:rsidRDefault="009910A3" w:rsidP="00524463"/>
    <w:p w14:paraId="78F43A61" w14:textId="1EBB5124" w:rsidR="00CA459F" w:rsidRDefault="00CA459F" w:rsidP="00CA459F">
      <w:pPr>
        <w:pStyle w:val="NoSpacing"/>
        <w:numPr>
          <w:ilvl w:val="0"/>
          <w:numId w:val="33"/>
        </w:numPr>
      </w:pPr>
      <w:r>
        <w:t xml:space="preserve">Open </w:t>
      </w:r>
      <w:r w:rsidR="004622C2">
        <w:t>the admin mailbox</w:t>
      </w:r>
      <w:r w:rsidR="00A04C81">
        <w:t xml:space="preserve"> in another browser window</w:t>
      </w:r>
      <w:r w:rsidR="004622C2">
        <w:t xml:space="preserve">. </w:t>
      </w:r>
      <w:hyperlink r:id="rId148" w:history="1">
        <w:r w:rsidR="004622C2" w:rsidRPr="00FD2977">
          <w:rPr>
            <w:rStyle w:val="Hyperlink"/>
          </w:rPr>
          <w:t>https://outlook.office.com/mail/</w:t>
        </w:r>
      </w:hyperlink>
    </w:p>
    <w:p w14:paraId="460B5A86" w14:textId="77777777" w:rsidR="004622C2" w:rsidRDefault="004622C2" w:rsidP="004622C2">
      <w:pPr>
        <w:pStyle w:val="NoSpacing"/>
        <w:ind w:left="10"/>
      </w:pPr>
    </w:p>
    <w:p w14:paraId="1672BF2F" w14:textId="3CA8B317" w:rsidR="004622C2" w:rsidRDefault="004C3A98" w:rsidP="00A04C81">
      <w:pPr>
        <w:pStyle w:val="NoSpacing"/>
        <w:jc w:val="center"/>
      </w:pPr>
      <w:r w:rsidRPr="004C3A98">
        <w:rPr>
          <w:noProof/>
        </w:rPr>
        <w:drawing>
          <wp:inline distT="0" distB="0" distL="0" distR="0" wp14:anchorId="2EEB5CC9" wp14:editId="07435722">
            <wp:extent cx="5169157" cy="3095149"/>
            <wp:effectExtent l="0" t="0" r="0" b="3810"/>
            <wp:docPr id="498625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625421" name="Picture 1" descr="A screenshot of a computer&#10;&#10;Description automatically generated"/>
                    <pic:cNvPicPr/>
                  </pic:nvPicPr>
                  <pic:blipFill>
                    <a:blip r:embed="rId149"/>
                    <a:stretch>
                      <a:fillRect/>
                    </a:stretch>
                  </pic:blipFill>
                  <pic:spPr>
                    <a:xfrm>
                      <a:off x="0" y="0"/>
                      <a:ext cx="5192154" cy="3108919"/>
                    </a:xfrm>
                    <a:prstGeom prst="rect">
                      <a:avLst/>
                    </a:prstGeom>
                  </pic:spPr>
                </pic:pic>
              </a:graphicData>
            </a:graphic>
          </wp:inline>
        </w:drawing>
      </w:r>
    </w:p>
    <w:p w14:paraId="3701B6E1" w14:textId="77777777" w:rsidR="004622C2" w:rsidRDefault="004622C2" w:rsidP="004622C2">
      <w:pPr>
        <w:pStyle w:val="NoSpacing"/>
      </w:pPr>
    </w:p>
    <w:p w14:paraId="21132068" w14:textId="77777777" w:rsidR="004622C2" w:rsidRDefault="004622C2" w:rsidP="004622C2">
      <w:pPr>
        <w:pStyle w:val="NoSpacing"/>
      </w:pPr>
    </w:p>
    <w:p w14:paraId="213B7398" w14:textId="2E86B47F" w:rsidR="004622C2" w:rsidRDefault="00A04C81" w:rsidP="00A04C81">
      <w:pPr>
        <w:pStyle w:val="NoSpacing"/>
        <w:numPr>
          <w:ilvl w:val="0"/>
          <w:numId w:val="33"/>
        </w:numPr>
      </w:pPr>
      <w:r>
        <w:t xml:space="preserve">You must have two windows, one with Cisco Email Threat Defense and other with </w:t>
      </w:r>
      <w:r w:rsidR="006F2D01">
        <w:t>the administrator</w:t>
      </w:r>
      <w:r w:rsidR="00825C7E">
        <w:t xml:space="preserve"> Mailbox.</w:t>
      </w:r>
    </w:p>
    <w:p w14:paraId="55955B27" w14:textId="7EB9B8B4" w:rsidR="00825C7E" w:rsidRDefault="00D34FA1" w:rsidP="00A04C81">
      <w:pPr>
        <w:pStyle w:val="NoSpacing"/>
        <w:numPr>
          <w:ilvl w:val="0"/>
          <w:numId w:val="33"/>
        </w:numPr>
      </w:pPr>
      <w:r>
        <w:t>In Cisco Email Threat Defense console, select one email.</w:t>
      </w:r>
      <w:r w:rsidR="00FB7E0C">
        <w:t xml:space="preserve"> A new menu will appear.</w:t>
      </w:r>
    </w:p>
    <w:p w14:paraId="41380917" w14:textId="0ADE96B2" w:rsidR="00D34FA1" w:rsidRDefault="00D34FA1" w:rsidP="00D34FA1">
      <w:pPr>
        <w:pStyle w:val="NoSpacing"/>
      </w:pPr>
    </w:p>
    <w:p w14:paraId="23009E76" w14:textId="129BF618" w:rsidR="00D34FA1" w:rsidRDefault="005E3D56" w:rsidP="00DC5243">
      <w:pPr>
        <w:pStyle w:val="NoSpacing"/>
        <w:jc w:val="center"/>
      </w:pPr>
      <w:r>
        <w:rPr>
          <w:noProof/>
        </w:rPr>
        <w:drawing>
          <wp:inline distT="0" distB="0" distL="0" distR="0" wp14:anchorId="043CC1E0" wp14:editId="5F24397B">
            <wp:extent cx="6621780" cy="3141980"/>
            <wp:effectExtent l="0" t="0" r="7620" b="1270"/>
            <wp:docPr id="205252825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28259" name="Picture 8" descr="A screenshot of a computer&#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6621780" cy="3141980"/>
                    </a:xfrm>
                    <a:prstGeom prst="rect">
                      <a:avLst/>
                    </a:prstGeom>
                  </pic:spPr>
                </pic:pic>
              </a:graphicData>
            </a:graphic>
          </wp:inline>
        </w:drawing>
      </w:r>
    </w:p>
    <w:p w14:paraId="4F18ACDB" w14:textId="77777777" w:rsidR="00D34FA1" w:rsidRDefault="00D34FA1" w:rsidP="00D34FA1">
      <w:pPr>
        <w:pStyle w:val="NoSpacing"/>
      </w:pPr>
    </w:p>
    <w:p w14:paraId="73E2DEF0" w14:textId="77777777" w:rsidR="00D2633F" w:rsidRDefault="00D2633F" w:rsidP="00D34FA1">
      <w:pPr>
        <w:pStyle w:val="NoSpacing"/>
      </w:pPr>
    </w:p>
    <w:p w14:paraId="7BCCECEB" w14:textId="77777777" w:rsidR="00D2633F" w:rsidRDefault="00D2633F" w:rsidP="00D34FA1">
      <w:pPr>
        <w:pStyle w:val="NoSpacing"/>
      </w:pPr>
    </w:p>
    <w:p w14:paraId="353FE82B" w14:textId="77777777" w:rsidR="00D2633F" w:rsidRDefault="00D2633F" w:rsidP="00D34FA1">
      <w:pPr>
        <w:pStyle w:val="NoSpacing"/>
      </w:pPr>
    </w:p>
    <w:p w14:paraId="6A50249E" w14:textId="0AE4BAF8" w:rsidR="00D34FA1" w:rsidRDefault="00F047FA" w:rsidP="00F047FA">
      <w:pPr>
        <w:pStyle w:val="NoSpacing"/>
        <w:numPr>
          <w:ilvl w:val="0"/>
          <w:numId w:val="33"/>
        </w:numPr>
      </w:pPr>
      <w:r>
        <w:t>Click on the Reclassify dropdown menu.</w:t>
      </w:r>
    </w:p>
    <w:p w14:paraId="65B3EFF6" w14:textId="7987BB98" w:rsidR="00D34FA1" w:rsidRDefault="009A7194" w:rsidP="00F047FA">
      <w:pPr>
        <w:pStyle w:val="NoSpacing"/>
        <w:jc w:val="center"/>
      </w:pPr>
      <w:r>
        <w:rPr>
          <w:noProof/>
        </w:rPr>
        <w:drawing>
          <wp:inline distT="0" distB="0" distL="0" distR="0" wp14:anchorId="6734A569" wp14:editId="5C05A1FC">
            <wp:extent cx="6621780" cy="3141980"/>
            <wp:effectExtent l="0" t="0" r="7620" b="1270"/>
            <wp:docPr id="63139131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391319" name="Picture 9" descr="A screenshot of a computer&#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6621780" cy="3141980"/>
                    </a:xfrm>
                    <a:prstGeom prst="rect">
                      <a:avLst/>
                    </a:prstGeom>
                  </pic:spPr>
                </pic:pic>
              </a:graphicData>
            </a:graphic>
          </wp:inline>
        </w:drawing>
      </w:r>
      <w:r w:rsidR="008B231A" w:rsidRPr="008B231A">
        <w:rPr>
          <w:noProof/>
        </w:rPr>
        <w:t xml:space="preserve"> </w:t>
      </w:r>
    </w:p>
    <w:p w14:paraId="655787C1" w14:textId="77777777" w:rsidR="00D34FA1" w:rsidRDefault="00D34FA1" w:rsidP="00D34FA1">
      <w:pPr>
        <w:pStyle w:val="NoSpacing"/>
      </w:pPr>
    </w:p>
    <w:p w14:paraId="161DECE2" w14:textId="77777777" w:rsidR="00F047FA" w:rsidRDefault="00F047FA" w:rsidP="00D34FA1">
      <w:pPr>
        <w:pStyle w:val="NoSpacing"/>
      </w:pPr>
    </w:p>
    <w:p w14:paraId="6F64A061" w14:textId="4E990DCD" w:rsidR="00F047FA" w:rsidRDefault="00F047FA" w:rsidP="00583AD9">
      <w:pPr>
        <w:pStyle w:val="NoSpacing"/>
        <w:numPr>
          <w:ilvl w:val="0"/>
          <w:numId w:val="33"/>
        </w:numPr>
      </w:pPr>
      <w:r>
        <w:t xml:space="preserve">Select “Keep verdict”. </w:t>
      </w:r>
    </w:p>
    <w:p w14:paraId="1705868C" w14:textId="06D7DCAA" w:rsidR="00D34FA1" w:rsidRDefault="00370363" w:rsidP="00D34FA1">
      <w:pPr>
        <w:pStyle w:val="NoSpacing"/>
      </w:pPr>
      <w:r>
        <w:rPr>
          <w:noProof/>
        </w:rPr>
        <mc:AlternateContent>
          <mc:Choice Requires="wps">
            <w:drawing>
              <wp:anchor distT="0" distB="0" distL="114300" distR="114300" simplePos="0" relativeHeight="251658262" behindDoc="0" locked="0" layoutInCell="1" allowOverlap="1" wp14:anchorId="223927C6" wp14:editId="333A1F07">
                <wp:simplePos x="0" y="0"/>
                <wp:positionH relativeFrom="column">
                  <wp:posOffset>549910</wp:posOffset>
                </wp:positionH>
                <wp:positionV relativeFrom="paragraph">
                  <wp:posOffset>178435</wp:posOffset>
                </wp:positionV>
                <wp:extent cx="5207000" cy="1828800"/>
                <wp:effectExtent l="0" t="0" r="12700" b="17145"/>
                <wp:wrapSquare wrapText="bothSides"/>
                <wp:docPr id="813164300" name="Text Box 813164300"/>
                <wp:cNvGraphicFramePr/>
                <a:graphic xmlns:a="http://schemas.openxmlformats.org/drawingml/2006/main">
                  <a:graphicData uri="http://schemas.microsoft.com/office/word/2010/wordprocessingShape">
                    <wps:wsp>
                      <wps:cNvSpPr txBox="1"/>
                      <wps:spPr>
                        <a:xfrm>
                          <a:off x="0" y="0"/>
                          <a:ext cx="5207000" cy="1828800"/>
                        </a:xfrm>
                        <a:prstGeom prst="rect">
                          <a:avLst/>
                        </a:prstGeom>
                        <a:solidFill>
                          <a:schemeClr val="accent2"/>
                        </a:solidFill>
                        <a:ln w="6350">
                          <a:solidFill>
                            <a:prstClr val="black"/>
                          </a:solidFill>
                        </a:ln>
                      </wps:spPr>
                      <wps:txbx>
                        <w:txbxContent>
                          <w:p w14:paraId="38DC4EBB" w14:textId="2873656F" w:rsidR="00370363" w:rsidRPr="00680891" w:rsidRDefault="00370363" w:rsidP="00370363">
                            <w:pPr>
                              <w:rPr>
                                <w:rFonts w:ascii="CiscoSansTT" w:hAnsi="CiscoSansTT" w:cs="CiscoSansTT"/>
                                <w:sz w:val="22"/>
                                <w:szCs w:val="22"/>
                              </w:rPr>
                            </w:pPr>
                            <w:r>
                              <w:rPr>
                                <w:rFonts w:ascii="CiscoSansTT" w:hAnsi="CiscoSansTT" w:cs="CiscoSansTT"/>
                                <w:sz w:val="22"/>
                                <w:szCs w:val="22"/>
                              </w:rPr>
                              <w:t>If we ch</w:t>
                            </w:r>
                            <w:r w:rsidR="00583AD9">
                              <w:rPr>
                                <w:rFonts w:ascii="CiscoSansTT" w:hAnsi="CiscoSansTT" w:cs="CiscoSansTT"/>
                                <w:sz w:val="22"/>
                                <w:szCs w:val="22"/>
                              </w:rPr>
                              <w:t>an</w:t>
                            </w:r>
                            <w:r>
                              <w:rPr>
                                <w:rFonts w:ascii="CiscoSansTT" w:hAnsi="CiscoSansTT" w:cs="CiscoSansTT"/>
                                <w:sz w:val="22"/>
                                <w:szCs w:val="22"/>
                              </w:rPr>
                              <w:t>ge the verdict, the information will be sen</w:t>
                            </w:r>
                            <w:r w:rsidR="00583AD9">
                              <w:rPr>
                                <w:rFonts w:ascii="CiscoSansTT" w:hAnsi="CiscoSansTT" w:cs="CiscoSansTT"/>
                                <w:sz w:val="22"/>
                                <w:szCs w:val="22"/>
                              </w:rPr>
                              <w:t>t</w:t>
                            </w:r>
                            <w:r>
                              <w:rPr>
                                <w:rFonts w:ascii="CiscoSansTT" w:hAnsi="CiscoSansTT" w:cs="CiscoSansTT"/>
                                <w:sz w:val="22"/>
                                <w:szCs w:val="22"/>
                              </w:rPr>
                              <w:t xml:space="preserve"> automatically to Talos.</w:t>
                            </w:r>
                            <w:r>
                              <w:rPr>
                                <w:rFonts w:ascii="CiscoSansTT" w:hAnsi="CiscoSansTT" w:cs="CiscoSansTT"/>
                                <w:sz w:val="22"/>
                                <w:szCs w:val="22"/>
                              </w:rPr>
                              <w:br/>
                              <w:t xml:space="preserve">As this is a lab, we don’t want to </w:t>
                            </w:r>
                            <w:r w:rsidR="00583AD9">
                              <w:rPr>
                                <w:rFonts w:ascii="CiscoSansTT" w:hAnsi="CiscoSansTT" w:cs="CiscoSansTT"/>
                                <w:sz w:val="22"/>
                                <w:szCs w:val="22"/>
                              </w:rPr>
                              <w:t>send anyt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rto="http://schemas.microsoft.com/office/word/2006/arto">
            <w:pict w14:anchorId="4FEAC462">
              <v:shape id="Text Box 813164300" style="position:absolute;left:0;text-align:left;margin-left:43.3pt;margin-top:14.05pt;width:410pt;height:2in;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0" fillcolor="#ed7d31 [3205]"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" w14:anchorId="223927C6">
                <v:textbox style="mso-fit-shape-to-text:t">
                  <w:txbxContent>
                    <w:p w:rsidRPr="00680891" w:rsidR="00370363" w:rsidP="00370363" w:rsidRDefault="00370363" w14:paraId="28F3C63D" w14:textId="2873656F">
                      <w:pPr>
                        <w:rPr>
                          <w:rFonts w:ascii="CiscoSansTT" w:hAnsi="CiscoSansTT" w:cs="CiscoSansTT"/>
                          <w:sz w:val="22"/>
                          <w:szCs w:val="22"/>
                        </w:rPr>
                      </w:pPr>
                      <w:r>
                        <w:rPr>
                          <w:rFonts w:ascii="CiscoSansTT" w:hAnsi="CiscoSansTT" w:cs="CiscoSansTT"/>
                          <w:sz w:val="22"/>
                          <w:szCs w:val="22"/>
                        </w:rPr>
                        <w:t>If we ch</w:t>
                      </w:r>
                      <w:r w:rsidR="00583AD9">
                        <w:rPr>
                          <w:rFonts w:ascii="CiscoSansTT" w:hAnsi="CiscoSansTT" w:cs="CiscoSansTT"/>
                          <w:sz w:val="22"/>
                          <w:szCs w:val="22"/>
                        </w:rPr>
                        <w:t>an</w:t>
                      </w:r>
                      <w:r>
                        <w:rPr>
                          <w:rFonts w:ascii="CiscoSansTT" w:hAnsi="CiscoSansTT" w:cs="CiscoSansTT"/>
                          <w:sz w:val="22"/>
                          <w:szCs w:val="22"/>
                        </w:rPr>
                        <w:t>ge the verdict, the information will be sen</w:t>
                      </w:r>
                      <w:r w:rsidR="00583AD9">
                        <w:rPr>
                          <w:rFonts w:ascii="CiscoSansTT" w:hAnsi="CiscoSansTT" w:cs="CiscoSansTT"/>
                          <w:sz w:val="22"/>
                          <w:szCs w:val="22"/>
                        </w:rPr>
                        <w:t>t</w:t>
                      </w:r>
                      <w:r>
                        <w:rPr>
                          <w:rFonts w:ascii="CiscoSansTT" w:hAnsi="CiscoSansTT" w:cs="CiscoSansTT"/>
                          <w:sz w:val="22"/>
                          <w:szCs w:val="22"/>
                        </w:rPr>
                        <w:t xml:space="preserve"> automatically to Talos.</w:t>
                      </w:r>
                      <w:r>
                        <w:rPr>
                          <w:rFonts w:ascii="CiscoSansTT" w:hAnsi="CiscoSansTT" w:cs="CiscoSansTT"/>
                          <w:sz w:val="22"/>
                          <w:szCs w:val="22"/>
                        </w:rPr>
                        <w:br/>
                      </w:r>
                      <w:r>
                        <w:rPr>
                          <w:rFonts w:ascii="CiscoSansTT" w:hAnsi="CiscoSansTT" w:cs="CiscoSansTT"/>
                          <w:sz w:val="22"/>
                          <w:szCs w:val="22"/>
                        </w:rPr>
                        <w:t xml:space="preserve">As this is a lab, we don’t want to </w:t>
                      </w:r>
                      <w:r w:rsidR="00583AD9">
                        <w:rPr>
                          <w:rFonts w:ascii="CiscoSansTT" w:hAnsi="CiscoSansTT" w:cs="CiscoSansTT"/>
                          <w:sz w:val="22"/>
                          <w:szCs w:val="22"/>
                        </w:rPr>
                        <w:t>send anything.</w:t>
                      </w:r>
                    </w:p>
                  </w:txbxContent>
                </v:textbox>
                <w10:wrap type="square"/>
              </v:shape>
            </w:pict>
          </mc:Fallback>
        </mc:AlternateContent>
      </w:r>
    </w:p>
    <w:p w14:paraId="18A772D2" w14:textId="77777777" w:rsidR="00D34FA1" w:rsidRDefault="00D34FA1" w:rsidP="00D34FA1">
      <w:pPr>
        <w:pStyle w:val="NoSpacing"/>
      </w:pPr>
    </w:p>
    <w:p w14:paraId="5C3BF928" w14:textId="77777777" w:rsidR="00370363" w:rsidRDefault="00370363" w:rsidP="00D34FA1">
      <w:pPr>
        <w:pStyle w:val="NoSpacing"/>
      </w:pPr>
    </w:p>
    <w:p w14:paraId="3A8C7208" w14:textId="5EC1AB1B" w:rsidR="00370363" w:rsidRDefault="00370363" w:rsidP="00D34FA1">
      <w:pPr>
        <w:pStyle w:val="NoSpacing"/>
      </w:pPr>
    </w:p>
    <w:p w14:paraId="3A8CB9CB" w14:textId="323332C7" w:rsidR="00370363" w:rsidRDefault="00370363" w:rsidP="00583AD9">
      <w:pPr>
        <w:pStyle w:val="NoSpacing"/>
        <w:jc w:val="center"/>
      </w:pPr>
    </w:p>
    <w:p w14:paraId="499EC480" w14:textId="526FF647" w:rsidR="00370363" w:rsidRDefault="00005F41" w:rsidP="00D34FA1">
      <w:pPr>
        <w:pStyle w:val="NoSpacing"/>
      </w:pPr>
      <w:r>
        <w:rPr>
          <w:noProof/>
        </w:rPr>
        <w:drawing>
          <wp:inline distT="0" distB="0" distL="0" distR="0" wp14:anchorId="7F05894A" wp14:editId="543DA592">
            <wp:extent cx="6621780" cy="3141980"/>
            <wp:effectExtent l="0" t="0" r="7620" b="1270"/>
            <wp:docPr id="1488587023"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587023" name="Picture 10" descr="A screenshot of a computer&#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6621780" cy="3141980"/>
                    </a:xfrm>
                    <a:prstGeom prst="rect">
                      <a:avLst/>
                    </a:prstGeom>
                  </pic:spPr>
                </pic:pic>
              </a:graphicData>
            </a:graphic>
          </wp:inline>
        </w:drawing>
      </w:r>
    </w:p>
    <w:p w14:paraId="78BB7697" w14:textId="77777777" w:rsidR="00370363" w:rsidRDefault="00370363" w:rsidP="00D34FA1">
      <w:pPr>
        <w:pStyle w:val="NoSpacing"/>
      </w:pPr>
    </w:p>
    <w:p w14:paraId="57AC4BA8" w14:textId="77777777" w:rsidR="003376AF" w:rsidRDefault="003376AF" w:rsidP="00D34FA1">
      <w:pPr>
        <w:pStyle w:val="NoSpacing"/>
      </w:pPr>
    </w:p>
    <w:p w14:paraId="1BC4AAF8" w14:textId="77777777" w:rsidR="003376AF" w:rsidRDefault="003376AF" w:rsidP="00D34FA1">
      <w:pPr>
        <w:pStyle w:val="NoSpacing"/>
      </w:pPr>
    </w:p>
    <w:p w14:paraId="3C2F6537" w14:textId="77777777" w:rsidR="003376AF" w:rsidRDefault="003376AF" w:rsidP="00D34FA1">
      <w:pPr>
        <w:pStyle w:val="NoSpacing"/>
      </w:pPr>
    </w:p>
    <w:p w14:paraId="3138DFE7" w14:textId="72B5B902" w:rsidR="000572AB" w:rsidRDefault="000572AB" w:rsidP="000572AB">
      <w:pPr>
        <w:pStyle w:val="NoSpacing"/>
        <w:numPr>
          <w:ilvl w:val="0"/>
          <w:numId w:val="33"/>
        </w:numPr>
      </w:pPr>
      <w:r>
        <w:t>Click on the “Request Action” dropdown menu and select “</w:t>
      </w:r>
      <w:r w:rsidRPr="000572AB">
        <w:rPr>
          <w:b/>
          <w:bCs/>
          <w:i/>
          <w:iCs/>
        </w:rPr>
        <w:t>Move to Junk</w:t>
      </w:r>
      <w:r>
        <w:t>”</w:t>
      </w:r>
    </w:p>
    <w:p w14:paraId="576F8364" w14:textId="77777777" w:rsidR="00583AD9" w:rsidRDefault="00583AD9" w:rsidP="00D34FA1">
      <w:pPr>
        <w:pStyle w:val="NoSpacing"/>
      </w:pPr>
    </w:p>
    <w:p w14:paraId="4F5DDCB4" w14:textId="4394868F" w:rsidR="00583AD9" w:rsidRDefault="002E60D6" w:rsidP="000E11EF">
      <w:pPr>
        <w:pStyle w:val="NoSpacing"/>
        <w:jc w:val="center"/>
      </w:pPr>
      <w:r>
        <w:rPr>
          <w:noProof/>
        </w:rPr>
        <w:drawing>
          <wp:inline distT="0" distB="0" distL="0" distR="0" wp14:anchorId="33FAFF15" wp14:editId="6329C37E">
            <wp:extent cx="6621780" cy="3141980"/>
            <wp:effectExtent l="0" t="0" r="7620" b="1270"/>
            <wp:docPr id="1981241943"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241943" name="Picture 12" descr="A screenshot of a computer&#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6621780" cy="3141980"/>
                    </a:xfrm>
                    <a:prstGeom prst="rect">
                      <a:avLst/>
                    </a:prstGeom>
                  </pic:spPr>
                </pic:pic>
              </a:graphicData>
            </a:graphic>
          </wp:inline>
        </w:drawing>
      </w:r>
      <w:r w:rsidR="00D60EC9" w:rsidRPr="00D60EC9">
        <w:rPr>
          <w:noProof/>
        </w:rPr>
        <w:t xml:space="preserve"> </w:t>
      </w:r>
    </w:p>
    <w:p w14:paraId="2E9B385F" w14:textId="77777777" w:rsidR="000E11EF" w:rsidRDefault="000E11EF" w:rsidP="00D34FA1">
      <w:pPr>
        <w:pStyle w:val="NoSpacing"/>
      </w:pPr>
    </w:p>
    <w:p w14:paraId="16472326" w14:textId="687F32C3" w:rsidR="000E11EF" w:rsidRPr="000E11EF" w:rsidRDefault="000E11EF" w:rsidP="000E11EF">
      <w:pPr>
        <w:pStyle w:val="NoSpacing"/>
        <w:numPr>
          <w:ilvl w:val="0"/>
          <w:numId w:val="33"/>
        </w:numPr>
      </w:pPr>
      <w:r>
        <w:t xml:space="preserve">Click on </w:t>
      </w:r>
      <w:r w:rsidRPr="000E11EF">
        <w:rPr>
          <w:b/>
          <w:bCs/>
          <w:i/>
          <w:iCs/>
          <w:color w:val="0070C0"/>
        </w:rPr>
        <w:t>Update</w:t>
      </w:r>
    </w:p>
    <w:p w14:paraId="5320D5CA" w14:textId="49A620F8" w:rsidR="000E11EF" w:rsidRDefault="000E11EF" w:rsidP="000E11EF">
      <w:pPr>
        <w:pStyle w:val="NoSpacing"/>
        <w:ind w:left="370"/>
      </w:pPr>
    </w:p>
    <w:p w14:paraId="713886B1" w14:textId="3B4E8BC2" w:rsidR="000E11EF" w:rsidRDefault="000E11EF" w:rsidP="000E11EF">
      <w:pPr>
        <w:pStyle w:val="NoSpacing"/>
        <w:jc w:val="center"/>
      </w:pPr>
      <w:r>
        <w:rPr>
          <w:noProof/>
        </w:rPr>
        <mc:AlternateContent>
          <mc:Choice Requires="wps">
            <w:drawing>
              <wp:anchor distT="0" distB="0" distL="114300" distR="114300" simplePos="0" relativeHeight="251658263" behindDoc="0" locked="0" layoutInCell="1" allowOverlap="1" wp14:anchorId="34213D89" wp14:editId="515F6212">
                <wp:simplePos x="0" y="0"/>
                <wp:positionH relativeFrom="column">
                  <wp:posOffset>3357687</wp:posOffset>
                </wp:positionH>
                <wp:positionV relativeFrom="paragraph">
                  <wp:posOffset>1388158</wp:posOffset>
                </wp:positionV>
                <wp:extent cx="600922" cy="203200"/>
                <wp:effectExtent l="0" t="0" r="8890" b="12700"/>
                <wp:wrapNone/>
                <wp:docPr id="19045316" name="Rectangle 19045316"/>
                <wp:cNvGraphicFramePr/>
                <a:graphic xmlns:a="http://schemas.openxmlformats.org/drawingml/2006/main">
                  <a:graphicData uri="http://schemas.microsoft.com/office/word/2010/wordprocessingShape">
                    <wps:wsp>
                      <wps:cNvSpPr/>
                      <wps:spPr>
                        <a:xfrm>
                          <a:off x="0" y="0"/>
                          <a:ext cx="600922" cy="2032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99402F6">
              <v:rect id="Rectangle 19045316" style="position:absolute;margin-left:264.4pt;margin-top:109.3pt;width:47.3pt;height:16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432157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"/>
            </w:pict>
          </mc:Fallback>
        </mc:AlternateContent>
      </w:r>
      <w:r w:rsidR="00F1024A" w:rsidRPr="00F1024A">
        <w:rPr>
          <w:noProof/>
        </w:rPr>
        <w:t xml:space="preserve"> </w:t>
      </w:r>
    </w:p>
    <w:p w14:paraId="703C0FC8" w14:textId="77777777" w:rsidR="000E11EF" w:rsidRDefault="000E11EF" w:rsidP="00D34FA1">
      <w:pPr>
        <w:pStyle w:val="NoSpacing"/>
      </w:pPr>
    </w:p>
    <w:p w14:paraId="2A1DBC0D" w14:textId="539CCA13" w:rsidR="00F1024A" w:rsidRDefault="00CC6EC5" w:rsidP="00D34FA1">
      <w:pPr>
        <w:pStyle w:val="NoSpacing"/>
      </w:pPr>
      <w:r>
        <w:rPr>
          <w:noProof/>
        </w:rPr>
        <w:drawing>
          <wp:inline distT="0" distB="0" distL="0" distR="0" wp14:anchorId="41010F59" wp14:editId="337679C2">
            <wp:extent cx="6621780" cy="3141980"/>
            <wp:effectExtent l="0" t="0" r="7620" b="1270"/>
            <wp:docPr id="1477217977"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217977" name="Picture 13" descr="A screenshot of a computer&#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6621780" cy="3141980"/>
                    </a:xfrm>
                    <a:prstGeom prst="rect">
                      <a:avLst/>
                    </a:prstGeom>
                  </pic:spPr>
                </pic:pic>
              </a:graphicData>
            </a:graphic>
          </wp:inline>
        </w:drawing>
      </w:r>
    </w:p>
    <w:p w14:paraId="20DD80DC" w14:textId="77777777" w:rsidR="00F1024A" w:rsidRDefault="00F1024A" w:rsidP="00D34FA1">
      <w:pPr>
        <w:pStyle w:val="NoSpacing"/>
      </w:pPr>
    </w:p>
    <w:p w14:paraId="7CB2064B" w14:textId="5F4975C7" w:rsidR="000E11EF" w:rsidRDefault="00706AF7" w:rsidP="00EE47D4">
      <w:pPr>
        <w:pStyle w:val="NoSpacing"/>
        <w:numPr>
          <w:ilvl w:val="0"/>
          <w:numId w:val="33"/>
        </w:numPr>
      </w:pPr>
      <w:r>
        <w:t>You should see this information</w:t>
      </w:r>
      <w:r w:rsidR="0051134B">
        <w:t>.</w:t>
      </w:r>
    </w:p>
    <w:p w14:paraId="45F83D03" w14:textId="77777777" w:rsidR="0051134B" w:rsidRDefault="0051134B" w:rsidP="0051134B">
      <w:pPr>
        <w:pStyle w:val="NoSpacing"/>
        <w:ind w:left="370"/>
      </w:pPr>
    </w:p>
    <w:p w14:paraId="1D882443" w14:textId="3B5F39A8" w:rsidR="00706AF7" w:rsidRDefault="00D04113" w:rsidP="00706AF7">
      <w:pPr>
        <w:pStyle w:val="NoSpacing"/>
        <w:jc w:val="center"/>
      </w:pPr>
      <w:r>
        <w:rPr>
          <w:noProof/>
        </w:rPr>
        <w:drawing>
          <wp:inline distT="0" distB="0" distL="0" distR="0" wp14:anchorId="4F33B86C" wp14:editId="7E32F4B3">
            <wp:extent cx="4514286" cy="1323810"/>
            <wp:effectExtent l="0" t="0" r="635" b="0"/>
            <wp:docPr id="1717588741" name="Picture 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88741" name="Picture 14" descr="A screenshot of a computer screen&#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4514286" cy="1323810"/>
                    </a:xfrm>
                    <a:prstGeom prst="rect">
                      <a:avLst/>
                    </a:prstGeom>
                  </pic:spPr>
                </pic:pic>
              </a:graphicData>
            </a:graphic>
          </wp:inline>
        </w:drawing>
      </w:r>
    </w:p>
    <w:p w14:paraId="45528D4A" w14:textId="77777777" w:rsidR="00706AF7" w:rsidRDefault="00706AF7" w:rsidP="00706AF7">
      <w:pPr>
        <w:pStyle w:val="NoSpacing"/>
        <w:jc w:val="center"/>
      </w:pPr>
    </w:p>
    <w:p w14:paraId="289806F6" w14:textId="77777777" w:rsidR="0051134B" w:rsidRDefault="0051134B" w:rsidP="00706AF7">
      <w:pPr>
        <w:pStyle w:val="NoSpacing"/>
        <w:jc w:val="center"/>
      </w:pPr>
    </w:p>
    <w:p w14:paraId="08BF8B50" w14:textId="2842DFA7" w:rsidR="00706AF7" w:rsidRDefault="00706AF7" w:rsidP="00EE47D4">
      <w:pPr>
        <w:pStyle w:val="NoSpacing"/>
        <w:numPr>
          <w:ilvl w:val="0"/>
          <w:numId w:val="33"/>
        </w:numPr>
        <w:jc w:val="left"/>
      </w:pPr>
      <w:r>
        <w:t xml:space="preserve">Open the </w:t>
      </w:r>
      <w:r w:rsidR="00EE47D4">
        <w:t>window browser with the admin Mailbox. The email should be moved to the junk folder.</w:t>
      </w:r>
    </w:p>
    <w:p w14:paraId="6F0554E9" w14:textId="12FB1FFB" w:rsidR="00EE47D4" w:rsidRDefault="00080828" w:rsidP="00ED1000">
      <w:pPr>
        <w:pStyle w:val="NoSpacing"/>
        <w:jc w:val="center"/>
      </w:pPr>
      <w:r w:rsidRPr="00080828">
        <w:rPr>
          <w:noProof/>
        </w:rPr>
        <w:drawing>
          <wp:inline distT="0" distB="0" distL="0" distR="0" wp14:anchorId="47069070" wp14:editId="5C6BA483">
            <wp:extent cx="2399839" cy="2425614"/>
            <wp:effectExtent l="0" t="0" r="635" b="635"/>
            <wp:docPr id="1436874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874080" name="Picture 1" descr="A screenshot of a computer&#10;&#10;Description automatically generated"/>
                    <pic:cNvPicPr/>
                  </pic:nvPicPr>
                  <pic:blipFill>
                    <a:blip r:embed="rId156"/>
                    <a:stretch>
                      <a:fillRect/>
                    </a:stretch>
                  </pic:blipFill>
                  <pic:spPr>
                    <a:xfrm>
                      <a:off x="0" y="0"/>
                      <a:ext cx="2421398" cy="2447405"/>
                    </a:xfrm>
                    <a:prstGeom prst="rect">
                      <a:avLst/>
                    </a:prstGeom>
                  </pic:spPr>
                </pic:pic>
              </a:graphicData>
            </a:graphic>
          </wp:inline>
        </w:drawing>
      </w:r>
    </w:p>
    <w:p w14:paraId="05837EF0" w14:textId="0BE23FC2" w:rsidR="00C16B60" w:rsidRDefault="00C16B60" w:rsidP="00524463">
      <w:pPr>
        <w:pStyle w:val="NoSpacing"/>
      </w:pPr>
    </w:p>
    <w:p w14:paraId="1E0E89C8" w14:textId="653BDDAD" w:rsidR="00A1101B" w:rsidRDefault="002B2F8A" w:rsidP="00CB587B">
      <w:pPr>
        <w:pStyle w:val="NoSpacing"/>
        <w:numPr>
          <w:ilvl w:val="0"/>
          <w:numId w:val="33"/>
        </w:numPr>
      </w:pPr>
      <w:r>
        <w:t>On the Cisco Email Threat Defense console, open the message</w:t>
      </w:r>
      <w:r w:rsidR="00CB587B">
        <w:t xml:space="preserve"> click in the arrow</w:t>
      </w:r>
      <w:r>
        <w:t>.</w:t>
      </w:r>
    </w:p>
    <w:p w14:paraId="6FF9D639" w14:textId="474F8EB3" w:rsidR="00C23E67" w:rsidRDefault="00CC6D6D" w:rsidP="00CC6D6D">
      <w:pPr>
        <w:pStyle w:val="NoSpacing"/>
        <w:ind w:left="10"/>
      </w:pPr>
      <w:r>
        <w:t>In this window you can see the timeline, and last step is the remediation process.</w:t>
      </w:r>
    </w:p>
    <w:p w14:paraId="5C5823A0" w14:textId="340467FE" w:rsidR="00A1101B" w:rsidRDefault="00A1101B" w:rsidP="00524463">
      <w:pPr>
        <w:pStyle w:val="NoSpacing"/>
      </w:pPr>
    </w:p>
    <w:p w14:paraId="280822FB" w14:textId="35A1E321" w:rsidR="001B305F" w:rsidRDefault="00C23E67" w:rsidP="009C7845">
      <w:pPr>
        <w:pStyle w:val="NoSpacing"/>
        <w:jc w:val="center"/>
      </w:pPr>
      <w:r w:rsidRPr="00C23E67">
        <w:rPr>
          <w:noProof/>
        </w:rPr>
        <w:drawing>
          <wp:inline distT="0" distB="0" distL="0" distR="0" wp14:anchorId="1E932BFA" wp14:editId="08A0FF36">
            <wp:extent cx="6080173" cy="2501920"/>
            <wp:effectExtent l="0" t="0" r="3175" b="0"/>
            <wp:docPr id="20366322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632260" name="Picture 1" descr="A screenshot of a computer&#10;&#10;Description automatically generated"/>
                    <pic:cNvPicPr/>
                  </pic:nvPicPr>
                  <pic:blipFill>
                    <a:blip r:embed="rId157"/>
                    <a:stretch>
                      <a:fillRect/>
                    </a:stretch>
                  </pic:blipFill>
                  <pic:spPr>
                    <a:xfrm>
                      <a:off x="0" y="0"/>
                      <a:ext cx="6104653" cy="2511993"/>
                    </a:xfrm>
                    <a:prstGeom prst="rect">
                      <a:avLst/>
                    </a:prstGeom>
                  </pic:spPr>
                </pic:pic>
              </a:graphicData>
            </a:graphic>
          </wp:inline>
        </w:drawing>
      </w:r>
    </w:p>
    <w:p w14:paraId="2E46B3D8" w14:textId="77777777" w:rsidR="00022343" w:rsidRDefault="00022343" w:rsidP="00524463">
      <w:pPr>
        <w:pStyle w:val="NoSpacing"/>
      </w:pPr>
    </w:p>
    <w:p w14:paraId="0745DB64" w14:textId="77777777" w:rsidR="00063002" w:rsidRDefault="00063002" w:rsidP="00524463">
      <w:pPr>
        <w:pStyle w:val="NoSpacing"/>
      </w:pPr>
    </w:p>
    <w:p w14:paraId="3FAAA044" w14:textId="77777777" w:rsidR="00063002" w:rsidRDefault="00063002" w:rsidP="00524463">
      <w:pPr>
        <w:pStyle w:val="NoSpacing"/>
      </w:pPr>
    </w:p>
    <w:p w14:paraId="27A5A4EE" w14:textId="77777777" w:rsidR="00063002" w:rsidRDefault="00063002" w:rsidP="00524463">
      <w:pPr>
        <w:pStyle w:val="NoSpacing"/>
      </w:pPr>
    </w:p>
    <w:p w14:paraId="5192E097" w14:textId="77777777" w:rsidR="00022343" w:rsidRPr="003C6176" w:rsidRDefault="00022343" w:rsidP="00022343">
      <w:pPr>
        <w:pStyle w:val="Heading3"/>
      </w:pPr>
      <w:bookmarkStart w:id="29" w:name="_Toc190162519"/>
      <w:r>
        <w:t>Lesson learned.</w:t>
      </w:r>
      <w:bookmarkEnd w:id="29"/>
    </w:p>
    <w:p w14:paraId="0ABEF1C7" w14:textId="77777777" w:rsidR="00022343" w:rsidRPr="003C6176" w:rsidRDefault="00022343" w:rsidP="00022343">
      <w:pPr>
        <w:rPr>
          <w:rFonts w:ascii="Arial" w:eastAsia="Arial" w:hAnsi="Arial" w:cs="Arial"/>
          <w:b/>
          <w:color w:val="4F81BD"/>
          <w:sz w:val="20"/>
          <w:lang w:eastAsia="en-US"/>
        </w:rPr>
      </w:pPr>
    </w:p>
    <w:p w14:paraId="1BA54CE9" w14:textId="7D59750B" w:rsidR="00652EEB" w:rsidRPr="00652EEB" w:rsidRDefault="00652EEB" w:rsidP="003618C4">
      <w:pPr>
        <w:pStyle w:val="NoSpacing"/>
        <w:pBdr>
          <w:top w:val="single" w:sz="4" w:space="1" w:color="auto"/>
          <w:bottom w:val="single" w:sz="4" w:space="1" w:color="auto"/>
        </w:pBdr>
        <w:shd w:val="clear" w:color="auto" w:fill="FFFF00"/>
      </w:pPr>
      <w:r w:rsidRPr="00652EEB">
        <w:t>In this task, we have seen how to perform searches, and we have seen the "Time</w:t>
      </w:r>
      <w:r w:rsidR="004E165F">
        <w:t>l</w:t>
      </w:r>
      <w:r w:rsidRPr="00652EEB">
        <w:t>ine" option.</w:t>
      </w:r>
    </w:p>
    <w:p w14:paraId="5829AB06" w14:textId="2F8438B3" w:rsidR="00022343" w:rsidRPr="00652EEB" w:rsidRDefault="00652EEB" w:rsidP="003618C4">
      <w:pPr>
        <w:pStyle w:val="NoSpacing"/>
        <w:pBdr>
          <w:top w:val="single" w:sz="4" w:space="1" w:color="auto"/>
          <w:bottom w:val="single" w:sz="4" w:space="1" w:color="auto"/>
        </w:pBdr>
        <w:shd w:val="clear" w:color="auto" w:fill="FFFF00"/>
      </w:pPr>
      <w:r w:rsidRPr="00652EEB">
        <w:t>There are other options, such as "Download the EML", which you can try. This allows you to download a copy of the email in EML format.</w:t>
      </w:r>
    </w:p>
    <w:p w14:paraId="43DD67F2" w14:textId="24428109" w:rsidR="000926FE" w:rsidRDefault="000926FE"/>
    <w:p w14:paraId="7AB3AB01" w14:textId="77777777" w:rsidR="00063002" w:rsidRDefault="00063002"/>
    <w:p w14:paraId="38621047" w14:textId="6B060917" w:rsidR="00D14EA6" w:rsidRPr="0082775B" w:rsidRDefault="00D14EA6" w:rsidP="00D14EA6">
      <w:pPr>
        <w:pStyle w:val="Heading2"/>
      </w:pPr>
      <w:bookmarkStart w:id="30" w:name="_Toc190162520"/>
      <w:r>
        <w:t>Task – API &amp; Postman.</w:t>
      </w:r>
      <w:bookmarkEnd w:id="30"/>
    </w:p>
    <w:p w14:paraId="26312DC4" w14:textId="7A5FF0D8" w:rsidR="00BF1CF5" w:rsidRDefault="00BF1CF5" w:rsidP="00BF1CF5">
      <w:pPr>
        <w:pStyle w:val="NoSpacing"/>
      </w:pPr>
      <w:r>
        <w:t xml:space="preserve">As you know, APIs are being promoted in all security platforms, and email platforms are no exception. Saying this, Cisco </w:t>
      </w:r>
      <w:r w:rsidR="00A3069A">
        <w:t>Secure Email Gateways</w:t>
      </w:r>
      <w:r>
        <w:t xml:space="preserve"> and Cisco Email Threat Defense provide </w:t>
      </w:r>
      <w:r w:rsidR="009B7028">
        <w:t xml:space="preserve">REST </w:t>
      </w:r>
      <w:r>
        <w:t xml:space="preserve">APIs to </w:t>
      </w:r>
      <w:r w:rsidR="00A3069A">
        <w:t>integrate</w:t>
      </w:r>
      <w:r>
        <w:t xml:space="preserve"> </w:t>
      </w:r>
      <w:r w:rsidR="00A3069A">
        <w:t>with</w:t>
      </w:r>
      <w:r>
        <w:t xml:space="preserve"> external tools </w:t>
      </w:r>
      <w:r w:rsidR="00A3069A">
        <w:t>and applications</w:t>
      </w:r>
      <w:r>
        <w:t>.</w:t>
      </w:r>
    </w:p>
    <w:p w14:paraId="47B58A40" w14:textId="66122243" w:rsidR="00BF1CF5" w:rsidRDefault="00BF1CF5" w:rsidP="00BF1CF5">
      <w:pPr>
        <w:pStyle w:val="NoSpacing"/>
      </w:pPr>
      <w:r>
        <w:t xml:space="preserve">Cisco XDR is one of the </w:t>
      </w:r>
      <w:r w:rsidR="00A3069A">
        <w:t>applications</w:t>
      </w:r>
      <w:r>
        <w:t xml:space="preserve"> </w:t>
      </w:r>
      <w:r w:rsidR="00A3069A">
        <w:t>that</w:t>
      </w:r>
      <w:r>
        <w:t xml:space="preserve"> can use the APIs to </w:t>
      </w:r>
      <w:r w:rsidR="0096188E">
        <w:t xml:space="preserve">improve </w:t>
      </w:r>
      <w:r w:rsidR="00DD05D8">
        <w:t xml:space="preserve">the </w:t>
      </w:r>
      <w:r w:rsidR="0096188E">
        <w:t>detection, analysis</w:t>
      </w:r>
      <w:r w:rsidR="00DD05D8">
        <w:t>,</w:t>
      </w:r>
      <w:r w:rsidR="0096188E">
        <w:t xml:space="preserve"> and convictions</w:t>
      </w:r>
      <w:r w:rsidR="00B42B4E">
        <w:t xml:space="preserve"> of messages</w:t>
      </w:r>
      <w:r>
        <w:t xml:space="preserve">. </w:t>
      </w:r>
    </w:p>
    <w:p w14:paraId="1A858F1F" w14:textId="77B49BA4" w:rsidR="00BF1CF5" w:rsidRDefault="00BF1CF5" w:rsidP="00BF1CF5">
      <w:pPr>
        <w:pStyle w:val="NoSpacing"/>
      </w:pPr>
      <w:r>
        <w:t xml:space="preserve">Today, you will see how the </w:t>
      </w:r>
      <w:r w:rsidR="00B42B4E">
        <w:t xml:space="preserve">Message </w:t>
      </w:r>
      <w:r>
        <w:t>Search API in Email Threat Defense works.</w:t>
      </w:r>
    </w:p>
    <w:p w14:paraId="10D051E3" w14:textId="77777777" w:rsidR="00BF1CF5" w:rsidRDefault="00BF1CF5" w:rsidP="00BF1CF5">
      <w:pPr>
        <w:pStyle w:val="NoSpacing"/>
      </w:pPr>
    </w:p>
    <w:p w14:paraId="22E218BB" w14:textId="66C3E6C0" w:rsidR="00BF1CF5" w:rsidRDefault="00BF1CF5" w:rsidP="00BF1CF5">
      <w:pPr>
        <w:pStyle w:val="NoSpacing"/>
      </w:pPr>
      <w:r>
        <w:t>In this lab, you will learn how to use Postman's as an API client.</w:t>
      </w:r>
    </w:p>
    <w:p w14:paraId="56DB784D" w14:textId="77777777" w:rsidR="00BF1CF5" w:rsidRDefault="00BF1CF5" w:rsidP="00BF1CF5">
      <w:pPr>
        <w:pStyle w:val="NoSpacing"/>
      </w:pPr>
      <w:r>
        <w:t xml:space="preserve"> </w:t>
      </w:r>
    </w:p>
    <w:p w14:paraId="3CA30EEB" w14:textId="3F0EAB50" w:rsidR="00573005" w:rsidRDefault="00573005" w:rsidP="00573005">
      <w:pPr>
        <w:pStyle w:val="NoSpacing"/>
      </w:pPr>
      <w:r>
        <w:t xml:space="preserve">Postman can be installed on our workstation or </w:t>
      </w:r>
      <w:r w:rsidR="00FC00E1">
        <w:t xml:space="preserve">you can </w:t>
      </w:r>
      <w:r>
        <w:t>use the</w:t>
      </w:r>
      <w:r w:rsidR="00FC00E1">
        <w:t>ir</w:t>
      </w:r>
      <w:r>
        <w:t xml:space="preserve"> cloud </w:t>
      </w:r>
      <w:r w:rsidR="00FC00E1">
        <w:t xml:space="preserve">application without </w:t>
      </w:r>
      <w:r w:rsidR="00DD05D8">
        <w:t>installation</w:t>
      </w:r>
      <w:r>
        <w:t>.</w:t>
      </w:r>
    </w:p>
    <w:p w14:paraId="094D437A" w14:textId="77777777" w:rsidR="00DD4766" w:rsidRDefault="00DD4766" w:rsidP="00573005">
      <w:pPr>
        <w:pStyle w:val="NoSpacing"/>
      </w:pPr>
    </w:p>
    <w:p w14:paraId="2DF26D2E" w14:textId="1A16D59A" w:rsidR="003800B3" w:rsidRDefault="00DD4766" w:rsidP="00831374">
      <w:pPr>
        <w:pStyle w:val="NoSpacing"/>
      </w:pPr>
      <w:r w:rsidRPr="00DD4766">
        <w:t xml:space="preserve">If you want to use the cloud application, we need to create an account on the Postman portal. It is explained in </w:t>
      </w:r>
      <w:r w:rsidRPr="00DD4766">
        <w:rPr>
          <w:color w:val="00B0F0"/>
        </w:rPr>
        <w:t>Appendix A</w:t>
      </w:r>
      <w:r w:rsidRPr="00DD4766">
        <w:t>.</w:t>
      </w:r>
    </w:p>
    <w:p w14:paraId="668C8E39" w14:textId="77777777" w:rsidR="00DD4766" w:rsidRDefault="00DD4766" w:rsidP="00831374">
      <w:pPr>
        <w:pStyle w:val="NoSpacing"/>
      </w:pPr>
    </w:p>
    <w:p w14:paraId="6E07B957" w14:textId="335A13BF" w:rsidR="00E60E42" w:rsidRDefault="00E60E42" w:rsidP="00831374">
      <w:pPr>
        <w:pStyle w:val="NoSpacing"/>
      </w:pPr>
      <w:r>
        <w:t>To use the Message Search API there are 2 steps required:</w:t>
      </w:r>
    </w:p>
    <w:p w14:paraId="0AEF5C3E" w14:textId="77777777" w:rsidR="00C06313" w:rsidRDefault="00C06313" w:rsidP="00831374">
      <w:pPr>
        <w:pStyle w:val="NoSpacing"/>
      </w:pPr>
    </w:p>
    <w:p w14:paraId="1ED3EEA4" w14:textId="60BDA8CD" w:rsidR="00E60E42" w:rsidRDefault="00E60E42" w:rsidP="00831374">
      <w:pPr>
        <w:pStyle w:val="NoSpacing"/>
      </w:pPr>
      <w:r>
        <w:t xml:space="preserve">1 – Use the client credentials to authenticate and </w:t>
      </w:r>
      <w:r w:rsidR="00C06313">
        <w:t>to get an access token</w:t>
      </w:r>
    </w:p>
    <w:p w14:paraId="5CC7945A" w14:textId="1094C20F" w:rsidR="00C06313" w:rsidRDefault="00C06313" w:rsidP="00831374">
      <w:pPr>
        <w:pStyle w:val="NoSpacing"/>
      </w:pPr>
      <w:r>
        <w:t xml:space="preserve">2 – Use the access token from </w:t>
      </w:r>
      <w:r w:rsidR="003661B3">
        <w:t>Step</w:t>
      </w:r>
      <w:r>
        <w:t xml:space="preserve"> 1 and query the message information</w:t>
      </w:r>
    </w:p>
    <w:p w14:paraId="6B6F0D0E" w14:textId="77777777" w:rsidR="00E60E42" w:rsidRDefault="00E60E42" w:rsidP="00831374">
      <w:pPr>
        <w:pStyle w:val="NoSpacing"/>
      </w:pPr>
    </w:p>
    <w:p w14:paraId="7EE1FA78" w14:textId="1AE3009A" w:rsidR="00FE33C4" w:rsidRDefault="00FE33C4" w:rsidP="00831374">
      <w:pPr>
        <w:pStyle w:val="NoSpacing"/>
      </w:pPr>
      <w:r>
        <w:t>If you want to learn more:</w:t>
      </w:r>
    </w:p>
    <w:p w14:paraId="5E68AB0F" w14:textId="1282021C" w:rsidR="00DD4766" w:rsidRDefault="00FE33C4" w:rsidP="00831374">
      <w:pPr>
        <w:pStyle w:val="NoSpacing"/>
      </w:pPr>
      <w:hyperlink r:id="rId158" w:history="1">
        <w:r w:rsidRPr="00FD2977">
          <w:rPr>
            <w:rStyle w:val="Hyperlink"/>
          </w:rPr>
          <w:t>https://developer.cisco.com/docs/message-search-api/</w:t>
        </w:r>
      </w:hyperlink>
    </w:p>
    <w:p w14:paraId="7C96DAA9" w14:textId="77777777" w:rsidR="00FE33C4" w:rsidRPr="001E41CA" w:rsidRDefault="00FE33C4" w:rsidP="00831374">
      <w:pPr>
        <w:pStyle w:val="NoSpacing"/>
      </w:pPr>
    </w:p>
    <w:p w14:paraId="6D336B80" w14:textId="3CA4C115" w:rsidR="00E60E42" w:rsidRPr="00E60E42" w:rsidRDefault="00BB1804" w:rsidP="00E60E42">
      <w:pPr>
        <w:pStyle w:val="Heading3"/>
      </w:pPr>
      <w:bookmarkStart w:id="31" w:name="_Toc190162521"/>
      <w:r>
        <w:t>Authentication API</w:t>
      </w:r>
      <w:bookmarkEnd w:id="31"/>
    </w:p>
    <w:p w14:paraId="28E61964" w14:textId="77777777" w:rsidR="00BB1804" w:rsidRDefault="00BB1804">
      <w:pPr>
        <w:spacing w:after="174" w:line="259" w:lineRule="auto"/>
      </w:pPr>
    </w:p>
    <w:p w14:paraId="66111F0B" w14:textId="535CF346" w:rsidR="00EF08C3" w:rsidRDefault="00217EC3" w:rsidP="00941B2A">
      <w:pPr>
        <w:pStyle w:val="NoSpacing"/>
        <w:numPr>
          <w:ilvl w:val="0"/>
          <w:numId w:val="18"/>
        </w:numPr>
      </w:pPr>
      <w:r w:rsidRPr="001E41CA">
        <w:t>You</w:t>
      </w:r>
      <w:r w:rsidR="00DF1818">
        <w:t xml:space="preserve"> must </w:t>
      </w:r>
      <w:r w:rsidR="00DD05D8">
        <w:t>create API credentials</w:t>
      </w:r>
      <w:r w:rsidR="00DF1818">
        <w:t xml:space="preserve"> in our Email Threat Defense account.</w:t>
      </w:r>
    </w:p>
    <w:p w14:paraId="2212FE29" w14:textId="5EE9276C" w:rsidR="00EF08C3" w:rsidRDefault="00EF08C3" w:rsidP="00EF08C3">
      <w:pPr>
        <w:pStyle w:val="NoSpacing"/>
        <w:ind w:left="360"/>
      </w:pPr>
      <w:r>
        <w:t>Open the Email Threat Defense console</w:t>
      </w:r>
      <w:r w:rsidR="003800B3" w:rsidRPr="001E41CA">
        <w:t>.</w:t>
      </w:r>
      <w:r w:rsidR="00CB7A70">
        <w:t xml:space="preserve"> </w:t>
      </w:r>
      <w:hyperlink r:id="rId159" w:history="1">
        <w:r w:rsidR="00CB7A70" w:rsidRPr="004D532A">
          <w:rPr>
            <w:rStyle w:val="Hyperlink"/>
          </w:rPr>
          <w:t>https://beta-ui.cmd.cisco.com/</w:t>
        </w:r>
      </w:hyperlink>
    </w:p>
    <w:p w14:paraId="4B5E1690" w14:textId="238F11A8" w:rsidR="00CB7A70" w:rsidRPr="001E41CA" w:rsidRDefault="00CB7A70" w:rsidP="00831374">
      <w:pPr>
        <w:pStyle w:val="NoSpacing"/>
        <w:ind w:left="360"/>
      </w:pPr>
    </w:p>
    <w:p w14:paraId="28370315" w14:textId="1FBB5988" w:rsidR="00223381" w:rsidRDefault="00EF08C3" w:rsidP="00941B2A">
      <w:pPr>
        <w:pStyle w:val="NoSpacing"/>
        <w:numPr>
          <w:ilvl w:val="0"/>
          <w:numId w:val="18"/>
        </w:numPr>
      </w:pPr>
      <w:r>
        <w:t xml:space="preserve">Click on </w:t>
      </w:r>
      <w:r w:rsidR="00217EC3" w:rsidRPr="001E41CA">
        <w:t>“</w:t>
      </w:r>
      <w:r w:rsidR="0036131D">
        <w:rPr>
          <w:i/>
          <w:color w:val="0070C0"/>
        </w:rPr>
        <w:t>Administration</w:t>
      </w:r>
      <w:r w:rsidR="00217EC3" w:rsidRPr="001E41CA">
        <w:rPr>
          <w:i/>
          <w:iCs/>
        </w:rPr>
        <w:t>”</w:t>
      </w:r>
      <w:r w:rsidRPr="001E41CA">
        <w:t xml:space="preserve"> -&gt; </w:t>
      </w:r>
      <w:r w:rsidR="00217EC3" w:rsidRPr="001E41CA">
        <w:t>“</w:t>
      </w:r>
      <w:r w:rsidR="0036131D">
        <w:rPr>
          <w:i/>
          <w:color w:val="0070C0"/>
        </w:rPr>
        <w:t>API Clients</w:t>
      </w:r>
      <w:r w:rsidR="00217EC3" w:rsidRPr="001E41CA">
        <w:rPr>
          <w:i/>
          <w:iCs/>
        </w:rPr>
        <w:t>”</w:t>
      </w:r>
      <w:r w:rsidR="00217EC3" w:rsidRPr="001E41CA">
        <w:t>.</w:t>
      </w:r>
    </w:p>
    <w:p w14:paraId="7CA53E30" w14:textId="0DD67CDA" w:rsidR="00EF08C3" w:rsidRDefault="00EF08C3" w:rsidP="00EF08C3">
      <w:pPr>
        <w:pStyle w:val="NoSpacing"/>
      </w:pPr>
    </w:p>
    <w:p w14:paraId="0985A59A" w14:textId="62CBDF35" w:rsidR="00790CFE" w:rsidRDefault="005F7FE4" w:rsidP="00063002">
      <w:pPr>
        <w:spacing w:after="174" w:line="259" w:lineRule="auto"/>
        <w:jc w:val="center"/>
      </w:pPr>
      <w:r>
        <w:rPr>
          <w:noProof/>
        </w:rPr>
        <w:drawing>
          <wp:inline distT="0" distB="0" distL="0" distR="0" wp14:anchorId="423ED510" wp14:editId="1855ED1F">
            <wp:extent cx="6621780" cy="3141980"/>
            <wp:effectExtent l="0" t="0" r="7620" b="1270"/>
            <wp:docPr id="739693518"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693518" name="Picture 15" descr="A screenshot of a computer&#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6621780" cy="3141980"/>
                    </a:xfrm>
                    <a:prstGeom prst="rect">
                      <a:avLst/>
                    </a:prstGeom>
                  </pic:spPr>
                </pic:pic>
              </a:graphicData>
            </a:graphic>
          </wp:inline>
        </w:drawing>
      </w:r>
    </w:p>
    <w:p w14:paraId="32E8B807" w14:textId="720379B5" w:rsidR="00135FDB" w:rsidRDefault="00306B6F" w:rsidP="00831374">
      <w:pPr>
        <w:pStyle w:val="NoSpacing"/>
        <w:numPr>
          <w:ilvl w:val="0"/>
          <w:numId w:val="18"/>
        </w:numPr>
      </w:pPr>
      <w:r w:rsidRPr="001E41CA">
        <w:t>Click on “</w:t>
      </w:r>
      <w:r w:rsidR="0036131D">
        <w:rPr>
          <w:i/>
          <w:iCs/>
          <w:color w:val="0070C0"/>
        </w:rPr>
        <w:t>Add New Client</w:t>
      </w:r>
      <w:r w:rsidRPr="001E41CA">
        <w:t>”.</w:t>
      </w:r>
    </w:p>
    <w:p w14:paraId="52DB1488" w14:textId="77777777" w:rsidR="00063002" w:rsidRPr="001E41CA" w:rsidRDefault="00063002" w:rsidP="00831374">
      <w:pPr>
        <w:pStyle w:val="NoSpacing"/>
        <w:numPr>
          <w:ilvl w:val="0"/>
          <w:numId w:val="18"/>
        </w:numPr>
      </w:pPr>
    </w:p>
    <w:p w14:paraId="0FA029FE" w14:textId="65BCC5BB" w:rsidR="00135FDB" w:rsidRPr="001E41CA" w:rsidRDefault="0036131D" w:rsidP="00CB7A70">
      <w:pPr>
        <w:pStyle w:val="NoSpacing"/>
        <w:ind w:left="720"/>
        <w:jc w:val="center"/>
      </w:pPr>
      <w:r w:rsidRPr="0036131D">
        <w:rPr>
          <w:noProof/>
        </w:rPr>
        <w:drawing>
          <wp:inline distT="0" distB="0" distL="0" distR="0" wp14:anchorId="15FA75B9" wp14:editId="39268D2A">
            <wp:extent cx="5793685" cy="1949563"/>
            <wp:effectExtent l="0" t="0" r="0" b="0"/>
            <wp:docPr id="2080024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024754" name="Picture 1" descr="A screenshot of a computer&#10;&#10;Description automatically generated"/>
                    <pic:cNvPicPr/>
                  </pic:nvPicPr>
                  <pic:blipFill>
                    <a:blip r:embed="rId161"/>
                    <a:stretch>
                      <a:fillRect/>
                    </a:stretch>
                  </pic:blipFill>
                  <pic:spPr>
                    <a:xfrm>
                      <a:off x="0" y="0"/>
                      <a:ext cx="5851707" cy="1969087"/>
                    </a:xfrm>
                    <a:prstGeom prst="rect">
                      <a:avLst/>
                    </a:prstGeom>
                  </pic:spPr>
                </pic:pic>
              </a:graphicData>
            </a:graphic>
          </wp:inline>
        </w:drawing>
      </w:r>
    </w:p>
    <w:p w14:paraId="24A78585" w14:textId="77777777" w:rsidR="00FB4E36" w:rsidRPr="001E41CA" w:rsidRDefault="00FB4E36" w:rsidP="00CB7A70">
      <w:pPr>
        <w:pStyle w:val="NoSpacing"/>
      </w:pPr>
    </w:p>
    <w:p w14:paraId="5A9D8D16" w14:textId="48AEABE0" w:rsidR="00C04574" w:rsidRPr="001E41CA" w:rsidRDefault="00C04574" w:rsidP="00831374">
      <w:pPr>
        <w:pStyle w:val="NoSpacing"/>
        <w:numPr>
          <w:ilvl w:val="0"/>
          <w:numId w:val="18"/>
        </w:numPr>
      </w:pPr>
      <w:r w:rsidRPr="001E41CA">
        <w:t xml:space="preserve">Fill in the </w:t>
      </w:r>
      <w:r w:rsidR="006D6403" w:rsidRPr="001E41CA">
        <w:t>“</w:t>
      </w:r>
      <w:r w:rsidRPr="001E41CA">
        <w:rPr>
          <w:i/>
          <w:iCs/>
          <w:color w:val="0070C0"/>
        </w:rPr>
        <w:t>Client Name</w:t>
      </w:r>
      <w:r w:rsidR="006D6403" w:rsidRPr="001E41CA">
        <w:t>”</w:t>
      </w:r>
      <w:r w:rsidRPr="001E41CA">
        <w:t xml:space="preserve"> box. We can name it “</w:t>
      </w:r>
      <w:r w:rsidRPr="001E41CA">
        <w:rPr>
          <w:i/>
          <w:iCs/>
          <w:color w:val="0070C0"/>
        </w:rPr>
        <w:t>Postman</w:t>
      </w:r>
      <w:r w:rsidRPr="001E41CA">
        <w:t>”</w:t>
      </w:r>
      <w:r w:rsidR="00DD05D8">
        <w:t>, a</w:t>
      </w:r>
      <w:r w:rsidRPr="001E41CA">
        <w:t>nd then click on “</w:t>
      </w:r>
      <w:r w:rsidRPr="00790CFE">
        <w:rPr>
          <w:b/>
          <w:bCs/>
          <w:i/>
          <w:iCs/>
          <w:color w:val="0070C0"/>
        </w:rPr>
        <w:t>Submit</w:t>
      </w:r>
      <w:r w:rsidRPr="001E41CA">
        <w:t>”.</w:t>
      </w:r>
    </w:p>
    <w:p w14:paraId="4973E2FD" w14:textId="77777777" w:rsidR="00306B6F" w:rsidRDefault="00306B6F">
      <w:pPr>
        <w:spacing w:after="174" w:line="259" w:lineRule="auto"/>
      </w:pPr>
    </w:p>
    <w:p w14:paraId="5A9B0387" w14:textId="6A4B2270" w:rsidR="000926FE" w:rsidRDefault="00FB4EC9" w:rsidP="0067763E">
      <w:pPr>
        <w:spacing w:after="174" w:line="259" w:lineRule="auto"/>
        <w:jc w:val="center"/>
      </w:pPr>
      <w:r w:rsidRPr="00FB4EC9">
        <w:rPr>
          <w:noProof/>
        </w:rPr>
        <w:drawing>
          <wp:inline distT="0" distB="0" distL="0" distR="0" wp14:anchorId="5F75031E" wp14:editId="31858E3D">
            <wp:extent cx="3221160" cy="2039327"/>
            <wp:effectExtent l="0" t="0" r="5080" b="5715"/>
            <wp:docPr id="662092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092537" name=""/>
                    <pic:cNvPicPr/>
                  </pic:nvPicPr>
                  <pic:blipFill>
                    <a:blip r:embed="rId162"/>
                    <a:stretch>
                      <a:fillRect/>
                    </a:stretch>
                  </pic:blipFill>
                  <pic:spPr>
                    <a:xfrm>
                      <a:off x="0" y="0"/>
                      <a:ext cx="3256816" cy="2061901"/>
                    </a:xfrm>
                    <a:prstGeom prst="rect">
                      <a:avLst/>
                    </a:prstGeom>
                  </pic:spPr>
                </pic:pic>
              </a:graphicData>
            </a:graphic>
          </wp:inline>
        </w:drawing>
      </w:r>
    </w:p>
    <w:p w14:paraId="406567C9" w14:textId="77777777" w:rsidR="00290BC5" w:rsidRDefault="00290BC5">
      <w:pPr>
        <w:spacing w:after="174" w:line="259" w:lineRule="auto"/>
      </w:pPr>
    </w:p>
    <w:p w14:paraId="1007589E" w14:textId="5F389229" w:rsidR="00DD05D8" w:rsidRDefault="009A6281" w:rsidP="00DD05D8">
      <w:pPr>
        <w:pStyle w:val="NoSpacing"/>
        <w:numPr>
          <w:ilvl w:val="0"/>
          <w:numId w:val="18"/>
        </w:numPr>
      </w:pPr>
      <w:r>
        <w:t>Copy</w:t>
      </w:r>
      <w:r w:rsidR="0067763E">
        <w:t xml:space="preserve"> the “</w:t>
      </w:r>
      <w:r w:rsidR="006D6403" w:rsidRPr="001E41CA">
        <w:rPr>
          <w:i/>
          <w:iCs/>
          <w:color w:val="0070C0"/>
        </w:rPr>
        <w:t>C</w:t>
      </w:r>
      <w:r w:rsidR="0067763E" w:rsidRPr="001E41CA">
        <w:rPr>
          <w:i/>
          <w:iCs/>
          <w:color w:val="0070C0"/>
        </w:rPr>
        <w:t xml:space="preserve">lient </w:t>
      </w:r>
      <w:r w:rsidR="0067763E" w:rsidRPr="001E41CA">
        <w:rPr>
          <w:i/>
          <w:color w:val="0070C0"/>
        </w:rPr>
        <w:t>ID</w:t>
      </w:r>
      <w:r w:rsidR="0067763E">
        <w:t>” and “</w:t>
      </w:r>
      <w:r w:rsidR="0067763E" w:rsidRPr="001E41CA">
        <w:rPr>
          <w:i/>
          <w:color w:val="0070C0"/>
        </w:rPr>
        <w:t>Client Password</w:t>
      </w:r>
      <w:r w:rsidR="0067763E">
        <w:t>”</w:t>
      </w:r>
      <w:r>
        <w:t xml:space="preserve"> in your text editor.</w:t>
      </w:r>
      <w:r w:rsidR="00DD05D8">
        <w:t xml:space="preserve"> </w:t>
      </w:r>
    </w:p>
    <w:p w14:paraId="2D9C3D7F" w14:textId="5BE62492" w:rsidR="00DD05D8" w:rsidRDefault="00DD05D8" w:rsidP="00DD05D8">
      <w:pPr>
        <w:pStyle w:val="NoSpacing"/>
      </w:pPr>
      <w:r>
        <w:rPr>
          <w:noProof/>
        </w:rPr>
        <mc:AlternateContent>
          <mc:Choice Requires="wps">
            <w:drawing>
              <wp:anchor distT="0" distB="0" distL="114300" distR="114300" simplePos="0" relativeHeight="251658240" behindDoc="0" locked="0" layoutInCell="1" allowOverlap="1" wp14:anchorId="19608C4C" wp14:editId="714EEB29">
                <wp:simplePos x="0" y="0"/>
                <wp:positionH relativeFrom="column">
                  <wp:posOffset>0</wp:posOffset>
                </wp:positionH>
                <wp:positionV relativeFrom="paragraph">
                  <wp:posOffset>166687</wp:posOffset>
                </wp:positionV>
                <wp:extent cx="1828800" cy="1828800"/>
                <wp:effectExtent l="0" t="0" r="17780" b="8890"/>
                <wp:wrapSquare wrapText="bothSides"/>
                <wp:docPr id="2049680494" name="Text Box 2049680494"/>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2"/>
                        </a:solidFill>
                        <a:ln w="6350">
                          <a:solidFill>
                            <a:prstClr val="black"/>
                          </a:solidFill>
                        </a:ln>
                      </wps:spPr>
                      <wps:txbx>
                        <w:txbxContent>
                          <w:p w14:paraId="5E9C6976" w14:textId="59E1ABE2" w:rsidR="00DD05D8" w:rsidRPr="00680891" w:rsidRDefault="00DD05D8" w:rsidP="00DD05D8">
                            <w:pPr>
                              <w:rPr>
                                <w:rFonts w:ascii="CiscoSansTT" w:hAnsi="CiscoSansTT" w:cs="CiscoSansTT"/>
                                <w:sz w:val="22"/>
                                <w:szCs w:val="22"/>
                              </w:rPr>
                            </w:pPr>
                            <w:r w:rsidRPr="00680891">
                              <w:rPr>
                                <w:rFonts w:ascii="CiscoSansTT" w:hAnsi="CiscoSansTT" w:cs="CiscoSansTT"/>
                                <w:sz w:val="22"/>
                                <w:szCs w:val="22"/>
                              </w:rPr>
                              <w:t xml:space="preserve">Please make sure you copy the Client Password. You will not be able to </w:t>
                            </w:r>
                            <w:r w:rsidR="00D47F13" w:rsidRPr="00680891">
                              <w:rPr>
                                <w:rFonts w:ascii="CiscoSansTT" w:hAnsi="CiscoSansTT" w:cs="CiscoSansTT"/>
                                <w:sz w:val="22"/>
                                <w:szCs w:val="22"/>
                              </w:rPr>
                              <w:t>retrieve</w:t>
                            </w:r>
                            <w:r w:rsidRPr="00680891">
                              <w:rPr>
                                <w:rFonts w:ascii="CiscoSansTT" w:hAnsi="CiscoSansTT" w:cs="CiscoSansTT"/>
                                <w:sz w:val="22"/>
                                <w:szCs w:val="22"/>
                              </w:rPr>
                              <w:t xml:space="preserve"> it lat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0EE17824">
              <v:shape id="Text Box 2049680494" style="position:absolute;left:0;text-align:left;margin-left:0;margin-top:13.1pt;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spid="_x0000_s1031" fillcolor="#ed7d31 [3205]"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" w14:anchorId="19608C4C">
                <v:textbox style="mso-fit-shape-to-text:t">
                  <w:txbxContent>
                    <w:p w:rsidRPr="00680891" w:rsidR="00DD05D8" w:rsidP="00DD05D8" w:rsidRDefault="00DD05D8" w14:paraId="25A49189" w14:textId="59E1ABE2">
                      <w:pPr>
                        <w:rPr>
                          <w:rFonts w:ascii="CiscoSansTT" w:hAnsi="CiscoSansTT" w:cs="CiscoSansTT"/>
                          <w:sz w:val="22"/>
                          <w:szCs w:val="22"/>
                        </w:rPr>
                      </w:pPr>
                      <w:r w:rsidRPr="00680891">
                        <w:rPr>
                          <w:rFonts w:ascii="CiscoSansTT" w:hAnsi="CiscoSansTT" w:cs="CiscoSansTT"/>
                          <w:sz w:val="22"/>
                          <w:szCs w:val="22"/>
                        </w:rPr>
                        <w:t xml:space="preserve">Please make sure you copy the Client Password. You will not be able to </w:t>
                      </w:r>
                      <w:r w:rsidRPr="00680891" w:rsidR="00D47F13">
                        <w:rPr>
                          <w:rFonts w:ascii="CiscoSansTT" w:hAnsi="CiscoSansTT" w:cs="CiscoSansTT"/>
                          <w:sz w:val="22"/>
                          <w:szCs w:val="22"/>
                        </w:rPr>
                        <w:t>retrieve</w:t>
                      </w:r>
                      <w:r w:rsidRPr="00680891">
                        <w:rPr>
                          <w:rFonts w:ascii="CiscoSansTT" w:hAnsi="CiscoSansTT" w:cs="CiscoSansTT"/>
                          <w:sz w:val="22"/>
                          <w:szCs w:val="22"/>
                        </w:rPr>
                        <w:t xml:space="preserve"> it later.</w:t>
                      </w:r>
                    </w:p>
                  </w:txbxContent>
                </v:textbox>
                <w10:wrap type="square"/>
              </v:shape>
            </w:pict>
          </mc:Fallback>
        </mc:AlternateContent>
      </w:r>
    </w:p>
    <w:p w14:paraId="5927956D" w14:textId="45E42181" w:rsidR="00DD05D8" w:rsidRDefault="00DD05D8" w:rsidP="00DD05D8">
      <w:pPr>
        <w:pStyle w:val="NoSpacing"/>
      </w:pPr>
    </w:p>
    <w:p w14:paraId="1D294790" w14:textId="77777777" w:rsidR="00290BC5" w:rsidRDefault="00290BC5">
      <w:pPr>
        <w:spacing w:after="174" w:line="259" w:lineRule="auto"/>
      </w:pPr>
    </w:p>
    <w:p w14:paraId="678643D3" w14:textId="44796D64" w:rsidR="00290BC5" w:rsidRDefault="004314F0" w:rsidP="0067763E">
      <w:pPr>
        <w:spacing w:after="174" w:line="259" w:lineRule="auto"/>
        <w:jc w:val="center"/>
      </w:pPr>
      <w:r w:rsidRPr="004314F0">
        <w:rPr>
          <w:noProof/>
        </w:rPr>
        <w:drawing>
          <wp:inline distT="0" distB="0" distL="0" distR="0" wp14:anchorId="01666C40" wp14:editId="33CF276C">
            <wp:extent cx="3485495" cy="2321658"/>
            <wp:effectExtent l="0" t="0" r="0" b="2540"/>
            <wp:docPr id="1109231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231150" name=""/>
                    <pic:cNvPicPr/>
                  </pic:nvPicPr>
                  <pic:blipFill>
                    <a:blip r:embed="rId163"/>
                    <a:stretch>
                      <a:fillRect/>
                    </a:stretch>
                  </pic:blipFill>
                  <pic:spPr>
                    <a:xfrm>
                      <a:off x="0" y="0"/>
                      <a:ext cx="3532991" cy="2353295"/>
                    </a:xfrm>
                    <a:prstGeom prst="rect">
                      <a:avLst/>
                    </a:prstGeom>
                  </pic:spPr>
                </pic:pic>
              </a:graphicData>
            </a:graphic>
          </wp:inline>
        </w:drawing>
      </w:r>
    </w:p>
    <w:p w14:paraId="5B087474" w14:textId="13A0787B" w:rsidR="0067763E" w:rsidRDefault="0072017A" w:rsidP="00941B2A">
      <w:pPr>
        <w:pStyle w:val="NoSpacing"/>
        <w:numPr>
          <w:ilvl w:val="0"/>
          <w:numId w:val="18"/>
        </w:numPr>
      </w:pPr>
      <w:r>
        <w:t>Click on “</w:t>
      </w:r>
      <w:r w:rsidRPr="00790CFE">
        <w:rPr>
          <w:b/>
          <w:bCs/>
          <w:i/>
          <w:color w:val="0070C0"/>
        </w:rPr>
        <w:t>Close</w:t>
      </w:r>
      <w:r>
        <w:t>”</w:t>
      </w:r>
    </w:p>
    <w:p w14:paraId="4C487195" w14:textId="02A4A25A" w:rsidR="0072017A" w:rsidRPr="00343714" w:rsidRDefault="00C31F58" w:rsidP="00941B2A">
      <w:pPr>
        <w:pStyle w:val="NoSpacing"/>
        <w:numPr>
          <w:ilvl w:val="0"/>
          <w:numId w:val="18"/>
        </w:numPr>
      </w:pPr>
      <w:r w:rsidRPr="00343714">
        <w:t>Open “</w:t>
      </w:r>
      <w:r w:rsidRPr="00790CFE">
        <w:rPr>
          <w:b/>
          <w:bCs/>
          <w:i/>
          <w:color w:val="000000" w:themeColor="text1"/>
        </w:rPr>
        <w:t>Postman</w:t>
      </w:r>
      <w:r w:rsidRPr="00343714">
        <w:t>”</w:t>
      </w:r>
      <w:r w:rsidR="00513A00" w:rsidRPr="00343714">
        <w:t xml:space="preserve"> application</w:t>
      </w:r>
    </w:p>
    <w:p w14:paraId="62D06902" w14:textId="69A6B49F" w:rsidR="00D844B7" w:rsidRDefault="00D844B7" w:rsidP="00B3042D">
      <w:pPr>
        <w:pStyle w:val="NoSpacing"/>
      </w:pPr>
      <w:r w:rsidRPr="00343714">
        <w:t>If you don't have the Postman application installed, you can go to Appendix A and check the steps to create an account or install the application on your desktop.</w:t>
      </w:r>
    </w:p>
    <w:p w14:paraId="40BF5C0B" w14:textId="77777777" w:rsidR="00CE2462" w:rsidRDefault="00CE2462" w:rsidP="00B3042D">
      <w:pPr>
        <w:pStyle w:val="NoSpacing"/>
      </w:pPr>
    </w:p>
    <w:p w14:paraId="5919FAFF" w14:textId="63AB0E90" w:rsidR="00CE2462" w:rsidRDefault="00CE2462" w:rsidP="00B3042D">
      <w:pPr>
        <w:pStyle w:val="NoSpacing"/>
      </w:pPr>
      <w:hyperlink r:id="rId164" w:history="1">
        <w:r w:rsidRPr="00FD2977">
          <w:rPr>
            <w:rStyle w:val="Hyperlink"/>
          </w:rPr>
          <w:t>https://www.postman.com/api-platform/api-client/</w:t>
        </w:r>
      </w:hyperlink>
    </w:p>
    <w:p w14:paraId="5E538361" w14:textId="77777777" w:rsidR="00CE2462" w:rsidRDefault="00CE2462" w:rsidP="00B3042D">
      <w:pPr>
        <w:pStyle w:val="NoSpacing"/>
      </w:pPr>
    </w:p>
    <w:p w14:paraId="5397BE8B" w14:textId="77777777" w:rsidR="00CE2462" w:rsidRPr="001E41CA" w:rsidRDefault="00CE2462" w:rsidP="00B3042D">
      <w:pPr>
        <w:pStyle w:val="NoSpacing"/>
      </w:pPr>
    </w:p>
    <w:p w14:paraId="3CD7C803" w14:textId="77777777" w:rsidR="00D844B7" w:rsidRPr="001E41CA" w:rsidRDefault="00D844B7" w:rsidP="00831374">
      <w:pPr>
        <w:pStyle w:val="NoSpacing"/>
        <w:ind w:left="720"/>
      </w:pPr>
    </w:p>
    <w:p w14:paraId="328133F2" w14:textId="154188D0" w:rsidR="00C31F58" w:rsidRDefault="00B516F6" w:rsidP="00941B2A">
      <w:pPr>
        <w:pStyle w:val="NoSpacing"/>
        <w:numPr>
          <w:ilvl w:val="0"/>
          <w:numId w:val="18"/>
        </w:numPr>
      </w:pPr>
      <w:r>
        <w:t xml:space="preserve">Create a </w:t>
      </w:r>
      <w:r w:rsidR="00D844B7" w:rsidRPr="001E41CA">
        <w:t>“</w:t>
      </w:r>
      <w:r w:rsidRPr="001E41CA">
        <w:rPr>
          <w:color w:val="0070C0"/>
        </w:rPr>
        <w:t>New collection</w:t>
      </w:r>
      <w:r w:rsidR="00D844B7" w:rsidRPr="001E41CA">
        <w:t>”</w:t>
      </w:r>
      <w:r w:rsidRPr="001E41CA">
        <w:t>.</w:t>
      </w:r>
    </w:p>
    <w:p w14:paraId="2F327970" w14:textId="77777777" w:rsidR="00D844B7" w:rsidRPr="001E41CA" w:rsidRDefault="00D844B7" w:rsidP="00831374">
      <w:pPr>
        <w:pStyle w:val="NoSpacing"/>
        <w:ind w:left="720"/>
      </w:pPr>
    </w:p>
    <w:p w14:paraId="20DE09B1" w14:textId="6B05A353" w:rsidR="0049152B" w:rsidRDefault="0049152B" w:rsidP="0049152B">
      <w:pPr>
        <w:pStyle w:val="NoSpacing"/>
        <w:ind w:left="720"/>
      </w:pPr>
      <w:r w:rsidRPr="0049152B">
        <w:rPr>
          <w:noProof/>
        </w:rPr>
        <w:drawing>
          <wp:inline distT="0" distB="0" distL="0" distR="0" wp14:anchorId="52578DF4" wp14:editId="4277DAB8">
            <wp:extent cx="5253595" cy="1465847"/>
            <wp:effectExtent l="0" t="0" r="4445" b="0"/>
            <wp:docPr id="1187080491" name="Picture 118708049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080491" name="Picture 1" descr="A screenshot of a computer&#10;&#10;Description automatically generated"/>
                    <pic:cNvPicPr/>
                  </pic:nvPicPr>
                  <pic:blipFill>
                    <a:blip r:embed="rId165"/>
                    <a:stretch>
                      <a:fillRect/>
                    </a:stretch>
                  </pic:blipFill>
                  <pic:spPr>
                    <a:xfrm>
                      <a:off x="0" y="0"/>
                      <a:ext cx="5260958" cy="1467901"/>
                    </a:xfrm>
                    <a:prstGeom prst="rect">
                      <a:avLst/>
                    </a:prstGeom>
                  </pic:spPr>
                </pic:pic>
              </a:graphicData>
            </a:graphic>
          </wp:inline>
        </w:drawing>
      </w:r>
    </w:p>
    <w:p w14:paraId="72E1537B" w14:textId="77777777" w:rsidR="00D844B7" w:rsidRPr="001E41CA" w:rsidRDefault="00D844B7" w:rsidP="00831374">
      <w:pPr>
        <w:pStyle w:val="NoSpacing"/>
        <w:ind w:left="720"/>
      </w:pPr>
    </w:p>
    <w:p w14:paraId="7AAD698E" w14:textId="77777777" w:rsidR="00102752" w:rsidRDefault="00D844B7" w:rsidP="00102752">
      <w:pPr>
        <w:pStyle w:val="NoSpacing"/>
        <w:numPr>
          <w:ilvl w:val="0"/>
          <w:numId w:val="18"/>
        </w:numPr>
      </w:pPr>
      <w:r w:rsidRPr="001E41CA">
        <w:t>You</w:t>
      </w:r>
      <w:r w:rsidR="00C41C58" w:rsidRPr="001E41CA">
        <w:t xml:space="preserve"> can </w:t>
      </w:r>
      <w:r w:rsidRPr="001E41CA">
        <w:t>use</w:t>
      </w:r>
      <w:r w:rsidR="00C41C58" w:rsidRPr="001E41CA">
        <w:t xml:space="preserve"> the name “</w:t>
      </w:r>
      <w:r w:rsidR="00C41C58" w:rsidRPr="001E41CA">
        <w:rPr>
          <w:i/>
          <w:iCs/>
          <w:color w:val="0070C0"/>
        </w:rPr>
        <w:t>ETD LAB BETA</w:t>
      </w:r>
      <w:r w:rsidR="00C41C58" w:rsidRPr="001E41CA">
        <w:t>”.</w:t>
      </w:r>
    </w:p>
    <w:p w14:paraId="3E847FBB" w14:textId="77777777" w:rsidR="00102752" w:rsidRDefault="00102752" w:rsidP="00102752">
      <w:pPr>
        <w:pStyle w:val="NoSpacing"/>
        <w:ind w:left="360"/>
      </w:pPr>
    </w:p>
    <w:p w14:paraId="1DEAEF38" w14:textId="58E80BF0" w:rsidR="00C41C58" w:rsidRDefault="00102752" w:rsidP="00102752">
      <w:pPr>
        <w:pStyle w:val="NoSpacing"/>
        <w:ind w:left="360"/>
      </w:pPr>
      <w:r w:rsidRPr="001E41CA">
        <w:rPr>
          <w:noProof/>
        </w:rPr>
        <w:drawing>
          <wp:inline distT="0" distB="0" distL="0" distR="0" wp14:anchorId="591ED2CC" wp14:editId="6F891D30">
            <wp:extent cx="5452456" cy="2448585"/>
            <wp:effectExtent l="0" t="0" r="0" b="2540"/>
            <wp:docPr id="1796661336" name="Picture 17966613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61336" name="Picture 1" descr="A screenshot of a computer&#10;&#10;Description automatically generated"/>
                    <pic:cNvPicPr/>
                  </pic:nvPicPr>
                  <pic:blipFill>
                    <a:blip r:embed="rId166"/>
                    <a:stretch>
                      <a:fillRect/>
                    </a:stretch>
                  </pic:blipFill>
                  <pic:spPr>
                    <a:xfrm>
                      <a:off x="0" y="0"/>
                      <a:ext cx="5506893" cy="2473032"/>
                    </a:xfrm>
                    <a:prstGeom prst="rect">
                      <a:avLst/>
                    </a:prstGeom>
                  </pic:spPr>
                </pic:pic>
              </a:graphicData>
            </a:graphic>
          </wp:inline>
        </w:drawing>
      </w:r>
    </w:p>
    <w:p w14:paraId="333B93DA" w14:textId="77777777" w:rsidR="00C41C58" w:rsidRDefault="00C41C58" w:rsidP="00102752">
      <w:pPr>
        <w:pStyle w:val="NoSpacing"/>
        <w:ind w:left="360"/>
      </w:pPr>
    </w:p>
    <w:p w14:paraId="0A1BC9F5" w14:textId="7C2504F1" w:rsidR="00C41C58" w:rsidRDefault="000B24F0" w:rsidP="00941B2A">
      <w:pPr>
        <w:pStyle w:val="NoSpacing"/>
        <w:numPr>
          <w:ilvl w:val="0"/>
          <w:numId w:val="18"/>
        </w:numPr>
      </w:pPr>
      <w:r>
        <w:t>C</w:t>
      </w:r>
      <w:r w:rsidR="00135382">
        <w:t>lick on “</w:t>
      </w:r>
      <w:r w:rsidR="00135382" w:rsidRPr="00C83E3D">
        <w:rPr>
          <w:b/>
          <w:bCs/>
          <w:i/>
          <w:iCs/>
          <w:color w:val="0070C0"/>
        </w:rPr>
        <w:t>A</w:t>
      </w:r>
      <w:r w:rsidR="003F757A" w:rsidRPr="00C83E3D">
        <w:rPr>
          <w:b/>
          <w:bCs/>
          <w:i/>
          <w:iCs/>
          <w:color w:val="0070C0"/>
        </w:rPr>
        <w:t>dd</w:t>
      </w:r>
      <w:r w:rsidR="00135382" w:rsidRPr="00C83E3D">
        <w:rPr>
          <w:b/>
          <w:bCs/>
          <w:i/>
          <w:color w:val="0070C0"/>
        </w:rPr>
        <w:t xml:space="preserve"> a request</w:t>
      </w:r>
      <w:r w:rsidR="00135382">
        <w:t>” inside t</w:t>
      </w:r>
      <w:r w:rsidR="00E238D4">
        <w:t xml:space="preserve">he </w:t>
      </w:r>
      <w:r w:rsidR="003F757A" w:rsidRPr="001E41CA">
        <w:t>“</w:t>
      </w:r>
      <w:r w:rsidR="00E238D4" w:rsidRPr="00C83E3D">
        <w:rPr>
          <w:b/>
          <w:bCs/>
          <w:i/>
          <w:iCs/>
        </w:rPr>
        <w:t>New collection</w:t>
      </w:r>
      <w:r w:rsidR="003F757A" w:rsidRPr="001E41CA">
        <w:t>”</w:t>
      </w:r>
      <w:r w:rsidR="00E238D4">
        <w:t xml:space="preserve"> you created in the previous step.</w:t>
      </w:r>
    </w:p>
    <w:p w14:paraId="3061BE44" w14:textId="77777777" w:rsidR="003F757A" w:rsidRPr="001E41CA" w:rsidRDefault="003F757A" w:rsidP="00CB7A70">
      <w:pPr>
        <w:pStyle w:val="NoSpacing"/>
      </w:pPr>
    </w:p>
    <w:p w14:paraId="7D864101" w14:textId="4530A849" w:rsidR="00102752" w:rsidRPr="001E41CA" w:rsidRDefault="00E238D4" w:rsidP="00FE4047">
      <w:pPr>
        <w:pStyle w:val="NoSpacing"/>
        <w:jc w:val="center"/>
      </w:pPr>
      <w:r w:rsidRPr="00E238D4">
        <w:rPr>
          <w:noProof/>
        </w:rPr>
        <w:drawing>
          <wp:inline distT="0" distB="0" distL="0" distR="0" wp14:anchorId="037B699C" wp14:editId="19E0BEF4">
            <wp:extent cx="2897438" cy="942540"/>
            <wp:effectExtent l="0" t="0" r="0" b="0"/>
            <wp:docPr id="1947610311" name="Picture 194761031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610311" name="Picture 1" descr="A screenshot of a phone&#10;&#10;Description automatically generated"/>
                    <pic:cNvPicPr/>
                  </pic:nvPicPr>
                  <pic:blipFill>
                    <a:blip r:embed="rId167"/>
                    <a:stretch>
                      <a:fillRect/>
                    </a:stretch>
                  </pic:blipFill>
                  <pic:spPr>
                    <a:xfrm>
                      <a:off x="0" y="0"/>
                      <a:ext cx="2931109" cy="953493"/>
                    </a:xfrm>
                    <a:prstGeom prst="rect">
                      <a:avLst/>
                    </a:prstGeom>
                  </pic:spPr>
                </pic:pic>
              </a:graphicData>
            </a:graphic>
          </wp:inline>
        </w:drawing>
      </w:r>
    </w:p>
    <w:p w14:paraId="3DE1BDE3" w14:textId="25887257" w:rsidR="00C41C58" w:rsidRDefault="008445CA" w:rsidP="00941B2A">
      <w:pPr>
        <w:pStyle w:val="NoSpacing"/>
        <w:numPr>
          <w:ilvl w:val="0"/>
          <w:numId w:val="18"/>
        </w:numPr>
      </w:pPr>
      <w:r w:rsidRPr="001E41CA">
        <w:t>You</w:t>
      </w:r>
      <w:r w:rsidR="00D04AAF">
        <w:t xml:space="preserve"> can </w:t>
      </w:r>
      <w:r w:rsidRPr="001E41CA">
        <w:t>name</w:t>
      </w:r>
      <w:r w:rsidR="00D04AAF">
        <w:t xml:space="preserve"> “</w:t>
      </w:r>
      <w:r w:rsidR="00D04AAF" w:rsidRPr="00C83E3D">
        <w:rPr>
          <w:b/>
          <w:bCs/>
          <w:i/>
          <w:color w:val="0070C0"/>
        </w:rPr>
        <w:t>authentication</w:t>
      </w:r>
      <w:r w:rsidR="00D04AAF">
        <w:t xml:space="preserve">” as </w:t>
      </w:r>
      <w:r w:rsidR="00644E08" w:rsidRPr="001E41CA">
        <w:t xml:space="preserve">the </w:t>
      </w:r>
      <w:r w:rsidR="00D04AAF">
        <w:t>new name.</w:t>
      </w:r>
    </w:p>
    <w:p w14:paraId="34366751" w14:textId="77777777" w:rsidR="00D04AAF" w:rsidRDefault="00D04AAF" w:rsidP="00D04AAF">
      <w:pPr>
        <w:pStyle w:val="NoSpacing"/>
      </w:pPr>
    </w:p>
    <w:p w14:paraId="0D7FB578" w14:textId="29F75215" w:rsidR="002A7794" w:rsidRDefault="00D04AAF" w:rsidP="00FE4047">
      <w:pPr>
        <w:pStyle w:val="NoSpacing"/>
        <w:jc w:val="center"/>
      </w:pPr>
      <w:r w:rsidRPr="00D04AAF">
        <w:rPr>
          <w:noProof/>
        </w:rPr>
        <w:drawing>
          <wp:inline distT="0" distB="0" distL="0" distR="0" wp14:anchorId="6EC2E8DC" wp14:editId="44D06E05">
            <wp:extent cx="4184610" cy="2024888"/>
            <wp:effectExtent l="0" t="0" r="0" b="0"/>
            <wp:docPr id="1411109019" name="Picture 14111090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109019" name="Picture 1" descr="A screenshot of a computer&#10;&#10;Description automatically generated"/>
                    <pic:cNvPicPr/>
                  </pic:nvPicPr>
                  <pic:blipFill>
                    <a:blip r:embed="rId168"/>
                    <a:stretch>
                      <a:fillRect/>
                    </a:stretch>
                  </pic:blipFill>
                  <pic:spPr>
                    <a:xfrm>
                      <a:off x="0" y="0"/>
                      <a:ext cx="4226775" cy="2045291"/>
                    </a:xfrm>
                    <a:prstGeom prst="rect">
                      <a:avLst/>
                    </a:prstGeom>
                  </pic:spPr>
                </pic:pic>
              </a:graphicData>
            </a:graphic>
          </wp:inline>
        </w:drawing>
      </w:r>
    </w:p>
    <w:p w14:paraId="48B5D507" w14:textId="71E58B14" w:rsidR="0036131D" w:rsidRDefault="0054557B" w:rsidP="0036131D">
      <w:pPr>
        <w:pStyle w:val="NoSpacing"/>
        <w:numPr>
          <w:ilvl w:val="0"/>
          <w:numId w:val="18"/>
        </w:numPr>
        <w:rPr>
          <w:rStyle w:val="Hyperlink"/>
          <w:color w:val="auto"/>
          <w:u w:val="none"/>
        </w:rPr>
      </w:pPr>
      <w:r>
        <w:t>Put th</w:t>
      </w:r>
      <w:r w:rsidR="009C4046">
        <w:t xml:space="preserve">e </w:t>
      </w:r>
      <w:r w:rsidR="00B20E56" w:rsidRPr="001E41CA">
        <w:t>following</w:t>
      </w:r>
      <w:r w:rsidR="009C4046">
        <w:t xml:space="preserve"> link in the “</w:t>
      </w:r>
      <w:r w:rsidR="009C4046" w:rsidRPr="001E41CA">
        <w:rPr>
          <w:i/>
          <w:color w:val="0070C0"/>
        </w:rPr>
        <w:t>Enter URL..”</w:t>
      </w:r>
      <w:r w:rsidR="009C4046" w:rsidRPr="001E41CA">
        <w:rPr>
          <w:color w:val="0070C0"/>
        </w:rPr>
        <w:t xml:space="preserve"> </w:t>
      </w:r>
      <w:r w:rsidR="009C4046">
        <w:t>box</w:t>
      </w:r>
      <w:r w:rsidR="00C06313">
        <w:t>:</w:t>
      </w:r>
      <w:r w:rsidR="00B20E56" w:rsidRPr="001E41CA">
        <w:t xml:space="preserve"> </w:t>
      </w:r>
      <w:hyperlink r:id="rId169" w:history="1">
        <w:r w:rsidR="001C65FC" w:rsidRPr="001E41CA">
          <w:rPr>
            <w:rStyle w:val="Hyperlink"/>
            <w:rFonts w:ascii="Segoe UI" w:hAnsi="Segoe UI" w:cs="Segoe UI"/>
            <w:sz w:val="18"/>
            <w:szCs w:val="18"/>
            <w:shd w:val="clear" w:color="auto" w:fill="FFFFFF"/>
          </w:rPr>
          <w:t>https://api.beta.etd.cisco.com/v1/oauth/token</w:t>
        </w:r>
      </w:hyperlink>
    </w:p>
    <w:p w14:paraId="699EB365" w14:textId="4310817C" w:rsidR="0036131D" w:rsidRPr="001E41CA" w:rsidRDefault="0036131D" w:rsidP="0036131D">
      <w:pPr>
        <w:pStyle w:val="NoSpacing"/>
        <w:numPr>
          <w:ilvl w:val="0"/>
          <w:numId w:val="18"/>
        </w:numPr>
      </w:pPr>
      <w:r>
        <w:t xml:space="preserve">Click on </w:t>
      </w:r>
      <w:r w:rsidR="00310F58">
        <w:t xml:space="preserve">the </w:t>
      </w:r>
      <w:r>
        <w:t>“</w:t>
      </w:r>
      <w:r w:rsidRPr="0036131D">
        <w:rPr>
          <w:b/>
          <w:bCs/>
          <w:i/>
          <w:iCs/>
          <w:color w:val="4472C4" w:themeColor="accent1"/>
        </w:rPr>
        <w:t>Headers tab</w:t>
      </w:r>
      <w:r>
        <w:t xml:space="preserve">” and add the </w:t>
      </w:r>
      <w:r w:rsidR="00310F58">
        <w:t>API</w:t>
      </w:r>
      <w:r>
        <w:t xml:space="preserve"> key to identify the ETD tenant.</w:t>
      </w:r>
    </w:p>
    <w:p w14:paraId="14A86AD4" w14:textId="77777777" w:rsidR="009C4046" w:rsidRDefault="009C4046" w:rsidP="009C4046">
      <w:pPr>
        <w:pStyle w:val="NoSpacing"/>
        <w:ind w:left="360"/>
      </w:pPr>
    </w:p>
    <w:p w14:paraId="410223BE" w14:textId="2024CD8F" w:rsidR="0036131D" w:rsidRDefault="0036131D" w:rsidP="009C4046">
      <w:pPr>
        <w:pStyle w:val="NoSpacing"/>
        <w:ind w:left="360"/>
      </w:pPr>
      <w:r w:rsidRPr="0036131D">
        <w:rPr>
          <w:noProof/>
        </w:rPr>
        <w:drawing>
          <wp:inline distT="0" distB="0" distL="0" distR="0" wp14:anchorId="3EEEB387" wp14:editId="556120A2">
            <wp:extent cx="6621780" cy="1298575"/>
            <wp:effectExtent l="0" t="0" r="0" b="0"/>
            <wp:docPr id="4756365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36505" name="Picture 1" descr="A screenshot of a computer&#10;&#10;Description automatically generated"/>
                    <pic:cNvPicPr/>
                  </pic:nvPicPr>
                  <pic:blipFill>
                    <a:blip r:embed="rId170"/>
                    <a:stretch>
                      <a:fillRect/>
                    </a:stretch>
                  </pic:blipFill>
                  <pic:spPr>
                    <a:xfrm>
                      <a:off x="0" y="0"/>
                      <a:ext cx="6621780" cy="1298575"/>
                    </a:xfrm>
                    <a:prstGeom prst="rect">
                      <a:avLst/>
                    </a:prstGeom>
                  </pic:spPr>
                </pic:pic>
              </a:graphicData>
            </a:graphic>
          </wp:inline>
        </w:drawing>
      </w:r>
    </w:p>
    <w:p w14:paraId="554BE731" w14:textId="77777777" w:rsidR="0036131D" w:rsidRDefault="0036131D" w:rsidP="009C4046">
      <w:pPr>
        <w:pStyle w:val="NoSpacing"/>
        <w:ind w:left="360"/>
      </w:pPr>
    </w:p>
    <w:p w14:paraId="4CAAE853" w14:textId="77777777" w:rsidR="0036131D" w:rsidRDefault="0036131D" w:rsidP="009C4046">
      <w:pPr>
        <w:pStyle w:val="NoSpacing"/>
        <w:ind w:left="360"/>
      </w:pPr>
    </w:p>
    <w:p w14:paraId="17D82767" w14:textId="52C8B154" w:rsidR="009C4046" w:rsidRDefault="009C4046" w:rsidP="00941B2A">
      <w:pPr>
        <w:pStyle w:val="NoSpacing"/>
        <w:numPr>
          <w:ilvl w:val="0"/>
          <w:numId w:val="18"/>
        </w:numPr>
      </w:pPr>
      <w:r>
        <w:t xml:space="preserve">Select </w:t>
      </w:r>
      <w:r w:rsidR="001C65FC" w:rsidRPr="001E41CA">
        <w:t>“</w:t>
      </w:r>
      <w:r w:rsidRPr="00C83E3D">
        <w:rPr>
          <w:b/>
          <w:bCs/>
          <w:i/>
          <w:color w:val="0070C0"/>
        </w:rPr>
        <w:t>Authorization tab</w:t>
      </w:r>
      <w:r w:rsidR="001C65FC" w:rsidRPr="001E41CA">
        <w:t>”</w:t>
      </w:r>
      <w:r>
        <w:t xml:space="preserve"> and select </w:t>
      </w:r>
      <w:r w:rsidR="001C65FC" w:rsidRPr="001E41CA">
        <w:t>“</w:t>
      </w:r>
      <w:r w:rsidRPr="00C83E3D">
        <w:rPr>
          <w:b/>
          <w:bCs/>
          <w:i/>
          <w:color w:val="0070C0"/>
        </w:rPr>
        <w:t>Basic Auth</w:t>
      </w:r>
      <w:r w:rsidR="001C65FC" w:rsidRPr="001E41CA">
        <w:t>”</w:t>
      </w:r>
      <w:r w:rsidRPr="001E41CA">
        <w:t>.</w:t>
      </w:r>
      <w:r>
        <w:t xml:space="preserve"> In the Basic auth</w:t>
      </w:r>
      <w:r w:rsidR="00463978" w:rsidRPr="001E41CA">
        <w:t>,</w:t>
      </w:r>
      <w:r w:rsidRPr="001E41CA">
        <w:t xml:space="preserve"> </w:t>
      </w:r>
      <w:r w:rsidR="00463978" w:rsidRPr="001E41CA">
        <w:t>you</w:t>
      </w:r>
      <w:r>
        <w:t xml:space="preserve"> will use </w:t>
      </w:r>
      <w:r w:rsidR="00AA5D5C">
        <w:t>“</w:t>
      </w:r>
      <w:r>
        <w:t>C</w:t>
      </w:r>
      <w:r w:rsidR="00AA5D5C">
        <w:t xml:space="preserve">lient ID” as username and </w:t>
      </w:r>
      <w:r w:rsidR="00463978" w:rsidRPr="001E41CA">
        <w:t>“</w:t>
      </w:r>
      <w:r w:rsidR="00AA5D5C">
        <w:t>Client Password</w:t>
      </w:r>
      <w:r w:rsidR="00463978" w:rsidRPr="001E41CA">
        <w:t>”</w:t>
      </w:r>
      <w:r w:rsidR="00AA5D5C">
        <w:t xml:space="preserve"> as Password.</w:t>
      </w:r>
      <w:r w:rsidR="007B646A">
        <w:t xml:space="preserve"> </w:t>
      </w:r>
    </w:p>
    <w:p w14:paraId="549D0811" w14:textId="3055C04B" w:rsidR="007B646A" w:rsidRDefault="007B646A" w:rsidP="00831374">
      <w:pPr>
        <w:pStyle w:val="NoSpacing"/>
        <w:ind w:left="360" w:firstLine="360"/>
      </w:pPr>
      <w:r>
        <w:t>The method used in this query must be “</w:t>
      </w:r>
      <w:r w:rsidRPr="00C83E3D">
        <w:rPr>
          <w:b/>
          <w:bCs/>
          <w:i/>
          <w:color w:val="0070C0"/>
        </w:rPr>
        <w:t>POST</w:t>
      </w:r>
      <w:r>
        <w:t>”.</w:t>
      </w:r>
    </w:p>
    <w:p w14:paraId="0AE86666" w14:textId="77777777" w:rsidR="00102752" w:rsidRPr="001E41CA" w:rsidRDefault="00102752" w:rsidP="00102752">
      <w:pPr>
        <w:pStyle w:val="NoSpacing"/>
      </w:pPr>
    </w:p>
    <w:p w14:paraId="0E8B3543" w14:textId="51FE7B45" w:rsidR="00290BC5" w:rsidRDefault="006B22A2" w:rsidP="00AA5D5C">
      <w:pPr>
        <w:spacing w:after="174" w:line="259" w:lineRule="auto"/>
        <w:jc w:val="center"/>
      </w:pPr>
      <w:r w:rsidRPr="001E41CA">
        <w:rPr>
          <w:noProof/>
        </w:rPr>
        <w:drawing>
          <wp:inline distT="0" distB="0" distL="0" distR="0" wp14:anchorId="2ACBF7BC" wp14:editId="28C49AE6">
            <wp:extent cx="4885140" cy="3523317"/>
            <wp:effectExtent l="0" t="0" r="4445" b="0"/>
            <wp:docPr id="120933690" name="Picture 12093369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33690" name="Picture 1" descr="A screenshot of a computer&#10;&#10;Description automatically generated"/>
                    <pic:cNvPicPr/>
                  </pic:nvPicPr>
                  <pic:blipFill>
                    <a:blip r:embed="rId171"/>
                    <a:stretch>
                      <a:fillRect/>
                    </a:stretch>
                  </pic:blipFill>
                  <pic:spPr>
                    <a:xfrm>
                      <a:off x="0" y="0"/>
                      <a:ext cx="4966255" cy="3581820"/>
                    </a:xfrm>
                    <a:prstGeom prst="rect">
                      <a:avLst/>
                    </a:prstGeom>
                  </pic:spPr>
                </pic:pic>
              </a:graphicData>
            </a:graphic>
          </wp:inline>
        </w:drawing>
      </w:r>
    </w:p>
    <w:p w14:paraId="1138CDDA" w14:textId="2B3E0C37" w:rsidR="00DB2457" w:rsidRDefault="005E65D7" w:rsidP="005E65D7">
      <w:pPr>
        <w:pStyle w:val="NoSpacing"/>
      </w:pPr>
      <w:r>
        <w:t>You should see a message with the “</w:t>
      </w:r>
      <w:proofErr w:type="spellStart"/>
      <w:r>
        <w:rPr>
          <w:rStyle w:val="Emphasis"/>
          <w:rFonts w:eastAsia="Arial"/>
          <w:color w:val="0E101A"/>
        </w:rPr>
        <w:t>accessToken</w:t>
      </w:r>
      <w:proofErr w:type="spellEnd"/>
      <w:r>
        <w:t>” in the response. This will be the token you will query message information in the next task.</w:t>
      </w:r>
    </w:p>
    <w:p w14:paraId="36F68919" w14:textId="77777777" w:rsidR="00B7116C" w:rsidRDefault="00B7116C">
      <w:pPr>
        <w:rPr>
          <w:rFonts w:ascii="Arial" w:eastAsia="Arial" w:hAnsi="Arial" w:cs="Arial"/>
          <w:b/>
          <w:color w:val="4F81BD"/>
          <w:sz w:val="20"/>
          <w:u w:color="4F81BD"/>
          <w:lang w:eastAsia="en-US"/>
        </w:rPr>
      </w:pPr>
      <w:r>
        <w:rPr>
          <w:u w:color="4F81BD"/>
        </w:rPr>
        <w:br w:type="page"/>
      </w:r>
    </w:p>
    <w:p w14:paraId="4C615304" w14:textId="027E00EF" w:rsidR="00DB2457" w:rsidRPr="0082775B" w:rsidRDefault="00DB2457" w:rsidP="00DB2457">
      <w:pPr>
        <w:pStyle w:val="Heading3"/>
      </w:pPr>
      <w:bookmarkStart w:id="32" w:name="_Toc190162522"/>
      <w:r>
        <w:t>Search API</w:t>
      </w:r>
      <w:bookmarkEnd w:id="32"/>
    </w:p>
    <w:p w14:paraId="0FAA6817" w14:textId="77777777" w:rsidR="003D0E72" w:rsidRDefault="003D0E72" w:rsidP="003D0E72">
      <w:pPr>
        <w:pStyle w:val="NoSpacing"/>
      </w:pPr>
      <w:r>
        <w:t>Once we have completed the authentication process, we will use the token obtained for the search API.</w:t>
      </w:r>
    </w:p>
    <w:p w14:paraId="25128B77" w14:textId="740A85D9" w:rsidR="003D0E72" w:rsidRDefault="003D0E72" w:rsidP="003D0E72">
      <w:pPr>
        <w:pStyle w:val="NoSpacing"/>
      </w:pPr>
      <w:r>
        <w:t>In the exercise, we will carry out several searches, but you can do mor</w:t>
      </w:r>
      <w:r w:rsidR="004455EE">
        <w:t>e.</w:t>
      </w:r>
    </w:p>
    <w:p w14:paraId="2F141188" w14:textId="234F6BE6" w:rsidR="00DB2457" w:rsidRDefault="00174721" w:rsidP="00941B2A">
      <w:pPr>
        <w:pStyle w:val="NoSpacing"/>
        <w:numPr>
          <w:ilvl w:val="0"/>
          <w:numId w:val="19"/>
        </w:numPr>
      </w:pPr>
      <w:r>
        <w:t>Click on “+” to c</w:t>
      </w:r>
      <w:r w:rsidR="007B646A" w:rsidRPr="00EB19C5">
        <w:t>reate a new request</w:t>
      </w:r>
      <w:r w:rsidR="007D0225">
        <w:t>.</w:t>
      </w:r>
    </w:p>
    <w:p w14:paraId="58F704C5" w14:textId="77777777" w:rsidR="00174721" w:rsidRDefault="00174721" w:rsidP="00174721">
      <w:pPr>
        <w:pStyle w:val="NoSpacing"/>
        <w:ind w:left="370"/>
      </w:pPr>
    </w:p>
    <w:p w14:paraId="692D6B5D" w14:textId="48EFA2E9" w:rsidR="00174721" w:rsidRDefault="00B7116C" w:rsidP="00B7116C">
      <w:pPr>
        <w:pStyle w:val="NoSpacing"/>
        <w:jc w:val="center"/>
      </w:pPr>
      <w:r>
        <w:rPr>
          <w:noProof/>
        </w:rPr>
        <mc:AlternateContent>
          <mc:Choice Requires="wps">
            <w:drawing>
              <wp:anchor distT="0" distB="0" distL="114300" distR="114300" simplePos="0" relativeHeight="251658264" behindDoc="0" locked="0" layoutInCell="1" allowOverlap="1" wp14:anchorId="2C49A1A2" wp14:editId="1998FCE4">
                <wp:simplePos x="0" y="0"/>
                <wp:positionH relativeFrom="column">
                  <wp:posOffset>2134261</wp:posOffset>
                </wp:positionH>
                <wp:positionV relativeFrom="paragraph">
                  <wp:posOffset>267603</wp:posOffset>
                </wp:positionV>
                <wp:extent cx="494907" cy="390748"/>
                <wp:effectExtent l="0" t="0" r="13335" b="15875"/>
                <wp:wrapNone/>
                <wp:docPr id="380704593" name="Rectangle 380704593"/>
                <wp:cNvGraphicFramePr/>
                <a:graphic xmlns:a="http://schemas.openxmlformats.org/drawingml/2006/main">
                  <a:graphicData uri="http://schemas.microsoft.com/office/word/2010/wordprocessingShape">
                    <wps:wsp>
                      <wps:cNvSpPr/>
                      <wps:spPr>
                        <a:xfrm>
                          <a:off x="0" y="0"/>
                          <a:ext cx="494907" cy="39074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CE031B4">
              <v:rect id="Rectangle 6" style="position:absolute;margin-left:168.05pt;margin-top:21.05pt;width:38.95pt;height:30.75pt;z-index:2516972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4894CE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"/>
            </w:pict>
          </mc:Fallback>
        </mc:AlternateContent>
      </w:r>
      <w:r w:rsidR="00174721" w:rsidRPr="00174721">
        <w:rPr>
          <w:noProof/>
        </w:rPr>
        <w:drawing>
          <wp:inline distT="0" distB="0" distL="0" distR="0" wp14:anchorId="456B15E6" wp14:editId="60A3923D">
            <wp:extent cx="4776995" cy="1574466"/>
            <wp:effectExtent l="0" t="0" r="0" b="635"/>
            <wp:docPr id="896510768" name="Picture 896510768"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510768" name="Picture 1" descr="A screenshot of a phone&#10;&#10;Description automatically generated"/>
                    <pic:cNvPicPr/>
                  </pic:nvPicPr>
                  <pic:blipFill>
                    <a:blip r:embed="rId172"/>
                    <a:stretch>
                      <a:fillRect/>
                    </a:stretch>
                  </pic:blipFill>
                  <pic:spPr>
                    <a:xfrm>
                      <a:off x="0" y="0"/>
                      <a:ext cx="4822445" cy="1589446"/>
                    </a:xfrm>
                    <a:prstGeom prst="rect">
                      <a:avLst/>
                    </a:prstGeom>
                  </pic:spPr>
                </pic:pic>
              </a:graphicData>
            </a:graphic>
          </wp:inline>
        </w:drawing>
      </w:r>
    </w:p>
    <w:p w14:paraId="18A4A261" w14:textId="1ADEE1C7" w:rsidR="00174721" w:rsidRDefault="001529C8" w:rsidP="006C5E8C">
      <w:pPr>
        <w:pStyle w:val="NoSpacing"/>
        <w:numPr>
          <w:ilvl w:val="0"/>
          <w:numId w:val="19"/>
        </w:numPr>
      </w:pPr>
      <w:r>
        <w:t xml:space="preserve">Click on </w:t>
      </w:r>
      <w:r w:rsidRPr="009D7946">
        <w:rPr>
          <w:b/>
          <w:bCs/>
          <w:i/>
          <w:iCs/>
          <w:color w:val="00B0F0"/>
        </w:rPr>
        <w:t>Save</w:t>
      </w:r>
      <w:r w:rsidR="006C5E8C">
        <w:t>.</w:t>
      </w:r>
    </w:p>
    <w:p w14:paraId="41CC7C69" w14:textId="06101DFD" w:rsidR="00174721" w:rsidRPr="00EB19C5" w:rsidRDefault="00174721" w:rsidP="00174721">
      <w:pPr>
        <w:pStyle w:val="NoSpacing"/>
      </w:pPr>
    </w:p>
    <w:p w14:paraId="0FDF9071" w14:textId="65B4517A" w:rsidR="009D7946" w:rsidRPr="004455EE" w:rsidRDefault="004455EE" w:rsidP="004455EE">
      <w:pPr>
        <w:pStyle w:val="NoSpacing"/>
        <w:ind w:left="370"/>
        <w:jc w:val="center"/>
        <w:rPr>
          <w:highlight w:val="yellow"/>
        </w:rPr>
      </w:pPr>
      <w:r>
        <w:rPr>
          <w:noProof/>
        </w:rPr>
        <mc:AlternateContent>
          <mc:Choice Requires="wps">
            <w:drawing>
              <wp:anchor distT="0" distB="0" distL="114300" distR="114300" simplePos="0" relativeHeight="251658265" behindDoc="0" locked="0" layoutInCell="1" allowOverlap="1" wp14:anchorId="4D5B6AF8" wp14:editId="41CC5B84">
                <wp:simplePos x="0" y="0"/>
                <wp:positionH relativeFrom="column">
                  <wp:posOffset>4868034</wp:posOffset>
                </wp:positionH>
                <wp:positionV relativeFrom="paragraph">
                  <wp:posOffset>46971</wp:posOffset>
                </wp:positionV>
                <wp:extent cx="494907" cy="273378"/>
                <wp:effectExtent l="0" t="0" r="13335" b="19050"/>
                <wp:wrapNone/>
                <wp:docPr id="1640274778" name="Rectangle 1640274778"/>
                <wp:cNvGraphicFramePr/>
                <a:graphic xmlns:a="http://schemas.openxmlformats.org/drawingml/2006/main">
                  <a:graphicData uri="http://schemas.microsoft.com/office/word/2010/wordprocessingShape">
                    <wps:wsp>
                      <wps:cNvSpPr/>
                      <wps:spPr>
                        <a:xfrm>
                          <a:off x="0" y="0"/>
                          <a:ext cx="494907" cy="27337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44EDC84">
              <v:rect id="Rectangle 6" style="position:absolute;margin-left:383.3pt;margin-top:3.7pt;width:38.95pt;height:21.55pt;z-index:251699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422EE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"/>
            </w:pict>
          </mc:Fallback>
        </mc:AlternateContent>
      </w:r>
      <w:r w:rsidR="00C12D3A" w:rsidRPr="00C12D3A">
        <w:rPr>
          <w:noProof/>
        </w:rPr>
        <w:drawing>
          <wp:inline distT="0" distB="0" distL="0" distR="0" wp14:anchorId="0571A276" wp14:editId="02920B1D">
            <wp:extent cx="5440844" cy="1889269"/>
            <wp:effectExtent l="0" t="0" r="0" b="3175"/>
            <wp:docPr id="1703623422" name="Picture 17036234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23422" name="Picture 1" descr="A screenshot of a computer&#10;&#10;Description automatically generated"/>
                    <pic:cNvPicPr/>
                  </pic:nvPicPr>
                  <pic:blipFill>
                    <a:blip r:embed="rId173"/>
                    <a:stretch>
                      <a:fillRect/>
                    </a:stretch>
                  </pic:blipFill>
                  <pic:spPr>
                    <a:xfrm>
                      <a:off x="0" y="0"/>
                      <a:ext cx="5451832" cy="1893084"/>
                    </a:xfrm>
                    <a:prstGeom prst="rect">
                      <a:avLst/>
                    </a:prstGeom>
                  </pic:spPr>
                </pic:pic>
              </a:graphicData>
            </a:graphic>
          </wp:inline>
        </w:drawing>
      </w:r>
    </w:p>
    <w:p w14:paraId="3C41A012" w14:textId="38293C44" w:rsidR="009D7946" w:rsidRDefault="009D7946" w:rsidP="009D7946">
      <w:pPr>
        <w:pStyle w:val="NoSpacing"/>
        <w:numPr>
          <w:ilvl w:val="0"/>
          <w:numId w:val="19"/>
        </w:numPr>
      </w:pPr>
      <w:r w:rsidRPr="009D7946">
        <w:t>Name</w:t>
      </w:r>
      <w:r>
        <w:t xml:space="preserve"> the query “</w:t>
      </w:r>
      <w:r w:rsidRPr="009D7946">
        <w:rPr>
          <w:b/>
          <w:bCs/>
          <w:i/>
          <w:iCs/>
        </w:rPr>
        <w:t>ETD Search Phishing</w:t>
      </w:r>
      <w:r>
        <w:t>”.</w:t>
      </w:r>
    </w:p>
    <w:p w14:paraId="23F9C381" w14:textId="35689A83" w:rsidR="009D7946" w:rsidRPr="009D7946" w:rsidRDefault="009D7946" w:rsidP="009D7946">
      <w:pPr>
        <w:pStyle w:val="NoSpacing"/>
        <w:ind w:left="370"/>
      </w:pPr>
      <w:r>
        <w:t xml:space="preserve">You </w:t>
      </w:r>
      <w:r w:rsidR="00490428">
        <w:t>will</w:t>
      </w:r>
      <w:r>
        <w:t xml:space="preserve"> create a query to search all the phishing</w:t>
      </w:r>
      <w:r w:rsidR="00490428">
        <w:t xml:space="preserve"> emails</w:t>
      </w:r>
      <w:r>
        <w:t xml:space="preserve"> during </w:t>
      </w:r>
      <w:r w:rsidR="005605A8">
        <w:t xml:space="preserve">the </w:t>
      </w:r>
      <w:r>
        <w:t xml:space="preserve">last </w:t>
      </w:r>
      <w:r w:rsidR="00490428">
        <w:t>2 hours.</w:t>
      </w:r>
    </w:p>
    <w:p w14:paraId="5B546AB9" w14:textId="2940F1A9" w:rsidR="006C5E8C" w:rsidRPr="009D7946" w:rsidRDefault="006C5E8C" w:rsidP="00702F02">
      <w:pPr>
        <w:pStyle w:val="NoSpacing"/>
        <w:ind w:left="370"/>
      </w:pPr>
    </w:p>
    <w:p w14:paraId="48CD1112" w14:textId="356B7A1C" w:rsidR="00EB19C5" w:rsidRPr="00702F02" w:rsidRDefault="004455EE" w:rsidP="004455EE">
      <w:pPr>
        <w:pStyle w:val="NoSpacing"/>
        <w:ind w:left="370"/>
        <w:jc w:val="center"/>
        <w:rPr>
          <w:highlight w:val="yellow"/>
        </w:rPr>
      </w:pPr>
      <w:r>
        <w:rPr>
          <w:noProof/>
        </w:rPr>
        <mc:AlternateContent>
          <mc:Choice Requires="wps">
            <w:drawing>
              <wp:anchor distT="0" distB="0" distL="114300" distR="114300" simplePos="0" relativeHeight="251658267" behindDoc="0" locked="0" layoutInCell="1" allowOverlap="1" wp14:anchorId="20EC5A1C" wp14:editId="4435E055">
                <wp:simplePos x="0" y="0"/>
                <wp:positionH relativeFrom="column">
                  <wp:posOffset>3779179</wp:posOffset>
                </wp:positionH>
                <wp:positionV relativeFrom="paragraph">
                  <wp:posOffset>2206062</wp:posOffset>
                </wp:positionV>
                <wp:extent cx="348549" cy="282117"/>
                <wp:effectExtent l="0" t="0" r="7620" b="10160"/>
                <wp:wrapNone/>
                <wp:docPr id="1816303249" name="Rectangle 1816303249"/>
                <wp:cNvGraphicFramePr/>
                <a:graphic xmlns:a="http://schemas.openxmlformats.org/drawingml/2006/main">
                  <a:graphicData uri="http://schemas.microsoft.com/office/word/2010/wordprocessingShape">
                    <wps:wsp>
                      <wps:cNvSpPr/>
                      <wps:spPr>
                        <a:xfrm>
                          <a:off x="0" y="0"/>
                          <a:ext cx="348549" cy="28211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439BA48">
              <v:rect id="Rectangle 6" style="position:absolute;margin-left:297.55pt;margin-top:173.7pt;width:27.45pt;height:22.2pt;z-index:251703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1347C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"/>
            </w:pict>
          </mc:Fallback>
        </mc:AlternateContent>
      </w:r>
      <w:r>
        <w:rPr>
          <w:noProof/>
        </w:rPr>
        <mc:AlternateContent>
          <mc:Choice Requires="wps">
            <w:drawing>
              <wp:anchor distT="0" distB="0" distL="114300" distR="114300" simplePos="0" relativeHeight="251658266" behindDoc="0" locked="0" layoutInCell="1" allowOverlap="1" wp14:anchorId="54031478" wp14:editId="4FC6F69D">
                <wp:simplePos x="0" y="0"/>
                <wp:positionH relativeFrom="column">
                  <wp:posOffset>2628677</wp:posOffset>
                </wp:positionH>
                <wp:positionV relativeFrom="paragraph">
                  <wp:posOffset>172720</wp:posOffset>
                </wp:positionV>
                <wp:extent cx="735290" cy="216129"/>
                <wp:effectExtent l="0" t="0" r="14605" b="12700"/>
                <wp:wrapNone/>
                <wp:docPr id="20954728" name="Rectangle 20954728"/>
                <wp:cNvGraphicFramePr/>
                <a:graphic xmlns:a="http://schemas.openxmlformats.org/drawingml/2006/main">
                  <a:graphicData uri="http://schemas.microsoft.com/office/word/2010/wordprocessingShape">
                    <wps:wsp>
                      <wps:cNvSpPr/>
                      <wps:spPr>
                        <a:xfrm>
                          <a:off x="0" y="0"/>
                          <a:ext cx="735290" cy="216129"/>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AB28CE3">
              <v:rect id="Rectangle 6" style="position:absolute;margin-left:207pt;margin-top:13.6pt;width:57.9pt;height:17pt;z-index:251701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6A0A0A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"/>
            </w:pict>
          </mc:Fallback>
        </mc:AlternateContent>
      </w:r>
      <w:r w:rsidR="000E19A2" w:rsidRPr="000E19A2">
        <w:rPr>
          <w:noProof/>
        </w:rPr>
        <w:drawing>
          <wp:inline distT="0" distB="0" distL="0" distR="0" wp14:anchorId="4A3DBE8F" wp14:editId="5C10A501">
            <wp:extent cx="1773616" cy="2489884"/>
            <wp:effectExtent l="0" t="0" r="4445" b="0"/>
            <wp:docPr id="948629463" name="Picture 94862946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29463" name="Picture 1" descr="A screenshot of a computer&#10;&#10;Description automatically generated"/>
                    <pic:cNvPicPr/>
                  </pic:nvPicPr>
                  <pic:blipFill>
                    <a:blip r:embed="rId174"/>
                    <a:stretch>
                      <a:fillRect/>
                    </a:stretch>
                  </pic:blipFill>
                  <pic:spPr>
                    <a:xfrm>
                      <a:off x="0" y="0"/>
                      <a:ext cx="1794798" cy="2519620"/>
                    </a:xfrm>
                    <a:prstGeom prst="rect">
                      <a:avLst/>
                    </a:prstGeom>
                  </pic:spPr>
                </pic:pic>
              </a:graphicData>
            </a:graphic>
          </wp:inline>
        </w:drawing>
      </w:r>
    </w:p>
    <w:p w14:paraId="2E65D142" w14:textId="6E957273" w:rsidR="005D74B5" w:rsidRPr="005D74B5" w:rsidRDefault="00702F02" w:rsidP="005D74B5">
      <w:pPr>
        <w:pStyle w:val="NoSpacing"/>
        <w:numPr>
          <w:ilvl w:val="0"/>
          <w:numId w:val="19"/>
        </w:numPr>
        <w:rPr>
          <w:rStyle w:val="Hyperlink"/>
          <w:color w:val="auto"/>
          <w:u w:val="none"/>
        </w:rPr>
      </w:pPr>
      <w:r w:rsidRPr="00783C91">
        <w:t>Put the following link in the “</w:t>
      </w:r>
      <w:r w:rsidRPr="00783C91">
        <w:rPr>
          <w:i/>
          <w:color w:val="0070C0"/>
        </w:rPr>
        <w:t>Enter URL..”</w:t>
      </w:r>
      <w:r w:rsidRPr="00783C91">
        <w:rPr>
          <w:color w:val="0070C0"/>
        </w:rPr>
        <w:t xml:space="preserve"> </w:t>
      </w:r>
      <w:r w:rsidRPr="00783C91">
        <w:t>box:</w:t>
      </w:r>
      <w:r w:rsidR="00C94D50" w:rsidRPr="00783C91">
        <w:t xml:space="preserve"> </w:t>
      </w:r>
      <w:hyperlink r:id="rId175" w:history="1">
        <w:r w:rsidR="00C94D50" w:rsidRPr="00783C91">
          <w:rPr>
            <w:rStyle w:val="Hyperlink"/>
            <w:rFonts w:cs="CiscoSansTT"/>
            <w:szCs w:val="22"/>
            <w:shd w:val="clear" w:color="auto" w:fill="FFFFFF"/>
          </w:rPr>
          <w:t>https://api.beta.etd.cisco.com/v1/messages/search</w:t>
        </w:r>
      </w:hyperlink>
    </w:p>
    <w:p w14:paraId="2AC0202C" w14:textId="37EF08C6" w:rsidR="00702F02" w:rsidRDefault="005D74B5" w:rsidP="005D74B5">
      <w:pPr>
        <w:pStyle w:val="NoSpacing"/>
      </w:pPr>
      <w:r>
        <w:t xml:space="preserve">And Select </w:t>
      </w:r>
      <w:r w:rsidRPr="005D74B5">
        <w:rPr>
          <w:b/>
          <w:bCs/>
          <w:i/>
          <w:iCs/>
          <w:color w:val="0070C0"/>
        </w:rPr>
        <w:t>Post</w:t>
      </w:r>
      <w:r>
        <w:t>.</w:t>
      </w:r>
    </w:p>
    <w:p w14:paraId="23CA60DD" w14:textId="77777777" w:rsidR="005D74B5" w:rsidRDefault="005D74B5" w:rsidP="00702F02">
      <w:pPr>
        <w:pStyle w:val="ListParagraph"/>
      </w:pPr>
    </w:p>
    <w:p w14:paraId="31DEFE7C" w14:textId="36816EA6" w:rsidR="003F5BAE" w:rsidRDefault="00901021" w:rsidP="00901021">
      <w:pPr>
        <w:pStyle w:val="NoSpacing"/>
        <w:jc w:val="center"/>
      </w:pPr>
      <w:r>
        <w:rPr>
          <w:noProof/>
        </w:rPr>
        <mc:AlternateContent>
          <mc:Choice Requires="wps">
            <w:drawing>
              <wp:anchor distT="0" distB="0" distL="114300" distR="114300" simplePos="0" relativeHeight="251658268" behindDoc="0" locked="0" layoutInCell="1" allowOverlap="1" wp14:anchorId="1E7E9A0B" wp14:editId="1E589A04">
                <wp:simplePos x="0" y="0"/>
                <wp:positionH relativeFrom="column">
                  <wp:posOffset>267754</wp:posOffset>
                </wp:positionH>
                <wp:positionV relativeFrom="paragraph">
                  <wp:posOffset>705249</wp:posOffset>
                </wp:positionV>
                <wp:extent cx="2606511" cy="300971"/>
                <wp:effectExtent l="0" t="0" r="10160" b="17145"/>
                <wp:wrapNone/>
                <wp:docPr id="2067998150" name="Rectangle 2067998150"/>
                <wp:cNvGraphicFramePr/>
                <a:graphic xmlns:a="http://schemas.openxmlformats.org/drawingml/2006/main">
                  <a:graphicData uri="http://schemas.microsoft.com/office/word/2010/wordprocessingShape">
                    <wps:wsp>
                      <wps:cNvSpPr/>
                      <wps:spPr>
                        <a:xfrm>
                          <a:off x="0" y="0"/>
                          <a:ext cx="2606511" cy="300971"/>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2FB032B">
              <v:rect id="Rectangle 6" style="position:absolute;margin-left:21.1pt;margin-top:55.55pt;width:205.25pt;height:23.7pt;z-index:2517054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4447AC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"/>
            </w:pict>
          </mc:Fallback>
        </mc:AlternateContent>
      </w:r>
      <w:r w:rsidR="003F5BAE" w:rsidRPr="003F5BAE">
        <w:rPr>
          <w:noProof/>
        </w:rPr>
        <w:drawing>
          <wp:inline distT="0" distB="0" distL="0" distR="0" wp14:anchorId="455BBCF2" wp14:editId="457F0F79">
            <wp:extent cx="6296555" cy="3530491"/>
            <wp:effectExtent l="0" t="0" r="3175" b="635"/>
            <wp:docPr id="1972809958" name="Picture 19728099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09958" name="Picture 1" descr="A screenshot of a computer&#10;&#10;Description automatically generated"/>
                    <pic:cNvPicPr/>
                  </pic:nvPicPr>
                  <pic:blipFill>
                    <a:blip r:embed="rId176"/>
                    <a:stretch>
                      <a:fillRect/>
                    </a:stretch>
                  </pic:blipFill>
                  <pic:spPr>
                    <a:xfrm>
                      <a:off x="0" y="0"/>
                      <a:ext cx="6301362" cy="3533186"/>
                    </a:xfrm>
                    <a:prstGeom prst="rect">
                      <a:avLst/>
                    </a:prstGeom>
                  </pic:spPr>
                </pic:pic>
              </a:graphicData>
            </a:graphic>
          </wp:inline>
        </w:drawing>
      </w:r>
    </w:p>
    <w:p w14:paraId="0E47C1F5" w14:textId="77777777" w:rsidR="003F5BAE" w:rsidRDefault="003F5BAE" w:rsidP="00702F02">
      <w:pPr>
        <w:pStyle w:val="ListParagraph"/>
      </w:pPr>
    </w:p>
    <w:p w14:paraId="015A4315" w14:textId="0EBE2892" w:rsidR="003F5BAE" w:rsidRDefault="003F5BAE" w:rsidP="00702F02">
      <w:pPr>
        <w:pStyle w:val="ListParagraph"/>
      </w:pPr>
    </w:p>
    <w:p w14:paraId="27588B6D" w14:textId="3B725161" w:rsidR="00DD11A6" w:rsidRDefault="00DD11A6" w:rsidP="00B13F25">
      <w:pPr>
        <w:pStyle w:val="NoSpacing"/>
        <w:numPr>
          <w:ilvl w:val="0"/>
          <w:numId w:val="19"/>
        </w:numPr>
      </w:pPr>
      <w:r>
        <w:t xml:space="preserve">Open </w:t>
      </w:r>
      <w:r w:rsidRPr="00E1191C">
        <w:rPr>
          <w:b/>
          <w:bCs/>
          <w:i/>
          <w:iCs/>
        </w:rPr>
        <w:t>Authorization</w:t>
      </w:r>
      <w:r>
        <w:t xml:space="preserve"> tab and </w:t>
      </w:r>
      <w:r w:rsidR="00E1191C">
        <w:t xml:space="preserve">select </w:t>
      </w:r>
      <w:r w:rsidR="00E1191C" w:rsidRPr="00E1191C">
        <w:rPr>
          <w:b/>
          <w:bCs/>
          <w:i/>
          <w:iCs/>
          <w:color w:val="00B0F0"/>
        </w:rPr>
        <w:t>Bearer Token</w:t>
      </w:r>
      <w:r w:rsidR="00E1191C">
        <w:t>.</w:t>
      </w:r>
    </w:p>
    <w:p w14:paraId="07B91021" w14:textId="1C76713B" w:rsidR="00E1191C" w:rsidRDefault="00E1191C" w:rsidP="00702F02">
      <w:pPr>
        <w:pStyle w:val="NoSpacing"/>
      </w:pPr>
    </w:p>
    <w:p w14:paraId="3045A65A" w14:textId="06E2A2ED" w:rsidR="00E1191C" w:rsidRDefault="005E279A" w:rsidP="003618C4">
      <w:pPr>
        <w:pStyle w:val="NoSpacing"/>
        <w:jc w:val="center"/>
      </w:pPr>
      <w:r>
        <w:rPr>
          <w:noProof/>
        </w:rPr>
        <mc:AlternateContent>
          <mc:Choice Requires="wps">
            <w:drawing>
              <wp:anchor distT="0" distB="0" distL="114300" distR="114300" simplePos="0" relativeHeight="251658269" behindDoc="0" locked="0" layoutInCell="1" allowOverlap="1" wp14:anchorId="43AF83D6" wp14:editId="5E904CE5">
                <wp:simplePos x="0" y="0"/>
                <wp:positionH relativeFrom="column">
                  <wp:posOffset>437436</wp:posOffset>
                </wp:positionH>
                <wp:positionV relativeFrom="paragraph">
                  <wp:posOffset>652729</wp:posOffset>
                </wp:positionV>
                <wp:extent cx="674017" cy="235670"/>
                <wp:effectExtent l="0" t="0" r="12065" b="18415"/>
                <wp:wrapNone/>
                <wp:docPr id="2076858073" name="Rectangle 2076858073"/>
                <wp:cNvGraphicFramePr/>
                <a:graphic xmlns:a="http://schemas.openxmlformats.org/drawingml/2006/main">
                  <a:graphicData uri="http://schemas.microsoft.com/office/word/2010/wordprocessingShape">
                    <wps:wsp>
                      <wps:cNvSpPr/>
                      <wps:spPr>
                        <a:xfrm>
                          <a:off x="0" y="0"/>
                          <a:ext cx="674017" cy="23567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10BCB71">
              <v:rect id="Rectangle 6" style="position:absolute;margin-left:34.45pt;margin-top:51.4pt;width:53.05pt;height:18.55pt;z-index:2517074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34E9DB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"/>
            </w:pict>
          </mc:Fallback>
        </mc:AlternateContent>
      </w:r>
      <w:r w:rsidR="00B13F25" w:rsidRPr="00B13F25">
        <w:rPr>
          <w:noProof/>
        </w:rPr>
        <w:drawing>
          <wp:inline distT="0" distB="0" distL="0" distR="0" wp14:anchorId="70403F8B" wp14:editId="56515509">
            <wp:extent cx="6621780" cy="2588895"/>
            <wp:effectExtent l="0" t="0" r="0" b="1905"/>
            <wp:docPr id="2064640306" name="Picture 206464030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40306" name="Picture 1" descr="A screenshot of a computer&#10;&#10;Description automatically generated"/>
                    <pic:cNvPicPr/>
                  </pic:nvPicPr>
                  <pic:blipFill>
                    <a:blip r:embed="rId177"/>
                    <a:stretch>
                      <a:fillRect/>
                    </a:stretch>
                  </pic:blipFill>
                  <pic:spPr>
                    <a:xfrm>
                      <a:off x="0" y="0"/>
                      <a:ext cx="6621780" cy="2588895"/>
                    </a:xfrm>
                    <a:prstGeom prst="rect">
                      <a:avLst/>
                    </a:prstGeom>
                  </pic:spPr>
                </pic:pic>
              </a:graphicData>
            </a:graphic>
          </wp:inline>
        </w:drawing>
      </w:r>
    </w:p>
    <w:p w14:paraId="2A5400B5" w14:textId="77777777" w:rsidR="003618C4" w:rsidRDefault="003618C4" w:rsidP="00702F02">
      <w:pPr>
        <w:pStyle w:val="NoSpacing"/>
      </w:pPr>
    </w:p>
    <w:p w14:paraId="25657DFC" w14:textId="77777777" w:rsidR="003618C4" w:rsidRDefault="003618C4" w:rsidP="00702F02">
      <w:pPr>
        <w:pStyle w:val="NoSpacing"/>
      </w:pPr>
    </w:p>
    <w:p w14:paraId="0A6EF08A" w14:textId="77777777" w:rsidR="003618C4" w:rsidRDefault="003618C4" w:rsidP="00702F02">
      <w:pPr>
        <w:pStyle w:val="NoSpacing"/>
      </w:pPr>
    </w:p>
    <w:p w14:paraId="14DD895C" w14:textId="77777777" w:rsidR="003618C4" w:rsidRDefault="003618C4" w:rsidP="00702F02">
      <w:pPr>
        <w:pStyle w:val="NoSpacing"/>
      </w:pPr>
    </w:p>
    <w:p w14:paraId="1FDC2BD7" w14:textId="1A0CE533" w:rsidR="00507051" w:rsidRDefault="00BB48F7" w:rsidP="00BB48F7">
      <w:pPr>
        <w:pStyle w:val="NoSpacing"/>
        <w:numPr>
          <w:ilvl w:val="0"/>
          <w:numId w:val="19"/>
        </w:numPr>
      </w:pPr>
      <w:r>
        <w:t>Copy the Access Token from the previous task.</w:t>
      </w:r>
    </w:p>
    <w:p w14:paraId="739A7EA1" w14:textId="77777777" w:rsidR="00BB48F7" w:rsidRDefault="00BB48F7" w:rsidP="00702F02">
      <w:pPr>
        <w:pStyle w:val="NoSpacing"/>
      </w:pPr>
    </w:p>
    <w:p w14:paraId="4F71E927" w14:textId="60E2C575" w:rsidR="00BB48F7" w:rsidRDefault="005E279A" w:rsidP="00702F02">
      <w:pPr>
        <w:pStyle w:val="NoSpacing"/>
      </w:pPr>
      <w:r>
        <w:rPr>
          <w:noProof/>
        </w:rPr>
        <mc:AlternateContent>
          <mc:Choice Requires="wps">
            <w:drawing>
              <wp:anchor distT="0" distB="0" distL="114300" distR="114300" simplePos="0" relativeHeight="251658270" behindDoc="0" locked="0" layoutInCell="1" allowOverlap="1" wp14:anchorId="76BDF24A" wp14:editId="78105C07">
                <wp:simplePos x="0" y="0"/>
                <wp:positionH relativeFrom="column">
                  <wp:posOffset>3510576</wp:posOffset>
                </wp:positionH>
                <wp:positionV relativeFrom="paragraph">
                  <wp:posOffset>962306</wp:posOffset>
                </wp:positionV>
                <wp:extent cx="1842940" cy="999242"/>
                <wp:effectExtent l="0" t="0" r="11430" b="17145"/>
                <wp:wrapNone/>
                <wp:docPr id="353942519" name="Rectangle 353942519"/>
                <wp:cNvGraphicFramePr/>
                <a:graphic xmlns:a="http://schemas.openxmlformats.org/drawingml/2006/main">
                  <a:graphicData uri="http://schemas.microsoft.com/office/word/2010/wordprocessingShape">
                    <wps:wsp>
                      <wps:cNvSpPr/>
                      <wps:spPr>
                        <a:xfrm>
                          <a:off x="0" y="0"/>
                          <a:ext cx="1842940" cy="999242"/>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33684D9">
              <v:rect id="Rectangle 6" style="position:absolute;margin-left:276.4pt;margin-top:75.75pt;width:145.1pt;height:78.7pt;z-index:2517095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7AC567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"/>
            </w:pict>
          </mc:Fallback>
        </mc:AlternateContent>
      </w:r>
      <w:r w:rsidR="00471941" w:rsidRPr="00471941">
        <w:rPr>
          <w:noProof/>
        </w:rPr>
        <w:drawing>
          <wp:inline distT="0" distB="0" distL="0" distR="0" wp14:anchorId="3012E9BC" wp14:editId="1375BAB2">
            <wp:extent cx="6621780" cy="2974975"/>
            <wp:effectExtent l="0" t="0" r="0" b="0"/>
            <wp:docPr id="512698439" name="Picture 5126984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98439" name="Picture 1" descr="A screenshot of a computer&#10;&#10;Description automatically generated"/>
                    <pic:cNvPicPr/>
                  </pic:nvPicPr>
                  <pic:blipFill>
                    <a:blip r:embed="rId178"/>
                    <a:stretch>
                      <a:fillRect/>
                    </a:stretch>
                  </pic:blipFill>
                  <pic:spPr>
                    <a:xfrm>
                      <a:off x="0" y="0"/>
                      <a:ext cx="6621780" cy="2974975"/>
                    </a:xfrm>
                    <a:prstGeom prst="rect">
                      <a:avLst/>
                    </a:prstGeom>
                  </pic:spPr>
                </pic:pic>
              </a:graphicData>
            </a:graphic>
          </wp:inline>
        </w:drawing>
      </w:r>
    </w:p>
    <w:p w14:paraId="4153E920" w14:textId="77777777" w:rsidR="00941B2A" w:rsidRDefault="00941B2A">
      <w:pPr>
        <w:spacing w:after="174" w:line="259" w:lineRule="auto"/>
      </w:pPr>
    </w:p>
    <w:p w14:paraId="77EE5063" w14:textId="2FB63ADD" w:rsidR="0036131D" w:rsidRDefault="0036131D" w:rsidP="00941B2A">
      <w:pPr>
        <w:pStyle w:val="NoSpacing"/>
        <w:numPr>
          <w:ilvl w:val="0"/>
          <w:numId w:val="19"/>
        </w:numPr>
      </w:pPr>
      <w:r>
        <w:t xml:space="preserve">Remember to add always the </w:t>
      </w:r>
      <w:proofErr w:type="spellStart"/>
      <w:r>
        <w:t>api</w:t>
      </w:r>
      <w:proofErr w:type="spellEnd"/>
      <w:r>
        <w:t xml:space="preserve"> key in all the API queries you use.</w:t>
      </w:r>
    </w:p>
    <w:p w14:paraId="01F77480" w14:textId="77777777" w:rsidR="0036131D" w:rsidRDefault="0036131D" w:rsidP="0036131D">
      <w:pPr>
        <w:pStyle w:val="NoSpacing"/>
        <w:ind w:left="370"/>
      </w:pPr>
    </w:p>
    <w:p w14:paraId="7A010F25" w14:textId="053A38D9" w:rsidR="0036131D" w:rsidRDefault="0036131D" w:rsidP="0036131D">
      <w:pPr>
        <w:pStyle w:val="NoSpacing"/>
        <w:ind w:left="370"/>
      </w:pPr>
      <w:r w:rsidRPr="0036131D">
        <w:rPr>
          <w:noProof/>
        </w:rPr>
        <w:drawing>
          <wp:inline distT="0" distB="0" distL="0" distR="0" wp14:anchorId="25A395A1" wp14:editId="3C1F04D1">
            <wp:extent cx="6621780" cy="1205865"/>
            <wp:effectExtent l="0" t="0" r="0" b="635"/>
            <wp:docPr id="21469357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35784" name="Picture 1" descr="A screenshot of a computer&#10;&#10;Description automatically generated"/>
                    <pic:cNvPicPr/>
                  </pic:nvPicPr>
                  <pic:blipFill>
                    <a:blip r:embed="rId179"/>
                    <a:stretch>
                      <a:fillRect/>
                    </a:stretch>
                  </pic:blipFill>
                  <pic:spPr>
                    <a:xfrm>
                      <a:off x="0" y="0"/>
                      <a:ext cx="6621780" cy="1205865"/>
                    </a:xfrm>
                    <a:prstGeom prst="rect">
                      <a:avLst/>
                    </a:prstGeom>
                  </pic:spPr>
                </pic:pic>
              </a:graphicData>
            </a:graphic>
          </wp:inline>
        </w:drawing>
      </w:r>
    </w:p>
    <w:p w14:paraId="7562D5FD" w14:textId="77777777" w:rsidR="0036131D" w:rsidRDefault="0036131D" w:rsidP="0036131D">
      <w:pPr>
        <w:pStyle w:val="NoSpacing"/>
        <w:ind w:left="370"/>
      </w:pPr>
    </w:p>
    <w:p w14:paraId="23DE298D" w14:textId="598900BE" w:rsidR="00941B2A" w:rsidRDefault="00941B2A" w:rsidP="00941B2A">
      <w:pPr>
        <w:pStyle w:val="NoSpacing"/>
        <w:numPr>
          <w:ilvl w:val="0"/>
          <w:numId w:val="19"/>
        </w:numPr>
      </w:pPr>
      <w:r>
        <w:t xml:space="preserve">Now, click on </w:t>
      </w:r>
      <w:r w:rsidR="00B15C5C">
        <w:t xml:space="preserve">the </w:t>
      </w:r>
      <w:r>
        <w:t>“</w:t>
      </w:r>
      <w:r w:rsidRPr="00A354E7">
        <w:rPr>
          <w:b/>
          <w:bCs/>
          <w:i/>
          <w:iCs/>
        </w:rPr>
        <w:t>Body</w:t>
      </w:r>
      <w:r>
        <w:t xml:space="preserve">” </w:t>
      </w:r>
      <w:r w:rsidR="00B15C5C">
        <w:t>tab</w:t>
      </w:r>
      <w:r w:rsidR="009A0BBB">
        <w:t>,</w:t>
      </w:r>
      <w:r w:rsidR="00B15C5C">
        <w:t xml:space="preserve"> </w:t>
      </w:r>
      <w:r>
        <w:t>and inside the Body tab select “</w:t>
      </w:r>
      <w:r w:rsidRPr="00A354E7">
        <w:rPr>
          <w:b/>
          <w:bCs/>
          <w:i/>
          <w:iCs/>
        </w:rPr>
        <w:t>raw</w:t>
      </w:r>
      <w:r>
        <w:t>”.</w:t>
      </w:r>
    </w:p>
    <w:p w14:paraId="2D8A1E9D" w14:textId="51FD3374" w:rsidR="00941B2A" w:rsidRDefault="00941B2A" w:rsidP="00941B2A">
      <w:pPr>
        <w:pStyle w:val="NoSpacing"/>
        <w:ind w:left="360"/>
      </w:pPr>
      <w:r>
        <w:t>In the body</w:t>
      </w:r>
      <w:r w:rsidR="003661B3">
        <w:t>,</w:t>
      </w:r>
      <w:r>
        <w:t xml:space="preserve"> we will </w:t>
      </w:r>
      <w:r w:rsidR="00D626B1">
        <w:t>configure the search query. There are different attributes that we can use</w:t>
      </w:r>
      <w:r w:rsidR="00C71B46">
        <w:t xml:space="preserve">, the first task will be </w:t>
      </w:r>
      <w:r w:rsidR="0050054A">
        <w:t>simple,</w:t>
      </w:r>
      <w:r w:rsidR="00C71B46">
        <w:t xml:space="preserve"> and we will search all the </w:t>
      </w:r>
      <w:r w:rsidR="00A354E7">
        <w:t>Phishing emails</w:t>
      </w:r>
      <w:r w:rsidR="00C71B46">
        <w:t xml:space="preserve"> in </w:t>
      </w:r>
      <w:r w:rsidR="003661B3">
        <w:t xml:space="preserve">the </w:t>
      </w:r>
      <w:r w:rsidR="00C71B46">
        <w:t>last 24 hours.</w:t>
      </w:r>
    </w:p>
    <w:p w14:paraId="11466B81" w14:textId="77777777" w:rsidR="00430B93" w:rsidRDefault="00430B93" w:rsidP="00941B2A">
      <w:pPr>
        <w:pStyle w:val="NoSpacing"/>
        <w:ind w:left="360"/>
      </w:pPr>
    </w:p>
    <w:p w14:paraId="6A933E12" w14:textId="6E5FF45B" w:rsidR="00543CD5" w:rsidRDefault="006E46D6" w:rsidP="00941B2A">
      <w:pPr>
        <w:pStyle w:val="NoSpacing"/>
        <w:ind w:left="360"/>
      </w:pPr>
      <w:r>
        <w:rPr>
          <w:noProof/>
        </w:rPr>
        <mc:AlternateContent>
          <mc:Choice Requires="wps">
            <w:drawing>
              <wp:anchor distT="0" distB="0" distL="114300" distR="114300" simplePos="0" relativeHeight="251658272" behindDoc="0" locked="0" layoutInCell="1" allowOverlap="1" wp14:anchorId="722E2A09" wp14:editId="700167F0">
                <wp:simplePos x="0" y="0"/>
                <wp:positionH relativeFrom="column">
                  <wp:posOffset>2346365</wp:posOffset>
                </wp:positionH>
                <wp:positionV relativeFrom="paragraph">
                  <wp:posOffset>1150091</wp:posOffset>
                </wp:positionV>
                <wp:extent cx="329938" cy="183822"/>
                <wp:effectExtent l="0" t="0" r="13335" b="6985"/>
                <wp:wrapNone/>
                <wp:docPr id="546194350" name="Rectangle 546194350"/>
                <wp:cNvGraphicFramePr/>
                <a:graphic xmlns:a="http://schemas.openxmlformats.org/drawingml/2006/main">
                  <a:graphicData uri="http://schemas.microsoft.com/office/word/2010/wordprocessingShape">
                    <wps:wsp>
                      <wps:cNvSpPr/>
                      <wps:spPr>
                        <a:xfrm>
                          <a:off x="0" y="0"/>
                          <a:ext cx="329938" cy="183822"/>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C43492C">
              <v:rect id="Rectangle 6" style="position:absolute;margin-left:184.75pt;margin-top:90.55pt;width:26pt;height:14.45pt;z-index:2517135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E68B6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"/>
            </w:pict>
          </mc:Fallback>
        </mc:AlternateContent>
      </w:r>
      <w:r>
        <w:rPr>
          <w:noProof/>
        </w:rPr>
        <mc:AlternateContent>
          <mc:Choice Requires="wps">
            <w:drawing>
              <wp:anchor distT="0" distB="0" distL="114300" distR="114300" simplePos="0" relativeHeight="251658271" behindDoc="0" locked="0" layoutInCell="1" allowOverlap="1" wp14:anchorId="76E1B6DF" wp14:editId="6F80ECE6">
                <wp:simplePos x="0" y="0"/>
                <wp:positionH relativeFrom="column">
                  <wp:posOffset>1917065</wp:posOffset>
                </wp:positionH>
                <wp:positionV relativeFrom="paragraph">
                  <wp:posOffset>886074</wp:posOffset>
                </wp:positionV>
                <wp:extent cx="395925" cy="263565"/>
                <wp:effectExtent l="0" t="0" r="10795" b="15875"/>
                <wp:wrapNone/>
                <wp:docPr id="1447619463" name="Rectangle 1447619463"/>
                <wp:cNvGraphicFramePr/>
                <a:graphic xmlns:a="http://schemas.openxmlformats.org/drawingml/2006/main">
                  <a:graphicData uri="http://schemas.microsoft.com/office/word/2010/wordprocessingShape">
                    <wps:wsp>
                      <wps:cNvSpPr/>
                      <wps:spPr>
                        <a:xfrm>
                          <a:off x="0" y="0"/>
                          <a:ext cx="395925" cy="26356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F633264">
              <v:rect id="Rectangle 6" style="position:absolute;margin-left:150.95pt;margin-top:69.75pt;width:31.2pt;height:20.75pt;z-index:2517115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6AAA72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"/>
            </w:pict>
          </mc:Fallback>
        </mc:AlternateContent>
      </w:r>
      <w:r w:rsidRPr="006E46D6">
        <w:rPr>
          <w:noProof/>
        </w:rPr>
        <w:drawing>
          <wp:inline distT="0" distB="0" distL="0" distR="0" wp14:anchorId="764CE15D" wp14:editId="303D5F60">
            <wp:extent cx="6621780" cy="2998470"/>
            <wp:effectExtent l="0" t="0" r="0" b="0"/>
            <wp:docPr id="1673646504" name="Picture 167364650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646504" name="Picture 1" descr="A screenshot of a computer&#10;&#10;Description automatically generated"/>
                    <pic:cNvPicPr/>
                  </pic:nvPicPr>
                  <pic:blipFill>
                    <a:blip r:embed="rId180"/>
                    <a:stretch>
                      <a:fillRect/>
                    </a:stretch>
                  </pic:blipFill>
                  <pic:spPr>
                    <a:xfrm>
                      <a:off x="0" y="0"/>
                      <a:ext cx="6621780" cy="2998470"/>
                    </a:xfrm>
                    <a:prstGeom prst="rect">
                      <a:avLst/>
                    </a:prstGeom>
                  </pic:spPr>
                </pic:pic>
              </a:graphicData>
            </a:graphic>
          </wp:inline>
        </w:drawing>
      </w:r>
    </w:p>
    <w:p w14:paraId="4FB6B75D" w14:textId="77777777" w:rsidR="0050054A" w:rsidRDefault="0050054A" w:rsidP="0036131D">
      <w:pPr>
        <w:pStyle w:val="NoSpacing"/>
      </w:pPr>
    </w:p>
    <w:p w14:paraId="65BF4451" w14:textId="1910917D" w:rsidR="00543CD5" w:rsidRDefault="00543CD5" w:rsidP="00543CD5">
      <w:pPr>
        <w:pStyle w:val="NoSpacing"/>
        <w:numPr>
          <w:ilvl w:val="0"/>
          <w:numId w:val="19"/>
        </w:numPr>
      </w:pPr>
      <w:r>
        <w:t xml:space="preserve">Copy the </w:t>
      </w:r>
      <w:r w:rsidR="005A666E">
        <w:t>JSON</w:t>
      </w:r>
      <w:r>
        <w:t xml:space="preserve"> text into the </w:t>
      </w:r>
      <w:r w:rsidRPr="005A666E">
        <w:rPr>
          <w:b/>
          <w:bCs/>
          <w:i/>
          <w:iCs/>
        </w:rPr>
        <w:t>raw</w:t>
      </w:r>
      <w:r>
        <w:t xml:space="preserve"> section.</w:t>
      </w:r>
      <w:r w:rsidR="005A666E">
        <w:t xml:space="preserve"> (Review the timestamp</w:t>
      </w:r>
      <w:r w:rsidR="0050054A">
        <w:t xml:space="preserve"> and adapt this to your current date</w:t>
      </w:r>
      <w:r w:rsidR="005A666E">
        <w:t>).</w:t>
      </w:r>
    </w:p>
    <w:p w14:paraId="734F5745" w14:textId="77777777" w:rsidR="00F95F4C" w:rsidRPr="008D699D" w:rsidRDefault="00F95F4C" w:rsidP="00F95F4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
        <w:rPr>
          <w:rFonts w:ascii="Helvetica Neue" w:eastAsiaTheme="minorEastAsia" w:hAnsi="Helvetica Neue" w:cs="Helvetica Neue"/>
          <w:b/>
          <w:bCs/>
          <w:i/>
          <w:iCs/>
          <w:lang w:val="en-GB"/>
        </w:rPr>
      </w:pPr>
    </w:p>
    <w:p w14:paraId="45D3EAA0" w14:textId="77777777" w:rsidR="00F95F4C" w:rsidRPr="008D699D" w:rsidRDefault="00F95F4C" w:rsidP="00F95F4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
        <w:rPr>
          <w:rFonts w:ascii="Helvetica Neue" w:eastAsiaTheme="minorEastAsia" w:hAnsi="Helvetica Neue" w:cs="Helvetica Neue"/>
          <w:b/>
          <w:bCs/>
          <w:i/>
          <w:iCs/>
          <w:lang w:val="en-GB"/>
        </w:rPr>
      </w:pPr>
      <w:r w:rsidRPr="008D699D">
        <w:rPr>
          <w:rFonts w:ascii="Helvetica Neue" w:eastAsiaTheme="minorEastAsia" w:hAnsi="Helvetica Neue" w:cs="Helvetica Neue"/>
          <w:b/>
          <w:bCs/>
          <w:i/>
          <w:iCs/>
          <w:lang w:val="en-GB"/>
        </w:rPr>
        <w:t>{</w:t>
      </w:r>
    </w:p>
    <w:p w14:paraId="6DDCE000" w14:textId="77777777" w:rsidR="00F95F4C" w:rsidRPr="008D699D" w:rsidRDefault="08647788" w:rsidP="678F81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
        <w:rPr>
          <w:rFonts w:ascii="Helvetica Neue" w:eastAsiaTheme="minorEastAsia" w:hAnsi="Helvetica Neue" w:cs="Helvetica Neue"/>
          <w:b/>
          <w:bCs/>
          <w:i/>
          <w:iCs/>
        </w:rPr>
      </w:pPr>
      <w:r w:rsidRPr="678F81E6">
        <w:rPr>
          <w:rFonts w:ascii="Helvetica Neue" w:eastAsiaTheme="minorEastAsia" w:hAnsi="Helvetica Neue" w:cs="Helvetica Neue"/>
          <w:b/>
          <w:bCs/>
          <w:i/>
          <w:iCs/>
        </w:rPr>
        <w:t>"timestamp":[</w:t>
      </w:r>
    </w:p>
    <w:p w14:paraId="4D8A6512" w14:textId="77777777" w:rsidR="00F95F4C" w:rsidRPr="008D699D" w:rsidRDefault="00F95F4C" w:rsidP="00F95F4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
        <w:rPr>
          <w:rFonts w:ascii="Helvetica Neue" w:eastAsiaTheme="minorEastAsia" w:hAnsi="Helvetica Neue" w:cs="Helvetica Neue"/>
          <w:b/>
          <w:bCs/>
          <w:i/>
          <w:iCs/>
          <w:lang w:val="en-GB"/>
        </w:rPr>
      </w:pPr>
      <w:r w:rsidRPr="008D699D">
        <w:rPr>
          <w:rFonts w:ascii="Helvetica Neue" w:eastAsiaTheme="minorEastAsia" w:hAnsi="Helvetica Neue" w:cs="Helvetica Neue"/>
          <w:b/>
          <w:bCs/>
          <w:i/>
          <w:iCs/>
          <w:lang w:val="en-GB"/>
        </w:rPr>
        <w:t>"2024-11-06T08:00:00.300Z","2024-11-06T13:00:00.000Z"</w:t>
      </w:r>
    </w:p>
    <w:p w14:paraId="51545428" w14:textId="77777777" w:rsidR="00F95F4C" w:rsidRPr="008D699D" w:rsidRDefault="00F95F4C" w:rsidP="00F95F4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
        <w:rPr>
          <w:rFonts w:ascii="Helvetica Neue" w:eastAsiaTheme="minorEastAsia" w:hAnsi="Helvetica Neue" w:cs="Helvetica Neue"/>
          <w:b/>
          <w:bCs/>
          <w:i/>
          <w:iCs/>
          <w:lang w:val="en-GB"/>
        </w:rPr>
      </w:pPr>
      <w:r w:rsidRPr="008D699D">
        <w:rPr>
          <w:rFonts w:ascii="Helvetica Neue" w:eastAsiaTheme="minorEastAsia" w:hAnsi="Helvetica Neue" w:cs="Helvetica Neue"/>
          <w:b/>
          <w:bCs/>
          <w:i/>
          <w:iCs/>
          <w:lang w:val="en-GB"/>
        </w:rPr>
        <w:t xml:space="preserve">  ],</w:t>
      </w:r>
    </w:p>
    <w:p w14:paraId="2B2D5C99" w14:textId="77777777" w:rsidR="00F95F4C" w:rsidRPr="008D699D" w:rsidRDefault="08647788" w:rsidP="678F81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
        <w:rPr>
          <w:rFonts w:ascii="Helvetica Neue" w:eastAsiaTheme="minorEastAsia" w:hAnsi="Helvetica Neue" w:cs="Helvetica Neue"/>
          <w:b/>
          <w:bCs/>
          <w:i/>
          <w:iCs/>
        </w:rPr>
      </w:pPr>
      <w:r w:rsidRPr="678F81E6">
        <w:rPr>
          <w:rFonts w:ascii="Helvetica Neue" w:eastAsiaTheme="minorEastAsia" w:hAnsi="Helvetica Neue" w:cs="Helvetica Neue"/>
          <w:b/>
          <w:bCs/>
          <w:i/>
          <w:iCs/>
        </w:rPr>
        <w:t xml:space="preserve">  "verdicts":[</w:t>
      </w:r>
    </w:p>
    <w:p w14:paraId="064619CD" w14:textId="77777777" w:rsidR="00F95F4C" w:rsidRPr="008D699D" w:rsidRDefault="00F95F4C" w:rsidP="00F95F4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
        <w:rPr>
          <w:rFonts w:ascii="Helvetica Neue" w:eastAsiaTheme="minorEastAsia" w:hAnsi="Helvetica Neue" w:cs="Helvetica Neue"/>
          <w:b/>
          <w:bCs/>
          <w:i/>
          <w:iCs/>
          <w:lang w:val="en-GB"/>
        </w:rPr>
      </w:pPr>
      <w:r w:rsidRPr="008D699D">
        <w:rPr>
          <w:rFonts w:ascii="Helvetica Neue" w:eastAsiaTheme="minorEastAsia" w:hAnsi="Helvetica Neue" w:cs="Helvetica Neue"/>
          <w:b/>
          <w:bCs/>
          <w:i/>
          <w:iCs/>
          <w:lang w:val="en-GB"/>
        </w:rPr>
        <w:t>"</w:t>
      </w:r>
      <w:proofErr w:type="spellStart"/>
      <w:r w:rsidRPr="008D699D">
        <w:rPr>
          <w:rFonts w:ascii="Helvetica Neue" w:eastAsiaTheme="minorEastAsia" w:hAnsi="Helvetica Neue" w:cs="Helvetica Neue"/>
          <w:b/>
          <w:bCs/>
          <w:i/>
          <w:iCs/>
          <w:lang w:val="en-GB"/>
        </w:rPr>
        <w:t>bec</w:t>
      </w:r>
      <w:proofErr w:type="spellEnd"/>
      <w:r w:rsidRPr="008D699D">
        <w:rPr>
          <w:rFonts w:ascii="Helvetica Neue" w:eastAsiaTheme="minorEastAsia" w:hAnsi="Helvetica Neue" w:cs="Helvetica Neue"/>
          <w:b/>
          <w:bCs/>
          <w:i/>
          <w:iCs/>
          <w:lang w:val="en-GB"/>
        </w:rPr>
        <w:t>","</w:t>
      </w:r>
      <w:proofErr w:type="spellStart"/>
      <w:r w:rsidRPr="008D699D">
        <w:rPr>
          <w:rFonts w:ascii="Helvetica Neue" w:eastAsiaTheme="minorEastAsia" w:hAnsi="Helvetica Neue" w:cs="Helvetica Neue"/>
          <w:b/>
          <w:bCs/>
          <w:i/>
          <w:iCs/>
          <w:lang w:val="en-GB"/>
        </w:rPr>
        <w:t>scam","phishing","malicious</w:t>
      </w:r>
      <w:proofErr w:type="spellEnd"/>
      <w:r w:rsidRPr="008D699D">
        <w:rPr>
          <w:rFonts w:ascii="Helvetica Neue" w:eastAsiaTheme="minorEastAsia" w:hAnsi="Helvetica Neue" w:cs="Helvetica Neue"/>
          <w:b/>
          <w:bCs/>
          <w:i/>
          <w:iCs/>
          <w:lang w:val="en-GB"/>
        </w:rPr>
        <w:t>"</w:t>
      </w:r>
    </w:p>
    <w:p w14:paraId="4A587423" w14:textId="77777777" w:rsidR="00F95F4C" w:rsidRPr="008D699D" w:rsidRDefault="00F95F4C" w:rsidP="00F95F4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
        <w:rPr>
          <w:rFonts w:ascii="Helvetica Neue" w:eastAsiaTheme="minorEastAsia" w:hAnsi="Helvetica Neue" w:cs="Helvetica Neue"/>
          <w:b/>
          <w:bCs/>
          <w:i/>
          <w:iCs/>
          <w:lang w:val="en-GB"/>
        </w:rPr>
      </w:pPr>
      <w:r w:rsidRPr="008D699D">
        <w:rPr>
          <w:rFonts w:ascii="Helvetica Neue" w:eastAsiaTheme="minorEastAsia" w:hAnsi="Helvetica Neue" w:cs="Helvetica Neue"/>
          <w:b/>
          <w:bCs/>
          <w:i/>
          <w:iCs/>
          <w:lang w:val="en-GB"/>
        </w:rPr>
        <w:t xml:space="preserve">  ]</w:t>
      </w:r>
    </w:p>
    <w:p w14:paraId="3E6C3210" w14:textId="77777777" w:rsidR="00F95F4C" w:rsidRPr="008D699D" w:rsidRDefault="00F95F4C" w:rsidP="00F95F4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
        <w:rPr>
          <w:rFonts w:ascii="Helvetica Neue" w:eastAsiaTheme="minorEastAsia" w:hAnsi="Helvetica Neue" w:cs="Helvetica Neue"/>
          <w:b/>
          <w:bCs/>
          <w:i/>
          <w:iCs/>
          <w:lang w:val="en-GB"/>
        </w:rPr>
      </w:pPr>
      <w:r w:rsidRPr="008D699D">
        <w:rPr>
          <w:rFonts w:ascii="Helvetica Neue" w:eastAsiaTheme="minorEastAsia" w:hAnsi="Helvetica Neue" w:cs="Helvetica Neue"/>
          <w:b/>
          <w:bCs/>
          <w:i/>
          <w:iCs/>
          <w:lang w:val="en-GB"/>
        </w:rPr>
        <w:t>}</w:t>
      </w:r>
    </w:p>
    <w:p w14:paraId="7165BE98" w14:textId="77777777" w:rsidR="00543CD5" w:rsidRDefault="00543CD5" w:rsidP="00543CD5">
      <w:pPr>
        <w:pStyle w:val="NoSpacing"/>
        <w:ind w:left="370"/>
      </w:pPr>
    </w:p>
    <w:p w14:paraId="7E332C08" w14:textId="77777777" w:rsidR="005A666E" w:rsidRDefault="005A666E" w:rsidP="005A666E">
      <w:pPr>
        <w:pStyle w:val="NoSpacing"/>
      </w:pPr>
      <w:r w:rsidRPr="006A3F2E">
        <w:t xml:space="preserve">Adapting the </w:t>
      </w:r>
      <w:proofErr w:type="spellStart"/>
      <w:r w:rsidRPr="006A3F2E">
        <w:t>timezone</w:t>
      </w:r>
      <w:proofErr w:type="spellEnd"/>
      <w:r w:rsidRPr="006A3F2E">
        <w:t xml:space="preserve"> to UTC to use the search API query is essential.</w:t>
      </w:r>
    </w:p>
    <w:p w14:paraId="64F0A6DD" w14:textId="77777777" w:rsidR="00543CD5" w:rsidRDefault="00543CD5" w:rsidP="005A666E">
      <w:pPr>
        <w:pStyle w:val="NoSpacing"/>
      </w:pPr>
    </w:p>
    <w:p w14:paraId="1C3DE35D" w14:textId="19EFA22E" w:rsidR="00430B93" w:rsidRDefault="00430B93" w:rsidP="00430B93">
      <w:pPr>
        <w:pStyle w:val="NoSpacing"/>
        <w:ind w:left="360"/>
        <w:jc w:val="center"/>
      </w:pPr>
      <w:r w:rsidRPr="00430B93">
        <w:rPr>
          <w:noProof/>
        </w:rPr>
        <w:drawing>
          <wp:inline distT="0" distB="0" distL="0" distR="0" wp14:anchorId="192D8B97" wp14:editId="1C5D20FB">
            <wp:extent cx="6621780" cy="1256030"/>
            <wp:effectExtent l="0" t="0" r="0" b="1270"/>
            <wp:docPr id="861417748" name="Picture 86141774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417748" name="Picture 1" descr="A screenshot of a computer code&#10;&#10;Description automatically generated"/>
                    <pic:cNvPicPr/>
                  </pic:nvPicPr>
                  <pic:blipFill>
                    <a:blip r:embed="rId181"/>
                    <a:stretch>
                      <a:fillRect/>
                    </a:stretch>
                  </pic:blipFill>
                  <pic:spPr>
                    <a:xfrm>
                      <a:off x="0" y="0"/>
                      <a:ext cx="6621780" cy="1256030"/>
                    </a:xfrm>
                    <a:prstGeom prst="rect">
                      <a:avLst/>
                    </a:prstGeom>
                  </pic:spPr>
                </pic:pic>
              </a:graphicData>
            </a:graphic>
          </wp:inline>
        </w:drawing>
      </w:r>
    </w:p>
    <w:p w14:paraId="767239BF" w14:textId="77777777" w:rsidR="00036C1C" w:rsidRDefault="00036C1C" w:rsidP="00036C1C">
      <w:pPr>
        <w:pStyle w:val="NoSpacing"/>
      </w:pPr>
    </w:p>
    <w:p w14:paraId="1EC7DAFB" w14:textId="74F85D48" w:rsidR="0051592D" w:rsidRDefault="005D6F3C" w:rsidP="005D6F3C">
      <w:pPr>
        <w:pStyle w:val="NoSpacing"/>
        <w:numPr>
          <w:ilvl w:val="0"/>
          <w:numId w:val="19"/>
        </w:numPr>
      </w:pPr>
      <w:r>
        <w:t xml:space="preserve">Click on </w:t>
      </w:r>
      <w:r w:rsidRPr="005D6F3C">
        <w:rPr>
          <w:b/>
          <w:bCs/>
          <w:i/>
          <w:iCs/>
          <w:color w:val="00B0F0"/>
        </w:rPr>
        <w:t>Send</w:t>
      </w:r>
      <w:r>
        <w:t>.</w:t>
      </w:r>
    </w:p>
    <w:p w14:paraId="1084CC42" w14:textId="77777777" w:rsidR="005D6F3C" w:rsidRDefault="005D6F3C" w:rsidP="00036C1C">
      <w:pPr>
        <w:pStyle w:val="NoSpacing"/>
      </w:pPr>
    </w:p>
    <w:p w14:paraId="06C7D659" w14:textId="3BB00D26" w:rsidR="005D6F3C" w:rsidRDefault="005D6F3C" w:rsidP="00036C1C">
      <w:pPr>
        <w:pStyle w:val="NoSpacing"/>
      </w:pPr>
      <w:r w:rsidRPr="005D6F3C">
        <w:rPr>
          <w:noProof/>
        </w:rPr>
        <w:drawing>
          <wp:inline distT="0" distB="0" distL="0" distR="0" wp14:anchorId="6BF53295" wp14:editId="022B665F">
            <wp:extent cx="6621780" cy="2216150"/>
            <wp:effectExtent l="0" t="0" r="0" b="6350"/>
            <wp:docPr id="256816787" name="Picture 25681678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16787" name="Picture 1" descr="A screenshot of a computer&#10;&#10;Description automatically generated"/>
                    <pic:cNvPicPr/>
                  </pic:nvPicPr>
                  <pic:blipFill>
                    <a:blip r:embed="rId182"/>
                    <a:stretch>
                      <a:fillRect/>
                    </a:stretch>
                  </pic:blipFill>
                  <pic:spPr>
                    <a:xfrm>
                      <a:off x="0" y="0"/>
                      <a:ext cx="6621780" cy="2216150"/>
                    </a:xfrm>
                    <a:prstGeom prst="rect">
                      <a:avLst/>
                    </a:prstGeom>
                  </pic:spPr>
                </pic:pic>
              </a:graphicData>
            </a:graphic>
          </wp:inline>
        </w:drawing>
      </w:r>
    </w:p>
    <w:p w14:paraId="64ABCB64" w14:textId="77777777" w:rsidR="004951DC" w:rsidRDefault="004951DC" w:rsidP="00036C1C">
      <w:pPr>
        <w:pStyle w:val="NoSpacing"/>
      </w:pPr>
    </w:p>
    <w:p w14:paraId="7BED9FC4" w14:textId="68D55B10" w:rsidR="005D6F3C" w:rsidRDefault="005D6F3C" w:rsidP="005D6F3C">
      <w:pPr>
        <w:pStyle w:val="NoSpacing"/>
        <w:numPr>
          <w:ilvl w:val="0"/>
          <w:numId w:val="19"/>
        </w:numPr>
      </w:pPr>
      <w:r>
        <w:t xml:space="preserve">If everything is </w:t>
      </w:r>
      <w:r w:rsidR="00D27B79">
        <w:t>working,</w:t>
      </w:r>
      <w:r>
        <w:t xml:space="preserve"> you will see something like this.</w:t>
      </w:r>
    </w:p>
    <w:p w14:paraId="54E0D442" w14:textId="42FE3E41" w:rsidR="0051592D" w:rsidRDefault="0020421F" w:rsidP="00194810">
      <w:pPr>
        <w:pStyle w:val="NoSpacing"/>
        <w:jc w:val="center"/>
      </w:pPr>
      <w:r w:rsidRPr="0020421F">
        <w:rPr>
          <w:noProof/>
        </w:rPr>
        <w:drawing>
          <wp:inline distT="0" distB="0" distL="0" distR="0" wp14:anchorId="2EA716B6" wp14:editId="7E4E526E">
            <wp:extent cx="5101817" cy="3147784"/>
            <wp:effectExtent l="0" t="0" r="3810" b="1905"/>
            <wp:docPr id="803438425" name="Picture 8034384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38425" name="Picture 1" descr="A screenshot of a computer&#10;&#10;Description automatically generated"/>
                    <pic:cNvPicPr/>
                  </pic:nvPicPr>
                  <pic:blipFill>
                    <a:blip r:embed="rId183"/>
                    <a:stretch>
                      <a:fillRect/>
                    </a:stretch>
                  </pic:blipFill>
                  <pic:spPr>
                    <a:xfrm>
                      <a:off x="0" y="0"/>
                      <a:ext cx="5120976" cy="3159605"/>
                    </a:xfrm>
                    <a:prstGeom prst="rect">
                      <a:avLst/>
                    </a:prstGeom>
                  </pic:spPr>
                </pic:pic>
              </a:graphicData>
            </a:graphic>
          </wp:inline>
        </w:drawing>
      </w:r>
    </w:p>
    <w:p w14:paraId="220563E4" w14:textId="77777777" w:rsidR="0051592D" w:rsidRDefault="0051592D" w:rsidP="00036C1C">
      <w:pPr>
        <w:pStyle w:val="NoSpacing"/>
      </w:pPr>
    </w:p>
    <w:p w14:paraId="00EDAB4C" w14:textId="576A5ED0" w:rsidR="00567DD4" w:rsidRDefault="005D6F3C" w:rsidP="001A65C9">
      <w:pPr>
        <w:pStyle w:val="NoSpacing"/>
        <w:numPr>
          <w:ilvl w:val="0"/>
          <w:numId w:val="19"/>
        </w:numPr>
      </w:pPr>
      <w:r>
        <w:t>You can use this online tool to work with the JSON response.</w:t>
      </w:r>
    </w:p>
    <w:p w14:paraId="4C14E72D" w14:textId="7C412457" w:rsidR="00567DD4" w:rsidRDefault="00567DD4" w:rsidP="001A65C9">
      <w:pPr>
        <w:pStyle w:val="NoSpacing"/>
      </w:pPr>
      <w:hyperlink r:id="rId184" w:history="1">
        <w:r w:rsidRPr="004D532A">
          <w:rPr>
            <w:rStyle w:val="Hyperlink"/>
          </w:rPr>
          <w:t>https://jsonpathfinder.com/</w:t>
        </w:r>
      </w:hyperlink>
    </w:p>
    <w:p w14:paraId="77673D3D" w14:textId="77777777" w:rsidR="00637FDF" w:rsidRDefault="00637FDF">
      <w:pPr>
        <w:spacing w:after="174" w:line="259" w:lineRule="auto"/>
      </w:pPr>
    </w:p>
    <w:p w14:paraId="6D0BB38A" w14:textId="47C4880B" w:rsidR="005D6F3C" w:rsidRDefault="005D6F3C" w:rsidP="005D6F3C">
      <w:pPr>
        <w:pStyle w:val="NoSpacing"/>
        <w:numPr>
          <w:ilvl w:val="0"/>
          <w:numId w:val="19"/>
        </w:numPr>
      </w:pPr>
      <w:r w:rsidRPr="005D6F3C">
        <w:t>Copy the output from Post</w:t>
      </w:r>
      <w:r>
        <w:t xml:space="preserve">man to the </w:t>
      </w:r>
      <w:proofErr w:type="spellStart"/>
      <w:r>
        <w:t>JsonPathFilder</w:t>
      </w:r>
      <w:proofErr w:type="spellEnd"/>
      <w:r>
        <w:t xml:space="preserve"> tool.</w:t>
      </w:r>
    </w:p>
    <w:p w14:paraId="7E35E31A" w14:textId="77777777" w:rsidR="005D6F3C" w:rsidRPr="005D6F3C" w:rsidRDefault="005D6F3C">
      <w:pPr>
        <w:spacing w:after="174" w:line="259" w:lineRule="auto"/>
      </w:pPr>
    </w:p>
    <w:p w14:paraId="5165FA54" w14:textId="7ED52886" w:rsidR="00567DD4" w:rsidRDefault="00594AD1" w:rsidP="00194810">
      <w:pPr>
        <w:spacing w:after="174" w:line="259" w:lineRule="auto"/>
        <w:jc w:val="center"/>
      </w:pPr>
      <w:r w:rsidRPr="00594AD1">
        <w:rPr>
          <w:noProof/>
        </w:rPr>
        <w:drawing>
          <wp:inline distT="0" distB="0" distL="0" distR="0" wp14:anchorId="52808BCC" wp14:editId="7398A8BE">
            <wp:extent cx="5996137" cy="2611666"/>
            <wp:effectExtent l="0" t="0" r="0" b="5080"/>
            <wp:docPr id="339483383" name="Picture 3394833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483383" name="Picture 1" descr="A screenshot of a computer&#10;&#10;Description automatically generated"/>
                    <pic:cNvPicPr/>
                  </pic:nvPicPr>
                  <pic:blipFill>
                    <a:blip r:embed="rId185"/>
                    <a:stretch>
                      <a:fillRect/>
                    </a:stretch>
                  </pic:blipFill>
                  <pic:spPr>
                    <a:xfrm>
                      <a:off x="0" y="0"/>
                      <a:ext cx="6018701" cy="2621494"/>
                    </a:xfrm>
                    <a:prstGeom prst="rect">
                      <a:avLst/>
                    </a:prstGeom>
                  </pic:spPr>
                </pic:pic>
              </a:graphicData>
            </a:graphic>
          </wp:inline>
        </w:drawing>
      </w:r>
    </w:p>
    <w:p w14:paraId="4F04E7B8" w14:textId="77777777" w:rsidR="00AF65D3" w:rsidRDefault="00AF65D3">
      <w:pPr>
        <w:spacing w:after="174" w:line="259" w:lineRule="auto"/>
      </w:pPr>
    </w:p>
    <w:p w14:paraId="37DB6CDE" w14:textId="77777777" w:rsidR="005E0F65" w:rsidRDefault="005E0F65">
      <w:pPr>
        <w:spacing w:after="174" w:line="259" w:lineRule="auto"/>
      </w:pPr>
    </w:p>
    <w:p w14:paraId="4DBF7199" w14:textId="77777777" w:rsidR="005D6F3C" w:rsidRDefault="005D6F3C" w:rsidP="005D6F3C">
      <w:pPr>
        <w:pStyle w:val="NoSpacing"/>
      </w:pPr>
      <w:r>
        <w:t>In this link, we can see all the options that we can use in the queries.</w:t>
      </w:r>
    </w:p>
    <w:p w14:paraId="4475C91B" w14:textId="572853A8" w:rsidR="005D6F3C" w:rsidRDefault="005D6F3C" w:rsidP="005D6F3C">
      <w:pPr>
        <w:pStyle w:val="NoSpacing"/>
        <w:rPr>
          <w:rStyle w:val="Hyperlink"/>
        </w:rPr>
      </w:pPr>
      <w:hyperlink r:id="rId186" w:anchor="!message-search-api" w:history="1">
        <w:r w:rsidRPr="004D532A">
          <w:rPr>
            <w:rStyle w:val="Hyperlink"/>
          </w:rPr>
          <w:t>https://developer.cisco.com/docs/message-search-api/#!message-search-api</w:t>
        </w:r>
      </w:hyperlink>
    </w:p>
    <w:p w14:paraId="3EEC5479" w14:textId="77777777" w:rsidR="005D6F3C" w:rsidRDefault="005D6F3C" w:rsidP="005D6F3C">
      <w:pPr>
        <w:pStyle w:val="NoSpacing"/>
      </w:pPr>
    </w:p>
    <w:p w14:paraId="48E7DF35" w14:textId="77777777" w:rsidR="00512188" w:rsidRPr="001E41CA" w:rsidRDefault="00512188" w:rsidP="00DE1B07">
      <w:pPr>
        <w:pStyle w:val="NoSpacing"/>
        <w:ind w:left="720"/>
      </w:pPr>
      <w:r w:rsidRPr="001E41CA">
        <w:t>{</w:t>
      </w:r>
    </w:p>
    <w:p w14:paraId="026AD358" w14:textId="77777777" w:rsidR="00512188" w:rsidRPr="001E41CA" w:rsidRDefault="00512188" w:rsidP="00DE1B07">
      <w:pPr>
        <w:pStyle w:val="NoSpacing"/>
        <w:ind w:left="720"/>
      </w:pPr>
      <w:r w:rsidRPr="001E41CA">
        <w:t xml:space="preserve">  "subject": "string",</w:t>
      </w:r>
    </w:p>
    <w:p w14:paraId="573A7756" w14:textId="77777777" w:rsidR="00512188" w:rsidRPr="001E41CA" w:rsidRDefault="00512188" w:rsidP="00DE1B07">
      <w:pPr>
        <w:pStyle w:val="NoSpacing"/>
        <w:ind w:left="720"/>
      </w:pPr>
      <w:r w:rsidRPr="001E41CA">
        <w:t xml:space="preserve">  "from": "string",</w:t>
      </w:r>
    </w:p>
    <w:p w14:paraId="79010A10" w14:textId="77777777" w:rsidR="00512188" w:rsidRPr="001E41CA" w:rsidRDefault="00512188" w:rsidP="00DE1B07">
      <w:pPr>
        <w:pStyle w:val="NoSpacing"/>
        <w:ind w:left="720"/>
      </w:pPr>
      <w:r w:rsidRPr="001E41CA">
        <w:t xml:space="preserve">  "recipient": "string",</w:t>
      </w:r>
    </w:p>
    <w:p w14:paraId="37EC0744" w14:textId="77777777" w:rsidR="00512188" w:rsidRPr="001E41CA" w:rsidRDefault="00512188" w:rsidP="00DE1B07">
      <w:pPr>
        <w:pStyle w:val="NoSpacing"/>
        <w:ind w:left="720"/>
      </w:pPr>
      <w:r w:rsidRPr="001E41CA">
        <w:t xml:space="preserve">  "filename": "string",</w:t>
      </w:r>
    </w:p>
    <w:p w14:paraId="74DF947E" w14:textId="77777777" w:rsidR="00512188" w:rsidRPr="001E41CA" w:rsidRDefault="00512188" w:rsidP="00DE1B07">
      <w:pPr>
        <w:pStyle w:val="NoSpacing"/>
        <w:ind w:left="720"/>
      </w:pPr>
      <w:r w:rsidRPr="001E41CA">
        <w:t xml:space="preserve">  "fileSHA256": "string",</w:t>
      </w:r>
    </w:p>
    <w:p w14:paraId="405088FB" w14:textId="77777777" w:rsidR="00512188" w:rsidRPr="001E41CA" w:rsidRDefault="00512188" w:rsidP="00DE1B07">
      <w:pPr>
        <w:pStyle w:val="NoSpacing"/>
        <w:ind w:left="720"/>
      </w:pPr>
      <w:r w:rsidRPr="001E41CA">
        <w:t xml:space="preserve">  "verdicts": [</w:t>
      </w:r>
    </w:p>
    <w:p w14:paraId="6CA3CB8A" w14:textId="77777777" w:rsidR="00512188" w:rsidRPr="001E41CA" w:rsidRDefault="00512188" w:rsidP="00DE1B07">
      <w:pPr>
        <w:pStyle w:val="NoSpacing"/>
        <w:ind w:left="720"/>
      </w:pPr>
      <w:r w:rsidRPr="001E41CA">
        <w:t xml:space="preserve">    "spam"</w:t>
      </w:r>
    </w:p>
    <w:p w14:paraId="62C45C79" w14:textId="77777777" w:rsidR="00512188" w:rsidRPr="001E41CA" w:rsidRDefault="00512188" w:rsidP="00DE1B07">
      <w:pPr>
        <w:pStyle w:val="NoSpacing"/>
        <w:ind w:left="720"/>
      </w:pPr>
      <w:r w:rsidRPr="001E41CA">
        <w:t xml:space="preserve">  ],</w:t>
      </w:r>
    </w:p>
    <w:p w14:paraId="221C8B04" w14:textId="77777777" w:rsidR="00512188" w:rsidRPr="001E41CA" w:rsidRDefault="00512188" w:rsidP="00DE1B07">
      <w:pPr>
        <w:pStyle w:val="NoSpacing"/>
        <w:ind w:left="720"/>
      </w:pPr>
      <w:r w:rsidRPr="001E41CA">
        <w:t xml:space="preserve">  "directions": [</w:t>
      </w:r>
    </w:p>
    <w:p w14:paraId="3C0DD200" w14:textId="77777777" w:rsidR="00512188" w:rsidRPr="001E41CA" w:rsidRDefault="00512188" w:rsidP="00DE1B07">
      <w:pPr>
        <w:pStyle w:val="NoSpacing"/>
        <w:ind w:left="720"/>
      </w:pPr>
      <w:r w:rsidRPr="001E41CA">
        <w:t xml:space="preserve">    "incoming"</w:t>
      </w:r>
    </w:p>
    <w:p w14:paraId="793E10A7" w14:textId="77777777" w:rsidR="00512188" w:rsidRPr="001E41CA" w:rsidRDefault="00512188" w:rsidP="00DE1B07">
      <w:pPr>
        <w:pStyle w:val="NoSpacing"/>
        <w:ind w:left="720"/>
      </w:pPr>
      <w:r w:rsidRPr="001E41CA">
        <w:t xml:space="preserve">  ],</w:t>
      </w:r>
    </w:p>
    <w:p w14:paraId="5D11E1E2" w14:textId="77777777" w:rsidR="00512188" w:rsidRPr="001E41CA" w:rsidRDefault="00512188" w:rsidP="00DE1B07">
      <w:pPr>
        <w:pStyle w:val="NoSpacing"/>
        <w:ind w:left="720"/>
      </w:pPr>
      <w:r w:rsidRPr="001E41CA">
        <w:t xml:space="preserve">  "</w:t>
      </w:r>
      <w:proofErr w:type="spellStart"/>
      <w:r w:rsidRPr="001E41CA">
        <w:t>url</w:t>
      </w:r>
      <w:proofErr w:type="spellEnd"/>
      <w:r w:rsidRPr="001E41CA">
        <w:t>": "string",</w:t>
      </w:r>
    </w:p>
    <w:p w14:paraId="121387AD" w14:textId="77777777" w:rsidR="00512188" w:rsidRPr="001E41CA" w:rsidRDefault="00512188" w:rsidP="00DE1B07">
      <w:pPr>
        <w:pStyle w:val="NoSpacing"/>
        <w:ind w:left="720"/>
      </w:pPr>
      <w:r w:rsidRPr="001E41CA">
        <w:t xml:space="preserve">  "</w:t>
      </w:r>
      <w:proofErr w:type="spellStart"/>
      <w:r w:rsidRPr="001E41CA">
        <w:t>internetMessageId</w:t>
      </w:r>
      <w:proofErr w:type="spellEnd"/>
      <w:r w:rsidRPr="001E41CA">
        <w:t>": "string",</w:t>
      </w:r>
    </w:p>
    <w:p w14:paraId="1248B2E5" w14:textId="77777777" w:rsidR="00512188" w:rsidRPr="001E41CA" w:rsidRDefault="00512188" w:rsidP="00DE1B07">
      <w:pPr>
        <w:pStyle w:val="NoSpacing"/>
        <w:ind w:left="720"/>
      </w:pPr>
      <w:r w:rsidRPr="001E41CA">
        <w:t xml:space="preserve">  "</w:t>
      </w:r>
      <w:proofErr w:type="spellStart"/>
      <w:r w:rsidRPr="001E41CA">
        <w:t>pageSize</w:t>
      </w:r>
      <w:proofErr w:type="spellEnd"/>
      <w:r w:rsidRPr="001E41CA">
        <w:t>": 100,</w:t>
      </w:r>
    </w:p>
    <w:p w14:paraId="0A03B3C4" w14:textId="77777777" w:rsidR="00512188" w:rsidRPr="001E41CA" w:rsidRDefault="00512188" w:rsidP="00DE1B07">
      <w:pPr>
        <w:pStyle w:val="NoSpacing"/>
        <w:ind w:left="720"/>
      </w:pPr>
      <w:r w:rsidRPr="001E41CA">
        <w:t xml:space="preserve">  "</w:t>
      </w:r>
      <w:proofErr w:type="spellStart"/>
      <w:r w:rsidRPr="001E41CA">
        <w:t>pageToken</w:t>
      </w:r>
      <w:proofErr w:type="spellEnd"/>
      <w:r w:rsidRPr="001E41CA">
        <w:t>": "string",</w:t>
      </w:r>
    </w:p>
    <w:p w14:paraId="4B141F00" w14:textId="77777777" w:rsidR="00512188" w:rsidRPr="001E41CA" w:rsidRDefault="00512188" w:rsidP="00DE1B07">
      <w:pPr>
        <w:pStyle w:val="NoSpacing"/>
        <w:ind w:left="720"/>
      </w:pPr>
      <w:r w:rsidRPr="001E41CA">
        <w:t xml:space="preserve">  "timestamp": [</w:t>
      </w:r>
    </w:p>
    <w:p w14:paraId="5DF610B3" w14:textId="77777777" w:rsidR="00512188" w:rsidRPr="001E41CA" w:rsidRDefault="00512188" w:rsidP="00DE1B07">
      <w:pPr>
        <w:pStyle w:val="NoSpacing"/>
        <w:ind w:left="720"/>
      </w:pPr>
      <w:r w:rsidRPr="001E41CA">
        <w:t xml:space="preserve">    "2023-10-01T12:00:00Z",</w:t>
      </w:r>
    </w:p>
    <w:p w14:paraId="43EB8ABA" w14:textId="77777777" w:rsidR="00512188" w:rsidRPr="001E41CA" w:rsidRDefault="00512188" w:rsidP="00DE1B07">
      <w:pPr>
        <w:pStyle w:val="NoSpacing"/>
        <w:ind w:left="720"/>
      </w:pPr>
      <w:r w:rsidRPr="001E41CA">
        <w:t xml:space="preserve">    "2023-10-02T23:59:59Z"</w:t>
      </w:r>
    </w:p>
    <w:p w14:paraId="3E35EA65" w14:textId="77777777" w:rsidR="00512188" w:rsidRPr="001E41CA" w:rsidRDefault="00512188" w:rsidP="00DE1B07">
      <w:pPr>
        <w:pStyle w:val="NoSpacing"/>
        <w:ind w:left="720"/>
      </w:pPr>
      <w:r w:rsidRPr="001E41CA">
        <w:t xml:space="preserve">  ]</w:t>
      </w:r>
    </w:p>
    <w:p w14:paraId="4FDD7EBD" w14:textId="356E02F4" w:rsidR="002A7B44" w:rsidRPr="001E41CA" w:rsidRDefault="00512188" w:rsidP="00DE1B07">
      <w:pPr>
        <w:pStyle w:val="NoSpacing"/>
        <w:ind w:left="720"/>
      </w:pPr>
      <w:r w:rsidRPr="001E41CA">
        <w:t>}</w:t>
      </w:r>
    </w:p>
    <w:p w14:paraId="2840F05B" w14:textId="77777777" w:rsidR="007F2435" w:rsidRDefault="007F2435" w:rsidP="00DE1B07">
      <w:pPr>
        <w:pStyle w:val="NoSpacing"/>
        <w:ind w:left="720"/>
        <w:rPr>
          <w:rFonts w:ascii="Courier New" w:hAnsi="Courier New" w:cs="Courier New"/>
          <w:color w:val="0451A5"/>
          <w:sz w:val="18"/>
          <w:szCs w:val="18"/>
        </w:rPr>
      </w:pPr>
    </w:p>
    <w:p w14:paraId="0A4F39D6" w14:textId="43373CE6" w:rsidR="00DE1B07" w:rsidRDefault="00DE1B07" w:rsidP="00512188">
      <w:pPr>
        <w:spacing w:after="174" w:line="259" w:lineRule="auto"/>
      </w:pPr>
    </w:p>
    <w:p w14:paraId="7E8FC8B7" w14:textId="77777777" w:rsidR="00DE1B07" w:rsidRDefault="00DE1B07" w:rsidP="00512188">
      <w:pPr>
        <w:spacing w:after="174" w:line="259" w:lineRule="auto"/>
      </w:pPr>
    </w:p>
    <w:p w14:paraId="0832C96F" w14:textId="523D8A89" w:rsidR="005F6ED3" w:rsidRDefault="004A05DF" w:rsidP="004A05DF">
      <w:pPr>
        <w:pStyle w:val="NoSpacing"/>
        <w:numPr>
          <w:ilvl w:val="0"/>
          <w:numId w:val="19"/>
        </w:numPr>
      </w:pPr>
      <w:r>
        <w:t xml:space="preserve">Change the verdict and test </w:t>
      </w:r>
      <w:r w:rsidR="00194810">
        <w:t xml:space="preserve">other from </w:t>
      </w:r>
      <w:r>
        <w:t>the list.</w:t>
      </w:r>
    </w:p>
    <w:p w14:paraId="34901805" w14:textId="77777777" w:rsidR="004A05DF" w:rsidRPr="001E41CA" w:rsidRDefault="004A05DF" w:rsidP="004A05DF">
      <w:pPr>
        <w:pStyle w:val="NoSpacing"/>
        <w:ind w:left="370"/>
      </w:pPr>
    </w:p>
    <w:p w14:paraId="55A1469D" w14:textId="00044F3B" w:rsidR="00512188" w:rsidRDefault="004A05DF" w:rsidP="00512188">
      <w:pPr>
        <w:spacing w:after="174" w:line="259" w:lineRule="auto"/>
      </w:pPr>
      <w:r w:rsidRPr="00DE1B07">
        <w:rPr>
          <w:noProof/>
        </w:rPr>
        <w:drawing>
          <wp:inline distT="0" distB="0" distL="0" distR="0" wp14:anchorId="40604600" wp14:editId="6E2CFA8B">
            <wp:extent cx="6621780" cy="1931670"/>
            <wp:effectExtent l="0" t="0" r="0" b="0"/>
            <wp:docPr id="1793584730" name="Picture 1793584730"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584730" name="Picture 1" descr="A white background with black text&#10;&#10;Description automatically generated"/>
                    <pic:cNvPicPr/>
                  </pic:nvPicPr>
                  <pic:blipFill>
                    <a:blip r:embed="rId187"/>
                    <a:stretch>
                      <a:fillRect/>
                    </a:stretch>
                  </pic:blipFill>
                  <pic:spPr>
                    <a:xfrm>
                      <a:off x="0" y="0"/>
                      <a:ext cx="6621780" cy="1931670"/>
                    </a:xfrm>
                    <a:prstGeom prst="rect">
                      <a:avLst/>
                    </a:prstGeom>
                  </pic:spPr>
                </pic:pic>
              </a:graphicData>
            </a:graphic>
          </wp:inline>
        </w:drawing>
      </w:r>
    </w:p>
    <w:p w14:paraId="62905E0C" w14:textId="77777777" w:rsidR="00413709" w:rsidRDefault="00413709" w:rsidP="00512188">
      <w:pPr>
        <w:spacing w:after="174" w:line="259" w:lineRule="auto"/>
      </w:pPr>
    </w:p>
    <w:p w14:paraId="5F619BAA" w14:textId="77777777" w:rsidR="009D24AB" w:rsidRDefault="009D24AB" w:rsidP="00512188">
      <w:pPr>
        <w:spacing w:after="174" w:line="259" w:lineRule="auto"/>
      </w:pPr>
    </w:p>
    <w:p w14:paraId="2AE1A306" w14:textId="17DA8899" w:rsidR="009D24AB" w:rsidRDefault="009D24AB" w:rsidP="009D24AB">
      <w:pPr>
        <w:pStyle w:val="Heading2"/>
      </w:pPr>
      <w:bookmarkStart w:id="33" w:name="_Toc190162523"/>
      <w:r>
        <w:t>Conclusion</w:t>
      </w:r>
      <w:bookmarkEnd w:id="33"/>
    </w:p>
    <w:p w14:paraId="4A5EF08F" w14:textId="77777777" w:rsidR="009D24AB" w:rsidRDefault="009D24AB" w:rsidP="009D24AB">
      <w:pPr>
        <w:pStyle w:val="NoSpacing"/>
      </w:pPr>
    </w:p>
    <w:p w14:paraId="58DEE0F6" w14:textId="66176745" w:rsidR="009D24AB" w:rsidRDefault="009D24AB" w:rsidP="003618C4">
      <w:pPr>
        <w:pStyle w:val="NoSpacing"/>
        <w:pBdr>
          <w:top w:val="single" w:sz="4" w:space="1" w:color="auto"/>
          <w:bottom w:val="single" w:sz="4" w:space="1" w:color="auto"/>
        </w:pBdr>
        <w:shd w:val="clear" w:color="auto" w:fill="FFFF00"/>
      </w:pPr>
      <w:r>
        <w:t>If you have arrived here, you have reached the end of the laboratory. Congratulations.</w:t>
      </w:r>
    </w:p>
    <w:p w14:paraId="79692B22" w14:textId="77777777" w:rsidR="009D24AB" w:rsidRDefault="009D24AB" w:rsidP="003618C4">
      <w:pPr>
        <w:pStyle w:val="NoSpacing"/>
        <w:pBdr>
          <w:top w:val="single" w:sz="4" w:space="1" w:color="auto"/>
          <w:bottom w:val="single" w:sz="4" w:space="1" w:color="auto"/>
        </w:pBdr>
        <w:shd w:val="clear" w:color="auto" w:fill="FFFF00"/>
      </w:pPr>
      <w:r>
        <w:t>You can repeat some of the exercises performed using different parameters, different emails, etc.</w:t>
      </w:r>
    </w:p>
    <w:p w14:paraId="52A8BB86" w14:textId="77777777" w:rsidR="009D24AB" w:rsidRDefault="009D24AB" w:rsidP="003618C4">
      <w:pPr>
        <w:pStyle w:val="NoSpacing"/>
        <w:pBdr>
          <w:top w:val="single" w:sz="4" w:space="1" w:color="auto"/>
          <w:bottom w:val="single" w:sz="4" w:space="1" w:color="auto"/>
        </w:pBdr>
        <w:shd w:val="clear" w:color="auto" w:fill="FFFF00"/>
      </w:pPr>
    </w:p>
    <w:p w14:paraId="2E2EED68" w14:textId="77777777" w:rsidR="009D24AB" w:rsidRDefault="009D24AB" w:rsidP="003618C4">
      <w:pPr>
        <w:pStyle w:val="NoSpacing"/>
        <w:pBdr>
          <w:top w:val="single" w:sz="4" w:space="1" w:color="auto"/>
          <w:bottom w:val="single" w:sz="4" w:space="1" w:color="auto"/>
        </w:pBdr>
        <w:shd w:val="clear" w:color="auto" w:fill="FFFF00"/>
      </w:pPr>
      <w:r>
        <w:t>Remember that the deployment method and environment were simple.</w:t>
      </w:r>
    </w:p>
    <w:p w14:paraId="43FD1084" w14:textId="24E617A3" w:rsidR="009D24AB" w:rsidRDefault="009D24AB" w:rsidP="003618C4">
      <w:pPr>
        <w:pStyle w:val="NoSpacing"/>
        <w:pBdr>
          <w:top w:val="single" w:sz="4" w:space="1" w:color="auto"/>
          <w:bottom w:val="single" w:sz="4" w:space="1" w:color="auto"/>
        </w:pBdr>
        <w:shd w:val="clear" w:color="auto" w:fill="FFFF00"/>
      </w:pPr>
      <w:r>
        <w:t xml:space="preserve">Yes in. In our scenario, we find security gateways, local exchange, </w:t>
      </w:r>
      <w:proofErr w:type="spellStart"/>
      <w:r>
        <w:t>etc</w:t>
      </w:r>
      <w:proofErr w:type="spellEnd"/>
      <w:r>
        <w:t>, and some configurations could change.</w:t>
      </w:r>
    </w:p>
    <w:p w14:paraId="58A43809" w14:textId="77777777" w:rsidR="00C36BA7" w:rsidRDefault="00C36BA7">
      <w:pPr>
        <w:rPr>
          <w:rFonts w:ascii="Arial" w:eastAsia="Arial" w:hAnsi="Arial" w:cs="Arial"/>
          <w:b/>
          <w:color w:val="365F91"/>
          <w:lang w:eastAsia="en-US"/>
        </w:rPr>
      </w:pPr>
      <w:r>
        <w:br w:type="page"/>
      </w:r>
    </w:p>
    <w:p w14:paraId="261E5CEE" w14:textId="4533E8AF" w:rsidR="00377799" w:rsidRDefault="00AA2119" w:rsidP="0004001C">
      <w:pPr>
        <w:pStyle w:val="Heading2"/>
      </w:pPr>
      <w:bookmarkStart w:id="34" w:name="_Toc190162524"/>
      <w:r>
        <w:t>APPENDIX</w:t>
      </w:r>
      <w:bookmarkStart w:id="35" w:name="_Create_a_Microsoft"/>
      <w:bookmarkEnd w:id="34"/>
      <w:bookmarkEnd w:id="35"/>
    </w:p>
    <w:p w14:paraId="06D60FEA" w14:textId="77777777" w:rsidR="0004001C" w:rsidRPr="0004001C" w:rsidRDefault="0004001C" w:rsidP="0004001C">
      <w:pPr>
        <w:rPr>
          <w:lang w:eastAsia="en-US"/>
        </w:rPr>
      </w:pPr>
    </w:p>
    <w:p w14:paraId="5F36B0E9" w14:textId="689F0411" w:rsidR="00AA2119" w:rsidRPr="0082775B" w:rsidRDefault="00940052" w:rsidP="00AA2119">
      <w:pPr>
        <w:pStyle w:val="Heading3"/>
      </w:pPr>
      <w:bookmarkStart w:id="36" w:name="_Toc190162525"/>
      <w:r>
        <w:t>Postman Installation</w:t>
      </w:r>
      <w:bookmarkEnd w:id="36"/>
    </w:p>
    <w:p w14:paraId="2EEF4DED" w14:textId="745EC29F" w:rsidR="00413709" w:rsidRDefault="00E02465" w:rsidP="00E02465">
      <w:pPr>
        <w:pStyle w:val="NoSpacing"/>
      </w:pPr>
      <w:r>
        <w:t>This is not intended to be a Postman manual, simply to highlight the steps to take to create a Postman account. As you can see they are very simple.</w:t>
      </w:r>
    </w:p>
    <w:p w14:paraId="1D7BDE58" w14:textId="77777777" w:rsidR="00413709" w:rsidRDefault="00413709" w:rsidP="00512188">
      <w:pPr>
        <w:spacing w:after="174" w:line="259" w:lineRule="auto"/>
      </w:pPr>
    </w:p>
    <w:p w14:paraId="53179715" w14:textId="48AB1632" w:rsidR="00413709" w:rsidRDefault="00E02465" w:rsidP="00001ADA">
      <w:pPr>
        <w:pStyle w:val="NoSpacing"/>
        <w:numPr>
          <w:ilvl w:val="0"/>
          <w:numId w:val="28"/>
        </w:numPr>
      </w:pPr>
      <w:r>
        <w:t xml:space="preserve">Open the link </w:t>
      </w:r>
      <w:hyperlink r:id="rId188" w:history="1">
        <w:r w:rsidRPr="00FD2977">
          <w:rPr>
            <w:rStyle w:val="Hyperlink"/>
          </w:rPr>
          <w:t>https://www.postman.com/product/api-client/</w:t>
        </w:r>
      </w:hyperlink>
    </w:p>
    <w:p w14:paraId="3D022252" w14:textId="398D799E" w:rsidR="00001ADA" w:rsidRDefault="00001ADA" w:rsidP="00001ADA">
      <w:pPr>
        <w:pStyle w:val="NoSpacing"/>
        <w:numPr>
          <w:ilvl w:val="0"/>
          <w:numId w:val="28"/>
        </w:numPr>
      </w:pPr>
      <w:r>
        <w:t>Click on “</w:t>
      </w:r>
      <w:r w:rsidRPr="00001ADA">
        <w:rPr>
          <w:b/>
          <w:bCs/>
          <w:i/>
          <w:iCs/>
          <w:color w:val="00B0F0"/>
        </w:rPr>
        <w:t>Sign Up</w:t>
      </w:r>
      <w:r>
        <w:t>”</w:t>
      </w:r>
    </w:p>
    <w:p w14:paraId="4C160A1C" w14:textId="77777777" w:rsidR="00001ADA" w:rsidRDefault="00001ADA" w:rsidP="00001ADA">
      <w:pPr>
        <w:pStyle w:val="NoSpacing"/>
        <w:ind w:left="10"/>
      </w:pPr>
    </w:p>
    <w:p w14:paraId="62DCF81B" w14:textId="36B6F0FB" w:rsidR="00413709" w:rsidRDefault="006A5D83" w:rsidP="00E02465">
      <w:pPr>
        <w:spacing w:after="174" w:line="259" w:lineRule="auto"/>
        <w:jc w:val="center"/>
      </w:pPr>
      <w:r>
        <w:rPr>
          <w:noProof/>
        </w:rPr>
        <mc:AlternateContent>
          <mc:Choice Requires="wps">
            <w:drawing>
              <wp:anchor distT="0" distB="0" distL="114300" distR="114300" simplePos="0" relativeHeight="251658257" behindDoc="0" locked="0" layoutInCell="1" allowOverlap="1" wp14:anchorId="2347A8F9" wp14:editId="34808E1D">
                <wp:simplePos x="0" y="0"/>
                <wp:positionH relativeFrom="column">
                  <wp:posOffset>1824144</wp:posOffset>
                </wp:positionH>
                <wp:positionV relativeFrom="paragraph">
                  <wp:posOffset>935355</wp:posOffset>
                </wp:positionV>
                <wp:extent cx="422910" cy="253577"/>
                <wp:effectExtent l="0" t="0" r="8890" b="13335"/>
                <wp:wrapNone/>
                <wp:docPr id="1310738990" name="Rectangle 1310738990"/>
                <wp:cNvGraphicFramePr/>
                <a:graphic xmlns:a="http://schemas.openxmlformats.org/drawingml/2006/main">
                  <a:graphicData uri="http://schemas.microsoft.com/office/word/2010/wordprocessingShape">
                    <wps:wsp>
                      <wps:cNvSpPr/>
                      <wps:spPr>
                        <a:xfrm>
                          <a:off x="0" y="0"/>
                          <a:ext cx="422910" cy="25357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A27E6B5">
              <v:rect id="Rectangle 5" style="position:absolute;margin-left:143.65pt;margin-top:73.65pt;width:33.3pt;height:19.95pt;z-index:251659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9F643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"/>
            </w:pict>
          </mc:Fallback>
        </mc:AlternateContent>
      </w:r>
      <w:r w:rsidR="00666A36" w:rsidRPr="00666A36">
        <w:rPr>
          <w:noProof/>
        </w:rPr>
        <w:drawing>
          <wp:inline distT="0" distB="0" distL="0" distR="0" wp14:anchorId="43C25D29" wp14:editId="152961CB">
            <wp:extent cx="3615334" cy="2235835"/>
            <wp:effectExtent l="0" t="0" r="4445" b="0"/>
            <wp:docPr id="875060112" name="Picture 875060112"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060112" name="Picture 1" descr="A screenshot of a web page&#10;&#10;Description automatically generated"/>
                    <pic:cNvPicPr/>
                  </pic:nvPicPr>
                  <pic:blipFill>
                    <a:blip r:embed="rId189"/>
                    <a:stretch>
                      <a:fillRect/>
                    </a:stretch>
                  </pic:blipFill>
                  <pic:spPr>
                    <a:xfrm>
                      <a:off x="0" y="0"/>
                      <a:ext cx="3647919" cy="2255986"/>
                    </a:xfrm>
                    <a:prstGeom prst="rect">
                      <a:avLst/>
                    </a:prstGeom>
                  </pic:spPr>
                </pic:pic>
              </a:graphicData>
            </a:graphic>
          </wp:inline>
        </w:drawing>
      </w:r>
    </w:p>
    <w:p w14:paraId="1148EE50" w14:textId="77777777" w:rsidR="00290BC5" w:rsidRDefault="00290BC5">
      <w:pPr>
        <w:spacing w:after="174" w:line="259" w:lineRule="auto"/>
      </w:pPr>
    </w:p>
    <w:p w14:paraId="2F74B2CC" w14:textId="4172EE25" w:rsidR="00E23FED" w:rsidRDefault="006A5D83" w:rsidP="00E23FED">
      <w:pPr>
        <w:pStyle w:val="NoSpacing"/>
        <w:numPr>
          <w:ilvl w:val="0"/>
          <w:numId w:val="28"/>
        </w:numPr>
      </w:pPr>
      <w:r>
        <w:t>Fill the form. You can use your cisco email, or whatever you want.</w:t>
      </w:r>
      <w:r w:rsidR="00E23FED">
        <w:t xml:space="preserve"> And click on “</w:t>
      </w:r>
      <w:r w:rsidR="00E23FED" w:rsidRPr="00E23FED">
        <w:rPr>
          <w:b/>
          <w:bCs/>
          <w:i/>
          <w:iCs/>
          <w:color w:val="00B0F0"/>
        </w:rPr>
        <w:t>Create free account</w:t>
      </w:r>
      <w:r w:rsidR="00E23FED">
        <w:t>”.</w:t>
      </w:r>
    </w:p>
    <w:p w14:paraId="695CC969" w14:textId="77777777" w:rsidR="008821EC" w:rsidRPr="006A5D83" w:rsidRDefault="008821EC" w:rsidP="008821EC">
      <w:pPr>
        <w:pStyle w:val="NoSpacing"/>
        <w:ind w:left="10"/>
      </w:pPr>
    </w:p>
    <w:p w14:paraId="0C022D6A" w14:textId="7A6AA7B4" w:rsidR="00666A36" w:rsidRDefault="00A51E36" w:rsidP="008821EC">
      <w:pPr>
        <w:spacing w:after="174" w:line="259" w:lineRule="auto"/>
        <w:jc w:val="center"/>
      </w:pPr>
      <w:r>
        <w:rPr>
          <w:noProof/>
        </w:rPr>
        <mc:AlternateContent>
          <mc:Choice Requires="wps">
            <w:drawing>
              <wp:anchor distT="0" distB="0" distL="114300" distR="114300" simplePos="0" relativeHeight="251658258" behindDoc="0" locked="0" layoutInCell="1" allowOverlap="1" wp14:anchorId="68B09D66" wp14:editId="55326C80">
                <wp:simplePos x="0" y="0"/>
                <wp:positionH relativeFrom="column">
                  <wp:posOffset>3318721</wp:posOffset>
                </wp:positionH>
                <wp:positionV relativeFrom="paragraph">
                  <wp:posOffset>1972310</wp:posOffset>
                </wp:positionV>
                <wp:extent cx="1540933" cy="253577"/>
                <wp:effectExtent l="0" t="0" r="8890" b="13335"/>
                <wp:wrapNone/>
                <wp:docPr id="865206665" name="Rectangle 865206665"/>
                <wp:cNvGraphicFramePr/>
                <a:graphic xmlns:a="http://schemas.openxmlformats.org/drawingml/2006/main">
                  <a:graphicData uri="http://schemas.microsoft.com/office/word/2010/wordprocessingShape">
                    <wps:wsp>
                      <wps:cNvSpPr/>
                      <wps:spPr>
                        <a:xfrm>
                          <a:off x="0" y="0"/>
                          <a:ext cx="1540933" cy="25357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F707019">
              <v:rect id="Rectangle 5" style="position:absolute;margin-left:261.3pt;margin-top:155.3pt;width:121.35pt;height:19.95pt;z-index:251661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953D6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"/>
            </w:pict>
          </mc:Fallback>
        </mc:AlternateContent>
      </w:r>
      <w:r w:rsidR="00332AF6" w:rsidRPr="00332AF6">
        <w:rPr>
          <w:noProof/>
        </w:rPr>
        <w:drawing>
          <wp:inline distT="0" distB="0" distL="0" distR="0" wp14:anchorId="4D89B53A" wp14:editId="7994C109">
            <wp:extent cx="3576260" cy="3062181"/>
            <wp:effectExtent l="0" t="0" r="5715" b="0"/>
            <wp:docPr id="960815228" name="Picture 960815228" descr="A screenshot of a sign up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15228" name="Picture 1" descr="A screenshot of a sign up form&#10;&#10;Description automatically generated"/>
                    <pic:cNvPicPr/>
                  </pic:nvPicPr>
                  <pic:blipFill>
                    <a:blip r:embed="rId190"/>
                    <a:stretch>
                      <a:fillRect/>
                    </a:stretch>
                  </pic:blipFill>
                  <pic:spPr>
                    <a:xfrm>
                      <a:off x="0" y="0"/>
                      <a:ext cx="3606398" cy="3087987"/>
                    </a:xfrm>
                    <a:prstGeom prst="rect">
                      <a:avLst/>
                    </a:prstGeom>
                  </pic:spPr>
                </pic:pic>
              </a:graphicData>
            </a:graphic>
          </wp:inline>
        </w:drawing>
      </w:r>
    </w:p>
    <w:p w14:paraId="04D85484" w14:textId="00EB5F81" w:rsidR="005F24EF" w:rsidRDefault="00A51E36" w:rsidP="00A51E36">
      <w:pPr>
        <w:pStyle w:val="NoSpacing"/>
        <w:numPr>
          <w:ilvl w:val="0"/>
          <w:numId w:val="28"/>
        </w:numPr>
      </w:pPr>
      <w:r>
        <w:t xml:space="preserve">Fill the form and click on </w:t>
      </w:r>
      <w:r w:rsidRPr="00A51E36">
        <w:rPr>
          <w:b/>
          <w:bCs/>
          <w:i/>
          <w:iCs/>
          <w:color w:val="00B0F0"/>
        </w:rPr>
        <w:t>Continue</w:t>
      </w:r>
    </w:p>
    <w:p w14:paraId="1A7F573F" w14:textId="77777777" w:rsidR="00332AF6" w:rsidRDefault="00332AF6">
      <w:pPr>
        <w:spacing w:after="174" w:line="259" w:lineRule="auto"/>
      </w:pPr>
    </w:p>
    <w:p w14:paraId="791CAF68" w14:textId="0A794CF6" w:rsidR="00666A36" w:rsidRDefault="00A51E36">
      <w:pPr>
        <w:spacing w:after="174" w:line="259" w:lineRule="auto"/>
      </w:pPr>
      <w:r>
        <w:rPr>
          <w:noProof/>
        </w:rPr>
        <mc:AlternateContent>
          <mc:Choice Requires="wps">
            <w:drawing>
              <wp:anchor distT="0" distB="0" distL="114300" distR="114300" simplePos="0" relativeHeight="251658259" behindDoc="0" locked="0" layoutInCell="1" allowOverlap="1" wp14:anchorId="6A8A2067" wp14:editId="2CDC7734">
                <wp:simplePos x="0" y="0"/>
                <wp:positionH relativeFrom="column">
                  <wp:posOffset>1320588</wp:posOffset>
                </wp:positionH>
                <wp:positionV relativeFrom="paragraph">
                  <wp:posOffset>1648672</wp:posOffset>
                </wp:positionV>
                <wp:extent cx="508000" cy="253577"/>
                <wp:effectExtent l="0" t="0" r="12700" b="13335"/>
                <wp:wrapNone/>
                <wp:docPr id="1754693604" name="Rectangle 1754693604"/>
                <wp:cNvGraphicFramePr/>
                <a:graphic xmlns:a="http://schemas.openxmlformats.org/drawingml/2006/main">
                  <a:graphicData uri="http://schemas.microsoft.com/office/word/2010/wordprocessingShape">
                    <wps:wsp>
                      <wps:cNvSpPr/>
                      <wps:spPr>
                        <a:xfrm>
                          <a:off x="0" y="0"/>
                          <a:ext cx="508000" cy="25357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D5F21D2">
              <v:rect id="Rectangle 5" style="position:absolute;margin-left:104pt;margin-top:129.8pt;width:40pt;height:19.95pt;z-index:251663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586753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"/>
            </w:pict>
          </mc:Fallback>
        </mc:AlternateContent>
      </w:r>
      <w:r w:rsidR="00AF5602" w:rsidRPr="00AF5602">
        <w:rPr>
          <w:noProof/>
        </w:rPr>
        <w:drawing>
          <wp:inline distT="0" distB="0" distL="0" distR="0" wp14:anchorId="6A42F983" wp14:editId="26865773">
            <wp:extent cx="6621780" cy="2547620"/>
            <wp:effectExtent l="0" t="0" r="0" b="5080"/>
            <wp:docPr id="660971014" name="Picture 6609710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971014" name="Picture 1" descr="A screenshot of a computer screen&#10;&#10;Description automatically generated"/>
                    <pic:cNvPicPr/>
                  </pic:nvPicPr>
                  <pic:blipFill>
                    <a:blip r:embed="rId191"/>
                    <a:stretch>
                      <a:fillRect/>
                    </a:stretch>
                  </pic:blipFill>
                  <pic:spPr>
                    <a:xfrm>
                      <a:off x="0" y="0"/>
                      <a:ext cx="6621780" cy="2547620"/>
                    </a:xfrm>
                    <a:prstGeom prst="rect">
                      <a:avLst/>
                    </a:prstGeom>
                  </pic:spPr>
                </pic:pic>
              </a:graphicData>
            </a:graphic>
          </wp:inline>
        </w:drawing>
      </w:r>
    </w:p>
    <w:p w14:paraId="05E17A86" w14:textId="701B6951" w:rsidR="00666A36" w:rsidRDefault="00A51E36" w:rsidP="00A51E36">
      <w:pPr>
        <w:pStyle w:val="NoSpacing"/>
        <w:numPr>
          <w:ilvl w:val="0"/>
          <w:numId w:val="28"/>
        </w:numPr>
      </w:pPr>
      <w:r>
        <w:t>Now you are inside of Postman cloud service.</w:t>
      </w:r>
    </w:p>
    <w:p w14:paraId="45A1D560" w14:textId="77777777" w:rsidR="00A51E36" w:rsidRDefault="00A51E36">
      <w:pPr>
        <w:spacing w:after="174" w:line="259" w:lineRule="auto"/>
      </w:pPr>
    </w:p>
    <w:p w14:paraId="0D298D60" w14:textId="7822F8DC" w:rsidR="00B212DD" w:rsidRDefault="00B212DD">
      <w:pPr>
        <w:spacing w:after="174" w:line="259" w:lineRule="auto"/>
      </w:pPr>
      <w:r w:rsidRPr="00B212DD">
        <w:rPr>
          <w:noProof/>
        </w:rPr>
        <w:drawing>
          <wp:inline distT="0" distB="0" distL="0" distR="0" wp14:anchorId="70B20482" wp14:editId="45173C64">
            <wp:extent cx="6621780" cy="3980180"/>
            <wp:effectExtent l="0" t="0" r="0" b="0"/>
            <wp:docPr id="1721322881" name="Picture 172132288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322881" name="Picture 1" descr="A screenshot of a computer&#10;&#10;Description automatically generated"/>
                    <pic:cNvPicPr/>
                  </pic:nvPicPr>
                  <pic:blipFill>
                    <a:blip r:embed="rId192"/>
                    <a:stretch>
                      <a:fillRect/>
                    </a:stretch>
                  </pic:blipFill>
                  <pic:spPr>
                    <a:xfrm>
                      <a:off x="0" y="0"/>
                      <a:ext cx="6621780" cy="3980180"/>
                    </a:xfrm>
                    <a:prstGeom prst="rect">
                      <a:avLst/>
                    </a:prstGeom>
                  </pic:spPr>
                </pic:pic>
              </a:graphicData>
            </a:graphic>
          </wp:inline>
        </w:drawing>
      </w:r>
    </w:p>
    <w:p w14:paraId="3F4D6B00" w14:textId="77777777" w:rsidR="00B212DD" w:rsidRDefault="00B212DD">
      <w:pPr>
        <w:spacing w:after="174" w:line="259" w:lineRule="auto"/>
      </w:pPr>
    </w:p>
    <w:p w14:paraId="73D9BB82" w14:textId="04A2E4B2" w:rsidR="00A51E36" w:rsidRDefault="00A51E36" w:rsidP="00A51E36">
      <w:pPr>
        <w:pStyle w:val="NoSpacing"/>
        <w:numPr>
          <w:ilvl w:val="0"/>
          <w:numId w:val="28"/>
        </w:numPr>
      </w:pPr>
      <w:r w:rsidRPr="00A51E36">
        <w:t>Save and reserv</w:t>
      </w:r>
      <w:r>
        <w:t>e</w:t>
      </w:r>
      <w:r w:rsidRPr="00A51E36">
        <w:t xml:space="preserve"> the c</w:t>
      </w:r>
      <w:r>
        <w:t>redentials for the lab.</w:t>
      </w:r>
    </w:p>
    <w:p w14:paraId="520A2410" w14:textId="77777777" w:rsidR="00A51E36" w:rsidRDefault="00A51E36" w:rsidP="00A51E36">
      <w:pPr>
        <w:pStyle w:val="NoSpacing"/>
      </w:pPr>
    </w:p>
    <w:p w14:paraId="36E6D9A0" w14:textId="794574F4" w:rsidR="00A51E36" w:rsidRDefault="00677F5F" w:rsidP="00262AA2">
      <w:pPr>
        <w:pStyle w:val="NoSpacing"/>
        <w:numPr>
          <w:ilvl w:val="0"/>
          <w:numId w:val="28"/>
        </w:numPr>
      </w:pPr>
      <w:r>
        <w:t>If you want, you can download a local client.</w:t>
      </w:r>
      <w:r w:rsidR="00EF6A00">
        <w:t xml:space="preserve"> Click on </w:t>
      </w:r>
      <w:r w:rsidR="00EF6A00" w:rsidRPr="00EF6A00">
        <w:rPr>
          <w:b/>
          <w:bCs/>
          <w:i/>
          <w:iCs/>
          <w:color w:val="00B0F0"/>
        </w:rPr>
        <w:t>Home</w:t>
      </w:r>
    </w:p>
    <w:p w14:paraId="5CADBC2E" w14:textId="604C9BE5" w:rsidR="00A51E36" w:rsidRPr="00A51E36" w:rsidRDefault="00677F5F" w:rsidP="00A51E36">
      <w:pPr>
        <w:pStyle w:val="NoSpacing"/>
      </w:pPr>
      <w:r>
        <w:rPr>
          <w:noProof/>
        </w:rPr>
        <mc:AlternateContent>
          <mc:Choice Requires="wps">
            <w:drawing>
              <wp:anchor distT="0" distB="0" distL="114300" distR="114300" simplePos="0" relativeHeight="251658260" behindDoc="0" locked="0" layoutInCell="1" allowOverlap="1" wp14:anchorId="32972329" wp14:editId="77DA142D">
                <wp:simplePos x="0" y="0"/>
                <wp:positionH relativeFrom="column">
                  <wp:posOffset>-212</wp:posOffset>
                </wp:positionH>
                <wp:positionV relativeFrom="paragraph">
                  <wp:posOffset>191559</wp:posOffset>
                </wp:positionV>
                <wp:extent cx="309034" cy="182034"/>
                <wp:effectExtent l="0" t="0" r="8890" b="8890"/>
                <wp:wrapNone/>
                <wp:docPr id="24347574" name="Rectangle 24347574"/>
                <wp:cNvGraphicFramePr/>
                <a:graphic xmlns:a="http://schemas.openxmlformats.org/drawingml/2006/main">
                  <a:graphicData uri="http://schemas.microsoft.com/office/word/2010/wordprocessingShape">
                    <wps:wsp>
                      <wps:cNvSpPr/>
                      <wps:spPr>
                        <a:xfrm>
                          <a:off x="0" y="0"/>
                          <a:ext cx="309034" cy="182034"/>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350C479">
              <v:rect id="Rectangle 5" style="position:absolute;margin-left:0;margin-top:15.1pt;width:24.35pt;height:14.35pt;z-index:251665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EB410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"/>
            </w:pict>
          </mc:Fallback>
        </mc:AlternateContent>
      </w:r>
    </w:p>
    <w:p w14:paraId="09FDC8F3" w14:textId="1DB9144D" w:rsidR="00B212DD" w:rsidRDefault="002E6828">
      <w:pPr>
        <w:spacing w:after="174" w:line="259" w:lineRule="auto"/>
      </w:pPr>
      <w:r w:rsidRPr="002E6828">
        <w:rPr>
          <w:noProof/>
        </w:rPr>
        <w:drawing>
          <wp:inline distT="0" distB="0" distL="0" distR="0" wp14:anchorId="135AE8DF" wp14:editId="2501A1A6">
            <wp:extent cx="6621780" cy="2639695"/>
            <wp:effectExtent l="0" t="0" r="0" b="1905"/>
            <wp:docPr id="180129527" name="Picture 1801295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29527" name="Picture 1" descr="A screenshot of a computer&#10;&#10;Description automatically generated"/>
                    <pic:cNvPicPr/>
                  </pic:nvPicPr>
                  <pic:blipFill>
                    <a:blip r:embed="rId193"/>
                    <a:stretch>
                      <a:fillRect/>
                    </a:stretch>
                  </pic:blipFill>
                  <pic:spPr>
                    <a:xfrm>
                      <a:off x="0" y="0"/>
                      <a:ext cx="6621780" cy="2639695"/>
                    </a:xfrm>
                    <a:prstGeom prst="rect">
                      <a:avLst/>
                    </a:prstGeom>
                  </pic:spPr>
                </pic:pic>
              </a:graphicData>
            </a:graphic>
          </wp:inline>
        </w:drawing>
      </w:r>
    </w:p>
    <w:p w14:paraId="5612574E" w14:textId="77777777" w:rsidR="00AA2119" w:rsidRDefault="00AA2119">
      <w:pPr>
        <w:spacing w:after="174" w:line="259" w:lineRule="auto"/>
      </w:pPr>
    </w:p>
    <w:p w14:paraId="6372605A" w14:textId="76756F79" w:rsidR="00EF6A00" w:rsidRPr="00EF6A00" w:rsidRDefault="00EF6A00" w:rsidP="00EF6A00">
      <w:pPr>
        <w:pStyle w:val="NoSpacing"/>
        <w:numPr>
          <w:ilvl w:val="0"/>
          <w:numId w:val="28"/>
        </w:numPr>
      </w:pPr>
      <w:r>
        <w:t>Click on “</w:t>
      </w:r>
      <w:r w:rsidRPr="00EF6A00">
        <w:rPr>
          <w:b/>
          <w:bCs/>
          <w:color w:val="00B0F0"/>
        </w:rPr>
        <w:t>Download Desktop App</w:t>
      </w:r>
      <w:r>
        <w:t>”</w:t>
      </w:r>
    </w:p>
    <w:p w14:paraId="207F70FC" w14:textId="77777777" w:rsidR="00AA2119" w:rsidRDefault="00AA2119">
      <w:pPr>
        <w:spacing w:after="174" w:line="259" w:lineRule="auto"/>
      </w:pPr>
    </w:p>
    <w:p w14:paraId="27A2F6A0" w14:textId="5034E666" w:rsidR="00AA2119" w:rsidRDefault="00AA2119">
      <w:pPr>
        <w:spacing w:after="174" w:line="259" w:lineRule="auto"/>
      </w:pPr>
      <w:r w:rsidRPr="00AA2119">
        <w:rPr>
          <w:noProof/>
        </w:rPr>
        <w:drawing>
          <wp:inline distT="0" distB="0" distL="0" distR="0" wp14:anchorId="1877ABBA" wp14:editId="7FFDD031">
            <wp:extent cx="6621780" cy="3591560"/>
            <wp:effectExtent l="0" t="0" r="0" b="2540"/>
            <wp:docPr id="1149820594" name="Picture 114982059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20594" name="Picture 1" descr="A screenshot of a computer&#10;&#10;Description automatically generated"/>
                    <pic:cNvPicPr/>
                  </pic:nvPicPr>
                  <pic:blipFill>
                    <a:blip r:embed="rId194"/>
                    <a:stretch>
                      <a:fillRect/>
                    </a:stretch>
                  </pic:blipFill>
                  <pic:spPr>
                    <a:xfrm>
                      <a:off x="0" y="0"/>
                      <a:ext cx="6621780" cy="3591560"/>
                    </a:xfrm>
                    <a:prstGeom prst="rect">
                      <a:avLst/>
                    </a:prstGeom>
                  </pic:spPr>
                </pic:pic>
              </a:graphicData>
            </a:graphic>
          </wp:inline>
        </w:drawing>
      </w:r>
    </w:p>
    <w:p w14:paraId="059E9408" w14:textId="77777777" w:rsidR="00AA2119" w:rsidRDefault="00AA2119">
      <w:pPr>
        <w:spacing w:after="174" w:line="259" w:lineRule="auto"/>
      </w:pPr>
    </w:p>
    <w:p w14:paraId="7EF795A9" w14:textId="7DEAEB2D" w:rsidR="00EF6A00" w:rsidRDefault="00BC3E06" w:rsidP="00BC3E06">
      <w:pPr>
        <w:pStyle w:val="NoSpacing"/>
        <w:numPr>
          <w:ilvl w:val="0"/>
          <w:numId w:val="28"/>
        </w:numPr>
      </w:pPr>
      <w:r>
        <w:t>Select your SO and install the application.</w:t>
      </w:r>
    </w:p>
    <w:p w14:paraId="0322A893" w14:textId="77777777" w:rsidR="00BC3E06" w:rsidRDefault="00BC3E06" w:rsidP="00EF6A00">
      <w:pPr>
        <w:pStyle w:val="NoSpacing"/>
      </w:pPr>
    </w:p>
    <w:p w14:paraId="666BB648" w14:textId="6D499360" w:rsidR="00AA2119" w:rsidRDefault="00BC3E06">
      <w:pPr>
        <w:spacing w:after="174" w:line="259" w:lineRule="auto"/>
      </w:pPr>
      <w:r>
        <w:rPr>
          <w:noProof/>
        </w:rPr>
        <mc:AlternateContent>
          <mc:Choice Requires="wps">
            <w:drawing>
              <wp:anchor distT="0" distB="0" distL="114300" distR="114300" simplePos="0" relativeHeight="251658261" behindDoc="0" locked="0" layoutInCell="1" allowOverlap="1" wp14:anchorId="3AA7B0D4" wp14:editId="16437830">
                <wp:simplePos x="0" y="0"/>
                <wp:positionH relativeFrom="column">
                  <wp:posOffset>1294554</wp:posOffset>
                </wp:positionH>
                <wp:positionV relativeFrom="paragraph">
                  <wp:posOffset>1562735</wp:posOffset>
                </wp:positionV>
                <wp:extent cx="1570567" cy="253577"/>
                <wp:effectExtent l="0" t="0" r="17145" b="13335"/>
                <wp:wrapNone/>
                <wp:docPr id="2081575568" name="Rectangle 2081575568"/>
                <wp:cNvGraphicFramePr/>
                <a:graphic xmlns:a="http://schemas.openxmlformats.org/drawingml/2006/main">
                  <a:graphicData uri="http://schemas.microsoft.com/office/word/2010/wordprocessingShape">
                    <wps:wsp>
                      <wps:cNvSpPr/>
                      <wps:spPr>
                        <a:xfrm>
                          <a:off x="0" y="0"/>
                          <a:ext cx="1570567" cy="25357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4545716">
              <v:rect id="Rectangle 5" style="position:absolute;margin-left:101.95pt;margin-top:123.05pt;width:123.65pt;height:19.95pt;z-index:251667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3BD01D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"/>
            </w:pict>
          </mc:Fallback>
        </mc:AlternateContent>
      </w:r>
      <w:r w:rsidR="00AA2119" w:rsidRPr="00AA2119">
        <w:rPr>
          <w:noProof/>
        </w:rPr>
        <w:drawing>
          <wp:inline distT="0" distB="0" distL="0" distR="0" wp14:anchorId="1704CE5F" wp14:editId="12F42949">
            <wp:extent cx="6621780" cy="4384675"/>
            <wp:effectExtent l="0" t="0" r="0" b="0"/>
            <wp:docPr id="357219912" name="Picture 3572199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219912" name="Picture 1" descr="A screenshot of a computer&#10;&#10;Description automatically generated"/>
                    <pic:cNvPicPr/>
                  </pic:nvPicPr>
                  <pic:blipFill>
                    <a:blip r:embed="rId195"/>
                    <a:stretch>
                      <a:fillRect/>
                    </a:stretch>
                  </pic:blipFill>
                  <pic:spPr>
                    <a:xfrm>
                      <a:off x="0" y="0"/>
                      <a:ext cx="6621780" cy="4384675"/>
                    </a:xfrm>
                    <a:prstGeom prst="rect">
                      <a:avLst/>
                    </a:prstGeom>
                  </pic:spPr>
                </pic:pic>
              </a:graphicData>
            </a:graphic>
          </wp:inline>
        </w:drawing>
      </w:r>
    </w:p>
    <w:p w14:paraId="4DF7DF8A" w14:textId="77777777" w:rsidR="00BC3E06" w:rsidRDefault="00BC3E06">
      <w:pPr>
        <w:spacing w:after="174" w:line="259" w:lineRule="auto"/>
      </w:pPr>
    </w:p>
    <w:p w14:paraId="6EC52086" w14:textId="77777777" w:rsidR="00BC3E06" w:rsidRDefault="00BC3E06">
      <w:pPr>
        <w:spacing w:after="174" w:line="259" w:lineRule="auto"/>
      </w:pPr>
    </w:p>
    <w:p w14:paraId="4151AB1C" w14:textId="77777777" w:rsidR="00BC3E06" w:rsidRDefault="00BC3E06">
      <w:pPr>
        <w:spacing w:after="174" w:line="259" w:lineRule="auto"/>
      </w:pPr>
    </w:p>
    <w:p w14:paraId="2031519A" w14:textId="77777777" w:rsidR="00BC3E06" w:rsidRDefault="00BC3E06">
      <w:pPr>
        <w:spacing w:after="174" w:line="259" w:lineRule="auto"/>
      </w:pPr>
    </w:p>
    <w:p w14:paraId="6C26DF24" w14:textId="77777777" w:rsidR="004C4AFB" w:rsidRDefault="00490EBF" w:rsidP="00831374">
      <w:pPr>
        <w:spacing w:line="259" w:lineRule="auto"/>
        <w:ind w:right="-219"/>
      </w:pPr>
      <w:r>
        <w:rPr>
          <w:noProof/>
        </w:rPr>
        <w:drawing>
          <wp:inline distT="0" distB="0" distL="0" distR="0" wp14:anchorId="6E649BA5" wp14:editId="24B4021A">
            <wp:extent cx="6946900" cy="1600200"/>
            <wp:effectExtent l="0" t="0" r="0" b="0"/>
            <wp:docPr id="29767" name="Picture 29767" descr="AddressTM_Block_1110R_BW"/>
            <wp:cNvGraphicFramePr/>
            <a:graphic xmlns:a="http://schemas.openxmlformats.org/drawingml/2006/main">
              <a:graphicData uri="http://schemas.openxmlformats.org/drawingml/2006/picture">
                <pic:pic xmlns:pic="http://schemas.openxmlformats.org/drawingml/2006/picture">
                  <pic:nvPicPr>
                    <pic:cNvPr id="29767" name="Picture 29767"/>
                    <pic:cNvPicPr/>
                  </pic:nvPicPr>
                  <pic:blipFill>
                    <a:blip r:embed="rId196"/>
                    <a:stretch>
                      <a:fillRect/>
                    </a:stretch>
                  </pic:blipFill>
                  <pic:spPr>
                    <a:xfrm>
                      <a:off x="0" y="0"/>
                      <a:ext cx="6946900" cy="1600200"/>
                    </a:xfrm>
                    <a:prstGeom prst="rect">
                      <a:avLst/>
                    </a:prstGeom>
                  </pic:spPr>
                </pic:pic>
              </a:graphicData>
            </a:graphic>
          </wp:inline>
        </w:drawing>
      </w:r>
    </w:p>
    <w:sectPr w:rsidR="004C4AFB" w:rsidSect="0010466C">
      <w:headerReference w:type="even" r:id="rId197"/>
      <w:footerReference w:type="even" r:id="rId198"/>
      <w:footerReference w:type="default" r:id="rId199"/>
      <w:headerReference w:type="first" r:id="rId200"/>
      <w:footerReference w:type="first" r:id="rId201"/>
      <w:pgSz w:w="12219" w:h="15842"/>
      <w:pgMar w:top="1707" w:right="907" w:bottom="1140" w:left="907" w:header="0" w:footer="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Sergio Pinto (sepinto)" w:date="2024-11-19T10:23:00Z" w:initials="S(">
    <w:p w14:paraId="65654F00" w14:textId="668971DE" w:rsidR="00C40B6E" w:rsidRDefault="00EC46C4">
      <w:pPr>
        <w:pStyle w:val="CommentText"/>
      </w:pPr>
      <w:r>
        <w:rPr>
          <w:rStyle w:val="CommentReference"/>
        </w:rPr>
        <w:annotationRef/>
      </w:r>
      <w:r w:rsidRPr="7A1A2A9F">
        <w:t>why is thi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654F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AE4C53" w16cex:dateUtc="2024-11-19T10:23:00Z">
    <w16cex:extLst>
      <w16:ext w16:uri="{CE6994B0-6A32-4C9F-8C6B-6E91EDA988CE}">
        <cr:reactions xmlns:cr="http://schemas.microsoft.com/office/comments/2020/reactions">
          <cr:reaction reactionType="1">
            <cr:reactionInfo dateUtc="2025-02-11T09:35:37Z">
              <cr:user userId="S::grebarne@cisco.com::089c7f97-6166-4ecc-a210-6427a05ff1a3" userProvider="AD" userName="Greg Barnes (grebarne)"/>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654F00" w16cid:durableId="50AE4C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35C717" w14:textId="77777777" w:rsidR="0022117E" w:rsidRDefault="0022117E">
      <w:r>
        <w:separator/>
      </w:r>
    </w:p>
  </w:endnote>
  <w:endnote w:type="continuationSeparator" w:id="0">
    <w:p w14:paraId="60913222" w14:textId="77777777" w:rsidR="0022117E" w:rsidRDefault="0022117E">
      <w:r>
        <w:continuationSeparator/>
      </w:r>
    </w:p>
  </w:endnote>
  <w:endnote w:type="continuationNotice" w:id="1">
    <w:p w14:paraId="6F24164D" w14:textId="77777777" w:rsidR="0022117E" w:rsidRDefault="002211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iscoSansTT">
    <w:altName w:val="Calibri"/>
    <w:charset w:val="00"/>
    <w:family w:val="swiss"/>
    <w:pitch w:val="variable"/>
    <w:sig w:usb0="A00002FF" w:usb1="100078FB" w:usb2="00000008" w:usb3="00000000" w:csb0="0000019F" w:csb1="00000000"/>
  </w:font>
  <w:font w:name="CiscoSans">
    <w:altName w:val="Cambria"/>
    <w:panose1 w:val="00000000000000000000"/>
    <w:charset w:val="00"/>
    <w:family w:val="swiss"/>
    <w:notTrueType/>
    <w:pitch w:val="variable"/>
    <w:sig w:usb0="8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6A1D2" w14:textId="33D0B5A1" w:rsidR="004C4AFB" w:rsidRDefault="00B31888">
    <w:pPr>
      <w:tabs>
        <w:tab w:val="right" w:pos="10428"/>
      </w:tabs>
      <w:spacing w:line="259" w:lineRule="auto"/>
      <w:ind w:left="-298" w:right="-77"/>
    </w:pPr>
    <w:r>
      <w:rPr>
        <w:rFonts w:ascii="Calibri" w:eastAsia="Calibri" w:hAnsi="Calibri" w:cs="Calibri"/>
        <w:noProof/>
        <w:sz w:val="22"/>
      </w:rPr>
      <mc:AlternateContent>
        <mc:Choice Requires="wps">
          <w:drawing>
            <wp:anchor distT="0" distB="0" distL="0" distR="0" simplePos="0" relativeHeight="251658244" behindDoc="0" locked="0" layoutInCell="1" allowOverlap="1" wp14:anchorId="68D4A260" wp14:editId="1DF209EE">
              <wp:simplePos x="635" y="635"/>
              <wp:positionH relativeFrom="page">
                <wp:align>right</wp:align>
              </wp:positionH>
              <wp:positionV relativeFrom="page">
                <wp:align>bottom</wp:align>
              </wp:positionV>
              <wp:extent cx="1054100" cy="314325"/>
              <wp:effectExtent l="0" t="0" r="0" b="0"/>
              <wp:wrapNone/>
              <wp:docPr id="1722310835" name="Text Box 2" descr="Cisco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54100" cy="314325"/>
                      </a:xfrm>
                      <a:prstGeom prst="rect">
                        <a:avLst/>
                      </a:prstGeom>
                      <a:noFill/>
                      <a:ln>
                        <a:noFill/>
                      </a:ln>
                    </wps:spPr>
                    <wps:txbx>
                      <w:txbxContent>
                        <w:p w14:paraId="20A630B9" w14:textId="22A7E467" w:rsidR="00B31888" w:rsidRPr="00B31888" w:rsidRDefault="00B31888" w:rsidP="00B31888">
                          <w:pPr>
                            <w:rPr>
                              <w:rFonts w:ascii="Calibri" w:eastAsia="Calibri" w:hAnsi="Calibri" w:cs="Calibri"/>
                              <w:noProof/>
                              <w:color w:val="000000"/>
                              <w:sz w:val="16"/>
                              <w:szCs w:val="16"/>
                            </w:rPr>
                          </w:pPr>
                          <w:r w:rsidRPr="00B31888">
                            <w:rPr>
                              <w:rFonts w:ascii="Calibri" w:eastAsia="Calibri" w:hAnsi="Calibri" w:cs="Calibri"/>
                              <w:noProof/>
                              <w:color w:val="000000"/>
                              <w:sz w:val="16"/>
                              <w:szCs w:val="16"/>
                            </w:rPr>
                            <w:t>Cisco Confidenti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xmlns:arto="http://schemas.microsoft.com/office/word/2006/arto">
          <w:pict w14:anchorId="629CB965">
            <v:shapetype id="_x0000_t202" coordsize="21600,21600" o:spt="202" path="m,l,21600r21600,l21600,xe" w14:anchorId="68D4A260">
              <v:stroke joinstyle="miter"/>
              <v:path gradientshapeok="t" o:connecttype="rect"/>
            </v:shapetype>
            <v:shape id="Text Box 2" style="position:absolute;left:0;text-align:left;margin-left:31.8pt;margin-top:0;width:83pt;height:24.75pt;z-index:251658244;visibility:visible;mso-wrap-style:none;mso-wrap-distance-left:0;mso-wrap-distance-top:0;mso-wrap-distance-right:0;mso-wrap-distance-bottom:0;mso-position-horizontal:right;mso-position-horizontal-relative:page;mso-position-vertical:bottom;mso-position-vertical-relative:page;v-text-anchor:bottom" alt="Cisco Confidential"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">
              <v:textbox style="mso-fit-shape-to-text:t" inset="0,0,20pt,15pt">
                <w:txbxContent>
                  <w:p w:rsidRPr="00B31888" w:rsidR="00B31888" w:rsidP="00B31888" w:rsidRDefault="00B31888" w14:paraId="02FAA53C" w14:textId="22A7E467">
                    <w:pPr>
                      <w:rPr>
                        <w:rFonts w:ascii="Calibri" w:hAnsi="Calibri" w:eastAsia="Calibri" w:cs="Calibri"/>
                        <w:noProof/>
                        <w:color w:val="000000"/>
                        <w:sz w:val="16"/>
                        <w:szCs w:val="16"/>
                      </w:rPr>
                    </w:pPr>
                    <w:r w:rsidRPr="00B31888">
                      <w:rPr>
                        <w:rFonts w:ascii="Calibri" w:hAnsi="Calibri" w:eastAsia="Calibri" w:cs="Calibri"/>
                        <w:noProof/>
                        <w:color w:val="000000"/>
                        <w:sz w:val="16"/>
                        <w:szCs w:val="16"/>
                      </w:rPr>
                      <w:t>Cisco Confidential</w:t>
                    </w:r>
                  </w:p>
                </w:txbxContent>
              </v:textbox>
              <w10:wrap anchorx="page" anchory="page"/>
            </v:shape>
          </w:pict>
        </mc:Fallback>
      </mc:AlternateContent>
    </w:r>
    <w:r w:rsidR="00490EBF">
      <w:rPr>
        <w:rFonts w:ascii="Calibri" w:eastAsia="Calibri" w:hAnsi="Calibri" w:cs="Calibri"/>
        <w:noProof/>
        <w:sz w:val="22"/>
      </w:rPr>
      <mc:AlternateContent>
        <mc:Choice Requires="wpg">
          <w:drawing>
            <wp:anchor distT="0" distB="0" distL="114300" distR="114300" simplePos="0" relativeHeight="251658241" behindDoc="0" locked="0" layoutInCell="1" allowOverlap="1" wp14:anchorId="09FA430A" wp14:editId="60EA9DE3">
              <wp:simplePos x="0" y="0"/>
              <wp:positionH relativeFrom="page">
                <wp:posOffset>387096</wp:posOffset>
              </wp:positionH>
              <wp:positionV relativeFrom="page">
                <wp:posOffset>9534144</wp:posOffset>
              </wp:positionV>
              <wp:extent cx="6858762" cy="6097"/>
              <wp:effectExtent l="0" t="0" r="0" b="0"/>
              <wp:wrapSquare wrapText="bothSides"/>
              <wp:docPr id="183032" name="Group 183032"/>
              <wp:cNvGraphicFramePr/>
              <a:graphic xmlns:a="http://schemas.openxmlformats.org/drawingml/2006/main">
                <a:graphicData uri="http://schemas.microsoft.com/office/word/2010/wordprocessingGroup">
                  <wpg:wgp>
                    <wpg:cNvGrpSpPr/>
                    <wpg:grpSpPr>
                      <a:xfrm>
                        <a:off x="0" y="0"/>
                        <a:ext cx="6858762" cy="6097"/>
                        <a:chOff x="0" y="0"/>
                        <a:chExt cx="6858762" cy="6097"/>
                      </a:xfrm>
                    </wpg:grpSpPr>
                    <wps:wsp>
                      <wps:cNvPr id="187211" name="Shape 187211"/>
                      <wps:cNvSpPr/>
                      <wps:spPr>
                        <a:xfrm>
                          <a:off x="0" y="0"/>
                          <a:ext cx="6858762" cy="9144"/>
                        </a:xfrm>
                        <a:custGeom>
                          <a:avLst/>
                          <a:gdLst/>
                          <a:ahLst/>
                          <a:cxnLst/>
                          <a:rect l="0" t="0" r="0" b="0"/>
                          <a:pathLst>
                            <a:path w="6858762" h="9144">
                              <a:moveTo>
                                <a:pt x="0" y="0"/>
                              </a:moveTo>
                              <a:lnTo>
                                <a:pt x="6858762" y="0"/>
                              </a:lnTo>
                              <a:lnTo>
                                <a:pt x="6858762" y="9144"/>
                              </a:lnTo>
                              <a:lnTo>
                                <a:pt x="0" y="9144"/>
                              </a:lnTo>
                              <a:lnTo>
                                <a:pt x="0" y="0"/>
                              </a:lnTo>
                            </a:path>
                          </a:pathLst>
                        </a:custGeom>
                        <a:ln w="0" cap="flat">
                          <a:miter lim="127000"/>
                        </a:ln>
                      </wps:spPr>
                      <wps:style>
                        <a:lnRef idx="0">
                          <a:srgbClr val="000000">
                            <a:alpha val="0"/>
                          </a:srgbClr>
                        </a:lnRef>
                        <a:fillRef idx="1">
                          <a:srgbClr val="C6D9F1"/>
                        </a:fillRef>
                        <a:effectRef idx="0">
                          <a:scrgbClr r="0" g="0" b="0"/>
                        </a:effectRef>
                        <a:fontRef idx="none"/>
                      </wps:style>
                      <wps:bodyPr/>
                    </wps:wsp>
                  </wpg:wgp>
                </a:graphicData>
              </a:graphic>
            </wp:anchor>
          </w:drawing>
        </mc:Choice>
        <mc:Fallback xmlns:arto="http://schemas.microsoft.com/office/word/2006/arto" xmlns:a="http://schemas.openxmlformats.org/drawingml/2006/main" xmlns:aclsh="http://schemas.microsoft.com/office/drawing/2020/classificationShape">
          <w:pict w14:anchorId="10B11404">
            <v:group id="Group 183032" style="position:absolute;margin-left:30.5pt;margin-top:750.7pt;width:540.05pt;height:.5pt;z-index:251666432;mso-position-horizontal-relative:page;mso-position-vertical-relative:page" coordsize="68587,60" o:spid="_x0000_s1026" w14:anchorId="29D9F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">
              <v:shape id="Shape 187211" style="position:absolute;width:68587;height:91;visibility:visible;mso-wrap-style:square;v-text-anchor:top" coordsize="6858762,9144" o:spid="_x0000_s1027" fillcolor="#c6d9f1" stroked="f" strokeweight="0" path="m,l6858762,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">
                <v:stroke miterlimit="83231f" joinstyle="miter"/>
                <v:path textboxrect="0,0,6858762,9144" arrowok="t"/>
              </v:shape>
              <w10:wrap type="square" anchorx="page" anchory="page"/>
            </v:group>
          </w:pict>
        </mc:Fallback>
      </mc:AlternateContent>
    </w:r>
    <w:r w:rsidR="00490EBF">
      <w:rPr>
        <w:sz w:val="14"/>
      </w:rPr>
      <w:t xml:space="preserve">© 2020 Cisco and/or its affiliates. All rights reserved. This document is Cisco Public Information. </w:t>
    </w:r>
    <w:r w:rsidR="00490EBF">
      <w:rPr>
        <w:sz w:val="14"/>
      </w:rPr>
      <w:tab/>
      <w:t xml:space="preserve">Page </w:t>
    </w:r>
    <w:r w:rsidR="00490EBF">
      <w:rPr>
        <w:sz w:val="18"/>
      </w:rPr>
      <w:fldChar w:fldCharType="begin"/>
    </w:r>
    <w:r w:rsidR="00490EBF">
      <w:instrText xml:space="preserve"> PAGE   \* MERGEFORMAT </w:instrText>
    </w:r>
    <w:r w:rsidR="00490EBF">
      <w:rPr>
        <w:sz w:val="18"/>
      </w:rPr>
      <w:fldChar w:fldCharType="separate"/>
    </w:r>
    <w:r w:rsidR="00490EBF">
      <w:rPr>
        <w:sz w:val="14"/>
      </w:rPr>
      <w:t>100</w:t>
    </w:r>
    <w:r w:rsidR="00490EBF">
      <w:rPr>
        <w:sz w:val="14"/>
      </w:rPr>
      <w:fldChar w:fldCharType="end"/>
    </w:r>
    <w:r w:rsidR="00490EBF">
      <w:rPr>
        <w:sz w:val="14"/>
      </w:rPr>
      <w:t xml:space="preserve"> of </w:t>
    </w:r>
    <w:fldSimple w:instr="NUMPAGES   \* MERGEFORMAT">
      <w:r w:rsidR="00490EBF">
        <w:rPr>
          <w:sz w:val="14"/>
        </w:rPr>
        <w:t>143</w:t>
      </w:r>
    </w:fldSimple>
    <w:r w:rsidR="00490EBF">
      <w:rPr>
        <w:sz w:val="14"/>
      </w:rPr>
      <w:t xml:space="preserve"> </w:t>
    </w:r>
  </w:p>
  <w:p w14:paraId="4E6ADC9D" w14:textId="77777777" w:rsidR="004C4AFB" w:rsidRDefault="00490EBF">
    <w:pPr>
      <w:spacing w:after="218" w:line="259" w:lineRule="auto"/>
      <w:ind w:left="-298"/>
    </w:pPr>
    <w:r>
      <w:rPr>
        <w:sz w:val="14"/>
      </w:rPr>
      <w:t xml:space="preserve"> </w:t>
    </w:r>
  </w:p>
  <w:p w14:paraId="749E5F61" w14:textId="77777777" w:rsidR="004C4AFB" w:rsidRDefault="00490EBF">
    <w:pPr>
      <w:spacing w:line="259" w:lineRule="auto"/>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84779" w14:textId="35DA743B" w:rsidR="004C4AFB" w:rsidRPr="009F12A8" w:rsidRDefault="009F12A8" w:rsidP="009F12A8">
    <w:pPr>
      <w:tabs>
        <w:tab w:val="right" w:pos="10428"/>
      </w:tabs>
      <w:spacing w:line="259" w:lineRule="auto"/>
      <w:ind w:left="-298" w:right="-77"/>
      <w:rPr>
        <w:rFonts w:ascii="CiscoSansTT" w:hAnsi="CiscoSansTT" w:cs="CiscoSansTT"/>
      </w:rPr>
    </w:pPr>
    <w:r>
      <w:rPr>
        <w:noProof/>
      </w:rPr>
      <w:drawing>
        <wp:anchor distT="0" distB="0" distL="114300" distR="114300" simplePos="0" relativeHeight="251658245" behindDoc="0" locked="0" layoutInCell="1" allowOverlap="1" wp14:anchorId="4580A101" wp14:editId="25F6887A">
          <wp:simplePos x="0" y="0"/>
          <wp:positionH relativeFrom="column">
            <wp:posOffset>-59055</wp:posOffset>
          </wp:positionH>
          <wp:positionV relativeFrom="paragraph">
            <wp:posOffset>-610870</wp:posOffset>
          </wp:positionV>
          <wp:extent cx="6294120" cy="739140"/>
          <wp:effectExtent l="0" t="0" r="0" b="0"/>
          <wp:wrapThrough wrapText="bothSides">
            <wp:wrapPolygon edited="0">
              <wp:start x="2397" y="4825"/>
              <wp:lineTo x="785" y="5567"/>
              <wp:lineTo x="828" y="11134"/>
              <wp:lineTo x="1220" y="11505"/>
              <wp:lineTo x="959" y="12990"/>
              <wp:lineTo x="1090" y="15959"/>
              <wp:lineTo x="18479" y="15959"/>
              <wp:lineTo x="19961" y="15216"/>
              <wp:lineTo x="20528" y="14103"/>
              <wp:lineTo x="20397" y="11505"/>
              <wp:lineTo x="20833" y="9649"/>
              <wp:lineTo x="20571" y="8165"/>
              <wp:lineTo x="2571" y="4825"/>
              <wp:lineTo x="2397" y="4825"/>
            </wp:wrapPolygon>
          </wp:wrapThrough>
          <wp:docPr id="964109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218608" name="Picture 1992218608"/>
                  <pic:cNvPicPr/>
                </pic:nvPicPr>
                <pic:blipFill>
                  <a:blip r:embed="rId1">
                    <a:extLst>
                      <a:ext uri="{28A0092B-C50C-407E-A947-70E740481C1C}">
                        <a14:useLocalDpi xmlns:a14="http://schemas.microsoft.com/office/drawing/2010/main" val="0"/>
                      </a:ext>
                    </a:extLst>
                  </a:blip>
                  <a:stretch>
                    <a:fillRect/>
                  </a:stretch>
                </pic:blipFill>
                <pic:spPr>
                  <a:xfrm>
                    <a:off x="0" y="0"/>
                    <a:ext cx="6294120" cy="739140"/>
                  </a:xfrm>
                  <a:prstGeom prst="rect">
                    <a:avLst/>
                  </a:prstGeom>
                </pic:spPr>
              </pic:pic>
            </a:graphicData>
          </a:graphic>
          <wp14:sizeRelH relativeFrom="page">
            <wp14:pctWidth>0</wp14:pctWidth>
          </wp14:sizeRelH>
          <wp14:sizeRelV relativeFrom="page">
            <wp14:pctHeight>0</wp14:pctHeight>
          </wp14:sizeRelV>
        </wp:anchor>
      </w:drawing>
    </w:r>
    <w:r w:rsidR="00490EBF" w:rsidRPr="00716337">
      <w:rPr>
        <w:rFonts w:ascii="CiscoSansTT" w:hAnsi="CiscoSansTT" w:cs="CiscoSansTT"/>
        <w:sz w:val="14"/>
      </w:rPr>
      <w:tab/>
    </w:r>
    <w:r w:rsidR="281C237B" w:rsidRPr="281C237B">
      <w:rPr>
        <w:rFonts w:ascii="CiscoSansTT" w:hAnsi="CiscoSansTT" w:cs="CiscoSansTT"/>
        <w:sz w:val="14"/>
        <w:szCs w:val="14"/>
      </w:rPr>
      <w:t xml:space="preserve">Page </w:t>
    </w:r>
    <w:r w:rsidR="00490EBF" w:rsidRPr="281C237B">
      <w:rPr>
        <w:rFonts w:ascii="CiscoSansTT" w:hAnsi="CiscoSansTT" w:cs="CiscoSansTT"/>
        <w:sz w:val="14"/>
        <w:szCs w:val="14"/>
      </w:rPr>
      <w:fldChar w:fldCharType="begin"/>
    </w:r>
    <w:r w:rsidR="00490EBF" w:rsidRPr="00716337">
      <w:rPr>
        <w:rFonts w:ascii="CiscoSansTT" w:hAnsi="CiscoSansTT" w:cs="CiscoSansTT"/>
      </w:rPr>
      <w:instrText xml:space="preserve"> PAGE   \* MERGEFORMAT </w:instrText>
    </w:r>
    <w:r w:rsidR="00490EBF" w:rsidRPr="281C237B">
      <w:rPr>
        <w:rFonts w:ascii="CiscoSansTT" w:hAnsi="CiscoSansTT" w:cs="CiscoSansTT"/>
        <w:sz w:val="18"/>
        <w:szCs w:val="18"/>
      </w:rPr>
      <w:fldChar w:fldCharType="separate"/>
    </w:r>
    <w:r w:rsidR="281C237B" w:rsidRPr="281C237B">
      <w:rPr>
        <w:rFonts w:ascii="CiscoSansTT" w:hAnsi="CiscoSansTT" w:cs="CiscoSansTT"/>
        <w:sz w:val="14"/>
        <w:szCs w:val="14"/>
      </w:rPr>
      <w:t>100</w:t>
    </w:r>
    <w:r w:rsidR="00490EBF" w:rsidRPr="281C237B">
      <w:rPr>
        <w:rFonts w:ascii="CiscoSansTT" w:hAnsi="CiscoSansTT" w:cs="CiscoSansTT"/>
        <w:sz w:val="14"/>
        <w:szCs w:val="14"/>
      </w:rPr>
      <w:fldChar w:fldCharType="end"/>
    </w:r>
    <w:r w:rsidR="281C237B" w:rsidRPr="281C237B">
      <w:rPr>
        <w:rFonts w:ascii="CiscoSansTT" w:hAnsi="CiscoSansTT" w:cs="CiscoSansTT"/>
        <w:sz w:val="14"/>
        <w:szCs w:val="14"/>
      </w:rPr>
      <w:t xml:space="preserve"> of </w:t>
    </w:r>
    <w:r w:rsidR="00490EBF" w:rsidRPr="281C237B">
      <w:rPr>
        <w:rFonts w:ascii="CiscoSansTT" w:hAnsi="CiscoSansTT" w:cs="CiscoSansTT"/>
        <w:sz w:val="14"/>
        <w:szCs w:val="14"/>
      </w:rPr>
      <w:fldChar w:fldCharType="begin"/>
    </w:r>
    <w:r w:rsidR="00490EBF" w:rsidRPr="00716337">
      <w:rPr>
        <w:rFonts w:ascii="CiscoSansTT" w:hAnsi="CiscoSansTT" w:cs="CiscoSansTT"/>
      </w:rPr>
      <w:instrText>NUMPAGES   \* MERGEFORMAT</w:instrText>
    </w:r>
    <w:r w:rsidR="00490EBF" w:rsidRPr="281C237B">
      <w:rPr>
        <w:rFonts w:ascii="CiscoSansTT" w:hAnsi="CiscoSansTT" w:cs="CiscoSansTT"/>
      </w:rPr>
      <w:fldChar w:fldCharType="separate"/>
    </w:r>
    <w:r w:rsidR="281C237B" w:rsidRPr="281C237B">
      <w:rPr>
        <w:rFonts w:ascii="CiscoSansTT" w:hAnsi="CiscoSansTT" w:cs="CiscoSansTT"/>
        <w:sz w:val="14"/>
        <w:szCs w:val="14"/>
      </w:rPr>
      <w:t>143</w:t>
    </w:r>
    <w:r w:rsidR="00490EBF" w:rsidRPr="281C237B">
      <w:rPr>
        <w:rFonts w:ascii="CiscoSansTT" w:hAnsi="CiscoSansTT" w:cs="CiscoSansTT"/>
        <w:sz w:val="14"/>
        <w:szCs w:val="14"/>
      </w:rPr>
      <w:fldChar w:fldCharType="end"/>
    </w:r>
    <w:r w:rsidR="281C237B" w:rsidRPr="281C237B">
      <w:rPr>
        <w:rFonts w:ascii="CiscoSansTT" w:hAnsi="CiscoSansTT" w:cs="CiscoSansTT"/>
        <w:sz w:val="14"/>
        <w:szCs w:val="14"/>
      </w:rPr>
      <w:t xml:space="preserve"> </w:t>
    </w:r>
    <w:r w:rsidR="00490EBF">
      <w:rPr>
        <w:sz w:val="14"/>
      </w:rPr>
      <w:t xml:space="preserve"> </w:t>
    </w:r>
    <w:r w:rsidR="00490EBF">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D60C4" w14:textId="747B4C31" w:rsidR="004C4AFB" w:rsidRDefault="00490EBF">
    <w:pPr>
      <w:tabs>
        <w:tab w:val="right" w:pos="10428"/>
      </w:tabs>
      <w:spacing w:line="259" w:lineRule="auto"/>
      <w:ind w:left="-298" w:right="-77"/>
    </w:pPr>
    <w:r>
      <w:rPr>
        <w:rFonts w:ascii="Calibri" w:eastAsia="Calibri" w:hAnsi="Calibri" w:cs="Calibri"/>
        <w:noProof/>
        <w:sz w:val="22"/>
      </w:rPr>
      <mc:AlternateContent>
        <mc:Choice Requires="wpg">
          <w:drawing>
            <wp:anchor distT="0" distB="0" distL="114300" distR="114300" simplePos="0" relativeHeight="251658242" behindDoc="0" locked="0" layoutInCell="1" allowOverlap="1" wp14:anchorId="7867603A" wp14:editId="7FC56245">
              <wp:simplePos x="0" y="0"/>
              <wp:positionH relativeFrom="page">
                <wp:posOffset>387096</wp:posOffset>
              </wp:positionH>
              <wp:positionV relativeFrom="page">
                <wp:posOffset>9534144</wp:posOffset>
              </wp:positionV>
              <wp:extent cx="6858762" cy="6097"/>
              <wp:effectExtent l="0" t="0" r="0" b="0"/>
              <wp:wrapSquare wrapText="bothSides"/>
              <wp:docPr id="182938" name="Group 182938"/>
              <wp:cNvGraphicFramePr/>
              <a:graphic xmlns:a="http://schemas.openxmlformats.org/drawingml/2006/main">
                <a:graphicData uri="http://schemas.microsoft.com/office/word/2010/wordprocessingGroup">
                  <wpg:wgp>
                    <wpg:cNvGrpSpPr/>
                    <wpg:grpSpPr>
                      <a:xfrm>
                        <a:off x="0" y="0"/>
                        <a:ext cx="6858762" cy="6097"/>
                        <a:chOff x="0" y="0"/>
                        <a:chExt cx="6858762" cy="6097"/>
                      </a:xfrm>
                    </wpg:grpSpPr>
                    <wps:wsp>
                      <wps:cNvPr id="187207" name="Shape 187207"/>
                      <wps:cNvSpPr/>
                      <wps:spPr>
                        <a:xfrm>
                          <a:off x="0" y="0"/>
                          <a:ext cx="6858762" cy="9144"/>
                        </a:xfrm>
                        <a:custGeom>
                          <a:avLst/>
                          <a:gdLst/>
                          <a:ahLst/>
                          <a:cxnLst/>
                          <a:rect l="0" t="0" r="0" b="0"/>
                          <a:pathLst>
                            <a:path w="6858762" h="9144">
                              <a:moveTo>
                                <a:pt x="0" y="0"/>
                              </a:moveTo>
                              <a:lnTo>
                                <a:pt x="6858762" y="0"/>
                              </a:lnTo>
                              <a:lnTo>
                                <a:pt x="6858762" y="9144"/>
                              </a:lnTo>
                              <a:lnTo>
                                <a:pt x="0" y="9144"/>
                              </a:lnTo>
                              <a:lnTo>
                                <a:pt x="0" y="0"/>
                              </a:lnTo>
                            </a:path>
                          </a:pathLst>
                        </a:custGeom>
                        <a:ln w="0" cap="flat">
                          <a:miter lim="127000"/>
                        </a:ln>
                      </wps:spPr>
                      <wps:style>
                        <a:lnRef idx="0">
                          <a:srgbClr val="000000">
                            <a:alpha val="0"/>
                          </a:srgbClr>
                        </a:lnRef>
                        <a:fillRef idx="1">
                          <a:srgbClr val="C6D9F1"/>
                        </a:fillRef>
                        <a:effectRef idx="0">
                          <a:scrgbClr r="0" g="0" b="0"/>
                        </a:effectRef>
                        <a:fontRef idx="none"/>
                      </wps:style>
                      <wps:bodyPr/>
                    </wps:wsp>
                  </wpg:wgp>
                </a:graphicData>
              </a:graphic>
            </wp:anchor>
          </w:drawing>
        </mc:Choice>
        <mc:Fallback xmlns:a="http://schemas.openxmlformats.org/drawingml/2006/main" xmlns:aclsh="http://schemas.microsoft.com/office/drawing/2020/classificationShape" xmlns:arto="http://schemas.microsoft.com/office/word/2006/arto">
          <w:pict w14:anchorId="3022296A">
            <v:group id="Group 182938" style="position:absolute;margin-left:30.5pt;margin-top:750.7pt;width:540.05pt;height:.5pt;z-index:251658242;mso-position-horizontal-relative:page;mso-position-vertical-relative:page" coordsize="68587,60" o:spid="_x0000_s1026" w14:anchorId="6E7AD9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">
              <v:shape id="Shape 187207" style="position:absolute;width:68587;height:91;visibility:visible;mso-wrap-style:square;v-text-anchor:top" coordsize="6858762,9144" o:spid="_x0000_s1027" fillcolor="#c6d9f1" stroked="f" strokeweight="0" path="m,l6858762,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">
                <v:stroke miterlimit="83231f" joinstyle="miter"/>
                <v:path textboxrect="0,0,6858762,9144" arrowok="t"/>
              </v:shape>
              <w10:wrap type="square" anchorx="page" anchory="page"/>
            </v:group>
          </w:pict>
        </mc:Fallback>
      </mc:AlternateContent>
    </w:r>
    <w:r>
      <w:rPr>
        <w:sz w:val="14"/>
      </w:rPr>
      <w:t xml:space="preserve">© 2020 Cisco and/or its affiliates. All rights reserved. This document is Cisco Public Information. </w:t>
    </w:r>
    <w:r>
      <w:rPr>
        <w:sz w:val="14"/>
      </w:rPr>
      <w:tab/>
      <w:t xml:space="preserve">Page </w:t>
    </w:r>
    <w:r>
      <w:rPr>
        <w:sz w:val="18"/>
      </w:rPr>
      <w:fldChar w:fldCharType="begin"/>
    </w:r>
    <w:r>
      <w:instrText xml:space="preserve"> PAGE   \* MERGEFORMAT </w:instrText>
    </w:r>
    <w:r>
      <w:rPr>
        <w:sz w:val="18"/>
      </w:rPr>
      <w:fldChar w:fldCharType="separate"/>
    </w:r>
    <w:r>
      <w:rPr>
        <w:sz w:val="14"/>
      </w:rPr>
      <w:t>100</w:t>
    </w:r>
    <w:r>
      <w:rPr>
        <w:sz w:val="14"/>
      </w:rPr>
      <w:fldChar w:fldCharType="end"/>
    </w:r>
    <w:r>
      <w:rPr>
        <w:sz w:val="14"/>
      </w:rPr>
      <w:t xml:space="preserve"> of </w:t>
    </w:r>
    <w:fldSimple w:instr="NUMPAGES   \* MERGEFORMAT">
      <w:r>
        <w:rPr>
          <w:sz w:val="14"/>
        </w:rPr>
        <w:t>143</w:t>
      </w:r>
    </w:fldSimple>
    <w:r>
      <w:rPr>
        <w:sz w:val="14"/>
      </w:rPr>
      <w:t xml:space="preserve"> </w:t>
    </w:r>
  </w:p>
  <w:p w14:paraId="57962F38" w14:textId="3926FAE6" w:rsidR="004C4AFB" w:rsidRDefault="004414FA">
    <w:pPr>
      <w:spacing w:after="218" w:line="259" w:lineRule="auto"/>
      <w:ind w:left="-298"/>
    </w:pPr>
    <w:r>
      <w:rPr>
        <w:rFonts w:ascii="Calibri" w:eastAsia="Calibri" w:hAnsi="Calibri" w:cs="Calibri"/>
        <w:noProof/>
        <w:sz w:val="22"/>
      </w:rPr>
      <mc:AlternateContent>
        <mc:Choice Requires="wps">
          <w:drawing>
            <wp:anchor distT="0" distB="0" distL="0" distR="0" simplePos="0" relativeHeight="251658243" behindDoc="0" locked="0" layoutInCell="1" allowOverlap="1" wp14:anchorId="6F7746A9" wp14:editId="55236145">
              <wp:simplePos x="0" y="0"/>
              <wp:positionH relativeFrom="page">
                <wp:posOffset>6249035</wp:posOffset>
              </wp:positionH>
              <wp:positionV relativeFrom="page">
                <wp:posOffset>9642475</wp:posOffset>
              </wp:positionV>
              <wp:extent cx="1054100" cy="314325"/>
              <wp:effectExtent l="0" t="0" r="0" b="0"/>
              <wp:wrapNone/>
              <wp:docPr id="1916577895" name="Text Box 1" descr="Cisco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54100" cy="314325"/>
                      </a:xfrm>
                      <a:prstGeom prst="rect">
                        <a:avLst/>
                      </a:prstGeom>
                      <a:noFill/>
                      <a:ln>
                        <a:noFill/>
                      </a:ln>
                    </wps:spPr>
                    <wps:txbx>
                      <w:txbxContent>
                        <w:p w14:paraId="512AD047" w14:textId="7285040A" w:rsidR="00B31888" w:rsidRPr="00B31888" w:rsidRDefault="00B31888" w:rsidP="00B31888">
                          <w:pPr>
                            <w:rPr>
                              <w:rFonts w:ascii="Calibri" w:eastAsia="Calibri" w:hAnsi="Calibri" w:cs="Calibri"/>
                              <w:noProof/>
                              <w:color w:val="000000"/>
                              <w:sz w:val="16"/>
                              <w:szCs w:val="16"/>
                            </w:rPr>
                          </w:pPr>
                          <w:r w:rsidRPr="00B31888">
                            <w:rPr>
                              <w:rFonts w:ascii="Calibri" w:eastAsia="Calibri" w:hAnsi="Calibri" w:cs="Calibri"/>
                              <w:noProof/>
                              <w:color w:val="000000"/>
                              <w:sz w:val="16"/>
                              <w:szCs w:val="16"/>
                            </w:rPr>
                            <w:t>Cisco Confidenti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xmlns:arto="http://schemas.microsoft.com/office/word/2006/arto">
          <w:pict w14:anchorId="24491FCA">
            <v:shapetype id="_x0000_t202" coordsize="21600,21600" o:spt="202" path="m,l,21600r21600,l21600,xe" w14:anchorId="6F7746A9">
              <v:stroke joinstyle="miter"/>
              <v:path gradientshapeok="t" o:connecttype="rect"/>
            </v:shapetype>
            <v:shape id="Text Box 1" style="position:absolute;left:0;text-align:left;margin-left:492.05pt;margin-top:759.25pt;width:83pt;height:24.75pt;z-index:251658243;visibility:visible;mso-wrap-style:none;mso-wrap-distance-left:0;mso-wrap-distance-top:0;mso-wrap-distance-right:0;mso-wrap-distance-bottom:0;mso-position-horizontal:absolute;mso-position-horizontal-relative:page;mso-position-vertical:absolute;mso-position-vertical-relative:page;v-text-anchor:bottom" alt="Cisco Confidential"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">
              <v:textbox style="mso-fit-shape-to-text:t" inset="0,0,20pt,15pt">
                <w:txbxContent>
                  <w:p w:rsidRPr="00B31888" w:rsidR="00B31888" w:rsidP="00B31888" w:rsidRDefault="00B31888" w14:paraId="6EBDBDA4" w14:textId="7285040A">
                    <w:pPr>
                      <w:rPr>
                        <w:rFonts w:ascii="Calibri" w:hAnsi="Calibri" w:eastAsia="Calibri" w:cs="Calibri"/>
                        <w:noProof/>
                        <w:color w:val="000000"/>
                        <w:sz w:val="16"/>
                        <w:szCs w:val="16"/>
                      </w:rPr>
                    </w:pPr>
                    <w:r w:rsidRPr="00B31888">
                      <w:rPr>
                        <w:rFonts w:ascii="Calibri" w:hAnsi="Calibri" w:eastAsia="Calibri" w:cs="Calibri"/>
                        <w:noProof/>
                        <w:color w:val="000000"/>
                        <w:sz w:val="16"/>
                        <w:szCs w:val="16"/>
                      </w:rPr>
                      <w:t>Cisco Confidential</w:t>
                    </w:r>
                  </w:p>
                </w:txbxContent>
              </v:textbox>
              <w10:wrap anchorx="page" anchory="page"/>
            </v:shape>
          </w:pict>
        </mc:Fallback>
      </mc:AlternateContent>
    </w:r>
    <w:r w:rsidR="00490EBF">
      <w:rPr>
        <w:sz w:val="14"/>
      </w:rPr>
      <w:t xml:space="preserve"> </w:t>
    </w:r>
  </w:p>
  <w:p w14:paraId="379E6663" w14:textId="77777777" w:rsidR="004C4AFB" w:rsidRDefault="00490EBF">
    <w:pPr>
      <w:spacing w:line="259" w:lineRule="auto"/>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A0DE60" w14:textId="77777777" w:rsidR="0022117E" w:rsidRDefault="0022117E">
      <w:r>
        <w:separator/>
      </w:r>
    </w:p>
  </w:footnote>
  <w:footnote w:type="continuationSeparator" w:id="0">
    <w:p w14:paraId="6B4DDCFE" w14:textId="77777777" w:rsidR="0022117E" w:rsidRDefault="0022117E">
      <w:r>
        <w:continuationSeparator/>
      </w:r>
    </w:p>
  </w:footnote>
  <w:footnote w:type="continuationNotice" w:id="1">
    <w:p w14:paraId="706E87EE" w14:textId="77777777" w:rsidR="0022117E" w:rsidRDefault="002211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F4599" w14:textId="77777777" w:rsidR="004C4AFB" w:rsidRDefault="00490EBF">
    <w:pPr>
      <w:spacing w:after="24" w:line="259" w:lineRule="auto"/>
      <w:ind w:right="-56"/>
      <w:jc w:val="righ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3B786329" wp14:editId="1480FFA1">
              <wp:simplePos x="0" y="0"/>
              <wp:positionH relativeFrom="page">
                <wp:posOffset>557022</wp:posOffset>
              </wp:positionH>
              <wp:positionV relativeFrom="page">
                <wp:posOffset>740664</wp:posOffset>
              </wp:positionV>
              <wp:extent cx="6659119" cy="57150"/>
              <wp:effectExtent l="0" t="0" r="0" b="0"/>
              <wp:wrapSquare wrapText="bothSides"/>
              <wp:docPr id="182999" name="Group 182999"/>
              <wp:cNvGraphicFramePr/>
              <a:graphic xmlns:a="http://schemas.openxmlformats.org/drawingml/2006/main">
                <a:graphicData uri="http://schemas.microsoft.com/office/word/2010/wordprocessingGroup">
                  <wpg:wgp>
                    <wpg:cNvGrpSpPr/>
                    <wpg:grpSpPr>
                      <a:xfrm>
                        <a:off x="0" y="0"/>
                        <a:ext cx="6659119" cy="57150"/>
                        <a:chOff x="0" y="0"/>
                        <a:chExt cx="6659119" cy="57150"/>
                      </a:xfrm>
                    </wpg:grpSpPr>
                    <wps:wsp>
                      <wps:cNvPr id="187199" name="Shape 187199"/>
                      <wps:cNvSpPr/>
                      <wps:spPr>
                        <a:xfrm>
                          <a:off x="0" y="0"/>
                          <a:ext cx="6659119" cy="57150"/>
                        </a:xfrm>
                        <a:custGeom>
                          <a:avLst/>
                          <a:gdLst/>
                          <a:ahLst/>
                          <a:cxnLst/>
                          <a:rect l="0" t="0" r="0" b="0"/>
                          <a:pathLst>
                            <a:path w="6659119" h="57150">
                              <a:moveTo>
                                <a:pt x="0" y="0"/>
                              </a:moveTo>
                              <a:lnTo>
                                <a:pt x="6659119" y="0"/>
                              </a:lnTo>
                              <a:lnTo>
                                <a:pt x="6659119" y="57150"/>
                              </a:lnTo>
                              <a:lnTo>
                                <a:pt x="0" y="57150"/>
                              </a:lnTo>
                              <a:lnTo>
                                <a:pt x="0" y="0"/>
                              </a:lnTo>
                            </a:path>
                          </a:pathLst>
                        </a:custGeom>
                        <a:ln w="0" cap="flat">
                          <a:miter lim="127000"/>
                        </a:ln>
                      </wps:spPr>
                      <wps:style>
                        <a:lnRef idx="0">
                          <a:srgbClr val="000000">
                            <a:alpha val="0"/>
                          </a:srgbClr>
                        </a:lnRef>
                        <a:fillRef idx="1">
                          <a:srgbClr val="0D2D8E"/>
                        </a:fillRef>
                        <a:effectRef idx="0">
                          <a:scrgbClr r="0" g="0" b="0"/>
                        </a:effectRef>
                        <a:fontRef idx="none"/>
                      </wps:style>
                      <wps:bodyPr/>
                    </wps:wsp>
                  </wpg:wgp>
                </a:graphicData>
              </a:graphic>
            </wp:anchor>
          </w:drawing>
        </mc:Choice>
        <mc:Fallback xmlns:arto="http://schemas.microsoft.com/office/word/2006/arto" xmlns:a="http://schemas.openxmlformats.org/drawingml/2006/main">
          <w:pict w14:anchorId="0ADE7213">
            <v:group id="Group 182999" style="position:absolute;margin-left:43.85pt;margin-top:58.3pt;width:524.35pt;height:4.5pt;z-index:251663360;mso-position-horizontal-relative:page;mso-position-vertical-relative:page" coordsize="66591,571" o:spid="_x0000_s1026" w14:anchorId="47CAE8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">
              <v:shape id="Shape 187199" style="position:absolute;width:66591;height:571;visibility:visible;mso-wrap-style:square;v-text-anchor:top" coordsize="6659119,57150" o:spid="_x0000_s1027" fillcolor="#0d2d8e" stroked="f" strokeweight="0" path="m,l6659119,r,57150l,571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">
                <v:stroke miterlimit="83231f" joinstyle="miter"/>
                <v:path textboxrect="0,0,6659119,57150" arrowok="t"/>
              </v:shape>
              <w10:wrap type="square" anchorx="page" anchory="page"/>
            </v:group>
          </w:pict>
        </mc:Fallback>
      </mc:AlternateContent>
    </w:r>
    <w:r>
      <w:t xml:space="preserve"> </w:t>
    </w:r>
  </w:p>
  <w:p w14:paraId="32FDBD39" w14:textId="77777777" w:rsidR="004C4AFB" w:rsidRDefault="00490EBF">
    <w:pPr>
      <w:tabs>
        <w:tab w:val="right" w:pos="10428"/>
      </w:tabs>
      <w:spacing w:line="259" w:lineRule="auto"/>
    </w:pPr>
    <w:r>
      <w:t xml:space="preserve"> </w:t>
    </w:r>
    <w:r>
      <w:tab/>
    </w:r>
    <w:r>
      <w:rPr>
        <w:color w:val="364A9E"/>
        <w:sz w:val="14"/>
      </w:rPr>
      <w:t xml:space="preserve">Cisco </w:t>
    </w:r>
    <w:proofErr w:type="spellStart"/>
    <w:r>
      <w:rPr>
        <w:color w:val="364A9E"/>
        <w:sz w:val="14"/>
      </w:rPr>
      <w:t>dCloud</w:t>
    </w:r>
    <w:proofErr w:type="spellEnd"/>
    <w:r>
      <w:rPr>
        <w:color w:val="364A9E"/>
        <w:sz w:val="14"/>
      </w:rPr>
      <w:t xml:space="preserve">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C8E10" w14:textId="082225A3" w:rsidR="004C4AFB" w:rsidRDefault="00785F2E" w:rsidP="006102A8">
    <w:pPr>
      <w:spacing w:after="24" w:line="259" w:lineRule="auto"/>
      <w:ind w:right="-56"/>
    </w:pPr>
    <w:r>
      <w:rPr>
        <w:noProof/>
        <w:color w:val="000000"/>
      </w:rPr>
      <w:drawing>
        <wp:inline distT="0" distB="0" distL="0" distR="0" wp14:anchorId="210AA207" wp14:editId="23CF42D7">
          <wp:extent cx="6473190" cy="1256597"/>
          <wp:effectExtent l="0" t="0" r="0" b="1270"/>
          <wp:docPr id="1432995115" name="Picture 1" descr="A blue and green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91711" name="Picture 1" descr="A blue and green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610376" cy="12832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44219"/>
    <w:multiLevelType w:val="multilevel"/>
    <w:tmpl w:val="B03C73A6"/>
    <w:styleLink w:val="CurrentList3"/>
    <w:lvl w:ilvl="0">
      <w:start w:val="5"/>
      <w:numFmt w:val="decimal"/>
      <w:lvlText w:val="%1."/>
      <w:lvlJc w:val="left"/>
      <w:pPr>
        <w:ind w:left="360" w:firstLine="0"/>
      </w:pPr>
      <w:rPr>
        <w:rFonts w:ascii="Arial" w:eastAsia="Arial" w:hAnsi="Arial" w:cs="Arial" w:hint="default"/>
        <w:b w:val="0"/>
        <w:i w:val="0"/>
        <w:strike w:val="0"/>
        <w:dstrike w:val="0"/>
        <w:color w:val="000000"/>
        <w:sz w:val="18"/>
        <w:szCs w:val="18"/>
        <w:u w:val="none" w:color="000000"/>
        <w:bdr w:val="none" w:sz="0" w:space="0" w:color="auto"/>
        <w:shd w:val="clear" w:color="auto" w:fill="auto"/>
        <w:vertAlign w:val="baseline"/>
      </w:rPr>
    </w:lvl>
    <w:lvl w:ilvl="1">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034E643C"/>
    <w:multiLevelType w:val="hybridMultilevel"/>
    <w:tmpl w:val="863ADDCA"/>
    <w:lvl w:ilvl="0" w:tplc="0809000F">
      <w:start w:val="1"/>
      <w:numFmt w:val="decimal"/>
      <w:lvlText w:val="%1."/>
      <w:lvlJc w:val="left"/>
      <w:pPr>
        <w:ind w:left="360" w:hanging="360"/>
      </w:pPr>
      <w:rPr>
        <w:rFonts w:hint="default"/>
        <w:b w:val="0"/>
        <w:i w:val="0"/>
        <w:strike w:val="0"/>
        <w:dstrike w:val="0"/>
        <w:color w:val="000000"/>
        <w:sz w:val="18"/>
        <w:szCs w:val="18"/>
        <w:u w:val="none" w:color="000000"/>
        <w:bdr w:val="none" w:sz="0" w:space="0" w:color="auto"/>
        <w:shd w:val="clear" w:color="auto" w:fill="auto"/>
        <w:vertAlign w:val="baseline"/>
      </w:rPr>
    </w:lvl>
    <w:lvl w:ilvl="1" w:tplc="FFFFFFFF">
      <w:start w:val="1"/>
      <w:numFmt w:val="lowerLetter"/>
      <w:lvlText w:val="%2"/>
      <w:lvlJc w:val="left"/>
      <w:pPr>
        <w:ind w:left="7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FFFFFFF">
      <w:start w:val="1"/>
      <w:numFmt w:val="lowerRoman"/>
      <w:lvlText w:val="%3"/>
      <w:lvlJc w:val="left"/>
      <w:pPr>
        <w:ind w:left="14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FFFFFFFF">
      <w:start w:val="1"/>
      <w:numFmt w:val="decimal"/>
      <w:lvlText w:val="%4"/>
      <w:lvlJc w:val="left"/>
      <w:pPr>
        <w:ind w:left="21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FFFFFFF">
      <w:start w:val="1"/>
      <w:numFmt w:val="lowerLetter"/>
      <w:lvlText w:val="%5"/>
      <w:lvlJc w:val="left"/>
      <w:pPr>
        <w:ind w:left="28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FFFFFFF">
      <w:start w:val="1"/>
      <w:numFmt w:val="lowerRoman"/>
      <w:lvlText w:val="%6"/>
      <w:lvlJc w:val="left"/>
      <w:pPr>
        <w:ind w:left="36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FFFFFFF">
      <w:start w:val="1"/>
      <w:numFmt w:val="decimal"/>
      <w:lvlText w:val="%7"/>
      <w:lvlJc w:val="left"/>
      <w:pPr>
        <w:ind w:left="43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FFFFFF">
      <w:start w:val="1"/>
      <w:numFmt w:val="lowerLetter"/>
      <w:lvlText w:val="%8"/>
      <w:lvlJc w:val="left"/>
      <w:pPr>
        <w:ind w:left="50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FFFFFFFF">
      <w:start w:val="1"/>
      <w:numFmt w:val="lowerRoman"/>
      <w:lvlText w:val="%9"/>
      <w:lvlJc w:val="left"/>
      <w:pPr>
        <w:ind w:left="57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 w15:restartNumberingAfterBreak="0">
    <w:nsid w:val="0647CF36"/>
    <w:multiLevelType w:val="hybridMultilevel"/>
    <w:tmpl w:val="BDBEAEE0"/>
    <w:lvl w:ilvl="0" w:tplc="34121DC8">
      <w:start w:val="1"/>
      <w:numFmt w:val="bullet"/>
      <w:lvlText w:val=""/>
      <w:lvlJc w:val="left"/>
      <w:pPr>
        <w:ind w:left="720" w:hanging="360"/>
      </w:pPr>
      <w:rPr>
        <w:rFonts w:ascii="Symbol" w:hAnsi="Symbol" w:hint="default"/>
      </w:rPr>
    </w:lvl>
    <w:lvl w:ilvl="1" w:tplc="F3C2253A">
      <w:start w:val="1"/>
      <w:numFmt w:val="bullet"/>
      <w:lvlText w:val="o"/>
      <w:lvlJc w:val="left"/>
      <w:pPr>
        <w:ind w:left="1440" w:hanging="360"/>
      </w:pPr>
      <w:rPr>
        <w:rFonts w:ascii="Courier New" w:hAnsi="Courier New" w:hint="default"/>
      </w:rPr>
    </w:lvl>
    <w:lvl w:ilvl="2" w:tplc="8662CDD8">
      <w:start w:val="1"/>
      <w:numFmt w:val="bullet"/>
      <w:lvlText w:val=""/>
      <w:lvlJc w:val="left"/>
      <w:pPr>
        <w:ind w:left="2160" w:hanging="360"/>
      </w:pPr>
      <w:rPr>
        <w:rFonts w:ascii="Wingdings" w:hAnsi="Wingdings" w:hint="default"/>
      </w:rPr>
    </w:lvl>
    <w:lvl w:ilvl="3" w:tplc="9716ACA8">
      <w:start w:val="1"/>
      <w:numFmt w:val="bullet"/>
      <w:lvlText w:val=""/>
      <w:lvlJc w:val="left"/>
      <w:pPr>
        <w:ind w:left="2880" w:hanging="360"/>
      </w:pPr>
      <w:rPr>
        <w:rFonts w:ascii="Symbol" w:hAnsi="Symbol" w:hint="default"/>
      </w:rPr>
    </w:lvl>
    <w:lvl w:ilvl="4" w:tplc="46F6C3E4">
      <w:start w:val="1"/>
      <w:numFmt w:val="bullet"/>
      <w:lvlText w:val="o"/>
      <w:lvlJc w:val="left"/>
      <w:pPr>
        <w:ind w:left="3600" w:hanging="360"/>
      </w:pPr>
      <w:rPr>
        <w:rFonts w:ascii="Courier New" w:hAnsi="Courier New" w:hint="default"/>
      </w:rPr>
    </w:lvl>
    <w:lvl w:ilvl="5" w:tplc="7C46E8D0">
      <w:start w:val="1"/>
      <w:numFmt w:val="bullet"/>
      <w:lvlText w:val=""/>
      <w:lvlJc w:val="left"/>
      <w:pPr>
        <w:ind w:left="4320" w:hanging="360"/>
      </w:pPr>
      <w:rPr>
        <w:rFonts w:ascii="Wingdings" w:hAnsi="Wingdings" w:hint="default"/>
      </w:rPr>
    </w:lvl>
    <w:lvl w:ilvl="6" w:tplc="2A541CC0">
      <w:start w:val="1"/>
      <w:numFmt w:val="bullet"/>
      <w:lvlText w:val=""/>
      <w:lvlJc w:val="left"/>
      <w:pPr>
        <w:ind w:left="5040" w:hanging="360"/>
      </w:pPr>
      <w:rPr>
        <w:rFonts w:ascii="Symbol" w:hAnsi="Symbol" w:hint="default"/>
      </w:rPr>
    </w:lvl>
    <w:lvl w:ilvl="7" w:tplc="580E69EE">
      <w:start w:val="1"/>
      <w:numFmt w:val="bullet"/>
      <w:lvlText w:val="o"/>
      <w:lvlJc w:val="left"/>
      <w:pPr>
        <w:ind w:left="5760" w:hanging="360"/>
      </w:pPr>
      <w:rPr>
        <w:rFonts w:ascii="Courier New" w:hAnsi="Courier New" w:hint="default"/>
      </w:rPr>
    </w:lvl>
    <w:lvl w:ilvl="8" w:tplc="6A745AD6">
      <w:start w:val="1"/>
      <w:numFmt w:val="bullet"/>
      <w:lvlText w:val=""/>
      <w:lvlJc w:val="left"/>
      <w:pPr>
        <w:ind w:left="6480" w:hanging="360"/>
      </w:pPr>
      <w:rPr>
        <w:rFonts w:ascii="Wingdings" w:hAnsi="Wingdings" w:hint="default"/>
      </w:rPr>
    </w:lvl>
  </w:abstractNum>
  <w:abstractNum w:abstractNumId="3" w15:restartNumberingAfterBreak="0">
    <w:nsid w:val="06B16BBC"/>
    <w:multiLevelType w:val="hybridMultilevel"/>
    <w:tmpl w:val="C060A9CC"/>
    <w:lvl w:ilvl="0" w:tplc="FFFFFFFF">
      <w:start w:val="1"/>
      <w:numFmt w:val="decimal"/>
      <w:lvlText w:val="%1."/>
      <w:lvlJc w:val="left"/>
      <w:pPr>
        <w:ind w:left="37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E656CC"/>
    <w:multiLevelType w:val="hybridMultilevel"/>
    <w:tmpl w:val="3D567EC6"/>
    <w:lvl w:ilvl="0" w:tplc="FFFFFFFF">
      <w:start w:val="1"/>
      <w:numFmt w:val="decimal"/>
      <w:lvlText w:val="%1."/>
      <w:lvlJc w:val="left"/>
      <w:pPr>
        <w:ind w:left="360" w:hanging="360"/>
      </w:pPr>
      <w:rPr>
        <w:b w:val="0"/>
        <w:i w:val="0"/>
        <w:strike w:val="0"/>
        <w:dstrike w:val="0"/>
        <w:color w:val="000000"/>
        <w:sz w:val="18"/>
        <w:szCs w:val="18"/>
        <w:u w:val="none" w:color="000000"/>
        <w:bdr w:val="none" w:sz="0" w:space="0" w:color="auto"/>
        <w:shd w:val="clear" w:color="auto" w:fill="auto"/>
        <w:vertAlign w:val="baseline"/>
      </w:rPr>
    </w:lvl>
    <w:lvl w:ilvl="1" w:tplc="FFFFFFFF">
      <w:start w:val="1"/>
      <w:numFmt w:val="lowerLetter"/>
      <w:lvlText w:val="%2"/>
      <w:lvlJc w:val="left"/>
      <w:pPr>
        <w:ind w:left="7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FFFFFFF">
      <w:start w:val="1"/>
      <w:numFmt w:val="lowerRoman"/>
      <w:lvlText w:val="%3"/>
      <w:lvlJc w:val="left"/>
      <w:pPr>
        <w:ind w:left="14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FFFFFFFF">
      <w:start w:val="1"/>
      <w:numFmt w:val="decimal"/>
      <w:lvlText w:val="%4"/>
      <w:lvlJc w:val="left"/>
      <w:pPr>
        <w:ind w:left="21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FFFFFFF">
      <w:start w:val="1"/>
      <w:numFmt w:val="lowerLetter"/>
      <w:lvlText w:val="%5"/>
      <w:lvlJc w:val="left"/>
      <w:pPr>
        <w:ind w:left="28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FFFFFFF">
      <w:start w:val="1"/>
      <w:numFmt w:val="lowerRoman"/>
      <w:lvlText w:val="%6"/>
      <w:lvlJc w:val="left"/>
      <w:pPr>
        <w:ind w:left="36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FFFFFFF">
      <w:start w:val="1"/>
      <w:numFmt w:val="decimal"/>
      <w:lvlText w:val="%7"/>
      <w:lvlJc w:val="left"/>
      <w:pPr>
        <w:ind w:left="43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FFFFFF">
      <w:start w:val="1"/>
      <w:numFmt w:val="lowerLetter"/>
      <w:lvlText w:val="%8"/>
      <w:lvlJc w:val="left"/>
      <w:pPr>
        <w:ind w:left="50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FFFFFFFF">
      <w:start w:val="1"/>
      <w:numFmt w:val="lowerRoman"/>
      <w:lvlText w:val="%9"/>
      <w:lvlJc w:val="left"/>
      <w:pPr>
        <w:ind w:left="57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5" w15:restartNumberingAfterBreak="0">
    <w:nsid w:val="12906193"/>
    <w:multiLevelType w:val="hybridMultilevel"/>
    <w:tmpl w:val="4432BC28"/>
    <w:lvl w:ilvl="0" w:tplc="FFFFFFFF">
      <w:start w:val="1"/>
      <w:numFmt w:val="decimal"/>
      <w:lvlText w:val="%1."/>
      <w:lvlJc w:val="left"/>
      <w:pPr>
        <w:ind w:left="37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103CB4"/>
    <w:multiLevelType w:val="hybridMultilevel"/>
    <w:tmpl w:val="FDA8B062"/>
    <w:lvl w:ilvl="0" w:tplc="FFFFFFFF">
      <w:start w:val="1"/>
      <w:numFmt w:val="decimal"/>
      <w:lvlText w:val="%1."/>
      <w:lvlJc w:val="left"/>
      <w:pPr>
        <w:ind w:left="37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5B357A"/>
    <w:multiLevelType w:val="hybridMultilevel"/>
    <w:tmpl w:val="F0A6A262"/>
    <w:lvl w:ilvl="0" w:tplc="FFFFFFFF">
      <w:start w:val="1"/>
      <w:numFmt w:val="decimal"/>
      <w:lvlText w:val="%1."/>
      <w:lvlJc w:val="left"/>
      <w:pPr>
        <w:ind w:left="37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CB1EA7"/>
    <w:multiLevelType w:val="hybridMultilevel"/>
    <w:tmpl w:val="98FA3E34"/>
    <w:lvl w:ilvl="0" w:tplc="CE38F3B2">
      <w:start w:val="1"/>
      <w:numFmt w:val="decimal"/>
      <w:lvlText w:val="%1."/>
      <w:lvlJc w:val="left"/>
      <w:pPr>
        <w:ind w:left="360" w:hanging="360"/>
      </w:pPr>
      <w:rPr>
        <w:rFonts w:hint="default"/>
        <w:b w:val="0"/>
        <w:i w:val="0"/>
        <w:strike w:val="0"/>
        <w:dstrike w:val="0"/>
        <w:color w:val="000000"/>
        <w:sz w:val="18"/>
        <w:szCs w:val="18"/>
        <w:u w:val="none" w:color="000000"/>
        <w:bdr w:val="none" w:sz="0" w:space="0" w:color="auto"/>
        <w:shd w:val="clear" w:color="auto" w:fill="auto"/>
        <w:vertAlign w:val="baseline"/>
      </w:rPr>
    </w:lvl>
    <w:lvl w:ilvl="1" w:tplc="FFFFFFFF">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FFFFFFF">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FFFFFFFF">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FFFFFFF">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FFFFFFF">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FFFFFFF">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FFFFFF">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FFFFFFFF">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9" w15:restartNumberingAfterBreak="0">
    <w:nsid w:val="1E457917"/>
    <w:multiLevelType w:val="multilevel"/>
    <w:tmpl w:val="01B25AAE"/>
    <w:styleLink w:val="CurrentList4"/>
    <w:lvl w:ilvl="0">
      <w:start w:val="1"/>
      <w:numFmt w:val="decimal"/>
      <w:lvlText w:val="%1."/>
      <w:lvlJc w:val="left"/>
      <w:pPr>
        <w:ind w:left="360" w:firstLine="0"/>
      </w:pPr>
      <w:rPr>
        <w:rFonts w:ascii="Arial" w:eastAsia="Arial" w:hAnsi="Arial" w:cs="Arial" w:hint="default"/>
        <w:b w:val="0"/>
        <w:i w:val="0"/>
        <w:strike w:val="0"/>
        <w:dstrike w:val="0"/>
        <w:color w:val="000000"/>
        <w:sz w:val="18"/>
        <w:szCs w:val="18"/>
        <w:u w:val="none" w:color="000000"/>
        <w:bdr w:val="none" w:sz="0" w:space="0" w:color="auto"/>
        <w:shd w:val="clear" w:color="auto" w:fill="auto"/>
        <w:vertAlign w:val="baseline"/>
      </w:rPr>
    </w:lvl>
    <w:lvl w:ilvl="1">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0" w15:restartNumberingAfterBreak="0">
    <w:nsid w:val="1F035F99"/>
    <w:multiLevelType w:val="multilevel"/>
    <w:tmpl w:val="AFF273A6"/>
    <w:styleLink w:val="CurrentList2"/>
    <w:lvl w:ilvl="0">
      <w:start w:val="1"/>
      <w:numFmt w:val="decimal"/>
      <w:lvlText w:val="5%1."/>
      <w:lvlJc w:val="left"/>
      <w:pPr>
        <w:ind w:left="360" w:firstLine="0"/>
      </w:pPr>
      <w:rPr>
        <w:rFonts w:ascii="Arial" w:eastAsia="Arial" w:hAnsi="Arial" w:cs="Arial" w:hint="default"/>
        <w:b w:val="0"/>
        <w:i w:val="0"/>
        <w:strike w:val="0"/>
        <w:dstrike w:val="0"/>
        <w:color w:val="000000"/>
        <w:sz w:val="18"/>
        <w:szCs w:val="18"/>
        <w:u w:val="none" w:color="000000"/>
        <w:bdr w:val="none" w:sz="0" w:space="0" w:color="auto"/>
        <w:shd w:val="clear" w:color="auto" w:fill="auto"/>
        <w:vertAlign w:val="baseline"/>
      </w:rPr>
    </w:lvl>
    <w:lvl w:ilvl="1">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1" w15:restartNumberingAfterBreak="0">
    <w:nsid w:val="22067CD2"/>
    <w:multiLevelType w:val="hybridMultilevel"/>
    <w:tmpl w:val="3F643D66"/>
    <w:lvl w:ilvl="0" w:tplc="9ADEAADC">
      <w:start w:val="1"/>
      <w:numFmt w:val="decimal"/>
      <w:lvlText w:val="%1."/>
      <w:lvlJc w:val="left"/>
      <w:pPr>
        <w:ind w:left="10" w:firstLine="0"/>
      </w:pPr>
      <w:rPr>
        <w:rFonts w:ascii="Arial" w:eastAsia="Arial" w:hAnsi="Arial" w:cs="Arial" w:hint="default"/>
        <w:b w:val="0"/>
        <w:i w:val="0"/>
        <w:strike w:val="0"/>
        <w:dstrike w:val="0"/>
        <w:color w:val="000000"/>
        <w:sz w:val="18"/>
        <w:szCs w:val="18"/>
        <w:u w:val="none" w:color="000000"/>
        <w:vertAlign w:val="baseline"/>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12" w15:restartNumberingAfterBreak="0">
    <w:nsid w:val="22B40C34"/>
    <w:multiLevelType w:val="hybridMultilevel"/>
    <w:tmpl w:val="70505026"/>
    <w:lvl w:ilvl="0" w:tplc="CE38F3B2">
      <w:start w:val="1"/>
      <w:numFmt w:val="decimal"/>
      <w:lvlText w:val="%1."/>
      <w:lvlJc w:val="left"/>
      <w:pPr>
        <w:ind w:left="360" w:hanging="360"/>
      </w:pPr>
      <w:rPr>
        <w:rFonts w:hint="default"/>
        <w:b w:val="0"/>
        <w:i w:val="0"/>
        <w:strike w:val="0"/>
        <w:dstrike w:val="0"/>
        <w:color w:val="000000"/>
        <w:sz w:val="18"/>
        <w:szCs w:val="18"/>
        <w:u w:val="none" w:color="000000"/>
        <w:bdr w:val="none" w:sz="0" w:space="0" w:color="auto"/>
        <w:shd w:val="clear" w:color="auto" w:fill="auto"/>
        <w:vertAlign w:val="baseline"/>
      </w:rPr>
    </w:lvl>
    <w:lvl w:ilvl="1" w:tplc="FFFFFFFF">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FFFFFFF">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FFFFFFFF">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FFFFFFF">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FFFFFFF">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FFFFFFF">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FFFFFF">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FFFFFFFF">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3" w15:restartNumberingAfterBreak="0">
    <w:nsid w:val="27C73D41"/>
    <w:multiLevelType w:val="hybridMultilevel"/>
    <w:tmpl w:val="8F9A7BE0"/>
    <w:lvl w:ilvl="0" w:tplc="0809000F">
      <w:start w:val="1"/>
      <w:numFmt w:val="decimal"/>
      <w:lvlText w:val="%1."/>
      <w:lvlJc w:val="left"/>
      <w:pPr>
        <w:ind w:left="360" w:hanging="360"/>
      </w:pPr>
      <w:rPr>
        <w:rFonts w:hint="default"/>
        <w:b w:val="0"/>
        <w:i w:val="0"/>
        <w:strike w:val="0"/>
        <w:dstrike w:val="0"/>
        <w:color w:val="000000"/>
        <w:sz w:val="18"/>
        <w:szCs w:val="18"/>
        <w:u w:val="none" w:color="00000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D3B734A"/>
    <w:multiLevelType w:val="hybridMultilevel"/>
    <w:tmpl w:val="4A809186"/>
    <w:lvl w:ilvl="0" w:tplc="CE38F3B2">
      <w:start w:val="1"/>
      <w:numFmt w:val="decimal"/>
      <w:lvlText w:val="%1."/>
      <w:lvlJc w:val="left"/>
      <w:pPr>
        <w:ind w:left="720" w:hanging="360"/>
      </w:pPr>
      <w:rPr>
        <w:rFonts w:hint="default"/>
        <w:b w:val="0"/>
        <w:i w:val="0"/>
        <w:strike w:val="0"/>
        <w:dstrike w:val="0"/>
        <w:color w:val="000000"/>
        <w:sz w:val="18"/>
        <w:szCs w:val="18"/>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432E5A"/>
    <w:multiLevelType w:val="hybridMultilevel"/>
    <w:tmpl w:val="DBDAE794"/>
    <w:lvl w:ilvl="0" w:tplc="FFFFFFFF">
      <w:start w:val="1"/>
      <w:numFmt w:val="decimal"/>
      <w:lvlText w:val="%1."/>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513D68"/>
    <w:multiLevelType w:val="hybridMultilevel"/>
    <w:tmpl w:val="922413A0"/>
    <w:lvl w:ilvl="0" w:tplc="FFFFFFFF">
      <w:start w:val="1"/>
      <w:numFmt w:val="decimal"/>
      <w:lvlText w:val="%1."/>
      <w:lvlJc w:val="left"/>
      <w:pPr>
        <w:ind w:left="37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27149BC"/>
    <w:multiLevelType w:val="hybridMultilevel"/>
    <w:tmpl w:val="78AA8308"/>
    <w:lvl w:ilvl="0" w:tplc="0809000F">
      <w:start w:val="1"/>
      <w:numFmt w:val="decimal"/>
      <w:lvlText w:val="%1."/>
      <w:lvlJc w:val="left"/>
      <w:pPr>
        <w:ind w:left="360" w:hanging="360"/>
      </w:pPr>
      <w:rPr>
        <w:rFonts w:hint="default"/>
        <w:b w:val="0"/>
        <w:i w:val="0"/>
        <w:strike w:val="0"/>
        <w:dstrike w:val="0"/>
        <w:color w:val="000000"/>
        <w:sz w:val="18"/>
        <w:szCs w:val="18"/>
        <w:u w:val="none" w:color="000000"/>
        <w:bdr w:val="none" w:sz="0" w:space="0" w:color="auto"/>
        <w:shd w:val="clear" w:color="auto" w:fill="auto"/>
        <w:vertAlign w:val="baseline"/>
      </w:rPr>
    </w:lvl>
    <w:lvl w:ilvl="1" w:tplc="FFFFFFFF">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FFFFFFF">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FFFFFFFF">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FFFFFFF">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FFFFFFF">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FFFFFFF">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FFFFFF">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FFFFFFFF">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8" w15:restartNumberingAfterBreak="0">
    <w:nsid w:val="3B0279A4"/>
    <w:multiLevelType w:val="hybridMultilevel"/>
    <w:tmpl w:val="7DF2115A"/>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19" w15:restartNumberingAfterBreak="0">
    <w:nsid w:val="46C775EC"/>
    <w:multiLevelType w:val="hybridMultilevel"/>
    <w:tmpl w:val="1B34E7C6"/>
    <w:lvl w:ilvl="0" w:tplc="FFFFFFFF">
      <w:start w:val="1"/>
      <w:numFmt w:val="decimal"/>
      <w:lvlText w:val="%1."/>
      <w:lvlJc w:val="left"/>
      <w:pPr>
        <w:ind w:left="360" w:hanging="360"/>
      </w:pPr>
      <w:rPr>
        <w:rFonts w:hint="default"/>
        <w:b w:val="0"/>
        <w:i w:val="0"/>
        <w:strike w:val="0"/>
        <w:dstrike w:val="0"/>
        <w:color w:val="000000"/>
        <w:sz w:val="18"/>
        <w:szCs w:val="18"/>
        <w:u w:val="none" w:color="000000"/>
        <w:bdr w:val="none" w:sz="0" w:space="0" w:color="auto"/>
        <w:shd w:val="clear" w:color="auto" w:fill="auto"/>
        <w:vertAlign w:val="baseline"/>
      </w:rPr>
    </w:lvl>
    <w:lvl w:ilvl="1" w:tplc="FFFFFFFF">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FFFFFFF">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FFFFFFFF">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FFFFFFF">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FFFFFFF">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FFFFFFF">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FFFFFF">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FFFFFFFF">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0" w15:restartNumberingAfterBreak="0">
    <w:nsid w:val="4BEB49D2"/>
    <w:multiLevelType w:val="hybridMultilevel"/>
    <w:tmpl w:val="F272BA30"/>
    <w:lvl w:ilvl="0" w:tplc="0809000F">
      <w:start w:val="1"/>
      <w:numFmt w:val="decimal"/>
      <w:lvlText w:val="%1."/>
      <w:lvlJc w:val="left"/>
      <w:pPr>
        <w:ind w:left="360" w:hanging="360"/>
      </w:pPr>
      <w:rPr>
        <w:rFonts w:hint="default"/>
        <w:b w:val="0"/>
        <w:i w:val="0"/>
        <w:strike w:val="0"/>
        <w:dstrike w:val="0"/>
        <w:color w:val="000000"/>
        <w:sz w:val="18"/>
        <w:szCs w:val="18"/>
        <w:u w:val="none" w:color="000000"/>
        <w:bdr w:val="none" w:sz="0" w:space="0" w:color="auto"/>
        <w:shd w:val="clear" w:color="auto" w:fill="auto"/>
        <w:vertAlign w:val="baseline"/>
      </w:rPr>
    </w:lvl>
    <w:lvl w:ilvl="1" w:tplc="FFFFFFFF">
      <w:start w:val="1"/>
      <w:numFmt w:val="lowerLetter"/>
      <w:lvlText w:val="%2"/>
      <w:lvlJc w:val="left"/>
      <w:pPr>
        <w:ind w:left="7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FFFFFFF">
      <w:start w:val="1"/>
      <w:numFmt w:val="lowerRoman"/>
      <w:lvlText w:val="%3"/>
      <w:lvlJc w:val="left"/>
      <w:pPr>
        <w:ind w:left="14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FFFFFFFF">
      <w:start w:val="1"/>
      <w:numFmt w:val="decimal"/>
      <w:lvlText w:val="%4"/>
      <w:lvlJc w:val="left"/>
      <w:pPr>
        <w:ind w:left="21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FFFFFFF">
      <w:start w:val="1"/>
      <w:numFmt w:val="lowerLetter"/>
      <w:lvlText w:val="%5"/>
      <w:lvlJc w:val="left"/>
      <w:pPr>
        <w:ind w:left="28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FFFFFFF">
      <w:start w:val="1"/>
      <w:numFmt w:val="lowerRoman"/>
      <w:lvlText w:val="%6"/>
      <w:lvlJc w:val="left"/>
      <w:pPr>
        <w:ind w:left="36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FFFFFFF">
      <w:start w:val="1"/>
      <w:numFmt w:val="decimal"/>
      <w:lvlText w:val="%7"/>
      <w:lvlJc w:val="left"/>
      <w:pPr>
        <w:ind w:left="43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FFFFFF">
      <w:start w:val="1"/>
      <w:numFmt w:val="lowerLetter"/>
      <w:lvlText w:val="%8"/>
      <w:lvlJc w:val="left"/>
      <w:pPr>
        <w:ind w:left="50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FFFFFFFF">
      <w:start w:val="1"/>
      <w:numFmt w:val="lowerRoman"/>
      <w:lvlText w:val="%9"/>
      <w:lvlJc w:val="left"/>
      <w:pPr>
        <w:ind w:left="57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1" w15:restartNumberingAfterBreak="0">
    <w:nsid w:val="4CD82F7C"/>
    <w:multiLevelType w:val="hybridMultilevel"/>
    <w:tmpl w:val="D2C44E80"/>
    <w:lvl w:ilvl="0" w:tplc="FFFFFFFF">
      <w:start w:val="1"/>
      <w:numFmt w:val="decimal"/>
      <w:lvlText w:val="%1."/>
      <w:lvlJc w:val="left"/>
      <w:pPr>
        <w:ind w:left="37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C3671E"/>
    <w:multiLevelType w:val="hybridMultilevel"/>
    <w:tmpl w:val="40708E82"/>
    <w:lvl w:ilvl="0" w:tplc="FFFFFFFF">
      <w:start w:val="1"/>
      <w:numFmt w:val="decimal"/>
      <w:lvlText w:val="%1."/>
      <w:lvlJc w:val="left"/>
      <w:pPr>
        <w:ind w:left="37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0A052F6"/>
    <w:multiLevelType w:val="hybridMultilevel"/>
    <w:tmpl w:val="D01A0DA2"/>
    <w:lvl w:ilvl="0" w:tplc="CE38F3B2">
      <w:start w:val="1"/>
      <w:numFmt w:val="decimal"/>
      <w:lvlText w:val="%1."/>
      <w:lvlJc w:val="left"/>
      <w:pPr>
        <w:ind w:left="720" w:hanging="360"/>
      </w:pPr>
      <w:rPr>
        <w:rFonts w:hint="default"/>
        <w:b w:val="0"/>
        <w:i w:val="0"/>
        <w:strike w:val="0"/>
        <w:dstrike w:val="0"/>
        <w:color w:val="000000"/>
        <w:sz w:val="18"/>
        <w:szCs w:val="18"/>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DD4030"/>
    <w:multiLevelType w:val="hybridMultilevel"/>
    <w:tmpl w:val="DA6CE15C"/>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5" w15:restartNumberingAfterBreak="0">
    <w:nsid w:val="5881029E"/>
    <w:multiLevelType w:val="hybridMultilevel"/>
    <w:tmpl w:val="C4661A98"/>
    <w:lvl w:ilvl="0" w:tplc="028E6CD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A15103"/>
    <w:multiLevelType w:val="hybridMultilevel"/>
    <w:tmpl w:val="353E1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926787"/>
    <w:multiLevelType w:val="hybridMultilevel"/>
    <w:tmpl w:val="FCEC88C6"/>
    <w:lvl w:ilvl="0" w:tplc="FFFFFFFF">
      <w:start w:val="1"/>
      <w:numFmt w:val="decimal"/>
      <w:lvlText w:val="%1."/>
      <w:lvlJc w:val="left"/>
      <w:pPr>
        <w:ind w:left="360" w:hanging="360"/>
      </w:pPr>
      <w:rPr>
        <w:rFonts w:hint="default"/>
        <w:b w:val="0"/>
        <w:i w:val="0"/>
        <w:strike w:val="0"/>
        <w:dstrike w:val="0"/>
        <w:color w:val="000000"/>
        <w:sz w:val="18"/>
        <w:szCs w:val="18"/>
        <w:u w:val="none" w:color="000000"/>
        <w:bdr w:val="none" w:sz="0" w:space="0" w:color="auto"/>
        <w:shd w:val="clear" w:color="auto" w:fill="auto"/>
        <w:vertAlign w:val="baseline"/>
      </w:rPr>
    </w:lvl>
    <w:lvl w:ilvl="1" w:tplc="FFFFFFFF">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FFFFFFF">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FFFFFFFF">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FFFFFFF">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FFFFFFF">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FFFFFFF">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FFFFFF">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FFFFFFFF">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8" w15:restartNumberingAfterBreak="0">
    <w:nsid w:val="60417B74"/>
    <w:multiLevelType w:val="hybridMultilevel"/>
    <w:tmpl w:val="B25AD812"/>
    <w:lvl w:ilvl="0" w:tplc="0809000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8DC15BE"/>
    <w:multiLevelType w:val="hybridMultilevel"/>
    <w:tmpl w:val="7B608A7A"/>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30" w15:restartNumberingAfterBreak="0">
    <w:nsid w:val="692321B0"/>
    <w:multiLevelType w:val="hybridMultilevel"/>
    <w:tmpl w:val="43A0D5A0"/>
    <w:lvl w:ilvl="0" w:tplc="FFFFFFFF">
      <w:start w:val="1"/>
      <w:numFmt w:val="decimal"/>
      <w:lvlText w:val="%1."/>
      <w:lvlJc w:val="left"/>
      <w:pPr>
        <w:ind w:left="360" w:hanging="360"/>
      </w:pPr>
      <w:rPr>
        <w:b w:val="0"/>
        <w:i w:val="0"/>
        <w:strike w:val="0"/>
        <w:dstrike w:val="0"/>
        <w:color w:val="000000"/>
        <w:sz w:val="18"/>
        <w:szCs w:val="18"/>
        <w:u w:val="none" w:color="000000"/>
        <w:bdr w:val="none" w:sz="0" w:space="0" w:color="auto"/>
        <w:shd w:val="clear" w:color="auto" w:fill="auto"/>
        <w:vertAlign w:val="baseline"/>
      </w:rPr>
    </w:lvl>
    <w:lvl w:ilvl="1" w:tplc="FFFFFFFF">
      <w:start w:val="1"/>
      <w:numFmt w:val="lowerLetter"/>
      <w:lvlText w:val="%2"/>
      <w:lvlJc w:val="left"/>
      <w:pPr>
        <w:ind w:left="7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FFFFFFF">
      <w:start w:val="1"/>
      <w:numFmt w:val="lowerRoman"/>
      <w:lvlText w:val="%3"/>
      <w:lvlJc w:val="left"/>
      <w:pPr>
        <w:ind w:left="14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FFFFFFFF">
      <w:start w:val="1"/>
      <w:numFmt w:val="decimal"/>
      <w:lvlText w:val="%4"/>
      <w:lvlJc w:val="left"/>
      <w:pPr>
        <w:ind w:left="21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FFFFFFF">
      <w:start w:val="1"/>
      <w:numFmt w:val="lowerLetter"/>
      <w:lvlText w:val="%5"/>
      <w:lvlJc w:val="left"/>
      <w:pPr>
        <w:ind w:left="28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FFFFFFF">
      <w:start w:val="1"/>
      <w:numFmt w:val="lowerRoman"/>
      <w:lvlText w:val="%6"/>
      <w:lvlJc w:val="left"/>
      <w:pPr>
        <w:ind w:left="36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FFFFFFF">
      <w:start w:val="1"/>
      <w:numFmt w:val="decimal"/>
      <w:lvlText w:val="%7"/>
      <w:lvlJc w:val="left"/>
      <w:pPr>
        <w:ind w:left="43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FFFFFF">
      <w:start w:val="1"/>
      <w:numFmt w:val="lowerLetter"/>
      <w:lvlText w:val="%8"/>
      <w:lvlJc w:val="left"/>
      <w:pPr>
        <w:ind w:left="50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FFFFFFFF">
      <w:start w:val="1"/>
      <w:numFmt w:val="lowerRoman"/>
      <w:lvlText w:val="%9"/>
      <w:lvlJc w:val="left"/>
      <w:pPr>
        <w:ind w:left="57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31" w15:restartNumberingAfterBreak="0">
    <w:nsid w:val="699D0860"/>
    <w:multiLevelType w:val="hybridMultilevel"/>
    <w:tmpl w:val="142C2172"/>
    <w:lvl w:ilvl="0" w:tplc="FFFFFFFF">
      <w:start w:val="1"/>
      <w:numFmt w:val="decimal"/>
      <w:lvlText w:val="%1."/>
      <w:lvlJc w:val="left"/>
      <w:pPr>
        <w:ind w:left="37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E2101"/>
    <w:multiLevelType w:val="multilevel"/>
    <w:tmpl w:val="B67C4C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F236762"/>
    <w:multiLevelType w:val="multilevel"/>
    <w:tmpl w:val="AA425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125B9D"/>
    <w:multiLevelType w:val="hybridMultilevel"/>
    <w:tmpl w:val="0F3CB608"/>
    <w:lvl w:ilvl="0" w:tplc="CE38F3B2">
      <w:start w:val="1"/>
      <w:numFmt w:val="decimal"/>
      <w:lvlText w:val="%1."/>
      <w:lvlJc w:val="left"/>
      <w:pPr>
        <w:ind w:left="360" w:hanging="360"/>
      </w:pPr>
      <w:rPr>
        <w:rFonts w:hint="default"/>
        <w:b w:val="0"/>
        <w:i w:val="0"/>
        <w:strike w:val="0"/>
        <w:dstrike w:val="0"/>
        <w:color w:val="000000"/>
        <w:sz w:val="18"/>
        <w:szCs w:val="18"/>
        <w:u w:val="none" w:color="000000"/>
        <w:bdr w:val="none" w:sz="0" w:space="0" w:color="auto"/>
        <w:shd w:val="clear" w:color="auto" w:fill="auto"/>
        <w:vertAlign w:val="baseline"/>
      </w:rPr>
    </w:lvl>
    <w:lvl w:ilvl="1" w:tplc="FFFFFFFF">
      <w:start w:val="1"/>
      <w:numFmt w:val="lowerLetter"/>
      <w:lvlText w:val="%2"/>
      <w:lvlJc w:val="left"/>
      <w:pPr>
        <w:ind w:left="7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FFFFFFF">
      <w:start w:val="1"/>
      <w:numFmt w:val="lowerRoman"/>
      <w:lvlText w:val="%3"/>
      <w:lvlJc w:val="left"/>
      <w:pPr>
        <w:ind w:left="14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FFFFFFFF">
      <w:start w:val="1"/>
      <w:numFmt w:val="decimal"/>
      <w:lvlText w:val="%4"/>
      <w:lvlJc w:val="left"/>
      <w:pPr>
        <w:ind w:left="21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FFFFFFF">
      <w:start w:val="1"/>
      <w:numFmt w:val="lowerLetter"/>
      <w:lvlText w:val="%5"/>
      <w:lvlJc w:val="left"/>
      <w:pPr>
        <w:ind w:left="28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FFFFFFF">
      <w:start w:val="1"/>
      <w:numFmt w:val="lowerRoman"/>
      <w:lvlText w:val="%6"/>
      <w:lvlJc w:val="left"/>
      <w:pPr>
        <w:ind w:left="36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FFFFFFF">
      <w:start w:val="1"/>
      <w:numFmt w:val="decimal"/>
      <w:lvlText w:val="%7"/>
      <w:lvlJc w:val="left"/>
      <w:pPr>
        <w:ind w:left="43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FFFFFF">
      <w:start w:val="1"/>
      <w:numFmt w:val="lowerLetter"/>
      <w:lvlText w:val="%8"/>
      <w:lvlJc w:val="left"/>
      <w:pPr>
        <w:ind w:left="50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FFFFFFFF">
      <w:start w:val="1"/>
      <w:numFmt w:val="lowerRoman"/>
      <w:lvlText w:val="%9"/>
      <w:lvlJc w:val="left"/>
      <w:pPr>
        <w:ind w:left="57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35" w15:restartNumberingAfterBreak="0">
    <w:nsid w:val="784662D1"/>
    <w:multiLevelType w:val="multilevel"/>
    <w:tmpl w:val="A21819DC"/>
    <w:styleLink w:val="CurrentList1"/>
    <w:lvl w:ilvl="0">
      <w:start w:val="1"/>
      <w:numFmt w:val="decimal"/>
      <w:lvlText w:val="%1."/>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36" w15:restartNumberingAfterBreak="0">
    <w:nsid w:val="7A0901F2"/>
    <w:multiLevelType w:val="hybridMultilevel"/>
    <w:tmpl w:val="1A18703A"/>
    <w:lvl w:ilvl="0" w:tplc="CE38F3B2">
      <w:start w:val="1"/>
      <w:numFmt w:val="decimal"/>
      <w:lvlText w:val="%1."/>
      <w:lvlJc w:val="left"/>
      <w:pPr>
        <w:ind w:left="360" w:hanging="360"/>
      </w:pPr>
      <w:rPr>
        <w:rFonts w:hint="default"/>
        <w:b w:val="0"/>
        <w:i w:val="0"/>
        <w:strike w:val="0"/>
        <w:dstrike w:val="0"/>
        <w:color w:val="000000"/>
        <w:sz w:val="18"/>
        <w:szCs w:val="18"/>
        <w:u w:val="none" w:color="000000"/>
        <w:bdr w:val="none" w:sz="0" w:space="0" w:color="auto"/>
        <w:shd w:val="clear" w:color="auto" w:fill="auto"/>
        <w:vertAlign w:val="baseline"/>
      </w:rPr>
    </w:lvl>
    <w:lvl w:ilvl="1" w:tplc="FFFFFFFF">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FFFFFFF">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FFFFFFFF">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FFFFFFF">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FFFFFFF">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FFFFFFF">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FFFFFF">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FFFFFFFF">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37" w15:restartNumberingAfterBreak="0">
    <w:nsid w:val="7C27412C"/>
    <w:multiLevelType w:val="hybridMultilevel"/>
    <w:tmpl w:val="0282B2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CE36A72"/>
    <w:multiLevelType w:val="hybridMultilevel"/>
    <w:tmpl w:val="FE9A1EB8"/>
    <w:lvl w:ilvl="0" w:tplc="D618FE8E">
      <w:start w:val="1"/>
      <w:numFmt w:val="bullet"/>
      <w:lvlText w:val="▪"/>
      <w:lvlJc w:val="left"/>
      <w:pPr>
        <w:ind w:left="720" w:hanging="360"/>
      </w:pPr>
      <w:rPr>
        <w:rFonts w:ascii="Segoe UI Symbol" w:eastAsia="Segoe UI Symbol" w:hAnsi="Segoe UI Symbol" w:cs="Segoe UI Symbol" w:hint="default"/>
        <w:b w:val="0"/>
        <w:i w:val="0"/>
        <w:strike w:val="0"/>
        <w:dstrike w:val="0"/>
        <w:color w:val="000000"/>
        <w:sz w:val="18"/>
        <w:szCs w:val="18"/>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D7554F0"/>
    <w:multiLevelType w:val="hybridMultilevel"/>
    <w:tmpl w:val="7F9283EC"/>
    <w:lvl w:ilvl="0" w:tplc="0809000F">
      <w:start w:val="1"/>
      <w:numFmt w:val="decimal"/>
      <w:lvlText w:val="%1."/>
      <w:lvlJc w:val="left"/>
      <w:pPr>
        <w:ind w:left="360" w:hanging="360"/>
      </w:pPr>
      <w:rPr>
        <w:rFonts w:hint="default"/>
        <w:b w:val="0"/>
        <w:i w:val="0"/>
        <w:strike w:val="0"/>
        <w:dstrike w:val="0"/>
        <w:color w:val="000000"/>
        <w:sz w:val="18"/>
        <w:szCs w:val="18"/>
        <w:u w:val="none" w:color="000000"/>
        <w:bdr w:val="none" w:sz="0" w:space="0" w:color="auto"/>
        <w:shd w:val="clear" w:color="auto" w:fill="auto"/>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44284603">
    <w:abstractNumId w:val="2"/>
  </w:num>
  <w:num w:numId="2" w16cid:durableId="1721324603">
    <w:abstractNumId w:val="34"/>
  </w:num>
  <w:num w:numId="3" w16cid:durableId="1251353563">
    <w:abstractNumId w:val="8"/>
  </w:num>
  <w:num w:numId="4" w16cid:durableId="1957835425">
    <w:abstractNumId w:val="38"/>
  </w:num>
  <w:num w:numId="5" w16cid:durableId="1912621874">
    <w:abstractNumId w:val="25"/>
  </w:num>
  <w:num w:numId="6" w16cid:durableId="24411307">
    <w:abstractNumId w:val="37"/>
  </w:num>
  <w:num w:numId="7" w16cid:durableId="483162481">
    <w:abstractNumId w:val="15"/>
  </w:num>
  <w:num w:numId="8" w16cid:durableId="1237209104">
    <w:abstractNumId w:val="35"/>
  </w:num>
  <w:num w:numId="9" w16cid:durableId="743455194">
    <w:abstractNumId w:val="10"/>
  </w:num>
  <w:num w:numId="10" w16cid:durableId="503931920">
    <w:abstractNumId w:val="1"/>
  </w:num>
  <w:num w:numId="11" w16cid:durableId="1868833302">
    <w:abstractNumId w:val="0"/>
  </w:num>
  <w:num w:numId="12" w16cid:durableId="1587111392">
    <w:abstractNumId w:val="11"/>
  </w:num>
  <w:num w:numId="13" w16cid:durableId="1018653451">
    <w:abstractNumId w:val="9"/>
  </w:num>
  <w:num w:numId="14" w16cid:durableId="1475218150">
    <w:abstractNumId w:val="12"/>
  </w:num>
  <w:num w:numId="15" w16cid:durableId="2078015940">
    <w:abstractNumId w:val="17"/>
  </w:num>
  <w:num w:numId="16" w16cid:durableId="1337728037">
    <w:abstractNumId w:val="36"/>
  </w:num>
  <w:num w:numId="17" w16cid:durableId="1736584868">
    <w:abstractNumId w:val="39"/>
  </w:num>
  <w:num w:numId="18" w16cid:durableId="1623341769">
    <w:abstractNumId w:val="28"/>
  </w:num>
  <w:num w:numId="19" w16cid:durableId="1078594223">
    <w:abstractNumId w:val="24"/>
  </w:num>
  <w:num w:numId="20" w16cid:durableId="705326621">
    <w:abstractNumId w:val="33"/>
  </w:num>
  <w:num w:numId="21" w16cid:durableId="578831507">
    <w:abstractNumId w:val="4"/>
  </w:num>
  <w:num w:numId="22" w16cid:durableId="613946941">
    <w:abstractNumId w:val="23"/>
  </w:num>
  <w:num w:numId="23" w16cid:durableId="941690759">
    <w:abstractNumId w:val="13"/>
  </w:num>
  <w:num w:numId="24" w16cid:durableId="1347748290">
    <w:abstractNumId w:val="20"/>
  </w:num>
  <w:num w:numId="25" w16cid:durableId="874000644">
    <w:abstractNumId w:val="14"/>
  </w:num>
  <w:num w:numId="26" w16cid:durableId="1762531006">
    <w:abstractNumId w:val="18"/>
  </w:num>
  <w:num w:numId="27" w16cid:durableId="1726830264">
    <w:abstractNumId w:val="3"/>
  </w:num>
  <w:num w:numId="28" w16cid:durableId="1503275560">
    <w:abstractNumId w:val="29"/>
  </w:num>
  <w:num w:numId="29" w16cid:durableId="267125815">
    <w:abstractNumId w:val="31"/>
  </w:num>
  <w:num w:numId="30" w16cid:durableId="83190070">
    <w:abstractNumId w:val="5"/>
  </w:num>
  <w:num w:numId="31" w16cid:durableId="696279086">
    <w:abstractNumId w:val="19"/>
  </w:num>
  <w:num w:numId="32" w16cid:durableId="1487016814">
    <w:abstractNumId w:val="7"/>
  </w:num>
  <w:num w:numId="33" w16cid:durableId="951591918">
    <w:abstractNumId w:val="22"/>
  </w:num>
  <w:num w:numId="34" w16cid:durableId="1391810209">
    <w:abstractNumId w:val="6"/>
  </w:num>
  <w:num w:numId="35" w16cid:durableId="1836920015">
    <w:abstractNumId w:val="16"/>
  </w:num>
  <w:num w:numId="36" w16cid:durableId="2135899188">
    <w:abstractNumId w:val="27"/>
  </w:num>
  <w:num w:numId="37" w16cid:durableId="1728337707">
    <w:abstractNumId w:val="21"/>
  </w:num>
  <w:num w:numId="38" w16cid:durableId="383910812">
    <w:abstractNumId w:val="30"/>
  </w:num>
  <w:num w:numId="39" w16cid:durableId="2041662561">
    <w:abstractNumId w:val="32"/>
  </w:num>
  <w:num w:numId="40" w16cid:durableId="848176949">
    <w:abstractNumId w:val="2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ergio Pinto (sepinto)">
    <w15:presenceInfo w15:providerId="AD" w15:userId="S::sepinto@cisco.com::b95c7098-0be9-4964-a294-a21783e3c2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QVic0tTY1NTcyUdpeDU4uLM/DyQAtNaAIMTJLAsAAAA"/>
  </w:docVars>
  <w:rsids>
    <w:rsidRoot w:val="004C4AFB"/>
    <w:rsid w:val="00001ADA"/>
    <w:rsid w:val="0000206E"/>
    <w:rsid w:val="00003565"/>
    <w:rsid w:val="00005F41"/>
    <w:rsid w:val="00010EC6"/>
    <w:rsid w:val="00014444"/>
    <w:rsid w:val="000149D8"/>
    <w:rsid w:val="00015B85"/>
    <w:rsid w:val="00015F5B"/>
    <w:rsid w:val="00016A88"/>
    <w:rsid w:val="00017817"/>
    <w:rsid w:val="00020E63"/>
    <w:rsid w:val="00022343"/>
    <w:rsid w:val="00022772"/>
    <w:rsid w:val="0002493D"/>
    <w:rsid w:val="00024C56"/>
    <w:rsid w:val="00026E78"/>
    <w:rsid w:val="000278DD"/>
    <w:rsid w:val="000303F6"/>
    <w:rsid w:val="0003075B"/>
    <w:rsid w:val="00031584"/>
    <w:rsid w:val="00031961"/>
    <w:rsid w:val="00031C72"/>
    <w:rsid w:val="00036C1C"/>
    <w:rsid w:val="00036FE7"/>
    <w:rsid w:val="0004001C"/>
    <w:rsid w:val="00040BAA"/>
    <w:rsid w:val="0004229D"/>
    <w:rsid w:val="000424FD"/>
    <w:rsid w:val="00043733"/>
    <w:rsid w:val="00047D30"/>
    <w:rsid w:val="00050C25"/>
    <w:rsid w:val="00050DEA"/>
    <w:rsid w:val="00052C2A"/>
    <w:rsid w:val="00055A32"/>
    <w:rsid w:val="00057212"/>
    <w:rsid w:val="000572AB"/>
    <w:rsid w:val="0005733F"/>
    <w:rsid w:val="00057512"/>
    <w:rsid w:val="00057979"/>
    <w:rsid w:val="00060F64"/>
    <w:rsid w:val="00061FCD"/>
    <w:rsid w:val="00063002"/>
    <w:rsid w:val="00071563"/>
    <w:rsid w:val="0007213B"/>
    <w:rsid w:val="00073E2D"/>
    <w:rsid w:val="00074E2E"/>
    <w:rsid w:val="00075AEF"/>
    <w:rsid w:val="0007758F"/>
    <w:rsid w:val="0008058D"/>
    <w:rsid w:val="00080828"/>
    <w:rsid w:val="00080FC9"/>
    <w:rsid w:val="00081B6D"/>
    <w:rsid w:val="00083F90"/>
    <w:rsid w:val="00084F94"/>
    <w:rsid w:val="00091250"/>
    <w:rsid w:val="000926FE"/>
    <w:rsid w:val="0009424D"/>
    <w:rsid w:val="0009763A"/>
    <w:rsid w:val="000A02F7"/>
    <w:rsid w:val="000A0E0C"/>
    <w:rsid w:val="000A0F07"/>
    <w:rsid w:val="000A11C5"/>
    <w:rsid w:val="000A1AF0"/>
    <w:rsid w:val="000A1BA5"/>
    <w:rsid w:val="000A220E"/>
    <w:rsid w:val="000A25FD"/>
    <w:rsid w:val="000A3B30"/>
    <w:rsid w:val="000A4B5B"/>
    <w:rsid w:val="000B24F0"/>
    <w:rsid w:val="000B395C"/>
    <w:rsid w:val="000B4018"/>
    <w:rsid w:val="000B4CBA"/>
    <w:rsid w:val="000C076E"/>
    <w:rsid w:val="000C1C5B"/>
    <w:rsid w:val="000C272F"/>
    <w:rsid w:val="000C2CF2"/>
    <w:rsid w:val="000C4FB6"/>
    <w:rsid w:val="000C755F"/>
    <w:rsid w:val="000D3783"/>
    <w:rsid w:val="000D5DAC"/>
    <w:rsid w:val="000D6339"/>
    <w:rsid w:val="000D7225"/>
    <w:rsid w:val="000D7310"/>
    <w:rsid w:val="000E0B9B"/>
    <w:rsid w:val="000E11EF"/>
    <w:rsid w:val="000E19A2"/>
    <w:rsid w:val="000E27C3"/>
    <w:rsid w:val="000E2CC7"/>
    <w:rsid w:val="000E2EBC"/>
    <w:rsid w:val="000E3D84"/>
    <w:rsid w:val="000F0E48"/>
    <w:rsid w:val="000F1822"/>
    <w:rsid w:val="000F1D43"/>
    <w:rsid w:val="000F2BE8"/>
    <w:rsid w:val="000F3EF0"/>
    <w:rsid w:val="000F48AF"/>
    <w:rsid w:val="000F71E5"/>
    <w:rsid w:val="00101407"/>
    <w:rsid w:val="00102752"/>
    <w:rsid w:val="001043BE"/>
    <w:rsid w:val="0010466C"/>
    <w:rsid w:val="00107D9E"/>
    <w:rsid w:val="00110361"/>
    <w:rsid w:val="00111FAE"/>
    <w:rsid w:val="00112018"/>
    <w:rsid w:val="0011269C"/>
    <w:rsid w:val="00113CF6"/>
    <w:rsid w:val="00113E28"/>
    <w:rsid w:val="00114EC9"/>
    <w:rsid w:val="00114FBC"/>
    <w:rsid w:val="00115F4B"/>
    <w:rsid w:val="00116033"/>
    <w:rsid w:val="00117E45"/>
    <w:rsid w:val="00120C91"/>
    <w:rsid w:val="00121823"/>
    <w:rsid w:val="00121934"/>
    <w:rsid w:val="00121B20"/>
    <w:rsid w:val="0012395A"/>
    <w:rsid w:val="0012517C"/>
    <w:rsid w:val="0012556A"/>
    <w:rsid w:val="001273F2"/>
    <w:rsid w:val="00127922"/>
    <w:rsid w:val="00131629"/>
    <w:rsid w:val="00132372"/>
    <w:rsid w:val="001327BB"/>
    <w:rsid w:val="00132FA0"/>
    <w:rsid w:val="00135382"/>
    <w:rsid w:val="00135FDB"/>
    <w:rsid w:val="00137C54"/>
    <w:rsid w:val="00140017"/>
    <w:rsid w:val="00140566"/>
    <w:rsid w:val="00144078"/>
    <w:rsid w:val="00147873"/>
    <w:rsid w:val="00147AE9"/>
    <w:rsid w:val="001524EE"/>
    <w:rsid w:val="001529C8"/>
    <w:rsid w:val="00152EDF"/>
    <w:rsid w:val="001536D2"/>
    <w:rsid w:val="0015452A"/>
    <w:rsid w:val="001547D9"/>
    <w:rsid w:val="00154A89"/>
    <w:rsid w:val="00155574"/>
    <w:rsid w:val="00155EB5"/>
    <w:rsid w:val="00160228"/>
    <w:rsid w:val="00163059"/>
    <w:rsid w:val="0016434A"/>
    <w:rsid w:val="001644F9"/>
    <w:rsid w:val="0016529B"/>
    <w:rsid w:val="00167956"/>
    <w:rsid w:val="00171B6B"/>
    <w:rsid w:val="0017291A"/>
    <w:rsid w:val="00174721"/>
    <w:rsid w:val="00175010"/>
    <w:rsid w:val="00175507"/>
    <w:rsid w:val="001778A3"/>
    <w:rsid w:val="00182973"/>
    <w:rsid w:val="00182ECA"/>
    <w:rsid w:val="001845E5"/>
    <w:rsid w:val="00187340"/>
    <w:rsid w:val="00191F0B"/>
    <w:rsid w:val="001942FA"/>
    <w:rsid w:val="00194810"/>
    <w:rsid w:val="00194CA8"/>
    <w:rsid w:val="00194CAC"/>
    <w:rsid w:val="00195BD3"/>
    <w:rsid w:val="00197229"/>
    <w:rsid w:val="001A0097"/>
    <w:rsid w:val="001A1B2B"/>
    <w:rsid w:val="001A65C9"/>
    <w:rsid w:val="001A6EF3"/>
    <w:rsid w:val="001B00CC"/>
    <w:rsid w:val="001B2D82"/>
    <w:rsid w:val="001B305F"/>
    <w:rsid w:val="001B7EAC"/>
    <w:rsid w:val="001C03F7"/>
    <w:rsid w:val="001C0431"/>
    <w:rsid w:val="001C14EF"/>
    <w:rsid w:val="001C1C99"/>
    <w:rsid w:val="001C2AF9"/>
    <w:rsid w:val="001C3C90"/>
    <w:rsid w:val="001C5492"/>
    <w:rsid w:val="001C65FC"/>
    <w:rsid w:val="001C6A52"/>
    <w:rsid w:val="001C721D"/>
    <w:rsid w:val="001D095A"/>
    <w:rsid w:val="001D0C85"/>
    <w:rsid w:val="001D1FE5"/>
    <w:rsid w:val="001D323A"/>
    <w:rsid w:val="001D51A8"/>
    <w:rsid w:val="001D54C3"/>
    <w:rsid w:val="001D6F08"/>
    <w:rsid w:val="001E0895"/>
    <w:rsid w:val="001E181C"/>
    <w:rsid w:val="001E41CA"/>
    <w:rsid w:val="001E5DE2"/>
    <w:rsid w:val="001E71D2"/>
    <w:rsid w:val="001F0C73"/>
    <w:rsid w:val="001F1061"/>
    <w:rsid w:val="001F18C2"/>
    <w:rsid w:val="001F2E11"/>
    <w:rsid w:val="001F35D2"/>
    <w:rsid w:val="001F438C"/>
    <w:rsid w:val="001F54F9"/>
    <w:rsid w:val="001F6BBB"/>
    <w:rsid w:val="001F76DD"/>
    <w:rsid w:val="0020001F"/>
    <w:rsid w:val="0020016E"/>
    <w:rsid w:val="00200462"/>
    <w:rsid w:val="0020421F"/>
    <w:rsid w:val="00204FA3"/>
    <w:rsid w:val="00205213"/>
    <w:rsid w:val="0020556D"/>
    <w:rsid w:val="00206C00"/>
    <w:rsid w:val="002074CF"/>
    <w:rsid w:val="00211852"/>
    <w:rsid w:val="00211A6E"/>
    <w:rsid w:val="00211C08"/>
    <w:rsid w:val="00212678"/>
    <w:rsid w:val="00213470"/>
    <w:rsid w:val="00214046"/>
    <w:rsid w:val="00215078"/>
    <w:rsid w:val="00215BB3"/>
    <w:rsid w:val="00216C51"/>
    <w:rsid w:val="00217E07"/>
    <w:rsid w:val="00217EC3"/>
    <w:rsid w:val="002207C0"/>
    <w:rsid w:val="00220E0F"/>
    <w:rsid w:val="0022117E"/>
    <w:rsid w:val="00223381"/>
    <w:rsid w:val="00223599"/>
    <w:rsid w:val="0022462F"/>
    <w:rsid w:val="00224901"/>
    <w:rsid w:val="00226067"/>
    <w:rsid w:val="00226350"/>
    <w:rsid w:val="00226AE2"/>
    <w:rsid w:val="00227725"/>
    <w:rsid w:val="00231B65"/>
    <w:rsid w:val="0023532A"/>
    <w:rsid w:val="0023773F"/>
    <w:rsid w:val="0024098D"/>
    <w:rsid w:val="00240F39"/>
    <w:rsid w:val="00241B63"/>
    <w:rsid w:val="00242225"/>
    <w:rsid w:val="00242DD2"/>
    <w:rsid w:val="002433C2"/>
    <w:rsid w:val="0024596B"/>
    <w:rsid w:val="00246467"/>
    <w:rsid w:val="00246875"/>
    <w:rsid w:val="0025035B"/>
    <w:rsid w:val="00250738"/>
    <w:rsid w:val="00251365"/>
    <w:rsid w:val="002524B9"/>
    <w:rsid w:val="00252B6E"/>
    <w:rsid w:val="00254379"/>
    <w:rsid w:val="00254A4F"/>
    <w:rsid w:val="00254E16"/>
    <w:rsid w:val="00255080"/>
    <w:rsid w:val="0025552A"/>
    <w:rsid w:val="0025607F"/>
    <w:rsid w:val="00261EB9"/>
    <w:rsid w:val="00262AA2"/>
    <w:rsid w:val="0026443C"/>
    <w:rsid w:val="00264728"/>
    <w:rsid w:val="00264888"/>
    <w:rsid w:val="0026502F"/>
    <w:rsid w:val="002654A6"/>
    <w:rsid w:val="0026564C"/>
    <w:rsid w:val="00265835"/>
    <w:rsid w:val="00267B08"/>
    <w:rsid w:val="00270CED"/>
    <w:rsid w:val="00270E75"/>
    <w:rsid w:val="00273B6C"/>
    <w:rsid w:val="00274409"/>
    <w:rsid w:val="00276E53"/>
    <w:rsid w:val="00280EBA"/>
    <w:rsid w:val="002811B0"/>
    <w:rsid w:val="00287FEE"/>
    <w:rsid w:val="00290BC5"/>
    <w:rsid w:val="00291897"/>
    <w:rsid w:val="00291E5F"/>
    <w:rsid w:val="00292544"/>
    <w:rsid w:val="002934F8"/>
    <w:rsid w:val="002952F2"/>
    <w:rsid w:val="00295514"/>
    <w:rsid w:val="00296265"/>
    <w:rsid w:val="002962B4"/>
    <w:rsid w:val="00296C1F"/>
    <w:rsid w:val="00297CC7"/>
    <w:rsid w:val="002A08CF"/>
    <w:rsid w:val="002A09DC"/>
    <w:rsid w:val="002A233B"/>
    <w:rsid w:val="002A47F6"/>
    <w:rsid w:val="002A4B7A"/>
    <w:rsid w:val="002A7794"/>
    <w:rsid w:val="002A7B44"/>
    <w:rsid w:val="002B0469"/>
    <w:rsid w:val="002B20B5"/>
    <w:rsid w:val="002B2F8A"/>
    <w:rsid w:val="002B33B4"/>
    <w:rsid w:val="002B3EFC"/>
    <w:rsid w:val="002B7823"/>
    <w:rsid w:val="002C0DEE"/>
    <w:rsid w:val="002C141F"/>
    <w:rsid w:val="002C2D8E"/>
    <w:rsid w:val="002C32FA"/>
    <w:rsid w:val="002C4DDB"/>
    <w:rsid w:val="002C584D"/>
    <w:rsid w:val="002C625B"/>
    <w:rsid w:val="002C72A0"/>
    <w:rsid w:val="002D020C"/>
    <w:rsid w:val="002D048D"/>
    <w:rsid w:val="002D0C2D"/>
    <w:rsid w:val="002D0FA2"/>
    <w:rsid w:val="002D266A"/>
    <w:rsid w:val="002D37A4"/>
    <w:rsid w:val="002D3F5C"/>
    <w:rsid w:val="002E056B"/>
    <w:rsid w:val="002E29ED"/>
    <w:rsid w:val="002E2FBE"/>
    <w:rsid w:val="002E433F"/>
    <w:rsid w:val="002E506A"/>
    <w:rsid w:val="002E60D6"/>
    <w:rsid w:val="002E6129"/>
    <w:rsid w:val="002E663D"/>
    <w:rsid w:val="002E6828"/>
    <w:rsid w:val="002E793C"/>
    <w:rsid w:val="002E7CA4"/>
    <w:rsid w:val="002F18B1"/>
    <w:rsid w:val="002F2DA4"/>
    <w:rsid w:val="002F2DEB"/>
    <w:rsid w:val="002F4634"/>
    <w:rsid w:val="002F752E"/>
    <w:rsid w:val="00300032"/>
    <w:rsid w:val="00300644"/>
    <w:rsid w:val="00300BD4"/>
    <w:rsid w:val="00302087"/>
    <w:rsid w:val="00303B54"/>
    <w:rsid w:val="003059F1"/>
    <w:rsid w:val="00305A4A"/>
    <w:rsid w:val="0030603D"/>
    <w:rsid w:val="00306B6F"/>
    <w:rsid w:val="00306CC5"/>
    <w:rsid w:val="00310F58"/>
    <w:rsid w:val="00313A34"/>
    <w:rsid w:val="003142E0"/>
    <w:rsid w:val="00315178"/>
    <w:rsid w:val="00315E3B"/>
    <w:rsid w:val="00316E43"/>
    <w:rsid w:val="00317052"/>
    <w:rsid w:val="003210BA"/>
    <w:rsid w:val="00322783"/>
    <w:rsid w:val="003251A0"/>
    <w:rsid w:val="00326A54"/>
    <w:rsid w:val="00327568"/>
    <w:rsid w:val="003276C5"/>
    <w:rsid w:val="00330F29"/>
    <w:rsid w:val="00332AF6"/>
    <w:rsid w:val="003346F5"/>
    <w:rsid w:val="00334999"/>
    <w:rsid w:val="003376AF"/>
    <w:rsid w:val="003425D1"/>
    <w:rsid w:val="00343714"/>
    <w:rsid w:val="00343852"/>
    <w:rsid w:val="00345E20"/>
    <w:rsid w:val="003470A7"/>
    <w:rsid w:val="003470AF"/>
    <w:rsid w:val="003479A2"/>
    <w:rsid w:val="0035072C"/>
    <w:rsid w:val="00350B13"/>
    <w:rsid w:val="00352B38"/>
    <w:rsid w:val="00353751"/>
    <w:rsid w:val="003555EF"/>
    <w:rsid w:val="0035730C"/>
    <w:rsid w:val="00360CC8"/>
    <w:rsid w:val="0036131D"/>
    <w:rsid w:val="003618C4"/>
    <w:rsid w:val="00361F41"/>
    <w:rsid w:val="00362DF0"/>
    <w:rsid w:val="0036406B"/>
    <w:rsid w:val="003661B3"/>
    <w:rsid w:val="003669A2"/>
    <w:rsid w:val="00370363"/>
    <w:rsid w:val="0037233D"/>
    <w:rsid w:val="00372465"/>
    <w:rsid w:val="00373479"/>
    <w:rsid w:val="00375498"/>
    <w:rsid w:val="0037773C"/>
    <w:rsid w:val="00377799"/>
    <w:rsid w:val="003800B3"/>
    <w:rsid w:val="003844AA"/>
    <w:rsid w:val="003848BE"/>
    <w:rsid w:val="00384E3A"/>
    <w:rsid w:val="00385439"/>
    <w:rsid w:val="003862DB"/>
    <w:rsid w:val="00386C1F"/>
    <w:rsid w:val="003915D3"/>
    <w:rsid w:val="003920DD"/>
    <w:rsid w:val="00396279"/>
    <w:rsid w:val="00397D5B"/>
    <w:rsid w:val="003A0A7C"/>
    <w:rsid w:val="003A14EA"/>
    <w:rsid w:val="003A1F09"/>
    <w:rsid w:val="003A238A"/>
    <w:rsid w:val="003A47CE"/>
    <w:rsid w:val="003A58CC"/>
    <w:rsid w:val="003A7311"/>
    <w:rsid w:val="003A7829"/>
    <w:rsid w:val="003B4E90"/>
    <w:rsid w:val="003B6D56"/>
    <w:rsid w:val="003C13F5"/>
    <w:rsid w:val="003C21FD"/>
    <w:rsid w:val="003C2BA7"/>
    <w:rsid w:val="003C5676"/>
    <w:rsid w:val="003C6176"/>
    <w:rsid w:val="003D0E72"/>
    <w:rsid w:val="003D1220"/>
    <w:rsid w:val="003D14DB"/>
    <w:rsid w:val="003D22B9"/>
    <w:rsid w:val="003D3192"/>
    <w:rsid w:val="003D4CE8"/>
    <w:rsid w:val="003D4DC7"/>
    <w:rsid w:val="003D68E8"/>
    <w:rsid w:val="003D719F"/>
    <w:rsid w:val="003E05F7"/>
    <w:rsid w:val="003E2227"/>
    <w:rsid w:val="003E23A1"/>
    <w:rsid w:val="003E3345"/>
    <w:rsid w:val="003E4BAE"/>
    <w:rsid w:val="003F050F"/>
    <w:rsid w:val="003F3B8D"/>
    <w:rsid w:val="003F4252"/>
    <w:rsid w:val="003F4A5A"/>
    <w:rsid w:val="003F4D24"/>
    <w:rsid w:val="003F5BAE"/>
    <w:rsid w:val="003F757A"/>
    <w:rsid w:val="003F78A2"/>
    <w:rsid w:val="00401767"/>
    <w:rsid w:val="00403447"/>
    <w:rsid w:val="00406B71"/>
    <w:rsid w:val="00406C01"/>
    <w:rsid w:val="0040726C"/>
    <w:rsid w:val="00407424"/>
    <w:rsid w:val="0040763E"/>
    <w:rsid w:val="0041242C"/>
    <w:rsid w:val="0041283F"/>
    <w:rsid w:val="00412D0F"/>
    <w:rsid w:val="00413709"/>
    <w:rsid w:val="00413CCB"/>
    <w:rsid w:val="00413FCE"/>
    <w:rsid w:val="004147AE"/>
    <w:rsid w:val="00416846"/>
    <w:rsid w:val="00420240"/>
    <w:rsid w:val="004206A7"/>
    <w:rsid w:val="00421052"/>
    <w:rsid w:val="00421446"/>
    <w:rsid w:val="00423E17"/>
    <w:rsid w:val="0042520C"/>
    <w:rsid w:val="0042728E"/>
    <w:rsid w:val="00430B93"/>
    <w:rsid w:val="00430DF5"/>
    <w:rsid w:val="004314F0"/>
    <w:rsid w:val="00434A35"/>
    <w:rsid w:val="0044062E"/>
    <w:rsid w:val="00440C8C"/>
    <w:rsid w:val="004414FA"/>
    <w:rsid w:val="00441E15"/>
    <w:rsid w:val="004430B6"/>
    <w:rsid w:val="004433D6"/>
    <w:rsid w:val="004455EE"/>
    <w:rsid w:val="004456A2"/>
    <w:rsid w:val="0044687F"/>
    <w:rsid w:val="00450171"/>
    <w:rsid w:val="00452471"/>
    <w:rsid w:val="00452CFC"/>
    <w:rsid w:val="00452FD7"/>
    <w:rsid w:val="0045401A"/>
    <w:rsid w:val="00454D0D"/>
    <w:rsid w:val="004570ED"/>
    <w:rsid w:val="00460842"/>
    <w:rsid w:val="004622C2"/>
    <w:rsid w:val="0046353D"/>
    <w:rsid w:val="00463702"/>
    <w:rsid w:val="00463978"/>
    <w:rsid w:val="0046438B"/>
    <w:rsid w:val="00465954"/>
    <w:rsid w:val="00470249"/>
    <w:rsid w:val="00471941"/>
    <w:rsid w:val="004728F4"/>
    <w:rsid w:val="004753FB"/>
    <w:rsid w:val="00477ACC"/>
    <w:rsid w:val="0048023F"/>
    <w:rsid w:val="00480813"/>
    <w:rsid w:val="00481237"/>
    <w:rsid w:val="004831CA"/>
    <w:rsid w:val="004848DA"/>
    <w:rsid w:val="00485559"/>
    <w:rsid w:val="00485887"/>
    <w:rsid w:val="00490428"/>
    <w:rsid w:val="00490B7D"/>
    <w:rsid w:val="00490EBF"/>
    <w:rsid w:val="00490EE1"/>
    <w:rsid w:val="0049152B"/>
    <w:rsid w:val="00491F98"/>
    <w:rsid w:val="004951DC"/>
    <w:rsid w:val="00495B93"/>
    <w:rsid w:val="00496B38"/>
    <w:rsid w:val="00497554"/>
    <w:rsid w:val="004977D8"/>
    <w:rsid w:val="004A05DF"/>
    <w:rsid w:val="004A0FB0"/>
    <w:rsid w:val="004A140D"/>
    <w:rsid w:val="004A1A21"/>
    <w:rsid w:val="004A319B"/>
    <w:rsid w:val="004A68BE"/>
    <w:rsid w:val="004A7D18"/>
    <w:rsid w:val="004B399E"/>
    <w:rsid w:val="004B4096"/>
    <w:rsid w:val="004B4BDE"/>
    <w:rsid w:val="004B5153"/>
    <w:rsid w:val="004B5820"/>
    <w:rsid w:val="004B6DB2"/>
    <w:rsid w:val="004C3A98"/>
    <w:rsid w:val="004C4AFB"/>
    <w:rsid w:val="004C517B"/>
    <w:rsid w:val="004C692A"/>
    <w:rsid w:val="004C72AB"/>
    <w:rsid w:val="004C767A"/>
    <w:rsid w:val="004D2C72"/>
    <w:rsid w:val="004D55CE"/>
    <w:rsid w:val="004D56FA"/>
    <w:rsid w:val="004D7CFE"/>
    <w:rsid w:val="004E165F"/>
    <w:rsid w:val="004E1F41"/>
    <w:rsid w:val="004E2A12"/>
    <w:rsid w:val="004E3DCF"/>
    <w:rsid w:val="004E4B2A"/>
    <w:rsid w:val="004E51B5"/>
    <w:rsid w:val="004E59F9"/>
    <w:rsid w:val="004E6A00"/>
    <w:rsid w:val="004F0D94"/>
    <w:rsid w:val="004F18F0"/>
    <w:rsid w:val="004F1F00"/>
    <w:rsid w:val="004F203B"/>
    <w:rsid w:val="004F33E8"/>
    <w:rsid w:val="004F43D7"/>
    <w:rsid w:val="004F4792"/>
    <w:rsid w:val="004F4AFC"/>
    <w:rsid w:val="004F4E8F"/>
    <w:rsid w:val="004F6EB3"/>
    <w:rsid w:val="0050054A"/>
    <w:rsid w:val="00500FB5"/>
    <w:rsid w:val="0050220A"/>
    <w:rsid w:val="00502CCB"/>
    <w:rsid w:val="00504005"/>
    <w:rsid w:val="00507051"/>
    <w:rsid w:val="0051102B"/>
    <w:rsid w:val="0051134B"/>
    <w:rsid w:val="00512188"/>
    <w:rsid w:val="00513A00"/>
    <w:rsid w:val="00514308"/>
    <w:rsid w:val="00514492"/>
    <w:rsid w:val="0051592D"/>
    <w:rsid w:val="00515BF5"/>
    <w:rsid w:val="00516826"/>
    <w:rsid w:val="00520386"/>
    <w:rsid w:val="00520FF3"/>
    <w:rsid w:val="00522289"/>
    <w:rsid w:val="0052278F"/>
    <w:rsid w:val="00523642"/>
    <w:rsid w:val="00524463"/>
    <w:rsid w:val="005257C6"/>
    <w:rsid w:val="00526B90"/>
    <w:rsid w:val="00527D85"/>
    <w:rsid w:val="00530D07"/>
    <w:rsid w:val="00536341"/>
    <w:rsid w:val="00542BEF"/>
    <w:rsid w:val="00543CD5"/>
    <w:rsid w:val="00544837"/>
    <w:rsid w:val="00545543"/>
    <w:rsid w:val="0054557B"/>
    <w:rsid w:val="005520BD"/>
    <w:rsid w:val="005525F3"/>
    <w:rsid w:val="00552C47"/>
    <w:rsid w:val="00554715"/>
    <w:rsid w:val="005549C3"/>
    <w:rsid w:val="00557069"/>
    <w:rsid w:val="005575DB"/>
    <w:rsid w:val="005605A8"/>
    <w:rsid w:val="005618F7"/>
    <w:rsid w:val="00561A09"/>
    <w:rsid w:val="00562116"/>
    <w:rsid w:val="00563511"/>
    <w:rsid w:val="0056412C"/>
    <w:rsid w:val="00564225"/>
    <w:rsid w:val="0056430C"/>
    <w:rsid w:val="0056657C"/>
    <w:rsid w:val="00567219"/>
    <w:rsid w:val="00567DD4"/>
    <w:rsid w:val="00567F5A"/>
    <w:rsid w:val="005713B4"/>
    <w:rsid w:val="00572CA2"/>
    <w:rsid w:val="00573005"/>
    <w:rsid w:val="00573075"/>
    <w:rsid w:val="0057356A"/>
    <w:rsid w:val="00573BD0"/>
    <w:rsid w:val="00575FE0"/>
    <w:rsid w:val="00577169"/>
    <w:rsid w:val="00577847"/>
    <w:rsid w:val="00580C04"/>
    <w:rsid w:val="00581B82"/>
    <w:rsid w:val="00583619"/>
    <w:rsid w:val="00583AD9"/>
    <w:rsid w:val="005845C3"/>
    <w:rsid w:val="005847ED"/>
    <w:rsid w:val="00586001"/>
    <w:rsid w:val="005917ED"/>
    <w:rsid w:val="005939FD"/>
    <w:rsid w:val="00594679"/>
    <w:rsid w:val="005946D9"/>
    <w:rsid w:val="00594AD1"/>
    <w:rsid w:val="00594C72"/>
    <w:rsid w:val="00595E00"/>
    <w:rsid w:val="00596860"/>
    <w:rsid w:val="00596F25"/>
    <w:rsid w:val="00597DAF"/>
    <w:rsid w:val="005A2204"/>
    <w:rsid w:val="005A2E08"/>
    <w:rsid w:val="005A428E"/>
    <w:rsid w:val="005A666E"/>
    <w:rsid w:val="005A6801"/>
    <w:rsid w:val="005B26D1"/>
    <w:rsid w:val="005B5917"/>
    <w:rsid w:val="005B5CDE"/>
    <w:rsid w:val="005B60BE"/>
    <w:rsid w:val="005B7122"/>
    <w:rsid w:val="005B7D22"/>
    <w:rsid w:val="005C056C"/>
    <w:rsid w:val="005C4698"/>
    <w:rsid w:val="005D45F7"/>
    <w:rsid w:val="005D4A33"/>
    <w:rsid w:val="005D5F7F"/>
    <w:rsid w:val="005D6F22"/>
    <w:rsid w:val="005D6F3C"/>
    <w:rsid w:val="005D74B5"/>
    <w:rsid w:val="005E0F65"/>
    <w:rsid w:val="005E103A"/>
    <w:rsid w:val="005E279A"/>
    <w:rsid w:val="005E32C0"/>
    <w:rsid w:val="005E37DA"/>
    <w:rsid w:val="005E3D56"/>
    <w:rsid w:val="005E4365"/>
    <w:rsid w:val="005E65D7"/>
    <w:rsid w:val="005F1DBE"/>
    <w:rsid w:val="005F24EF"/>
    <w:rsid w:val="005F287E"/>
    <w:rsid w:val="005F3614"/>
    <w:rsid w:val="005F6ED3"/>
    <w:rsid w:val="005F7FE4"/>
    <w:rsid w:val="0060162F"/>
    <w:rsid w:val="00603978"/>
    <w:rsid w:val="006102A8"/>
    <w:rsid w:val="006113CB"/>
    <w:rsid w:val="00611406"/>
    <w:rsid w:val="006124D8"/>
    <w:rsid w:val="00612520"/>
    <w:rsid w:val="00620597"/>
    <w:rsid w:val="00622982"/>
    <w:rsid w:val="00631A05"/>
    <w:rsid w:val="0063324A"/>
    <w:rsid w:val="00637FDF"/>
    <w:rsid w:val="00640284"/>
    <w:rsid w:val="00640DBC"/>
    <w:rsid w:val="00641534"/>
    <w:rsid w:val="0064256C"/>
    <w:rsid w:val="00643B90"/>
    <w:rsid w:val="00644E08"/>
    <w:rsid w:val="006453E2"/>
    <w:rsid w:val="006511B9"/>
    <w:rsid w:val="00652913"/>
    <w:rsid w:val="00652D4B"/>
    <w:rsid w:val="00652EEB"/>
    <w:rsid w:val="0065394A"/>
    <w:rsid w:val="006551DF"/>
    <w:rsid w:val="006607CA"/>
    <w:rsid w:val="00661238"/>
    <w:rsid w:val="006636AF"/>
    <w:rsid w:val="00665A68"/>
    <w:rsid w:val="00665E2B"/>
    <w:rsid w:val="00666A36"/>
    <w:rsid w:val="006712F4"/>
    <w:rsid w:val="006724C5"/>
    <w:rsid w:val="006733A1"/>
    <w:rsid w:val="006738C8"/>
    <w:rsid w:val="00673BEA"/>
    <w:rsid w:val="00675A33"/>
    <w:rsid w:val="006771D1"/>
    <w:rsid w:val="0067763E"/>
    <w:rsid w:val="0067795B"/>
    <w:rsid w:val="00677F5F"/>
    <w:rsid w:val="00680891"/>
    <w:rsid w:val="00681870"/>
    <w:rsid w:val="00682A95"/>
    <w:rsid w:val="00683E95"/>
    <w:rsid w:val="00683F4C"/>
    <w:rsid w:val="00686458"/>
    <w:rsid w:val="00690378"/>
    <w:rsid w:val="0069037D"/>
    <w:rsid w:val="00690B28"/>
    <w:rsid w:val="00691D09"/>
    <w:rsid w:val="00694C34"/>
    <w:rsid w:val="00694EC9"/>
    <w:rsid w:val="006961C8"/>
    <w:rsid w:val="006967B4"/>
    <w:rsid w:val="006977E0"/>
    <w:rsid w:val="00697B9D"/>
    <w:rsid w:val="006A247E"/>
    <w:rsid w:val="006A2CB2"/>
    <w:rsid w:val="006A3F2E"/>
    <w:rsid w:val="006A48D7"/>
    <w:rsid w:val="006A4F17"/>
    <w:rsid w:val="006A5129"/>
    <w:rsid w:val="006A5D83"/>
    <w:rsid w:val="006A639C"/>
    <w:rsid w:val="006A729D"/>
    <w:rsid w:val="006A7F52"/>
    <w:rsid w:val="006B2061"/>
    <w:rsid w:val="006B22A2"/>
    <w:rsid w:val="006B4816"/>
    <w:rsid w:val="006B5C82"/>
    <w:rsid w:val="006B71B0"/>
    <w:rsid w:val="006C2762"/>
    <w:rsid w:val="006C3110"/>
    <w:rsid w:val="006C38C3"/>
    <w:rsid w:val="006C3C6D"/>
    <w:rsid w:val="006C5E8C"/>
    <w:rsid w:val="006C6333"/>
    <w:rsid w:val="006C6395"/>
    <w:rsid w:val="006C665F"/>
    <w:rsid w:val="006C6806"/>
    <w:rsid w:val="006C6F2C"/>
    <w:rsid w:val="006D0A31"/>
    <w:rsid w:val="006D1F68"/>
    <w:rsid w:val="006D22E1"/>
    <w:rsid w:val="006D3969"/>
    <w:rsid w:val="006D6403"/>
    <w:rsid w:val="006D6584"/>
    <w:rsid w:val="006D6756"/>
    <w:rsid w:val="006E0964"/>
    <w:rsid w:val="006E0A84"/>
    <w:rsid w:val="006E317B"/>
    <w:rsid w:val="006E4641"/>
    <w:rsid w:val="006E46D6"/>
    <w:rsid w:val="006E5DB5"/>
    <w:rsid w:val="006E6405"/>
    <w:rsid w:val="006E6757"/>
    <w:rsid w:val="006E7369"/>
    <w:rsid w:val="006F04DC"/>
    <w:rsid w:val="006F0E5F"/>
    <w:rsid w:val="006F1023"/>
    <w:rsid w:val="006F13B6"/>
    <w:rsid w:val="006F18D5"/>
    <w:rsid w:val="006F2D01"/>
    <w:rsid w:val="006F30BC"/>
    <w:rsid w:val="006F5D26"/>
    <w:rsid w:val="006F69C4"/>
    <w:rsid w:val="00702F02"/>
    <w:rsid w:val="00704FC0"/>
    <w:rsid w:val="007051BF"/>
    <w:rsid w:val="00706AF7"/>
    <w:rsid w:val="0070743A"/>
    <w:rsid w:val="00707542"/>
    <w:rsid w:val="00710199"/>
    <w:rsid w:val="00710950"/>
    <w:rsid w:val="00710A7E"/>
    <w:rsid w:val="00710B27"/>
    <w:rsid w:val="00711892"/>
    <w:rsid w:val="007136B7"/>
    <w:rsid w:val="00714EC0"/>
    <w:rsid w:val="00716337"/>
    <w:rsid w:val="0072017A"/>
    <w:rsid w:val="007233E4"/>
    <w:rsid w:val="00725E3C"/>
    <w:rsid w:val="007302FC"/>
    <w:rsid w:val="007313EC"/>
    <w:rsid w:val="0073452F"/>
    <w:rsid w:val="00735AC1"/>
    <w:rsid w:val="00736E47"/>
    <w:rsid w:val="00737B70"/>
    <w:rsid w:val="007437A2"/>
    <w:rsid w:val="00743A6E"/>
    <w:rsid w:val="007440EF"/>
    <w:rsid w:val="0074485E"/>
    <w:rsid w:val="0074578E"/>
    <w:rsid w:val="00745B69"/>
    <w:rsid w:val="00745BB8"/>
    <w:rsid w:val="007471D1"/>
    <w:rsid w:val="00752283"/>
    <w:rsid w:val="0075481D"/>
    <w:rsid w:val="0075500D"/>
    <w:rsid w:val="007555A5"/>
    <w:rsid w:val="00755D01"/>
    <w:rsid w:val="00756385"/>
    <w:rsid w:val="00761D91"/>
    <w:rsid w:val="00763D18"/>
    <w:rsid w:val="007658CE"/>
    <w:rsid w:val="00766D6F"/>
    <w:rsid w:val="00767B8B"/>
    <w:rsid w:val="00771C48"/>
    <w:rsid w:val="00772234"/>
    <w:rsid w:val="007728E6"/>
    <w:rsid w:val="00772941"/>
    <w:rsid w:val="007733B7"/>
    <w:rsid w:val="00773C07"/>
    <w:rsid w:val="007742AC"/>
    <w:rsid w:val="00774DB7"/>
    <w:rsid w:val="00775C6D"/>
    <w:rsid w:val="007801A5"/>
    <w:rsid w:val="007802D9"/>
    <w:rsid w:val="007821C9"/>
    <w:rsid w:val="00783165"/>
    <w:rsid w:val="00783C91"/>
    <w:rsid w:val="007847FE"/>
    <w:rsid w:val="00785F2E"/>
    <w:rsid w:val="00786F4D"/>
    <w:rsid w:val="00790CFE"/>
    <w:rsid w:val="0079200E"/>
    <w:rsid w:val="0079711D"/>
    <w:rsid w:val="007A0E87"/>
    <w:rsid w:val="007A2268"/>
    <w:rsid w:val="007A5126"/>
    <w:rsid w:val="007A6D33"/>
    <w:rsid w:val="007A763F"/>
    <w:rsid w:val="007B036E"/>
    <w:rsid w:val="007B077F"/>
    <w:rsid w:val="007B0986"/>
    <w:rsid w:val="007B3127"/>
    <w:rsid w:val="007B4F0C"/>
    <w:rsid w:val="007B536B"/>
    <w:rsid w:val="007B5709"/>
    <w:rsid w:val="007B57A1"/>
    <w:rsid w:val="007B62EF"/>
    <w:rsid w:val="007B646A"/>
    <w:rsid w:val="007B6484"/>
    <w:rsid w:val="007B6C80"/>
    <w:rsid w:val="007B7198"/>
    <w:rsid w:val="007B789E"/>
    <w:rsid w:val="007C1174"/>
    <w:rsid w:val="007C42B9"/>
    <w:rsid w:val="007C78E7"/>
    <w:rsid w:val="007C7B46"/>
    <w:rsid w:val="007D0089"/>
    <w:rsid w:val="007D0225"/>
    <w:rsid w:val="007D022E"/>
    <w:rsid w:val="007D1CFA"/>
    <w:rsid w:val="007D4529"/>
    <w:rsid w:val="007D45F4"/>
    <w:rsid w:val="007D4A14"/>
    <w:rsid w:val="007D615C"/>
    <w:rsid w:val="007D7228"/>
    <w:rsid w:val="007E0FAC"/>
    <w:rsid w:val="007E11D9"/>
    <w:rsid w:val="007E2654"/>
    <w:rsid w:val="007E2AD6"/>
    <w:rsid w:val="007E3AB6"/>
    <w:rsid w:val="007E4EDC"/>
    <w:rsid w:val="007F0F11"/>
    <w:rsid w:val="007F2435"/>
    <w:rsid w:val="007F3DA2"/>
    <w:rsid w:val="007F48A4"/>
    <w:rsid w:val="007F697F"/>
    <w:rsid w:val="00800548"/>
    <w:rsid w:val="00803C4B"/>
    <w:rsid w:val="0080492E"/>
    <w:rsid w:val="00806FB5"/>
    <w:rsid w:val="008073AA"/>
    <w:rsid w:val="008078DE"/>
    <w:rsid w:val="00810F05"/>
    <w:rsid w:val="00812879"/>
    <w:rsid w:val="00821F88"/>
    <w:rsid w:val="00821FF9"/>
    <w:rsid w:val="0082402B"/>
    <w:rsid w:val="008248CE"/>
    <w:rsid w:val="00825C7E"/>
    <w:rsid w:val="0082695E"/>
    <w:rsid w:val="00827575"/>
    <w:rsid w:val="0082775B"/>
    <w:rsid w:val="00830326"/>
    <w:rsid w:val="0083061C"/>
    <w:rsid w:val="00831374"/>
    <w:rsid w:val="00831DC9"/>
    <w:rsid w:val="0083212A"/>
    <w:rsid w:val="008330ED"/>
    <w:rsid w:val="008373A7"/>
    <w:rsid w:val="008378E4"/>
    <w:rsid w:val="00840631"/>
    <w:rsid w:val="00841D88"/>
    <w:rsid w:val="0084265C"/>
    <w:rsid w:val="00842CA0"/>
    <w:rsid w:val="008445CA"/>
    <w:rsid w:val="0084705C"/>
    <w:rsid w:val="00851BEB"/>
    <w:rsid w:val="00855B1B"/>
    <w:rsid w:val="00860DB6"/>
    <w:rsid w:val="008626A8"/>
    <w:rsid w:val="008632A6"/>
    <w:rsid w:val="00864662"/>
    <w:rsid w:val="0086528E"/>
    <w:rsid w:val="00866AD8"/>
    <w:rsid w:val="008679EA"/>
    <w:rsid w:val="00872148"/>
    <w:rsid w:val="0087601D"/>
    <w:rsid w:val="008761CE"/>
    <w:rsid w:val="008774FD"/>
    <w:rsid w:val="00880354"/>
    <w:rsid w:val="00881352"/>
    <w:rsid w:val="00881874"/>
    <w:rsid w:val="00881F07"/>
    <w:rsid w:val="008821EC"/>
    <w:rsid w:val="00882742"/>
    <w:rsid w:val="00885CD7"/>
    <w:rsid w:val="00886B40"/>
    <w:rsid w:val="00886D5A"/>
    <w:rsid w:val="00887451"/>
    <w:rsid w:val="00891814"/>
    <w:rsid w:val="0089359E"/>
    <w:rsid w:val="008936BA"/>
    <w:rsid w:val="008958D7"/>
    <w:rsid w:val="0089595A"/>
    <w:rsid w:val="0089618F"/>
    <w:rsid w:val="008975FA"/>
    <w:rsid w:val="00897CDA"/>
    <w:rsid w:val="00897E05"/>
    <w:rsid w:val="008A1AB9"/>
    <w:rsid w:val="008A2D9F"/>
    <w:rsid w:val="008A3B0F"/>
    <w:rsid w:val="008A4769"/>
    <w:rsid w:val="008A4F7B"/>
    <w:rsid w:val="008A55C6"/>
    <w:rsid w:val="008B0988"/>
    <w:rsid w:val="008B1636"/>
    <w:rsid w:val="008B2056"/>
    <w:rsid w:val="008B22E6"/>
    <w:rsid w:val="008B231A"/>
    <w:rsid w:val="008B73B8"/>
    <w:rsid w:val="008C095B"/>
    <w:rsid w:val="008C15B1"/>
    <w:rsid w:val="008C1DC4"/>
    <w:rsid w:val="008C3EB0"/>
    <w:rsid w:val="008C67A9"/>
    <w:rsid w:val="008D1A99"/>
    <w:rsid w:val="008D1ED2"/>
    <w:rsid w:val="008D3B9B"/>
    <w:rsid w:val="008D4681"/>
    <w:rsid w:val="008D6073"/>
    <w:rsid w:val="008D699D"/>
    <w:rsid w:val="008E1727"/>
    <w:rsid w:val="008E1D25"/>
    <w:rsid w:val="008E230A"/>
    <w:rsid w:val="008E2DF0"/>
    <w:rsid w:val="008E5B94"/>
    <w:rsid w:val="008E62D1"/>
    <w:rsid w:val="008E65F6"/>
    <w:rsid w:val="008E70DE"/>
    <w:rsid w:val="008E7DE6"/>
    <w:rsid w:val="008F2E92"/>
    <w:rsid w:val="008F5267"/>
    <w:rsid w:val="008F5D73"/>
    <w:rsid w:val="00901021"/>
    <w:rsid w:val="00902A13"/>
    <w:rsid w:val="0091006F"/>
    <w:rsid w:val="00910384"/>
    <w:rsid w:val="00911831"/>
    <w:rsid w:val="009142DC"/>
    <w:rsid w:val="00914480"/>
    <w:rsid w:val="00914718"/>
    <w:rsid w:val="00916075"/>
    <w:rsid w:val="00920027"/>
    <w:rsid w:val="0092050E"/>
    <w:rsid w:val="00921EBB"/>
    <w:rsid w:val="00922238"/>
    <w:rsid w:val="00922503"/>
    <w:rsid w:val="0092263D"/>
    <w:rsid w:val="009233B1"/>
    <w:rsid w:val="009246D5"/>
    <w:rsid w:val="00925A45"/>
    <w:rsid w:val="0092707A"/>
    <w:rsid w:val="00931DBC"/>
    <w:rsid w:val="00935465"/>
    <w:rsid w:val="00935467"/>
    <w:rsid w:val="00935CFC"/>
    <w:rsid w:val="0093645C"/>
    <w:rsid w:val="00937F2B"/>
    <w:rsid w:val="00940052"/>
    <w:rsid w:val="00940EAA"/>
    <w:rsid w:val="00941B2A"/>
    <w:rsid w:val="0094203B"/>
    <w:rsid w:val="00942215"/>
    <w:rsid w:val="00942BA4"/>
    <w:rsid w:val="00943411"/>
    <w:rsid w:val="00943B57"/>
    <w:rsid w:val="00943F52"/>
    <w:rsid w:val="0094658A"/>
    <w:rsid w:val="00947C2A"/>
    <w:rsid w:val="009514B1"/>
    <w:rsid w:val="00953187"/>
    <w:rsid w:val="00953FBD"/>
    <w:rsid w:val="009540B1"/>
    <w:rsid w:val="00957262"/>
    <w:rsid w:val="00960C19"/>
    <w:rsid w:val="0096111A"/>
    <w:rsid w:val="0096188E"/>
    <w:rsid w:val="0096237D"/>
    <w:rsid w:val="00965A4D"/>
    <w:rsid w:val="009672A5"/>
    <w:rsid w:val="00970B40"/>
    <w:rsid w:val="00970F7A"/>
    <w:rsid w:val="009713FA"/>
    <w:rsid w:val="00971F0D"/>
    <w:rsid w:val="00975142"/>
    <w:rsid w:val="00975943"/>
    <w:rsid w:val="00975BC5"/>
    <w:rsid w:val="009809EB"/>
    <w:rsid w:val="00983F67"/>
    <w:rsid w:val="00984C07"/>
    <w:rsid w:val="00984F40"/>
    <w:rsid w:val="00985D03"/>
    <w:rsid w:val="00987478"/>
    <w:rsid w:val="00987744"/>
    <w:rsid w:val="009910A3"/>
    <w:rsid w:val="009917D5"/>
    <w:rsid w:val="00991A09"/>
    <w:rsid w:val="0099654D"/>
    <w:rsid w:val="0099788C"/>
    <w:rsid w:val="009A0BBB"/>
    <w:rsid w:val="009A2641"/>
    <w:rsid w:val="009A2E32"/>
    <w:rsid w:val="009A2EAC"/>
    <w:rsid w:val="009A55FD"/>
    <w:rsid w:val="009A5F3A"/>
    <w:rsid w:val="009A6281"/>
    <w:rsid w:val="009A7194"/>
    <w:rsid w:val="009A7A40"/>
    <w:rsid w:val="009B352E"/>
    <w:rsid w:val="009B4347"/>
    <w:rsid w:val="009B61F6"/>
    <w:rsid w:val="009B7028"/>
    <w:rsid w:val="009C0147"/>
    <w:rsid w:val="009C12FD"/>
    <w:rsid w:val="009C23BB"/>
    <w:rsid w:val="009C271D"/>
    <w:rsid w:val="009C4046"/>
    <w:rsid w:val="009C4A09"/>
    <w:rsid w:val="009C6100"/>
    <w:rsid w:val="009C703F"/>
    <w:rsid w:val="009C7845"/>
    <w:rsid w:val="009D0551"/>
    <w:rsid w:val="009D0A95"/>
    <w:rsid w:val="009D24AB"/>
    <w:rsid w:val="009D525F"/>
    <w:rsid w:val="009D5CED"/>
    <w:rsid w:val="009D6458"/>
    <w:rsid w:val="009D6617"/>
    <w:rsid w:val="009D7946"/>
    <w:rsid w:val="009E0FA9"/>
    <w:rsid w:val="009E2436"/>
    <w:rsid w:val="009E3959"/>
    <w:rsid w:val="009E7E0C"/>
    <w:rsid w:val="009F0D20"/>
    <w:rsid w:val="009F12A8"/>
    <w:rsid w:val="009F1BCE"/>
    <w:rsid w:val="009F33C5"/>
    <w:rsid w:val="009F35DF"/>
    <w:rsid w:val="009F5265"/>
    <w:rsid w:val="009F58AC"/>
    <w:rsid w:val="009F68EF"/>
    <w:rsid w:val="009F7050"/>
    <w:rsid w:val="009F7D34"/>
    <w:rsid w:val="00A00E8A"/>
    <w:rsid w:val="00A01731"/>
    <w:rsid w:val="00A038CC"/>
    <w:rsid w:val="00A043D6"/>
    <w:rsid w:val="00A04C81"/>
    <w:rsid w:val="00A10110"/>
    <w:rsid w:val="00A10DD7"/>
    <w:rsid w:val="00A1101B"/>
    <w:rsid w:val="00A14008"/>
    <w:rsid w:val="00A14E32"/>
    <w:rsid w:val="00A1519E"/>
    <w:rsid w:val="00A15E81"/>
    <w:rsid w:val="00A2006C"/>
    <w:rsid w:val="00A2048A"/>
    <w:rsid w:val="00A2125B"/>
    <w:rsid w:val="00A21D29"/>
    <w:rsid w:val="00A25235"/>
    <w:rsid w:val="00A27F4E"/>
    <w:rsid w:val="00A3069A"/>
    <w:rsid w:val="00A30B9F"/>
    <w:rsid w:val="00A31A4C"/>
    <w:rsid w:val="00A31B42"/>
    <w:rsid w:val="00A31EC6"/>
    <w:rsid w:val="00A3439F"/>
    <w:rsid w:val="00A354E7"/>
    <w:rsid w:val="00A35A08"/>
    <w:rsid w:val="00A37F0B"/>
    <w:rsid w:val="00A47A35"/>
    <w:rsid w:val="00A47D73"/>
    <w:rsid w:val="00A51E36"/>
    <w:rsid w:val="00A51E3C"/>
    <w:rsid w:val="00A52085"/>
    <w:rsid w:val="00A525E0"/>
    <w:rsid w:val="00A53794"/>
    <w:rsid w:val="00A55C48"/>
    <w:rsid w:val="00A560A9"/>
    <w:rsid w:val="00A5652F"/>
    <w:rsid w:val="00A60260"/>
    <w:rsid w:val="00A618DC"/>
    <w:rsid w:val="00A628F0"/>
    <w:rsid w:val="00A6315F"/>
    <w:rsid w:val="00A6473D"/>
    <w:rsid w:val="00A653B7"/>
    <w:rsid w:val="00A65858"/>
    <w:rsid w:val="00A66988"/>
    <w:rsid w:val="00A70E4D"/>
    <w:rsid w:val="00A71F24"/>
    <w:rsid w:val="00A721C9"/>
    <w:rsid w:val="00A74627"/>
    <w:rsid w:val="00A77C57"/>
    <w:rsid w:val="00A80979"/>
    <w:rsid w:val="00A81EC1"/>
    <w:rsid w:val="00A8225A"/>
    <w:rsid w:val="00A831F2"/>
    <w:rsid w:val="00A83FFA"/>
    <w:rsid w:val="00A841EA"/>
    <w:rsid w:val="00A85601"/>
    <w:rsid w:val="00A85795"/>
    <w:rsid w:val="00A860E3"/>
    <w:rsid w:val="00A87053"/>
    <w:rsid w:val="00A901FB"/>
    <w:rsid w:val="00A9145C"/>
    <w:rsid w:val="00A932F5"/>
    <w:rsid w:val="00A940F9"/>
    <w:rsid w:val="00A9447F"/>
    <w:rsid w:val="00A94654"/>
    <w:rsid w:val="00A95C83"/>
    <w:rsid w:val="00A96B39"/>
    <w:rsid w:val="00AA2119"/>
    <w:rsid w:val="00AA21D4"/>
    <w:rsid w:val="00AA3B87"/>
    <w:rsid w:val="00AA3D4C"/>
    <w:rsid w:val="00AA4C77"/>
    <w:rsid w:val="00AA5004"/>
    <w:rsid w:val="00AA5D5C"/>
    <w:rsid w:val="00AA5F83"/>
    <w:rsid w:val="00AB0570"/>
    <w:rsid w:val="00AB0A66"/>
    <w:rsid w:val="00AB0E27"/>
    <w:rsid w:val="00AB109B"/>
    <w:rsid w:val="00AB154D"/>
    <w:rsid w:val="00AB333F"/>
    <w:rsid w:val="00AB5BB0"/>
    <w:rsid w:val="00AB7E3A"/>
    <w:rsid w:val="00AC144C"/>
    <w:rsid w:val="00AC2397"/>
    <w:rsid w:val="00AC2820"/>
    <w:rsid w:val="00AC3914"/>
    <w:rsid w:val="00AC4961"/>
    <w:rsid w:val="00AC57E5"/>
    <w:rsid w:val="00AC6BB7"/>
    <w:rsid w:val="00AC73F3"/>
    <w:rsid w:val="00AD14C2"/>
    <w:rsid w:val="00AD1D32"/>
    <w:rsid w:val="00AD1E40"/>
    <w:rsid w:val="00AD34E1"/>
    <w:rsid w:val="00AD6800"/>
    <w:rsid w:val="00AD7BEF"/>
    <w:rsid w:val="00AE1AA5"/>
    <w:rsid w:val="00AE572F"/>
    <w:rsid w:val="00AF157E"/>
    <w:rsid w:val="00AF2C2C"/>
    <w:rsid w:val="00AF2DB0"/>
    <w:rsid w:val="00AF5602"/>
    <w:rsid w:val="00AF5828"/>
    <w:rsid w:val="00AF5C1F"/>
    <w:rsid w:val="00AF65D3"/>
    <w:rsid w:val="00AF75B3"/>
    <w:rsid w:val="00AF7FEC"/>
    <w:rsid w:val="00B000DD"/>
    <w:rsid w:val="00B01024"/>
    <w:rsid w:val="00B01764"/>
    <w:rsid w:val="00B02E92"/>
    <w:rsid w:val="00B036DA"/>
    <w:rsid w:val="00B0400E"/>
    <w:rsid w:val="00B04C7C"/>
    <w:rsid w:val="00B05B28"/>
    <w:rsid w:val="00B062E9"/>
    <w:rsid w:val="00B06441"/>
    <w:rsid w:val="00B06499"/>
    <w:rsid w:val="00B13141"/>
    <w:rsid w:val="00B133C1"/>
    <w:rsid w:val="00B13C9A"/>
    <w:rsid w:val="00B13F25"/>
    <w:rsid w:val="00B146B3"/>
    <w:rsid w:val="00B15C5C"/>
    <w:rsid w:val="00B20E56"/>
    <w:rsid w:val="00B20F85"/>
    <w:rsid w:val="00B212DD"/>
    <w:rsid w:val="00B21FB2"/>
    <w:rsid w:val="00B2215F"/>
    <w:rsid w:val="00B252B9"/>
    <w:rsid w:val="00B2778A"/>
    <w:rsid w:val="00B3042D"/>
    <w:rsid w:val="00B31888"/>
    <w:rsid w:val="00B33C5B"/>
    <w:rsid w:val="00B4043A"/>
    <w:rsid w:val="00B41CAA"/>
    <w:rsid w:val="00B41E71"/>
    <w:rsid w:val="00B42B4E"/>
    <w:rsid w:val="00B43440"/>
    <w:rsid w:val="00B43702"/>
    <w:rsid w:val="00B43B4B"/>
    <w:rsid w:val="00B45256"/>
    <w:rsid w:val="00B47F6E"/>
    <w:rsid w:val="00B516F6"/>
    <w:rsid w:val="00B521D9"/>
    <w:rsid w:val="00B521FC"/>
    <w:rsid w:val="00B53747"/>
    <w:rsid w:val="00B55952"/>
    <w:rsid w:val="00B55CA4"/>
    <w:rsid w:val="00B55F25"/>
    <w:rsid w:val="00B56CD4"/>
    <w:rsid w:val="00B60EBC"/>
    <w:rsid w:val="00B6182D"/>
    <w:rsid w:val="00B61B34"/>
    <w:rsid w:val="00B632CF"/>
    <w:rsid w:val="00B63313"/>
    <w:rsid w:val="00B642B9"/>
    <w:rsid w:val="00B64BB6"/>
    <w:rsid w:val="00B65601"/>
    <w:rsid w:val="00B661E3"/>
    <w:rsid w:val="00B7116C"/>
    <w:rsid w:val="00B72820"/>
    <w:rsid w:val="00B7515C"/>
    <w:rsid w:val="00B7630E"/>
    <w:rsid w:val="00B80895"/>
    <w:rsid w:val="00B8509F"/>
    <w:rsid w:val="00B85599"/>
    <w:rsid w:val="00B910B9"/>
    <w:rsid w:val="00B91CCD"/>
    <w:rsid w:val="00B91FB6"/>
    <w:rsid w:val="00B93BB7"/>
    <w:rsid w:val="00B9435D"/>
    <w:rsid w:val="00B96B38"/>
    <w:rsid w:val="00B9763A"/>
    <w:rsid w:val="00BA1170"/>
    <w:rsid w:val="00BA12A1"/>
    <w:rsid w:val="00BA3B37"/>
    <w:rsid w:val="00BA5922"/>
    <w:rsid w:val="00BA67CB"/>
    <w:rsid w:val="00BA6FB3"/>
    <w:rsid w:val="00BA770A"/>
    <w:rsid w:val="00BB1804"/>
    <w:rsid w:val="00BB39AA"/>
    <w:rsid w:val="00BB39BE"/>
    <w:rsid w:val="00BB461D"/>
    <w:rsid w:val="00BB48F7"/>
    <w:rsid w:val="00BB7695"/>
    <w:rsid w:val="00BC02A4"/>
    <w:rsid w:val="00BC03F7"/>
    <w:rsid w:val="00BC2634"/>
    <w:rsid w:val="00BC3E06"/>
    <w:rsid w:val="00BD191E"/>
    <w:rsid w:val="00BD3AEA"/>
    <w:rsid w:val="00BD4998"/>
    <w:rsid w:val="00BD5542"/>
    <w:rsid w:val="00BD6280"/>
    <w:rsid w:val="00BD7CBC"/>
    <w:rsid w:val="00BE0C57"/>
    <w:rsid w:val="00BE0C61"/>
    <w:rsid w:val="00BE3553"/>
    <w:rsid w:val="00BE5640"/>
    <w:rsid w:val="00BE6647"/>
    <w:rsid w:val="00BE6D36"/>
    <w:rsid w:val="00BF1AB5"/>
    <w:rsid w:val="00BF1CF5"/>
    <w:rsid w:val="00BF376F"/>
    <w:rsid w:val="00BF7287"/>
    <w:rsid w:val="00C00AF6"/>
    <w:rsid w:val="00C022E3"/>
    <w:rsid w:val="00C04567"/>
    <w:rsid w:val="00C04574"/>
    <w:rsid w:val="00C04CD8"/>
    <w:rsid w:val="00C051D9"/>
    <w:rsid w:val="00C06313"/>
    <w:rsid w:val="00C06486"/>
    <w:rsid w:val="00C07F3D"/>
    <w:rsid w:val="00C107ED"/>
    <w:rsid w:val="00C111DA"/>
    <w:rsid w:val="00C119F8"/>
    <w:rsid w:val="00C12D3A"/>
    <w:rsid w:val="00C12E64"/>
    <w:rsid w:val="00C14F5D"/>
    <w:rsid w:val="00C16A14"/>
    <w:rsid w:val="00C16B60"/>
    <w:rsid w:val="00C16C1C"/>
    <w:rsid w:val="00C224A6"/>
    <w:rsid w:val="00C22A2B"/>
    <w:rsid w:val="00C23E67"/>
    <w:rsid w:val="00C26FB9"/>
    <w:rsid w:val="00C31F58"/>
    <w:rsid w:val="00C33603"/>
    <w:rsid w:val="00C341F1"/>
    <w:rsid w:val="00C3579A"/>
    <w:rsid w:val="00C36BA7"/>
    <w:rsid w:val="00C37F5A"/>
    <w:rsid w:val="00C400B6"/>
    <w:rsid w:val="00C40B6E"/>
    <w:rsid w:val="00C41C58"/>
    <w:rsid w:val="00C4346E"/>
    <w:rsid w:val="00C436F0"/>
    <w:rsid w:val="00C553E9"/>
    <w:rsid w:val="00C5543F"/>
    <w:rsid w:val="00C55B46"/>
    <w:rsid w:val="00C5672B"/>
    <w:rsid w:val="00C56CAF"/>
    <w:rsid w:val="00C578D9"/>
    <w:rsid w:val="00C6286F"/>
    <w:rsid w:val="00C65F02"/>
    <w:rsid w:val="00C66C5B"/>
    <w:rsid w:val="00C66DBB"/>
    <w:rsid w:val="00C70232"/>
    <w:rsid w:val="00C70E3B"/>
    <w:rsid w:val="00C718C6"/>
    <w:rsid w:val="00C71B46"/>
    <w:rsid w:val="00C74FF8"/>
    <w:rsid w:val="00C753BE"/>
    <w:rsid w:val="00C75D75"/>
    <w:rsid w:val="00C764D2"/>
    <w:rsid w:val="00C7653A"/>
    <w:rsid w:val="00C7726A"/>
    <w:rsid w:val="00C80884"/>
    <w:rsid w:val="00C81032"/>
    <w:rsid w:val="00C82388"/>
    <w:rsid w:val="00C8320C"/>
    <w:rsid w:val="00C83E3D"/>
    <w:rsid w:val="00C84FB9"/>
    <w:rsid w:val="00C8784D"/>
    <w:rsid w:val="00C910BC"/>
    <w:rsid w:val="00C926A1"/>
    <w:rsid w:val="00C92E27"/>
    <w:rsid w:val="00C94688"/>
    <w:rsid w:val="00C94D50"/>
    <w:rsid w:val="00C96149"/>
    <w:rsid w:val="00C96F2E"/>
    <w:rsid w:val="00C975A0"/>
    <w:rsid w:val="00CA0569"/>
    <w:rsid w:val="00CA05D9"/>
    <w:rsid w:val="00CA3886"/>
    <w:rsid w:val="00CA459F"/>
    <w:rsid w:val="00CA5752"/>
    <w:rsid w:val="00CA6D6E"/>
    <w:rsid w:val="00CA6F3B"/>
    <w:rsid w:val="00CA70AD"/>
    <w:rsid w:val="00CB0D05"/>
    <w:rsid w:val="00CB1CFA"/>
    <w:rsid w:val="00CB1D26"/>
    <w:rsid w:val="00CB266A"/>
    <w:rsid w:val="00CB2D80"/>
    <w:rsid w:val="00CB4C16"/>
    <w:rsid w:val="00CB587B"/>
    <w:rsid w:val="00CB7182"/>
    <w:rsid w:val="00CB799D"/>
    <w:rsid w:val="00CB7A70"/>
    <w:rsid w:val="00CB7EF9"/>
    <w:rsid w:val="00CC0787"/>
    <w:rsid w:val="00CC1108"/>
    <w:rsid w:val="00CC4718"/>
    <w:rsid w:val="00CC6D6D"/>
    <w:rsid w:val="00CC6EC5"/>
    <w:rsid w:val="00CC7331"/>
    <w:rsid w:val="00CD079F"/>
    <w:rsid w:val="00CD0A6D"/>
    <w:rsid w:val="00CD2954"/>
    <w:rsid w:val="00CD3B45"/>
    <w:rsid w:val="00CD3D80"/>
    <w:rsid w:val="00CD40D3"/>
    <w:rsid w:val="00CD5748"/>
    <w:rsid w:val="00CD636A"/>
    <w:rsid w:val="00CD73FB"/>
    <w:rsid w:val="00CE028E"/>
    <w:rsid w:val="00CE066F"/>
    <w:rsid w:val="00CE1E24"/>
    <w:rsid w:val="00CE2462"/>
    <w:rsid w:val="00CF2708"/>
    <w:rsid w:val="00CF2C09"/>
    <w:rsid w:val="00CF5E45"/>
    <w:rsid w:val="00CF5EBC"/>
    <w:rsid w:val="00CF796E"/>
    <w:rsid w:val="00CF7FA9"/>
    <w:rsid w:val="00D00D05"/>
    <w:rsid w:val="00D02A4F"/>
    <w:rsid w:val="00D03F81"/>
    <w:rsid w:val="00D04113"/>
    <w:rsid w:val="00D04717"/>
    <w:rsid w:val="00D04AAF"/>
    <w:rsid w:val="00D04F5C"/>
    <w:rsid w:val="00D0542E"/>
    <w:rsid w:val="00D05464"/>
    <w:rsid w:val="00D07DE4"/>
    <w:rsid w:val="00D10360"/>
    <w:rsid w:val="00D12FE2"/>
    <w:rsid w:val="00D14353"/>
    <w:rsid w:val="00D14EA6"/>
    <w:rsid w:val="00D1630D"/>
    <w:rsid w:val="00D17106"/>
    <w:rsid w:val="00D17E3D"/>
    <w:rsid w:val="00D22110"/>
    <w:rsid w:val="00D2252F"/>
    <w:rsid w:val="00D23FE6"/>
    <w:rsid w:val="00D2473C"/>
    <w:rsid w:val="00D25109"/>
    <w:rsid w:val="00D25710"/>
    <w:rsid w:val="00D2633F"/>
    <w:rsid w:val="00D26A45"/>
    <w:rsid w:val="00D27B79"/>
    <w:rsid w:val="00D27D35"/>
    <w:rsid w:val="00D303B6"/>
    <w:rsid w:val="00D30938"/>
    <w:rsid w:val="00D31188"/>
    <w:rsid w:val="00D3332A"/>
    <w:rsid w:val="00D33EB6"/>
    <w:rsid w:val="00D34325"/>
    <w:rsid w:val="00D34FA1"/>
    <w:rsid w:val="00D3526C"/>
    <w:rsid w:val="00D37412"/>
    <w:rsid w:val="00D37EEA"/>
    <w:rsid w:val="00D46784"/>
    <w:rsid w:val="00D47F13"/>
    <w:rsid w:val="00D529BF"/>
    <w:rsid w:val="00D52BA2"/>
    <w:rsid w:val="00D52C9D"/>
    <w:rsid w:val="00D54419"/>
    <w:rsid w:val="00D5598D"/>
    <w:rsid w:val="00D56FD9"/>
    <w:rsid w:val="00D60EC9"/>
    <w:rsid w:val="00D626B1"/>
    <w:rsid w:val="00D64995"/>
    <w:rsid w:val="00D66D1C"/>
    <w:rsid w:val="00D6799B"/>
    <w:rsid w:val="00D67F94"/>
    <w:rsid w:val="00D73219"/>
    <w:rsid w:val="00D76449"/>
    <w:rsid w:val="00D768BA"/>
    <w:rsid w:val="00D80388"/>
    <w:rsid w:val="00D835BE"/>
    <w:rsid w:val="00D843F7"/>
    <w:rsid w:val="00D844B7"/>
    <w:rsid w:val="00D860CF"/>
    <w:rsid w:val="00D916C5"/>
    <w:rsid w:val="00D94205"/>
    <w:rsid w:val="00D946D9"/>
    <w:rsid w:val="00D948D6"/>
    <w:rsid w:val="00D949A7"/>
    <w:rsid w:val="00D94CCD"/>
    <w:rsid w:val="00D95E1C"/>
    <w:rsid w:val="00D95F80"/>
    <w:rsid w:val="00D96452"/>
    <w:rsid w:val="00D967E2"/>
    <w:rsid w:val="00D96E02"/>
    <w:rsid w:val="00DA0C49"/>
    <w:rsid w:val="00DA1044"/>
    <w:rsid w:val="00DA2419"/>
    <w:rsid w:val="00DA2D47"/>
    <w:rsid w:val="00DA37FD"/>
    <w:rsid w:val="00DA4506"/>
    <w:rsid w:val="00DA5113"/>
    <w:rsid w:val="00DA7E92"/>
    <w:rsid w:val="00DB19F4"/>
    <w:rsid w:val="00DB2457"/>
    <w:rsid w:val="00DB5B57"/>
    <w:rsid w:val="00DB5BEC"/>
    <w:rsid w:val="00DB6C51"/>
    <w:rsid w:val="00DC1456"/>
    <w:rsid w:val="00DC2C4F"/>
    <w:rsid w:val="00DC2D3F"/>
    <w:rsid w:val="00DC3565"/>
    <w:rsid w:val="00DC3D3F"/>
    <w:rsid w:val="00DC5243"/>
    <w:rsid w:val="00DC58AA"/>
    <w:rsid w:val="00DD05D8"/>
    <w:rsid w:val="00DD11A6"/>
    <w:rsid w:val="00DD39A3"/>
    <w:rsid w:val="00DD4766"/>
    <w:rsid w:val="00DD744A"/>
    <w:rsid w:val="00DD7939"/>
    <w:rsid w:val="00DE15FF"/>
    <w:rsid w:val="00DE1B07"/>
    <w:rsid w:val="00DE2506"/>
    <w:rsid w:val="00DE275B"/>
    <w:rsid w:val="00DE2D18"/>
    <w:rsid w:val="00DE399D"/>
    <w:rsid w:val="00DE563D"/>
    <w:rsid w:val="00DE6BB3"/>
    <w:rsid w:val="00DF159A"/>
    <w:rsid w:val="00DF1818"/>
    <w:rsid w:val="00DF1B69"/>
    <w:rsid w:val="00DF43BD"/>
    <w:rsid w:val="00DF523C"/>
    <w:rsid w:val="00DF6DEC"/>
    <w:rsid w:val="00DF7135"/>
    <w:rsid w:val="00E0070B"/>
    <w:rsid w:val="00E00D45"/>
    <w:rsid w:val="00E02465"/>
    <w:rsid w:val="00E051CA"/>
    <w:rsid w:val="00E053A5"/>
    <w:rsid w:val="00E05B90"/>
    <w:rsid w:val="00E07118"/>
    <w:rsid w:val="00E1191C"/>
    <w:rsid w:val="00E17109"/>
    <w:rsid w:val="00E17CE0"/>
    <w:rsid w:val="00E215F4"/>
    <w:rsid w:val="00E21C6D"/>
    <w:rsid w:val="00E238D4"/>
    <w:rsid w:val="00E23C86"/>
    <w:rsid w:val="00E23FED"/>
    <w:rsid w:val="00E261BF"/>
    <w:rsid w:val="00E267E6"/>
    <w:rsid w:val="00E26FDE"/>
    <w:rsid w:val="00E3092E"/>
    <w:rsid w:val="00E32253"/>
    <w:rsid w:val="00E32DE0"/>
    <w:rsid w:val="00E33868"/>
    <w:rsid w:val="00E34410"/>
    <w:rsid w:val="00E35ADB"/>
    <w:rsid w:val="00E36F9F"/>
    <w:rsid w:val="00E37335"/>
    <w:rsid w:val="00E376B2"/>
    <w:rsid w:val="00E37DB2"/>
    <w:rsid w:val="00E415BF"/>
    <w:rsid w:val="00E517A0"/>
    <w:rsid w:val="00E51F60"/>
    <w:rsid w:val="00E529CD"/>
    <w:rsid w:val="00E5439A"/>
    <w:rsid w:val="00E60E42"/>
    <w:rsid w:val="00E6630A"/>
    <w:rsid w:val="00E71194"/>
    <w:rsid w:val="00E7144A"/>
    <w:rsid w:val="00E72C88"/>
    <w:rsid w:val="00E742F8"/>
    <w:rsid w:val="00E7478D"/>
    <w:rsid w:val="00E768C5"/>
    <w:rsid w:val="00E773E6"/>
    <w:rsid w:val="00E77A53"/>
    <w:rsid w:val="00E83EB0"/>
    <w:rsid w:val="00E85761"/>
    <w:rsid w:val="00E85771"/>
    <w:rsid w:val="00E863F4"/>
    <w:rsid w:val="00E86E7B"/>
    <w:rsid w:val="00E90EB8"/>
    <w:rsid w:val="00E91854"/>
    <w:rsid w:val="00E93513"/>
    <w:rsid w:val="00EA0C03"/>
    <w:rsid w:val="00EA35BC"/>
    <w:rsid w:val="00EA3931"/>
    <w:rsid w:val="00EA4C59"/>
    <w:rsid w:val="00EA5E7F"/>
    <w:rsid w:val="00EA60C5"/>
    <w:rsid w:val="00EA771D"/>
    <w:rsid w:val="00EA7B04"/>
    <w:rsid w:val="00EB12F6"/>
    <w:rsid w:val="00EB19C5"/>
    <w:rsid w:val="00EB30D9"/>
    <w:rsid w:val="00EB6D18"/>
    <w:rsid w:val="00EC0867"/>
    <w:rsid w:val="00EC1D15"/>
    <w:rsid w:val="00EC46C4"/>
    <w:rsid w:val="00EC5EC3"/>
    <w:rsid w:val="00EC6857"/>
    <w:rsid w:val="00ED0C72"/>
    <w:rsid w:val="00ED1000"/>
    <w:rsid w:val="00ED1D5E"/>
    <w:rsid w:val="00ED2293"/>
    <w:rsid w:val="00ED62A1"/>
    <w:rsid w:val="00EE0055"/>
    <w:rsid w:val="00EE1A1E"/>
    <w:rsid w:val="00EE2F9E"/>
    <w:rsid w:val="00EE47D4"/>
    <w:rsid w:val="00EE5052"/>
    <w:rsid w:val="00EE7259"/>
    <w:rsid w:val="00EE7C92"/>
    <w:rsid w:val="00EF08C3"/>
    <w:rsid w:val="00EF1110"/>
    <w:rsid w:val="00EF279B"/>
    <w:rsid w:val="00EF2FBA"/>
    <w:rsid w:val="00EF395D"/>
    <w:rsid w:val="00EF3EA1"/>
    <w:rsid w:val="00EF5501"/>
    <w:rsid w:val="00EF5BA0"/>
    <w:rsid w:val="00EF6582"/>
    <w:rsid w:val="00EF6A00"/>
    <w:rsid w:val="00EF6BDE"/>
    <w:rsid w:val="00EF710B"/>
    <w:rsid w:val="00F00773"/>
    <w:rsid w:val="00F034AE"/>
    <w:rsid w:val="00F034D8"/>
    <w:rsid w:val="00F04022"/>
    <w:rsid w:val="00F047FA"/>
    <w:rsid w:val="00F04AC5"/>
    <w:rsid w:val="00F05088"/>
    <w:rsid w:val="00F063A5"/>
    <w:rsid w:val="00F06657"/>
    <w:rsid w:val="00F07AAC"/>
    <w:rsid w:val="00F1024A"/>
    <w:rsid w:val="00F10C0A"/>
    <w:rsid w:val="00F11500"/>
    <w:rsid w:val="00F1186E"/>
    <w:rsid w:val="00F126E4"/>
    <w:rsid w:val="00F13922"/>
    <w:rsid w:val="00F13D23"/>
    <w:rsid w:val="00F14000"/>
    <w:rsid w:val="00F14309"/>
    <w:rsid w:val="00F152FA"/>
    <w:rsid w:val="00F16249"/>
    <w:rsid w:val="00F1677B"/>
    <w:rsid w:val="00F17D5C"/>
    <w:rsid w:val="00F20022"/>
    <w:rsid w:val="00F21F25"/>
    <w:rsid w:val="00F225C0"/>
    <w:rsid w:val="00F22D33"/>
    <w:rsid w:val="00F24EA0"/>
    <w:rsid w:val="00F27C1B"/>
    <w:rsid w:val="00F27EB1"/>
    <w:rsid w:val="00F30942"/>
    <w:rsid w:val="00F32F52"/>
    <w:rsid w:val="00F336AD"/>
    <w:rsid w:val="00F337EA"/>
    <w:rsid w:val="00F34094"/>
    <w:rsid w:val="00F34F2C"/>
    <w:rsid w:val="00F35746"/>
    <w:rsid w:val="00F35ABD"/>
    <w:rsid w:val="00F42210"/>
    <w:rsid w:val="00F440CD"/>
    <w:rsid w:val="00F46788"/>
    <w:rsid w:val="00F47132"/>
    <w:rsid w:val="00F47BD4"/>
    <w:rsid w:val="00F5079D"/>
    <w:rsid w:val="00F52A61"/>
    <w:rsid w:val="00F555E9"/>
    <w:rsid w:val="00F62923"/>
    <w:rsid w:val="00F62C67"/>
    <w:rsid w:val="00F6477B"/>
    <w:rsid w:val="00F657DF"/>
    <w:rsid w:val="00F66B41"/>
    <w:rsid w:val="00F70D76"/>
    <w:rsid w:val="00F73368"/>
    <w:rsid w:val="00F7434D"/>
    <w:rsid w:val="00F7446C"/>
    <w:rsid w:val="00F7470C"/>
    <w:rsid w:val="00F76582"/>
    <w:rsid w:val="00F77636"/>
    <w:rsid w:val="00F77EB3"/>
    <w:rsid w:val="00F8149E"/>
    <w:rsid w:val="00F84050"/>
    <w:rsid w:val="00F84528"/>
    <w:rsid w:val="00F84AAC"/>
    <w:rsid w:val="00F84BA4"/>
    <w:rsid w:val="00F8513A"/>
    <w:rsid w:val="00F87463"/>
    <w:rsid w:val="00F91213"/>
    <w:rsid w:val="00F912DB"/>
    <w:rsid w:val="00F91668"/>
    <w:rsid w:val="00F94F3E"/>
    <w:rsid w:val="00F95A50"/>
    <w:rsid w:val="00F95F4C"/>
    <w:rsid w:val="00F9603D"/>
    <w:rsid w:val="00FA0868"/>
    <w:rsid w:val="00FA3938"/>
    <w:rsid w:val="00FA400D"/>
    <w:rsid w:val="00FA49E7"/>
    <w:rsid w:val="00FA67C7"/>
    <w:rsid w:val="00FA7E27"/>
    <w:rsid w:val="00FB08C7"/>
    <w:rsid w:val="00FB4E36"/>
    <w:rsid w:val="00FB4EC9"/>
    <w:rsid w:val="00FB799D"/>
    <w:rsid w:val="00FB7E0C"/>
    <w:rsid w:val="00FC00E1"/>
    <w:rsid w:val="00FC0C6E"/>
    <w:rsid w:val="00FC1204"/>
    <w:rsid w:val="00FC1298"/>
    <w:rsid w:val="00FC13EB"/>
    <w:rsid w:val="00FC20AE"/>
    <w:rsid w:val="00FC2CE1"/>
    <w:rsid w:val="00FC3463"/>
    <w:rsid w:val="00FC493C"/>
    <w:rsid w:val="00FC498A"/>
    <w:rsid w:val="00FC6901"/>
    <w:rsid w:val="00FC7575"/>
    <w:rsid w:val="00FD12E5"/>
    <w:rsid w:val="00FD33B9"/>
    <w:rsid w:val="00FD35BA"/>
    <w:rsid w:val="00FD432E"/>
    <w:rsid w:val="00FD4F9F"/>
    <w:rsid w:val="00FD755C"/>
    <w:rsid w:val="00FE032C"/>
    <w:rsid w:val="00FE23AD"/>
    <w:rsid w:val="00FE33C4"/>
    <w:rsid w:val="00FE3714"/>
    <w:rsid w:val="00FE4047"/>
    <w:rsid w:val="00FE4E13"/>
    <w:rsid w:val="00FE558B"/>
    <w:rsid w:val="00FE6791"/>
    <w:rsid w:val="00FF0B74"/>
    <w:rsid w:val="00FF4D61"/>
    <w:rsid w:val="00FF7B5E"/>
    <w:rsid w:val="011D4661"/>
    <w:rsid w:val="01907541"/>
    <w:rsid w:val="07AE8F1C"/>
    <w:rsid w:val="08647788"/>
    <w:rsid w:val="0B8739B8"/>
    <w:rsid w:val="1569D7DC"/>
    <w:rsid w:val="1653C524"/>
    <w:rsid w:val="16777624"/>
    <w:rsid w:val="171670FE"/>
    <w:rsid w:val="17995335"/>
    <w:rsid w:val="18656FED"/>
    <w:rsid w:val="191FD0AE"/>
    <w:rsid w:val="1E9C4A2E"/>
    <w:rsid w:val="23921E37"/>
    <w:rsid w:val="250295B6"/>
    <w:rsid w:val="25B1C378"/>
    <w:rsid w:val="2632EEB3"/>
    <w:rsid w:val="272D6415"/>
    <w:rsid w:val="281C237B"/>
    <w:rsid w:val="2A9650E1"/>
    <w:rsid w:val="2C7505C8"/>
    <w:rsid w:val="30D2FEF2"/>
    <w:rsid w:val="314CA1CA"/>
    <w:rsid w:val="32109564"/>
    <w:rsid w:val="334EE616"/>
    <w:rsid w:val="33861D14"/>
    <w:rsid w:val="35D719DE"/>
    <w:rsid w:val="36BA4B17"/>
    <w:rsid w:val="36FBF799"/>
    <w:rsid w:val="3A1FF1A4"/>
    <w:rsid w:val="3BB685F1"/>
    <w:rsid w:val="3C214B64"/>
    <w:rsid w:val="3C5BD609"/>
    <w:rsid w:val="3CFD3DE3"/>
    <w:rsid w:val="4470762F"/>
    <w:rsid w:val="45F0BDE8"/>
    <w:rsid w:val="4AD44773"/>
    <w:rsid w:val="4D0E1BB0"/>
    <w:rsid w:val="4E0D27C8"/>
    <w:rsid w:val="509D30B9"/>
    <w:rsid w:val="5A27A119"/>
    <w:rsid w:val="5C7EB1E9"/>
    <w:rsid w:val="5CBE99F0"/>
    <w:rsid w:val="5D3080BD"/>
    <w:rsid w:val="61CEE577"/>
    <w:rsid w:val="631A7788"/>
    <w:rsid w:val="631B81C8"/>
    <w:rsid w:val="678F81E6"/>
    <w:rsid w:val="6A5429C8"/>
    <w:rsid w:val="700D83B3"/>
    <w:rsid w:val="707E47A7"/>
    <w:rsid w:val="74338515"/>
    <w:rsid w:val="75276A27"/>
    <w:rsid w:val="77E4AD40"/>
    <w:rsid w:val="781A4940"/>
    <w:rsid w:val="7A821FED"/>
    <w:rsid w:val="7D84A4B4"/>
    <w:rsid w:val="7E1F9D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58B591"/>
  <w15:docId w15:val="{538BF658-5CD3-48D7-AF1A-E73FDA8BF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435"/>
    <w:rPr>
      <w:rFonts w:ascii="Times New Roman" w:eastAsia="Times New Roman" w:hAnsi="Times New Roman" w:cs="Times New Roman"/>
      <w:lang w:eastAsia="en-GB"/>
    </w:rPr>
  </w:style>
  <w:style w:type="paragraph" w:styleId="Heading1">
    <w:name w:val="heading 1"/>
    <w:next w:val="Normal"/>
    <w:link w:val="Heading1Char"/>
    <w:uiPriority w:val="9"/>
    <w:qFormat/>
    <w:pPr>
      <w:keepNext/>
      <w:keepLines/>
      <w:spacing w:after="73" w:line="259" w:lineRule="auto"/>
      <w:ind w:left="10" w:hanging="10"/>
      <w:outlineLvl w:val="0"/>
    </w:pPr>
    <w:rPr>
      <w:rFonts w:ascii="Arial" w:eastAsia="Arial" w:hAnsi="Arial" w:cs="Arial"/>
      <w:b/>
      <w:color w:val="365F91"/>
      <w:sz w:val="28"/>
    </w:rPr>
  </w:style>
  <w:style w:type="paragraph" w:styleId="Heading2">
    <w:name w:val="heading 2"/>
    <w:next w:val="Normal"/>
    <w:link w:val="Heading2Char"/>
    <w:uiPriority w:val="9"/>
    <w:unhideWhenUsed/>
    <w:qFormat/>
    <w:pPr>
      <w:keepNext/>
      <w:keepLines/>
      <w:spacing w:after="230" w:line="259" w:lineRule="auto"/>
      <w:ind w:left="10" w:hanging="10"/>
      <w:outlineLvl w:val="1"/>
    </w:pPr>
    <w:rPr>
      <w:rFonts w:ascii="Arial" w:eastAsia="Arial" w:hAnsi="Arial" w:cs="Arial"/>
      <w:b/>
      <w:color w:val="365F91"/>
    </w:rPr>
  </w:style>
  <w:style w:type="paragraph" w:styleId="Heading3">
    <w:name w:val="heading 3"/>
    <w:next w:val="Normal"/>
    <w:link w:val="Heading3Char"/>
    <w:uiPriority w:val="9"/>
    <w:unhideWhenUsed/>
    <w:qFormat/>
    <w:pPr>
      <w:keepNext/>
      <w:keepLines/>
      <w:spacing w:after="154" w:line="259" w:lineRule="auto"/>
      <w:ind w:left="10" w:hanging="10"/>
      <w:outlineLvl w:val="2"/>
    </w:pPr>
    <w:rPr>
      <w:rFonts w:ascii="Arial" w:eastAsia="Arial" w:hAnsi="Arial" w:cs="Arial"/>
      <w:b/>
      <w:color w:val="4F81BD"/>
      <w:sz w:val="20"/>
    </w:rPr>
  </w:style>
  <w:style w:type="paragraph" w:styleId="Heading4">
    <w:name w:val="heading 4"/>
    <w:basedOn w:val="Normal"/>
    <w:next w:val="Normal"/>
    <w:link w:val="Heading4Char"/>
    <w:uiPriority w:val="9"/>
    <w:unhideWhenUsed/>
    <w:qFormat/>
    <w:rsid w:val="00755D0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55D01"/>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55D01"/>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755D01"/>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755D0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55D0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Arial" w:eastAsia="Arial" w:hAnsi="Arial" w:cs="Arial"/>
      <w:b/>
      <w:color w:val="365F91"/>
      <w:sz w:val="24"/>
    </w:rPr>
  </w:style>
  <w:style w:type="character" w:customStyle="1" w:styleId="Heading1Char">
    <w:name w:val="Heading 1 Char"/>
    <w:link w:val="Heading1"/>
    <w:rPr>
      <w:rFonts w:ascii="Arial" w:eastAsia="Arial" w:hAnsi="Arial" w:cs="Arial"/>
      <w:b/>
      <w:color w:val="365F91"/>
      <w:sz w:val="28"/>
    </w:rPr>
  </w:style>
  <w:style w:type="character" w:customStyle="1" w:styleId="Heading3Char">
    <w:name w:val="Heading 3 Char"/>
    <w:link w:val="Heading3"/>
    <w:uiPriority w:val="9"/>
    <w:rPr>
      <w:rFonts w:ascii="Arial" w:eastAsia="Arial" w:hAnsi="Arial" w:cs="Arial"/>
      <w:b/>
      <w:color w:val="4F81BD"/>
      <w:sz w:val="20"/>
    </w:rPr>
  </w:style>
  <w:style w:type="table" w:customStyle="1" w:styleId="TableGrid1">
    <w:name w:val="Table Grid1"/>
    <w:tblPr>
      <w:tblCellMar>
        <w:top w:w="0" w:type="dxa"/>
        <w:left w:w="0" w:type="dxa"/>
        <w:bottom w:w="0" w:type="dxa"/>
        <w:right w:w="0" w:type="dxa"/>
      </w:tblCellMar>
    </w:tblPr>
  </w:style>
  <w:style w:type="character" w:styleId="Hyperlink">
    <w:name w:val="Hyperlink"/>
    <w:basedOn w:val="DefaultParagraphFont"/>
    <w:uiPriority w:val="99"/>
    <w:unhideWhenUsed/>
    <w:rsid w:val="000F2BE8"/>
    <w:rPr>
      <w:color w:val="0563C1" w:themeColor="hyperlink"/>
      <w:u w:val="single"/>
    </w:rPr>
  </w:style>
  <w:style w:type="character" w:styleId="UnresolvedMention">
    <w:name w:val="Unresolved Mention"/>
    <w:basedOn w:val="DefaultParagraphFont"/>
    <w:uiPriority w:val="99"/>
    <w:semiHidden/>
    <w:unhideWhenUsed/>
    <w:rsid w:val="000F2BE8"/>
    <w:rPr>
      <w:color w:val="605E5C"/>
      <w:shd w:val="clear" w:color="auto" w:fill="E1DFDD"/>
    </w:rPr>
  </w:style>
  <w:style w:type="paragraph" w:styleId="ListParagraph">
    <w:name w:val="List Paragraph"/>
    <w:basedOn w:val="Normal"/>
    <w:uiPriority w:val="34"/>
    <w:qFormat/>
    <w:rsid w:val="007D615C"/>
    <w:pPr>
      <w:spacing w:after="3" w:line="265" w:lineRule="auto"/>
      <w:ind w:left="720" w:hanging="10"/>
      <w:contextualSpacing/>
    </w:pPr>
    <w:rPr>
      <w:rFonts w:ascii="Arial" w:eastAsia="Arial" w:hAnsi="Arial" w:cs="Arial"/>
      <w:color w:val="000000"/>
      <w:sz w:val="18"/>
      <w:lang w:eastAsia="en-US" w:bidi="en-US"/>
    </w:rPr>
  </w:style>
  <w:style w:type="character" w:styleId="FollowedHyperlink">
    <w:name w:val="FollowedHyperlink"/>
    <w:basedOn w:val="DefaultParagraphFont"/>
    <w:uiPriority w:val="99"/>
    <w:semiHidden/>
    <w:unhideWhenUsed/>
    <w:rsid w:val="00FA400D"/>
    <w:rPr>
      <w:color w:val="954F72" w:themeColor="followedHyperlink"/>
      <w:u w:val="single"/>
    </w:rPr>
  </w:style>
  <w:style w:type="paragraph" w:customStyle="1" w:styleId="pbody">
    <w:name w:val="pbody"/>
    <w:basedOn w:val="Normal"/>
    <w:rsid w:val="00580C04"/>
    <w:pPr>
      <w:spacing w:before="100" w:beforeAutospacing="1" w:after="100" w:afterAutospacing="1"/>
    </w:pPr>
  </w:style>
  <w:style w:type="paragraph" w:customStyle="1" w:styleId="pbulletcmt">
    <w:name w:val="pbulletcmt"/>
    <w:basedOn w:val="Normal"/>
    <w:rsid w:val="00580C04"/>
    <w:pPr>
      <w:spacing w:before="100" w:beforeAutospacing="1" w:after="100" w:afterAutospacing="1"/>
    </w:pPr>
  </w:style>
  <w:style w:type="paragraph" w:styleId="NoSpacing">
    <w:name w:val="No Spacing"/>
    <w:uiPriority w:val="1"/>
    <w:qFormat/>
    <w:rsid w:val="0020556D"/>
    <w:pPr>
      <w:jc w:val="both"/>
    </w:pPr>
    <w:rPr>
      <w:rFonts w:ascii="CiscoSansTT" w:eastAsia="Times New Roman" w:hAnsi="CiscoSansTT" w:cs="Times New Roman"/>
      <w:sz w:val="22"/>
      <w:lang w:eastAsia="en-GB"/>
    </w:rPr>
  </w:style>
  <w:style w:type="paragraph" w:styleId="TOCHeading">
    <w:name w:val="TOC Heading"/>
    <w:basedOn w:val="Heading1"/>
    <w:next w:val="Normal"/>
    <w:uiPriority w:val="39"/>
    <w:unhideWhenUsed/>
    <w:qFormat/>
    <w:rsid w:val="008E1D25"/>
    <w:pPr>
      <w:spacing w:before="480" w:after="0" w:line="276" w:lineRule="auto"/>
      <w:ind w:left="0" w:firstLine="0"/>
      <w:outlineLvl w:val="9"/>
    </w:pPr>
    <w:rPr>
      <w:rFonts w:asciiTheme="majorHAnsi" w:eastAsiaTheme="majorEastAsia" w:hAnsiTheme="majorHAnsi" w:cstheme="majorBidi"/>
      <w:bCs/>
      <w:color w:val="2F5496" w:themeColor="accent1" w:themeShade="BF"/>
      <w:szCs w:val="28"/>
    </w:rPr>
  </w:style>
  <w:style w:type="paragraph" w:styleId="TOC1">
    <w:name w:val="toc 1"/>
    <w:basedOn w:val="Normal"/>
    <w:next w:val="Normal"/>
    <w:autoRedefine/>
    <w:uiPriority w:val="39"/>
    <w:unhideWhenUsed/>
    <w:rsid w:val="008E1D25"/>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8E1D25"/>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8E1D25"/>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8E1D25"/>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8E1D25"/>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8E1D25"/>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8E1D25"/>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8E1D25"/>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8E1D25"/>
    <w:pPr>
      <w:ind w:left="1920"/>
    </w:pPr>
    <w:rPr>
      <w:rFonts w:asciiTheme="minorHAnsi" w:hAnsiTheme="minorHAnsi" w:cstheme="minorHAnsi"/>
      <w:sz w:val="18"/>
      <w:szCs w:val="18"/>
    </w:rPr>
  </w:style>
  <w:style w:type="paragraph" w:styleId="Quote">
    <w:name w:val="Quote"/>
    <w:basedOn w:val="Normal"/>
    <w:next w:val="Normal"/>
    <w:link w:val="QuoteChar"/>
    <w:uiPriority w:val="29"/>
    <w:qFormat/>
    <w:rsid w:val="00755D0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55D01"/>
    <w:rPr>
      <w:rFonts w:ascii="Times New Roman" w:eastAsia="Times New Roman" w:hAnsi="Times New Roman" w:cs="Times New Roman"/>
      <w:i/>
      <w:iCs/>
      <w:color w:val="404040" w:themeColor="text1" w:themeTint="BF"/>
      <w:lang w:eastAsia="en-GB"/>
    </w:rPr>
  </w:style>
  <w:style w:type="character" w:customStyle="1" w:styleId="Heading4Char">
    <w:name w:val="Heading 4 Char"/>
    <w:basedOn w:val="DefaultParagraphFont"/>
    <w:link w:val="Heading4"/>
    <w:uiPriority w:val="9"/>
    <w:rsid w:val="00755D01"/>
    <w:rPr>
      <w:rFonts w:asciiTheme="majorHAnsi" w:eastAsiaTheme="majorEastAsia" w:hAnsiTheme="majorHAnsi" w:cstheme="majorBidi"/>
      <w:i/>
      <w:iCs/>
      <w:color w:val="2F5496" w:themeColor="accent1" w:themeShade="BF"/>
      <w:lang w:eastAsia="en-GB"/>
    </w:rPr>
  </w:style>
  <w:style w:type="character" w:customStyle="1" w:styleId="Heading5Char">
    <w:name w:val="Heading 5 Char"/>
    <w:basedOn w:val="DefaultParagraphFont"/>
    <w:link w:val="Heading5"/>
    <w:uiPriority w:val="9"/>
    <w:rsid w:val="00755D01"/>
    <w:rPr>
      <w:rFonts w:asciiTheme="majorHAnsi" w:eastAsiaTheme="majorEastAsia" w:hAnsiTheme="majorHAnsi" w:cstheme="majorBidi"/>
      <w:color w:val="2F5496" w:themeColor="accent1" w:themeShade="BF"/>
      <w:lang w:eastAsia="en-GB"/>
    </w:rPr>
  </w:style>
  <w:style w:type="character" w:customStyle="1" w:styleId="Heading6Char">
    <w:name w:val="Heading 6 Char"/>
    <w:basedOn w:val="DefaultParagraphFont"/>
    <w:link w:val="Heading6"/>
    <w:uiPriority w:val="9"/>
    <w:rsid w:val="00755D01"/>
    <w:rPr>
      <w:rFonts w:asciiTheme="majorHAnsi" w:eastAsiaTheme="majorEastAsia" w:hAnsiTheme="majorHAnsi" w:cstheme="majorBidi"/>
      <w:color w:val="1F3763" w:themeColor="accent1" w:themeShade="7F"/>
      <w:lang w:eastAsia="en-GB"/>
    </w:rPr>
  </w:style>
  <w:style w:type="character" w:customStyle="1" w:styleId="Heading7Char">
    <w:name w:val="Heading 7 Char"/>
    <w:basedOn w:val="DefaultParagraphFont"/>
    <w:link w:val="Heading7"/>
    <w:uiPriority w:val="9"/>
    <w:rsid w:val="00755D01"/>
    <w:rPr>
      <w:rFonts w:asciiTheme="majorHAnsi" w:eastAsiaTheme="majorEastAsia" w:hAnsiTheme="majorHAnsi" w:cstheme="majorBidi"/>
      <w:i/>
      <w:iCs/>
      <w:color w:val="1F3763" w:themeColor="accent1" w:themeShade="7F"/>
      <w:lang w:eastAsia="en-GB"/>
    </w:rPr>
  </w:style>
  <w:style w:type="character" w:customStyle="1" w:styleId="Heading8Char">
    <w:name w:val="Heading 8 Char"/>
    <w:basedOn w:val="DefaultParagraphFont"/>
    <w:link w:val="Heading8"/>
    <w:uiPriority w:val="9"/>
    <w:rsid w:val="00755D01"/>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rsid w:val="00755D01"/>
    <w:rPr>
      <w:rFonts w:asciiTheme="majorHAnsi" w:eastAsiaTheme="majorEastAsia" w:hAnsiTheme="majorHAnsi" w:cstheme="majorBidi"/>
      <w:i/>
      <w:iCs/>
      <w:color w:val="272727" w:themeColor="text1" w:themeTint="D8"/>
      <w:sz w:val="21"/>
      <w:szCs w:val="21"/>
      <w:lang w:eastAsia="en-GB"/>
    </w:rPr>
  </w:style>
  <w:style w:type="paragraph" w:styleId="Title">
    <w:name w:val="Title"/>
    <w:basedOn w:val="Normal"/>
    <w:next w:val="Normal"/>
    <w:link w:val="TitleChar"/>
    <w:uiPriority w:val="10"/>
    <w:qFormat/>
    <w:rsid w:val="00755D0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5D01"/>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755D0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55D01"/>
    <w:rPr>
      <w:color w:val="5A5A5A" w:themeColor="text1" w:themeTint="A5"/>
      <w:spacing w:val="15"/>
      <w:sz w:val="22"/>
      <w:szCs w:val="22"/>
      <w:lang w:eastAsia="en-GB"/>
    </w:rPr>
  </w:style>
  <w:style w:type="character" w:styleId="SubtleEmphasis">
    <w:name w:val="Subtle Emphasis"/>
    <w:basedOn w:val="DefaultParagraphFont"/>
    <w:uiPriority w:val="19"/>
    <w:qFormat/>
    <w:rsid w:val="00755D01"/>
    <w:rPr>
      <w:i/>
      <w:iCs/>
      <w:color w:val="404040" w:themeColor="text1" w:themeTint="BF"/>
    </w:rPr>
  </w:style>
  <w:style w:type="character" w:styleId="Emphasis">
    <w:name w:val="Emphasis"/>
    <w:basedOn w:val="DefaultParagraphFont"/>
    <w:uiPriority w:val="20"/>
    <w:qFormat/>
    <w:rsid w:val="00755D01"/>
    <w:rPr>
      <w:i/>
      <w:iCs/>
    </w:rPr>
  </w:style>
  <w:style w:type="character" w:styleId="BookTitle">
    <w:name w:val="Book Title"/>
    <w:basedOn w:val="DefaultParagraphFont"/>
    <w:uiPriority w:val="33"/>
    <w:qFormat/>
    <w:rsid w:val="00755D01"/>
    <w:rPr>
      <w:b/>
      <w:bCs/>
      <w:i/>
      <w:iCs/>
      <w:spacing w:val="5"/>
    </w:rPr>
  </w:style>
  <w:style w:type="numbering" w:customStyle="1" w:styleId="CurrentList1">
    <w:name w:val="Current List1"/>
    <w:uiPriority w:val="99"/>
    <w:rsid w:val="00AF2C2C"/>
    <w:pPr>
      <w:numPr>
        <w:numId w:val="8"/>
      </w:numPr>
    </w:pPr>
  </w:style>
  <w:style w:type="numbering" w:customStyle="1" w:styleId="CurrentList2">
    <w:name w:val="Current List2"/>
    <w:uiPriority w:val="99"/>
    <w:rsid w:val="00AF2C2C"/>
    <w:pPr>
      <w:numPr>
        <w:numId w:val="9"/>
      </w:numPr>
    </w:pPr>
  </w:style>
  <w:style w:type="numbering" w:customStyle="1" w:styleId="CurrentList3">
    <w:name w:val="Current List3"/>
    <w:uiPriority w:val="99"/>
    <w:rsid w:val="00D14EA6"/>
    <w:pPr>
      <w:numPr>
        <w:numId w:val="11"/>
      </w:numPr>
    </w:pPr>
  </w:style>
  <w:style w:type="numbering" w:customStyle="1" w:styleId="CurrentList4">
    <w:name w:val="Current List4"/>
    <w:uiPriority w:val="99"/>
    <w:rsid w:val="008C095B"/>
    <w:pPr>
      <w:numPr>
        <w:numId w:val="13"/>
      </w:numPr>
    </w:pPr>
  </w:style>
  <w:style w:type="paragraph" w:styleId="Header">
    <w:name w:val="header"/>
    <w:basedOn w:val="Normal"/>
    <w:link w:val="HeaderChar"/>
    <w:uiPriority w:val="99"/>
    <w:unhideWhenUsed/>
    <w:rsid w:val="00941B2A"/>
    <w:pPr>
      <w:tabs>
        <w:tab w:val="center" w:pos="4513"/>
        <w:tab w:val="right" w:pos="9026"/>
      </w:tabs>
    </w:pPr>
  </w:style>
  <w:style w:type="character" w:customStyle="1" w:styleId="HeaderChar">
    <w:name w:val="Header Char"/>
    <w:basedOn w:val="DefaultParagraphFont"/>
    <w:link w:val="Header"/>
    <w:uiPriority w:val="99"/>
    <w:rsid w:val="00941B2A"/>
    <w:rPr>
      <w:rFonts w:ascii="Times New Roman" w:eastAsia="Times New Roman" w:hAnsi="Times New Roman" w:cs="Times New Roman"/>
      <w:lang w:eastAsia="en-GB"/>
    </w:rPr>
  </w:style>
  <w:style w:type="paragraph" w:styleId="Footer">
    <w:name w:val="footer"/>
    <w:basedOn w:val="Normal"/>
    <w:link w:val="FooterChar"/>
    <w:uiPriority w:val="99"/>
    <w:semiHidden/>
    <w:unhideWhenUsed/>
    <w:rsid w:val="00941B2A"/>
    <w:pPr>
      <w:tabs>
        <w:tab w:val="center" w:pos="4513"/>
        <w:tab w:val="right" w:pos="9026"/>
      </w:tabs>
    </w:pPr>
  </w:style>
  <w:style w:type="character" w:customStyle="1" w:styleId="FooterChar">
    <w:name w:val="Footer Char"/>
    <w:basedOn w:val="DefaultParagraphFont"/>
    <w:link w:val="Footer"/>
    <w:uiPriority w:val="99"/>
    <w:semiHidden/>
    <w:rsid w:val="00941B2A"/>
    <w:rPr>
      <w:rFonts w:ascii="Times New Roman" w:eastAsia="Times New Roman" w:hAnsi="Times New Roman" w:cs="Times New Roman"/>
      <w:lang w:eastAsia="en-GB"/>
    </w:rPr>
  </w:style>
  <w:style w:type="paragraph" w:customStyle="1" w:styleId="pb1body1">
    <w:name w:val="pb1_body1"/>
    <w:basedOn w:val="Normal"/>
    <w:rsid w:val="009D5CED"/>
    <w:pPr>
      <w:spacing w:before="100" w:beforeAutospacing="1" w:after="100" w:afterAutospacing="1"/>
    </w:pPr>
  </w:style>
  <w:style w:type="character" w:styleId="CommentReference">
    <w:name w:val="annotation reference"/>
    <w:basedOn w:val="DefaultParagraphFont"/>
    <w:uiPriority w:val="99"/>
    <w:semiHidden/>
    <w:unhideWhenUsed/>
    <w:rsid w:val="00F7470C"/>
    <w:rPr>
      <w:sz w:val="16"/>
      <w:szCs w:val="16"/>
    </w:rPr>
  </w:style>
  <w:style w:type="paragraph" w:styleId="CommentText">
    <w:name w:val="annotation text"/>
    <w:basedOn w:val="Normal"/>
    <w:link w:val="CommentTextChar"/>
    <w:uiPriority w:val="99"/>
    <w:unhideWhenUsed/>
    <w:rsid w:val="00F7470C"/>
    <w:rPr>
      <w:sz w:val="20"/>
      <w:szCs w:val="20"/>
    </w:rPr>
  </w:style>
  <w:style w:type="character" w:customStyle="1" w:styleId="CommentTextChar">
    <w:name w:val="Comment Text Char"/>
    <w:basedOn w:val="DefaultParagraphFont"/>
    <w:link w:val="CommentText"/>
    <w:uiPriority w:val="99"/>
    <w:rsid w:val="00F7470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F7470C"/>
    <w:rPr>
      <w:b/>
      <w:bCs/>
    </w:rPr>
  </w:style>
  <w:style w:type="character" w:customStyle="1" w:styleId="CommentSubjectChar">
    <w:name w:val="Comment Subject Char"/>
    <w:basedOn w:val="CommentTextChar"/>
    <w:link w:val="CommentSubject"/>
    <w:uiPriority w:val="99"/>
    <w:semiHidden/>
    <w:rsid w:val="00F7470C"/>
    <w:rPr>
      <w:rFonts w:ascii="Times New Roman" w:eastAsia="Times New Roman" w:hAnsi="Times New Roman" w:cs="Times New Roman"/>
      <w:b/>
      <w:bCs/>
      <w:sz w:val="20"/>
      <w:szCs w:val="20"/>
      <w:lang w:eastAsia="en-GB"/>
    </w:rPr>
  </w:style>
  <w:style w:type="table" w:styleId="TableGrid">
    <w:name w:val="Table Grid"/>
    <w:basedOn w:val="TableNormal"/>
    <w:uiPriority w:val="39"/>
    <w:rsid w:val="00893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20022"/>
    <w:pPr>
      <w:spacing w:before="100" w:beforeAutospacing="1" w:after="100" w:afterAutospacing="1"/>
    </w:pPr>
  </w:style>
  <w:style w:type="paragraph" w:styleId="Revision">
    <w:name w:val="Revision"/>
    <w:hidden/>
    <w:uiPriority w:val="99"/>
    <w:semiHidden/>
    <w:rsid w:val="0024098D"/>
    <w:rPr>
      <w:rFonts w:ascii="Times New Roman" w:eastAsia="Times New Roman" w:hAnsi="Times New Roman" w:cs="Times New Roman"/>
      <w:lang w:eastAsia="en-GB"/>
    </w:rPr>
  </w:style>
  <w:style w:type="paragraph" w:customStyle="1" w:styleId="dC-Title">
    <w:name w:val="dC-Title"/>
    <w:basedOn w:val="Normal"/>
    <w:link w:val="dC-TitleChar"/>
    <w:qFormat/>
    <w:rsid w:val="00211852"/>
    <w:pPr>
      <w:spacing w:after="120" w:line="280" w:lineRule="atLeast"/>
    </w:pPr>
    <w:rPr>
      <w:rFonts w:ascii="Arial" w:hAnsi="Arial" w:cs="Arial"/>
      <w:color w:val="0D2D8E"/>
      <w:sz w:val="40"/>
      <w:szCs w:val="32"/>
      <w:lang w:eastAsia="en-US"/>
    </w:rPr>
  </w:style>
  <w:style w:type="character" w:customStyle="1" w:styleId="dC-TitleChar">
    <w:name w:val="dC-Title Char"/>
    <w:basedOn w:val="DefaultParagraphFont"/>
    <w:link w:val="dC-Title"/>
    <w:rsid w:val="00211852"/>
    <w:rPr>
      <w:rFonts w:ascii="Arial" w:eastAsia="Times New Roman" w:hAnsi="Arial" w:cs="Arial"/>
      <w:color w:val="0D2D8E"/>
      <w:sz w:val="40"/>
      <w:szCs w:val="32"/>
    </w:rPr>
  </w:style>
  <w:style w:type="paragraph" w:customStyle="1" w:styleId="dC-H1">
    <w:name w:val="dC-H1"/>
    <w:basedOn w:val="Heading1"/>
    <w:next w:val="Heading1"/>
    <w:link w:val="dC-H1Char"/>
    <w:autoRedefine/>
    <w:qFormat/>
    <w:rsid w:val="00211852"/>
    <w:pPr>
      <w:keepLines w:val="0"/>
      <w:spacing w:before="120" w:after="60" w:line="120" w:lineRule="atLeast"/>
      <w:ind w:left="0" w:firstLine="0"/>
    </w:pPr>
    <w:rPr>
      <w:rFonts w:ascii="CiscoSans" w:eastAsia="Times New Roman" w:hAnsi="CiscoSans"/>
      <w:bCs/>
      <w:color w:val="2F5496" w:themeColor="accent1" w:themeShade="BF"/>
      <w:kern w:val="32"/>
      <w:sz w:val="32"/>
      <w:szCs w:val="32"/>
    </w:rPr>
  </w:style>
  <w:style w:type="character" w:customStyle="1" w:styleId="dC-H1Char">
    <w:name w:val="dC-H1 Char"/>
    <w:basedOn w:val="DefaultParagraphFont"/>
    <w:link w:val="dC-H1"/>
    <w:rsid w:val="00211852"/>
    <w:rPr>
      <w:rFonts w:ascii="CiscoSans" w:eastAsia="Times New Roman" w:hAnsi="CiscoSans" w:cs="Arial"/>
      <w:b/>
      <w:bCs/>
      <w:color w:val="2F5496" w:themeColor="accent1" w:themeShade="BF"/>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378579">
      <w:bodyDiv w:val="1"/>
      <w:marLeft w:val="0"/>
      <w:marRight w:val="0"/>
      <w:marTop w:val="0"/>
      <w:marBottom w:val="0"/>
      <w:divBdr>
        <w:top w:val="none" w:sz="0" w:space="0" w:color="auto"/>
        <w:left w:val="none" w:sz="0" w:space="0" w:color="auto"/>
        <w:bottom w:val="none" w:sz="0" w:space="0" w:color="auto"/>
        <w:right w:val="none" w:sz="0" w:space="0" w:color="auto"/>
      </w:divBdr>
      <w:divsChild>
        <w:div w:id="36048820">
          <w:marLeft w:val="0"/>
          <w:marRight w:val="0"/>
          <w:marTop w:val="0"/>
          <w:marBottom w:val="0"/>
          <w:divBdr>
            <w:top w:val="none" w:sz="0" w:space="0" w:color="auto"/>
            <w:left w:val="none" w:sz="0" w:space="0" w:color="auto"/>
            <w:bottom w:val="none" w:sz="0" w:space="0" w:color="auto"/>
            <w:right w:val="none" w:sz="0" w:space="0" w:color="auto"/>
          </w:divBdr>
          <w:divsChild>
            <w:div w:id="2085491773">
              <w:marLeft w:val="0"/>
              <w:marRight w:val="0"/>
              <w:marTop w:val="0"/>
              <w:marBottom w:val="0"/>
              <w:divBdr>
                <w:top w:val="none" w:sz="0" w:space="0" w:color="auto"/>
                <w:left w:val="none" w:sz="0" w:space="0" w:color="auto"/>
                <w:bottom w:val="none" w:sz="0" w:space="0" w:color="auto"/>
                <w:right w:val="none" w:sz="0" w:space="0" w:color="auto"/>
              </w:divBdr>
              <w:divsChild>
                <w:div w:id="206983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746240">
      <w:bodyDiv w:val="1"/>
      <w:marLeft w:val="0"/>
      <w:marRight w:val="0"/>
      <w:marTop w:val="0"/>
      <w:marBottom w:val="0"/>
      <w:divBdr>
        <w:top w:val="none" w:sz="0" w:space="0" w:color="auto"/>
        <w:left w:val="none" w:sz="0" w:space="0" w:color="auto"/>
        <w:bottom w:val="none" w:sz="0" w:space="0" w:color="auto"/>
        <w:right w:val="none" w:sz="0" w:space="0" w:color="auto"/>
      </w:divBdr>
    </w:div>
    <w:div w:id="785658400">
      <w:bodyDiv w:val="1"/>
      <w:marLeft w:val="0"/>
      <w:marRight w:val="0"/>
      <w:marTop w:val="0"/>
      <w:marBottom w:val="0"/>
      <w:divBdr>
        <w:top w:val="none" w:sz="0" w:space="0" w:color="auto"/>
        <w:left w:val="none" w:sz="0" w:space="0" w:color="auto"/>
        <w:bottom w:val="none" w:sz="0" w:space="0" w:color="auto"/>
        <w:right w:val="none" w:sz="0" w:space="0" w:color="auto"/>
      </w:divBdr>
    </w:div>
    <w:div w:id="993146843">
      <w:bodyDiv w:val="1"/>
      <w:marLeft w:val="0"/>
      <w:marRight w:val="0"/>
      <w:marTop w:val="0"/>
      <w:marBottom w:val="0"/>
      <w:divBdr>
        <w:top w:val="none" w:sz="0" w:space="0" w:color="auto"/>
        <w:left w:val="none" w:sz="0" w:space="0" w:color="auto"/>
        <w:bottom w:val="none" w:sz="0" w:space="0" w:color="auto"/>
        <w:right w:val="none" w:sz="0" w:space="0" w:color="auto"/>
      </w:divBdr>
      <w:divsChild>
        <w:div w:id="436947411">
          <w:marLeft w:val="0"/>
          <w:marRight w:val="0"/>
          <w:marTop w:val="0"/>
          <w:marBottom w:val="0"/>
          <w:divBdr>
            <w:top w:val="none" w:sz="0" w:space="0" w:color="auto"/>
            <w:left w:val="none" w:sz="0" w:space="0" w:color="auto"/>
            <w:bottom w:val="none" w:sz="0" w:space="0" w:color="auto"/>
            <w:right w:val="none" w:sz="0" w:space="0" w:color="auto"/>
          </w:divBdr>
          <w:divsChild>
            <w:div w:id="1542016446">
              <w:marLeft w:val="0"/>
              <w:marRight w:val="0"/>
              <w:marTop w:val="0"/>
              <w:marBottom w:val="0"/>
              <w:divBdr>
                <w:top w:val="none" w:sz="0" w:space="0" w:color="auto"/>
                <w:left w:val="none" w:sz="0" w:space="0" w:color="auto"/>
                <w:bottom w:val="none" w:sz="0" w:space="0" w:color="auto"/>
                <w:right w:val="none" w:sz="0" w:space="0" w:color="auto"/>
              </w:divBdr>
              <w:divsChild>
                <w:div w:id="107296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10789">
      <w:bodyDiv w:val="1"/>
      <w:marLeft w:val="0"/>
      <w:marRight w:val="0"/>
      <w:marTop w:val="0"/>
      <w:marBottom w:val="0"/>
      <w:divBdr>
        <w:top w:val="none" w:sz="0" w:space="0" w:color="auto"/>
        <w:left w:val="none" w:sz="0" w:space="0" w:color="auto"/>
        <w:bottom w:val="none" w:sz="0" w:space="0" w:color="auto"/>
        <w:right w:val="none" w:sz="0" w:space="0" w:color="auto"/>
      </w:divBdr>
    </w:div>
    <w:div w:id="1466966211">
      <w:bodyDiv w:val="1"/>
      <w:marLeft w:val="0"/>
      <w:marRight w:val="0"/>
      <w:marTop w:val="0"/>
      <w:marBottom w:val="0"/>
      <w:divBdr>
        <w:top w:val="none" w:sz="0" w:space="0" w:color="auto"/>
        <w:left w:val="none" w:sz="0" w:space="0" w:color="auto"/>
        <w:bottom w:val="none" w:sz="0" w:space="0" w:color="auto"/>
        <w:right w:val="none" w:sz="0" w:space="0" w:color="auto"/>
      </w:divBdr>
      <w:divsChild>
        <w:div w:id="1094977942">
          <w:marLeft w:val="0"/>
          <w:marRight w:val="0"/>
          <w:marTop w:val="0"/>
          <w:marBottom w:val="0"/>
          <w:divBdr>
            <w:top w:val="none" w:sz="0" w:space="0" w:color="auto"/>
            <w:left w:val="none" w:sz="0" w:space="0" w:color="auto"/>
            <w:bottom w:val="none" w:sz="0" w:space="0" w:color="auto"/>
            <w:right w:val="none" w:sz="0" w:space="0" w:color="auto"/>
          </w:divBdr>
          <w:divsChild>
            <w:div w:id="5486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01940">
      <w:bodyDiv w:val="1"/>
      <w:marLeft w:val="0"/>
      <w:marRight w:val="0"/>
      <w:marTop w:val="0"/>
      <w:marBottom w:val="0"/>
      <w:divBdr>
        <w:top w:val="none" w:sz="0" w:space="0" w:color="auto"/>
        <w:left w:val="none" w:sz="0" w:space="0" w:color="auto"/>
        <w:bottom w:val="none" w:sz="0" w:space="0" w:color="auto"/>
        <w:right w:val="none" w:sz="0" w:space="0" w:color="auto"/>
      </w:divBdr>
    </w:div>
    <w:div w:id="1797795321">
      <w:bodyDiv w:val="1"/>
      <w:marLeft w:val="0"/>
      <w:marRight w:val="0"/>
      <w:marTop w:val="0"/>
      <w:marBottom w:val="0"/>
      <w:divBdr>
        <w:top w:val="none" w:sz="0" w:space="0" w:color="auto"/>
        <w:left w:val="none" w:sz="0" w:space="0" w:color="auto"/>
        <w:bottom w:val="none" w:sz="0" w:space="0" w:color="auto"/>
        <w:right w:val="none" w:sz="0" w:space="0" w:color="auto"/>
      </w:divBdr>
      <w:divsChild>
        <w:div w:id="96289683">
          <w:marLeft w:val="0"/>
          <w:marRight w:val="0"/>
          <w:marTop w:val="60"/>
          <w:marBottom w:val="0"/>
          <w:divBdr>
            <w:top w:val="none" w:sz="0" w:space="0" w:color="auto"/>
            <w:left w:val="none" w:sz="0" w:space="0" w:color="auto"/>
            <w:bottom w:val="none" w:sz="0" w:space="0" w:color="auto"/>
            <w:right w:val="none" w:sz="0" w:space="0" w:color="auto"/>
          </w:divBdr>
        </w:div>
        <w:div w:id="1716153792">
          <w:marLeft w:val="0"/>
          <w:marRight w:val="0"/>
          <w:marTop w:val="45"/>
          <w:marBottom w:val="0"/>
          <w:divBdr>
            <w:top w:val="none" w:sz="0" w:space="0" w:color="auto"/>
            <w:left w:val="none" w:sz="0" w:space="0" w:color="auto"/>
            <w:bottom w:val="none" w:sz="0" w:space="0" w:color="auto"/>
            <w:right w:val="none" w:sz="0" w:space="0" w:color="auto"/>
          </w:divBdr>
        </w:div>
      </w:divsChild>
    </w:div>
    <w:div w:id="1966962679">
      <w:bodyDiv w:val="1"/>
      <w:marLeft w:val="0"/>
      <w:marRight w:val="0"/>
      <w:marTop w:val="0"/>
      <w:marBottom w:val="0"/>
      <w:divBdr>
        <w:top w:val="none" w:sz="0" w:space="0" w:color="auto"/>
        <w:left w:val="none" w:sz="0" w:space="0" w:color="auto"/>
        <w:bottom w:val="none" w:sz="0" w:space="0" w:color="auto"/>
        <w:right w:val="none" w:sz="0" w:space="0" w:color="auto"/>
      </w:divBdr>
    </w:div>
    <w:div w:id="2068406240">
      <w:bodyDiv w:val="1"/>
      <w:marLeft w:val="0"/>
      <w:marRight w:val="0"/>
      <w:marTop w:val="0"/>
      <w:marBottom w:val="0"/>
      <w:divBdr>
        <w:top w:val="none" w:sz="0" w:space="0" w:color="auto"/>
        <w:left w:val="none" w:sz="0" w:space="0" w:color="auto"/>
        <w:bottom w:val="none" w:sz="0" w:space="0" w:color="auto"/>
        <w:right w:val="none" w:sz="0" w:space="0" w:color="auto"/>
      </w:divBdr>
    </w:div>
    <w:div w:id="210707366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117" Type="http://schemas.openxmlformats.org/officeDocument/2006/relationships/hyperlink" Target="mailto:johnnoone@emailseclabXX.emailsec.io" TargetMode="External"/><Relationship Id="rId21" Type="http://schemas.microsoft.com/office/2016/09/relationships/commentsIds" Target="commentsIds.xml"/><Relationship Id="rId42" Type="http://schemas.openxmlformats.org/officeDocument/2006/relationships/image" Target="media/image22.png"/><Relationship Id="rId63" Type="http://schemas.openxmlformats.org/officeDocument/2006/relationships/image" Target="media/image40.png"/><Relationship Id="rId84" Type="http://schemas.openxmlformats.org/officeDocument/2006/relationships/image" Target="media/image58.png"/><Relationship Id="rId138" Type="http://schemas.openxmlformats.org/officeDocument/2006/relationships/hyperlink" Target="https://outlook.office.com/mail/" TargetMode="External"/><Relationship Id="rId159" Type="http://schemas.openxmlformats.org/officeDocument/2006/relationships/hyperlink" Target="https://beta-ui.cmd.cisco.com/" TargetMode="External"/><Relationship Id="rId170" Type="http://schemas.openxmlformats.org/officeDocument/2006/relationships/image" Target="media/image124.png"/><Relationship Id="rId191" Type="http://schemas.openxmlformats.org/officeDocument/2006/relationships/image" Target="media/image141.png"/><Relationship Id="rId107" Type="http://schemas.openxmlformats.org/officeDocument/2006/relationships/image" Target="media/image77.jpeg"/><Relationship Id="rId11" Type="http://schemas.openxmlformats.org/officeDocument/2006/relationships/hyperlink" Target="https://outlook.office.com/mail/" TargetMode="External"/><Relationship Id="rId32" Type="http://schemas.openxmlformats.org/officeDocument/2006/relationships/image" Target="media/image13.png"/><Relationship Id="rId53" Type="http://schemas.openxmlformats.org/officeDocument/2006/relationships/image" Target="media/image31.png"/><Relationship Id="rId74" Type="http://schemas.openxmlformats.org/officeDocument/2006/relationships/image" Target="media/image49.png"/><Relationship Id="rId128" Type="http://schemas.openxmlformats.org/officeDocument/2006/relationships/hyperlink" Target="https://emkei.cz/" TargetMode="External"/><Relationship Id="rId149" Type="http://schemas.openxmlformats.org/officeDocument/2006/relationships/image" Target="media/image107.png"/><Relationship Id="rId5" Type="http://schemas.openxmlformats.org/officeDocument/2006/relationships/webSettings" Target="webSettings.xml"/><Relationship Id="rId95" Type="http://schemas.openxmlformats.org/officeDocument/2006/relationships/image" Target="media/image68.png"/><Relationship Id="rId160" Type="http://schemas.openxmlformats.org/officeDocument/2006/relationships/image" Target="media/image116.png"/><Relationship Id="rId181" Type="http://schemas.openxmlformats.org/officeDocument/2006/relationships/image" Target="media/image134.png"/><Relationship Id="rId22" Type="http://schemas.microsoft.com/office/2018/08/relationships/commentsExtensible" Target="commentsExtensible.xml"/><Relationship Id="rId43" Type="http://schemas.openxmlformats.org/officeDocument/2006/relationships/image" Target="media/image23.png"/><Relationship Id="rId64" Type="http://schemas.openxmlformats.org/officeDocument/2006/relationships/image" Target="media/image41.png"/><Relationship Id="rId118" Type="http://schemas.openxmlformats.org/officeDocument/2006/relationships/hyperlink" Target="mailto:marcmarquez@emailseclabXX.emailsec.io" TargetMode="External"/><Relationship Id="rId139" Type="http://schemas.openxmlformats.org/officeDocument/2006/relationships/image" Target="media/image99.png"/><Relationship Id="rId85" Type="http://schemas.openxmlformats.org/officeDocument/2006/relationships/image" Target="media/image59.png"/><Relationship Id="rId150" Type="http://schemas.openxmlformats.org/officeDocument/2006/relationships/image" Target="media/image108.png"/><Relationship Id="rId171" Type="http://schemas.openxmlformats.org/officeDocument/2006/relationships/image" Target="media/image125.png"/><Relationship Id="rId192" Type="http://schemas.openxmlformats.org/officeDocument/2006/relationships/image" Target="media/image142.png"/><Relationship Id="rId12" Type="http://schemas.openxmlformats.org/officeDocument/2006/relationships/hyperlink" Target="mailto:janenoone@emailseclabXX.emailsec.io" TargetMode="External"/><Relationship Id="rId33" Type="http://schemas.openxmlformats.org/officeDocument/2006/relationships/image" Target="media/image14.png"/><Relationship Id="rId108" Type="http://schemas.openxmlformats.org/officeDocument/2006/relationships/image" Target="media/image78.png"/><Relationship Id="rId129" Type="http://schemas.openxmlformats.org/officeDocument/2006/relationships/hyperlink" Target="https://emkei.cz/" TargetMode="External"/><Relationship Id="rId54" Type="http://schemas.openxmlformats.org/officeDocument/2006/relationships/image" Target="media/image32.png"/><Relationship Id="rId75" Type="http://schemas.openxmlformats.org/officeDocument/2006/relationships/image" Target="media/image50.png"/><Relationship Id="rId96" Type="http://schemas.openxmlformats.org/officeDocument/2006/relationships/image" Target="media/image69.png"/><Relationship Id="rId140" Type="http://schemas.openxmlformats.org/officeDocument/2006/relationships/hyperlink" Target="mailto:veronicastroll@podXXXX.bce-demo.com" TargetMode="External"/><Relationship Id="rId161" Type="http://schemas.openxmlformats.org/officeDocument/2006/relationships/image" Target="media/image117.png"/><Relationship Id="rId182" Type="http://schemas.openxmlformats.org/officeDocument/2006/relationships/image" Target="media/image135.png"/><Relationship Id="rId6" Type="http://schemas.openxmlformats.org/officeDocument/2006/relationships/footnotes" Target="footnotes.xml"/><Relationship Id="rId23" Type="http://schemas.openxmlformats.org/officeDocument/2006/relationships/image" Target="media/image5.png"/><Relationship Id="rId119" Type="http://schemas.openxmlformats.org/officeDocument/2006/relationships/image" Target="media/image85.png"/><Relationship Id="rId44" Type="http://schemas.openxmlformats.org/officeDocument/2006/relationships/image" Target="media/image24.png"/><Relationship Id="rId65" Type="http://schemas.openxmlformats.org/officeDocument/2006/relationships/hyperlink" Target="https://purview.microsoft.com/" TargetMode="External"/><Relationship Id="rId86" Type="http://schemas.openxmlformats.org/officeDocument/2006/relationships/image" Target="media/image60.png"/><Relationship Id="rId130" Type="http://schemas.openxmlformats.org/officeDocument/2006/relationships/hyperlink" Target="http://3.19.33.33:5000/" TargetMode="External"/><Relationship Id="rId151" Type="http://schemas.openxmlformats.org/officeDocument/2006/relationships/image" Target="media/image109.png"/><Relationship Id="rId172" Type="http://schemas.openxmlformats.org/officeDocument/2006/relationships/image" Target="media/image126.png"/><Relationship Id="rId193" Type="http://schemas.openxmlformats.org/officeDocument/2006/relationships/image" Target="media/image143.png"/><Relationship Id="rId13" Type="http://schemas.openxmlformats.org/officeDocument/2006/relationships/hyperlink" Target="mailto:marcmarquez@emailseclabXX.emailsec.io" TargetMode="External"/><Relationship Id="rId109" Type="http://schemas.openxmlformats.org/officeDocument/2006/relationships/image" Target="media/image79.jpeg"/><Relationship Id="rId34" Type="http://schemas.openxmlformats.org/officeDocument/2006/relationships/image" Target="media/image15.png"/><Relationship Id="rId55" Type="http://schemas.openxmlformats.org/officeDocument/2006/relationships/image" Target="media/image33.png"/><Relationship Id="rId76" Type="http://schemas.openxmlformats.org/officeDocument/2006/relationships/image" Target="media/image51.png"/><Relationship Id="rId97" Type="http://schemas.openxmlformats.org/officeDocument/2006/relationships/image" Target="media/image70.png"/><Relationship Id="rId120" Type="http://schemas.openxmlformats.org/officeDocument/2006/relationships/image" Target="media/image86.png"/><Relationship Id="rId141" Type="http://schemas.openxmlformats.org/officeDocument/2006/relationships/image" Target="media/image100.png"/><Relationship Id="rId7" Type="http://schemas.openxmlformats.org/officeDocument/2006/relationships/endnotes" Target="endnotes.xml"/><Relationship Id="rId162" Type="http://schemas.openxmlformats.org/officeDocument/2006/relationships/image" Target="media/image118.png"/><Relationship Id="rId183" Type="http://schemas.openxmlformats.org/officeDocument/2006/relationships/image" Target="media/image136.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6.png"/><Relationship Id="rId40" Type="http://schemas.openxmlformats.org/officeDocument/2006/relationships/image" Target="media/image21.png"/><Relationship Id="rId45" Type="http://schemas.openxmlformats.org/officeDocument/2006/relationships/hyperlink" Target="https://beta-ui.cmd.cisco.com/login" TargetMode="External"/><Relationship Id="rId66" Type="http://schemas.openxmlformats.org/officeDocument/2006/relationships/image" Target="media/image42.png"/><Relationship Id="rId87" Type="http://schemas.openxmlformats.org/officeDocument/2006/relationships/image" Target="media/image61.png"/><Relationship Id="rId110" Type="http://schemas.openxmlformats.org/officeDocument/2006/relationships/image" Target="media/image80.png"/><Relationship Id="rId115" Type="http://schemas.openxmlformats.org/officeDocument/2006/relationships/image" Target="media/image84.png"/><Relationship Id="rId131" Type="http://schemas.openxmlformats.org/officeDocument/2006/relationships/image" Target="media/image93.png"/><Relationship Id="rId136" Type="http://schemas.openxmlformats.org/officeDocument/2006/relationships/image" Target="media/image97.png"/><Relationship Id="rId157" Type="http://schemas.openxmlformats.org/officeDocument/2006/relationships/image" Target="media/image115.png"/><Relationship Id="rId178" Type="http://schemas.openxmlformats.org/officeDocument/2006/relationships/image" Target="media/image131.png"/><Relationship Id="rId61" Type="http://schemas.openxmlformats.org/officeDocument/2006/relationships/image" Target="media/image38.png"/><Relationship Id="rId82" Type="http://schemas.openxmlformats.org/officeDocument/2006/relationships/image" Target="media/image56.png"/><Relationship Id="rId152" Type="http://schemas.openxmlformats.org/officeDocument/2006/relationships/image" Target="media/image110.png"/><Relationship Id="rId173" Type="http://schemas.openxmlformats.org/officeDocument/2006/relationships/image" Target="media/image127.png"/><Relationship Id="rId194" Type="http://schemas.openxmlformats.org/officeDocument/2006/relationships/image" Target="media/image144.png"/><Relationship Id="rId199" Type="http://schemas.openxmlformats.org/officeDocument/2006/relationships/footer" Target="footer2.xml"/><Relationship Id="rId203" Type="http://schemas.microsoft.com/office/2011/relationships/people" Target="people.xml"/><Relationship Id="rId19" Type="http://schemas.openxmlformats.org/officeDocument/2006/relationships/comments" Target="comments.xml"/><Relationship Id="rId14" Type="http://schemas.openxmlformats.org/officeDocument/2006/relationships/image" Target="media/image2.png"/><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4.png"/><Relationship Id="rId77" Type="http://schemas.openxmlformats.org/officeDocument/2006/relationships/image" Target="media/image52.png"/><Relationship Id="rId100" Type="http://schemas.openxmlformats.org/officeDocument/2006/relationships/image" Target="media/image72.png"/><Relationship Id="rId105" Type="http://schemas.openxmlformats.org/officeDocument/2006/relationships/image" Target="media/image76.png"/><Relationship Id="rId126" Type="http://schemas.openxmlformats.org/officeDocument/2006/relationships/image" Target="media/image91.png"/><Relationship Id="rId147" Type="http://schemas.openxmlformats.org/officeDocument/2006/relationships/image" Target="media/image106.png"/><Relationship Id="rId168" Type="http://schemas.openxmlformats.org/officeDocument/2006/relationships/image" Target="media/image123.png"/><Relationship Id="rId8" Type="http://schemas.openxmlformats.org/officeDocument/2006/relationships/hyperlink" Target="https://www.cisco.com/site/us/en/products/security/secure-email/index.html" TargetMode="External"/><Relationship Id="rId51" Type="http://schemas.openxmlformats.org/officeDocument/2006/relationships/image" Target="media/image30.png"/><Relationship Id="rId72" Type="http://schemas.openxmlformats.org/officeDocument/2006/relationships/image" Target="media/image47.png"/><Relationship Id="rId93" Type="http://schemas.openxmlformats.org/officeDocument/2006/relationships/image" Target="media/image66.png"/><Relationship Id="rId98" Type="http://schemas.openxmlformats.org/officeDocument/2006/relationships/hyperlink" Target="mailto:janenoone@emailseclabXX.emailsec.io" TargetMode="External"/><Relationship Id="rId121" Type="http://schemas.openxmlformats.org/officeDocument/2006/relationships/image" Target="media/image87.png"/><Relationship Id="rId142" Type="http://schemas.openxmlformats.org/officeDocument/2006/relationships/image" Target="media/image101.png"/><Relationship Id="rId163" Type="http://schemas.openxmlformats.org/officeDocument/2006/relationships/image" Target="media/image119.png"/><Relationship Id="rId184" Type="http://schemas.openxmlformats.org/officeDocument/2006/relationships/hyperlink" Target="https://jsonpathfinder.com/" TargetMode="External"/><Relationship Id="rId189" Type="http://schemas.openxmlformats.org/officeDocument/2006/relationships/image" Target="media/image139.png"/><Relationship Id="rId3" Type="http://schemas.openxmlformats.org/officeDocument/2006/relationships/styles" Target="styles.xml"/><Relationship Id="rId25" Type="http://schemas.openxmlformats.org/officeDocument/2006/relationships/hyperlink" Target="https://outlook.office.com/mail/" TargetMode="External"/><Relationship Id="rId46" Type="http://schemas.openxmlformats.org/officeDocument/2006/relationships/image" Target="media/image25.png"/><Relationship Id="rId67" Type="http://schemas.openxmlformats.org/officeDocument/2006/relationships/image" Target="media/image43.png"/><Relationship Id="rId116" Type="http://schemas.openxmlformats.org/officeDocument/2006/relationships/hyperlink" Target="mailto:john@pepe.com" TargetMode="External"/><Relationship Id="rId137" Type="http://schemas.openxmlformats.org/officeDocument/2006/relationships/image" Target="media/image98.png"/><Relationship Id="rId158" Type="http://schemas.openxmlformats.org/officeDocument/2006/relationships/hyperlink" Target="https://developer.cisco.com/docs/message-search-api/" TargetMode="External"/><Relationship Id="rId20" Type="http://schemas.microsoft.com/office/2011/relationships/commentsExtended" Target="commentsExtended.xml"/><Relationship Id="rId41" Type="http://schemas.openxmlformats.org/officeDocument/2006/relationships/hyperlink" Target="https://beta-ui.cmd.cisco.com/login" TargetMode="External"/><Relationship Id="rId62" Type="http://schemas.openxmlformats.org/officeDocument/2006/relationships/image" Target="media/image39.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1.png"/><Relationship Id="rId132" Type="http://schemas.openxmlformats.org/officeDocument/2006/relationships/image" Target="media/image94.png"/><Relationship Id="rId153" Type="http://schemas.openxmlformats.org/officeDocument/2006/relationships/image" Target="media/image111.png"/><Relationship Id="rId174" Type="http://schemas.openxmlformats.org/officeDocument/2006/relationships/image" Target="media/image128.png"/><Relationship Id="rId179" Type="http://schemas.openxmlformats.org/officeDocument/2006/relationships/image" Target="media/image132.png"/><Relationship Id="rId195" Type="http://schemas.openxmlformats.org/officeDocument/2006/relationships/image" Target="media/image145.png"/><Relationship Id="rId190" Type="http://schemas.openxmlformats.org/officeDocument/2006/relationships/image" Target="media/image140.png"/><Relationship Id="rId204"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7.png"/><Relationship Id="rId57" Type="http://schemas.openxmlformats.org/officeDocument/2006/relationships/image" Target="media/image35.png"/><Relationship Id="rId106" Type="http://schemas.openxmlformats.org/officeDocument/2006/relationships/hyperlink" Target="https://outlook.office.com/mail/" TargetMode="External"/><Relationship Id="rId127" Type="http://schemas.openxmlformats.org/officeDocument/2006/relationships/image" Target="media/image92.png"/><Relationship Id="rId10" Type="http://schemas.openxmlformats.org/officeDocument/2006/relationships/image" Target="media/image1.png"/><Relationship Id="rId31" Type="http://schemas.openxmlformats.org/officeDocument/2006/relationships/image" Target="media/image12.png"/><Relationship Id="rId52" Type="http://schemas.openxmlformats.org/officeDocument/2006/relationships/hyperlink" Target="mailto:johnnoone@emailseclabXX.emailsec.io" TargetMode="External"/><Relationship Id="rId73" Type="http://schemas.openxmlformats.org/officeDocument/2006/relationships/image" Target="media/image48.png"/><Relationship Id="rId78" Type="http://schemas.openxmlformats.org/officeDocument/2006/relationships/image" Target="media/image53.png"/><Relationship Id="rId94" Type="http://schemas.openxmlformats.org/officeDocument/2006/relationships/image" Target="media/image67.png"/><Relationship Id="rId99" Type="http://schemas.openxmlformats.org/officeDocument/2006/relationships/image" Target="media/image71.png"/><Relationship Id="rId101" Type="http://schemas.openxmlformats.org/officeDocument/2006/relationships/hyperlink" Target="mailto:janenoone+test@emailseclabXX.emailsec.io" TargetMode="External"/><Relationship Id="rId122" Type="http://schemas.openxmlformats.org/officeDocument/2006/relationships/hyperlink" Target="https://security.microsoft.com/quarantine?viewid=Email" TargetMode="External"/><Relationship Id="rId143" Type="http://schemas.openxmlformats.org/officeDocument/2006/relationships/image" Target="media/image102.png"/><Relationship Id="rId148" Type="http://schemas.openxmlformats.org/officeDocument/2006/relationships/hyperlink" Target="https://outlook.office.com/mail/" TargetMode="External"/><Relationship Id="rId164" Type="http://schemas.openxmlformats.org/officeDocument/2006/relationships/hyperlink" Target="https://www.postman.com/api-platform/api-client/" TargetMode="External"/><Relationship Id="rId169" Type="http://schemas.openxmlformats.org/officeDocument/2006/relationships/hyperlink" Target="https://api.beta.etd.cisco.com/v1/oauth/token" TargetMode="External"/><Relationship Id="rId185" Type="http://schemas.openxmlformats.org/officeDocument/2006/relationships/image" Target="media/image137.png"/><Relationship Id="rId4" Type="http://schemas.openxmlformats.org/officeDocument/2006/relationships/settings" Target="settings.xml"/><Relationship Id="rId9" Type="http://schemas.openxmlformats.org/officeDocument/2006/relationships/hyperlink" Target="http://www.cisco.com/go/office365l" TargetMode="External"/><Relationship Id="rId180" Type="http://schemas.openxmlformats.org/officeDocument/2006/relationships/image" Target="media/image133.png"/><Relationship Id="rId26" Type="http://schemas.openxmlformats.org/officeDocument/2006/relationships/image" Target="media/image7.png"/><Relationship Id="rId47" Type="http://schemas.openxmlformats.org/officeDocument/2006/relationships/image" Target="media/image26.png"/><Relationship Id="rId68" Type="http://schemas.openxmlformats.org/officeDocument/2006/relationships/image" Target="media/image44.png"/><Relationship Id="rId89" Type="http://schemas.openxmlformats.org/officeDocument/2006/relationships/image" Target="media/image63.png"/><Relationship Id="rId112" Type="http://schemas.openxmlformats.org/officeDocument/2006/relationships/image" Target="media/image82.png"/><Relationship Id="rId133" Type="http://schemas.openxmlformats.org/officeDocument/2006/relationships/image" Target="media/image95.png"/><Relationship Id="rId154" Type="http://schemas.openxmlformats.org/officeDocument/2006/relationships/image" Target="media/image112.png"/><Relationship Id="rId175" Type="http://schemas.openxmlformats.org/officeDocument/2006/relationships/hyperlink" Target="https://api.beta.etd.cisco.com/v1/messages/search" TargetMode="External"/><Relationship Id="rId196" Type="http://schemas.openxmlformats.org/officeDocument/2006/relationships/image" Target="media/image146.jpg"/><Relationship Id="rId200" Type="http://schemas.openxmlformats.org/officeDocument/2006/relationships/header" Target="header2.xml"/><Relationship Id="rId16" Type="http://schemas.openxmlformats.org/officeDocument/2006/relationships/image" Target="media/image4.png"/><Relationship Id="rId37" Type="http://schemas.openxmlformats.org/officeDocument/2006/relationships/image" Target="media/image18.png"/><Relationship Id="rId58" Type="http://schemas.openxmlformats.org/officeDocument/2006/relationships/image" Target="media/image36.png"/><Relationship Id="rId79" Type="http://schemas.openxmlformats.org/officeDocument/2006/relationships/hyperlink" Target="https://admin.exchange.microsoft.com/" TargetMode="External"/><Relationship Id="rId102" Type="http://schemas.openxmlformats.org/officeDocument/2006/relationships/image" Target="media/image73.png"/><Relationship Id="rId123" Type="http://schemas.openxmlformats.org/officeDocument/2006/relationships/image" Target="media/image88.png"/><Relationship Id="rId144" Type="http://schemas.openxmlformats.org/officeDocument/2006/relationships/image" Target="media/image103.png"/><Relationship Id="rId90" Type="http://schemas.openxmlformats.org/officeDocument/2006/relationships/hyperlink" Target="https://azure.microsoft.com/en-us/get-started/azure-portal/" TargetMode="External"/><Relationship Id="rId165" Type="http://schemas.openxmlformats.org/officeDocument/2006/relationships/image" Target="media/image120.png"/><Relationship Id="rId186" Type="http://schemas.openxmlformats.org/officeDocument/2006/relationships/hyperlink" Target="https://developer.cisco.com/docs/message-search-api/" TargetMode="External"/><Relationship Id="rId27" Type="http://schemas.openxmlformats.org/officeDocument/2006/relationships/image" Target="media/image8.png"/><Relationship Id="rId48" Type="http://schemas.openxmlformats.org/officeDocument/2006/relationships/image" Target="media/image27.png"/><Relationship Id="rId69" Type="http://schemas.openxmlformats.org/officeDocument/2006/relationships/hyperlink" Target="mailto:admin@inline.emailseclab20.emailsec.io" TargetMode="External"/><Relationship Id="rId113" Type="http://schemas.openxmlformats.org/officeDocument/2006/relationships/image" Target="media/image83.png"/><Relationship Id="rId134" Type="http://schemas.openxmlformats.org/officeDocument/2006/relationships/image" Target="media/image96.png"/><Relationship Id="rId80" Type="http://schemas.openxmlformats.org/officeDocument/2006/relationships/image" Target="media/image54.png"/><Relationship Id="rId155" Type="http://schemas.openxmlformats.org/officeDocument/2006/relationships/image" Target="media/image113.png"/><Relationship Id="rId176" Type="http://schemas.openxmlformats.org/officeDocument/2006/relationships/image" Target="media/image129.png"/><Relationship Id="rId197" Type="http://schemas.openxmlformats.org/officeDocument/2006/relationships/header" Target="header1.xml"/><Relationship Id="rId201" Type="http://schemas.openxmlformats.org/officeDocument/2006/relationships/footer" Target="footer3.xml"/><Relationship Id="rId17" Type="http://schemas.openxmlformats.org/officeDocument/2006/relationships/hyperlink" Target="mailto:janenoone@emailseclabXX.emailsec.io" TargetMode="External"/><Relationship Id="rId38" Type="http://schemas.openxmlformats.org/officeDocument/2006/relationships/image" Target="media/image19.png"/><Relationship Id="rId59" Type="http://schemas.openxmlformats.org/officeDocument/2006/relationships/hyperlink" Target="https://www.cisco.com/c/en/us/td/docs/security/email-threat-defense/user-guide/secure-email-threat-defense-user-guide/policy.html" TargetMode="External"/><Relationship Id="rId103" Type="http://schemas.openxmlformats.org/officeDocument/2006/relationships/image" Target="media/image74.png"/><Relationship Id="rId124" Type="http://schemas.openxmlformats.org/officeDocument/2006/relationships/image" Target="media/image89.png"/><Relationship Id="rId70" Type="http://schemas.openxmlformats.org/officeDocument/2006/relationships/image" Target="media/image45.png"/><Relationship Id="rId91" Type="http://schemas.openxmlformats.org/officeDocument/2006/relationships/image" Target="media/image64.png"/><Relationship Id="rId145" Type="http://schemas.openxmlformats.org/officeDocument/2006/relationships/image" Target="media/image104.png"/><Relationship Id="rId166" Type="http://schemas.openxmlformats.org/officeDocument/2006/relationships/image" Target="media/image121.png"/><Relationship Id="rId187" Type="http://schemas.openxmlformats.org/officeDocument/2006/relationships/image" Target="media/image138.png"/><Relationship Id="rId1" Type="http://schemas.openxmlformats.org/officeDocument/2006/relationships/customXml" Target="../customXml/item1.xml"/><Relationship Id="rId28" Type="http://schemas.openxmlformats.org/officeDocument/2006/relationships/image" Target="media/image9.png"/><Relationship Id="rId49" Type="http://schemas.openxmlformats.org/officeDocument/2006/relationships/image" Target="media/image28.png"/><Relationship Id="rId114" Type="http://schemas.openxmlformats.org/officeDocument/2006/relationships/hyperlink" Target="https://emkei.cz/" TargetMode="External"/><Relationship Id="rId60" Type="http://schemas.openxmlformats.org/officeDocument/2006/relationships/image" Target="media/image37.png"/><Relationship Id="rId81" Type="http://schemas.openxmlformats.org/officeDocument/2006/relationships/image" Target="media/image55.png"/><Relationship Id="rId135" Type="http://schemas.openxmlformats.org/officeDocument/2006/relationships/hyperlink" Target="https://security.microsoft.com/quarantine?viewid=Email" TargetMode="External"/><Relationship Id="rId156" Type="http://schemas.openxmlformats.org/officeDocument/2006/relationships/image" Target="media/image114.png"/><Relationship Id="rId177" Type="http://schemas.openxmlformats.org/officeDocument/2006/relationships/image" Target="media/image130.png"/><Relationship Id="rId198" Type="http://schemas.openxmlformats.org/officeDocument/2006/relationships/footer" Target="footer1.xml"/><Relationship Id="rId202" Type="http://schemas.openxmlformats.org/officeDocument/2006/relationships/fontTable" Target="fontTable.xml"/><Relationship Id="rId18" Type="http://schemas.openxmlformats.org/officeDocument/2006/relationships/hyperlink" Target="mailto:marcmarquez@emailseclabXX.emailsec.io" TargetMode="External"/><Relationship Id="rId39" Type="http://schemas.openxmlformats.org/officeDocument/2006/relationships/image" Target="media/image20.png"/><Relationship Id="rId50" Type="http://schemas.openxmlformats.org/officeDocument/2006/relationships/image" Target="media/image29.png"/><Relationship Id="rId104" Type="http://schemas.openxmlformats.org/officeDocument/2006/relationships/image" Target="media/image75.png"/><Relationship Id="rId125" Type="http://schemas.openxmlformats.org/officeDocument/2006/relationships/image" Target="media/image90.png"/><Relationship Id="rId146" Type="http://schemas.openxmlformats.org/officeDocument/2006/relationships/image" Target="media/image105.png"/><Relationship Id="rId167" Type="http://schemas.openxmlformats.org/officeDocument/2006/relationships/image" Target="media/image122.png"/><Relationship Id="rId188" Type="http://schemas.openxmlformats.org/officeDocument/2006/relationships/hyperlink" Target="https://www.postman.com/product/api-client/" TargetMode="External"/><Relationship Id="rId71" Type="http://schemas.openxmlformats.org/officeDocument/2006/relationships/image" Target="media/image46.png"/><Relationship Id="rId92" Type="http://schemas.openxmlformats.org/officeDocument/2006/relationships/image" Target="media/image65.png"/></Relationships>
</file>

<file path=word/_rels/footer2.xml.rels><?xml version="1.0" encoding="UTF-8" standalone="yes"?>
<Relationships xmlns="http://schemas.openxmlformats.org/package/2006/relationships"><Relationship Id="rId1" Type="http://schemas.openxmlformats.org/officeDocument/2006/relationships/image" Target="media/image147.png"/></Relationships>
</file>

<file path=word/_rels/header2.xml.rels><?xml version="1.0" encoding="UTF-8" standalone="yes"?>
<Relationships xmlns="http://schemas.openxmlformats.org/package/2006/relationships"><Relationship Id="rId1" Type="http://schemas.openxmlformats.org/officeDocument/2006/relationships/image" Target="media/image1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605A2-42EA-AF48-909B-87813B281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955</Words>
  <Characters>28244</Characters>
  <Application>Microsoft Office Word</Application>
  <DocSecurity>4</DocSecurity>
  <Lines>235</Lines>
  <Paragraphs>66</Paragraphs>
  <ScaleCrop>false</ScaleCrop>
  <Company/>
  <LinksUpToDate>false</LinksUpToDate>
  <CharactersWithSpaces>3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co dCloud Guide</dc:title>
  <dc:subject/>
  <dc:creator>tdade;bprioux@cisco.com</dc:creator>
  <cp:keywords/>
  <dc:description/>
  <cp:lastModifiedBy>Greg Barnes (grebarne)</cp:lastModifiedBy>
  <cp:revision>6</cp:revision>
  <cp:lastPrinted>2025-02-07T20:29:00Z</cp:lastPrinted>
  <dcterms:created xsi:type="dcterms:W3CDTF">2025-02-07T20:29:00Z</dcterms:created>
  <dcterms:modified xsi:type="dcterms:W3CDTF">2025-02-1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23ca867,66a860b3,708c415e</vt:lpwstr>
  </property>
  <property fmtid="{D5CDD505-2E9C-101B-9397-08002B2CF9AE}" pid="3" name="ClassificationContentMarkingFooterFontProps">
    <vt:lpwstr>#000000,8,Calibri</vt:lpwstr>
  </property>
  <property fmtid="{D5CDD505-2E9C-101B-9397-08002B2CF9AE}" pid="4" name="ClassificationContentMarkingFooterText">
    <vt:lpwstr>Cisco Confidential</vt:lpwstr>
  </property>
  <property fmtid="{D5CDD505-2E9C-101B-9397-08002B2CF9AE}" pid="5" name="MSIP_Label_c8f49a32-fde3-48a5-9266-b5b0972a22dc_Enabled">
    <vt:lpwstr>true</vt:lpwstr>
  </property>
  <property fmtid="{D5CDD505-2E9C-101B-9397-08002B2CF9AE}" pid="6" name="MSIP_Label_c8f49a32-fde3-48a5-9266-b5b0972a22dc_SetDate">
    <vt:lpwstr>2024-10-25T09:26:31Z</vt:lpwstr>
  </property>
  <property fmtid="{D5CDD505-2E9C-101B-9397-08002B2CF9AE}" pid="7" name="MSIP_Label_c8f49a32-fde3-48a5-9266-b5b0972a22dc_Method">
    <vt:lpwstr>Standard</vt:lpwstr>
  </property>
  <property fmtid="{D5CDD505-2E9C-101B-9397-08002B2CF9AE}" pid="8" name="MSIP_Label_c8f49a32-fde3-48a5-9266-b5b0972a22dc_Name">
    <vt:lpwstr>Cisco Confidential</vt:lpwstr>
  </property>
  <property fmtid="{D5CDD505-2E9C-101B-9397-08002B2CF9AE}" pid="9" name="MSIP_Label_c8f49a32-fde3-48a5-9266-b5b0972a22dc_SiteId">
    <vt:lpwstr>5ae1af62-9505-4097-a69a-c1553ef7840e</vt:lpwstr>
  </property>
  <property fmtid="{D5CDD505-2E9C-101B-9397-08002B2CF9AE}" pid="10" name="MSIP_Label_c8f49a32-fde3-48a5-9266-b5b0972a22dc_ActionId">
    <vt:lpwstr>a9d73949-90ce-4aad-8351-c2a149d5161b</vt:lpwstr>
  </property>
  <property fmtid="{D5CDD505-2E9C-101B-9397-08002B2CF9AE}" pid="11" name="MSIP_Label_c8f49a32-fde3-48a5-9266-b5b0972a22dc_ContentBits">
    <vt:lpwstr>2</vt:lpwstr>
  </property>
</Properties>
</file>